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66A2903" w14:textId="77777777" w:rsidR="005578EB" w:rsidRDefault="005578EB" w:rsidP="005578EB">
      <w:pPr>
        <w:pStyle w:val="papertitle"/>
        <w:rPr>
          <w:rFonts w:ascii="Adobe Garamond Pro" w:eastAsia="MS Mincho" w:hAnsi="Adobe Garamond Pro"/>
        </w:rPr>
      </w:pPr>
    </w:p>
    <w:p w14:paraId="21B426C4" w14:textId="77777777" w:rsidR="005578EB" w:rsidRDefault="005578EB" w:rsidP="005578EB">
      <w:pPr>
        <w:pStyle w:val="papertitle"/>
        <w:rPr>
          <w:rFonts w:ascii="Adobe Garamond Pro" w:eastAsia="MS Mincho" w:hAnsi="Adobe Garamond Pro"/>
        </w:rPr>
      </w:pPr>
    </w:p>
    <w:p w14:paraId="173FFC68" w14:textId="77777777" w:rsidR="005578EB" w:rsidRDefault="005578EB" w:rsidP="005578EB">
      <w:pPr>
        <w:pStyle w:val="papertitle"/>
        <w:rPr>
          <w:rFonts w:ascii="Adobe Garamond Pro" w:eastAsia="MS Mincho" w:hAnsi="Adobe Garamond Pro"/>
        </w:rPr>
      </w:pPr>
    </w:p>
    <w:p w14:paraId="0CC2D509" w14:textId="77777777" w:rsidR="005578EB" w:rsidRDefault="005578EB" w:rsidP="005578EB">
      <w:pPr>
        <w:pStyle w:val="papertitle"/>
        <w:rPr>
          <w:rFonts w:ascii="Adobe Garamond Pro" w:eastAsia="MS Mincho" w:hAnsi="Adobe Garamond Pro"/>
        </w:rPr>
      </w:pPr>
    </w:p>
    <w:p w14:paraId="2973770A" w14:textId="77777777" w:rsidR="005578EB" w:rsidRDefault="005578EB" w:rsidP="005578EB">
      <w:pPr>
        <w:pStyle w:val="papertitle"/>
        <w:rPr>
          <w:rFonts w:ascii="Adobe Garamond Pro" w:eastAsia="MS Mincho" w:hAnsi="Adobe Garamond Pro"/>
        </w:rPr>
      </w:pPr>
      <w:r>
        <w:rPr>
          <w:rFonts w:ascii="Adobe Garamond Pro" w:eastAsia="MS Mincho" w:hAnsi="Adobe Garamond Pro"/>
        </w:rPr>
        <w:t>EE3-05 Digital System Design</w:t>
      </w:r>
    </w:p>
    <w:p w14:paraId="4DAA7A06" w14:textId="77777777" w:rsidR="005578EB" w:rsidRDefault="005578EB" w:rsidP="005578EB">
      <w:pPr>
        <w:pStyle w:val="papersubtitle"/>
        <w:rPr>
          <w:rFonts w:ascii="Adobe Garamond Pro" w:eastAsia="MS Mincho" w:hAnsi="Adobe Garamond Pro"/>
        </w:rPr>
      </w:pPr>
      <w:r>
        <w:rPr>
          <w:rFonts w:ascii="Adobe Garamond Pro" w:eastAsia="MS Mincho" w:hAnsi="Adobe Garamond Pro"/>
        </w:rPr>
        <w:t>Coursework Report 2: Task 3-5</w:t>
      </w:r>
    </w:p>
    <w:p w14:paraId="20180548" w14:textId="77777777" w:rsidR="005578EB" w:rsidRDefault="005578EB" w:rsidP="005578EB">
      <w:pPr>
        <w:jc w:val="left"/>
        <w:rPr>
          <w:rFonts w:eastAsia="MS Mincho"/>
          <w:noProof/>
          <w:sz w:val="22"/>
          <w:szCs w:val="22"/>
        </w:rPr>
        <w:sectPr w:rsidR="005578EB">
          <w:pgSz w:w="11909" w:h="16834"/>
          <w:pgMar w:top="1077" w:right="731" w:bottom="1077" w:left="731" w:header="720" w:footer="720" w:gutter="0"/>
          <w:cols w:space="720"/>
        </w:sectPr>
      </w:pPr>
    </w:p>
    <w:p w14:paraId="548F7179" w14:textId="77777777" w:rsidR="005578EB" w:rsidRDefault="005578EB" w:rsidP="005578EB">
      <w:pPr>
        <w:rPr>
          <w:rFonts w:eastAsia="MS Mincho"/>
        </w:rPr>
      </w:pPr>
    </w:p>
    <w:p w14:paraId="1E011264" w14:textId="77777777" w:rsidR="005578EB" w:rsidRDefault="005578EB" w:rsidP="005578EB">
      <w:pPr>
        <w:jc w:val="left"/>
        <w:rPr>
          <w:rFonts w:eastAsia="MS Mincho"/>
        </w:rPr>
        <w:sectPr w:rsidR="005578EB">
          <w:type w:val="continuous"/>
          <w:pgSz w:w="11909" w:h="16834"/>
          <w:pgMar w:top="1080" w:right="734" w:bottom="2434" w:left="734" w:header="720" w:footer="720" w:gutter="0"/>
          <w:cols w:space="720"/>
        </w:sectPr>
      </w:pPr>
    </w:p>
    <w:p w14:paraId="1D6EB817" w14:textId="77777777" w:rsidR="005578EB" w:rsidRDefault="005578EB" w:rsidP="005578EB">
      <w:pPr>
        <w:pStyle w:val="Abstract"/>
        <w:rPr>
          <w:rFonts w:ascii="Adobe Garamond Pro" w:eastAsia="MS Mincho" w:hAnsi="Adobe Garamond Pro"/>
          <w:i/>
          <w:iCs/>
        </w:rPr>
      </w:pPr>
    </w:p>
    <w:p w14:paraId="077373B6" w14:textId="6F6F2761" w:rsidR="00F154FF" w:rsidRDefault="00F154FF" w:rsidP="005578EB">
      <w:pPr>
        <w:pStyle w:val="Abstract"/>
        <w:rPr>
          <w:rFonts w:ascii="Adobe Garamond Pro" w:eastAsia="MS Mincho" w:hAnsi="Adobe Garamond Pro"/>
          <w:i/>
          <w:iCs/>
        </w:rPr>
      </w:pPr>
    </w:p>
    <w:p w14:paraId="77D2DCD7" w14:textId="77777777" w:rsidR="00F154FF" w:rsidRDefault="00F154FF" w:rsidP="005578EB">
      <w:pPr>
        <w:pStyle w:val="Abstract"/>
        <w:rPr>
          <w:rFonts w:ascii="Adobe Garamond Pro" w:eastAsia="MS Mincho" w:hAnsi="Adobe Garamond Pro"/>
          <w:i/>
          <w:iCs/>
        </w:rPr>
      </w:pPr>
    </w:p>
    <w:p w14:paraId="6915A436" w14:textId="77777777" w:rsidR="00F154FF" w:rsidRDefault="00F154FF" w:rsidP="005578EB">
      <w:pPr>
        <w:pStyle w:val="Abstract"/>
        <w:rPr>
          <w:rFonts w:ascii="Adobe Garamond Pro" w:eastAsia="MS Mincho" w:hAnsi="Adobe Garamond Pro"/>
          <w:i/>
          <w:iCs/>
        </w:rPr>
      </w:pPr>
    </w:p>
    <w:p w14:paraId="4661D276" w14:textId="77777777" w:rsidR="00F154FF" w:rsidRDefault="00F154FF" w:rsidP="005578EB">
      <w:pPr>
        <w:pStyle w:val="Abstract"/>
        <w:rPr>
          <w:rFonts w:ascii="Adobe Garamond Pro" w:eastAsia="MS Mincho" w:hAnsi="Adobe Garamond Pro"/>
          <w:i/>
          <w:iCs/>
        </w:rPr>
      </w:pPr>
    </w:p>
    <w:p w14:paraId="3B99100A" w14:textId="3F9C33B5" w:rsidR="005578EB" w:rsidRDefault="005578EB" w:rsidP="005578EB">
      <w:pPr>
        <w:pStyle w:val="Abstract"/>
        <w:rPr>
          <w:rFonts w:ascii="Adobe Garamond Pro" w:eastAsia="MS Mincho" w:hAnsi="Adobe Garamond Pro"/>
        </w:rPr>
      </w:pPr>
      <w:r>
        <w:rPr>
          <w:rFonts w:ascii="Adobe Garamond Pro" w:eastAsia="MS Mincho" w:hAnsi="Adobe Garamond Pro"/>
          <w:i/>
          <w:iCs/>
        </w:rPr>
        <w:t>Abstract</w:t>
      </w:r>
      <w:r>
        <w:rPr>
          <w:rFonts w:ascii="Adobe Garamond Pro" w:eastAsia="MS Mincho" w:hAnsi="Adobe Garamond Pro"/>
        </w:rPr>
        <w:t>—</w:t>
      </w:r>
      <w:r>
        <w:rPr>
          <w:rFonts w:ascii="Adobe Garamond Pro" w:hAnsi="Adobe Garamond Pro"/>
        </w:rPr>
        <w:t xml:space="preserve"> </w:t>
      </w:r>
      <w:proofErr w:type="gramStart"/>
      <w:r>
        <w:rPr>
          <w:rFonts w:ascii="Adobe Garamond Pro" w:hAnsi="Adobe Garamond Pro"/>
        </w:rPr>
        <w:t>This</w:t>
      </w:r>
      <w:proofErr w:type="gramEnd"/>
      <w:r>
        <w:rPr>
          <w:rFonts w:ascii="Adobe Garamond Pro" w:hAnsi="Adobe Garamond Pro"/>
        </w:rPr>
        <w:t xml:space="preserve"> is the second report out of three for EE3-05 Digital System Design’s (2015-2016) coursework of implementing, then accelerating a mathematical algorithm on an Altera Cyclone III FPGA. This second report will cover implementing an off-chip SDRAM to increase the amount of data tha</w:t>
      </w:r>
      <w:r w:rsidR="00F154FF">
        <w:rPr>
          <w:rFonts w:ascii="Adobe Garamond Pro" w:hAnsi="Adobe Garamond Pro"/>
        </w:rPr>
        <w:t>t our test bench can process, as well as using different hardware configurations to accelerate the algorithm used</w:t>
      </w:r>
      <w:r w:rsidR="00B94148">
        <w:rPr>
          <w:rFonts w:ascii="Adobe Garamond Pro" w:hAnsi="Adobe Garamond Pro"/>
        </w:rPr>
        <w:t>.</w:t>
      </w:r>
      <w:r w:rsidR="00F154FF">
        <w:rPr>
          <w:rFonts w:ascii="Adobe Garamond Pro" w:hAnsi="Adobe Garamond Pro"/>
        </w:rPr>
        <w:t xml:space="preserve"> Multiple sections</w:t>
      </w:r>
      <w:r>
        <w:rPr>
          <w:rFonts w:ascii="Adobe Garamond Pro" w:hAnsi="Adobe Garamond Pro"/>
        </w:rPr>
        <w:t xml:space="preserve"> on benchmarking the performance of our system </w:t>
      </w:r>
      <w:r w:rsidR="00F154FF">
        <w:rPr>
          <w:rFonts w:ascii="Adobe Garamond Pro" w:hAnsi="Adobe Garamond Pro"/>
        </w:rPr>
        <w:t>are</w:t>
      </w:r>
      <w:r>
        <w:rPr>
          <w:rFonts w:ascii="Adobe Garamond Pro" w:hAnsi="Adobe Garamond Pro"/>
        </w:rPr>
        <w:t xml:space="preserve"> included</w:t>
      </w:r>
    </w:p>
    <w:p w14:paraId="7A09269F" w14:textId="77777777" w:rsidR="005578EB" w:rsidRDefault="005578EB" w:rsidP="005578EB"/>
    <w:p w14:paraId="4C1B9D8B" w14:textId="77777777" w:rsidR="005578EB" w:rsidRDefault="005578EB" w:rsidP="005578EB"/>
    <w:p w14:paraId="0A798C0E" w14:textId="6B8F80C2" w:rsidR="00F154FF" w:rsidRDefault="00F154FF" w:rsidP="005578EB"/>
    <w:p w14:paraId="233FB46E" w14:textId="77777777" w:rsidR="00F154FF" w:rsidRDefault="00F154FF" w:rsidP="005578EB"/>
    <w:p w14:paraId="106F2792" w14:textId="77777777" w:rsidR="00F154FF" w:rsidRDefault="00F154FF" w:rsidP="005578EB"/>
    <w:p w14:paraId="3E28AB42" w14:textId="77777777" w:rsidR="005578EB" w:rsidRDefault="005578EB" w:rsidP="005578EB"/>
    <w:p w14:paraId="393EE176" w14:textId="77777777" w:rsidR="005578EB" w:rsidRDefault="005578EB" w:rsidP="005578EB">
      <w:pPr>
        <w:pStyle w:val="Affiliation"/>
        <w:rPr>
          <w:rFonts w:ascii="Adobe Garamond Pro" w:eastAsia="MS Mincho" w:hAnsi="Adobe Garamond Pro"/>
          <w:sz w:val="18"/>
        </w:rPr>
      </w:pPr>
    </w:p>
    <w:p w14:paraId="3C5C4794" w14:textId="77777777" w:rsidR="005578EB" w:rsidRDefault="005578EB" w:rsidP="005578EB">
      <w:pPr>
        <w:pStyle w:val="Affiliation"/>
        <w:rPr>
          <w:rFonts w:ascii="Adobe Garamond Pro" w:eastAsia="MS Mincho" w:hAnsi="Adobe Garamond Pro"/>
          <w:sz w:val="18"/>
        </w:rPr>
      </w:pPr>
    </w:p>
    <w:p w14:paraId="3B32DF31" w14:textId="77777777" w:rsidR="005578EB" w:rsidRDefault="005578EB" w:rsidP="005578EB">
      <w:pPr>
        <w:pStyle w:val="Affiliation"/>
        <w:rPr>
          <w:rFonts w:ascii="Adobe Garamond Pro" w:eastAsia="MS Mincho" w:hAnsi="Adobe Garamond Pro"/>
          <w:sz w:val="18"/>
        </w:rPr>
      </w:pPr>
    </w:p>
    <w:p w14:paraId="29A94041" w14:textId="77777777" w:rsidR="005578EB" w:rsidRDefault="005578EB" w:rsidP="005578EB">
      <w:pPr>
        <w:pStyle w:val="Affiliation"/>
        <w:rPr>
          <w:rFonts w:ascii="Adobe Garamond Pro" w:eastAsia="MS Mincho" w:hAnsi="Adobe Garamond Pro"/>
          <w:sz w:val="18"/>
        </w:rPr>
      </w:pPr>
    </w:p>
    <w:p w14:paraId="46E2C434" w14:textId="77777777" w:rsidR="005578EB" w:rsidRDefault="005578EB" w:rsidP="005578EB">
      <w:pPr>
        <w:pStyle w:val="Affiliation"/>
        <w:rPr>
          <w:rFonts w:ascii="Adobe Garamond Pro" w:eastAsia="MS Mincho" w:hAnsi="Adobe Garamond Pro"/>
          <w:sz w:val="18"/>
        </w:rPr>
      </w:pPr>
    </w:p>
    <w:p w14:paraId="048DD97C" w14:textId="77777777" w:rsidR="005578EB" w:rsidRDefault="005578EB" w:rsidP="005578EB">
      <w:pPr>
        <w:pStyle w:val="Affiliation"/>
        <w:rPr>
          <w:rFonts w:ascii="Adobe Garamond Pro" w:eastAsia="MS Mincho" w:hAnsi="Adobe Garamond Pro"/>
          <w:sz w:val="18"/>
        </w:rPr>
      </w:pPr>
    </w:p>
    <w:p w14:paraId="50DD0E50" w14:textId="77777777" w:rsidR="005578EB" w:rsidRDefault="005578EB" w:rsidP="005578EB">
      <w:pPr>
        <w:pStyle w:val="Affiliation"/>
        <w:rPr>
          <w:rFonts w:ascii="Adobe Garamond Pro" w:eastAsia="MS Mincho" w:hAnsi="Adobe Garamond Pro"/>
          <w:sz w:val="18"/>
        </w:rPr>
      </w:pPr>
    </w:p>
    <w:tbl>
      <w:tblPr>
        <w:tblStyle w:val="TableGrid"/>
        <w:tblW w:w="9781"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16"/>
        <w:gridCol w:w="4965"/>
      </w:tblGrid>
      <w:tr w:rsidR="005578EB" w14:paraId="0E426E51" w14:textId="77777777" w:rsidTr="00B94148">
        <w:tc>
          <w:tcPr>
            <w:tcW w:w="4816" w:type="dxa"/>
            <w:hideMark/>
          </w:tcPr>
          <w:p w14:paraId="4B7AE99B" w14:textId="77777777" w:rsidR="005578EB" w:rsidRDefault="005578EB">
            <w:pPr>
              <w:pStyle w:val="Author"/>
              <w:rPr>
                <w:rFonts w:ascii="Adobe Garamond Pro" w:eastAsia="MS Mincho" w:hAnsi="Adobe Garamond Pro"/>
              </w:rPr>
            </w:pPr>
            <w:r>
              <w:rPr>
                <w:rFonts w:ascii="Adobe Garamond Pro" w:eastAsia="MS Mincho" w:hAnsi="Adobe Garamond Pro"/>
              </w:rPr>
              <w:t>Jeremy Chan*</w:t>
            </w:r>
          </w:p>
          <w:p w14:paraId="4560B148" w14:textId="77777777" w:rsidR="005578EB" w:rsidRDefault="005578EB">
            <w:pPr>
              <w:pStyle w:val="Affiliation"/>
              <w:rPr>
                <w:rFonts w:ascii="Adobe Garamond Pro" w:eastAsia="MS Mincho" w:hAnsi="Adobe Garamond Pro"/>
              </w:rPr>
            </w:pPr>
            <w:r>
              <w:rPr>
                <w:rFonts w:ascii="Adobe Garamond Pro" w:eastAsia="MS Mincho" w:hAnsi="Adobe Garamond Pro"/>
              </w:rPr>
              <w:t>Department of Electrical and Electronic Engineering</w:t>
            </w:r>
          </w:p>
          <w:p w14:paraId="297DE60F" w14:textId="77777777" w:rsidR="005578EB" w:rsidRDefault="005578EB">
            <w:pPr>
              <w:pStyle w:val="Affiliation"/>
              <w:rPr>
                <w:rFonts w:ascii="Adobe Garamond Pro" w:eastAsia="MS Mincho" w:hAnsi="Adobe Garamond Pro"/>
              </w:rPr>
            </w:pPr>
            <w:r>
              <w:rPr>
                <w:rFonts w:ascii="Adobe Garamond Pro" w:eastAsia="MS Mincho" w:hAnsi="Adobe Garamond Pro"/>
              </w:rPr>
              <w:t>Imperial College</w:t>
            </w:r>
          </w:p>
          <w:p w14:paraId="5DEF8B30" w14:textId="77777777" w:rsidR="005578EB" w:rsidRDefault="005578EB">
            <w:pPr>
              <w:pStyle w:val="Affiliation"/>
              <w:rPr>
                <w:rFonts w:ascii="Adobe Garamond Pro" w:eastAsia="MS Mincho" w:hAnsi="Adobe Garamond Pro"/>
              </w:rPr>
            </w:pPr>
            <w:r>
              <w:rPr>
                <w:rFonts w:ascii="Adobe Garamond Pro" w:eastAsia="MS Mincho" w:hAnsi="Adobe Garamond Pro"/>
              </w:rPr>
              <w:t>London, United Kingdom</w:t>
            </w:r>
          </w:p>
          <w:p w14:paraId="49BBA40D" w14:textId="77777777" w:rsidR="005578EB" w:rsidRDefault="001740F5">
            <w:pPr>
              <w:jc w:val="center"/>
            </w:pPr>
            <w:hyperlink r:id="rId8" w:history="1">
              <w:r w:rsidR="005578EB">
                <w:rPr>
                  <w:rStyle w:val="Hyperlink"/>
                  <w:rFonts w:eastAsia="MS Mincho"/>
                </w:rPr>
                <w:t>jc4913@ic.ac.uk</w:t>
              </w:r>
            </w:hyperlink>
            <w:r w:rsidR="005578EB">
              <w:rPr>
                <w:rFonts w:eastAsia="MS Mincho"/>
              </w:rPr>
              <w:t xml:space="preserve"> | 00818433</w:t>
            </w:r>
          </w:p>
        </w:tc>
        <w:tc>
          <w:tcPr>
            <w:tcW w:w="4965" w:type="dxa"/>
            <w:hideMark/>
          </w:tcPr>
          <w:p w14:paraId="3E916AFA" w14:textId="77777777" w:rsidR="005578EB" w:rsidRDefault="005578EB">
            <w:pPr>
              <w:pStyle w:val="Author"/>
              <w:rPr>
                <w:rFonts w:ascii="Adobe Garamond Pro" w:eastAsia="MS Mincho" w:hAnsi="Adobe Garamond Pro"/>
              </w:rPr>
            </w:pPr>
            <w:r>
              <w:rPr>
                <w:rFonts w:ascii="Adobe Garamond Pro" w:eastAsia="MS Mincho" w:hAnsi="Adobe Garamond Pro"/>
              </w:rPr>
              <w:t>Chak Yeung Dominic Kwok*</w:t>
            </w:r>
          </w:p>
          <w:p w14:paraId="6BC1D401" w14:textId="77777777" w:rsidR="005578EB" w:rsidRDefault="005578EB">
            <w:pPr>
              <w:pStyle w:val="Affiliation"/>
              <w:rPr>
                <w:rFonts w:ascii="Adobe Garamond Pro" w:eastAsia="MS Mincho" w:hAnsi="Adobe Garamond Pro"/>
              </w:rPr>
            </w:pPr>
            <w:r>
              <w:rPr>
                <w:rFonts w:ascii="Adobe Garamond Pro" w:eastAsia="MS Mincho" w:hAnsi="Adobe Garamond Pro"/>
              </w:rPr>
              <w:t>Department of Electrical and Electronic Engineering</w:t>
            </w:r>
          </w:p>
          <w:p w14:paraId="05EF2CBE" w14:textId="77777777" w:rsidR="005578EB" w:rsidRDefault="005578EB">
            <w:pPr>
              <w:pStyle w:val="Affiliation"/>
              <w:rPr>
                <w:rFonts w:ascii="Adobe Garamond Pro" w:eastAsia="MS Mincho" w:hAnsi="Adobe Garamond Pro"/>
              </w:rPr>
            </w:pPr>
            <w:r>
              <w:rPr>
                <w:rFonts w:ascii="Adobe Garamond Pro" w:eastAsia="MS Mincho" w:hAnsi="Adobe Garamond Pro"/>
              </w:rPr>
              <w:t>Imperial College</w:t>
            </w:r>
          </w:p>
          <w:p w14:paraId="43942A99" w14:textId="77777777" w:rsidR="005578EB" w:rsidRDefault="005578EB">
            <w:pPr>
              <w:pStyle w:val="Affiliation"/>
              <w:rPr>
                <w:rFonts w:ascii="Adobe Garamond Pro" w:eastAsia="MS Mincho" w:hAnsi="Adobe Garamond Pro"/>
              </w:rPr>
            </w:pPr>
            <w:r>
              <w:rPr>
                <w:rFonts w:ascii="Adobe Garamond Pro" w:eastAsia="MS Mincho" w:hAnsi="Adobe Garamond Pro"/>
              </w:rPr>
              <w:t>London, United Kingdom</w:t>
            </w:r>
          </w:p>
          <w:p w14:paraId="2633048D" w14:textId="77777777" w:rsidR="005578EB" w:rsidRDefault="001740F5">
            <w:pPr>
              <w:jc w:val="center"/>
            </w:pPr>
            <w:hyperlink r:id="rId9" w:history="1">
              <w:r w:rsidR="005578EB">
                <w:rPr>
                  <w:rStyle w:val="Hyperlink"/>
                  <w:rFonts w:eastAsia="MS Mincho"/>
                </w:rPr>
                <w:t>cyk113@ic.ac.uk</w:t>
              </w:r>
            </w:hyperlink>
            <w:r w:rsidR="005578EB">
              <w:rPr>
                <w:rFonts w:eastAsia="MS Mincho"/>
              </w:rPr>
              <w:t xml:space="preserve"> | 00827832</w:t>
            </w:r>
          </w:p>
        </w:tc>
      </w:tr>
    </w:tbl>
    <w:p w14:paraId="662E6771" w14:textId="77777777" w:rsidR="00F154FF" w:rsidRDefault="00F154FF" w:rsidP="005578EB">
      <w:pPr>
        <w:jc w:val="center"/>
        <w:rPr>
          <w:rFonts w:eastAsia="MS Mincho"/>
          <w:sz w:val="18"/>
        </w:rPr>
      </w:pPr>
    </w:p>
    <w:p w14:paraId="5BDB6E57" w14:textId="77777777" w:rsidR="00B94148" w:rsidRDefault="00B94148" w:rsidP="005578EB">
      <w:pPr>
        <w:jc w:val="center"/>
        <w:rPr>
          <w:rFonts w:eastAsia="MS Mincho"/>
          <w:sz w:val="18"/>
        </w:rPr>
      </w:pPr>
    </w:p>
    <w:p w14:paraId="53042A84" w14:textId="77777777" w:rsidR="00F154FF" w:rsidRDefault="00F154FF" w:rsidP="005578EB">
      <w:pPr>
        <w:jc w:val="center"/>
        <w:rPr>
          <w:rFonts w:eastAsia="MS Mincho"/>
          <w:sz w:val="18"/>
        </w:rPr>
      </w:pPr>
    </w:p>
    <w:p w14:paraId="258ECBC8" w14:textId="77777777" w:rsidR="005578EB" w:rsidRDefault="005578EB" w:rsidP="005578EB">
      <w:pPr>
        <w:jc w:val="center"/>
        <w:rPr>
          <w:rFonts w:eastAsia="MS Mincho"/>
          <w:noProof/>
        </w:rPr>
      </w:pPr>
      <w:r>
        <w:rPr>
          <w:rFonts w:eastAsia="MS Mincho"/>
          <w:sz w:val="18"/>
        </w:rPr>
        <w:t>*These authors contributed equally to this work</w:t>
      </w:r>
    </w:p>
    <w:p w14:paraId="722C6D87" w14:textId="77777777" w:rsidR="005578EB" w:rsidRDefault="005578EB" w:rsidP="005578EB">
      <w:pPr>
        <w:jc w:val="left"/>
        <w:rPr>
          <w:rFonts w:eastAsia="MS Mincho"/>
          <w:smallCaps/>
          <w:noProof/>
        </w:rPr>
      </w:pPr>
      <w:r>
        <w:br w:type="page"/>
      </w:r>
    </w:p>
    <w:sdt>
      <w:sdtPr>
        <w:rPr>
          <w:rFonts w:eastAsia="Times New Roman" w:cs="Times New Roman"/>
          <w:color w:val="auto"/>
          <w:sz w:val="20"/>
          <w:szCs w:val="20"/>
        </w:rPr>
        <w:id w:val="-2007660927"/>
        <w:docPartObj>
          <w:docPartGallery w:val="Table of Contents"/>
          <w:docPartUnique/>
        </w:docPartObj>
      </w:sdtPr>
      <w:sdtContent>
        <w:p w14:paraId="2D72C4E3" w14:textId="77777777" w:rsidR="005578EB" w:rsidRDefault="005578EB" w:rsidP="005578EB">
          <w:pPr>
            <w:pStyle w:val="TOCHeading"/>
          </w:pPr>
          <w:r>
            <w:t>Table of Contents</w:t>
          </w:r>
        </w:p>
        <w:p w14:paraId="05A10A38" w14:textId="77777777" w:rsidR="00BE70C0" w:rsidRDefault="005578EB">
          <w:pPr>
            <w:pStyle w:val="TOC1"/>
            <w:tabs>
              <w:tab w:val="left" w:pos="440"/>
              <w:tab w:val="right" w:leader="dot" w:pos="8497"/>
            </w:tabs>
            <w:rPr>
              <w:rFonts w:asciiTheme="minorHAnsi" w:hAnsiTheme="minorHAnsi" w:cstheme="minorBidi"/>
              <w:noProof/>
              <w:lang w:val="en-GB" w:eastAsia="en-GB"/>
            </w:rPr>
          </w:pPr>
          <w:r>
            <w:fldChar w:fldCharType="begin"/>
          </w:r>
          <w:r>
            <w:instrText xml:space="preserve"> TOC \o "1-3" \h \z \u </w:instrText>
          </w:r>
          <w:r>
            <w:fldChar w:fldCharType="separate"/>
          </w:r>
          <w:hyperlink w:anchor="_Toc443133006" w:history="1">
            <w:r w:rsidR="00BE70C0" w:rsidRPr="000B790A">
              <w:rPr>
                <w:rStyle w:val="Hyperlink"/>
                <w:rFonts w:ascii="Times New Roman" w:hAnsi="Times New Roman"/>
                <w:noProof/>
              </w:rPr>
              <w:t>I.</w:t>
            </w:r>
            <w:r w:rsidR="00BE70C0">
              <w:rPr>
                <w:rFonts w:asciiTheme="minorHAnsi" w:hAnsiTheme="minorHAnsi" w:cstheme="minorBidi"/>
                <w:noProof/>
                <w:lang w:val="en-GB" w:eastAsia="en-GB"/>
              </w:rPr>
              <w:tab/>
            </w:r>
            <w:r w:rsidR="00BE70C0" w:rsidRPr="000B790A">
              <w:rPr>
                <w:rStyle w:val="Hyperlink"/>
                <w:noProof/>
              </w:rPr>
              <w:t>Introduction</w:t>
            </w:r>
            <w:r w:rsidR="00BE70C0">
              <w:rPr>
                <w:noProof/>
                <w:webHidden/>
              </w:rPr>
              <w:tab/>
            </w:r>
            <w:r w:rsidR="00BE70C0">
              <w:rPr>
                <w:noProof/>
                <w:webHidden/>
              </w:rPr>
              <w:fldChar w:fldCharType="begin"/>
            </w:r>
            <w:r w:rsidR="00BE70C0">
              <w:rPr>
                <w:noProof/>
                <w:webHidden/>
              </w:rPr>
              <w:instrText xml:space="preserve"> PAGEREF _Toc443133006 \h </w:instrText>
            </w:r>
            <w:r w:rsidR="00BE70C0">
              <w:rPr>
                <w:noProof/>
                <w:webHidden/>
              </w:rPr>
            </w:r>
            <w:r w:rsidR="00BE70C0">
              <w:rPr>
                <w:noProof/>
                <w:webHidden/>
              </w:rPr>
              <w:fldChar w:fldCharType="separate"/>
            </w:r>
            <w:r w:rsidR="001740F5">
              <w:rPr>
                <w:noProof/>
                <w:webHidden/>
              </w:rPr>
              <w:t>3</w:t>
            </w:r>
            <w:r w:rsidR="00BE70C0">
              <w:rPr>
                <w:noProof/>
                <w:webHidden/>
              </w:rPr>
              <w:fldChar w:fldCharType="end"/>
            </w:r>
          </w:hyperlink>
        </w:p>
        <w:p w14:paraId="0E11B2A1" w14:textId="77777777" w:rsidR="00BE70C0" w:rsidRDefault="001740F5">
          <w:pPr>
            <w:pStyle w:val="TOC1"/>
            <w:tabs>
              <w:tab w:val="left" w:pos="440"/>
              <w:tab w:val="right" w:leader="dot" w:pos="8497"/>
            </w:tabs>
            <w:rPr>
              <w:rFonts w:asciiTheme="minorHAnsi" w:hAnsiTheme="minorHAnsi" w:cstheme="minorBidi"/>
              <w:noProof/>
              <w:lang w:val="en-GB" w:eastAsia="en-GB"/>
            </w:rPr>
          </w:pPr>
          <w:hyperlink w:anchor="_Toc443133007" w:history="1">
            <w:r w:rsidR="00BE70C0" w:rsidRPr="000B790A">
              <w:rPr>
                <w:rStyle w:val="Hyperlink"/>
                <w:rFonts w:ascii="Times New Roman" w:hAnsi="Times New Roman"/>
                <w:noProof/>
              </w:rPr>
              <w:t>II.</w:t>
            </w:r>
            <w:r w:rsidR="00BE70C0">
              <w:rPr>
                <w:rFonts w:asciiTheme="minorHAnsi" w:hAnsiTheme="minorHAnsi" w:cstheme="minorBidi"/>
                <w:noProof/>
                <w:lang w:val="en-GB" w:eastAsia="en-GB"/>
              </w:rPr>
              <w:tab/>
            </w:r>
            <w:r w:rsidR="00BE70C0" w:rsidRPr="000B790A">
              <w:rPr>
                <w:rStyle w:val="Hyperlink"/>
                <w:noProof/>
              </w:rPr>
              <w:t>System Design</w:t>
            </w:r>
            <w:r w:rsidR="00BE70C0">
              <w:rPr>
                <w:noProof/>
                <w:webHidden/>
              </w:rPr>
              <w:tab/>
            </w:r>
            <w:r w:rsidR="00BE70C0">
              <w:rPr>
                <w:noProof/>
                <w:webHidden/>
              </w:rPr>
              <w:fldChar w:fldCharType="begin"/>
            </w:r>
            <w:r w:rsidR="00BE70C0">
              <w:rPr>
                <w:noProof/>
                <w:webHidden/>
              </w:rPr>
              <w:instrText xml:space="preserve"> PAGEREF _Toc443133007 \h </w:instrText>
            </w:r>
            <w:r w:rsidR="00BE70C0">
              <w:rPr>
                <w:noProof/>
                <w:webHidden/>
              </w:rPr>
            </w:r>
            <w:r w:rsidR="00BE70C0">
              <w:rPr>
                <w:noProof/>
                <w:webHidden/>
              </w:rPr>
              <w:fldChar w:fldCharType="separate"/>
            </w:r>
            <w:r>
              <w:rPr>
                <w:noProof/>
                <w:webHidden/>
              </w:rPr>
              <w:t>3</w:t>
            </w:r>
            <w:r w:rsidR="00BE70C0">
              <w:rPr>
                <w:noProof/>
                <w:webHidden/>
              </w:rPr>
              <w:fldChar w:fldCharType="end"/>
            </w:r>
          </w:hyperlink>
        </w:p>
        <w:p w14:paraId="57FE8B60" w14:textId="77777777" w:rsidR="00BE70C0" w:rsidRDefault="001740F5">
          <w:pPr>
            <w:pStyle w:val="TOC2"/>
            <w:tabs>
              <w:tab w:val="left" w:pos="660"/>
              <w:tab w:val="right" w:leader="dot" w:pos="8497"/>
            </w:tabs>
            <w:rPr>
              <w:rFonts w:asciiTheme="minorHAnsi" w:hAnsiTheme="minorHAnsi" w:cstheme="minorBidi"/>
              <w:noProof/>
              <w:lang w:val="en-GB" w:eastAsia="en-GB"/>
            </w:rPr>
          </w:pPr>
          <w:hyperlink w:anchor="_Toc443133008" w:history="1">
            <w:r w:rsidR="00BE70C0" w:rsidRPr="000B790A">
              <w:rPr>
                <w:rStyle w:val="Hyperlink"/>
                <w:rFonts w:ascii="Times New Roman" w:hAnsi="Times New Roman"/>
                <w:noProof/>
              </w:rPr>
              <w:t>A.</w:t>
            </w:r>
            <w:r w:rsidR="00BE70C0">
              <w:rPr>
                <w:rFonts w:asciiTheme="minorHAnsi" w:hAnsiTheme="minorHAnsi" w:cstheme="minorBidi"/>
                <w:noProof/>
                <w:lang w:val="en-GB" w:eastAsia="en-GB"/>
              </w:rPr>
              <w:tab/>
            </w:r>
            <w:r w:rsidR="00BE70C0" w:rsidRPr="000B790A">
              <w:rPr>
                <w:rStyle w:val="Hyperlink"/>
                <w:noProof/>
              </w:rPr>
              <w:t>Generating the QSys system</w:t>
            </w:r>
            <w:r w:rsidR="00BE70C0">
              <w:rPr>
                <w:noProof/>
                <w:webHidden/>
              </w:rPr>
              <w:tab/>
            </w:r>
            <w:r w:rsidR="00BE70C0">
              <w:rPr>
                <w:noProof/>
                <w:webHidden/>
              </w:rPr>
              <w:fldChar w:fldCharType="begin"/>
            </w:r>
            <w:r w:rsidR="00BE70C0">
              <w:rPr>
                <w:noProof/>
                <w:webHidden/>
              </w:rPr>
              <w:instrText xml:space="preserve"> PAGEREF _Toc443133008 \h </w:instrText>
            </w:r>
            <w:r w:rsidR="00BE70C0">
              <w:rPr>
                <w:noProof/>
                <w:webHidden/>
              </w:rPr>
            </w:r>
            <w:r w:rsidR="00BE70C0">
              <w:rPr>
                <w:noProof/>
                <w:webHidden/>
              </w:rPr>
              <w:fldChar w:fldCharType="separate"/>
            </w:r>
            <w:r>
              <w:rPr>
                <w:noProof/>
                <w:webHidden/>
              </w:rPr>
              <w:t>3</w:t>
            </w:r>
            <w:r w:rsidR="00BE70C0">
              <w:rPr>
                <w:noProof/>
                <w:webHidden/>
              </w:rPr>
              <w:fldChar w:fldCharType="end"/>
            </w:r>
          </w:hyperlink>
        </w:p>
        <w:p w14:paraId="5B35C740" w14:textId="77777777" w:rsidR="00BE70C0" w:rsidRDefault="001740F5">
          <w:pPr>
            <w:pStyle w:val="TOC2"/>
            <w:tabs>
              <w:tab w:val="left" w:pos="660"/>
              <w:tab w:val="right" w:leader="dot" w:pos="8497"/>
            </w:tabs>
            <w:rPr>
              <w:rFonts w:asciiTheme="minorHAnsi" w:hAnsiTheme="minorHAnsi" w:cstheme="minorBidi"/>
              <w:noProof/>
              <w:lang w:val="en-GB" w:eastAsia="en-GB"/>
            </w:rPr>
          </w:pPr>
          <w:hyperlink w:anchor="_Toc443133009" w:history="1">
            <w:r w:rsidR="00BE70C0" w:rsidRPr="000B790A">
              <w:rPr>
                <w:rStyle w:val="Hyperlink"/>
                <w:rFonts w:ascii="Times New Roman" w:hAnsi="Times New Roman"/>
                <w:noProof/>
              </w:rPr>
              <w:t>B.</w:t>
            </w:r>
            <w:r w:rsidR="00BE70C0">
              <w:rPr>
                <w:rFonts w:asciiTheme="minorHAnsi" w:hAnsiTheme="minorHAnsi" w:cstheme="minorBidi"/>
                <w:noProof/>
                <w:lang w:val="en-GB" w:eastAsia="en-GB"/>
              </w:rPr>
              <w:tab/>
            </w:r>
            <w:r w:rsidR="00BE70C0" w:rsidRPr="000B790A">
              <w:rPr>
                <w:rStyle w:val="Hyperlink"/>
                <w:noProof/>
              </w:rPr>
              <w:t>Compiling the Quartus system</w:t>
            </w:r>
            <w:r w:rsidR="00BE70C0">
              <w:rPr>
                <w:noProof/>
                <w:webHidden/>
              </w:rPr>
              <w:tab/>
            </w:r>
            <w:r w:rsidR="00BE70C0">
              <w:rPr>
                <w:noProof/>
                <w:webHidden/>
              </w:rPr>
              <w:fldChar w:fldCharType="begin"/>
            </w:r>
            <w:r w:rsidR="00BE70C0">
              <w:rPr>
                <w:noProof/>
                <w:webHidden/>
              </w:rPr>
              <w:instrText xml:space="preserve"> PAGEREF _Toc443133009 \h </w:instrText>
            </w:r>
            <w:r w:rsidR="00BE70C0">
              <w:rPr>
                <w:noProof/>
                <w:webHidden/>
              </w:rPr>
            </w:r>
            <w:r w:rsidR="00BE70C0">
              <w:rPr>
                <w:noProof/>
                <w:webHidden/>
              </w:rPr>
              <w:fldChar w:fldCharType="separate"/>
            </w:r>
            <w:r>
              <w:rPr>
                <w:noProof/>
                <w:webHidden/>
              </w:rPr>
              <w:t>3</w:t>
            </w:r>
            <w:r w:rsidR="00BE70C0">
              <w:rPr>
                <w:noProof/>
                <w:webHidden/>
              </w:rPr>
              <w:fldChar w:fldCharType="end"/>
            </w:r>
          </w:hyperlink>
        </w:p>
        <w:p w14:paraId="3929D93D" w14:textId="77777777" w:rsidR="00BE70C0" w:rsidRDefault="001740F5">
          <w:pPr>
            <w:pStyle w:val="TOC2"/>
            <w:tabs>
              <w:tab w:val="left" w:pos="660"/>
              <w:tab w:val="right" w:leader="dot" w:pos="8497"/>
            </w:tabs>
            <w:rPr>
              <w:rFonts w:asciiTheme="minorHAnsi" w:hAnsiTheme="minorHAnsi" w:cstheme="minorBidi"/>
              <w:noProof/>
              <w:lang w:val="en-GB" w:eastAsia="en-GB"/>
            </w:rPr>
          </w:pPr>
          <w:hyperlink w:anchor="_Toc443133010" w:history="1">
            <w:r w:rsidR="00BE70C0" w:rsidRPr="000B790A">
              <w:rPr>
                <w:rStyle w:val="Hyperlink"/>
                <w:rFonts w:ascii="Times New Roman" w:hAnsi="Times New Roman"/>
                <w:noProof/>
              </w:rPr>
              <w:t>C.</w:t>
            </w:r>
            <w:r w:rsidR="00BE70C0">
              <w:rPr>
                <w:rFonts w:asciiTheme="minorHAnsi" w:hAnsiTheme="minorHAnsi" w:cstheme="minorBidi"/>
                <w:noProof/>
                <w:lang w:val="en-GB" w:eastAsia="en-GB"/>
              </w:rPr>
              <w:tab/>
            </w:r>
            <w:r w:rsidR="00BE70C0" w:rsidRPr="000B790A">
              <w:rPr>
                <w:rStyle w:val="Hyperlink"/>
                <w:noProof/>
              </w:rPr>
              <w:t>Creating the Eclipse project</w:t>
            </w:r>
            <w:r w:rsidR="00BE70C0">
              <w:rPr>
                <w:noProof/>
                <w:webHidden/>
              </w:rPr>
              <w:tab/>
            </w:r>
            <w:r w:rsidR="00BE70C0">
              <w:rPr>
                <w:noProof/>
                <w:webHidden/>
              </w:rPr>
              <w:fldChar w:fldCharType="begin"/>
            </w:r>
            <w:r w:rsidR="00BE70C0">
              <w:rPr>
                <w:noProof/>
                <w:webHidden/>
              </w:rPr>
              <w:instrText xml:space="preserve"> PAGEREF _Toc443133010 \h </w:instrText>
            </w:r>
            <w:r w:rsidR="00BE70C0">
              <w:rPr>
                <w:noProof/>
                <w:webHidden/>
              </w:rPr>
            </w:r>
            <w:r w:rsidR="00BE70C0">
              <w:rPr>
                <w:noProof/>
                <w:webHidden/>
              </w:rPr>
              <w:fldChar w:fldCharType="separate"/>
            </w:r>
            <w:r>
              <w:rPr>
                <w:noProof/>
                <w:webHidden/>
              </w:rPr>
              <w:t>3</w:t>
            </w:r>
            <w:r w:rsidR="00BE70C0">
              <w:rPr>
                <w:noProof/>
                <w:webHidden/>
              </w:rPr>
              <w:fldChar w:fldCharType="end"/>
            </w:r>
          </w:hyperlink>
        </w:p>
        <w:p w14:paraId="157FBDB9" w14:textId="77777777" w:rsidR="00BE70C0" w:rsidRDefault="001740F5">
          <w:pPr>
            <w:pStyle w:val="TOC2"/>
            <w:tabs>
              <w:tab w:val="left" w:pos="660"/>
              <w:tab w:val="right" w:leader="dot" w:pos="8497"/>
            </w:tabs>
            <w:rPr>
              <w:rFonts w:asciiTheme="minorHAnsi" w:hAnsiTheme="minorHAnsi" w:cstheme="minorBidi"/>
              <w:noProof/>
              <w:lang w:val="en-GB" w:eastAsia="en-GB"/>
            </w:rPr>
          </w:pPr>
          <w:hyperlink w:anchor="_Toc443133011" w:history="1">
            <w:r w:rsidR="00BE70C0" w:rsidRPr="000B790A">
              <w:rPr>
                <w:rStyle w:val="Hyperlink"/>
                <w:rFonts w:ascii="Times New Roman" w:hAnsi="Times New Roman"/>
                <w:noProof/>
              </w:rPr>
              <w:t>D.</w:t>
            </w:r>
            <w:r w:rsidR="00BE70C0">
              <w:rPr>
                <w:rFonts w:asciiTheme="minorHAnsi" w:hAnsiTheme="minorHAnsi" w:cstheme="minorBidi"/>
                <w:noProof/>
                <w:lang w:val="en-GB" w:eastAsia="en-GB"/>
              </w:rPr>
              <w:tab/>
            </w:r>
            <w:r w:rsidR="00BE70C0" w:rsidRPr="000B790A">
              <w:rPr>
                <w:rStyle w:val="Hyperlink"/>
                <w:noProof/>
              </w:rPr>
              <w:t>Removing the On Chip Memory</w:t>
            </w:r>
            <w:r w:rsidR="00BE70C0">
              <w:rPr>
                <w:noProof/>
                <w:webHidden/>
              </w:rPr>
              <w:tab/>
            </w:r>
            <w:r w:rsidR="00BE70C0">
              <w:rPr>
                <w:noProof/>
                <w:webHidden/>
              </w:rPr>
              <w:fldChar w:fldCharType="begin"/>
            </w:r>
            <w:r w:rsidR="00BE70C0">
              <w:rPr>
                <w:noProof/>
                <w:webHidden/>
              </w:rPr>
              <w:instrText xml:space="preserve"> PAGEREF _Toc443133011 \h </w:instrText>
            </w:r>
            <w:r w:rsidR="00BE70C0">
              <w:rPr>
                <w:noProof/>
                <w:webHidden/>
              </w:rPr>
            </w:r>
            <w:r w:rsidR="00BE70C0">
              <w:rPr>
                <w:noProof/>
                <w:webHidden/>
              </w:rPr>
              <w:fldChar w:fldCharType="separate"/>
            </w:r>
            <w:r>
              <w:rPr>
                <w:noProof/>
                <w:webHidden/>
              </w:rPr>
              <w:t>3</w:t>
            </w:r>
            <w:r w:rsidR="00BE70C0">
              <w:rPr>
                <w:noProof/>
                <w:webHidden/>
              </w:rPr>
              <w:fldChar w:fldCharType="end"/>
            </w:r>
          </w:hyperlink>
        </w:p>
        <w:p w14:paraId="609E1D66" w14:textId="77777777" w:rsidR="00BE70C0" w:rsidRDefault="001740F5">
          <w:pPr>
            <w:pStyle w:val="TOC1"/>
            <w:tabs>
              <w:tab w:val="left" w:pos="660"/>
              <w:tab w:val="right" w:leader="dot" w:pos="8497"/>
            </w:tabs>
            <w:rPr>
              <w:rFonts w:asciiTheme="minorHAnsi" w:hAnsiTheme="minorHAnsi" w:cstheme="minorBidi"/>
              <w:noProof/>
              <w:lang w:val="en-GB" w:eastAsia="en-GB"/>
            </w:rPr>
          </w:pPr>
          <w:hyperlink w:anchor="_Toc443133012" w:history="1">
            <w:r w:rsidR="00BE70C0" w:rsidRPr="000B790A">
              <w:rPr>
                <w:rStyle w:val="Hyperlink"/>
                <w:rFonts w:ascii="Times New Roman" w:hAnsi="Times New Roman"/>
                <w:noProof/>
              </w:rPr>
              <w:t>III.</w:t>
            </w:r>
            <w:r w:rsidR="00BE70C0">
              <w:rPr>
                <w:rFonts w:asciiTheme="minorHAnsi" w:hAnsiTheme="minorHAnsi" w:cstheme="minorBidi"/>
                <w:noProof/>
                <w:lang w:val="en-GB" w:eastAsia="en-GB"/>
              </w:rPr>
              <w:tab/>
            </w:r>
            <w:r w:rsidR="00BE70C0" w:rsidRPr="000B790A">
              <w:rPr>
                <w:rStyle w:val="Hyperlink"/>
                <w:noProof/>
              </w:rPr>
              <w:t>Hardware Configuration for Testing</w:t>
            </w:r>
            <w:r w:rsidR="00BE70C0">
              <w:rPr>
                <w:noProof/>
                <w:webHidden/>
              </w:rPr>
              <w:tab/>
            </w:r>
            <w:r w:rsidR="00BE70C0">
              <w:rPr>
                <w:noProof/>
                <w:webHidden/>
              </w:rPr>
              <w:fldChar w:fldCharType="begin"/>
            </w:r>
            <w:r w:rsidR="00BE70C0">
              <w:rPr>
                <w:noProof/>
                <w:webHidden/>
              </w:rPr>
              <w:instrText xml:space="preserve"> PAGEREF _Toc443133012 \h </w:instrText>
            </w:r>
            <w:r w:rsidR="00BE70C0">
              <w:rPr>
                <w:noProof/>
                <w:webHidden/>
              </w:rPr>
            </w:r>
            <w:r w:rsidR="00BE70C0">
              <w:rPr>
                <w:noProof/>
                <w:webHidden/>
              </w:rPr>
              <w:fldChar w:fldCharType="separate"/>
            </w:r>
            <w:r>
              <w:rPr>
                <w:noProof/>
                <w:webHidden/>
              </w:rPr>
              <w:t>4</w:t>
            </w:r>
            <w:r w:rsidR="00BE70C0">
              <w:rPr>
                <w:noProof/>
                <w:webHidden/>
              </w:rPr>
              <w:fldChar w:fldCharType="end"/>
            </w:r>
          </w:hyperlink>
        </w:p>
        <w:p w14:paraId="2CDABEED" w14:textId="77777777" w:rsidR="00BE70C0" w:rsidRDefault="001740F5">
          <w:pPr>
            <w:pStyle w:val="TOC2"/>
            <w:tabs>
              <w:tab w:val="left" w:pos="660"/>
              <w:tab w:val="right" w:leader="dot" w:pos="8497"/>
            </w:tabs>
            <w:rPr>
              <w:rFonts w:asciiTheme="minorHAnsi" w:hAnsiTheme="minorHAnsi" w:cstheme="minorBidi"/>
              <w:noProof/>
              <w:lang w:val="en-GB" w:eastAsia="en-GB"/>
            </w:rPr>
          </w:pPr>
          <w:hyperlink w:anchor="_Toc443133013" w:history="1">
            <w:r w:rsidR="00BE70C0" w:rsidRPr="000B790A">
              <w:rPr>
                <w:rStyle w:val="Hyperlink"/>
                <w:rFonts w:ascii="Times New Roman" w:hAnsi="Times New Roman"/>
                <w:noProof/>
              </w:rPr>
              <w:t>A.</w:t>
            </w:r>
            <w:r w:rsidR="00BE70C0">
              <w:rPr>
                <w:rFonts w:asciiTheme="minorHAnsi" w:hAnsiTheme="minorHAnsi" w:cstheme="minorBidi"/>
                <w:noProof/>
                <w:lang w:val="en-GB" w:eastAsia="en-GB"/>
              </w:rPr>
              <w:tab/>
            </w:r>
            <w:r w:rsidR="00BE70C0" w:rsidRPr="000B790A">
              <w:rPr>
                <w:rStyle w:val="Hyperlink"/>
                <w:noProof/>
              </w:rPr>
              <w:t>Task 3</w:t>
            </w:r>
            <w:r w:rsidR="00BE70C0">
              <w:rPr>
                <w:noProof/>
                <w:webHidden/>
              </w:rPr>
              <w:tab/>
            </w:r>
            <w:r w:rsidR="00BE70C0">
              <w:rPr>
                <w:noProof/>
                <w:webHidden/>
              </w:rPr>
              <w:fldChar w:fldCharType="begin"/>
            </w:r>
            <w:r w:rsidR="00BE70C0">
              <w:rPr>
                <w:noProof/>
                <w:webHidden/>
              </w:rPr>
              <w:instrText xml:space="preserve"> PAGEREF _Toc443133013 \h </w:instrText>
            </w:r>
            <w:r w:rsidR="00BE70C0">
              <w:rPr>
                <w:noProof/>
                <w:webHidden/>
              </w:rPr>
            </w:r>
            <w:r w:rsidR="00BE70C0">
              <w:rPr>
                <w:noProof/>
                <w:webHidden/>
              </w:rPr>
              <w:fldChar w:fldCharType="separate"/>
            </w:r>
            <w:r>
              <w:rPr>
                <w:noProof/>
                <w:webHidden/>
              </w:rPr>
              <w:t>4</w:t>
            </w:r>
            <w:r w:rsidR="00BE70C0">
              <w:rPr>
                <w:noProof/>
                <w:webHidden/>
              </w:rPr>
              <w:fldChar w:fldCharType="end"/>
            </w:r>
          </w:hyperlink>
        </w:p>
        <w:p w14:paraId="5EDB6103" w14:textId="77777777" w:rsidR="00BE70C0" w:rsidRDefault="001740F5">
          <w:pPr>
            <w:pStyle w:val="TOC2"/>
            <w:tabs>
              <w:tab w:val="left" w:pos="660"/>
              <w:tab w:val="right" w:leader="dot" w:pos="8497"/>
            </w:tabs>
            <w:rPr>
              <w:rFonts w:asciiTheme="minorHAnsi" w:hAnsiTheme="minorHAnsi" w:cstheme="minorBidi"/>
              <w:noProof/>
              <w:lang w:val="en-GB" w:eastAsia="en-GB"/>
            </w:rPr>
          </w:pPr>
          <w:hyperlink w:anchor="_Toc443133014" w:history="1">
            <w:r w:rsidR="00BE70C0" w:rsidRPr="000B790A">
              <w:rPr>
                <w:rStyle w:val="Hyperlink"/>
                <w:rFonts w:ascii="Times New Roman" w:hAnsi="Times New Roman"/>
                <w:noProof/>
              </w:rPr>
              <w:t>B.</w:t>
            </w:r>
            <w:r w:rsidR="00BE70C0">
              <w:rPr>
                <w:rFonts w:asciiTheme="minorHAnsi" w:hAnsiTheme="minorHAnsi" w:cstheme="minorBidi"/>
                <w:noProof/>
                <w:lang w:val="en-GB" w:eastAsia="en-GB"/>
              </w:rPr>
              <w:tab/>
            </w:r>
            <w:r w:rsidR="00BE70C0" w:rsidRPr="000B790A">
              <w:rPr>
                <w:rStyle w:val="Hyperlink"/>
                <w:noProof/>
              </w:rPr>
              <w:t>Task 4</w:t>
            </w:r>
            <w:r w:rsidR="00BE70C0">
              <w:rPr>
                <w:noProof/>
                <w:webHidden/>
              </w:rPr>
              <w:tab/>
            </w:r>
            <w:r w:rsidR="00BE70C0">
              <w:rPr>
                <w:noProof/>
                <w:webHidden/>
              </w:rPr>
              <w:fldChar w:fldCharType="begin"/>
            </w:r>
            <w:r w:rsidR="00BE70C0">
              <w:rPr>
                <w:noProof/>
                <w:webHidden/>
              </w:rPr>
              <w:instrText xml:space="preserve"> PAGEREF _Toc443133014 \h </w:instrText>
            </w:r>
            <w:r w:rsidR="00BE70C0">
              <w:rPr>
                <w:noProof/>
                <w:webHidden/>
              </w:rPr>
            </w:r>
            <w:r w:rsidR="00BE70C0">
              <w:rPr>
                <w:noProof/>
                <w:webHidden/>
              </w:rPr>
              <w:fldChar w:fldCharType="separate"/>
            </w:r>
            <w:r>
              <w:rPr>
                <w:noProof/>
                <w:webHidden/>
              </w:rPr>
              <w:t>4</w:t>
            </w:r>
            <w:r w:rsidR="00BE70C0">
              <w:rPr>
                <w:noProof/>
                <w:webHidden/>
              </w:rPr>
              <w:fldChar w:fldCharType="end"/>
            </w:r>
          </w:hyperlink>
        </w:p>
        <w:p w14:paraId="2125A4E8" w14:textId="77777777" w:rsidR="00BE70C0" w:rsidRDefault="001740F5">
          <w:pPr>
            <w:pStyle w:val="TOC2"/>
            <w:tabs>
              <w:tab w:val="left" w:pos="660"/>
              <w:tab w:val="right" w:leader="dot" w:pos="8497"/>
            </w:tabs>
            <w:rPr>
              <w:rFonts w:asciiTheme="minorHAnsi" w:hAnsiTheme="minorHAnsi" w:cstheme="minorBidi"/>
              <w:noProof/>
              <w:lang w:val="en-GB" w:eastAsia="en-GB"/>
            </w:rPr>
          </w:pPr>
          <w:hyperlink w:anchor="_Toc443133015" w:history="1">
            <w:r w:rsidR="00BE70C0" w:rsidRPr="000B790A">
              <w:rPr>
                <w:rStyle w:val="Hyperlink"/>
                <w:rFonts w:ascii="Times New Roman" w:hAnsi="Times New Roman"/>
                <w:noProof/>
              </w:rPr>
              <w:t>C.</w:t>
            </w:r>
            <w:r w:rsidR="00BE70C0">
              <w:rPr>
                <w:rFonts w:asciiTheme="minorHAnsi" w:hAnsiTheme="minorHAnsi" w:cstheme="minorBidi"/>
                <w:noProof/>
                <w:lang w:val="en-GB" w:eastAsia="en-GB"/>
              </w:rPr>
              <w:tab/>
            </w:r>
            <w:r w:rsidR="00BE70C0" w:rsidRPr="000B790A">
              <w:rPr>
                <w:rStyle w:val="Hyperlink"/>
                <w:noProof/>
              </w:rPr>
              <w:t>Task 5</w:t>
            </w:r>
            <w:r w:rsidR="00BE70C0">
              <w:rPr>
                <w:noProof/>
                <w:webHidden/>
              </w:rPr>
              <w:tab/>
            </w:r>
            <w:r w:rsidR="00BE70C0">
              <w:rPr>
                <w:noProof/>
                <w:webHidden/>
              </w:rPr>
              <w:fldChar w:fldCharType="begin"/>
            </w:r>
            <w:r w:rsidR="00BE70C0">
              <w:rPr>
                <w:noProof/>
                <w:webHidden/>
              </w:rPr>
              <w:instrText xml:space="preserve"> PAGEREF _Toc443133015 \h </w:instrText>
            </w:r>
            <w:r w:rsidR="00BE70C0">
              <w:rPr>
                <w:noProof/>
                <w:webHidden/>
              </w:rPr>
            </w:r>
            <w:r w:rsidR="00BE70C0">
              <w:rPr>
                <w:noProof/>
                <w:webHidden/>
              </w:rPr>
              <w:fldChar w:fldCharType="separate"/>
            </w:r>
            <w:r>
              <w:rPr>
                <w:noProof/>
                <w:webHidden/>
              </w:rPr>
              <w:t>4</w:t>
            </w:r>
            <w:r w:rsidR="00BE70C0">
              <w:rPr>
                <w:noProof/>
                <w:webHidden/>
              </w:rPr>
              <w:fldChar w:fldCharType="end"/>
            </w:r>
          </w:hyperlink>
        </w:p>
        <w:p w14:paraId="3C341293" w14:textId="77777777" w:rsidR="00BE70C0" w:rsidRDefault="001740F5">
          <w:pPr>
            <w:pStyle w:val="TOC1"/>
            <w:tabs>
              <w:tab w:val="left" w:pos="660"/>
              <w:tab w:val="right" w:leader="dot" w:pos="8497"/>
            </w:tabs>
            <w:rPr>
              <w:rFonts w:asciiTheme="minorHAnsi" w:hAnsiTheme="minorHAnsi" w:cstheme="minorBidi"/>
              <w:noProof/>
              <w:lang w:val="en-GB" w:eastAsia="en-GB"/>
            </w:rPr>
          </w:pPr>
          <w:hyperlink w:anchor="_Toc443133016" w:history="1">
            <w:r w:rsidR="00BE70C0" w:rsidRPr="000B790A">
              <w:rPr>
                <w:rStyle w:val="Hyperlink"/>
                <w:rFonts w:ascii="Times New Roman" w:hAnsi="Times New Roman"/>
                <w:noProof/>
              </w:rPr>
              <w:t>IV.</w:t>
            </w:r>
            <w:r w:rsidR="00BE70C0">
              <w:rPr>
                <w:rFonts w:asciiTheme="minorHAnsi" w:hAnsiTheme="minorHAnsi" w:cstheme="minorBidi"/>
                <w:noProof/>
                <w:lang w:val="en-GB" w:eastAsia="en-GB"/>
              </w:rPr>
              <w:tab/>
            </w:r>
            <w:r w:rsidR="00BE70C0" w:rsidRPr="000B790A">
              <w:rPr>
                <w:rStyle w:val="Hyperlink"/>
                <w:noProof/>
              </w:rPr>
              <w:t>Results</w:t>
            </w:r>
            <w:r w:rsidR="00BE70C0">
              <w:rPr>
                <w:noProof/>
                <w:webHidden/>
              </w:rPr>
              <w:tab/>
            </w:r>
            <w:r w:rsidR="00BE70C0">
              <w:rPr>
                <w:noProof/>
                <w:webHidden/>
              </w:rPr>
              <w:fldChar w:fldCharType="begin"/>
            </w:r>
            <w:r w:rsidR="00BE70C0">
              <w:rPr>
                <w:noProof/>
                <w:webHidden/>
              </w:rPr>
              <w:instrText xml:space="preserve"> PAGEREF _Toc443133016 \h </w:instrText>
            </w:r>
            <w:r w:rsidR="00BE70C0">
              <w:rPr>
                <w:noProof/>
                <w:webHidden/>
              </w:rPr>
            </w:r>
            <w:r w:rsidR="00BE70C0">
              <w:rPr>
                <w:noProof/>
                <w:webHidden/>
              </w:rPr>
              <w:fldChar w:fldCharType="separate"/>
            </w:r>
            <w:r>
              <w:rPr>
                <w:noProof/>
                <w:webHidden/>
              </w:rPr>
              <w:t>4</w:t>
            </w:r>
            <w:r w:rsidR="00BE70C0">
              <w:rPr>
                <w:noProof/>
                <w:webHidden/>
              </w:rPr>
              <w:fldChar w:fldCharType="end"/>
            </w:r>
          </w:hyperlink>
        </w:p>
        <w:p w14:paraId="34B97761" w14:textId="77777777" w:rsidR="00BE70C0" w:rsidRDefault="001740F5">
          <w:pPr>
            <w:pStyle w:val="TOC2"/>
            <w:tabs>
              <w:tab w:val="left" w:pos="660"/>
              <w:tab w:val="right" w:leader="dot" w:pos="8497"/>
            </w:tabs>
            <w:rPr>
              <w:rFonts w:asciiTheme="minorHAnsi" w:hAnsiTheme="minorHAnsi" w:cstheme="minorBidi"/>
              <w:noProof/>
              <w:lang w:val="en-GB" w:eastAsia="en-GB"/>
            </w:rPr>
          </w:pPr>
          <w:hyperlink w:anchor="_Toc443133017" w:history="1">
            <w:r w:rsidR="00BE70C0" w:rsidRPr="000B790A">
              <w:rPr>
                <w:rStyle w:val="Hyperlink"/>
                <w:rFonts w:ascii="Times New Roman" w:hAnsi="Times New Roman"/>
                <w:noProof/>
              </w:rPr>
              <w:t>A.</w:t>
            </w:r>
            <w:r w:rsidR="00BE70C0">
              <w:rPr>
                <w:rFonts w:asciiTheme="minorHAnsi" w:hAnsiTheme="minorHAnsi" w:cstheme="minorBidi"/>
                <w:noProof/>
                <w:lang w:val="en-GB" w:eastAsia="en-GB"/>
              </w:rPr>
              <w:tab/>
            </w:r>
            <w:r w:rsidR="00BE70C0" w:rsidRPr="000B790A">
              <w:rPr>
                <w:rStyle w:val="Hyperlink"/>
                <w:noProof/>
              </w:rPr>
              <w:t>Latency, with variable instruction cache size</w:t>
            </w:r>
            <w:r w:rsidR="00BE70C0">
              <w:rPr>
                <w:noProof/>
                <w:webHidden/>
              </w:rPr>
              <w:tab/>
            </w:r>
            <w:r w:rsidR="00BE70C0">
              <w:rPr>
                <w:noProof/>
                <w:webHidden/>
              </w:rPr>
              <w:fldChar w:fldCharType="begin"/>
            </w:r>
            <w:r w:rsidR="00BE70C0">
              <w:rPr>
                <w:noProof/>
                <w:webHidden/>
              </w:rPr>
              <w:instrText xml:space="preserve"> PAGEREF _Toc443133017 \h </w:instrText>
            </w:r>
            <w:r w:rsidR="00BE70C0">
              <w:rPr>
                <w:noProof/>
                <w:webHidden/>
              </w:rPr>
            </w:r>
            <w:r w:rsidR="00BE70C0">
              <w:rPr>
                <w:noProof/>
                <w:webHidden/>
              </w:rPr>
              <w:fldChar w:fldCharType="separate"/>
            </w:r>
            <w:r>
              <w:rPr>
                <w:noProof/>
                <w:webHidden/>
              </w:rPr>
              <w:t>4</w:t>
            </w:r>
            <w:r w:rsidR="00BE70C0">
              <w:rPr>
                <w:noProof/>
                <w:webHidden/>
              </w:rPr>
              <w:fldChar w:fldCharType="end"/>
            </w:r>
          </w:hyperlink>
        </w:p>
        <w:p w14:paraId="4A25A63F" w14:textId="77777777" w:rsidR="00BE70C0" w:rsidRDefault="001740F5">
          <w:pPr>
            <w:pStyle w:val="TOC2"/>
            <w:tabs>
              <w:tab w:val="left" w:pos="660"/>
              <w:tab w:val="right" w:leader="dot" w:pos="8497"/>
            </w:tabs>
            <w:rPr>
              <w:rFonts w:asciiTheme="minorHAnsi" w:hAnsiTheme="minorHAnsi" w:cstheme="minorBidi"/>
              <w:noProof/>
              <w:lang w:val="en-GB" w:eastAsia="en-GB"/>
            </w:rPr>
          </w:pPr>
          <w:hyperlink w:anchor="_Toc443133018" w:history="1">
            <w:r w:rsidR="00BE70C0" w:rsidRPr="000B790A">
              <w:rPr>
                <w:rStyle w:val="Hyperlink"/>
                <w:rFonts w:ascii="Times New Roman" w:hAnsi="Times New Roman"/>
                <w:noProof/>
              </w:rPr>
              <w:t>B.</w:t>
            </w:r>
            <w:r w:rsidR="00BE70C0">
              <w:rPr>
                <w:rFonts w:asciiTheme="minorHAnsi" w:hAnsiTheme="minorHAnsi" w:cstheme="minorBidi"/>
                <w:noProof/>
                <w:lang w:val="en-GB" w:eastAsia="en-GB"/>
              </w:rPr>
              <w:tab/>
            </w:r>
            <w:r w:rsidR="00BE70C0" w:rsidRPr="000B790A">
              <w:rPr>
                <w:rStyle w:val="Hyperlink"/>
                <w:noProof/>
              </w:rPr>
              <w:t>FPGA Resource Usage</w:t>
            </w:r>
            <w:r w:rsidR="00BE70C0">
              <w:rPr>
                <w:noProof/>
                <w:webHidden/>
              </w:rPr>
              <w:tab/>
            </w:r>
            <w:r w:rsidR="00BE70C0">
              <w:rPr>
                <w:noProof/>
                <w:webHidden/>
              </w:rPr>
              <w:fldChar w:fldCharType="begin"/>
            </w:r>
            <w:r w:rsidR="00BE70C0">
              <w:rPr>
                <w:noProof/>
                <w:webHidden/>
              </w:rPr>
              <w:instrText xml:space="preserve"> PAGEREF _Toc443133018 \h </w:instrText>
            </w:r>
            <w:r w:rsidR="00BE70C0">
              <w:rPr>
                <w:noProof/>
                <w:webHidden/>
              </w:rPr>
            </w:r>
            <w:r w:rsidR="00BE70C0">
              <w:rPr>
                <w:noProof/>
                <w:webHidden/>
              </w:rPr>
              <w:fldChar w:fldCharType="separate"/>
            </w:r>
            <w:r>
              <w:rPr>
                <w:noProof/>
                <w:webHidden/>
              </w:rPr>
              <w:t>5</w:t>
            </w:r>
            <w:r w:rsidR="00BE70C0">
              <w:rPr>
                <w:noProof/>
                <w:webHidden/>
              </w:rPr>
              <w:fldChar w:fldCharType="end"/>
            </w:r>
          </w:hyperlink>
        </w:p>
        <w:p w14:paraId="216788D8" w14:textId="77777777" w:rsidR="00BE70C0" w:rsidRDefault="001740F5">
          <w:pPr>
            <w:pStyle w:val="TOC2"/>
            <w:tabs>
              <w:tab w:val="left" w:pos="660"/>
              <w:tab w:val="right" w:leader="dot" w:pos="8497"/>
            </w:tabs>
            <w:rPr>
              <w:rFonts w:asciiTheme="minorHAnsi" w:hAnsiTheme="minorHAnsi" w:cstheme="minorBidi"/>
              <w:noProof/>
              <w:lang w:val="en-GB" w:eastAsia="en-GB"/>
            </w:rPr>
          </w:pPr>
          <w:hyperlink w:anchor="_Toc443133019" w:history="1">
            <w:r w:rsidR="00BE70C0" w:rsidRPr="000B790A">
              <w:rPr>
                <w:rStyle w:val="Hyperlink"/>
                <w:rFonts w:ascii="Times New Roman" w:hAnsi="Times New Roman"/>
                <w:noProof/>
              </w:rPr>
              <w:t>C.</w:t>
            </w:r>
            <w:r w:rsidR="00BE70C0">
              <w:rPr>
                <w:rFonts w:asciiTheme="minorHAnsi" w:hAnsiTheme="minorHAnsi" w:cstheme="minorBidi"/>
                <w:noProof/>
                <w:lang w:val="en-GB" w:eastAsia="en-GB"/>
              </w:rPr>
              <w:tab/>
            </w:r>
            <w:r w:rsidR="00BE70C0" w:rsidRPr="000B790A">
              <w:rPr>
                <w:rStyle w:val="Hyperlink"/>
                <w:noProof/>
              </w:rPr>
              <w:t>NIOS II .elf size</w:t>
            </w:r>
            <w:r w:rsidR="00BE70C0">
              <w:rPr>
                <w:noProof/>
                <w:webHidden/>
              </w:rPr>
              <w:tab/>
            </w:r>
            <w:r w:rsidR="00BE70C0">
              <w:rPr>
                <w:noProof/>
                <w:webHidden/>
              </w:rPr>
              <w:fldChar w:fldCharType="begin"/>
            </w:r>
            <w:r w:rsidR="00BE70C0">
              <w:rPr>
                <w:noProof/>
                <w:webHidden/>
              </w:rPr>
              <w:instrText xml:space="preserve"> PAGEREF _Toc443133019 \h </w:instrText>
            </w:r>
            <w:r w:rsidR="00BE70C0">
              <w:rPr>
                <w:noProof/>
                <w:webHidden/>
              </w:rPr>
            </w:r>
            <w:r w:rsidR="00BE70C0">
              <w:rPr>
                <w:noProof/>
                <w:webHidden/>
              </w:rPr>
              <w:fldChar w:fldCharType="separate"/>
            </w:r>
            <w:r>
              <w:rPr>
                <w:noProof/>
                <w:webHidden/>
              </w:rPr>
              <w:t>6</w:t>
            </w:r>
            <w:r w:rsidR="00BE70C0">
              <w:rPr>
                <w:noProof/>
                <w:webHidden/>
              </w:rPr>
              <w:fldChar w:fldCharType="end"/>
            </w:r>
          </w:hyperlink>
        </w:p>
        <w:p w14:paraId="1BF984A9" w14:textId="77777777" w:rsidR="00BE70C0" w:rsidRDefault="001740F5">
          <w:pPr>
            <w:pStyle w:val="TOC2"/>
            <w:tabs>
              <w:tab w:val="left" w:pos="660"/>
              <w:tab w:val="right" w:leader="dot" w:pos="8497"/>
            </w:tabs>
            <w:rPr>
              <w:rFonts w:asciiTheme="minorHAnsi" w:hAnsiTheme="minorHAnsi" w:cstheme="minorBidi"/>
              <w:noProof/>
              <w:lang w:val="en-GB" w:eastAsia="en-GB"/>
            </w:rPr>
          </w:pPr>
          <w:hyperlink w:anchor="_Toc443133020" w:history="1">
            <w:r w:rsidR="00BE70C0" w:rsidRPr="000B790A">
              <w:rPr>
                <w:rStyle w:val="Hyperlink"/>
                <w:rFonts w:ascii="Times New Roman" w:hAnsi="Times New Roman"/>
                <w:noProof/>
              </w:rPr>
              <w:t>D.</w:t>
            </w:r>
            <w:r w:rsidR="00BE70C0">
              <w:rPr>
                <w:rFonts w:asciiTheme="minorHAnsi" w:hAnsiTheme="minorHAnsi" w:cstheme="minorBidi"/>
                <w:noProof/>
                <w:lang w:val="en-GB" w:eastAsia="en-GB"/>
              </w:rPr>
              <w:tab/>
            </w:r>
            <w:r w:rsidR="00BE70C0" w:rsidRPr="000B790A">
              <w:rPr>
                <w:rStyle w:val="Hyperlink"/>
                <w:noProof/>
              </w:rPr>
              <w:t>Throughput</w:t>
            </w:r>
            <w:r w:rsidR="00BE70C0">
              <w:rPr>
                <w:noProof/>
                <w:webHidden/>
              </w:rPr>
              <w:tab/>
            </w:r>
            <w:r w:rsidR="00BE70C0">
              <w:rPr>
                <w:noProof/>
                <w:webHidden/>
              </w:rPr>
              <w:fldChar w:fldCharType="begin"/>
            </w:r>
            <w:r w:rsidR="00BE70C0">
              <w:rPr>
                <w:noProof/>
                <w:webHidden/>
              </w:rPr>
              <w:instrText xml:space="preserve"> PAGEREF _Toc443133020 \h </w:instrText>
            </w:r>
            <w:r w:rsidR="00BE70C0">
              <w:rPr>
                <w:noProof/>
                <w:webHidden/>
              </w:rPr>
            </w:r>
            <w:r w:rsidR="00BE70C0">
              <w:rPr>
                <w:noProof/>
                <w:webHidden/>
              </w:rPr>
              <w:fldChar w:fldCharType="separate"/>
            </w:r>
            <w:r>
              <w:rPr>
                <w:noProof/>
                <w:webHidden/>
              </w:rPr>
              <w:t>6</w:t>
            </w:r>
            <w:r w:rsidR="00BE70C0">
              <w:rPr>
                <w:noProof/>
                <w:webHidden/>
              </w:rPr>
              <w:fldChar w:fldCharType="end"/>
            </w:r>
          </w:hyperlink>
        </w:p>
        <w:p w14:paraId="4E631817" w14:textId="77777777" w:rsidR="00BE70C0" w:rsidRDefault="001740F5">
          <w:pPr>
            <w:pStyle w:val="TOC2"/>
            <w:tabs>
              <w:tab w:val="left" w:pos="660"/>
              <w:tab w:val="right" w:leader="dot" w:pos="8497"/>
            </w:tabs>
            <w:rPr>
              <w:rFonts w:asciiTheme="minorHAnsi" w:hAnsiTheme="minorHAnsi" w:cstheme="minorBidi"/>
              <w:noProof/>
              <w:lang w:val="en-GB" w:eastAsia="en-GB"/>
            </w:rPr>
          </w:pPr>
          <w:hyperlink w:anchor="_Toc443133021" w:history="1">
            <w:r w:rsidR="00BE70C0" w:rsidRPr="000B790A">
              <w:rPr>
                <w:rStyle w:val="Hyperlink"/>
                <w:rFonts w:ascii="Times New Roman" w:hAnsi="Times New Roman"/>
                <w:noProof/>
              </w:rPr>
              <w:t>E.</w:t>
            </w:r>
            <w:r w:rsidR="00BE70C0">
              <w:rPr>
                <w:rFonts w:asciiTheme="minorHAnsi" w:hAnsiTheme="minorHAnsi" w:cstheme="minorBidi"/>
                <w:noProof/>
                <w:lang w:val="en-GB" w:eastAsia="en-GB"/>
              </w:rPr>
              <w:tab/>
            </w:r>
            <w:r w:rsidR="00BE70C0" w:rsidRPr="000B790A">
              <w:rPr>
                <w:rStyle w:val="Hyperlink"/>
                <w:noProof/>
              </w:rPr>
              <w:t>Program Output/Error with MATLAB implementation</w:t>
            </w:r>
            <w:r w:rsidR="00BE70C0">
              <w:rPr>
                <w:noProof/>
                <w:webHidden/>
              </w:rPr>
              <w:tab/>
            </w:r>
            <w:r w:rsidR="00BE70C0">
              <w:rPr>
                <w:noProof/>
                <w:webHidden/>
              </w:rPr>
              <w:fldChar w:fldCharType="begin"/>
            </w:r>
            <w:r w:rsidR="00BE70C0">
              <w:rPr>
                <w:noProof/>
                <w:webHidden/>
              </w:rPr>
              <w:instrText xml:space="preserve"> PAGEREF _Toc443133021 \h </w:instrText>
            </w:r>
            <w:r w:rsidR="00BE70C0">
              <w:rPr>
                <w:noProof/>
                <w:webHidden/>
              </w:rPr>
            </w:r>
            <w:r w:rsidR="00BE70C0">
              <w:rPr>
                <w:noProof/>
                <w:webHidden/>
              </w:rPr>
              <w:fldChar w:fldCharType="separate"/>
            </w:r>
            <w:r>
              <w:rPr>
                <w:noProof/>
                <w:webHidden/>
              </w:rPr>
              <w:t>7</w:t>
            </w:r>
            <w:r w:rsidR="00BE70C0">
              <w:rPr>
                <w:noProof/>
                <w:webHidden/>
              </w:rPr>
              <w:fldChar w:fldCharType="end"/>
            </w:r>
          </w:hyperlink>
        </w:p>
        <w:p w14:paraId="4AA01C3F" w14:textId="77777777" w:rsidR="00BE70C0" w:rsidRDefault="001740F5">
          <w:pPr>
            <w:pStyle w:val="TOC1"/>
            <w:tabs>
              <w:tab w:val="left" w:pos="440"/>
              <w:tab w:val="right" w:leader="dot" w:pos="8497"/>
            </w:tabs>
            <w:rPr>
              <w:rFonts w:asciiTheme="minorHAnsi" w:hAnsiTheme="minorHAnsi" w:cstheme="minorBidi"/>
              <w:noProof/>
              <w:lang w:val="en-GB" w:eastAsia="en-GB"/>
            </w:rPr>
          </w:pPr>
          <w:hyperlink w:anchor="_Toc443133022" w:history="1">
            <w:r w:rsidR="00BE70C0" w:rsidRPr="000B790A">
              <w:rPr>
                <w:rStyle w:val="Hyperlink"/>
                <w:rFonts w:ascii="Times New Roman" w:hAnsi="Times New Roman"/>
                <w:noProof/>
              </w:rPr>
              <w:t>V.</w:t>
            </w:r>
            <w:r w:rsidR="00BE70C0">
              <w:rPr>
                <w:rFonts w:asciiTheme="minorHAnsi" w:hAnsiTheme="minorHAnsi" w:cstheme="minorBidi"/>
                <w:noProof/>
                <w:lang w:val="en-GB" w:eastAsia="en-GB"/>
              </w:rPr>
              <w:tab/>
            </w:r>
            <w:r w:rsidR="00BE70C0" w:rsidRPr="000B790A">
              <w:rPr>
                <w:rStyle w:val="Hyperlink"/>
                <w:noProof/>
              </w:rPr>
              <w:t>Discussion of Results</w:t>
            </w:r>
            <w:r w:rsidR="00BE70C0">
              <w:rPr>
                <w:noProof/>
                <w:webHidden/>
              </w:rPr>
              <w:tab/>
            </w:r>
            <w:r w:rsidR="00BE70C0">
              <w:rPr>
                <w:noProof/>
                <w:webHidden/>
              </w:rPr>
              <w:fldChar w:fldCharType="begin"/>
            </w:r>
            <w:r w:rsidR="00BE70C0">
              <w:rPr>
                <w:noProof/>
                <w:webHidden/>
              </w:rPr>
              <w:instrText xml:space="preserve"> PAGEREF _Toc443133022 \h </w:instrText>
            </w:r>
            <w:r w:rsidR="00BE70C0">
              <w:rPr>
                <w:noProof/>
                <w:webHidden/>
              </w:rPr>
            </w:r>
            <w:r w:rsidR="00BE70C0">
              <w:rPr>
                <w:noProof/>
                <w:webHidden/>
              </w:rPr>
              <w:fldChar w:fldCharType="separate"/>
            </w:r>
            <w:r>
              <w:rPr>
                <w:noProof/>
                <w:webHidden/>
              </w:rPr>
              <w:t>8</w:t>
            </w:r>
            <w:r w:rsidR="00BE70C0">
              <w:rPr>
                <w:noProof/>
                <w:webHidden/>
              </w:rPr>
              <w:fldChar w:fldCharType="end"/>
            </w:r>
          </w:hyperlink>
        </w:p>
        <w:p w14:paraId="7B687A52" w14:textId="77777777" w:rsidR="00BE70C0" w:rsidRDefault="001740F5">
          <w:pPr>
            <w:pStyle w:val="TOC2"/>
            <w:tabs>
              <w:tab w:val="left" w:pos="660"/>
              <w:tab w:val="right" w:leader="dot" w:pos="8497"/>
            </w:tabs>
            <w:rPr>
              <w:rFonts w:asciiTheme="minorHAnsi" w:hAnsiTheme="minorHAnsi" w:cstheme="minorBidi"/>
              <w:noProof/>
              <w:lang w:val="en-GB" w:eastAsia="en-GB"/>
            </w:rPr>
          </w:pPr>
          <w:hyperlink w:anchor="_Toc443133023" w:history="1">
            <w:r w:rsidR="00BE70C0" w:rsidRPr="000B790A">
              <w:rPr>
                <w:rStyle w:val="Hyperlink"/>
                <w:rFonts w:ascii="Times New Roman" w:hAnsi="Times New Roman"/>
                <w:noProof/>
              </w:rPr>
              <w:t>A.</w:t>
            </w:r>
            <w:r w:rsidR="00BE70C0">
              <w:rPr>
                <w:rFonts w:asciiTheme="minorHAnsi" w:hAnsiTheme="minorHAnsi" w:cstheme="minorBidi"/>
                <w:noProof/>
                <w:lang w:val="en-GB" w:eastAsia="en-GB"/>
              </w:rPr>
              <w:tab/>
            </w:r>
            <w:r w:rsidR="00BE70C0" w:rsidRPr="000B790A">
              <w:rPr>
                <w:rStyle w:val="Hyperlink"/>
                <w:noProof/>
              </w:rPr>
              <w:t>Error with MATLAB</w:t>
            </w:r>
            <w:r w:rsidR="00BE70C0">
              <w:rPr>
                <w:noProof/>
                <w:webHidden/>
              </w:rPr>
              <w:tab/>
            </w:r>
            <w:r w:rsidR="00BE70C0">
              <w:rPr>
                <w:noProof/>
                <w:webHidden/>
              </w:rPr>
              <w:fldChar w:fldCharType="begin"/>
            </w:r>
            <w:r w:rsidR="00BE70C0">
              <w:rPr>
                <w:noProof/>
                <w:webHidden/>
              </w:rPr>
              <w:instrText xml:space="preserve"> PAGEREF _Toc443133023 \h </w:instrText>
            </w:r>
            <w:r w:rsidR="00BE70C0">
              <w:rPr>
                <w:noProof/>
                <w:webHidden/>
              </w:rPr>
            </w:r>
            <w:r w:rsidR="00BE70C0">
              <w:rPr>
                <w:noProof/>
                <w:webHidden/>
              </w:rPr>
              <w:fldChar w:fldCharType="separate"/>
            </w:r>
            <w:r>
              <w:rPr>
                <w:noProof/>
                <w:webHidden/>
              </w:rPr>
              <w:t>8</w:t>
            </w:r>
            <w:r w:rsidR="00BE70C0">
              <w:rPr>
                <w:noProof/>
                <w:webHidden/>
              </w:rPr>
              <w:fldChar w:fldCharType="end"/>
            </w:r>
          </w:hyperlink>
        </w:p>
        <w:p w14:paraId="72298908" w14:textId="77777777" w:rsidR="00BE70C0" w:rsidRDefault="001740F5">
          <w:pPr>
            <w:pStyle w:val="TOC2"/>
            <w:tabs>
              <w:tab w:val="left" w:pos="660"/>
              <w:tab w:val="right" w:leader="dot" w:pos="8497"/>
            </w:tabs>
            <w:rPr>
              <w:rFonts w:asciiTheme="minorHAnsi" w:hAnsiTheme="minorHAnsi" w:cstheme="minorBidi"/>
              <w:noProof/>
              <w:lang w:val="en-GB" w:eastAsia="en-GB"/>
            </w:rPr>
          </w:pPr>
          <w:hyperlink w:anchor="_Toc443133024" w:history="1">
            <w:r w:rsidR="00BE70C0" w:rsidRPr="000B790A">
              <w:rPr>
                <w:rStyle w:val="Hyperlink"/>
                <w:rFonts w:ascii="Times New Roman" w:hAnsi="Times New Roman"/>
                <w:noProof/>
              </w:rPr>
              <w:t>B.</w:t>
            </w:r>
            <w:r w:rsidR="00BE70C0">
              <w:rPr>
                <w:rFonts w:asciiTheme="minorHAnsi" w:hAnsiTheme="minorHAnsi" w:cstheme="minorBidi"/>
                <w:noProof/>
                <w:lang w:val="en-GB" w:eastAsia="en-GB"/>
              </w:rPr>
              <w:tab/>
            </w:r>
            <w:r w:rsidR="00BE70C0" w:rsidRPr="000B790A">
              <w:rPr>
                <w:rStyle w:val="Hyperlink"/>
                <w:noProof/>
              </w:rPr>
              <w:t>Ability to compile for different test cases</w:t>
            </w:r>
            <w:r w:rsidR="00BE70C0">
              <w:rPr>
                <w:noProof/>
                <w:webHidden/>
              </w:rPr>
              <w:tab/>
            </w:r>
            <w:r w:rsidR="00BE70C0">
              <w:rPr>
                <w:noProof/>
                <w:webHidden/>
              </w:rPr>
              <w:fldChar w:fldCharType="begin"/>
            </w:r>
            <w:r w:rsidR="00BE70C0">
              <w:rPr>
                <w:noProof/>
                <w:webHidden/>
              </w:rPr>
              <w:instrText xml:space="preserve"> PAGEREF _Toc443133024 \h </w:instrText>
            </w:r>
            <w:r w:rsidR="00BE70C0">
              <w:rPr>
                <w:noProof/>
                <w:webHidden/>
              </w:rPr>
            </w:r>
            <w:r w:rsidR="00BE70C0">
              <w:rPr>
                <w:noProof/>
                <w:webHidden/>
              </w:rPr>
              <w:fldChar w:fldCharType="separate"/>
            </w:r>
            <w:r>
              <w:rPr>
                <w:noProof/>
                <w:webHidden/>
              </w:rPr>
              <w:t>12</w:t>
            </w:r>
            <w:r w:rsidR="00BE70C0">
              <w:rPr>
                <w:noProof/>
                <w:webHidden/>
              </w:rPr>
              <w:fldChar w:fldCharType="end"/>
            </w:r>
          </w:hyperlink>
        </w:p>
        <w:p w14:paraId="3E7AF1D1" w14:textId="77777777" w:rsidR="00BE70C0" w:rsidRDefault="001740F5">
          <w:pPr>
            <w:pStyle w:val="TOC2"/>
            <w:tabs>
              <w:tab w:val="left" w:pos="660"/>
              <w:tab w:val="right" w:leader="dot" w:pos="8497"/>
            </w:tabs>
            <w:rPr>
              <w:rFonts w:asciiTheme="minorHAnsi" w:hAnsiTheme="minorHAnsi" w:cstheme="minorBidi"/>
              <w:noProof/>
              <w:lang w:val="en-GB" w:eastAsia="en-GB"/>
            </w:rPr>
          </w:pPr>
          <w:hyperlink w:anchor="_Toc443133025" w:history="1">
            <w:r w:rsidR="00BE70C0" w:rsidRPr="000B790A">
              <w:rPr>
                <w:rStyle w:val="Hyperlink"/>
                <w:rFonts w:ascii="Times New Roman" w:hAnsi="Times New Roman"/>
                <w:noProof/>
              </w:rPr>
              <w:t>C.</w:t>
            </w:r>
            <w:r w:rsidR="00BE70C0">
              <w:rPr>
                <w:rFonts w:asciiTheme="minorHAnsi" w:hAnsiTheme="minorHAnsi" w:cstheme="minorBidi"/>
                <w:noProof/>
                <w:lang w:val="en-GB" w:eastAsia="en-GB"/>
              </w:rPr>
              <w:tab/>
            </w:r>
            <w:r w:rsidR="00BE70C0" w:rsidRPr="000B790A">
              <w:rPr>
                <w:rStyle w:val="Hyperlink"/>
                <w:noProof/>
              </w:rPr>
              <w:t>Instruction Cache</w:t>
            </w:r>
            <w:r w:rsidR="00BE70C0">
              <w:rPr>
                <w:noProof/>
                <w:webHidden/>
              </w:rPr>
              <w:tab/>
            </w:r>
            <w:r w:rsidR="00BE70C0">
              <w:rPr>
                <w:noProof/>
                <w:webHidden/>
              </w:rPr>
              <w:fldChar w:fldCharType="begin"/>
            </w:r>
            <w:r w:rsidR="00BE70C0">
              <w:rPr>
                <w:noProof/>
                <w:webHidden/>
              </w:rPr>
              <w:instrText xml:space="preserve"> PAGEREF _Toc443133025 \h </w:instrText>
            </w:r>
            <w:r w:rsidR="00BE70C0">
              <w:rPr>
                <w:noProof/>
                <w:webHidden/>
              </w:rPr>
            </w:r>
            <w:r w:rsidR="00BE70C0">
              <w:rPr>
                <w:noProof/>
                <w:webHidden/>
              </w:rPr>
              <w:fldChar w:fldCharType="separate"/>
            </w:r>
            <w:r>
              <w:rPr>
                <w:noProof/>
                <w:webHidden/>
              </w:rPr>
              <w:t>12</w:t>
            </w:r>
            <w:r w:rsidR="00BE70C0">
              <w:rPr>
                <w:noProof/>
                <w:webHidden/>
              </w:rPr>
              <w:fldChar w:fldCharType="end"/>
            </w:r>
          </w:hyperlink>
        </w:p>
        <w:p w14:paraId="0D9BA6C9" w14:textId="77777777" w:rsidR="00BE70C0" w:rsidRDefault="001740F5">
          <w:pPr>
            <w:pStyle w:val="TOC2"/>
            <w:tabs>
              <w:tab w:val="left" w:pos="660"/>
              <w:tab w:val="right" w:leader="dot" w:pos="8497"/>
            </w:tabs>
            <w:rPr>
              <w:rFonts w:asciiTheme="minorHAnsi" w:hAnsiTheme="minorHAnsi" w:cstheme="minorBidi"/>
              <w:noProof/>
              <w:lang w:val="en-GB" w:eastAsia="en-GB"/>
            </w:rPr>
          </w:pPr>
          <w:hyperlink w:anchor="_Toc443133026" w:history="1">
            <w:r w:rsidR="00BE70C0" w:rsidRPr="000B790A">
              <w:rPr>
                <w:rStyle w:val="Hyperlink"/>
                <w:rFonts w:ascii="Times New Roman" w:hAnsi="Times New Roman"/>
                <w:noProof/>
              </w:rPr>
              <w:t>D.</w:t>
            </w:r>
            <w:r w:rsidR="00BE70C0">
              <w:rPr>
                <w:rFonts w:asciiTheme="minorHAnsi" w:hAnsiTheme="minorHAnsi" w:cstheme="minorBidi"/>
                <w:noProof/>
                <w:lang w:val="en-GB" w:eastAsia="en-GB"/>
              </w:rPr>
              <w:tab/>
            </w:r>
            <w:r w:rsidR="00BE70C0" w:rsidRPr="000B790A">
              <w:rPr>
                <w:rStyle w:val="Hyperlink"/>
                <w:noProof/>
              </w:rPr>
              <w:t>Implementation of the cosine function</w:t>
            </w:r>
            <w:r w:rsidR="00BE70C0">
              <w:rPr>
                <w:noProof/>
                <w:webHidden/>
              </w:rPr>
              <w:tab/>
            </w:r>
            <w:r w:rsidR="00BE70C0">
              <w:rPr>
                <w:noProof/>
                <w:webHidden/>
              </w:rPr>
              <w:fldChar w:fldCharType="begin"/>
            </w:r>
            <w:r w:rsidR="00BE70C0">
              <w:rPr>
                <w:noProof/>
                <w:webHidden/>
              </w:rPr>
              <w:instrText xml:space="preserve"> PAGEREF _Toc443133026 \h </w:instrText>
            </w:r>
            <w:r w:rsidR="00BE70C0">
              <w:rPr>
                <w:noProof/>
                <w:webHidden/>
              </w:rPr>
            </w:r>
            <w:r w:rsidR="00BE70C0">
              <w:rPr>
                <w:noProof/>
                <w:webHidden/>
              </w:rPr>
              <w:fldChar w:fldCharType="separate"/>
            </w:r>
            <w:r>
              <w:rPr>
                <w:noProof/>
                <w:webHidden/>
              </w:rPr>
              <w:t>16</w:t>
            </w:r>
            <w:r w:rsidR="00BE70C0">
              <w:rPr>
                <w:noProof/>
                <w:webHidden/>
              </w:rPr>
              <w:fldChar w:fldCharType="end"/>
            </w:r>
          </w:hyperlink>
        </w:p>
        <w:p w14:paraId="275A27EA" w14:textId="77777777" w:rsidR="00BE70C0" w:rsidRDefault="001740F5">
          <w:pPr>
            <w:pStyle w:val="TOC2"/>
            <w:tabs>
              <w:tab w:val="left" w:pos="660"/>
              <w:tab w:val="right" w:leader="dot" w:pos="8497"/>
            </w:tabs>
            <w:rPr>
              <w:rFonts w:asciiTheme="minorHAnsi" w:hAnsiTheme="minorHAnsi" w:cstheme="minorBidi"/>
              <w:noProof/>
              <w:lang w:val="en-GB" w:eastAsia="en-GB"/>
            </w:rPr>
          </w:pPr>
          <w:hyperlink w:anchor="_Toc443133027" w:history="1">
            <w:r w:rsidR="00BE70C0" w:rsidRPr="000B790A">
              <w:rPr>
                <w:rStyle w:val="Hyperlink"/>
                <w:rFonts w:ascii="Times New Roman" w:hAnsi="Times New Roman"/>
                <w:noProof/>
              </w:rPr>
              <w:t>E.</w:t>
            </w:r>
            <w:r w:rsidR="00BE70C0">
              <w:rPr>
                <w:rFonts w:asciiTheme="minorHAnsi" w:hAnsiTheme="minorHAnsi" w:cstheme="minorBidi"/>
                <w:noProof/>
                <w:lang w:val="en-GB" w:eastAsia="en-GB"/>
              </w:rPr>
              <w:tab/>
            </w:r>
            <w:r w:rsidR="00BE70C0" w:rsidRPr="000B790A">
              <w:rPr>
                <w:rStyle w:val="Hyperlink"/>
                <w:noProof/>
              </w:rPr>
              <w:t>Further Research into latency differences</w:t>
            </w:r>
            <w:r w:rsidR="00BE70C0">
              <w:rPr>
                <w:noProof/>
                <w:webHidden/>
              </w:rPr>
              <w:tab/>
            </w:r>
            <w:r w:rsidR="00BE70C0">
              <w:rPr>
                <w:noProof/>
                <w:webHidden/>
              </w:rPr>
              <w:fldChar w:fldCharType="begin"/>
            </w:r>
            <w:r w:rsidR="00BE70C0">
              <w:rPr>
                <w:noProof/>
                <w:webHidden/>
              </w:rPr>
              <w:instrText xml:space="preserve"> PAGEREF _Toc443133027 \h </w:instrText>
            </w:r>
            <w:r w:rsidR="00BE70C0">
              <w:rPr>
                <w:noProof/>
                <w:webHidden/>
              </w:rPr>
            </w:r>
            <w:r w:rsidR="00BE70C0">
              <w:rPr>
                <w:noProof/>
                <w:webHidden/>
              </w:rPr>
              <w:fldChar w:fldCharType="separate"/>
            </w:r>
            <w:r>
              <w:rPr>
                <w:noProof/>
                <w:webHidden/>
              </w:rPr>
              <w:t>16</w:t>
            </w:r>
            <w:r w:rsidR="00BE70C0">
              <w:rPr>
                <w:noProof/>
                <w:webHidden/>
              </w:rPr>
              <w:fldChar w:fldCharType="end"/>
            </w:r>
          </w:hyperlink>
        </w:p>
        <w:p w14:paraId="48BA0D01" w14:textId="77777777" w:rsidR="00BE70C0" w:rsidRDefault="001740F5">
          <w:pPr>
            <w:pStyle w:val="TOC1"/>
            <w:tabs>
              <w:tab w:val="left" w:pos="660"/>
              <w:tab w:val="right" w:leader="dot" w:pos="8497"/>
            </w:tabs>
            <w:rPr>
              <w:rFonts w:asciiTheme="minorHAnsi" w:hAnsiTheme="minorHAnsi" w:cstheme="minorBidi"/>
              <w:noProof/>
              <w:lang w:val="en-GB" w:eastAsia="en-GB"/>
            </w:rPr>
          </w:pPr>
          <w:hyperlink w:anchor="_Toc443133028" w:history="1">
            <w:r w:rsidR="00BE70C0" w:rsidRPr="000B790A">
              <w:rPr>
                <w:rStyle w:val="Hyperlink"/>
                <w:rFonts w:ascii="Times New Roman" w:hAnsi="Times New Roman"/>
                <w:noProof/>
              </w:rPr>
              <w:t>VI.</w:t>
            </w:r>
            <w:r w:rsidR="00BE70C0">
              <w:rPr>
                <w:rFonts w:asciiTheme="minorHAnsi" w:hAnsiTheme="minorHAnsi" w:cstheme="minorBidi"/>
                <w:noProof/>
                <w:lang w:val="en-GB" w:eastAsia="en-GB"/>
              </w:rPr>
              <w:tab/>
            </w:r>
            <w:r w:rsidR="00BE70C0" w:rsidRPr="000B790A">
              <w:rPr>
                <w:rStyle w:val="Hyperlink"/>
                <w:noProof/>
              </w:rPr>
              <w:t>Conclusion</w:t>
            </w:r>
            <w:r w:rsidR="00BE70C0">
              <w:rPr>
                <w:noProof/>
                <w:webHidden/>
              </w:rPr>
              <w:tab/>
            </w:r>
            <w:r w:rsidR="00BE70C0">
              <w:rPr>
                <w:noProof/>
                <w:webHidden/>
              </w:rPr>
              <w:fldChar w:fldCharType="begin"/>
            </w:r>
            <w:r w:rsidR="00BE70C0">
              <w:rPr>
                <w:noProof/>
                <w:webHidden/>
              </w:rPr>
              <w:instrText xml:space="preserve"> PAGEREF _Toc443133028 \h </w:instrText>
            </w:r>
            <w:r w:rsidR="00BE70C0">
              <w:rPr>
                <w:noProof/>
                <w:webHidden/>
              </w:rPr>
            </w:r>
            <w:r w:rsidR="00BE70C0">
              <w:rPr>
                <w:noProof/>
                <w:webHidden/>
              </w:rPr>
              <w:fldChar w:fldCharType="separate"/>
            </w:r>
            <w:r>
              <w:rPr>
                <w:noProof/>
                <w:webHidden/>
              </w:rPr>
              <w:t>16</w:t>
            </w:r>
            <w:r w:rsidR="00BE70C0">
              <w:rPr>
                <w:noProof/>
                <w:webHidden/>
              </w:rPr>
              <w:fldChar w:fldCharType="end"/>
            </w:r>
          </w:hyperlink>
        </w:p>
        <w:p w14:paraId="2491C6C4" w14:textId="77777777" w:rsidR="00BE70C0" w:rsidRDefault="001740F5">
          <w:pPr>
            <w:pStyle w:val="TOC1"/>
            <w:tabs>
              <w:tab w:val="left" w:pos="660"/>
              <w:tab w:val="right" w:leader="dot" w:pos="8497"/>
            </w:tabs>
            <w:rPr>
              <w:rFonts w:asciiTheme="minorHAnsi" w:hAnsiTheme="minorHAnsi" w:cstheme="minorBidi"/>
              <w:noProof/>
              <w:lang w:val="en-GB" w:eastAsia="en-GB"/>
            </w:rPr>
          </w:pPr>
          <w:hyperlink w:anchor="_Toc443133029" w:history="1">
            <w:r w:rsidR="00BE70C0" w:rsidRPr="000B790A">
              <w:rPr>
                <w:rStyle w:val="Hyperlink"/>
                <w:rFonts w:ascii="Times New Roman" w:hAnsi="Times New Roman"/>
                <w:noProof/>
              </w:rPr>
              <w:t>VII.</w:t>
            </w:r>
            <w:r w:rsidR="00BE70C0">
              <w:rPr>
                <w:rFonts w:asciiTheme="minorHAnsi" w:hAnsiTheme="minorHAnsi" w:cstheme="minorBidi"/>
                <w:noProof/>
                <w:lang w:val="en-GB" w:eastAsia="en-GB"/>
              </w:rPr>
              <w:tab/>
            </w:r>
            <w:r w:rsidR="00BE70C0" w:rsidRPr="000B790A">
              <w:rPr>
                <w:rStyle w:val="Hyperlink"/>
                <w:noProof/>
              </w:rPr>
              <w:t>References</w:t>
            </w:r>
            <w:r w:rsidR="00BE70C0">
              <w:rPr>
                <w:noProof/>
                <w:webHidden/>
              </w:rPr>
              <w:tab/>
            </w:r>
            <w:r w:rsidR="00BE70C0">
              <w:rPr>
                <w:noProof/>
                <w:webHidden/>
              </w:rPr>
              <w:fldChar w:fldCharType="begin"/>
            </w:r>
            <w:r w:rsidR="00BE70C0">
              <w:rPr>
                <w:noProof/>
                <w:webHidden/>
              </w:rPr>
              <w:instrText xml:space="preserve"> PAGEREF _Toc443133029 \h </w:instrText>
            </w:r>
            <w:r w:rsidR="00BE70C0">
              <w:rPr>
                <w:noProof/>
                <w:webHidden/>
              </w:rPr>
            </w:r>
            <w:r w:rsidR="00BE70C0">
              <w:rPr>
                <w:noProof/>
                <w:webHidden/>
              </w:rPr>
              <w:fldChar w:fldCharType="separate"/>
            </w:r>
            <w:r>
              <w:rPr>
                <w:noProof/>
                <w:webHidden/>
              </w:rPr>
              <w:t>17</w:t>
            </w:r>
            <w:r w:rsidR="00BE70C0">
              <w:rPr>
                <w:noProof/>
                <w:webHidden/>
              </w:rPr>
              <w:fldChar w:fldCharType="end"/>
            </w:r>
          </w:hyperlink>
        </w:p>
        <w:p w14:paraId="07831A29" w14:textId="77777777" w:rsidR="00BE70C0" w:rsidRDefault="001740F5">
          <w:pPr>
            <w:pStyle w:val="TOC1"/>
            <w:tabs>
              <w:tab w:val="left" w:pos="660"/>
              <w:tab w:val="right" w:leader="dot" w:pos="8497"/>
            </w:tabs>
            <w:rPr>
              <w:rFonts w:asciiTheme="minorHAnsi" w:hAnsiTheme="minorHAnsi" w:cstheme="minorBidi"/>
              <w:noProof/>
              <w:lang w:val="en-GB" w:eastAsia="en-GB"/>
            </w:rPr>
          </w:pPr>
          <w:hyperlink w:anchor="_Toc443133030" w:history="1">
            <w:r w:rsidR="00BE70C0" w:rsidRPr="000B790A">
              <w:rPr>
                <w:rStyle w:val="Hyperlink"/>
                <w:rFonts w:ascii="Times New Roman" w:hAnsi="Times New Roman"/>
                <w:noProof/>
              </w:rPr>
              <w:t>VIII.</w:t>
            </w:r>
            <w:r w:rsidR="00BE70C0">
              <w:rPr>
                <w:rFonts w:asciiTheme="minorHAnsi" w:hAnsiTheme="minorHAnsi" w:cstheme="minorBidi"/>
                <w:noProof/>
                <w:lang w:val="en-GB" w:eastAsia="en-GB"/>
              </w:rPr>
              <w:tab/>
            </w:r>
            <w:r w:rsidR="00BE70C0" w:rsidRPr="000B790A">
              <w:rPr>
                <w:rStyle w:val="Hyperlink"/>
                <w:noProof/>
              </w:rPr>
              <w:t>Appendix</w:t>
            </w:r>
            <w:r w:rsidR="00BE70C0">
              <w:rPr>
                <w:noProof/>
                <w:webHidden/>
              </w:rPr>
              <w:tab/>
            </w:r>
            <w:r w:rsidR="00BE70C0">
              <w:rPr>
                <w:noProof/>
                <w:webHidden/>
              </w:rPr>
              <w:fldChar w:fldCharType="begin"/>
            </w:r>
            <w:r w:rsidR="00BE70C0">
              <w:rPr>
                <w:noProof/>
                <w:webHidden/>
              </w:rPr>
              <w:instrText xml:space="preserve"> PAGEREF _Toc443133030 \h </w:instrText>
            </w:r>
            <w:r w:rsidR="00BE70C0">
              <w:rPr>
                <w:noProof/>
                <w:webHidden/>
              </w:rPr>
            </w:r>
            <w:r w:rsidR="00BE70C0">
              <w:rPr>
                <w:noProof/>
                <w:webHidden/>
              </w:rPr>
              <w:fldChar w:fldCharType="separate"/>
            </w:r>
            <w:r>
              <w:rPr>
                <w:noProof/>
                <w:webHidden/>
              </w:rPr>
              <w:t>17</w:t>
            </w:r>
            <w:r w:rsidR="00BE70C0">
              <w:rPr>
                <w:noProof/>
                <w:webHidden/>
              </w:rPr>
              <w:fldChar w:fldCharType="end"/>
            </w:r>
          </w:hyperlink>
        </w:p>
        <w:p w14:paraId="4B8F38E9" w14:textId="77777777" w:rsidR="00BE70C0" w:rsidRDefault="001740F5">
          <w:pPr>
            <w:pStyle w:val="TOC2"/>
            <w:tabs>
              <w:tab w:val="left" w:pos="660"/>
              <w:tab w:val="right" w:leader="dot" w:pos="8497"/>
            </w:tabs>
            <w:rPr>
              <w:rFonts w:asciiTheme="minorHAnsi" w:hAnsiTheme="minorHAnsi" w:cstheme="minorBidi"/>
              <w:noProof/>
              <w:lang w:val="en-GB" w:eastAsia="en-GB"/>
            </w:rPr>
          </w:pPr>
          <w:hyperlink w:anchor="_Toc443133031" w:history="1">
            <w:r w:rsidR="00BE70C0" w:rsidRPr="000B790A">
              <w:rPr>
                <w:rStyle w:val="Hyperlink"/>
                <w:rFonts w:ascii="Times New Roman" w:hAnsi="Times New Roman"/>
                <w:noProof/>
              </w:rPr>
              <w:t>A.</w:t>
            </w:r>
            <w:r w:rsidR="00BE70C0">
              <w:rPr>
                <w:rFonts w:asciiTheme="minorHAnsi" w:hAnsiTheme="minorHAnsi" w:cstheme="minorBidi"/>
                <w:noProof/>
                <w:lang w:val="en-GB" w:eastAsia="en-GB"/>
              </w:rPr>
              <w:tab/>
            </w:r>
            <w:r w:rsidR="00BE70C0" w:rsidRPr="000B790A">
              <w:rPr>
                <w:rStyle w:val="Hyperlink"/>
                <w:noProof/>
              </w:rPr>
              <w:t>Quartus Block Design File</w:t>
            </w:r>
            <w:r w:rsidR="00BE70C0">
              <w:rPr>
                <w:noProof/>
                <w:webHidden/>
              </w:rPr>
              <w:tab/>
            </w:r>
            <w:r w:rsidR="00BE70C0">
              <w:rPr>
                <w:noProof/>
                <w:webHidden/>
              </w:rPr>
              <w:fldChar w:fldCharType="begin"/>
            </w:r>
            <w:r w:rsidR="00BE70C0">
              <w:rPr>
                <w:noProof/>
                <w:webHidden/>
              </w:rPr>
              <w:instrText xml:space="preserve"> PAGEREF _Toc443133031 \h </w:instrText>
            </w:r>
            <w:r w:rsidR="00BE70C0">
              <w:rPr>
                <w:noProof/>
                <w:webHidden/>
              </w:rPr>
            </w:r>
            <w:r w:rsidR="00BE70C0">
              <w:rPr>
                <w:noProof/>
                <w:webHidden/>
              </w:rPr>
              <w:fldChar w:fldCharType="separate"/>
            </w:r>
            <w:r>
              <w:rPr>
                <w:noProof/>
                <w:webHidden/>
              </w:rPr>
              <w:t>17</w:t>
            </w:r>
            <w:r w:rsidR="00BE70C0">
              <w:rPr>
                <w:noProof/>
                <w:webHidden/>
              </w:rPr>
              <w:fldChar w:fldCharType="end"/>
            </w:r>
          </w:hyperlink>
        </w:p>
        <w:p w14:paraId="50872E51" w14:textId="77777777" w:rsidR="00BE70C0" w:rsidRDefault="001740F5">
          <w:pPr>
            <w:pStyle w:val="TOC2"/>
            <w:tabs>
              <w:tab w:val="left" w:pos="660"/>
              <w:tab w:val="right" w:leader="dot" w:pos="8497"/>
            </w:tabs>
            <w:rPr>
              <w:rFonts w:asciiTheme="minorHAnsi" w:hAnsiTheme="minorHAnsi" w:cstheme="minorBidi"/>
              <w:noProof/>
              <w:lang w:val="en-GB" w:eastAsia="en-GB"/>
            </w:rPr>
          </w:pPr>
          <w:hyperlink w:anchor="_Toc443133032" w:history="1">
            <w:r w:rsidR="00BE70C0" w:rsidRPr="000B790A">
              <w:rPr>
                <w:rStyle w:val="Hyperlink"/>
                <w:rFonts w:ascii="Times New Roman" w:hAnsi="Times New Roman"/>
                <w:noProof/>
              </w:rPr>
              <w:t>B.</w:t>
            </w:r>
            <w:r w:rsidR="00BE70C0">
              <w:rPr>
                <w:rFonts w:asciiTheme="minorHAnsi" w:hAnsiTheme="minorHAnsi" w:cstheme="minorBidi"/>
                <w:noProof/>
                <w:lang w:val="en-GB" w:eastAsia="en-GB"/>
              </w:rPr>
              <w:tab/>
            </w:r>
            <w:r w:rsidR="00BE70C0" w:rsidRPr="000B790A">
              <w:rPr>
                <w:rStyle w:val="Hyperlink"/>
                <w:noProof/>
              </w:rPr>
              <w:t>QSys System Connections</w:t>
            </w:r>
            <w:r w:rsidR="00BE70C0">
              <w:rPr>
                <w:noProof/>
                <w:webHidden/>
              </w:rPr>
              <w:tab/>
            </w:r>
            <w:r w:rsidR="00BE70C0">
              <w:rPr>
                <w:noProof/>
                <w:webHidden/>
              </w:rPr>
              <w:fldChar w:fldCharType="begin"/>
            </w:r>
            <w:r w:rsidR="00BE70C0">
              <w:rPr>
                <w:noProof/>
                <w:webHidden/>
              </w:rPr>
              <w:instrText xml:space="preserve"> PAGEREF _Toc443133032 \h </w:instrText>
            </w:r>
            <w:r w:rsidR="00BE70C0">
              <w:rPr>
                <w:noProof/>
                <w:webHidden/>
              </w:rPr>
            </w:r>
            <w:r w:rsidR="00BE70C0">
              <w:rPr>
                <w:noProof/>
                <w:webHidden/>
              </w:rPr>
              <w:fldChar w:fldCharType="separate"/>
            </w:r>
            <w:r>
              <w:rPr>
                <w:noProof/>
                <w:webHidden/>
              </w:rPr>
              <w:t>18</w:t>
            </w:r>
            <w:r w:rsidR="00BE70C0">
              <w:rPr>
                <w:noProof/>
                <w:webHidden/>
              </w:rPr>
              <w:fldChar w:fldCharType="end"/>
            </w:r>
          </w:hyperlink>
        </w:p>
        <w:p w14:paraId="6D08B3F0" w14:textId="77777777" w:rsidR="00BE70C0" w:rsidRDefault="001740F5">
          <w:pPr>
            <w:pStyle w:val="TOC2"/>
            <w:tabs>
              <w:tab w:val="left" w:pos="660"/>
              <w:tab w:val="right" w:leader="dot" w:pos="8497"/>
            </w:tabs>
            <w:rPr>
              <w:rFonts w:asciiTheme="minorHAnsi" w:hAnsiTheme="minorHAnsi" w:cstheme="minorBidi"/>
              <w:noProof/>
              <w:lang w:val="en-GB" w:eastAsia="en-GB"/>
            </w:rPr>
          </w:pPr>
          <w:hyperlink w:anchor="_Toc443133033" w:history="1">
            <w:r w:rsidR="00BE70C0" w:rsidRPr="000B790A">
              <w:rPr>
                <w:rStyle w:val="Hyperlink"/>
                <w:rFonts w:ascii="Times New Roman" w:hAnsi="Times New Roman"/>
                <w:noProof/>
              </w:rPr>
              <w:t>C.</w:t>
            </w:r>
            <w:r w:rsidR="00BE70C0">
              <w:rPr>
                <w:rFonts w:asciiTheme="minorHAnsi" w:hAnsiTheme="minorHAnsi" w:cstheme="minorBidi"/>
                <w:noProof/>
                <w:lang w:val="en-GB" w:eastAsia="en-GB"/>
              </w:rPr>
              <w:tab/>
            </w:r>
            <w:r w:rsidR="00BE70C0" w:rsidRPr="000B790A">
              <w:rPr>
                <w:rStyle w:val="Hyperlink"/>
                <w:noProof/>
              </w:rPr>
              <w:t>Testbench Source Code</w:t>
            </w:r>
            <w:r w:rsidR="00BE70C0">
              <w:rPr>
                <w:noProof/>
                <w:webHidden/>
              </w:rPr>
              <w:tab/>
            </w:r>
            <w:r w:rsidR="00BE70C0">
              <w:rPr>
                <w:noProof/>
                <w:webHidden/>
              </w:rPr>
              <w:fldChar w:fldCharType="begin"/>
            </w:r>
            <w:r w:rsidR="00BE70C0">
              <w:rPr>
                <w:noProof/>
                <w:webHidden/>
              </w:rPr>
              <w:instrText xml:space="preserve"> PAGEREF _Toc443133033 \h </w:instrText>
            </w:r>
            <w:r w:rsidR="00BE70C0">
              <w:rPr>
                <w:noProof/>
                <w:webHidden/>
              </w:rPr>
            </w:r>
            <w:r w:rsidR="00BE70C0">
              <w:rPr>
                <w:noProof/>
                <w:webHidden/>
              </w:rPr>
              <w:fldChar w:fldCharType="separate"/>
            </w:r>
            <w:r>
              <w:rPr>
                <w:noProof/>
                <w:webHidden/>
              </w:rPr>
              <w:t>18</w:t>
            </w:r>
            <w:r w:rsidR="00BE70C0">
              <w:rPr>
                <w:noProof/>
                <w:webHidden/>
              </w:rPr>
              <w:fldChar w:fldCharType="end"/>
            </w:r>
          </w:hyperlink>
        </w:p>
        <w:p w14:paraId="112D9C96" w14:textId="77777777" w:rsidR="005578EB" w:rsidRDefault="005578EB" w:rsidP="005578EB">
          <w:r>
            <w:rPr>
              <w:rFonts w:eastAsiaTheme="minorEastAsia"/>
              <w:sz w:val="22"/>
              <w:szCs w:val="22"/>
            </w:rPr>
            <w:fldChar w:fldCharType="end"/>
          </w:r>
        </w:p>
      </w:sdtContent>
    </w:sdt>
    <w:p w14:paraId="1DDCEA28" w14:textId="77777777" w:rsidR="005578EB" w:rsidRDefault="005578EB" w:rsidP="005578EB">
      <w:pPr>
        <w:jc w:val="left"/>
      </w:pPr>
      <w:r>
        <w:br w:type="page"/>
      </w:r>
    </w:p>
    <w:p w14:paraId="3F0FB4D5" w14:textId="77777777" w:rsidR="005578EB" w:rsidRDefault="005578EB" w:rsidP="005578EB">
      <w:pPr>
        <w:pStyle w:val="Heading1"/>
        <w:numPr>
          <w:ilvl w:val="0"/>
          <w:numId w:val="17"/>
        </w:numPr>
        <w:ind w:firstLine="0"/>
      </w:pPr>
      <w:bookmarkStart w:id="0" w:name="_Toc443046066"/>
      <w:bookmarkStart w:id="1" w:name="_Toc443133006"/>
      <w:r>
        <w:lastRenderedPageBreak/>
        <w:t>Introduction</w:t>
      </w:r>
      <w:bookmarkEnd w:id="0"/>
      <w:bookmarkEnd w:id="1"/>
    </w:p>
    <w:p w14:paraId="4A597F1D" w14:textId="787FDD96" w:rsidR="00FD333B" w:rsidRDefault="00FD333B" w:rsidP="00FD333B">
      <w:pPr>
        <w:ind w:firstLine="720"/>
      </w:pPr>
      <w:r>
        <w:t xml:space="preserve">This report mainly focuses on finding the best hardware configuration for achieving a minimum latency when calculating a complex mathematical expression. Extensive benchmarks are provided to justify the concluding hardware configuration – along with graphs to show trends in latency vs resources used. </w:t>
      </w:r>
      <w:r w:rsidR="001958EB">
        <w:t>Apart from latency benchmarks, a section on the accuracy of the final results are provided, when compared against a double precision floating point implementation using MATLAB. Furthermore, d</w:t>
      </w:r>
      <w:r>
        <w:t>iscussion on the implementation of this complex mathematical expression is also provided, as well as possible further research. The hardware configurations and test bench source are provided in the appendix.</w:t>
      </w:r>
    </w:p>
    <w:p w14:paraId="09FB905B" w14:textId="77777777" w:rsidR="00FD333B" w:rsidRPr="00FD333B" w:rsidRDefault="00FD333B" w:rsidP="00FD333B">
      <w:pPr>
        <w:ind w:left="720"/>
      </w:pPr>
    </w:p>
    <w:p w14:paraId="383AECA4" w14:textId="77777777" w:rsidR="005578EB" w:rsidRDefault="005578EB" w:rsidP="005578EB">
      <w:pPr>
        <w:pStyle w:val="Heading1"/>
        <w:numPr>
          <w:ilvl w:val="0"/>
          <w:numId w:val="17"/>
        </w:numPr>
        <w:ind w:firstLine="0"/>
      </w:pPr>
      <w:bookmarkStart w:id="2" w:name="_Toc443046067"/>
      <w:bookmarkStart w:id="3" w:name="_Toc443133007"/>
      <w:r>
        <w:t>System Design</w:t>
      </w:r>
      <w:bookmarkEnd w:id="2"/>
      <w:bookmarkEnd w:id="3"/>
    </w:p>
    <w:p w14:paraId="479530C3" w14:textId="77777777" w:rsidR="005578EB" w:rsidRDefault="005578EB" w:rsidP="005578EB">
      <w:pPr>
        <w:pStyle w:val="Heading2"/>
        <w:numPr>
          <w:ilvl w:val="1"/>
          <w:numId w:val="17"/>
        </w:numPr>
      </w:pPr>
      <w:bookmarkStart w:id="4" w:name="_Toc443046068"/>
      <w:bookmarkStart w:id="5" w:name="_Toc443133008"/>
      <w:bookmarkStart w:id="6" w:name="OLE_LINK2"/>
      <w:bookmarkStart w:id="7" w:name="OLE_LINK1"/>
      <w:r>
        <w:t>Generating the QSys system</w:t>
      </w:r>
      <w:bookmarkEnd w:id="4"/>
      <w:bookmarkEnd w:id="5"/>
    </w:p>
    <w:bookmarkEnd w:id="6"/>
    <w:bookmarkEnd w:id="7"/>
    <w:p w14:paraId="417C72DF" w14:textId="77777777" w:rsidR="005578EB" w:rsidRDefault="005578EB" w:rsidP="005578EB">
      <w:pPr>
        <w:ind w:firstLine="288"/>
        <w:rPr>
          <w:noProof/>
          <w:lang w:val="en-GB" w:eastAsia="en-GB"/>
        </w:rPr>
      </w:pPr>
      <w:r>
        <w:t>The QSys system was generated as specified (8MB SDRAM), with a minor change in the clock arrangement of the PLL – instead of connecting the delayed clock to the SDRAM Controller, it was connected to the SDRAM to ensure the NIOS II system clock led the SDRAM clock by 3ns.</w:t>
      </w:r>
    </w:p>
    <w:p w14:paraId="5E4F9A2B" w14:textId="3955B182" w:rsidR="005578EB" w:rsidRDefault="005578EB" w:rsidP="005578EB">
      <w:pPr>
        <w:ind w:firstLine="288"/>
        <w:rPr>
          <w:noProof/>
          <w:lang w:val="en-GB" w:eastAsia="en-GB"/>
        </w:rPr>
      </w:pPr>
      <w:r>
        <w:rPr>
          <w:noProof/>
          <w:lang w:val="en-GB" w:eastAsia="en-GB"/>
        </w:rPr>
        <w:t xml:space="preserve">From the discussion of results in </w:t>
      </w:r>
      <w:r w:rsidR="00FD333B" w:rsidRPr="00FD333B">
        <w:rPr>
          <w:noProof/>
          <w:lang w:val="en-GB" w:eastAsia="en-GB"/>
        </w:rPr>
        <w:t>section II.D</w:t>
      </w:r>
      <w:r>
        <w:rPr>
          <w:noProof/>
          <w:lang w:val="en-GB" w:eastAsia="en-GB"/>
        </w:rPr>
        <w:t>, the on-chip memory was removed. The LED PI/O was also not used by our design and hence removed as well. The QSys system is shown in</w:t>
      </w:r>
      <w:r>
        <w:rPr>
          <w:noProof/>
          <w:color w:val="FF0000"/>
          <w:lang w:val="en-GB" w:eastAsia="en-GB"/>
        </w:rPr>
        <w:t xml:space="preserve"> </w:t>
      </w:r>
      <w:r w:rsidRPr="00FD333B">
        <w:rPr>
          <w:noProof/>
          <w:lang w:val="en-GB" w:eastAsia="en-GB"/>
        </w:rPr>
        <w:t>Appendix.B</w:t>
      </w:r>
      <w:r>
        <w:rPr>
          <w:noProof/>
          <w:lang w:val="en-GB" w:eastAsia="en-GB"/>
        </w:rPr>
        <w:t>.</w:t>
      </w:r>
    </w:p>
    <w:p w14:paraId="2EDA5690" w14:textId="77777777" w:rsidR="005578EB" w:rsidRDefault="005578EB" w:rsidP="005578EB">
      <w:pPr>
        <w:ind w:firstLine="288"/>
      </w:pPr>
    </w:p>
    <w:p w14:paraId="09379E38" w14:textId="77777777" w:rsidR="005578EB" w:rsidRDefault="005578EB" w:rsidP="005578EB">
      <w:pPr>
        <w:pStyle w:val="Heading2"/>
        <w:numPr>
          <w:ilvl w:val="1"/>
          <w:numId w:val="17"/>
        </w:numPr>
      </w:pPr>
      <w:bookmarkStart w:id="8" w:name="_Toc443046069"/>
      <w:bookmarkStart w:id="9" w:name="_Toc443133009"/>
      <w:r>
        <w:t>Compiling the Quartus system</w:t>
      </w:r>
      <w:bookmarkEnd w:id="8"/>
      <w:bookmarkEnd w:id="9"/>
    </w:p>
    <w:p w14:paraId="35BD7DE5" w14:textId="77777777" w:rsidR="005578EB" w:rsidRDefault="005578EB" w:rsidP="005578EB">
      <w:pPr>
        <w:ind w:firstLine="288"/>
      </w:pPr>
      <w:r>
        <w:t xml:space="preserve">The </w:t>
      </w:r>
      <w:proofErr w:type="spellStart"/>
      <w:r>
        <w:t>Quartus</w:t>
      </w:r>
      <w:proofErr w:type="spellEnd"/>
      <w:r>
        <w:t xml:space="preserve"> system was generated as specified from the QSys system </w:t>
      </w:r>
      <w:r w:rsidRPr="00FD333B">
        <w:t xml:space="preserve">in section II.A. </w:t>
      </w:r>
      <w:r>
        <w:t xml:space="preserve">The PLL was moved to within the QSys project to reduce clutter in the board design file. The SDRAM components were also connected to the SDRAM Controller. As the LED PI/O was unused, it was removed and hence left unconnected; </w:t>
      </w:r>
      <w:proofErr w:type="spellStart"/>
      <w:r>
        <w:t>Quartus</w:t>
      </w:r>
      <w:proofErr w:type="spellEnd"/>
      <w:r>
        <w:t xml:space="preserve"> will automatically remove all unconnected wires during compilation anyway.</w:t>
      </w:r>
    </w:p>
    <w:p w14:paraId="419392D5" w14:textId="77777777" w:rsidR="005578EB" w:rsidRDefault="005578EB" w:rsidP="005578EB">
      <w:pPr>
        <w:ind w:firstLine="288"/>
        <w:rPr>
          <w:noProof/>
          <w:lang w:val="en-GB" w:eastAsia="en-GB"/>
        </w:rPr>
      </w:pPr>
      <w:r>
        <w:rPr>
          <w:noProof/>
          <w:lang w:val="en-GB" w:eastAsia="en-GB"/>
        </w:rPr>
        <w:t xml:space="preserve"> </w:t>
      </w:r>
    </w:p>
    <w:p w14:paraId="5574CAA5" w14:textId="77777777" w:rsidR="005578EB" w:rsidRDefault="005578EB" w:rsidP="005578EB">
      <w:pPr>
        <w:pStyle w:val="Heading2"/>
        <w:numPr>
          <w:ilvl w:val="1"/>
          <w:numId w:val="17"/>
        </w:numPr>
        <w:tabs>
          <w:tab w:val="num" w:pos="288"/>
        </w:tabs>
      </w:pPr>
      <w:bookmarkStart w:id="10" w:name="_Toc443046070"/>
      <w:bookmarkStart w:id="11" w:name="_Toc443133010"/>
      <w:r>
        <w:t>Creating the Eclipse project</w:t>
      </w:r>
      <w:bookmarkEnd w:id="10"/>
      <w:bookmarkEnd w:id="11"/>
    </w:p>
    <w:p w14:paraId="7C8F10E7" w14:textId="77777777" w:rsidR="005578EB" w:rsidRDefault="005578EB" w:rsidP="005578EB">
      <w:pPr>
        <w:pStyle w:val="BodyText"/>
      </w:pPr>
      <w:r>
        <w:t xml:space="preserve">The Eclipse project was generated as specified, with the small C library switched off. From the previous report, </w:t>
      </w:r>
      <w:proofErr w:type="spellStart"/>
      <w:r>
        <w:rPr>
          <w:rFonts w:ascii="Source Code Pro" w:hAnsi="Source Code Pro" w:cs="Courier New"/>
          <w:sz w:val="16"/>
        </w:rPr>
        <w:t>enable_lightweight_device_device_driver_api</w:t>
      </w:r>
      <w:proofErr w:type="spellEnd"/>
      <w:r>
        <w:rPr>
          <w:rFonts w:ascii="Source Code Pro" w:hAnsi="Source Code Pro" w:cs="Courier New"/>
          <w:sz w:val="16"/>
        </w:rPr>
        <w:t xml:space="preserve"> </w:t>
      </w:r>
      <w:r>
        <w:t xml:space="preserve">was also turned back on as there was now enough memory. C++ support was not turned on as there C supported our </w:t>
      </w:r>
      <w:proofErr w:type="spellStart"/>
      <w:r>
        <w:t>testbench</w:t>
      </w:r>
      <w:proofErr w:type="spellEnd"/>
      <w:r>
        <w:t xml:space="preserve"> capably.</w:t>
      </w:r>
    </w:p>
    <w:p w14:paraId="17885C84" w14:textId="77777777" w:rsidR="005578EB" w:rsidRDefault="005578EB" w:rsidP="005578EB">
      <w:pPr>
        <w:pStyle w:val="BodyText"/>
      </w:pPr>
    </w:p>
    <w:p w14:paraId="6551EB53" w14:textId="77777777" w:rsidR="005578EB" w:rsidRDefault="005578EB" w:rsidP="005578EB">
      <w:pPr>
        <w:pStyle w:val="Heading2"/>
        <w:numPr>
          <w:ilvl w:val="1"/>
          <w:numId w:val="17"/>
        </w:numPr>
      </w:pPr>
      <w:bookmarkStart w:id="12" w:name="_Toc443046071"/>
      <w:bookmarkStart w:id="13" w:name="_Toc443133011"/>
      <w:r>
        <w:t>Removing the On Chip Memory</w:t>
      </w:r>
      <w:bookmarkEnd w:id="12"/>
      <w:bookmarkEnd w:id="13"/>
    </w:p>
    <w:p w14:paraId="12BDB1E9" w14:textId="77777777" w:rsidR="005578EB" w:rsidRDefault="005578EB" w:rsidP="005578EB">
      <w:pPr>
        <w:ind w:firstLine="284"/>
        <w:rPr>
          <w:rFonts w:eastAsia="MS Mincho"/>
          <w:spacing w:val="-1"/>
        </w:rPr>
      </w:pPr>
      <w:r>
        <w:rPr>
          <w:rFonts w:eastAsia="MS Mincho"/>
          <w:spacing w:val="-1"/>
        </w:rPr>
        <w:t xml:space="preserve">After the discussion of results in report 1, the on-chip memory was removed to test if this affected latency. </w:t>
      </w:r>
    </w:p>
    <w:p w14:paraId="37E956B0" w14:textId="77777777" w:rsidR="00CC191A" w:rsidRDefault="00CC191A" w:rsidP="00CC191A">
      <w:pPr>
        <w:ind w:firstLine="284"/>
      </w:pPr>
      <w:r>
        <w:t xml:space="preserve">Latency was measured using the system clock. The output is in ticks, defined in </w:t>
      </w:r>
      <w:proofErr w:type="spellStart"/>
      <w:r>
        <w:rPr>
          <w:rStyle w:val="SourceCodeChar"/>
        </w:rPr>
        <w:t>system.h</w:t>
      </w:r>
      <w:proofErr w:type="spellEnd"/>
      <w:r>
        <w:t>.</w:t>
      </w:r>
    </w:p>
    <w:p w14:paraId="0DAF7070" w14:textId="77777777" w:rsidR="00CC191A" w:rsidRDefault="00CC191A" w:rsidP="00CC191A">
      <w:pPr>
        <w:ind w:firstLine="284"/>
      </w:pPr>
      <w:r>
        <w:t xml:space="preserve">From </w:t>
      </w:r>
      <w:proofErr w:type="spellStart"/>
      <w:r>
        <w:rPr>
          <w:rStyle w:val="SourceCodeChar"/>
        </w:rPr>
        <w:t>system.h</w:t>
      </w:r>
      <w:proofErr w:type="spellEnd"/>
      <w:r>
        <w:t xml:space="preserve">, ticks are defined as </w:t>
      </w:r>
    </w:p>
    <w:p w14:paraId="1E792BA4" w14:textId="77777777" w:rsidR="00CC191A" w:rsidRDefault="00CC191A" w:rsidP="00CC191A">
      <w:pPr>
        <w:ind w:left="288" w:firstLine="432"/>
        <w:rPr>
          <w:rFonts w:ascii="Source Code Pro" w:hAnsi="Source Code Pro" w:cs="Courier New"/>
          <w:sz w:val="16"/>
        </w:rPr>
      </w:pPr>
      <w:r>
        <w:rPr>
          <w:rFonts w:ascii="Source Code Pro" w:hAnsi="Source Code Pro" w:cs="Courier New"/>
          <w:sz w:val="16"/>
        </w:rPr>
        <w:t>#define TIMER_TICKS_PER_SEC 1000.0</w:t>
      </w:r>
    </w:p>
    <w:p w14:paraId="58BDF753" w14:textId="2E3380C3" w:rsidR="00CC191A" w:rsidRPr="00CC191A" w:rsidRDefault="00CC191A" w:rsidP="00CC191A">
      <w:pPr>
        <w:ind w:firstLine="284"/>
      </w:pPr>
      <w:r>
        <w:t xml:space="preserve">Hence, 1 tick = 1 </w:t>
      </w:r>
      <w:proofErr w:type="spellStart"/>
      <w:r>
        <w:t>ms.</w:t>
      </w:r>
      <w:proofErr w:type="spellEnd"/>
    </w:p>
    <w:p w14:paraId="125EFA8F" w14:textId="77777777" w:rsidR="005578EB" w:rsidRDefault="005578EB" w:rsidP="005578EB">
      <w:pPr>
        <w:ind w:firstLine="284"/>
        <w:rPr>
          <w:rFonts w:eastAsia="MS Mincho"/>
          <w:spacing w:val="-1"/>
        </w:rPr>
      </w:pPr>
      <w:r>
        <w:rPr>
          <w:rFonts w:eastAsia="MS Mincho"/>
          <w:spacing w:val="-1"/>
        </w:rPr>
        <w:t>Table II shows the latency before and after removing the on-chip memory. The configuration used for the test case was as follows:</w:t>
      </w:r>
    </w:p>
    <w:p w14:paraId="60BEFB4A" w14:textId="77777777" w:rsidR="005578EB" w:rsidRDefault="005578EB" w:rsidP="005578EB">
      <w:pPr>
        <w:pStyle w:val="tablehead"/>
        <w:numPr>
          <w:ilvl w:val="0"/>
          <w:numId w:val="23"/>
        </w:numPr>
        <w:rPr>
          <w:rFonts w:ascii="Adobe Garamond Pro" w:eastAsia="MS Mincho" w:hAnsi="Adobe Garamond Pro"/>
          <w:noProof w:val="0"/>
          <w:spacing w:val="-1"/>
          <w:sz w:val="20"/>
          <w:szCs w:val="20"/>
        </w:rPr>
      </w:pPr>
      <w:bookmarkStart w:id="14" w:name="OLE_LINK22"/>
      <w:bookmarkStart w:id="15" w:name="OLE_LINK21"/>
    </w:p>
    <w:tbl>
      <w:tblPr>
        <w:tblStyle w:val="GridTable1Light"/>
        <w:tblW w:w="4815" w:type="dxa"/>
        <w:jc w:val="center"/>
        <w:tblLook w:val="04A0" w:firstRow="1" w:lastRow="0" w:firstColumn="1" w:lastColumn="0" w:noHBand="0" w:noVBand="1"/>
      </w:tblPr>
      <w:tblGrid>
        <w:gridCol w:w="2689"/>
        <w:gridCol w:w="2126"/>
      </w:tblGrid>
      <w:tr w:rsidR="005578EB" w14:paraId="01390A06" w14:textId="77777777" w:rsidTr="005578E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99999" w:themeColor="text1" w:themeTint="66"/>
              <w:left w:val="single" w:sz="4" w:space="0" w:color="999999" w:themeColor="text1" w:themeTint="66"/>
              <w:right w:val="single" w:sz="4" w:space="0" w:color="999999" w:themeColor="text1" w:themeTint="66"/>
            </w:tcBorders>
            <w:hideMark/>
          </w:tcPr>
          <w:p w14:paraId="19BB40B1" w14:textId="77777777" w:rsidR="005578EB" w:rsidRDefault="005578EB">
            <w:pPr>
              <w:rPr>
                <w:sz w:val="16"/>
              </w:rPr>
            </w:pPr>
            <w:r>
              <w:rPr>
                <w:sz w:val="16"/>
              </w:rPr>
              <w:t>Configuration</w:t>
            </w:r>
          </w:p>
        </w:tc>
        <w:tc>
          <w:tcPr>
            <w:tcW w:w="212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3FAD94FA" w14:textId="77777777" w:rsidR="005578EB" w:rsidRDefault="005578EB">
            <w:pPr>
              <w:jc w:val="left"/>
              <w:cnfStyle w:val="100000000000" w:firstRow="1" w:lastRow="0" w:firstColumn="0" w:lastColumn="0" w:oddVBand="0" w:evenVBand="0" w:oddHBand="0" w:evenHBand="0" w:firstRowFirstColumn="0" w:firstRowLastColumn="0" w:lastRowFirstColumn="0" w:lastRowLastColumn="0"/>
              <w:rPr>
                <w:sz w:val="16"/>
              </w:rPr>
            </w:pPr>
            <w:r>
              <w:rPr>
                <w:sz w:val="16"/>
              </w:rPr>
              <w:t>Value</w:t>
            </w:r>
          </w:p>
        </w:tc>
      </w:tr>
      <w:tr w:rsidR="005578EB" w14:paraId="1365399C"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4423B6F" w14:textId="77777777" w:rsidR="005578EB" w:rsidRDefault="005578EB">
            <w:pPr>
              <w:rPr>
                <w:sz w:val="16"/>
              </w:rPr>
            </w:pPr>
            <w:r>
              <w:rPr>
                <w:sz w:val="16"/>
              </w:rPr>
              <w:t>Algorithm Used</w:t>
            </w:r>
          </w:p>
        </w:tc>
        <w:tc>
          <w:tcPr>
            <w:tcW w:w="21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BEECE17" w14:textId="77777777" w:rsidR="005578EB" w:rsidRDefault="001740F5">
            <w:pPr>
              <w:jc w:val="right"/>
              <w:cnfStyle w:val="000000000000" w:firstRow="0" w:lastRow="0" w:firstColumn="0" w:lastColumn="0" w:oddVBand="0" w:evenVBand="0" w:oddHBand="0" w:evenHBand="0" w:firstRowFirstColumn="0" w:firstRowLastColumn="0" w:lastRowFirstColumn="0" w:lastRowLastColumn="0"/>
              <w:rPr>
                <w:sz w:val="16"/>
              </w:rPr>
            </w:pPr>
            <m:oMathPara>
              <m:oMath>
                <m:nary>
                  <m:naryPr>
                    <m:chr m:val="∑"/>
                    <m:limLoc m:val="undOvr"/>
                    <m:subHide m:val="1"/>
                    <m:supHide m:val="1"/>
                    <m:ctrlPr>
                      <w:rPr>
                        <w:rFonts w:ascii="Cambria Math" w:hAnsi="Cambria Math"/>
                        <w:i/>
                        <w:sz w:val="16"/>
                        <w:szCs w:val="16"/>
                      </w:rPr>
                    </m:ctrlPr>
                  </m:naryPr>
                  <m:sub/>
                  <m:sup/>
                  <m:e>
                    <m:r>
                      <w:rPr>
                        <w:rFonts w:ascii="Cambria Math" w:hAnsi="Cambria Math"/>
                        <w:sz w:val="16"/>
                      </w:rPr>
                      <m:t>x+</m:t>
                    </m:r>
                    <m:sSup>
                      <m:sSupPr>
                        <m:ctrlPr>
                          <w:rPr>
                            <w:rFonts w:ascii="Cambria Math" w:hAnsi="Cambria Math"/>
                            <w:i/>
                            <w:sz w:val="16"/>
                            <w:szCs w:val="16"/>
                          </w:rPr>
                        </m:ctrlPr>
                      </m:sSupPr>
                      <m:e>
                        <m:r>
                          <w:rPr>
                            <w:rFonts w:ascii="Cambria Math" w:hAnsi="Cambria Math"/>
                            <w:sz w:val="16"/>
                          </w:rPr>
                          <m:t>x</m:t>
                        </m:r>
                      </m:e>
                      <m:sup>
                        <m:r>
                          <w:rPr>
                            <w:rFonts w:ascii="Cambria Math" w:hAnsi="Cambria Math"/>
                            <w:sz w:val="16"/>
                          </w:rPr>
                          <m:t>2</m:t>
                        </m:r>
                      </m:sup>
                    </m:sSup>
                  </m:e>
                </m:nary>
              </m:oMath>
            </m:oMathPara>
          </w:p>
        </w:tc>
      </w:tr>
      <w:tr w:rsidR="005578EB" w14:paraId="41FD1A05"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D5FC374" w14:textId="77777777" w:rsidR="005578EB" w:rsidRDefault="005578EB">
            <w:pPr>
              <w:rPr>
                <w:sz w:val="16"/>
              </w:rPr>
            </w:pPr>
            <w:r>
              <w:rPr>
                <w:sz w:val="16"/>
              </w:rPr>
              <w:t>Hardware Multiplication</w:t>
            </w:r>
          </w:p>
        </w:tc>
        <w:tc>
          <w:tcPr>
            <w:tcW w:w="21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DDA124E"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None</w:t>
            </w:r>
          </w:p>
        </w:tc>
      </w:tr>
      <w:tr w:rsidR="005578EB" w14:paraId="1639384C"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5DC09EF" w14:textId="77777777" w:rsidR="005578EB" w:rsidRDefault="005578EB">
            <w:pPr>
              <w:rPr>
                <w:sz w:val="16"/>
              </w:rPr>
            </w:pPr>
            <w:r>
              <w:rPr>
                <w:sz w:val="16"/>
              </w:rPr>
              <w:t>Instruction Cache Size</w:t>
            </w:r>
          </w:p>
        </w:tc>
        <w:tc>
          <w:tcPr>
            <w:tcW w:w="21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575E0AE"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KB</w:t>
            </w:r>
          </w:p>
        </w:tc>
      </w:tr>
      <w:tr w:rsidR="005578EB" w14:paraId="15A21CB1"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C318138" w14:textId="77777777" w:rsidR="005578EB" w:rsidRDefault="005578EB">
            <w:pPr>
              <w:rPr>
                <w:sz w:val="16"/>
              </w:rPr>
            </w:pPr>
            <w:r>
              <w:rPr>
                <w:sz w:val="16"/>
              </w:rPr>
              <w:t>Test Case</w:t>
            </w:r>
          </w:p>
        </w:tc>
        <w:tc>
          <w:tcPr>
            <w:tcW w:w="21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237115F"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3</w:t>
            </w:r>
          </w:p>
        </w:tc>
      </w:tr>
      <w:bookmarkEnd w:id="14"/>
      <w:bookmarkEnd w:id="15"/>
    </w:tbl>
    <w:p w14:paraId="0733681B" w14:textId="77777777" w:rsidR="005578EB" w:rsidRDefault="005578EB" w:rsidP="005578EB">
      <w:pPr>
        <w:ind w:left="720"/>
      </w:pPr>
    </w:p>
    <w:p w14:paraId="5A2D87F5" w14:textId="77777777" w:rsidR="005578EB" w:rsidRDefault="005578EB" w:rsidP="005578EB">
      <w:pPr>
        <w:pStyle w:val="tablehead"/>
        <w:numPr>
          <w:ilvl w:val="0"/>
          <w:numId w:val="23"/>
        </w:numPr>
        <w:rPr>
          <w:rFonts w:ascii="Adobe Garamond Pro" w:eastAsia="MS Mincho" w:hAnsi="Adobe Garamond Pro"/>
          <w:noProof w:val="0"/>
          <w:spacing w:val="-1"/>
        </w:rPr>
      </w:pPr>
    </w:p>
    <w:tbl>
      <w:tblPr>
        <w:tblStyle w:val="GridTable1Light"/>
        <w:tblW w:w="0" w:type="auto"/>
        <w:jc w:val="center"/>
        <w:tblLook w:val="04A0" w:firstRow="1" w:lastRow="0" w:firstColumn="1" w:lastColumn="0" w:noHBand="0" w:noVBand="1"/>
      </w:tblPr>
      <w:tblGrid>
        <w:gridCol w:w="1088"/>
        <w:gridCol w:w="1218"/>
        <w:gridCol w:w="1218"/>
        <w:gridCol w:w="1218"/>
      </w:tblGrid>
      <w:tr w:rsidR="005578EB" w14:paraId="5115099D" w14:textId="77777777" w:rsidTr="005578EB">
        <w:trPr>
          <w:cnfStyle w:val="100000000000" w:firstRow="1" w:lastRow="0" w:firstColumn="0" w:lastColumn="0" w:oddVBand="0" w:evenVBand="0" w:oddHBand="0" w:evenHBand="0" w:firstRowFirstColumn="0" w:firstRowLastColumn="0" w:lastRowFirstColumn="0" w:lastRowLastColumn="0"/>
          <w:trHeight w:val="283"/>
          <w:jc w:val="center"/>
        </w:trPr>
        <w:tc>
          <w:tcPr>
            <w:cnfStyle w:val="001000000000" w:firstRow="0" w:lastRow="0" w:firstColumn="1" w:lastColumn="0" w:oddVBand="0" w:evenVBand="0" w:oddHBand="0" w:evenHBand="0" w:firstRowFirstColumn="0" w:firstRowLastColumn="0" w:lastRowFirstColumn="0" w:lastRowLastColumn="0"/>
            <w:tcW w:w="1088" w:type="dxa"/>
            <w:tcBorders>
              <w:top w:val="single" w:sz="4" w:space="0" w:color="999999" w:themeColor="text1" w:themeTint="66"/>
              <w:left w:val="single" w:sz="4" w:space="0" w:color="999999" w:themeColor="text1" w:themeTint="66"/>
              <w:right w:val="single" w:sz="4" w:space="0" w:color="999999" w:themeColor="text1" w:themeTint="66"/>
            </w:tcBorders>
            <w:hideMark/>
          </w:tcPr>
          <w:p w14:paraId="1FC5AC08" w14:textId="77777777" w:rsidR="005578EB" w:rsidRDefault="005578EB">
            <w:pPr>
              <w:rPr>
                <w:sz w:val="16"/>
              </w:rPr>
            </w:pPr>
            <w:r>
              <w:rPr>
                <w:sz w:val="16"/>
              </w:rPr>
              <w:t>Ticks</w:t>
            </w:r>
          </w:p>
        </w:tc>
        <w:tc>
          <w:tcPr>
            <w:tcW w:w="1218" w:type="dxa"/>
            <w:tcBorders>
              <w:top w:val="single" w:sz="4" w:space="0" w:color="999999" w:themeColor="text1" w:themeTint="66"/>
              <w:left w:val="single" w:sz="4" w:space="0" w:color="999999" w:themeColor="text1" w:themeTint="66"/>
              <w:right w:val="single" w:sz="4" w:space="0" w:color="999999" w:themeColor="text1" w:themeTint="66"/>
            </w:tcBorders>
            <w:hideMark/>
          </w:tcPr>
          <w:p w14:paraId="7D656334"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Case 1</w:t>
            </w:r>
          </w:p>
        </w:tc>
        <w:tc>
          <w:tcPr>
            <w:tcW w:w="1218" w:type="dxa"/>
            <w:tcBorders>
              <w:top w:val="single" w:sz="4" w:space="0" w:color="999999" w:themeColor="text1" w:themeTint="66"/>
              <w:left w:val="single" w:sz="4" w:space="0" w:color="999999" w:themeColor="text1" w:themeTint="66"/>
              <w:right w:val="single" w:sz="4" w:space="0" w:color="999999" w:themeColor="text1" w:themeTint="66"/>
            </w:tcBorders>
            <w:hideMark/>
          </w:tcPr>
          <w:p w14:paraId="359BB9DA"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Case 2</w:t>
            </w:r>
          </w:p>
        </w:tc>
        <w:tc>
          <w:tcPr>
            <w:tcW w:w="1218" w:type="dxa"/>
            <w:tcBorders>
              <w:top w:val="single" w:sz="4" w:space="0" w:color="999999" w:themeColor="text1" w:themeTint="66"/>
              <w:left w:val="single" w:sz="4" w:space="0" w:color="999999" w:themeColor="text1" w:themeTint="66"/>
              <w:right w:val="single" w:sz="4" w:space="0" w:color="999999" w:themeColor="text1" w:themeTint="66"/>
            </w:tcBorders>
            <w:hideMark/>
          </w:tcPr>
          <w:p w14:paraId="3235B2B1"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Case 3</w:t>
            </w:r>
          </w:p>
        </w:tc>
      </w:tr>
      <w:tr w:rsidR="005578EB" w14:paraId="6EF4F3FC"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08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F1EB9A8" w14:textId="77777777" w:rsidR="005578EB" w:rsidRDefault="005578EB">
            <w:pPr>
              <w:rPr>
                <w:sz w:val="16"/>
              </w:rPr>
            </w:pPr>
            <w:r>
              <w:rPr>
                <w:sz w:val="16"/>
              </w:rPr>
              <w:t>Before Removal</w:t>
            </w:r>
          </w:p>
        </w:tc>
        <w:tc>
          <w:tcPr>
            <w:tcW w:w="12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8C531E8"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6</w:t>
            </w:r>
          </w:p>
        </w:tc>
        <w:tc>
          <w:tcPr>
            <w:tcW w:w="12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0185CE2"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82</w:t>
            </w:r>
          </w:p>
        </w:tc>
        <w:tc>
          <w:tcPr>
            <w:tcW w:w="12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1B02E81"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8221</w:t>
            </w:r>
          </w:p>
        </w:tc>
      </w:tr>
      <w:tr w:rsidR="005578EB" w14:paraId="4C75D0F7"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08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64104AE" w14:textId="77777777" w:rsidR="005578EB" w:rsidRDefault="005578EB">
            <w:pPr>
              <w:rPr>
                <w:sz w:val="16"/>
              </w:rPr>
            </w:pPr>
            <w:r>
              <w:rPr>
                <w:sz w:val="16"/>
              </w:rPr>
              <w:t>After Removal</w:t>
            </w:r>
          </w:p>
        </w:tc>
        <w:tc>
          <w:tcPr>
            <w:tcW w:w="12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75D640C"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5</w:t>
            </w:r>
          </w:p>
        </w:tc>
        <w:tc>
          <w:tcPr>
            <w:tcW w:w="12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4D3FC38"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81</w:t>
            </w:r>
          </w:p>
        </w:tc>
        <w:tc>
          <w:tcPr>
            <w:tcW w:w="121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37FE4B5"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8148</w:t>
            </w:r>
          </w:p>
        </w:tc>
      </w:tr>
    </w:tbl>
    <w:p w14:paraId="5EDE6C12" w14:textId="77777777" w:rsidR="005578EB" w:rsidRDefault="005578EB" w:rsidP="005578EB">
      <w:pPr>
        <w:ind w:left="720"/>
      </w:pPr>
    </w:p>
    <w:p w14:paraId="15E4CE4D" w14:textId="77777777" w:rsidR="005578EB" w:rsidRDefault="005578EB" w:rsidP="005578EB">
      <w:pPr>
        <w:ind w:firstLine="567"/>
        <w:rPr>
          <w:rFonts w:eastAsia="MS Mincho"/>
          <w:spacing w:val="-1"/>
        </w:rPr>
      </w:pPr>
      <w:r>
        <w:rPr>
          <w:rFonts w:eastAsia="MS Mincho"/>
          <w:spacing w:val="-1"/>
        </w:rPr>
        <w:t>Since the latency improves after removing the on-chip memory, all further testing was done using this configuration. This also saves on system resources, as seen in the Table III.</w:t>
      </w:r>
    </w:p>
    <w:p w14:paraId="05CB18B2" w14:textId="77777777" w:rsidR="005578EB" w:rsidRDefault="005578EB" w:rsidP="005578EB">
      <w:pPr>
        <w:pStyle w:val="tablehead"/>
        <w:numPr>
          <w:ilvl w:val="0"/>
          <w:numId w:val="23"/>
        </w:numPr>
        <w:rPr>
          <w:rFonts w:ascii="Adobe Garamond Pro" w:eastAsia="MS Mincho" w:hAnsi="Adobe Garamond Pro"/>
          <w:noProof w:val="0"/>
          <w:spacing w:val="-1"/>
          <w:sz w:val="20"/>
          <w:szCs w:val="20"/>
        </w:rPr>
      </w:pPr>
    </w:p>
    <w:tbl>
      <w:tblPr>
        <w:tblStyle w:val="GridTable1Light"/>
        <w:tblW w:w="4853" w:type="dxa"/>
        <w:jc w:val="center"/>
        <w:tblLook w:val="04A0" w:firstRow="1" w:lastRow="0" w:firstColumn="1" w:lastColumn="0" w:noHBand="0" w:noVBand="1"/>
      </w:tblPr>
      <w:tblGrid>
        <w:gridCol w:w="1696"/>
        <w:gridCol w:w="1560"/>
        <w:gridCol w:w="1597"/>
      </w:tblGrid>
      <w:tr w:rsidR="005578EB" w14:paraId="4FCD586A" w14:textId="77777777" w:rsidTr="005578E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5B7F2B65" w14:textId="77777777" w:rsidR="005578EB" w:rsidRDefault="005578EB">
            <w:pPr>
              <w:rPr>
                <w:sz w:val="16"/>
              </w:rPr>
            </w:pPr>
            <w:r>
              <w:rPr>
                <w:sz w:val="16"/>
              </w:rPr>
              <w:t>Resource</w:t>
            </w:r>
          </w:p>
        </w:tc>
        <w:tc>
          <w:tcPr>
            <w:tcW w:w="1560" w:type="dxa"/>
            <w:tcBorders>
              <w:top w:val="single" w:sz="4" w:space="0" w:color="999999" w:themeColor="text1" w:themeTint="66"/>
              <w:left w:val="single" w:sz="4" w:space="0" w:color="999999" w:themeColor="text1" w:themeTint="66"/>
              <w:right w:val="single" w:sz="4" w:space="0" w:color="999999" w:themeColor="text1" w:themeTint="66"/>
            </w:tcBorders>
            <w:hideMark/>
          </w:tcPr>
          <w:p w14:paraId="38B0AD84" w14:textId="77777777" w:rsidR="005578EB" w:rsidRDefault="005578EB">
            <w:pPr>
              <w:jc w:val="left"/>
              <w:cnfStyle w:val="100000000000" w:firstRow="1" w:lastRow="0" w:firstColumn="0" w:lastColumn="0" w:oddVBand="0" w:evenVBand="0" w:oddHBand="0" w:evenHBand="0" w:firstRowFirstColumn="0" w:firstRowLastColumn="0" w:lastRowFirstColumn="0" w:lastRowLastColumn="0"/>
              <w:rPr>
                <w:sz w:val="16"/>
              </w:rPr>
            </w:pPr>
            <w:r>
              <w:rPr>
                <w:sz w:val="16"/>
              </w:rPr>
              <w:t>With on-chip memory</w:t>
            </w:r>
          </w:p>
        </w:tc>
        <w:tc>
          <w:tcPr>
            <w:tcW w:w="1597"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CFD630A" w14:textId="77777777" w:rsidR="005578EB" w:rsidRDefault="005578EB">
            <w:pPr>
              <w:jc w:val="left"/>
              <w:cnfStyle w:val="100000000000" w:firstRow="1" w:lastRow="0" w:firstColumn="0" w:lastColumn="0" w:oddVBand="0" w:evenVBand="0" w:oddHBand="0" w:evenHBand="0" w:firstRowFirstColumn="0" w:firstRowLastColumn="0" w:lastRowFirstColumn="0" w:lastRowLastColumn="0"/>
              <w:rPr>
                <w:sz w:val="16"/>
              </w:rPr>
            </w:pPr>
            <w:r>
              <w:rPr>
                <w:sz w:val="16"/>
              </w:rPr>
              <w:t>Without on-chip memory</w:t>
            </w:r>
          </w:p>
        </w:tc>
      </w:tr>
      <w:tr w:rsidR="005578EB" w14:paraId="47D92DCD"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3C5B600" w14:textId="77777777" w:rsidR="005578EB" w:rsidRDefault="005578EB">
            <w:pPr>
              <w:rPr>
                <w:sz w:val="16"/>
              </w:rPr>
            </w:pPr>
            <w:r>
              <w:rPr>
                <w:sz w:val="16"/>
              </w:rPr>
              <w:t>Logic Elements</w:t>
            </w:r>
          </w:p>
        </w:tc>
        <w:tc>
          <w:tcPr>
            <w:tcW w:w="15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2E3C929"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3207</w:t>
            </w:r>
          </w:p>
        </w:tc>
        <w:tc>
          <w:tcPr>
            <w:tcW w:w="159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7A8F55A"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999</w:t>
            </w:r>
          </w:p>
        </w:tc>
      </w:tr>
      <w:tr w:rsidR="005578EB" w14:paraId="5CA84C03"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1BEDC79" w14:textId="77777777" w:rsidR="005578EB" w:rsidRDefault="005578EB">
            <w:pPr>
              <w:rPr>
                <w:sz w:val="16"/>
              </w:rPr>
            </w:pPr>
            <w:r>
              <w:rPr>
                <w:sz w:val="16"/>
              </w:rPr>
              <w:t>Embedded Multiplier</w:t>
            </w:r>
          </w:p>
        </w:tc>
        <w:tc>
          <w:tcPr>
            <w:tcW w:w="15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21D0757"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0</w:t>
            </w:r>
          </w:p>
        </w:tc>
        <w:tc>
          <w:tcPr>
            <w:tcW w:w="159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EAF7855"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0</w:t>
            </w:r>
          </w:p>
        </w:tc>
      </w:tr>
      <w:tr w:rsidR="005578EB" w14:paraId="09B00C9A"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F790819" w14:textId="77777777" w:rsidR="005578EB" w:rsidRDefault="005578EB">
            <w:pPr>
              <w:rPr>
                <w:sz w:val="16"/>
              </w:rPr>
            </w:pPr>
            <w:r>
              <w:rPr>
                <w:sz w:val="16"/>
              </w:rPr>
              <w:t>Memory Bits</w:t>
            </w:r>
          </w:p>
        </w:tc>
        <w:tc>
          <w:tcPr>
            <w:tcW w:w="156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1388E56"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422272</w:t>
            </w:r>
          </w:p>
        </w:tc>
        <w:tc>
          <w:tcPr>
            <w:tcW w:w="159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1B93843"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9056</w:t>
            </w:r>
          </w:p>
        </w:tc>
      </w:tr>
    </w:tbl>
    <w:p w14:paraId="41E03481" w14:textId="77777777" w:rsidR="005578EB" w:rsidRDefault="005578EB" w:rsidP="005578EB">
      <w:pPr>
        <w:ind w:left="720"/>
      </w:pPr>
    </w:p>
    <w:p w14:paraId="514B1A6B" w14:textId="77777777" w:rsidR="005578EB" w:rsidRDefault="005578EB" w:rsidP="005578EB">
      <w:pPr>
        <w:pStyle w:val="Heading1"/>
        <w:numPr>
          <w:ilvl w:val="0"/>
          <w:numId w:val="17"/>
        </w:numPr>
        <w:ind w:firstLine="0"/>
      </w:pPr>
      <w:bookmarkStart w:id="16" w:name="_Toc443133012"/>
      <w:r>
        <w:t>Hardware Configuration for Testing</w:t>
      </w:r>
      <w:bookmarkEnd w:id="16"/>
    </w:p>
    <w:p w14:paraId="494167BE" w14:textId="77777777" w:rsidR="005578EB" w:rsidRDefault="005578EB" w:rsidP="005578EB">
      <w:pPr>
        <w:pStyle w:val="Heading2"/>
        <w:numPr>
          <w:ilvl w:val="1"/>
          <w:numId w:val="17"/>
        </w:numPr>
      </w:pPr>
      <w:bookmarkStart w:id="17" w:name="_Toc443133013"/>
      <w:r>
        <w:t>Task 3</w:t>
      </w:r>
      <w:bookmarkEnd w:id="17"/>
    </w:p>
    <w:p w14:paraId="6D35BAF0" w14:textId="77777777" w:rsidR="005578EB" w:rsidRDefault="005578EB" w:rsidP="005578EB">
      <w:pPr>
        <w:pStyle w:val="tablehead"/>
        <w:numPr>
          <w:ilvl w:val="0"/>
          <w:numId w:val="23"/>
        </w:numPr>
        <w:rPr>
          <w:rFonts w:ascii="Adobe Garamond Pro" w:eastAsia="MS Mincho" w:hAnsi="Adobe Garamond Pro"/>
          <w:noProof w:val="0"/>
          <w:spacing w:val="-1"/>
        </w:rPr>
      </w:pPr>
    </w:p>
    <w:tbl>
      <w:tblPr>
        <w:tblStyle w:val="GridTable1Light"/>
        <w:tblW w:w="4815" w:type="dxa"/>
        <w:jc w:val="center"/>
        <w:tblLook w:val="04A0" w:firstRow="1" w:lastRow="0" w:firstColumn="1" w:lastColumn="0" w:noHBand="0" w:noVBand="1"/>
      </w:tblPr>
      <w:tblGrid>
        <w:gridCol w:w="2689"/>
        <w:gridCol w:w="2126"/>
      </w:tblGrid>
      <w:tr w:rsidR="005578EB" w14:paraId="4D1840E1" w14:textId="77777777" w:rsidTr="005578E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99999" w:themeColor="text1" w:themeTint="66"/>
              <w:left w:val="single" w:sz="4" w:space="0" w:color="999999" w:themeColor="text1" w:themeTint="66"/>
              <w:right w:val="single" w:sz="4" w:space="0" w:color="999999" w:themeColor="text1" w:themeTint="66"/>
            </w:tcBorders>
            <w:hideMark/>
          </w:tcPr>
          <w:p w14:paraId="41517E00" w14:textId="77777777" w:rsidR="005578EB" w:rsidRDefault="005578EB">
            <w:pPr>
              <w:rPr>
                <w:sz w:val="16"/>
              </w:rPr>
            </w:pPr>
            <w:r>
              <w:rPr>
                <w:sz w:val="16"/>
              </w:rPr>
              <w:t>Configuration</w:t>
            </w:r>
          </w:p>
        </w:tc>
        <w:tc>
          <w:tcPr>
            <w:tcW w:w="212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E5BA6BB" w14:textId="77777777" w:rsidR="005578EB" w:rsidRDefault="005578EB">
            <w:pPr>
              <w:jc w:val="left"/>
              <w:cnfStyle w:val="100000000000" w:firstRow="1" w:lastRow="0" w:firstColumn="0" w:lastColumn="0" w:oddVBand="0" w:evenVBand="0" w:oddHBand="0" w:evenHBand="0" w:firstRowFirstColumn="0" w:firstRowLastColumn="0" w:lastRowFirstColumn="0" w:lastRowLastColumn="0"/>
              <w:rPr>
                <w:sz w:val="16"/>
              </w:rPr>
            </w:pPr>
            <w:r>
              <w:rPr>
                <w:sz w:val="16"/>
              </w:rPr>
              <w:t>Value</w:t>
            </w:r>
          </w:p>
        </w:tc>
      </w:tr>
      <w:tr w:rsidR="005578EB" w14:paraId="632B87F4"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67DD5C6" w14:textId="77777777" w:rsidR="005578EB" w:rsidRDefault="005578EB">
            <w:pPr>
              <w:rPr>
                <w:sz w:val="16"/>
              </w:rPr>
            </w:pPr>
            <w:r>
              <w:rPr>
                <w:sz w:val="16"/>
              </w:rPr>
              <w:t>Algorithm Used</w:t>
            </w:r>
          </w:p>
        </w:tc>
        <w:tc>
          <w:tcPr>
            <w:tcW w:w="21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47EE533" w14:textId="77777777" w:rsidR="005578EB" w:rsidRDefault="001740F5">
            <w:pPr>
              <w:jc w:val="right"/>
              <w:cnfStyle w:val="000000000000" w:firstRow="0" w:lastRow="0" w:firstColumn="0" w:lastColumn="0" w:oddVBand="0" w:evenVBand="0" w:oddHBand="0" w:evenHBand="0" w:firstRowFirstColumn="0" w:firstRowLastColumn="0" w:lastRowFirstColumn="0" w:lastRowLastColumn="0"/>
              <w:rPr>
                <w:sz w:val="16"/>
              </w:rPr>
            </w:pPr>
            <m:oMathPara>
              <m:oMath>
                <m:nary>
                  <m:naryPr>
                    <m:chr m:val="∑"/>
                    <m:limLoc m:val="undOvr"/>
                    <m:subHide m:val="1"/>
                    <m:supHide m:val="1"/>
                    <m:ctrlPr>
                      <w:rPr>
                        <w:rFonts w:ascii="Cambria Math" w:hAnsi="Cambria Math"/>
                        <w:i/>
                        <w:sz w:val="16"/>
                        <w:szCs w:val="16"/>
                      </w:rPr>
                    </m:ctrlPr>
                  </m:naryPr>
                  <m:sub/>
                  <m:sup/>
                  <m:e>
                    <m:r>
                      <w:rPr>
                        <w:rFonts w:ascii="Cambria Math" w:hAnsi="Cambria Math"/>
                        <w:sz w:val="16"/>
                      </w:rPr>
                      <m:t>x+</m:t>
                    </m:r>
                    <m:sSup>
                      <m:sSupPr>
                        <m:ctrlPr>
                          <w:rPr>
                            <w:rFonts w:ascii="Cambria Math" w:hAnsi="Cambria Math"/>
                            <w:i/>
                            <w:sz w:val="16"/>
                            <w:szCs w:val="16"/>
                          </w:rPr>
                        </m:ctrlPr>
                      </m:sSupPr>
                      <m:e>
                        <m:r>
                          <w:rPr>
                            <w:rFonts w:ascii="Cambria Math" w:hAnsi="Cambria Math"/>
                            <w:sz w:val="16"/>
                          </w:rPr>
                          <m:t>x</m:t>
                        </m:r>
                      </m:e>
                      <m:sup>
                        <m:r>
                          <w:rPr>
                            <w:rFonts w:ascii="Cambria Math" w:hAnsi="Cambria Math"/>
                            <w:sz w:val="16"/>
                          </w:rPr>
                          <m:t>2</m:t>
                        </m:r>
                      </m:sup>
                    </m:sSup>
                  </m:e>
                </m:nary>
              </m:oMath>
            </m:oMathPara>
          </w:p>
        </w:tc>
      </w:tr>
      <w:tr w:rsidR="005578EB" w14:paraId="12B64DC9"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80B7ED9" w14:textId="77777777" w:rsidR="005578EB" w:rsidRDefault="005578EB">
            <w:pPr>
              <w:rPr>
                <w:sz w:val="16"/>
              </w:rPr>
            </w:pPr>
            <w:r>
              <w:rPr>
                <w:sz w:val="16"/>
              </w:rPr>
              <w:t>Hardware Multiplication</w:t>
            </w:r>
          </w:p>
        </w:tc>
        <w:tc>
          <w:tcPr>
            <w:tcW w:w="21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C0E1131"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None</w:t>
            </w:r>
          </w:p>
        </w:tc>
      </w:tr>
      <w:tr w:rsidR="005578EB" w14:paraId="78C6B72D"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6D2C858" w14:textId="77777777" w:rsidR="005578EB" w:rsidRDefault="005578EB">
            <w:pPr>
              <w:rPr>
                <w:sz w:val="16"/>
              </w:rPr>
            </w:pPr>
            <w:r>
              <w:rPr>
                <w:sz w:val="16"/>
              </w:rPr>
              <w:t>Instruction Cache Size</w:t>
            </w:r>
          </w:p>
        </w:tc>
        <w:tc>
          <w:tcPr>
            <w:tcW w:w="21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F5CDE3E"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Variable</w:t>
            </w:r>
          </w:p>
        </w:tc>
      </w:tr>
      <w:tr w:rsidR="005578EB" w14:paraId="5A846353"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A6E4490" w14:textId="77777777" w:rsidR="005578EB" w:rsidRDefault="005578EB">
            <w:pPr>
              <w:rPr>
                <w:sz w:val="16"/>
              </w:rPr>
            </w:pPr>
            <w:r>
              <w:rPr>
                <w:sz w:val="16"/>
              </w:rPr>
              <w:t>On-Chip Memory</w:t>
            </w:r>
          </w:p>
        </w:tc>
        <w:tc>
          <w:tcPr>
            <w:tcW w:w="21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3493508"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None</w:t>
            </w:r>
          </w:p>
        </w:tc>
      </w:tr>
    </w:tbl>
    <w:p w14:paraId="23E344E4" w14:textId="77777777" w:rsidR="005578EB" w:rsidRDefault="005578EB" w:rsidP="005578EB"/>
    <w:p w14:paraId="60D69B38" w14:textId="77777777" w:rsidR="005578EB" w:rsidRDefault="005578EB" w:rsidP="005578EB">
      <w:pPr>
        <w:pStyle w:val="Heading2"/>
        <w:numPr>
          <w:ilvl w:val="1"/>
          <w:numId w:val="17"/>
        </w:numPr>
      </w:pPr>
      <w:bookmarkStart w:id="18" w:name="_Toc443133014"/>
      <w:r>
        <w:t>Task 4</w:t>
      </w:r>
      <w:bookmarkEnd w:id="18"/>
    </w:p>
    <w:p w14:paraId="240D9C9F" w14:textId="77777777" w:rsidR="005578EB" w:rsidRDefault="005578EB" w:rsidP="005578EB">
      <w:pPr>
        <w:pStyle w:val="tablehead"/>
        <w:numPr>
          <w:ilvl w:val="0"/>
          <w:numId w:val="23"/>
        </w:numPr>
        <w:rPr>
          <w:rFonts w:ascii="Adobe Garamond Pro" w:eastAsia="MS Mincho" w:hAnsi="Adobe Garamond Pro"/>
          <w:noProof w:val="0"/>
          <w:spacing w:val="-1"/>
        </w:rPr>
      </w:pPr>
    </w:p>
    <w:tbl>
      <w:tblPr>
        <w:tblStyle w:val="GridTable1Light"/>
        <w:tblW w:w="6941" w:type="dxa"/>
        <w:jc w:val="center"/>
        <w:tblLook w:val="04A0" w:firstRow="1" w:lastRow="0" w:firstColumn="1" w:lastColumn="0" w:noHBand="0" w:noVBand="1"/>
      </w:tblPr>
      <w:tblGrid>
        <w:gridCol w:w="2689"/>
        <w:gridCol w:w="2126"/>
        <w:gridCol w:w="2126"/>
      </w:tblGrid>
      <w:tr w:rsidR="005578EB" w14:paraId="7DFFC914" w14:textId="77777777" w:rsidTr="005578E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99999" w:themeColor="text1" w:themeTint="66"/>
              <w:left w:val="single" w:sz="4" w:space="0" w:color="999999" w:themeColor="text1" w:themeTint="66"/>
              <w:right w:val="single" w:sz="4" w:space="0" w:color="999999" w:themeColor="text1" w:themeTint="66"/>
            </w:tcBorders>
            <w:hideMark/>
          </w:tcPr>
          <w:p w14:paraId="393E3B1B" w14:textId="77777777" w:rsidR="005578EB" w:rsidRDefault="005578EB">
            <w:pPr>
              <w:rPr>
                <w:sz w:val="16"/>
              </w:rPr>
            </w:pPr>
            <w:r>
              <w:rPr>
                <w:sz w:val="16"/>
              </w:rPr>
              <w:t>Configuration</w:t>
            </w:r>
          </w:p>
        </w:tc>
        <w:tc>
          <w:tcPr>
            <w:tcW w:w="212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36E4F41" w14:textId="77777777" w:rsidR="005578EB" w:rsidRDefault="005578EB">
            <w:pPr>
              <w:jc w:val="left"/>
              <w:cnfStyle w:val="100000000000" w:firstRow="1" w:lastRow="0" w:firstColumn="0" w:lastColumn="0" w:oddVBand="0" w:evenVBand="0" w:oddHBand="0" w:evenHBand="0" w:firstRowFirstColumn="0" w:firstRowLastColumn="0" w:lastRowFirstColumn="0" w:lastRowLastColumn="0"/>
              <w:rPr>
                <w:sz w:val="16"/>
              </w:rPr>
            </w:pPr>
            <w:r>
              <w:rPr>
                <w:sz w:val="16"/>
              </w:rPr>
              <w:t>1</w:t>
            </w:r>
          </w:p>
        </w:tc>
        <w:tc>
          <w:tcPr>
            <w:tcW w:w="212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59E33F49" w14:textId="77777777" w:rsidR="005578EB" w:rsidRDefault="005578EB">
            <w:pPr>
              <w:jc w:val="left"/>
              <w:cnfStyle w:val="100000000000" w:firstRow="1" w:lastRow="0" w:firstColumn="0" w:lastColumn="0" w:oddVBand="0" w:evenVBand="0" w:oddHBand="0" w:evenHBand="0" w:firstRowFirstColumn="0" w:firstRowLastColumn="0" w:lastRowFirstColumn="0" w:lastRowLastColumn="0"/>
              <w:rPr>
                <w:sz w:val="16"/>
              </w:rPr>
            </w:pPr>
            <w:r>
              <w:rPr>
                <w:sz w:val="16"/>
              </w:rPr>
              <w:t>2</w:t>
            </w:r>
          </w:p>
        </w:tc>
      </w:tr>
      <w:tr w:rsidR="005578EB" w14:paraId="6AC82155"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8D2043E" w14:textId="77777777" w:rsidR="005578EB" w:rsidRDefault="005578EB">
            <w:pPr>
              <w:rPr>
                <w:sz w:val="16"/>
              </w:rPr>
            </w:pPr>
            <w:r>
              <w:rPr>
                <w:sz w:val="16"/>
              </w:rPr>
              <w:t>Algorithm Used</w:t>
            </w:r>
          </w:p>
        </w:tc>
        <w:tc>
          <w:tcPr>
            <w:tcW w:w="21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BF9A1A8" w14:textId="77777777" w:rsidR="005578EB" w:rsidRDefault="001740F5">
            <w:pPr>
              <w:jc w:val="right"/>
              <w:cnfStyle w:val="000000000000" w:firstRow="0" w:lastRow="0" w:firstColumn="0" w:lastColumn="0" w:oddVBand="0" w:evenVBand="0" w:oddHBand="0" w:evenHBand="0" w:firstRowFirstColumn="0" w:firstRowLastColumn="0" w:lastRowFirstColumn="0" w:lastRowLastColumn="0"/>
              <w:rPr>
                <w:sz w:val="16"/>
              </w:rPr>
            </w:pPr>
            <m:oMathPara>
              <m:oMath>
                <m:nary>
                  <m:naryPr>
                    <m:chr m:val="∑"/>
                    <m:limLoc m:val="undOvr"/>
                    <m:subHide m:val="1"/>
                    <m:supHide m:val="1"/>
                    <m:ctrlPr>
                      <w:rPr>
                        <w:rFonts w:ascii="Cambria Math" w:hAnsi="Cambria Math"/>
                        <w:i/>
                        <w:sz w:val="16"/>
                        <w:szCs w:val="16"/>
                      </w:rPr>
                    </m:ctrlPr>
                  </m:naryPr>
                  <m:sub/>
                  <m:sup/>
                  <m:e>
                    <m:f>
                      <m:fPr>
                        <m:ctrlPr>
                          <w:rPr>
                            <w:rFonts w:ascii="Cambria Math" w:hAnsi="Cambria Math"/>
                            <w:i/>
                            <w:sz w:val="16"/>
                            <w:szCs w:val="16"/>
                          </w:rPr>
                        </m:ctrlPr>
                      </m:fPr>
                      <m:num>
                        <m:r>
                          <w:rPr>
                            <w:rFonts w:ascii="Cambria Math" w:hAnsi="Cambria Math"/>
                            <w:sz w:val="16"/>
                          </w:rPr>
                          <m:t>x</m:t>
                        </m:r>
                      </m:num>
                      <m:den>
                        <m:r>
                          <w:rPr>
                            <w:rFonts w:ascii="Cambria Math" w:hAnsi="Cambria Math"/>
                            <w:sz w:val="16"/>
                          </w:rPr>
                          <m:t>2</m:t>
                        </m:r>
                      </m:den>
                    </m:f>
                    <m:r>
                      <w:rPr>
                        <w:rFonts w:ascii="Cambria Math" w:hAnsi="Cambria Math"/>
                        <w:sz w:val="16"/>
                      </w:rPr>
                      <m:t>+</m:t>
                    </m:r>
                  </m:e>
                </m:nary>
                <m:sSup>
                  <m:sSupPr>
                    <m:ctrlPr>
                      <w:rPr>
                        <w:rFonts w:ascii="Cambria Math" w:hAnsi="Cambria Math"/>
                        <w:i/>
                        <w:sz w:val="16"/>
                        <w:szCs w:val="16"/>
                      </w:rPr>
                    </m:ctrlPr>
                  </m:sSupPr>
                  <m:e>
                    <m:r>
                      <w:rPr>
                        <w:rFonts w:ascii="Cambria Math" w:hAnsi="Cambria Math"/>
                        <w:sz w:val="16"/>
                      </w:rPr>
                      <m:t>x</m:t>
                    </m:r>
                  </m:e>
                  <m:sup>
                    <m:r>
                      <w:rPr>
                        <w:rFonts w:ascii="Cambria Math" w:hAnsi="Cambria Math"/>
                        <w:sz w:val="16"/>
                      </w:rPr>
                      <m:t>2</m:t>
                    </m:r>
                  </m:sup>
                </m:sSup>
                <m:r>
                  <m:rPr>
                    <m:sty m:val="p"/>
                  </m:rPr>
                  <w:rPr>
                    <w:rFonts w:ascii="Cambria Math" w:hAnsi="Cambria Math"/>
                    <w:sz w:val="16"/>
                  </w:rPr>
                  <m:t>cos⁡</m:t>
                </m:r>
                <m:r>
                  <w:rPr>
                    <w:rFonts w:ascii="Cambria Math" w:hAnsi="Cambria Math"/>
                    <w:sz w:val="16"/>
                  </w:rPr>
                  <m:t>(</m:t>
                </m:r>
                <m:d>
                  <m:dPr>
                    <m:begChr m:val="⌊"/>
                    <m:endChr m:val="⌋"/>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rPr>
                          <m:t>x</m:t>
                        </m:r>
                      </m:num>
                      <m:den>
                        <m:r>
                          <w:rPr>
                            <w:rFonts w:ascii="Cambria Math" w:hAnsi="Cambria Math"/>
                            <w:sz w:val="16"/>
                          </w:rPr>
                          <m:t>4</m:t>
                        </m:r>
                      </m:den>
                    </m:f>
                  </m:e>
                </m:d>
                <m:r>
                  <w:rPr>
                    <w:rFonts w:ascii="Cambria Math" w:hAnsi="Cambria Math"/>
                    <w:sz w:val="16"/>
                  </w:rPr>
                  <m:t>-32)</m:t>
                </m:r>
              </m:oMath>
            </m:oMathPara>
          </w:p>
        </w:tc>
        <w:tc>
          <w:tcPr>
            <w:tcW w:w="21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2BB696D" w14:textId="77777777" w:rsidR="005578EB" w:rsidRDefault="001740F5">
            <w:pPr>
              <w:jc w:val="right"/>
              <w:cnfStyle w:val="000000000000" w:firstRow="0" w:lastRow="0" w:firstColumn="0" w:lastColumn="0" w:oddVBand="0" w:evenVBand="0" w:oddHBand="0" w:evenHBand="0" w:firstRowFirstColumn="0" w:firstRowLastColumn="0" w:lastRowFirstColumn="0" w:lastRowLastColumn="0"/>
              <w:rPr>
                <w:rFonts w:eastAsia="MS Mincho"/>
                <w:sz w:val="16"/>
              </w:rPr>
            </w:pPr>
            <m:oMathPara>
              <m:oMath>
                <m:nary>
                  <m:naryPr>
                    <m:chr m:val="∑"/>
                    <m:limLoc m:val="undOvr"/>
                    <m:subHide m:val="1"/>
                    <m:supHide m:val="1"/>
                    <m:ctrlPr>
                      <w:rPr>
                        <w:rFonts w:ascii="Cambria Math" w:hAnsi="Cambria Math"/>
                        <w:i/>
                        <w:sz w:val="16"/>
                        <w:szCs w:val="16"/>
                      </w:rPr>
                    </m:ctrlPr>
                  </m:naryPr>
                  <m:sub/>
                  <m:sup/>
                  <m:e>
                    <m:f>
                      <m:fPr>
                        <m:ctrlPr>
                          <w:rPr>
                            <w:rFonts w:ascii="Cambria Math" w:hAnsi="Cambria Math"/>
                            <w:i/>
                            <w:sz w:val="16"/>
                            <w:szCs w:val="16"/>
                          </w:rPr>
                        </m:ctrlPr>
                      </m:fPr>
                      <m:num>
                        <m:r>
                          <w:rPr>
                            <w:rFonts w:ascii="Cambria Math" w:hAnsi="Cambria Math"/>
                            <w:sz w:val="16"/>
                          </w:rPr>
                          <m:t>x</m:t>
                        </m:r>
                      </m:num>
                      <m:den>
                        <m:r>
                          <w:rPr>
                            <w:rFonts w:ascii="Cambria Math" w:hAnsi="Cambria Math"/>
                            <w:sz w:val="16"/>
                          </w:rPr>
                          <m:t>2</m:t>
                        </m:r>
                      </m:den>
                    </m:f>
                    <m:r>
                      <w:rPr>
                        <w:rFonts w:ascii="Cambria Math" w:hAnsi="Cambria Math"/>
                        <w:sz w:val="16"/>
                      </w:rPr>
                      <m:t>+</m:t>
                    </m:r>
                  </m:e>
                </m:nary>
                <m:sSup>
                  <m:sSupPr>
                    <m:ctrlPr>
                      <w:rPr>
                        <w:rFonts w:ascii="Cambria Math" w:hAnsi="Cambria Math"/>
                        <w:i/>
                        <w:sz w:val="16"/>
                        <w:szCs w:val="16"/>
                      </w:rPr>
                    </m:ctrlPr>
                  </m:sSupPr>
                  <m:e>
                    <m:r>
                      <w:rPr>
                        <w:rFonts w:ascii="Cambria Math" w:hAnsi="Cambria Math"/>
                        <w:sz w:val="16"/>
                      </w:rPr>
                      <m:t>x</m:t>
                    </m:r>
                  </m:e>
                  <m:sup>
                    <m:r>
                      <w:rPr>
                        <w:rFonts w:ascii="Cambria Math" w:hAnsi="Cambria Math"/>
                        <w:sz w:val="16"/>
                      </w:rPr>
                      <m:t>2</m:t>
                    </m:r>
                  </m:sup>
                </m:sSup>
                <m:r>
                  <m:rPr>
                    <m:sty m:val="p"/>
                  </m:rPr>
                  <w:rPr>
                    <w:rFonts w:ascii="Cambria Math" w:hAnsi="Cambria Math"/>
                    <w:sz w:val="16"/>
                  </w:rPr>
                  <m:t>cosf⁡</m:t>
                </m:r>
                <m:r>
                  <w:rPr>
                    <w:rFonts w:ascii="Cambria Math" w:hAnsi="Cambria Math"/>
                    <w:sz w:val="16"/>
                  </w:rPr>
                  <m:t>(</m:t>
                </m:r>
                <m:d>
                  <m:dPr>
                    <m:begChr m:val="⌊"/>
                    <m:endChr m:val="⌋"/>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rPr>
                          <m:t>x</m:t>
                        </m:r>
                      </m:num>
                      <m:den>
                        <m:r>
                          <w:rPr>
                            <w:rFonts w:ascii="Cambria Math" w:hAnsi="Cambria Math"/>
                            <w:sz w:val="16"/>
                          </w:rPr>
                          <m:t>4</m:t>
                        </m:r>
                      </m:den>
                    </m:f>
                  </m:e>
                </m:d>
                <m:r>
                  <w:rPr>
                    <w:rFonts w:ascii="Cambria Math" w:hAnsi="Cambria Math"/>
                    <w:sz w:val="16"/>
                  </w:rPr>
                  <m:t>-32)</m:t>
                </m:r>
              </m:oMath>
            </m:oMathPara>
          </w:p>
        </w:tc>
      </w:tr>
      <w:tr w:rsidR="005578EB" w14:paraId="00860FAC"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AB3B691" w14:textId="77777777" w:rsidR="005578EB" w:rsidRDefault="005578EB">
            <w:pPr>
              <w:rPr>
                <w:sz w:val="16"/>
              </w:rPr>
            </w:pPr>
            <w:r>
              <w:rPr>
                <w:sz w:val="16"/>
              </w:rPr>
              <w:t>Hardware Multiplication</w:t>
            </w:r>
          </w:p>
        </w:tc>
        <w:tc>
          <w:tcPr>
            <w:tcW w:w="4252" w:type="dxa"/>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B6F8674"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None</w:t>
            </w:r>
          </w:p>
        </w:tc>
      </w:tr>
      <w:tr w:rsidR="005578EB" w14:paraId="6CF65AC6"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213F2F5" w14:textId="77777777" w:rsidR="005578EB" w:rsidRDefault="005578EB">
            <w:pPr>
              <w:rPr>
                <w:sz w:val="16"/>
              </w:rPr>
            </w:pPr>
            <w:r>
              <w:rPr>
                <w:sz w:val="16"/>
              </w:rPr>
              <w:t>Instruction Cache Size</w:t>
            </w:r>
          </w:p>
        </w:tc>
        <w:tc>
          <w:tcPr>
            <w:tcW w:w="4252" w:type="dxa"/>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25C60B2"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Variable</w:t>
            </w:r>
          </w:p>
        </w:tc>
      </w:tr>
      <w:tr w:rsidR="005578EB" w14:paraId="72613154"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20558D0" w14:textId="77777777" w:rsidR="005578EB" w:rsidRDefault="005578EB">
            <w:pPr>
              <w:rPr>
                <w:sz w:val="16"/>
              </w:rPr>
            </w:pPr>
            <w:r>
              <w:rPr>
                <w:sz w:val="16"/>
              </w:rPr>
              <w:t>On-Chip Memory</w:t>
            </w:r>
          </w:p>
        </w:tc>
        <w:tc>
          <w:tcPr>
            <w:tcW w:w="4252" w:type="dxa"/>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22CF934"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None</w:t>
            </w:r>
          </w:p>
        </w:tc>
      </w:tr>
    </w:tbl>
    <w:p w14:paraId="15AE63DF" w14:textId="77777777" w:rsidR="005578EB" w:rsidRDefault="005578EB" w:rsidP="005578EB"/>
    <w:p w14:paraId="5E3A1B55" w14:textId="77777777" w:rsidR="005578EB" w:rsidRDefault="005578EB" w:rsidP="005578EB">
      <w:pPr>
        <w:pStyle w:val="Heading2"/>
        <w:numPr>
          <w:ilvl w:val="1"/>
          <w:numId w:val="17"/>
        </w:numPr>
      </w:pPr>
      <w:bookmarkStart w:id="19" w:name="_Toc443133015"/>
      <w:r>
        <w:t>Task 5</w:t>
      </w:r>
      <w:bookmarkEnd w:id="19"/>
    </w:p>
    <w:p w14:paraId="763763FE" w14:textId="77777777" w:rsidR="005578EB" w:rsidRDefault="005578EB" w:rsidP="005578EB">
      <w:pPr>
        <w:pStyle w:val="tablehead"/>
        <w:numPr>
          <w:ilvl w:val="0"/>
          <w:numId w:val="23"/>
        </w:numPr>
        <w:rPr>
          <w:rFonts w:ascii="Adobe Garamond Pro" w:eastAsia="MS Mincho" w:hAnsi="Adobe Garamond Pro"/>
          <w:noProof w:val="0"/>
          <w:spacing w:val="-1"/>
        </w:rPr>
      </w:pPr>
    </w:p>
    <w:tbl>
      <w:tblPr>
        <w:tblStyle w:val="GridTable1Light"/>
        <w:tblW w:w="6941" w:type="dxa"/>
        <w:jc w:val="center"/>
        <w:tblLook w:val="04A0" w:firstRow="1" w:lastRow="0" w:firstColumn="1" w:lastColumn="0" w:noHBand="0" w:noVBand="1"/>
      </w:tblPr>
      <w:tblGrid>
        <w:gridCol w:w="2689"/>
        <w:gridCol w:w="2126"/>
        <w:gridCol w:w="2126"/>
      </w:tblGrid>
      <w:tr w:rsidR="005578EB" w14:paraId="164E7253" w14:textId="77777777" w:rsidTr="005578E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99999" w:themeColor="text1" w:themeTint="66"/>
              <w:left w:val="single" w:sz="4" w:space="0" w:color="999999" w:themeColor="text1" w:themeTint="66"/>
              <w:right w:val="single" w:sz="4" w:space="0" w:color="999999" w:themeColor="text1" w:themeTint="66"/>
            </w:tcBorders>
            <w:hideMark/>
          </w:tcPr>
          <w:p w14:paraId="4603F87D" w14:textId="77777777" w:rsidR="005578EB" w:rsidRDefault="005578EB">
            <w:pPr>
              <w:rPr>
                <w:sz w:val="16"/>
              </w:rPr>
            </w:pPr>
            <w:r>
              <w:rPr>
                <w:sz w:val="16"/>
              </w:rPr>
              <w:t>Configuration</w:t>
            </w:r>
          </w:p>
        </w:tc>
        <w:tc>
          <w:tcPr>
            <w:tcW w:w="212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160BEEF" w14:textId="77777777" w:rsidR="005578EB" w:rsidRDefault="005578EB">
            <w:pPr>
              <w:jc w:val="left"/>
              <w:cnfStyle w:val="100000000000" w:firstRow="1" w:lastRow="0" w:firstColumn="0" w:lastColumn="0" w:oddVBand="0" w:evenVBand="0" w:oddHBand="0" w:evenHBand="0" w:firstRowFirstColumn="0" w:firstRowLastColumn="0" w:lastRowFirstColumn="0" w:lastRowLastColumn="0"/>
              <w:rPr>
                <w:sz w:val="16"/>
              </w:rPr>
            </w:pPr>
            <w:r>
              <w:rPr>
                <w:sz w:val="16"/>
              </w:rPr>
              <w:t>1</w:t>
            </w:r>
          </w:p>
        </w:tc>
        <w:tc>
          <w:tcPr>
            <w:tcW w:w="212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1789A367" w14:textId="77777777" w:rsidR="005578EB" w:rsidRDefault="005578EB">
            <w:pPr>
              <w:jc w:val="left"/>
              <w:cnfStyle w:val="100000000000" w:firstRow="1" w:lastRow="0" w:firstColumn="0" w:lastColumn="0" w:oddVBand="0" w:evenVBand="0" w:oddHBand="0" w:evenHBand="0" w:firstRowFirstColumn="0" w:firstRowLastColumn="0" w:lastRowFirstColumn="0" w:lastRowLastColumn="0"/>
              <w:rPr>
                <w:sz w:val="16"/>
              </w:rPr>
            </w:pPr>
            <w:r>
              <w:rPr>
                <w:sz w:val="16"/>
              </w:rPr>
              <w:t>2</w:t>
            </w:r>
          </w:p>
        </w:tc>
      </w:tr>
      <w:tr w:rsidR="005578EB" w14:paraId="746917F2"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A848DB4" w14:textId="77777777" w:rsidR="005578EB" w:rsidRDefault="005578EB">
            <w:pPr>
              <w:rPr>
                <w:sz w:val="16"/>
              </w:rPr>
            </w:pPr>
            <w:r>
              <w:rPr>
                <w:sz w:val="16"/>
              </w:rPr>
              <w:t>Algorithm Used</w:t>
            </w:r>
          </w:p>
        </w:tc>
        <w:tc>
          <w:tcPr>
            <w:tcW w:w="21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A3D0B08" w14:textId="77777777" w:rsidR="005578EB" w:rsidRDefault="001740F5">
            <w:pPr>
              <w:jc w:val="right"/>
              <w:cnfStyle w:val="000000000000" w:firstRow="0" w:lastRow="0" w:firstColumn="0" w:lastColumn="0" w:oddVBand="0" w:evenVBand="0" w:oddHBand="0" w:evenHBand="0" w:firstRowFirstColumn="0" w:firstRowLastColumn="0" w:lastRowFirstColumn="0" w:lastRowLastColumn="0"/>
              <w:rPr>
                <w:sz w:val="16"/>
              </w:rPr>
            </w:pPr>
            <m:oMathPara>
              <m:oMath>
                <m:nary>
                  <m:naryPr>
                    <m:chr m:val="∑"/>
                    <m:limLoc m:val="undOvr"/>
                    <m:subHide m:val="1"/>
                    <m:supHide m:val="1"/>
                    <m:ctrlPr>
                      <w:rPr>
                        <w:rFonts w:ascii="Cambria Math" w:hAnsi="Cambria Math"/>
                        <w:i/>
                        <w:sz w:val="16"/>
                        <w:szCs w:val="16"/>
                      </w:rPr>
                    </m:ctrlPr>
                  </m:naryPr>
                  <m:sub/>
                  <m:sup/>
                  <m:e>
                    <m:f>
                      <m:fPr>
                        <m:ctrlPr>
                          <w:rPr>
                            <w:rFonts w:ascii="Cambria Math" w:hAnsi="Cambria Math"/>
                            <w:i/>
                            <w:sz w:val="16"/>
                            <w:szCs w:val="16"/>
                          </w:rPr>
                        </m:ctrlPr>
                      </m:fPr>
                      <m:num>
                        <m:r>
                          <w:rPr>
                            <w:rFonts w:ascii="Cambria Math" w:hAnsi="Cambria Math"/>
                            <w:sz w:val="16"/>
                          </w:rPr>
                          <m:t>x</m:t>
                        </m:r>
                      </m:num>
                      <m:den>
                        <m:r>
                          <w:rPr>
                            <w:rFonts w:ascii="Cambria Math" w:hAnsi="Cambria Math"/>
                            <w:sz w:val="16"/>
                          </w:rPr>
                          <m:t>2</m:t>
                        </m:r>
                      </m:den>
                    </m:f>
                    <m:r>
                      <w:rPr>
                        <w:rFonts w:ascii="Cambria Math" w:hAnsi="Cambria Math"/>
                        <w:sz w:val="16"/>
                      </w:rPr>
                      <m:t>+</m:t>
                    </m:r>
                  </m:e>
                </m:nary>
                <m:sSup>
                  <m:sSupPr>
                    <m:ctrlPr>
                      <w:rPr>
                        <w:rFonts w:ascii="Cambria Math" w:hAnsi="Cambria Math"/>
                        <w:i/>
                        <w:sz w:val="16"/>
                        <w:szCs w:val="16"/>
                      </w:rPr>
                    </m:ctrlPr>
                  </m:sSupPr>
                  <m:e>
                    <m:r>
                      <w:rPr>
                        <w:rFonts w:ascii="Cambria Math" w:hAnsi="Cambria Math"/>
                        <w:sz w:val="16"/>
                      </w:rPr>
                      <m:t>x</m:t>
                    </m:r>
                  </m:e>
                  <m:sup>
                    <m:r>
                      <w:rPr>
                        <w:rFonts w:ascii="Cambria Math" w:hAnsi="Cambria Math"/>
                        <w:sz w:val="16"/>
                      </w:rPr>
                      <m:t>2</m:t>
                    </m:r>
                  </m:sup>
                </m:sSup>
                <m:r>
                  <m:rPr>
                    <m:sty m:val="p"/>
                  </m:rPr>
                  <w:rPr>
                    <w:rFonts w:ascii="Cambria Math" w:hAnsi="Cambria Math"/>
                    <w:sz w:val="16"/>
                  </w:rPr>
                  <m:t>cos⁡</m:t>
                </m:r>
                <m:r>
                  <w:rPr>
                    <w:rFonts w:ascii="Cambria Math" w:hAnsi="Cambria Math"/>
                    <w:sz w:val="16"/>
                  </w:rPr>
                  <m:t>(</m:t>
                </m:r>
                <m:d>
                  <m:dPr>
                    <m:begChr m:val="⌊"/>
                    <m:endChr m:val="⌋"/>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rPr>
                          <m:t>x</m:t>
                        </m:r>
                      </m:num>
                      <m:den>
                        <m:r>
                          <w:rPr>
                            <w:rFonts w:ascii="Cambria Math" w:hAnsi="Cambria Math"/>
                            <w:sz w:val="16"/>
                          </w:rPr>
                          <m:t>4</m:t>
                        </m:r>
                      </m:den>
                    </m:f>
                  </m:e>
                </m:d>
                <m:r>
                  <w:rPr>
                    <w:rFonts w:ascii="Cambria Math" w:hAnsi="Cambria Math"/>
                    <w:sz w:val="16"/>
                  </w:rPr>
                  <m:t>-32)</m:t>
                </m:r>
              </m:oMath>
            </m:oMathPara>
          </w:p>
        </w:tc>
        <w:tc>
          <w:tcPr>
            <w:tcW w:w="21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2DD072E" w14:textId="77777777" w:rsidR="005578EB" w:rsidRDefault="001740F5">
            <w:pPr>
              <w:jc w:val="right"/>
              <w:cnfStyle w:val="000000000000" w:firstRow="0" w:lastRow="0" w:firstColumn="0" w:lastColumn="0" w:oddVBand="0" w:evenVBand="0" w:oddHBand="0" w:evenHBand="0" w:firstRowFirstColumn="0" w:firstRowLastColumn="0" w:lastRowFirstColumn="0" w:lastRowLastColumn="0"/>
              <w:rPr>
                <w:rFonts w:eastAsia="MS Mincho"/>
                <w:sz w:val="16"/>
              </w:rPr>
            </w:pPr>
            <m:oMathPara>
              <m:oMath>
                <m:nary>
                  <m:naryPr>
                    <m:chr m:val="∑"/>
                    <m:limLoc m:val="undOvr"/>
                    <m:subHide m:val="1"/>
                    <m:supHide m:val="1"/>
                    <m:ctrlPr>
                      <w:rPr>
                        <w:rFonts w:ascii="Cambria Math" w:hAnsi="Cambria Math"/>
                        <w:i/>
                        <w:sz w:val="16"/>
                        <w:szCs w:val="16"/>
                      </w:rPr>
                    </m:ctrlPr>
                  </m:naryPr>
                  <m:sub/>
                  <m:sup/>
                  <m:e>
                    <m:f>
                      <m:fPr>
                        <m:ctrlPr>
                          <w:rPr>
                            <w:rFonts w:ascii="Cambria Math" w:hAnsi="Cambria Math"/>
                            <w:i/>
                            <w:sz w:val="16"/>
                            <w:szCs w:val="16"/>
                          </w:rPr>
                        </m:ctrlPr>
                      </m:fPr>
                      <m:num>
                        <m:r>
                          <w:rPr>
                            <w:rFonts w:ascii="Cambria Math" w:hAnsi="Cambria Math"/>
                            <w:sz w:val="16"/>
                          </w:rPr>
                          <m:t>x</m:t>
                        </m:r>
                      </m:num>
                      <m:den>
                        <m:r>
                          <w:rPr>
                            <w:rFonts w:ascii="Cambria Math" w:hAnsi="Cambria Math"/>
                            <w:sz w:val="16"/>
                          </w:rPr>
                          <m:t>2</m:t>
                        </m:r>
                      </m:den>
                    </m:f>
                    <m:r>
                      <w:rPr>
                        <w:rFonts w:ascii="Cambria Math" w:hAnsi="Cambria Math"/>
                        <w:sz w:val="16"/>
                      </w:rPr>
                      <m:t>+</m:t>
                    </m:r>
                  </m:e>
                </m:nary>
                <m:sSup>
                  <m:sSupPr>
                    <m:ctrlPr>
                      <w:rPr>
                        <w:rFonts w:ascii="Cambria Math" w:hAnsi="Cambria Math"/>
                        <w:i/>
                        <w:sz w:val="16"/>
                        <w:szCs w:val="16"/>
                      </w:rPr>
                    </m:ctrlPr>
                  </m:sSupPr>
                  <m:e>
                    <m:r>
                      <w:rPr>
                        <w:rFonts w:ascii="Cambria Math" w:hAnsi="Cambria Math"/>
                        <w:sz w:val="16"/>
                      </w:rPr>
                      <m:t>x</m:t>
                    </m:r>
                  </m:e>
                  <m:sup>
                    <m:r>
                      <w:rPr>
                        <w:rFonts w:ascii="Cambria Math" w:hAnsi="Cambria Math"/>
                        <w:sz w:val="16"/>
                      </w:rPr>
                      <m:t>2</m:t>
                    </m:r>
                  </m:sup>
                </m:sSup>
                <m:r>
                  <m:rPr>
                    <m:sty m:val="p"/>
                  </m:rPr>
                  <w:rPr>
                    <w:rFonts w:ascii="Cambria Math" w:hAnsi="Cambria Math"/>
                    <w:sz w:val="16"/>
                  </w:rPr>
                  <m:t>cosf⁡</m:t>
                </m:r>
                <m:r>
                  <w:rPr>
                    <w:rFonts w:ascii="Cambria Math" w:hAnsi="Cambria Math"/>
                    <w:sz w:val="16"/>
                  </w:rPr>
                  <m:t>(</m:t>
                </m:r>
                <m:d>
                  <m:dPr>
                    <m:begChr m:val="⌊"/>
                    <m:endChr m:val="⌋"/>
                    <m:ctrlPr>
                      <w:rPr>
                        <w:rFonts w:ascii="Cambria Math" w:hAnsi="Cambria Math"/>
                        <w:i/>
                        <w:sz w:val="16"/>
                        <w:szCs w:val="16"/>
                      </w:rPr>
                    </m:ctrlPr>
                  </m:dPr>
                  <m:e>
                    <m:f>
                      <m:fPr>
                        <m:ctrlPr>
                          <w:rPr>
                            <w:rFonts w:ascii="Cambria Math" w:hAnsi="Cambria Math"/>
                            <w:i/>
                            <w:sz w:val="16"/>
                            <w:szCs w:val="16"/>
                          </w:rPr>
                        </m:ctrlPr>
                      </m:fPr>
                      <m:num>
                        <m:r>
                          <w:rPr>
                            <w:rFonts w:ascii="Cambria Math" w:hAnsi="Cambria Math"/>
                            <w:sz w:val="16"/>
                          </w:rPr>
                          <m:t>x</m:t>
                        </m:r>
                      </m:num>
                      <m:den>
                        <m:r>
                          <w:rPr>
                            <w:rFonts w:ascii="Cambria Math" w:hAnsi="Cambria Math"/>
                            <w:sz w:val="16"/>
                          </w:rPr>
                          <m:t>4</m:t>
                        </m:r>
                      </m:den>
                    </m:f>
                  </m:e>
                </m:d>
                <m:r>
                  <w:rPr>
                    <w:rFonts w:ascii="Cambria Math" w:hAnsi="Cambria Math"/>
                    <w:sz w:val="16"/>
                  </w:rPr>
                  <m:t>-32)</m:t>
                </m:r>
              </m:oMath>
            </m:oMathPara>
          </w:p>
        </w:tc>
      </w:tr>
      <w:tr w:rsidR="005578EB" w14:paraId="1506C55E"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EC88D82" w14:textId="77777777" w:rsidR="005578EB" w:rsidRDefault="005578EB">
            <w:pPr>
              <w:rPr>
                <w:sz w:val="16"/>
              </w:rPr>
            </w:pPr>
            <w:r>
              <w:rPr>
                <w:sz w:val="16"/>
              </w:rPr>
              <w:t>Hardware Multiplication</w:t>
            </w:r>
          </w:p>
        </w:tc>
        <w:tc>
          <w:tcPr>
            <w:tcW w:w="4252" w:type="dxa"/>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EE9A90A"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Embedded Multiplier, Logic Elements</w:t>
            </w:r>
          </w:p>
        </w:tc>
      </w:tr>
      <w:tr w:rsidR="005578EB" w14:paraId="4B8BB882"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FCE6DCE" w14:textId="77777777" w:rsidR="005578EB" w:rsidRDefault="005578EB">
            <w:pPr>
              <w:rPr>
                <w:sz w:val="16"/>
              </w:rPr>
            </w:pPr>
            <w:r>
              <w:rPr>
                <w:sz w:val="16"/>
              </w:rPr>
              <w:t>Instruction Cache Size</w:t>
            </w:r>
          </w:p>
        </w:tc>
        <w:tc>
          <w:tcPr>
            <w:tcW w:w="4252" w:type="dxa"/>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D575CB0"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Variable</w:t>
            </w:r>
          </w:p>
        </w:tc>
      </w:tr>
      <w:tr w:rsidR="005578EB" w14:paraId="073CAD13"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268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A3234B5" w14:textId="77777777" w:rsidR="005578EB" w:rsidRDefault="005578EB">
            <w:pPr>
              <w:rPr>
                <w:sz w:val="16"/>
              </w:rPr>
            </w:pPr>
            <w:r>
              <w:rPr>
                <w:sz w:val="16"/>
              </w:rPr>
              <w:t>On-Chip Memory</w:t>
            </w:r>
          </w:p>
        </w:tc>
        <w:tc>
          <w:tcPr>
            <w:tcW w:w="4252" w:type="dxa"/>
            <w:gridSpan w:val="2"/>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31CE9A9"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None</w:t>
            </w:r>
          </w:p>
        </w:tc>
      </w:tr>
    </w:tbl>
    <w:p w14:paraId="3DC8599E" w14:textId="77777777" w:rsidR="005578EB" w:rsidRDefault="005578EB" w:rsidP="005578EB"/>
    <w:p w14:paraId="4A22D735" w14:textId="77777777" w:rsidR="005578EB" w:rsidRDefault="005578EB" w:rsidP="005578EB">
      <w:pPr>
        <w:pStyle w:val="Heading1"/>
        <w:numPr>
          <w:ilvl w:val="0"/>
          <w:numId w:val="17"/>
        </w:numPr>
        <w:ind w:firstLine="0"/>
      </w:pPr>
      <w:bookmarkStart w:id="20" w:name="_Toc443046072"/>
      <w:bookmarkStart w:id="21" w:name="_Toc443133016"/>
      <w:r>
        <w:t>Result</w:t>
      </w:r>
      <w:bookmarkEnd w:id="20"/>
      <w:r>
        <w:t>s</w:t>
      </w:r>
      <w:bookmarkEnd w:id="21"/>
    </w:p>
    <w:p w14:paraId="35A6EE7C" w14:textId="48A1942F" w:rsidR="005578EB" w:rsidRDefault="005578EB" w:rsidP="005578EB">
      <w:pPr>
        <w:pStyle w:val="Heading2"/>
        <w:numPr>
          <w:ilvl w:val="1"/>
          <w:numId w:val="17"/>
        </w:numPr>
      </w:pPr>
      <w:bookmarkStart w:id="22" w:name="_Toc443046073"/>
      <w:bookmarkStart w:id="23" w:name="_Toc443133017"/>
      <w:r>
        <w:t xml:space="preserve">Latency, with variable </w:t>
      </w:r>
      <w:r w:rsidR="0053145E">
        <w:t xml:space="preserve">instruction </w:t>
      </w:r>
      <w:r>
        <w:t>cache size</w:t>
      </w:r>
      <w:bookmarkEnd w:id="22"/>
      <w:bookmarkEnd w:id="23"/>
    </w:p>
    <w:p w14:paraId="42E5DED2" w14:textId="77777777" w:rsidR="005578EB" w:rsidRDefault="005578EB" w:rsidP="005578EB">
      <w:pPr>
        <w:ind w:left="288" w:firstLine="432"/>
      </w:pPr>
      <w:r>
        <w:t>The cache size was also varied to investigate the result of changing the instruction cache size on latency. The lowest amount of cache tested was 2KB; the max 32KB. 64KB was not tested as there was not enough memory bits on the board to accommodate 64KB of instruction cache.</w:t>
      </w:r>
    </w:p>
    <w:p w14:paraId="07A1F1C3" w14:textId="77777777" w:rsidR="005578EB" w:rsidRDefault="005578EB" w:rsidP="005578EB">
      <w:pPr>
        <w:pStyle w:val="Heading4"/>
        <w:numPr>
          <w:ilvl w:val="3"/>
          <w:numId w:val="17"/>
        </w:numPr>
        <w:ind w:firstLine="504"/>
      </w:pPr>
      <w:r>
        <w:t>Task 3</w:t>
      </w:r>
    </w:p>
    <w:p w14:paraId="6AC486A7" w14:textId="77777777" w:rsidR="005578EB" w:rsidRDefault="005578EB" w:rsidP="005578EB">
      <w:pPr>
        <w:pStyle w:val="tablehead"/>
        <w:numPr>
          <w:ilvl w:val="0"/>
          <w:numId w:val="23"/>
        </w:numPr>
        <w:rPr>
          <w:rFonts w:ascii="Adobe Garamond Pro" w:eastAsia="MS Mincho" w:hAnsi="Adobe Garamond Pro"/>
          <w:noProof w:val="0"/>
          <w:spacing w:val="-1"/>
        </w:rPr>
      </w:pPr>
      <w:bookmarkStart w:id="24" w:name="OLE_LINK30"/>
      <w:bookmarkStart w:id="25" w:name="OLE_LINK29"/>
    </w:p>
    <w:tbl>
      <w:tblPr>
        <w:tblStyle w:val="GridTable1Light"/>
        <w:tblW w:w="0" w:type="auto"/>
        <w:jc w:val="center"/>
        <w:tblLook w:val="04A0" w:firstRow="1" w:lastRow="0" w:firstColumn="1" w:lastColumn="0" w:noHBand="0" w:noVBand="1"/>
      </w:tblPr>
      <w:tblGrid>
        <w:gridCol w:w="1073"/>
        <w:gridCol w:w="680"/>
        <w:gridCol w:w="831"/>
        <w:gridCol w:w="877"/>
        <w:gridCol w:w="696"/>
        <w:gridCol w:w="696"/>
      </w:tblGrid>
      <w:tr w:rsidR="005578EB" w14:paraId="04C366AA" w14:textId="77777777" w:rsidTr="005578E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3" w:type="dxa"/>
            <w:tcBorders>
              <w:top w:val="single" w:sz="4" w:space="0" w:color="999999" w:themeColor="text1" w:themeTint="66"/>
              <w:left w:val="single" w:sz="4" w:space="0" w:color="999999" w:themeColor="text1" w:themeTint="66"/>
              <w:right w:val="single" w:sz="4" w:space="0" w:color="999999" w:themeColor="text1" w:themeTint="66"/>
            </w:tcBorders>
            <w:hideMark/>
          </w:tcPr>
          <w:p w14:paraId="106E9315" w14:textId="77777777" w:rsidR="005578EB" w:rsidRDefault="005578EB">
            <w:pPr>
              <w:rPr>
                <w:b w:val="0"/>
                <w:bCs w:val="0"/>
                <w:sz w:val="16"/>
              </w:rPr>
            </w:pPr>
            <w:bookmarkStart w:id="26" w:name="OLE_LINK5"/>
            <w:bookmarkStart w:id="27" w:name="OLE_LINK4"/>
            <w:bookmarkStart w:id="28" w:name="OLE_LINK3"/>
            <w:r>
              <w:rPr>
                <w:sz w:val="16"/>
              </w:rPr>
              <w:t>Cache Size</w:t>
            </w:r>
          </w:p>
        </w:tc>
        <w:tc>
          <w:tcPr>
            <w:tcW w:w="680" w:type="dxa"/>
            <w:tcBorders>
              <w:top w:val="single" w:sz="4" w:space="0" w:color="999999" w:themeColor="text1" w:themeTint="66"/>
              <w:left w:val="single" w:sz="4" w:space="0" w:color="999999" w:themeColor="text1" w:themeTint="66"/>
              <w:right w:val="single" w:sz="4" w:space="0" w:color="999999" w:themeColor="text1" w:themeTint="66"/>
            </w:tcBorders>
            <w:hideMark/>
          </w:tcPr>
          <w:p w14:paraId="7D0D3B02"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2KB</w:t>
            </w:r>
          </w:p>
        </w:tc>
        <w:tc>
          <w:tcPr>
            <w:tcW w:w="831" w:type="dxa"/>
            <w:tcBorders>
              <w:top w:val="single" w:sz="4" w:space="0" w:color="999999" w:themeColor="text1" w:themeTint="66"/>
              <w:left w:val="single" w:sz="4" w:space="0" w:color="999999" w:themeColor="text1" w:themeTint="66"/>
              <w:right w:val="single" w:sz="4" w:space="0" w:color="999999" w:themeColor="text1" w:themeTint="66"/>
            </w:tcBorders>
            <w:hideMark/>
          </w:tcPr>
          <w:p w14:paraId="7F9DA645"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4KB</w:t>
            </w:r>
          </w:p>
        </w:tc>
        <w:tc>
          <w:tcPr>
            <w:tcW w:w="877" w:type="dxa"/>
            <w:tcBorders>
              <w:top w:val="single" w:sz="4" w:space="0" w:color="999999" w:themeColor="text1" w:themeTint="66"/>
              <w:left w:val="single" w:sz="4" w:space="0" w:color="999999" w:themeColor="text1" w:themeTint="66"/>
              <w:right w:val="single" w:sz="4" w:space="0" w:color="999999" w:themeColor="text1" w:themeTint="66"/>
            </w:tcBorders>
            <w:hideMark/>
          </w:tcPr>
          <w:p w14:paraId="5E00B0A8"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8KB</w:t>
            </w:r>
          </w:p>
        </w:tc>
        <w:tc>
          <w:tcPr>
            <w:tcW w:w="69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5B860627"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16KB</w:t>
            </w:r>
          </w:p>
        </w:tc>
        <w:tc>
          <w:tcPr>
            <w:tcW w:w="69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3FA7004D"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32KB</w:t>
            </w:r>
          </w:p>
        </w:tc>
      </w:tr>
      <w:tr w:rsidR="005578EB" w14:paraId="6618388B"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07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7462F52" w14:textId="77777777" w:rsidR="005578EB" w:rsidRDefault="005578EB">
            <w:pPr>
              <w:rPr>
                <w:sz w:val="16"/>
              </w:rPr>
            </w:pPr>
            <w:r>
              <w:rPr>
                <w:sz w:val="16"/>
              </w:rPr>
              <w:t>Case 1</w:t>
            </w:r>
          </w:p>
        </w:tc>
        <w:tc>
          <w:tcPr>
            <w:tcW w:w="68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A923308"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5</w:t>
            </w:r>
          </w:p>
        </w:tc>
        <w:tc>
          <w:tcPr>
            <w:tcW w:w="83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5BC965F"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4</w:t>
            </w:r>
          </w:p>
        </w:tc>
        <w:tc>
          <w:tcPr>
            <w:tcW w:w="87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EE17387"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4</w:t>
            </w:r>
          </w:p>
        </w:tc>
        <w:tc>
          <w:tcPr>
            <w:tcW w:w="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A1A0B03"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4</w:t>
            </w:r>
          </w:p>
        </w:tc>
        <w:tc>
          <w:tcPr>
            <w:tcW w:w="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4254D6D"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4</w:t>
            </w:r>
          </w:p>
        </w:tc>
      </w:tr>
      <w:tr w:rsidR="005578EB" w14:paraId="6090490F"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07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A3E268E" w14:textId="77777777" w:rsidR="005578EB" w:rsidRDefault="005578EB">
            <w:pPr>
              <w:rPr>
                <w:sz w:val="16"/>
              </w:rPr>
            </w:pPr>
            <w:r>
              <w:rPr>
                <w:sz w:val="16"/>
              </w:rPr>
              <w:t>Case 2</w:t>
            </w:r>
          </w:p>
        </w:tc>
        <w:tc>
          <w:tcPr>
            <w:tcW w:w="68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D59EB4E"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54</w:t>
            </w:r>
          </w:p>
        </w:tc>
        <w:tc>
          <w:tcPr>
            <w:tcW w:w="83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DA4E163"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15</w:t>
            </w:r>
          </w:p>
        </w:tc>
        <w:tc>
          <w:tcPr>
            <w:tcW w:w="87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9674279"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13</w:t>
            </w:r>
          </w:p>
        </w:tc>
        <w:tc>
          <w:tcPr>
            <w:tcW w:w="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96DD593"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13</w:t>
            </w:r>
          </w:p>
        </w:tc>
        <w:tc>
          <w:tcPr>
            <w:tcW w:w="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5A75C64"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13</w:t>
            </w:r>
          </w:p>
        </w:tc>
      </w:tr>
      <w:tr w:rsidR="005578EB" w14:paraId="3C5304DC"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07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A4FB166" w14:textId="77777777" w:rsidR="005578EB" w:rsidRDefault="005578EB">
            <w:pPr>
              <w:rPr>
                <w:sz w:val="16"/>
              </w:rPr>
            </w:pPr>
            <w:r>
              <w:rPr>
                <w:sz w:val="16"/>
              </w:rPr>
              <w:t>Case 3</w:t>
            </w:r>
          </w:p>
        </w:tc>
        <w:tc>
          <w:tcPr>
            <w:tcW w:w="68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E554D93"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6808</w:t>
            </w:r>
          </w:p>
        </w:tc>
        <w:tc>
          <w:tcPr>
            <w:tcW w:w="83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98DF119"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1552</w:t>
            </w:r>
          </w:p>
        </w:tc>
        <w:tc>
          <w:tcPr>
            <w:tcW w:w="87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56706C0"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1329</w:t>
            </w:r>
          </w:p>
        </w:tc>
        <w:tc>
          <w:tcPr>
            <w:tcW w:w="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C7AD635"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1329</w:t>
            </w:r>
          </w:p>
        </w:tc>
        <w:tc>
          <w:tcPr>
            <w:tcW w:w="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F787CA8"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1330</w:t>
            </w:r>
          </w:p>
        </w:tc>
      </w:tr>
      <w:bookmarkEnd w:id="24"/>
      <w:bookmarkEnd w:id="25"/>
      <w:bookmarkEnd w:id="26"/>
      <w:bookmarkEnd w:id="27"/>
      <w:bookmarkEnd w:id="28"/>
    </w:tbl>
    <w:p w14:paraId="57EE3EDE" w14:textId="77777777" w:rsidR="005578EB" w:rsidRDefault="005578EB" w:rsidP="005578EB"/>
    <w:p w14:paraId="69EEA768" w14:textId="77777777" w:rsidR="005578EB" w:rsidRDefault="005578EB" w:rsidP="005578EB">
      <w:pPr>
        <w:pStyle w:val="Heading4"/>
        <w:numPr>
          <w:ilvl w:val="3"/>
          <w:numId w:val="17"/>
        </w:numPr>
        <w:ind w:firstLine="504"/>
      </w:pPr>
      <w:bookmarkStart w:id="29" w:name="OLE_LINK55"/>
      <w:bookmarkStart w:id="30" w:name="OLE_LINK41"/>
      <w:r>
        <w:lastRenderedPageBreak/>
        <w:t xml:space="preserve">Task </w:t>
      </w:r>
      <w:bookmarkEnd w:id="29"/>
      <w:bookmarkEnd w:id="30"/>
      <w:r>
        <w:t>4</w:t>
      </w:r>
    </w:p>
    <w:p w14:paraId="03993C0B" w14:textId="77777777" w:rsidR="005578EB" w:rsidRDefault="005578EB" w:rsidP="005578EB">
      <w:pPr>
        <w:pStyle w:val="tablehead"/>
        <w:numPr>
          <w:ilvl w:val="0"/>
          <w:numId w:val="23"/>
        </w:numPr>
        <w:rPr>
          <w:rFonts w:ascii="Adobe Garamond Pro" w:eastAsia="MS Mincho" w:hAnsi="Adobe Garamond Pro"/>
          <w:noProof w:val="0"/>
          <w:spacing w:val="-1"/>
        </w:rPr>
      </w:pPr>
    </w:p>
    <w:tbl>
      <w:tblPr>
        <w:tblStyle w:val="GridTable1Light"/>
        <w:tblW w:w="0" w:type="auto"/>
        <w:jc w:val="center"/>
        <w:tblLook w:val="04A0" w:firstRow="1" w:lastRow="0" w:firstColumn="1" w:lastColumn="0" w:noHBand="0" w:noVBand="1"/>
      </w:tblPr>
      <w:tblGrid>
        <w:gridCol w:w="1073"/>
        <w:gridCol w:w="696"/>
        <w:gridCol w:w="831"/>
        <w:gridCol w:w="877"/>
        <w:gridCol w:w="696"/>
        <w:gridCol w:w="696"/>
      </w:tblGrid>
      <w:tr w:rsidR="005578EB" w14:paraId="7085B126" w14:textId="77777777" w:rsidTr="005578E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3"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8A11DC2" w14:textId="77777777" w:rsidR="005578EB" w:rsidRDefault="005578EB">
            <w:pPr>
              <w:rPr>
                <w:b w:val="0"/>
                <w:bCs w:val="0"/>
                <w:sz w:val="16"/>
              </w:rPr>
            </w:pPr>
            <w:bookmarkStart w:id="31" w:name="OLE_LINK60"/>
            <w:bookmarkStart w:id="32" w:name="OLE_LINK59"/>
            <w:bookmarkStart w:id="33" w:name="OLE_LINK56"/>
            <w:r>
              <w:rPr>
                <w:sz w:val="16"/>
              </w:rPr>
              <w:t>Cache Size</w:t>
            </w:r>
          </w:p>
        </w:tc>
        <w:tc>
          <w:tcPr>
            <w:tcW w:w="680" w:type="dxa"/>
            <w:tcBorders>
              <w:top w:val="single" w:sz="4" w:space="0" w:color="999999" w:themeColor="text1" w:themeTint="66"/>
              <w:left w:val="single" w:sz="4" w:space="0" w:color="999999" w:themeColor="text1" w:themeTint="66"/>
              <w:right w:val="single" w:sz="4" w:space="0" w:color="999999" w:themeColor="text1" w:themeTint="66"/>
            </w:tcBorders>
            <w:hideMark/>
          </w:tcPr>
          <w:p w14:paraId="47FF51F3"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2KB</w:t>
            </w:r>
          </w:p>
        </w:tc>
        <w:tc>
          <w:tcPr>
            <w:tcW w:w="831"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8F7B324"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4KB</w:t>
            </w:r>
          </w:p>
        </w:tc>
        <w:tc>
          <w:tcPr>
            <w:tcW w:w="877" w:type="dxa"/>
            <w:tcBorders>
              <w:top w:val="single" w:sz="4" w:space="0" w:color="999999" w:themeColor="text1" w:themeTint="66"/>
              <w:left w:val="single" w:sz="4" w:space="0" w:color="999999" w:themeColor="text1" w:themeTint="66"/>
              <w:right w:val="single" w:sz="4" w:space="0" w:color="999999" w:themeColor="text1" w:themeTint="66"/>
            </w:tcBorders>
            <w:hideMark/>
          </w:tcPr>
          <w:p w14:paraId="41A03A14"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8KB</w:t>
            </w:r>
          </w:p>
        </w:tc>
        <w:tc>
          <w:tcPr>
            <w:tcW w:w="69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3AE0EE7A"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16KB</w:t>
            </w:r>
          </w:p>
        </w:tc>
        <w:tc>
          <w:tcPr>
            <w:tcW w:w="69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22996A9"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32KB</w:t>
            </w:r>
          </w:p>
        </w:tc>
      </w:tr>
      <w:tr w:rsidR="005578EB" w14:paraId="6F41C70C"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07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3EA0440" w14:textId="77777777" w:rsidR="005578EB" w:rsidRDefault="005578EB">
            <w:pPr>
              <w:rPr>
                <w:sz w:val="16"/>
              </w:rPr>
            </w:pPr>
            <w:bookmarkStart w:id="34" w:name="_Hlk442720194"/>
            <w:r>
              <w:rPr>
                <w:sz w:val="16"/>
              </w:rPr>
              <w:t>Case 1</w:t>
            </w:r>
          </w:p>
        </w:tc>
        <w:tc>
          <w:tcPr>
            <w:tcW w:w="68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53B1F86B"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78</w:t>
            </w:r>
          </w:p>
        </w:tc>
        <w:tc>
          <w:tcPr>
            <w:tcW w:w="83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6D9413A9"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74</w:t>
            </w:r>
          </w:p>
        </w:tc>
        <w:tc>
          <w:tcPr>
            <w:tcW w:w="87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64C31EB9"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59</w:t>
            </w:r>
          </w:p>
        </w:tc>
        <w:tc>
          <w:tcPr>
            <w:tcW w:w="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2C7E8171"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57</w:t>
            </w:r>
          </w:p>
        </w:tc>
        <w:tc>
          <w:tcPr>
            <w:tcW w:w="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0C38848D"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56</w:t>
            </w:r>
          </w:p>
        </w:tc>
      </w:tr>
      <w:tr w:rsidR="005578EB" w14:paraId="46B26EAC"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07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97E0F8B" w14:textId="77777777" w:rsidR="005578EB" w:rsidRDefault="005578EB">
            <w:pPr>
              <w:rPr>
                <w:sz w:val="16"/>
              </w:rPr>
            </w:pPr>
            <w:r>
              <w:rPr>
                <w:sz w:val="16"/>
              </w:rPr>
              <w:t>Case 2</w:t>
            </w:r>
          </w:p>
        </w:tc>
        <w:tc>
          <w:tcPr>
            <w:tcW w:w="68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04272ED4"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3823</w:t>
            </w:r>
          </w:p>
        </w:tc>
        <w:tc>
          <w:tcPr>
            <w:tcW w:w="83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6E3C1AA2"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3636</w:t>
            </w:r>
          </w:p>
        </w:tc>
        <w:tc>
          <w:tcPr>
            <w:tcW w:w="87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12D6ABB8"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963</w:t>
            </w:r>
          </w:p>
        </w:tc>
        <w:tc>
          <w:tcPr>
            <w:tcW w:w="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508676DA"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825</w:t>
            </w:r>
          </w:p>
        </w:tc>
        <w:tc>
          <w:tcPr>
            <w:tcW w:w="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518A6E33"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800</w:t>
            </w:r>
          </w:p>
        </w:tc>
      </w:tr>
      <w:tr w:rsidR="005578EB" w14:paraId="6B466164"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07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64C95A6" w14:textId="77777777" w:rsidR="005578EB" w:rsidRDefault="005578EB">
            <w:pPr>
              <w:rPr>
                <w:sz w:val="16"/>
              </w:rPr>
            </w:pPr>
            <w:r>
              <w:rPr>
                <w:sz w:val="16"/>
              </w:rPr>
              <w:t>Case 3</w:t>
            </w:r>
          </w:p>
        </w:tc>
        <w:tc>
          <w:tcPr>
            <w:tcW w:w="68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0315E0FE"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382038</w:t>
            </w:r>
          </w:p>
        </w:tc>
        <w:tc>
          <w:tcPr>
            <w:tcW w:w="83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79652206"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362601</w:t>
            </w:r>
          </w:p>
        </w:tc>
        <w:tc>
          <w:tcPr>
            <w:tcW w:w="87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37D73166"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96649</w:t>
            </w:r>
          </w:p>
        </w:tc>
        <w:tc>
          <w:tcPr>
            <w:tcW w:w="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558EF224"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82920</w:t>
            </w:r>
          </w:p>
        </w:tc>
        <w:tc>
          <w:tcPr>
            <w:tcW w:w="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67EC31FB"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88024</w:t>
            </w:r>
          </w:p>
        </w:tc>
      </w:tr>
      <w:bookmarkEnd w:id="31"/>
      <w:bookmarkEnd w:id="32"/>
      <w:bookmarkEnd w:id="33"/>
      <w:bookmarkEnd w:id="34"/>
    </w:tbl>
    <w:p w14:paraId="06133929" w14:textId="77777777" w:rsidR="005578EB" w:rsidRDefault="005578EB" w:rsidP="005578EB"/>
    <w:p w14:paraId="2A8488E0" w14:textId="77777777" w:rsidR="005578EB" w:rsidRDefault="005578EB" w:rsidP="005578EB">
      <w:pPr>
        <w:pStyle w:val="Heading4"/>
        <w:numPr>
          <w:ilvl w:val="3"/>
          <w:numId w:val="17"/>
        </w:numPr>
        <w:ind w:firstLine="504"/>
      </w:pPr>
      <w:r>
        <w:t>Task 5</w:t>
      </w:r>
    </w:p>
    <w:p w14:paraId="3983CEF2" w14:textId="77777777" w:rsidR="005578EB" w:rsidRDefault="005578EB" w:rsidP="005578EB">
      <w:pPr>
        <w:ind w:left="567" w:firstLine="426"/>
        <w:jc w:val="left"/>
        <w:rPr>
          <w:rFonts w:eastAsia="MS Mincho"/>
          <w:spacing w:val="-1"/>
        </w:rPr>
      </w:pPr>
      <w:r>
        <w:rPr>
          <w:rFonts w:eastAsia="MS Mincho"/>
          <w:spacing w:val="-1"/>
        </w:rPr>
        <w:t>Task 5 required the testing of three different configurations of hardware multiplication.</w:t>
      </w:r>
    </w:p>
    <w:p w14:paraId="10A6DE07" w14:textId="77777777" w:rsidR="005578EB" w:rsidRDefault="005578EB" w:rsidP="005578EB">
      <w:pPr>
        <w:ind w:left="567" w:firstLine="426"/>
        <w:jc w:val="left"/>
        <w:rPr>
          <w:rFonts w:eastAsia="MS Mincho"/>
          <w:spacing w:val="-1"/>
        </w:rPr>
      </w:pPr>
      <w:r>
        <w:rPr>
          <w:rFonts w:eastAsia="MS Mincho"/>
          <w:spacing w:val="-1"/>
        </w:rPr>
        <w:t>Table IX uses no hardware multiplication. Therefore, it must be identical to Task 4 as they use the same hardware.</w:t>
      </w:r>
    </w:p>
    <w:p w14:paraId="6CA06A4A" w14:textId="77777777" w:rsidR="005578EB" w:rsidRDefault="005578EB" w:rsidP="005578EB">
      <w:pPr>
        <w:ind w:left="567" w:firstLine="426"/>
        <w:jc w:val="left"/>
        <w:rPr>
          <w:rFonts w:eastAsia="MS Mincho"/>
          <w:spacing w:val="-1"/>
        </w:rPr>
      </w:pPr>
      <w:r>
        <w:rPr>
          <w:rFonts w:eastAsia="MS Mincho"/>
          <w:spacing w:val="-1"/>
        </w:rPr>
        <w:t>Table X uses Embedded Multipliers.</w:t>
      </w:r>
    </w:p>
    <w:p w14:paraId="611A781D" w14:textId="77777777" w:rsidR="005578EB" w:rsidRDefault="005578EB" w:rsidP="005578EB">
      <w:pPr>
        <w:ind w:left="567" w:firstLine="426"/>
        <w:jc w:val="left"/>
        <w:rPr>
          <w:rFonts w:eastAsia="MS Mincho"/>
          <w:spacing w:val="-1"/>
        </w:rPr>
      </w:pPr>
      <w:r>
        <w:rPr>
          <w:rFonts w:eastAsia="MS Mincho"/>
          <w:spacing w:val="-1"/>
        </w:rPr>
        <w:t>Table XI uses Logic Elements.</w:t>
      </w:r>
    </w:p>
    <w:p w14:paraId="4F7EEBA4" w14:textId="77777777" w:rsidR="005578EB" w:rsidRDefault="005578EB" w:rsidP="005578EB">
      <w:pPr>
        <w:ind w:firstLine="720"/>
        <w:jc w:val="left"/>
      </w:pPr>
    </w:p>
    <w:p w14:paraId="5322DD20" w14:textId="77777777" w:rsidR="005578EB" w:rsidRDefault="005578EB" w:rsidP="005578EB">
      <w:pPr>
        <w:pStyle w:val="tablehead"/>
        <w:numPr>
          <w:ilvl w:val="0"/>
          <w:numId w:val="23"/>
        </w:numPr>
        <w:rPr>
          <w:rFonts w:ascii="Adobe Garamond Pro" w:eastAsia="MS Mincho" w:hAnsi="Adobe Garamond Pro"/>
          <w:noProof w:val="0"/>
          <w:spacing w:val="-1"/>
        </w:rPr>
      </w:pPr>
    </w:p>
    <w:tbl>
      <w:tblPr>
        <w:tblStyle w:val="GridTable1Light"/>
        <w:tblW w:w="0" w:type="auto"/>
        <w:jc w:val="center"/>
        <w:tblLook w:val="04A0" w:firstRow="1" w:lastRow="0" w:firstColumn="1" w:lastColumn="0" w:noHBand="0" w:noVBand="1"/>
      </w:tblPr>
      <w:tblGrid>
        <w:gridCol w:w="1073"/>
        <w:gridCol w:w="696"/>
        <w:gridCol w:w="831"/>
        <w:gridCol w:w="877"/>
        <w:gridCol w:w="696"/>
        <w:gridCol w:w="696"/>
      </w:tblGrid>
      <w:tr w:rsidR="005578EB" w14:paraId="2753E93D" w14:textId="77777777" w:rsidTr="005578E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3" w:type="dxa"/>
            <w:tcBorders>
              <w:top w:val="single" w:sz="4" w:space="0" w:color="999999" w:themeColor="text1" w:themeTint="66"/>
              <w:left w:val="single" w:sz="4" w:space="0" w:color="999999" w:themeColor="text1" w:themeTint="66"/>
              <w:right w:val="single" w:sz="4" w:space="0" w:color="999999" w:themeColor="text1" w:themeTint="66"/>
            </w:tcBorders>
            <w:hideMark/>
          </w:tcPr>
          <w:p w14:paraId="7B89F9B3" w14:textId="77777777" w:rsidR="005578EB" w:rsidRDefault="005578EB">
            <w:pPr>
              <w:rPr>
                <w:b w:val="0"/>
                <w:bCs w:val="0"/>
                <w:sz w:val="16"/>
              </w:rPr>
            </w:pPr>
            <w:r>
              <w:rPr>
                <w:sz w:val="16"/>
              </w:rPr>
              <w:t>Cache Size</w:t>
            </w:r>
          </w:p>
        </w:tc>
        <w:tc>
          <w:tcPr>
            <w:tcW w:w="680" w:type="dxa"/>
            <w:tcBorders>
              <w:top w:val="single" w:sz="4" w:space="0" w:color="999999" w:themeColor="text1" w:themeTint="66"/>
              <w:left w:val="single" w:sz="4" w:space="0" w:color="999999" w:themeColor="text1" w:themeTint="66"/>
              <w:right w:val="single" w:sz="4" w:space="0" w:color="999999" w:themeColor="text1" w:themeTint="66"/>
            </w:tcBorders>
            <w:hideMark/>
          </w:tcPr>
          <w:p w14:paraId="773D4980"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2KB</w:t>
            </w:r>
          </w:p>
        </w:tc>
        <w:tc>
          <w:tcPr>
            <w:tcW w:w="831" w:type="dxa"/>
            <w:tcBorders>
              <w:top w:val="single" w:sz="4" w:space="0" w:color="999999" w:themeColor="text1" w:themeTint="66"/>
              <w:left w:val="single" w:sz="4" w:space="0" w:color="999999" w:themeColor="text1" w:themeTint="66"/>
              <w:right w:val="single" w:sz="4" w:space="0" w:color="999999" w:themeColor="text1" w:themeTint="66"/>
            </w:tcBorders>
            <w:hideMark/>
          </w:tcPr>
          <w:p w14:paraId="0539AEE9"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4KB</w:t>
            </w:r>
          </w:p>
        </w:tc>
        <w:tc>
          <w:tcPr>
            <w:tcW w:w="877" w:type="dxa"/>
            <w:tcBorders>
              <w:top w:val="single" w:sz="4" w:space="0" w:color="999999" w:themeColor="text1" w:themeTint="66"/>
              <w:left w:val="single" w:sz="4" w:space="0" w:color="999999" w:themeColor="text1" w:themeTint="66"/>
              <w:right w:val="single" w:sz="4" w:space="0" w:color="999999" w:themeColor="text1" w:themeTint="66"/>
            </w:tcBorders>
            <w:hideMark/>
          </w:tcPr>
          <w:p w14:paraId="10F7DA6B"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8KB</w:t>
            </w:r>
          </w:p>
        </w:tc>
        <w:tc>
          <w:tcPr>
            <w:tcW w:w="69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0F82F013"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16KB</w:t>
            </w:r>
          </w:p>
        </w:tc>
        <w:tc>
          <w:tcPr>
            <w:tcW w:w="69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D40BB08"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32KB</w:t>
            </w:r>
          </w:p>
        </w:tc>
      </w:tr>
      <w:tr w:rsidR="005578EB" w14:paraId="08E3ED12"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07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927A000" w14:textId="77777777" w:rsidR="005578EB" w:rsidRDefault="005578EB">
            <w:pPr>
              <w:rPr>
                <w:sz w:val="16"/>
              </w:rPr>
            </w:pPr>
            <w:r>
              <w:rPr>
                <w:sz w:val="16"/>
              </w:rPr>
              <w:t>Case 1</w:t>
            </w:r>
          </w:p>
        </w:tc>
        <w:tc>
          <w:tcPr>
            <w:tcW w:w="68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60320DD8"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78</w:t>
            </w:r>
          </w:p>
        </w:tc>
        <w:tc>
          <w:tcPr>
            <w:tcW w:w="83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7B49FC3E"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74</w:t>
            </w:r>
          </w:p>
        </w:tc>
        <w:tc>
          <w:tcPr>
            <w:tcW w:w="87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605EE27D"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59</w:t>
            </w:r>
          </w:p>
        </w:tc>
        <w:tc>
          <w:tcPr>
            <w:tcW w:w="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3323BAF0"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57</w:t>
            </w:r>
          </w:p>
        </w:tc>
        <w:tc>
          <w:tcPr>
            <w:tcW w:w="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7CC767BE"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56</w:t>
            </w:r>
          </w:p>
        </w:tc>
      </w:tr>
      <w:tr w:rsidR="005578EB" w14:paraId="635E413E"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07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B0A878F" w14:textId="77777777" w:rsidR="005578EB" w:rsidRDefault="005578EB">
            <w:pPr>
              <w:rPr>
                <w:sz w:val="16"/>
              </w:rPr>
            </w:pPr>
            <w:r>
              <w:rPr>
                <w:sz w:val="16"/>
              </w:rPr>
              <w:t>Case 2</w:t>
            </w:r>
          </w:p>
        </w:tc>
        <w:tc>
          <w:tcPr>
            <w:tcW w:w="68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4DFF3F62"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3823</w:t>
            </w:r>
          </w:p>
        </w:tc>
        <w:tc>
          <w:tcPr>
            <w:tcW w:w="83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542F628D"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3636</w:t>
            </w:r>
          </w:p>
        </w:tc>
        <w:tc>
          <w:tcPr>
            <w:tcW w:w="87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38E48DCB"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963</w:t>
            </w:r>
          </w:p>
        </w:tc>
        <w:tc>
          <w:tcPr>
            <w:tcW w:w="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33208508"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825</w:t>
            </w:r>
          </w:p>
        </w:tc>
        <w:tc>
          <w:tcPr>
            <w:tcW w:w="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019C470C"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800</w:t>
            </w:r>
          </w:p>
        </w:tc>
      </w:tr>
      <w:tr w:rsidR="005578EB" w14:paraId="080BE17E"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07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1F9D5F8" w14:textId="77777777" w:rsidR="005578EB" w:rsidRDefault="005578EB">
            <w:pPr>
              <w:rPr>
                <w:sz w:val="16"/>
              </w:rPr>
            </w:pPr>
            <w:r>
              <w:rPr>
                <w:sz w:val="16"/>
              </w:rPr>
              <w:t>Case 3</w:t>
            </w:r>
          </w:p>
        </w:tc>
        <w:tc>
          <w:tcPr>
            <w:tcW w:w="68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5892665B"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382038</w:t>
            </w:r>
          </w:p>
        </w:tc>
        <w:tc>
          <w:tcPr>
            <w:tcW w:w="83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036D940B"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362601</w:t>
            </w:r>
          </w:p>
        </w:tc>
        <w:tc>
          <w:tcPr>
            <w:tcW w:w="87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1DD51B74"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96649</w:t>
            </w:r>
          </w:p>
        </w:tc>
        <w:tc>
          <w:tcPr>
            <w:tcW w:w="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138AE020"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82920</w:t>
            </w:r>
          </w:p>
        </w:tc>
        <w:tc>
          <w:tcPr>
            <w:tcW w:w="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51C4DAD4"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88024</w:t>
            </w:r>
          </w:p>
        </w:tc>
      </w:tr>
    </w:tbl>
    <w:p w14:paraId="4AD65685" w14:textId="77777777" w:rsidR="005578EB" w:rsidRDefault="005578EB" w:rsidP="005578EB">
      <w:pPr>
        <w:pStyle w:val="tablehead"/>
        <w:numPr>
          <w:ilvl w:val="0"/>
          <w:numId w:val="23"/>
        </w:numPr>
        <w:rPr>
          <w:rFonts w:ascii="Adobe Garamond Pro" w:eastAsia="MS Mincho" w:hAnsi="Adobe Garamond Pro"/>
          <w:noProof w:val="0"/>
          <w:spacing w:val="-1"/>
        </w:rPr>
      </w:pPr>
    </w:p>
    <w:tbl>
      <w:tblPr>
        <w:tblStyle w:val="GridTable1Light"/>
        <w:tblW w:w="0" w:type="auto"/>
        <w:jc w:val="center"/>
        <w:tblLook w:val="04A0" w:firstRow="1" w:lastRow="0" w:firstColumn="1" w:lastColumn="0" w:noHBand="0" w:noVBand="1"/>
      </w:tblPr>
      <w:tblGrid>
        <w:gridCol w:w="1073"/>
        <w:gridCol w:w="696"/>
        <w:gridCol w:w="831"/>
        <w:gridCol w:w="877"/>
        <w:gridCol w:w="696"/>
        <w:gridCol w:w="696"/>
      </w:tblGrid>
      <w:tr w:rsidR="005578EB" w14:paraId="3AB07D7A" w14:textId="77777777" w:rsidTr="005578E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3" w:type="dxa"/>
            <w:tcBorders>
              <w:top w:val="single" w:sz="4" w:space="0" w:color="999999" w:themeColor="text1" w:themeTint="66"/>
              <w:left w:val="single" w:sz="4" w:space="0" w:color="999999" w:themeColor="text1" w:themeTint="66"/>
              <w:right w:val="single" w:sz="4" w:space="0" w:color="999999" w:themeColor="text1" w:themeTint="66"/>
            </w:tcBorders>
            <w:hideMark/>
          </w:tcPr>
          <w:p w14:paraId="1BC20B8E" w14:textId="77777777" w:rsidR="005578EB" w:rsidRDefault="005578EB">
            <w:pPr>
              <w:rPr>
                <w:b w:val="0"/>
                <w:bCs w:val="0"/>
                <w:sz w:val="16"/>
              </w:rPr>
            </w:pPr>
            <w:r>
              <w:rPr>
                <w:sz w:val="16"/>
              </w:rPr>
              <w:t>Cache Size</w:t>
            </w:r>
          </w:p>
        </w:tc>
        <w:tc>
          <w:tcPr>
            <w:tcW w:w="680" w:type="dxa"/>
            <w:tcBorders>
              <w:top w:val="single" w:sz="4" w:space="0" w:color="999999" w:themeColor="text1" w:themeTint="66"/>
              <w:left w:val="single" w:sz="4" w:space="0" w:color="999999" w:themeColor="text1" w:themeTint="66"/>
              <w:right w:val="single" w:sz="4" w:space="0" w:color="999999" w:themeColor="text1" w:themeTint="66"/>
            </w:tcBorders>
            <w:hideMark/>
          </w:tcPr>
          <w:p w14:paraId="7E41F4E3"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2KB</w:t>
            </w:r>
          </w:p>
        </w:tc>
        <w:tc>
          <w:tcPr>
            <w:tcW w:w="831" w:type="dxa"/>
            <w:tcBorders>
              <w:top w:val="single" w:sz="4" w:space="0" w:color="999999" w:themeColor="text1" w:themeTint="66"/>
              <w:left w:val="single" w:sz="4" w:space="0" w:color="999999" w:themeColor="text1" w:themeTint="66"/>
              <w:right w:val="single" w:sz="4" w:space="0" w:color="999999" w:themeColor="text1" w:themeTint="66"/>
            </w:tcBorders>
            <w:hideMark/>
          </w:tcPr>
          <w:p w14:paraId="435CB268"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4KB</w:t>
            </w:r>
          </w:p>
        </w:tc>
        <w:tc>
          <w:tcPr>
            <w:tcW w:w="877" w:type="dxa"/>
            <w:tcBorders>
              <w:top w:val="single" w:sz="4" w:space="0" w:color="999999" w:themeColor="text1" w:themeTint="66"/>
              <w:left w:val="single" w:sz="4" w:space="0" w:color="999999" w:themeColor="text1" w:themeTint="66"/>
              <w:right w:val="single" w:sz="4" w:space="0" w:color="999999" w:themeColor="text1" w:themeTint="66"/>
            </w:tcBorders>
            <w:hideMark/>
          </w:tcPr>
          <w:p w14:paraId="5635290E"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8KB</w:t>
            </w:r>
          </w:p>
        </w:tc>
        <w:tc>
          <w:tcPr>
            <w:tcW w:w="69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5074DFCB"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16KB</w:t>
            </w:r>
          </w:p>
        </w:tc>
        <w:tc>
          <w:tcPr>
            <w:tcW w:w="69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EBA4331"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32KB</w:t>
            </w:r>
          </w:p>
        </w:tc>
      </w:tr>
      <w:tr w:rsidR="005578EB" w14:paraId="0A793931"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07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FCA8086" w14:textId="77777777" w:rsidR="005578EB" w:rsidRDefault="005578EB">
            <w:pPr>
              <w:rPr>
                <w:sz w:val="16"/>
              </w:rPr>
            </w:pPr>
            <w:r>
              <w:rPr>
                <w:sz w:val="16"/>
              </w:rPr>
              <w:t>Case 1</w:t>
            </w:r>
          </w:p>
        </w:tc>
        <w:tc>
          <w:tcPr>
            <w:tcW w:w="68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36B147EE"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55</w:t>
            </w:r>
          </w:p>
        </w:tc>
        <w:tc>
          <w:tcPr>
            <w:tcW w:w="83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4A215897"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41</w:t>
            </w:r>
          </w:p>
        </w:tc>
        <w:tc>
          <w:tcPr>
            <w:tcW w:w="87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7C507E9B"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30</w:t>
            </w:r>
          </w:p>
        </w:tc>
        <w:tc>
          <w:tcPr>
            <w:tcW w:w="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3715F3C6"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7</w:t>
            </w:r>
          </w:p>
        </w:tc>
        <w:tc>
          <w:tcPr>
            <w:tcW w:w="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6035C952"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7</w:t>
            </w:r>
          </w:p>
        </w:tc>
      </w:tr>
      <w:tr w:rsidR="005578EB" w14:paraId="7F72799D"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07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793BD94" w14:textId="77777777" w:rsidR="005578EB" w:rsidRDefault="005578EB">
            <w:pPr>
              <w:rPr>
                <w:sz w:val="16"/>
              </w:rPr>
            </w:pPr>
            <w:r>
              <w:rPr>
                <w:sz w:val="16"/>
              </w:rPr>
              <w:t>Case 2</w:t>
            </w:r>
          </w:p>
        </w:tc>
        <w:tc>
          <w:tcPr>
            <w:tcW w:w="68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29DCBA1F"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272</w:t>
            </w:r>
          </w:p>
        </w:tc>
        <w:tc>
          <w:tcPr>
            <w:tcW w:w="83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13DD0B8F"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067</w:t>
            </w:r>
          </w:p>
        </w:tc>
        <w:tc>
          <w:tcPr>
            <w:tcW w:w="87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22112DB0"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1482</w:t>
            </w:r>
          </w:p>
        </w:tc>
        <w:tc>
          <w:tcPr>
            <w:tcW w:w="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08129062"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1366</w:t>
            </w:r>
          </w:p>
        </w:tc>
        <w:tc>
          <w:tcPr>
            <w:tcW w:w="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4B39B21A"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1356</w:t>
            </w:r>
          </w:p>
        </w:tc>
      </w:tr>
      <w:tr w:rsidR="005578EB" w14:paraId="5DA998A1"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07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5B08AFF" w14:textId="77777777" w:rsidR="005578EB" w:rsidRDefault="005578EB">
            <w:pPr>
              <w:rPr>
                <w:sz w:val="16"/>
              </w:rPr>
            </w:pPr>
            <w:r>
              <w:rPr>
                <w:sz w:val="16"/>
              </w:rPr>
              <w:t>Case 3</w:t>
            </w:r>
          </w:p>
        </w:tc>
        <w:tc>
          <w:tcPr>
            <w:tcW w:w="68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40D1485B"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27074</w:t>
            </w:r>
          </w:p>
        </w:tc>
        <w:tc>
          <w:tcPr>
            <w:tcW w:w="83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37D19E3B"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06562</w:t>
            </w:r>
          </w:p>
        </w:tc>
        <w:tc>
          <w:tcPr>
            <w:tcW w:w="87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7FB008BC"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148078</w:t>
            </w:r>
          </w:p>
        </w:tc>
        <w:tc>
          <w:tcPr>
            <w:tcW w:w="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1F4C0331"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136506</w:t>
            </w:r>
          </w:p>
        </w:tc>
        <w:tc>
          <w:tcPr>
            <w:tcW w:w="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4223420C"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136496</w:t>
            </w:r>
          </w:p>
        </w:tc>
      </w:tr>
    </w:tbl>
    <w:p w14:paraId="4E514343" w14:textId="77777777" w:rsidR="005578EB" w:rsidRDefault="005578EB" w:rsidP="005578EB">
      <w:pPr>
        <w:pStyle w:val="tablehead"/>
        <w:numPr>
          <w:ilvl w:val="0"/>
          <w:numId w:val="23"/>
        </w:numPr>
        <w:rPr>
          <w:rFonts w:ascii="Adobe Garamond Pro" w:eastAsia="MS Mincho" w:hAnsi="Adobe Garamond Pro"/>
          <w:noProof w:val="0"/>
          <w:spacing w:val="-1"/>
        </w:rPr>
      </w:pPr>
    </w:p>
    <w:tbl>
      <w:tblPr>
        <w:tblStyle w:val="GridTable1Light"/>
        <w:tblW w:w="0" w:type="auto"/>
        <w:jc w:val="center"/>
        <w:tblLook w:val="04A0" w:firstRow="1" w:lastRow="0" w:firstColumn="1" w:lastColumn="0" w:noHBand="0" w:noVBand="1"/>
      </w:tblPr>
      <w:tblGrid>
        <w:gridCol w:w="1073"/>
        <w:gridCol w:w="696"/>
        <w:gridCol w:w="831"/>
        <w:gridCol w:w="877"/>
        <w:gridCol w:w="696"/>
        <w:gridCol w:w="696"/>
      </w:tblGrid>
      <w:tr w:rsidR="005578EB" w14:paraId="36F7E2FE" w14:textId="77777777" w:rsidTr="005578E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73" w:type="dxa"/>
            <w:tcBorders>
              <w:top w:val="single" w:sz="4" w:space="0" w:color="999999" w:themeColor="text1" w:themeTint="66"/>
              <w:left w:val="single" w:sz="4" w:space="0" w:color="999999" w:themeColor="text1" w:themeTint="66"/>
              <w:right w:val="single" w:sz="4" w:space="0" w:color="999999" w:themeColor="text1" w:themeTint="66"/>
            </w:tcBorders>
            <w:hideMark/>
          </w:tcPr>
          <w:p w14:paraId="1E8E34F6" w14:textId="77777777" w:rsidR="005578EB" w:rsidRDefault="005578EB">
            <w:pPr>
              <w:rPr>
                <w:b w:val="0"/>
                <w:bCs w:val="0"/>
                <w:sz w:val="16"/>
              </w:rPr>
            </w:pPr>
            <w:r>
              <w:rPr>
                <w:sz w:val="16"/>
              </w:rPr>
              <w:t>Cache Size</w:t>
            </w:r>
          </w:p>
        </w:tc>
        <w:tc>
          <w:tcPr>
            <w:tcW w:w="680" w:type="dxa"/>
            <w:tcBorders>
              <w:top w:val="single" w:sz="4" w:space="0" w:color="999999" w:themeColor="text1" w:themeTint="66"/>
              <w:left w:val="single" w:sz="4" w:space="0" w:color="999999" w:themeColor="text1" w:themeTint="66"/>
              <w:right w:val="single" w:sz="4" w:space="0" w:color="999999" w:themeColor="text1" w:themeTint="66"/>
            </w:tcBorders>
            <w:hideMark/>
          </w:tcPr>
          <w:p w14:paraId="5092901E"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2KB</w:t>
            </w:r>
          </w:p>
        </w:tc>
        <w:tc>
          <w:tcPr>
            <w:tcW w:w="831"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1AFA511"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4KB</w:t>
            </w:r>
          </w:p>
        </w:tc>
        <w:tc>
          <w:tcPr>
            <w:tcW w:w="877"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A5C52AB"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8KB</w:t>
            </w:r>
          </w:p>
        </w:tc>
        <w:tc>
          <w:tcPr>
            <w:tcW w:w="69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72DC4DA0"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16KB</w:t>
            </w:r>
          </w:p>
        </w:tc>
        <w:tc>
          <w:tcPr>
            <w:tcW w:w="69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089AD55C"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32KB</w:t>
            </w:r>
          </w:p>
        </w:tc>
      </w:tr>
      <w:tr w:rsidR="005578EB" w14:paraId="12E94A0C"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07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ECC096E" w14:textId="77777777" w:rsidR="005578EB" w:rsidRDefault="005578EB">
            <w:pPr>
              <w:rPr>
                <w:sz w:val="16"/>
              </w:rPr>
            </w:pPr>
            <w:r>
              <w:rPr>
                <w:sz w:val="16"/>
              </w:rPr>
              <w:t>Case 1</w:t>
            </w:r>
          </w:p>
        </w:tc>
        <w:tc>
          <w:tcPr>
            <w:tcW w:w="68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5492B506"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46</w:t>
            </w:r>
          </w:p>
        </w:tc>
        <w:tc>
          <w:tcPr>
            <w:tcW w:w="83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1B378EE2"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42</w:t>
            </w:r>
          </w:p>
        </w:tc>
        <w:tc>
          <w:tcPr>
            <w:tcW w:w="87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3D713690"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30</w:t>
            </w:r>
          </w:p>
        </w:tc>
        <w:tc>
          <w:tcPr>
            <w:tcW w:w="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3B471093"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8</w:t>
            </w:r>
          </w:p>
        </w:tc>
        <w:tc>
          <w:tcPr>
            <w:tcW w:w="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30539E36"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8</w:t>
            </w:r>
          </w:p>
        </w:tc>
      </w:tr>
      <w:tr w:rsidR="005578EB" w14:paraId="649E6BA3"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07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ACA6C54" w14:textId="77777777" w:rsidR="005578EB" w:rsidRDefault="005578EB">
            <w:pPr>
              <w:rPr>
                <w:sz w:val="16"/>
              </w:rPr>
            </w:pPr>
            <w:r>
              <w:rPr>
                <w:sz w:val="16"/>
              </w:rPr>
              <w:t>Case 2</w:t>
            </w:r>
          </w:p>
        </w:tc>
        <w:tc>
          <w:tcPr>
            <w:tcW w:w="68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62AA8E4E"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299</w:t>
            </w:r>
          </w:p>
        </w:tc>
        <w:tc>
          <w:tcPr>
            <w:tcW w:w="83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44224497"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094</w:t>
            </w:r>
          </w:p>
        </w:tc>
        <w:tc>
          <w:tcPr>
            <w:tcW w:w="87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71AE312A"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1509</w:t>
            </w:r>
          </w:p>
        </w:tc>
        <w:tc>
          <w:tcPr>
            <w:tcW w:w="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42A11011"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1393</w:t>
            </w:r>
          </w:p>
        </w:tc>
        <w:tc>
          <w:tcPr>
            <w:tcW w:w="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37F24719"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1384</w:t>
            </w:r>
          </w:p>
        </w:tc>
      </w:tr>
      <w:tr w:rsidR="005578EB" w14:paraId="7112C6D8"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07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C943916" w14:textId="77777777" w:rsidR="005578EB" w:rsidRDefault="005578EB">
            <w:pPr>
              <w:rPr>
                <w:sz w:val="16"/>
              </w:rPr>
            </w:pPr>
            <w:r>
              <w:rPr>
                <w:sz w:val="16"/>
              </w:rPr>
              <w:t>Case 3</w:t>
            </w:r>
          </w:p>
        </w:tc>
        <w:tc>
          <w:tcPr>
            <w:tcW w:w="68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4D5ED7E9"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29874</w:t>
            </w:r>
          </w:p>
        </w:tc>
        <w:tc>
          <w:tcPr>
            <w:tcW w:w="83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4A8DD418"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09334</w:t>
            </w:r>
          </w:p>
        </w:tc>
        <w:tc>
          <w:tcPr>
            <w:tcW w:w="87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3E0E7D60"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150830</w:t>
            </w:r>
          </w:p>
        </w:tc>
        <w:tc>
          <w:tcPr>
            <w:tcW w:w="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4CECB1DA"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139247</w:t>
            </w:r>
          </w:p>
        </w:tc>
        <w:tc>
          <w:tcPr>
            <w:tcW w:w="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2F6FDA34"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138379</w:t>
            </w:r>
          </w:p>
        </w:tc>
      </w:tr>
    </w:tbl>
    <w:p w14:paraId="78633105" w14:textId="77777777" w:rsidR="005578EB" w:rsidRDefault="005578EB" w:rsidP="005578EB">
      <w:pPr>
        <w:ind w:left="288"/>
      </w:pPr>
    </w:p>
    <w:p w14:paraId="105C8408" w14:textId="77777777" w:rsidR="005578EB" w:rsidRDefault="005578EB" w:rsidP="005578EB">
      <w:pPr>
        <w:pStyle w:val="Heading2"/>
        <w:numPr>
          <w:ilvl w:val="1"/>
          <w:numId w:val="17"/>
        </w:numPr>
      </w:pPr>
      <w:bookmarkStart w:id="35" w:name="_Toc443046074"/>
      <w:bookmarkStart w:id="36" w:name="_Toc443133018"/>
      <w:r>
        <w:t>FPGA Resource Usage</w:t>
      </w:r>
      <w:bookmarkEnd w:id="35"/>
      <w:bookmarkEnd w:id="36"/>
    </w:p>
    <w:p w14:paraId="4841DA15" w14:textId="77777777" w:rsidR="005578EB" w:rsidRDefault="005578EB" w:rsidP="005578EB">
      <w:pPr>
        <w:ind w:firstLine="288"/>
      </w:pPr>
      <w:r>
        <w:t xml:space="preserve">Table XII denotes our resource usage on the Cyclone III FPGA, after the addition of the SDRAM, and after compilation and fitting using </w:t>
      </w:r>
      <w:proofErr w:type="spellStart"/>
      <w:r>
        <w:t>Quartus</w:t>
      </w:r>
      <w:proofErr w:type="spellEnd"/>
      <w:r>
        <w:t xml:space="preserve">. </w:t>
      </w:r>
    </w:p>
    <w:p w14:paraId="215833CB" w14:textId="77777777" w:rsidR="005578EB" w:rsidRDefault="005578EB" w:rsidP="005578EB">
      <w:pPr>
        <w:ind w:firstLine="288"/>
      </w:pPr>
      <w:r>
        <w:t>Table XIII changes the Hardware Multiplication from None to Embedded Multipliers, otherwise identical to Table IX.</w:t>
      </w:r>
    </w:p>
    <w:p w14:paraId="4FC7B641" w14:textId="77777777" w:rsidR="005578EB" w:rsidRDefault="005578EB" w:rsidP="005578EB">
      <w:pPr>
        <w:ind w:firstLine="288"/>
      </w:pPr>
      <w:r>
        <w:t>Table XIV changes the Hardware Multiplication from None to Logic Elements, otherwise identical to Table IX.</w:t>
      </w:r>
    </w:p>
    <w:p w14:paraId="3BA7CEB4" w14:textId="77777777" w:rsidR="005578EB" w:rsidRDefault="005578EB" w:rsidP="005578EB">
      <w:pPr>
        <w:ind w:firstLine="288"/>
      </w:pPr>
      <w:r>
        <w:t xml:space="preserve">Resource usage was extracted from the </w:t>
      </w:r>
      <w:proofErr w:type="spellStart"/>
      <w:r>
        <w:t>Quartus</w:t>
      </w:r>
      <w:proofErr w:type="spellEnd"/>
      <w:r>
        <w:t xml:space="preserve"> compilation report – expressed in terms of Logic Elements (LE), Embedded Multipliers (EM), and Memory Bits (MB). The DE0 board consists of a total of 15408 LE’s, 112 EM’s, and 516096 MB’s.</w:t>
      </w:r>
    </w:p>
    <w:p w14:paraId="2FB1A93B" w14:textId="77777777" w:rsidR="005578EB" w:rsidRDefault="005578EB" w:rsidP="005578EB">
      <w:pPr>
        <w:ind w:firstLine="288"/>
      </w:pPr>
      <w:r>
        <w:t>The equation to quantitate these measurements is expressed in terms of resource usage (RU) (lower means less resources used):</w:t>
      </w:r>
    </w:p>
    <w:p w14:paraId="4DB60E1B" w14:textId="2DA587FD" w:rsidR="005578EB" w:rsidRDefault="005578EB" w:rsidP="005578EB">
      <w:pPr>
        <w:ind w:firstLine="288"/>
      </w:pPr>
      <w:r>
        <w:rPr>
          <w:noProof/>
          <w:lang w:val="en-GB" w:eastAsia="en-GB"/>
        </w:rPr>
        <mc:AlternateContent>
          <mc:Choice Requires="wps">
            <w:drawing>
              <wp:inline distT="0" distB="0" distL="0" distR="0" wp14:anchorId="2E15D800" wp14:editId="5BC4F2DA">
                <wp:extent cx="5017135" cy="386715"/>
                <wp:effectExtent l="0" t="0" r="2540" b="3810"/>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17135" cy="38671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B382DDD" w14:textId="77777777" w:rsidR="001740F5" w:rsidRDefault="001740F5" w:rsidP="005578EB">
                            <m:oMathPara>
                              <m:oMath>
                                <m:r>
                                  <w:rPr>
                                    <w:rFonts w:ascii="Cambria Math" w:hAnsi="Cambria Math"/>
                                  </w:rPr>
                                  <m:t>RU=</m:t>
                                </m:r>
                                <m:f>
                                  <m:fPr>
                                    <m:ctrlPr>
                                      <w:rPr>
                                        <w:rFonts w:ascii="Cambria Math" w:hAnsi="Cambria Math"/>
                                        <w:i/>
                                      </w:rPr>
                                    </m:ctrlPr>
                                  </m:fPr>
                                  <m:num>
                                    <m:r>
                                      <w:rPr>
                                        <w:rFonts w:ascii="Cambria Math" w:hAnsi="Cambria Math"/>
                                      </w:rPr>
                                      <m:t>1</m:t>
                                    </m:r>
                                  </m:num>
                                  <m:den>
                                    <m:r>
                                      <w:rPr>
                                        <w:rFonts w:ascii="Cambria Math" w:hAnsi="Cambria Math"/>
                                      </w:rPr>
                                      <m:t>3</m:t>
                                    </m:r>
                                  </m:den>
                                </m:f>
                                <m:d>
                                  <m:dPr>
                                    <m:ctrlPr>
                                      <w:rPr>
                                        <w:rFonts w:ascii="Cambria Math" w:hAnsi="Cambria Math"/>
                                        <w:i/>
                                      </w:rPr>
                                    </m:ctrlPr>
                                  </m:dPr>
                                  <m:e>
                                    <m:f>
                                      <m:fPr>
                                        <m:ctrlPr>
                                          <w:rPr>
                                            <w:rFonts w:ascii="Cambria Math" w:hAnsi="Cambria Math"/>
                                            <w:i/>
                                          </w:rPr>
                                        </m:ctrlPr>
                                      </m:fPr>
                                      <m:num>
                                        <m:r>
                                          <w:rPr>
                                            <w:rFonts w:ascii="Cambria Math" w:hAnsi="Cambria Math"/>
                                          </w:rPr>
                                          <m:t>LE</m:t>
                                        </m:r>
                                      </m:num>
                                      <m:den>
                                        <m:r>
                                          <w:rPr>
                                            <w:rFonts w:ascii="Cambria Math" w:hAnsi="Cambria Math"/>
                                          </w:rPr>
                                          <m:t>Total LE</m:t>
                                        </m:r>
                                      </m:den>
                                    </m:f>
                                    <m:r>
                                      <w:rPr>
                                        <w:rFonts w:ascii="Cambria Math" w:hAnsi="Cambria Math"/>
                                      </w:rPr>
                                      <m:t>+</m:t>
                                    </m:r>
                                    <m:f>
                                      <m:fPr>
                                        <m:ctrlPr>
                                          <w:rPr>
                                            <w:rFonts w:ascii="Cambria Math" w:hAnsi="Cambria Math"/>
                                            <w:i/>
                                          </w:rPr>
                                        </m:ctrlPr>
                                      </m:fPr>
                                      <m:num>
                                        <m:r>
                                          <w:rPr>
                                            <w:rFonts w:ascii="Cambria Math" w:hAnsi="Cambria Math"/>
                                          </w:rPr>
                                          <m:t>EM</m:t>
                                        </m:r>
                                      </m:num>
                                      <m:den>
                                        <m:r>
                                          <w:rPr>
                                            <w:rFonts w:ascii="Cambria Math" w:hAnsi="Cambria Math"/>
                                          </w:rPr>
                                          <m:t>Total EM</m:t>
                                        </m:r>
                                      </m:den>
                                    </m:f>
                                    <m:r>
                                      <w:rPr>
                                        <w:rFonts w:ascii="Cambria Math" w:hAnsi="Cambria Math"/>
                                      </w:rPr>
                                      <m:t>+</m:t>
                                    </m:r>
                                    <m:f>
                                      <m:fPr>
                                        <m:ctrlPr>
                                          <w:rPr>
                                            <w:rFonts w:ascii="Cambria Math" w:hAnsi="Cambria Math"/>
                                            <w:i/>
                                          </w:rPr>
                                        </m:ctrlPr>
                                      </m:fPr>
                                      <m:num>
                                        <m:r>
                                          <w:rPr>
                                            <w:rFonts w:ascii="Cambria Math" w:hAnsi="Cambria Math"/>
                                          </w:rPr>
                                          <m:t>MB</m:t>
                                        </m:r>
                                      </m:num>
                                      <m:den>
                                        <m:r>
                                          <w:rPr>
                                            <w:rFonts w:ascii="Cambria Math" w:hAnsi="Cambria Math"/>
                                          </w:rPr>
                                          <m:t>Total MB</m:t>
                                        </m:r>
                                      </m:den>
                                    </m:f>
                                  </m:e>
                                </m:d>
                              </m:oMath>
                            </m:oMathPara>
                          </w:p>
                        </w:txbxContent>
                      </wps:txbx>
                      <wps:bodyPr rot="0" vert="horz" wrap="square" lIns="91440" tIns="45720" rIns="91440" bIns="45720" anchor="t" anchorCtr="0" upright="1">
                        <a:spAutoFit/>
                      </wps:bodyPr>
                    </wps:wsp>
                  </a:graphicData>
                </a:graphic>
              </wp:inline>
            </w:drawing>
          </mc:Choice>
          <mc:Fallback>
            <w:pict>
              <v:shapetype w14:anchorId="2E15D800" id="_x0000_t202" coordsize="21600,21600" o:spt="202" path="m,l,21600r21600,l21600,xe">
                <v:stroke joinstyle="miter"/>
                <v:path gradientshapeok="t" o:connecttype="rect"/>
              </v:shapetype>
              <v:shape id="Text Box 21" o:spid="_x0000_s1026" type="#_x0000_t202" style="width:395.05pt;height:30.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" stroked="f">
                <v:textbox style="mso-fit-shape-to-text:t">
                  <w:txbxContent>
                    <w:p w14:paraId="4B382DDD" w14:textId="77777777" w:rsidR="001740F5" w:rsidRDefault="001740F5" w:rsidP="005578EB">
                      <m:oMathPara>
                        <m:oMath>
                          <m:r>
                            <w:rPr>
                              <w:rFonts w:ascii="Cambria Math" w:hAnsi="Cambria Math"/>
                            </w:rPr>
                            <m:t>RU=</m:t>
                          </m:r>
                          <m:f>
                            <m:fPr>
                              <m:ctrlPr>
                                <w:rPr>
                                  <w:rFonts w:ascii="Cambria Math" w:hAnsi="Cambria Math"/>
                                  <w:i/>
                                </w:rPr>
                              </m:ctrlPr>
                            </m:fPr>
                            <m:num>
                              <m:r>
                                <w:rPr>
                                  <w:rFonts w:ascii="Cambria Math" w:hAnsi="Cambria Math"/>
                                </w:rPr>
                                <m:t>1</m:t>
                              </m:r>
                            </m:num>
                            <m:den>
                              <m:r>
                                <w:rPr>
                                  <w:rFonts w:ascii="Cambria Math" w:hAnsi="Cambria Math"/>
                                </w:rPr>
                                <m:t>3</m:t>
                              </m:r>
                            </m:den>
                          </m:f>
                          <m:d>
                            <m:dPr>
                              <m:ctrlPr>
                                <w:rPr>
                                  <w:rFonts w:ascii="Cambria Math" w:hAnsi="Cambria Math"/>
                                  <w:i/>
                                </w:rPr>
                              </m:ctrlPr>
                            </m:dPr>
                            <m:e>
                              <m:f>
                                <m:fPr>
                                  <m:ctrlPr>
                                    <w:rPr>
                                      <w:rFonts w:ascii="Cambria Math" w:hAnsi="Cambria Math"/>
                                      <w:i/>
                                    </w:rPr>
                                  </m:ctrlPr>
                                </m:fPr>
                                <m:num>
                                  <m:r>
                                    <w:rPr>
                                      <w:rFonts w:ascii="Cambria Math" w:hAnsi="Cambria Math"/>
                                    </w:rPr>
                                    <m:t>LE</m:t>
                                  </m:r>
                                </m:num>
                                <m:den>
                                  <m:r>
                                    <w:rPr>
                                      <w:rFonts w:ascii="Cambria Math" w:hAnsi="Cambria Math"/>
                                    </w:rPr>
                                    <m:t>Total LE</m:t>
                                  </m:r>
                                </m:den>
                              </m:f>
                              <m:r>
                                <w:rPr>
                                  <w:rFonts w:ascii="Cambria Math" w:hAnsi="Cambria Math"/>
                                </w:rPr>
                                <m:t>+</m:t>
                              </m:r>
                              <m:f>
                                <m:fPr>
                                  <m:ctrlPr>
                                    <w:rPr>
                                      <w:rFonts w:ascii="Cambria Math" w:hAnsi="Cambria Math"/>
                                      <w:i/>
                                    </w:rPr>
                                  </m:ctrlPr>
                                </m:fPr>
                                <m:num>
                                  <m:r>
                                    <w:rPr>
                                      <w:rFonts w:ascii="Cambria Math" w:hAnsi="Cambria Math"/>
                                    </w:rPr>
                                    <m:t>EM</m:t>
                                  </m:r>
                                </m:num>
                                <m:den>
                                  <m:r>
                                    <w:rPr>
                                      <w:rFonts w:ascii="Cambria Math" w:hAnsi="Cambria Math"/>
                                    </w:rPr>
                                    <m:t>Total EM</m:t>
                                  </m:r>
                                </m:den>
                              </m:f>
                              <m:r>
                                <w:rPr>
                                  <w:rFonts w:ascii="Cambria Math" w:hAnsi="Cambria Math"/>
                                </w:rPr>
                                <m:t>+</m:t>
                              </m:r>
                              <m:f>
                                <m:fPr>
                                  <m:ctrlPr>
                                    <w:rPr>
                                      <w:rFonts w:ascii="Cambria Math" w:hAnsi="Cambria Math"/>
                                      <w:i/>
                                    </w:rPr>
                                  </m:ctrlPr>
                                </m:fPr>
                                <m:num>
                                  <m:r>
                                    <w:rPr>
                                      <w:rFonts w:ascii="Cambria Math" w:hAnsi="Cambria Math"/>
                                    </w:rPr>
                                    <m:t>MB</m:t>
                                  </m:r>
                                </m:num>
                                <m:den>
                                  <m:r>
                                    <w:rPr>
                                      <w:rFonts w:ascii="Cambria Math" w:hAnsi="Cambria Math"/>
                                    </w:rPr>
                                    <m:t>Total MB</m:t>
                                  </m:r>
                                </m:den>
                              </m:f>
                            </m:e>
                          </m:d>
                        </m:oMath>
                      </m:oMathPara>
                    </w:p>
                  </w:txbxContent>
                </v:textbox>
                <w10:anchorlock/>
              </v:shape>
            </w:pict>
          </mc:Fallback>
        </mc:AlternateContent>
      </w:r>
    </w:p>
    <w:p w14:paraId="5C47FB32" w14:textId="77777777" w:rsidR="005578EB" w:rsidRDefault="005578EB" w:rsidP="005578EB">
      <w:pPr>
        <w:pStyle w:val="tablehead"/>
        <w:numPr>
          <w:ilvl w:val="0"/>
          <w:numId w:val="23"/>
        </w:numPr>
        <w:rPr>
          <w:rFonts w:ascii="Adobe Garamond Pro" w:eastAsia="MS Mincho" w:hAnsi="Adobe Garamond Pro"/>
          <w:noProof w:val="0"/>
          <w:spacing w:val="-1"/>
        </w:rPr>
      </w:pPr>
      <w:bookmarkStart w:id="37" w:name="OLE_LINK71"/>
      <w:bookmarkStart w:id="38" w:name="OLE_LINK61"/>
    </w:p>
    <w:tbl>
      <w:tblPr>
        <w:tblStyle w:val="GridTable1Light"/>
        <w:tblW w:w="0" w:type="auto"/>
        <w:jc w:val="center"/>
        <w:tblLook w:val="04A0" w:firstRow="1" w:lastRow="0" w:firstColumn="1" w:lastColumn="0" w:noHBand="0" w:noVBand="1"/>
      </w:tblPr>
      <w:tblGrid>
        <w:gridCol w:w="988"/>
        <w:gridCol w:w="850"/>
        <w:gridCol w:w="709"/>
        <w:gridCol w:w="850"/>
        <w:gridCol w:w="709"/>
        <w:gridCol w:w="747"/>
      </w:tblGrid>
      <w:tr w:rsidR="005578EB" w14:paraId="37686860" w14:textId="77777777" w:rsidTr="005578E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999999" w:themeColor="text1" w:themeTint="66"/>
              <w:left w:val="single" w:sz="4" w:space="0" w:color="999999" w:themeColor="text1" w:themeTint="66"/>
              <w:right w:val="single" w:sz="4" w:space="0" w:color="999999" w:themeColor="text1" w:themeTint="66"/>
            </w:tcBorders>
            <w:hideMark/>
          </w:tcPr>
          <w:p w14:paraId="507CA1C0" w14:textId="77777777" w:rsidR="005578EB" w:rsidRDefault="005578EB">
            <w:pPr>
              <w:rPr>
                <w:b w:val="0"/>
                <w:bCs w:val="0"/>
                <w:sz w:val="16"/>
              </w:rPr>
            </w:pPr>
            <w:r>
              <w:rPr>
                <w:sz w:val="16"/>
              </w:rPr>
              <w:t>Cache Size</w:t>
            </w:r>
          </w:p>
        </w:tc>
        <w:tc>
          <w:tcPr>
            <w:tcW w:w="850" w:type="dxa"/>
            <w:tcBorders>
              <w:top w:val="single" w:sz="4" w:space="0" w:color="999999" w:themeColor="text1" w:themeTint="66"/>
              <w:left w:val="single" w:sz="4" w:space="0" w:color="999999" w:themeColor="text1" w:themeTint="66"/>
              <w:right w:val="single" w:sz="4" w:space="0" w:color="999999" w:themeColor="text1" w:themeTint="66"/>
            </w:tcBorders>
            <w:hideMark/>
          </w:tcPr>
          <w:p w14:paraId="585634DD"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2KB</w:t>
            </w:r>
          </w:p>
        </w:tc>
        <w:tc>
          <w:tcPr>
            <w:tcW w:w="709" w:type="dxa"/>
            <w:tcBorders>
              <w:top w:val="single" w:sz="4" w:space="0" w:color="999999" w:themeColor="text1" w:themeTint="66"/>
              <w:left w:val="single" w:sz="4" w:space="0" w:color="999999" w:themeColor="text1" w:themeTint="66"/>
              <w:right w:val="single" w:sz="4" w:space="0" w:color="999999" w:themeColor="text1" w:themeTint="66"/>
            </w:tcBorders>
            <w:hideMark/>
          </w:tcPr>
          <w:p w14:paraId="7E36F49F"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4KB</w:t>
            </w:r>
          </w:p>
        </w:tc>
        <w:tc>
          <w:tcPr>
            <w:tcW w:w="850" w:type="dxa"/>
            <w:tcBorders>
              <w:top w:val="single" w:sz="4" w:space="0" w:color="999999" w:themeColor="text1" w:themeTint="66"/>
              <w:left w:val="single" w:sz="4" w:space="0" w:color="999999" w:themeColor="text1" w:themeTint="66"/>
              <w:right w:val="single" w:sz="4" w:space="0" w:color="999999" w:themeColor="text1" w:themeTint="66"/>
            </w:tcBorders>
            <w:hideMark/>
          </w:tcPr>
          <w:p w14:paraId="1D537F02"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8KB</w:t>
            </w:r>
          </w:p>
        </w:tc>
        <w:tc>
          <w:tcPr>
            <w:tcW w:w="709"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73C4453"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16KB</w:t>
            </w:r>
          </w:p>
        </w:tc>
        <w:tc>
          <w:tcPr>
            <w:tcW w:w="747" w:type="dxa"/>
            <w:tcBorders>
              <w:top w:val="single" w:sz="4" w:space="0" w:color="999999" w:themeColor="text1" w:themeTint="66"/>
              <w:left w:val="single" w:sz="4" w:space="0" w:color="999999" w:themeColor="text1" w:themeTint="66"/>
              <w:right w:val="single" w:sz="4" w:space="0" w:color="999999" w:themeColor="text1" w:themeTint="66"/>
            </w:tcBorders>
            <w:hideMark/>
          </w:tcPr>
          <w:p w14:paraId="4E15DA66"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32KB</w:t>
            </w:r>
          </w:p>
        </w:tc>
      </w:tr>
      <w:tr w:rsidR="005578EB" w14:paraId="6163D916"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B79053D" w14:textId="77777777" w:rsidR="005578EB" w:rsidRDefault="005578EB">
            <w:pPr>
              <w:rPr>
                <w:sz w:val="16"/>
              </w:rPr>
            </w:pPr>
            <w:bookmarkStart w:id="39" w:name="_Hlk442721980"/>
            <w:r>
              <w:rPr>
                <w:sz w:val="16"/>
              </w:rPr>
              <w:t>LE</w:t>
            </w:r>
          </w:p>
        </w:tc>
        <w:tc>
          <w:tcPr>
            <w:tcW w:w="85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2CCAD140"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994</w:t>
            </w:r>
          </w:p>
        </w:tc>
        <w:tc>
          <w:tcPr>
            <w:tcW w:w="70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7BCA40CA"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991</w:t>
            </w:r>
          </w:p>
        </w:tc>
        <w:tc>
          <w:tcPr>
            <w:tcW w:w="85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19247C99"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993</w:t>
            </w:r>
          </w:p>
        </w:tc>
        <w:tc>
          <w:tcPr>
            <w:tcW w:w="70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27CCACC3"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991</w:t>
            </w:r>
          </w:p>
        </w:tc>
        <w:tc>
          <w:tcPr>
            <w:tcW w:w="74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720C6AA3"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989</w:t>
            </w:r>
          </w:p>
        </w:tc>
      </w:tr>
      <w:tr w:rsidR="005578EB" w14:paraId="24A69B75"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E8C1428" w14:textId="77777777" w:rsidR="005578EB" w:rsidRDefault="005578EB">
            <w:pPr>
              <w:rPr>
                <w:sz w:val="16"/>
              </w:rPr>
            </w:pPr>
            <w:r>
              <w:rPr>
                <w:sz w:val="16"/>
              </w:rPr>
              <w:t>EM</w:t>
            </w:r>
          </w:p>
        </w:tc>
        <w:tc>
          <w:tcPr>
            <w:tcW w:w="85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6EEE2356"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0</w:t>
            </w:r>
          </w:p>
        </w:tc>
        <w:tc>
          <w:tcPr>
            <w:tcW w:w="70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40CE8E28"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0</w:t>
            </w:r>
          </w:p>
        </w:tc>
        <w:tc>
          <w:tcPr>
            <w:tcW w:w="85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4F306E5F"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0</w:t>
            </w:r>
          </w:p>
        </w:tc>
        <w:tc>
          <w:tcPr>
            <w:tcW w:w="70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10070430"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0</w:t>
            </w:r>
          </w:p>
        </w:tc>
        <w:tc>
          <w:tcPr>
            <w:tcW w:w="74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78385876"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0</w:t>
            </w:r>
          </w:p>
        </w:tc>
      </w:tr>
      <w:tr w:rsidR="005578EB" w14:paraId="41ACBCF4"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6A6A342" w14:textId="77777777" w:rsidR="005578EB" w:rsidRDefault="005578EB">
            <w:pPr>
              <w:rPr>
                <w:sz w:val="16"/>
              </w:rPr>
            </w:pPr>
            <w:r>
              <w:rPr>
                <w:sz w:val="16"/>
              </w:rPr>
              <w:t>MB</w:t>
            </w:r>
          </w:p>
        </w:tc>
        <w:tc>
          <w:tcPr>
            <w:tcW w:w="85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61D1E6F4"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9056</w:t>
            </w:r>
          </w:p>
        </w:tc>
        <w:tc>
          <w:tcPr>
            <w:tcW w:w="70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4C95FF86"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46720</w:t>
            </w:r>
          </w:p>
        </w:tc>
        <w:tc>
          <w:tcPr>
            <w:tcW w:w="85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31788C33"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81920</w:t>
            </w:r>
          </w:p>
        </w:tc>
        <w:tc>
          <w:tcPr>
            <w:tcW w:w="70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78A7562B"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152064</w:t>
            </w:r>
          </w:p>
        </w:tc>
        <w:tc>
          <w:tcPr>
            <w:tcW w:w="74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46A1A110"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91840</w:t>
            </w:r>
          </w:p>
        </w:tc>
      </w:tr>
      <w:tr w:rsidR="005578EB" w14:paraId="38584DB0"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AD9A3D3" w14:textId="77777777" w:rsidR="005578EB" w:rsidRDefault="005578EB">
            <w:pPr>
              <w:rPr>
                <w:sz w:val="16"/>
              </w:rPr>
            </w:pPr>
            <w:r>
              <w:rPr>
                <w:sz w:val="16"/>
              </w:rPr>
              <w:t>RU</w:t>
            </w:r>
          </w:p>
        </w:tc>
        <w:tc>
          <w:tcPr>
            <w:tcW w:w="85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2A6E9E8F"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0.084</w:t>
            </w:r>
          </w:p>
        </w:tc>
        <w:tc>
          <w:tcPr>
            <w:tcW w:w="70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70C5A3AC"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0.095</w:t>
            </w:r>
          </w:p>
        </w:tc>
        <w:tc>
          <w:tcPr>
            <w:tcW w:w="85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6924E183"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0.118</w:t>
            </w:r>
          </w:p>
        </w:tc>
        <w:tc>
          <w:tcPr>
            <w:tcW w:w="70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46EC4B50"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0.163</w:t>
            </w:r>
          </w:p>
        </w:tc>
        <w:tc>
          <w:tcPr>
            <w:tcW w:w="74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7212050A"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0.253</w:t>
            </w:r>
          </w:p>
        </w:tc>
      </w:tr>
      <w:bookmarkEnd w:id="39"/>
    </w:tbl>
    <w:p w14:paraId="2EA938EC" w14:textId="77777777" w:rsidR="005578EB" w:rsidRDefault="005578EB" w:rsidP="005578EB"/>
    <w:bookmarkEnd w:id="37"/>
    <w:bookmarkEnd w:id="38"/>
    <w:p w14:paraId="2CF9835D" w14:textId="77777777" w:rsidR="005578EB" w:rsidRDefault="005578EB" w:rsidP="005578EB">
      <w:pPr>
        <w:pStyle w:val="tablehead"/>
        <w:numPr>
          <w:ilvl w:val="0"/>
          <w:numId w:val="23"/>
        </w:numPr>
        <w:rPr>
          <w:rFonts w:ascii="Adobe Garamond Pro" w:eastAsia="MS Mincho" w:hAnsi="Adobe Garamond Pro"/>
          <w:noProof w:val="0"/>
          <w:spacing w:val="-1"/>
        </w:rPr>
      </w:pPr>
    </w:p>
    <w:tbl>
      <w:tblPr>
        <w:tblStyle w:val="GridTable1Light"/>
        <w:tblW w:w="0" w:type="auto"/>
        <w:jc w:val="center"/>
        <w:tblLayout w:type="fixed"/>
        <w:tblLook w:val="04A0" w:firstRow="1" w:lastRow="0" w:firstColumn="1" w:lastColumn="0" w:noHBand="0" w:noVBand="1"/>
      </w:tblPr>
      <w:tblGrid>
        <w:gridCol w:w="988"/>
        <w:gridCol w:w="850"/>
        <w:gridCol w:w="709"/>
        <w:gridCol w:w="850"/>
        <w:gridCol w:w="709"/>
        <w:gridCol w:w="747"/>
      </w:tblGrid>
      <w:tr w:rsidR="005578EB" w14:paraId="247DE5BD" w14:textId="77777777" w:rsidTr="005578E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999999" w:themeColor="text1" w:themeTint="66"/>
              <w:left w:val="single" w:sz="4" w:space="0" w:color="999999" w:themeColor="text1" w:themeTint="66"/>
              <w:right w:val="single" w:sz="4" w:space="0" w:color="999999" w:themeColor="text1" w:themeTint="66"/>
            </w:tcBorders>
            <w:hideMark/>
          </w:tcPr>
          <w:p w14:paraId="7B314127" w14:textId="77777777" w:rsidR="005578EB" w:rsidRDefault="005578EB">
            <w:pPr>
              <w:rPr>
                <w:sz w:val="16"/>
              </w:rPr>
            </w:pPr>
            <w:r>
              <w:rPr>
                <w:sz w:val="16"/>
              </w:rPr>
              <w:t>Cache Size</w:t>
            </w:r>
          </w:p>
        </w:tc>
        <w:tc>
          <w:tcPr>
            <w:tcW w:w="850"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B9D621E"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2KB</w:t>
            </w:r>
          </w:p>
        </w:tc>
        <w:tc>
          <w:tcPr>
            <w:tcW w:w="709" w:type="dxa"/>
            <w:tcBorders>
              <w:top w:val="single" w:sz="4" w:space="0" w:color="999999" w:themeColor="text1" w:themeTint="66"/>
              <w:left w:val="single" w:sz="4" w:space="0" w:color="999999" w:themeColor="text1" w:themeTint="66"/>
              <w:right w:val="single" w:sz="4" w:space="0" w:color="999999" w:themeColor="text1" w:themeTint="66"/>
            </w:tcBorders>
            <w:hideMark/>
          </w:tcPr>
          <w:p w14:paraId="4FC9D092"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4KB</w:t>
            </w:r>
          </w:p>
        </w:tc>
        <w:tc>
          <w:tcPr>
            <w:tcW w:w="850" w:type="dxa"/>
            <w:tcBorders>
              <w:top w:val="single" w:sz="4" w:space="0" w:color="999999" w:themeColor="text1" w:themeTint="66"/>
              <w:left w:val="single" w:sz="4" w:space="0" w:color="999999" w:themeColor="text1" w:themeTint="66"/>
              <w:right w:val="single" w:sz="4" w:space="0" w:color="999999" w:themeColor="text1" w:themeTint="66"/>
            </w:tcBorders>
            <w:hideMark/>
          </w:tcPr>
          <w:p w14:paraId="0C53494F"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8KB</w:t>
            </w:r>
          </w:p>
        </w:tc>
        <w:tc>
          <w:tcPr>
            <w:tcW w:w="709" w:type="dxa"/>
            <w:tcBorders>
              <w:top w:val="single" w:sz="4" w:space="0" w:color="999999" w:themeColor="text1" w:themeTint="66"/>
              <w:left w:val="single" w:sz="4" w:space="0" w:color="999999" w:themeColor="text1" w:themeTint="66"/>
              <w:right w:val="single" w:sz="4" w:space="0" w:color="999999" w:themeColor="text1" w:themeTint="66"/>
            </w:tcBorders>
            <w:hideMark/>
          </w:tcPr>
          <w:p w14:paraId="72300E20"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16KB</w:t>
            </w:r>
          </w:p>
        </w:tc>
        <w:tc>
          <w:tcPr>
            <w:tcW w:w="747" w:type="dxa"/>
            <w:tcBorders>
              <w:top w:val="single" w:sz="4" w:space="0" w:color="999999" w:themeColor="text1" w:themeTint="66"/>
              <w:left w:val="single" w:sz="4" w:space="0" w:color="999999" w:themeColor="text1" w:themeTint="66"/>
              <w:right w:val="single" w:sz="4" w:space="0" w:color="999999" w:themeColor="text1" w:themeTint="66"/>
            </w:tcBorders>
            <w:hideMark/>
          </w:tcPr>
          <w:p w14:paraId="389AC4D5"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32KB</w:t>
            </w:r>
          </w:p>
        </w:tc>
      </w:tr>
      <w:tr w:rsidR="005578EB" w14:paraId="104246FF"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CE34CA5" w14:textId="77777777" w:rsidR="005578EB" w:rsidRDefault="005578EB">
            <w:pPr>
              <w:rPr>
                <w:sz w:val="16"/>
              </w:rPr>
            </w:pPr>
            <w:r>
              <w:rPr>
                <w:sz w:val="16"/>
              </w:rPr>
              <w:t>LE</w:t>
            </w:r>
          </w:p>
        </w:tc>
        <w:tc>
          <w:tcPr>
            <w:tcW w:w="85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07000646"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3214</w:t>
            </w:r>
          </w:p>
        </w:tc>
        <w:tc>
          <w:tcPr>
            <w:tcW w:w="70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26FD64FA"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3218</w:t>
            </w:r>
          </w:p>
        </w:tc>
        <w:tc>
          <w:tcPr>
            <w:tcW w:w="85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6217917A"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3218</w:t>
            </w:r>
          </w:p>
        </w:tc>
        <w:tc>
          <w:tcPr>
            <w:tcW w:w="70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3D34DA2D"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3216</w:t>
            </w:r>
          </w:p>
        </w:tc>
        <w:tc>
          <w:tcPr>
            <w:tcW w:w="74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2FA2B68F"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3218</w:t>
            </w:r>
          </w:p>
        </w:tc>
      </w:tr>
      <w:tr w:rsidR="005578EB" w14:paraId="6CED8DC8"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9AA5D35" w14:textId="77777777" w:rsidR="005578EB" w:rsidRDefault="005578EB">
            <w:pPr>
              <w:rPr>
                <w:sz w:val="16"/>
              </w:rPr>
            </w:pPr>
            <w:r>
              <w:rPr>
                <w:sz w:val="16"/>
              </w:rPr>
              <w:t>EM</w:t>
            </w:r>
          </w:p>
        </w:tc>
        <w:tc>
          <w:tcPr>
            <w:tcW w:w="85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77C69969"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4</w:t>
            </w:r>
          </w:p>
        </w:tc>
        <w:tc>
          <w:tcPr>
            <w:tcW w:w="70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18F84536"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4</w:t>
            </w:r>
          </w:p>
        </w:tc>
        <w:tc>
          <w:tcPr>
            <w:tcW w:w="85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0783EA09"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4</w:t>
            </w:r>
          </w:p>
        </w:tc>
        <w:tc>
          <w:tcPr>
            <w:tcW w:w="70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6AB5FE55"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4</w:t>
            </w:r>
          </w:p>
        </w:tc>
        <w:tc>
          <w:tcPr>
            <w:tcW w:w="74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62EB0361"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4</w:t>
            </w:r>
          </w:p>
        </w:tc>
      </w:tr>
      <w:tr w:rsidR="005578EB" w14:paraId="2DCBD831"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06520EC" w14:textId="77777777" w:rsidR="005578EB" w:rsidRDefault="005578EB">
            <w:pPr>
              <w:rPr>
                <w:sz w:val="16"/>
              </w:rPr>
            </w:pPr>
            <w:r>
              <w:rPr>
                <w:sz w:val="16"/>
              </w:rPr>
              <w:t>MB</w:t>
            </w:r>
          </w:p>
        </w:tc>
        <w:tc>
          <w:tcPr>
            <w:tcW w:w="85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72ACF3E5"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9056</w:t>
            </w:r>
          </w:p>
        </w:tc>
        <w:tc>
          <w:tcPr>
            <w:tcW w:w="70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70158343"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46720</w:t>
            </w:r>
          </w:p>
        </w:tc>
        <w:tc>
          <w:tcPr>
            <w:tcW w:w="85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045990E9"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81960</w:t>
            </w:r>
          </w:p>
        </w:tc>
        <w:tc>
          <w:tcPr>
            <w:tcW w:w="70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7B18FFF3"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152064</w:t>
            </w:r>
          </w:p>
        </w:tc>
        <w:tc>
          <w:tcPr>
            <w:tcW w:w="74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09200E28"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91840</w:t>
            </w:r>
          </w:p>
        </w:tc>
      </w:tr>
      <w:tr w:rsidR="005578EB" w14:paraId="5D36F509"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98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031AA78" w14:textId="77777777" w:rsidR="005578EB" w:rsidRDefault="005578EB">
            <w:pPr>
              <w:rPr>
                <w:sz w:val="16"/>
              </w:rPr>
            </w:pPr>
            <w:r>
              <w:rPr>
                <w:sz w:val="16"/>
              </w:rPr>
              <w:t>RU</w:t>
            </w:r>
          </w:p>
        </w:tc>
        <w:tc>
          <w:tcPr>
            <w:tcW w:w="85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0C6568D5"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0.100</w:t>
            </w:r>
          </w:p>
        </w:tc>
        <w:tc>
          <w:tcPr>
            <w:tcW w:w="70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29735F71"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0.112</w:t>
            </w:r>
          </w:p>
        </w:tc>
        <w:tc>
          <w:tcPr>
            <w:tcW w:w="850"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4A212C69"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0.134</w:t>
            </w:r>
          </w:p>
        </w:tc>
        <w:tc>
          <w:tcPr>
            <w:tcW w:w="70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75B195D7"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0.180</w:t>
            </w:r>
          </w:p>
        </w:tc>
        <w:tc>
          <w:tcPr>
            <w:tcW w:w="74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38CE4B99"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0.270</w:t>
            </w:r>
          </w:p>
        </w:tc>
      </w:tr>
    </w:tbl>
    <w:p w14:paraId="20634CE9" w14:textId="77777777" w:rsidR="005578EB" w:rsidRDefault="005578EB" w:rsidP="005578EB"/>
    <w:p w14:paraId="1C8A5D0A" w14:textId="77777777" w:rsidR="005578EB" w:rsidRDefault="005578EB" w:rsidP="005578EB">
      <w:pPr>
        <w:pStyle w:val="tablehead"/>
        <w:numPr>
          <w:ilvl w:val="0"/>
          <w:numId w:val="23"/>
        </w:numPr>
        <w:rPr>
          <w:rFonts w:ascii="Adobe Garamond Pro" w:eastAsia="MS Mincho" w:hAnsi="Adobe Garamond Pro"/>
          <w:noProof w:val="0"/>
          <w:spacing w:val="-1"/>
        </w:rPr>
      </w:pPr>
    </w:p>
    <w:tbl>
      <w:tblPr>
        <w:tblStyle w:val="GridTable1Light"/>
        <w:tblW w:w="0" w:type="auto"/>
        <w:jc w:val="center"/>
        <w:tblLook w:val="04A0" w:firstRow="1" w:lastRow="0" w:firstColumn="1" w:lastColumn="0" w:noHBand="0" w:noVBand="1"/>
      </w:tblPr>
      <w:tblGrid>
        <w:gridCol w:w="1064"/>
        <w:gridCol w:w="696"/>
        <w:gridCol w:w="828"/>
        <w:gridCol w:w="873"/>
        <w:gridCol w:w="696"/>
        <w:gridCol w:w="696"/>
      </w:tblGrid>
      <w:tr w:rsidR="005578EB" w14:paraId="7A0FC7A4" w14:textId="77777777" w:rsidTr="005578E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64" w:type="dxa"/>
            <w:tcBorders>
              <w:top w:val="single" w:sz="4" w:space="0" w:color="999999" w:themeColor="text1" w:themeTint="66"/>
              <w:left w:val="single" w:sz="4" w:space="0" w:color="999999" w:themeColor="text1" w:themeTint="66"/>
              <w:right w:val="single" w:sz="4" w:space="0" w:color="999999" w:themeColor="text1" w:themeTint="66"/>
            </w:tcBorders>
            <w:hideMark/>
          </w:tcPr>
          <w:p w14:paraId="03200CAC" w14:textId="77777777" w:rsidR="005578EB" w:rsidRDefault="005578EB">
            <w:pPr>
              <w:rPr>
                <w:b w:val="0"/>
                <w:bCs w:val="0"/>
                <w:sz w:val="16"/>
              </w:rPr>
            </w:pPr>
            <w:r>
              <w:rPr>
                <w:sz w:val="16"/>
              </w:rPr>
              <w:t>Cache Size</w:t>
            </w:r>
          </w:p>
        </w:tc>
        <w:tc>
          <w:tcPr>
            <w:tcW w:w="69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7F92D342"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2KB</w:t>
            </w:r>
          </w:p>
        </w:tc>
        <w:tc>
          <w:tcPr>
            <w:tcW w:w="828" w:type="dxa"/>
            <w:tcBorders>
              <w:top w:val="single" w:sz="4" w:space="0" w:color="999999" w:themeColor="text1" w:themeTint="66"/>
              <w:left w:val="single" w:sz="4" w:space="0" w:color="999999" w:themeColor="text1" w:themeTint="66"/>
              <w:right w:val="single" w:sz="4" w:space="0" w:color="999999" w:themeColor="text1" w:themeTint="66"/>
            </w:tcBorders>
            <w:hideMark/>
          </w:tcPr>
          <w:p w14:paraId="3EBF94B3"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4KB</w:t>
            </w:r>
          </w:p>
        </w:tc>
        <w:tc>
          <w:tcPr>
            <w:tcW w:w="873" w:type="dxa"/>
            <w:tcBorders>
              <w:top w:val="single" w:sz="4" w:space="0" w:color="999999" w:themeColor="text1" w:themeTint="66"/>
              <w:left w:val="single" w:sz="4" w:space="0" w:color="999999" w:themeColor="text1" w:themeTint="66"/>
              <w:right w:val="single" w:sz="4" w:space="0" w:color="999999" w:themeColor="text1" w:themeTint="66"/>
            </w:tcBorders>
            <w:hideMark/>
          </w:tcPr>
          <w:p w14:paraId="56B85C09"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8KB</w:t>
            </w:r>
          </w:p>
        </w:tc>
        <w:tc>
          <w:tcPr>
            <w:tcW w:w="69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79AFAA45"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16KB</w:t>
            </w:r>
          </w:p>
        </w:tc>
        <w:tc>
          <w:tcPr>
            <w:tcW w:w="69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3241393"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32KB</w:t>
            </w:r>
          </w:p>
        </w:tc>
      </w:tr>
      <w:tr w:rsidR="005578EB" w14:paraId="07EE7B54"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06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A6AC53B" w14:textId="77777777" w:rsidR="005578EB" w:rsidRDefault="005578EB">
            <w:pPr>
              <w:rPr>
                <w:sz w:val="16"/>
              </w:rPr>
            </w:pPr>
            <w:r>
              <w:rPr>
                <w:sz w:val="16"/>
              </w:rPr>
              <w:t>LE</w:t>
            </w:r>
          </w:p>
        </w:tc>
        <w:tc>
          <w:tcPr>
            <w:tcW w:w="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7D1D3C93"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3345</w:t>
            </w:r>
          </w:p>
        </w:tc>
        <w:tc>
          <w:tcPr>
            <w:tcW w:w="82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65A9D2EE"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3348</w:t>
            </w:r>
          </w:p>
        </w:tc>
        <w:tc>
          <w:tcPr>
            <w:tcW w:w="87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3F0DD44B"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3343</w:t>
            </w:r>
          </w:p>
        </w:tc>
        <w:tc>
          <w:tcPr>
            <w:tcW w:w="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1096274D"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3343</w:t>
            </w:r>
          </w:p>
        </w:tc>
        <w:tc>
          <w:tcPr>
            <w:tcW w:w="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6B6E7795"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3353</w:t>
            </w:r>
          </w:p>
        </w:tc>
      </w:tr>
      <w:tr w:rsidR="005578EB" w14:paraId="1CE3CFEA"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06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2FE0414" w14:textId="77777777" w:rsidR="005578EB" w:rsidRDefault="005578EB">
            <w:pPr>
              <w:rPr>
                <w:sz w:val="16"/>
              </w:rPr>
            </w:pPr>
            <w:r>
              <w:rPr>
                <w:sz w:val="16"/>
              </w:rPr>
              <w:t>EM</w:t>
            </w:r>
          </w:p>
        </w:tc>
        <w:tc>
          <w:tcPr>
            <w:tcW w:w="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45EF66CE"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0</w:t>
            </w:r>
          </w:p>
        </w:tc>
        <w:tc>
          <w:tcPr>
            <w:tcW w:w="82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0C47CA20"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0</w:t>
            </w:r>
          </w:p>
        </w:tc>
        <w:tc>
          <w:tcPr>
            <w:tcW w:w="87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3921E692"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0</w:t>
            </w:r>
          </w:p>
        </w:tc>
        <w:tc>
          <w:tcPr>
            <w:tcW w:w="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64974AAD"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0</w:t>
            </w:r>
          </w:p>
        </w:tc>
        <w:tc>
          <w:tcPr>
            <w:tcW w:w="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1B18AE4F"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0</w:t>
            </w:r>
          </w:p>
        </w:tc>
      </w:tr>
      <w:tr w:rsidR="005578EB" w14:paraId="5F48ADF3"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06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AABF4DC" w14:textId="77777777" w:rsidR="005578EB" w:rsidRDefault="005578EB">
            <w:pPr>
              <w:rPr>
                <w:sz w:val="16"/>
              </w:rPr>
            </w:pPr>
            <w:r>
              <w:rPr>
                <w:sz w:val="16"/>
              </w:rPr>
              <w:t>MB</w:t>
            </w:r>
          </w:p>
        </w:tc>
        <w:tc>
          <w:tcPr>
            <w:tcW w:w="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61DD863E"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9056</w:t>
            </w:r>
          </w:p>
        </w:tc>
        <w:tc>
          <w:tcPr>
            <w:tcW w:w="82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0A73EF10"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46720</w:t>
            </w:r>
          </w:p>
        </w:tc>
        <w:tc>
          <w:tcPr>
            <w:tcW w:w="87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1CA6F9ED"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81960</w:t>
            </w:r>
          </w:p>
        </w:tc>
        <w:tc>
          <w:tcPr>
            <w:tcW w:w="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4CCECD04"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152064</w:t>
            </w:r>
          </w:p>
        </w:tc>
        <w:tc>
          <w:tcPr>
            <w:tcW w:w="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349BFD14"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91840</w:t>
            </w:r>
          </w:p>
        </w:tc>
      </w:tr>
      <w:tr w:rsidR="005578EB" w14:paraId="1459E88F"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06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2461A46" w14:textId="77777777" w:rsidR="005578EB" w:rsidRDefault="005578EB">
            <w:pPr>
              <w:rPr>
                <w:sz w:val="16"/>
              </w:rPr>
            </w:pPr>
            <w:r>
              <w:rPr>
                <w:sz w:val="16"/>
              </w:rPr>
              <w:t>RU</w:t>
            </w:r>
          </w:p>
        </w:tc>
        <w:tc>
          <w:tcPr>
            <w:tcW w:w="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566A9E7C"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0.091</w:t>
            </w:r>
          </w:p>
        </w:tc>
        <w:tc>
          <w:tcPr>
            <w:tcW w:w="82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534ED796"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0.103</w:t>
            </w:r>
          </w:p>
        </w:tc>
        <w:tc>
          <w:tcPr>
            <w:tcW w:w="87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12B16C7D"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0.125</w:t>
            </w:r>
          </w:p>
        </w:tc>
        <w:tc>
          <w:tcPr>
            <w:tcW w:w="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3B9BA677"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0.171</w:t>
            </w:r>
          </w:p>
        </w:tc>
        <w:tc>
          <w:tcPr>
            <w:tcW w:w="6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5D4DFFC4"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0.261</w:t>
            </w:r>
          </w:p>
        </w:tc>
      </w:tr>
    </w:tbl>
    <w:p w14:paraId="6ABCD95B" w14:textId="77777777" w:rsidR="0053145E" w:rsidRDefault="0053145E" w:rsidP="0053145E">
      <w:pPr>
        <w:ind w:left="288" w:firstLine="432"/>
      </w:pPr>
    </w:p>
    <w:p w14:paraId="583B6E12" w14:textId="0002B778" w:rsidR="005578EB" w:rsidRDefault="0053145E" w:rsidP="0053145E">
      <w:pPr>
        <w:ind w:left="288" w:firstLine="432"/>
      </w:pPr>
      <w:r>
        <w:t>Given using LE’s as hardware multiplication adds an average of 355 LE’s, using embedded multipliers save approximately 89 LE’s per embedded multiplier.</w:t>
      </w:r>
    </w:p>
    <w:p w14:paraId="476F1C95" w14:textId="77777777" w:rsidR="0053145E" w:rsidRDefault="0053145E" w:rsidP="005578EB"/>
    <w:p w14:paraId="77B071AD" w14:textId="77777777" w:rsidR="005578EB" w:rsidRDefault="005578EB" w:rsidP="005578EB">
      <w:pPr>
        <w:pStyle w:val="Heading2"/>
        <w:numPr>
          <w:ilvl w:val="1"/>
          <w:numId w:val="17"/>
        </w:numPr>
      </w:pPr>
      <w:bookmarkStart w:id="40" w:name="_Toc443046075"/>
      <w:bookmarkStart w:id="41" w:name="_Toc443133019"/>
      <w:r>
        <w:t>NIOS II .elf size</w:t>
      </w:r>
      <w:bookmarkEnd w:id="40"/>
      <w:bookmarkEnd w:id="41"/>
    </w:p>
    <w:p w14:paraId="4705DF60" w14:textId="3BFCA656" w:rsidR="005578EB" w:rsidRDefault="005578EB" w:rsidP="005578EB">
      <w:pPr>
        <w:ind w:left="288" w:firstLine="432"/>
      </w:pPr>
      <w:r>
        <w:t xml:space="preserve">TABLE </w:t>
      </w:r>
      <w:r w:rsidR="001958EB">
        <w:t>XV</w:t>
      </w:r>
      <w:r>
        <w:t xml:space="preserve"> shows the size of the initialized array (consisting of 32 bit floats) for different test cases.</w:t>
      </w:r>
    </w:p>
    <w:p w14:paraId="47574482" w14:textId="77777777" w:rsidR="005578EB" w:rsidRDefault="005578EB" w:rsidP="005578EB">
      <w:pPr>
        <w:ind w:left="288" w:firstLine="432"/>
      </w:pPr>
      <w:r>
        <w:t xml:space="preserve">The size of the compiled .elf was obtained using the command </w:t>
      </w:r>
      <w:bookmarkStart w:id="42" w:name="OLE_LINK52"/>
      <w:bookmarkStart w:id="43" w:name="OLE_LINK51"/>
      <w:bookmarkStart w:id="44" w:name="OLE_LINK50"/>
      <w:bookmarkStart w:id="45" w:name="OLE_LINK49"/>
      <w:r>
        <w:t>‘</w:t>
      </w:r>
      <w:r>
        <w:rPr>
          <w:rFonts w:ascii="Source Code Pro" w:hAnsi="Source Code Pro" w:cs="Courier New"/>
          <w:sz w:val="16"/>
        </w:rPr>
        <w:t>nios2-stackreport</w:t>
      </w:r>
      <w:r>
        <w:t>’</w:t>
      </w:r>
      <w:bookmarkEnd w:id="42"/>
      <w:bookmarkEnd w:id="43"/>
      <w:bookmarkEnd w:id="44"/>
      <w:bookmarkEnd w:id="45"/>
      <w:r>
        <w:t xml:space="preserve"> using the NIOS II Command Shell. ‘</w:t>
      </w:r>
      <w:r>
        <w:rPr>
          <w:rFonts w:ascii="Source Code Pro" w:hAnsi="Source Code Pro" w:cs="Courier New"/>
          <w:sz w:val="16"/>
        </w:rPr>
        <w:t>nios2-stackreport</w:t>
      </w:r>
      <w:r>
        <w:t>’ is advantageous to ‘</w:t>
      </w:r>
      <w:r>
        <w:rPr>
          <w:rFonts w:ascii="Source Code Pro" w:hAnsi="Source Code Pro" w:cs="Courier New"/>
          <w:sz w:val="16"/>
        </w:rPr>
        <w:t>nios2-elf-size</w:t>
      </w:r>
      <w:r>
        <w:t>’ as it provides a breakdown of the total size.</w:t>
      </w:r>
    </w:p>
    <w:p w14:paraId="79EC18DF" w14:textId="77777777" w:rsidR="005578EB" w:rsidRDefault="005578EB" w:rsidP="005578EB">
      <w:pPr>
        <w:ind w:left="288" w:firstLine="432"/>
      </w:pPr>
      <w:r>
        <w:t>Since tasks 4 and 5 used the same algorithm, their .elf size was the same. Hence, only tasks 3 and 4 will be shown – the differences get negligible at large array sizes.</w:t>
      </w:r>
    </w:p>
    <w:p w14:paraId="7183278F" w14:textId="77777777" w:rsidR="005578EB" w:rsidRDefault="005578EB" w:rsidP="005578EB">
      <w:pPr>
        <w:pStyle w:val="tablehead"/>
        <w:numPr>
          <w:ilvl w:val="0"/>
          <w:numId w:val="23"/>
        </w:numPr>
        <w:rPr>
          <w:rFonts w:ascii="Adobe Garamond Pro" w:eastAsia="MS Mincho" w:hAnsi="Adobe Garamond Pro"/>
          <w:noProof w:val="0"/>
          <w:spacing w:val="-1"/>
        </w:rPr>
      </w:pPr>
      <w:bookmarkStart w:id="46" w:name="OLE_LINK7"/>
      <w:bookmarkStart w:id="47" w:name="OLE_LINK6"/>
    </w:p>
    <w:tbl>
      <w:tblPr>
        <w:tblStyle w:val="GridTable1Light"/>
        <w:tblW w:w="0" w:type="auto"/>
        <w:jc w:val="center"/>
        <w:tblLook w:val="04A0" w:firstRow="1" w:lastRow="0" w:firstColumn="1" w:lastColumn="0" w:noHBand="0" w:noVBand="1"/>
      </w:tblPr>
      <w:tblGrid>
        <w:gridCol w:w="1224"/>
        <w:gridCol w:w="1266"/>
        <w:gridCol w:w="1366"/>
        <w:gridCol w:w="886"/>
      </w:tblGrid>
      <w:tr w:rsidR="005578EB" w14:paraId="191A4312" w14:textId="77777777" w:rsidTr="005578E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24" w:type="dxa"/>
            <w:tcBorders>
              <w:top w:val="single" w:sz="4" w:space="0" w:color="999999" w:themeColor="text1" w:themeTint="66"/>
              <w:left w:val="single" w:sz="4" w:space="0" w:color="999999" w:themeColor="text1" w:themeTint="66"/>
              <w:right w:val="single" w:sz="4" w:space="0" w:color="999999" w:themeColor="text1" w:themeTint="66"/>
            </w:tcBorders>
          </w:tcPr>
          <w:p w14:paraId="4F917F3A" w14:textId="77777777" w:rsidR="005578EB" w:rsidRDefault="005578EB">
            <w:pPr>
              <w:rPr>
                <w:sz w:val="16"/>
              </w:rPr>
            </w:pPr>
          </w:p>
        </w:tc>
        <w:tc>
          <w:tcPr>
            <w:tcW w:w="126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1BCAABAA"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Case 1</w:t>
            </w:r>
          </w:p>
        </w:tc>
        <w:tc>
          <w:tcPr>
            <w:tcW w:w="136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49285932"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Case 2</w:t>
            </w:r>
          </w:p>
        </w:tc>
        <w:tc>
          <w:tcPr>
            <w:tcW w:w="88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BF2B519"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Case 3</w:t>
            </w:r>
          </w:p>
        </w:tc>
      </w:tr>
      <w:tr w:rsidR="005578EB" w14:paraId="3D5CCE06"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22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F8BCBDA" w14:textId="77777777" w:rsidR="005578EB" w:rsidRDefault="005578EB">
            <w:pPr>
              <w:rPr>
                <w:sz w:val="16"/>
              </w:rPr>
            </w:pPr>
            <w:r>
              <w:rPr>
                <w:sz w:val="16"/>
              </w:rPr>
              <w:t>Array Size</w:t>
            </w:r>
          </w:p>
        </w:tc>
        <w:tc>
          <w:tcPr>
            <w:tcW w:w="126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1183A85"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52</w:t>
            </w:r>
          </w:p>
        </w:tc>
        <w:tc>
          <w:tcPr>
            <w:tcW w:w="136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989CF5E"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551</w:t>
            </w:r>
          </w:p>
        </w:tc>
        <w:tc>
          <w:tcPr>
            <w:tcW w:w="88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6E514D4"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55001</w:t>
            </w:r>
          </w:p>
        </w:tc>
      </w:tr>
      <w:tr w:rsidR="005578EB" w14:paraId="0FC025C3"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22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C58A12F" w14:textId="77777777" w:rsidR="005578EB" w:rsidRDefault="005578EB">
            <w:pPr>
              <w:rPr>
                <w:sz w:val="16"/>
              </w:rPr>
            </w:pPr>
            <w:r>
              <w:rPr>
                <w:sz w:val="16"/>
              </w:rPr>
              <w:t>Compiled Size</w:t>
            </w:r>
          </w:p>
        </w:tc>
        <w:tc>
          <w:tcPr>
            <w:tcW w:w="126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F2C5C38"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08B</w:t>
            </w:r>
          </w:p>
        </w:tc>
        <w:tc>
          <w:tcPr>
            <w:tcW w:w="136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3DAA982"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9.96KB</w:t>
            </w:r>
          </w:p>
        </w:tc>
        <w:tc>
          <w:tcPr>
            <w:tcW w:w="88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6A5BFE9"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996KB</w:t>
            </w:r>
          </w:p>
        </w:tc>
      </w:tr>
      <w:bookmarkEnd w:id="46"/>
      <w:bookmarkEnd w:id="47"/>
    </w:tbl>
    <w:p w14:paraId="597574B1" w14:textId="77777777" w:rsidR="005578EB" w:rsidRDefault="005578EB" w:rsidP="005578EB">
      <w:pPr>
        <w:ind w:left="288" w:firstLine="432"/>
      </w:pPr>
    </w:p>
    <w:p w14:paraId="0A0A95C0" w14:textId="77777777" w:rsidR="005578EB" w:rsidRDefault="005578EB" w:rsidP="005578EB">
      <w:pPr>
        <w:pStyle w:val="Heading4"/>
        <w:numPr>
          <w:ilvl w:val="3"/>
          <w:numId w:val="17"/>
        </w:numPr>
        <w:ind w:firstLine="504"/>
      </w:pPr>
      <w:r>
        <w:t>Task 3</w:t>
      </w:r>
    </w:p>
    <w:p w14:paraId="531FAC5C" w14:textId="77777777" w:rsidR="005578EB" w:rsidRDefault="005578EB" w:rsidP="005578EB">
      <w:pPr>
        <w:pStyle w:val="tablehead"/>
        <w:numPr>
          <w:ilvl w:val="0"/>
          <w:numId w:val="23"/>
        </w:numPr>
        <w:rPr>
          <w:rFonts w:ascii="Adobe Garamond Pro" w:eastAsia="MS Mincho" w:hAnsi="Adobe Garamond Pro"/>
          <w:noProof w:val="0"/>
          <w:spacing w:val="-1"/>
        </w:rPr>
      </w:pPr>
      <w:bookmarkStart w:id="48" w:name="OLE_LINK58"/>
      <w:bookmarkStart w:id="49" w:name="OLE_LINK57"/>
    </w:p>
    <w:tbl>
      <w:tblPr>
        <w:tblStyle w:val="GridTable1Light"/>
        <w:tblW w:w="0" w:type="auto"/>
        <w:jc w:val="center"/>
        <w:tblLook w:val="04A0" w:firstRow="1" w:lastRow="0" w:firstColumn="1" w:lastColumn="0" w:noHBand="0" w:noVBand="1"/>
      </w:tblPr>
      <w:tblGrid>
        <w:gridCol w:w="1385"/>
        <w:gridCol w:w="1119"/>
        <w:gridCol w:w="1119"/>
        <w:gridCol w:w="1119"/>
      </w:tblGrid>
      <w:tr w:rsidR="005578EB" w14:paraId="06AF6047" w14:textId="77777777" w:rsidTr="005578E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85" w:type="dxa"/>
            <w:tcBorders>
              <w:top w:val="single" w:sz="4" w:space="0" w:color="999999" w:themeColor="text1" w:themeTint="66"/>
              <w:left w:val="single" w:sz="4" w:space="0" w:color="999999" w:themeColor="text1" w:themeTint="66"/>
              <w:right w:val="single" w:sz="4" w:space="0" w:color="999999" w:themeColor="text1" w:themeTint="66"/>
            </w:tcBorders>
          </w:tcPr>
          <w:p w14:paraId="01241573" w14:textId="77777777" w:rsidR="005578EB" w:rsidRDefault="005578EB">
            <w:pPr>
              <w:rPr>
                <w:sz w:val="16"/>
              </w:rPr>
            </w:pPr>
            <w:bookmarkStart w:id="50" w:name="OLE_LINK10"/>
            <w:bookmarkStart w:id="51" w:name="OLE_LINK9"/>
            <w:bookmarkStart w:id="52" w:name="OLE_LINK8"/>
            <w:bookmarkEnd w:id="48"/>
            <w:bookmarkEnd w:id="49"/>
          </w:p>
        </w:tc>
        <w:tc>
          <w:tcPr>
            <w:tcW w:w="1119"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0578FF4"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Case 1</w:t>
            </w:r>
          </w:p>
        </w:tc>
        <w:tc>
          <w:tcPr>
            <w:tcW w:w="1119" w:type="dxa"/>
            <w:tcBorders>
              <w:top w:val="single" w:sz="4" w:space="0" w:color="999999" w:themeColor="text1" w:themeTint="66"/>
              <w:left w:val="single" w:sz="4" w:space="0" w:color="999999" w:themeColor="text1" w:themeTint="66"/>
              <w:right w:val="single" w:sz="4" w:space="0" w:color="999999" w:themeColor="text1" w:themeTint="66"/>
            </w:tcBorders>
            <w:hideMark/>
          </w:tcPr>
          <w:p w14:paraId="1A3A5FCE"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Case 2</w:t>
            </w:r>
          </w:p>
        </w:tc>
        <w:tc>
          <w:tcPr>
            <w:tcW w:w="1119" w:type="dxa"/>
            <w:tcBorders>
              <w:top w:val="single" w:sz="4" w:space="0" w:color="999999" w:themeColor="text1" w:themeTint="66"/>
              <w:left w:val="single" w:sz="4" w:space="0" w:color="999999" w:themeColor="text1" w:themeTint="66"/>
              <w:right w:val="single" w:sz="4" w:space="0" w:color="999999" w:themeColor="text1" w:themeTint="66"/>
            </w:tcBorders>
            <w:hideMark/>
          </w:tcPr>
          <w:p w14:paraId="4C7A30CF"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Case 3</w:t>
            </w:r>
          </w:p>
        </w:tc>
      </w:tr>
      <w:tr w:rsidR="005578EB" w14:paraId="1A5F95BF"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10D2690" w14:textId="77777777" w:rsidR="005578EB" w:rsidRDefault="005578EB">
            <w:pPr>
              <w:rPr>
                <w:sz w:val="16"/>
              </w:rPr>
            </w:pPr>
            <w:r>
              <w:rPr>
                <w:sz w:val="16"/>
              </w:rPr>
              <w:t>Program Size</w:t>
            </w:r>
          </w:p>
        </w:tc>
        <w:tc>
          <w:tcPr>
            <w:tcW w:w="1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08D2094"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38KB</w:t>
            </w:r>
          </w:p>
        </w:tc>
        <w:tc>
          <w:tcPr>
            <w:tcW w:w="1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127A570"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48KB</w:t>
            </w:r>
          </w:p>
        </w:tc>
        <w:tc>
          <w:tcPr>
            <w:tcW w:w="1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9025ABB"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1035KB</w:t>
            </w:r>
          </w:p>
        </w:tc>
      </w:tr>
      <w:tr w:rsidR="005578EB" w14:paraId="44C3E2CF"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0008F36" w14:textId="77777777" w:rsidR="005578EB" w:rsidRDefault="005578EB">
            <w:pPr>
              <w:rPr>
                <w:sz w:val="16"/>
              </w:rPr>
            </w:pPr>
            <w:r>
              <w:rPr>
                <w:sz w:val="16"/>
              </w:rPr>
              <w:t xml:space="preserve">Free Size for </w:t>
            </w:r>
            <w:proofErr w:type="spellStart"/>
            <w:r>
              <w:rPr>
                <w:sz w:val="16"/>
              </w:rPr>
              <w:t>stack+heap</w:t>
            </w:r>
            <w:proofErr w:type="spellEnd"/>
          </w:p>
        </w:tc>
        <w:tc>
          <w:tcPr>
            <w:tcW w:w="1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082E7C2"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8151KB</w:t>
            </w:r>
          </w:p>
        </w:tc>
        <w:tc>
          <w:tcPr>
            <w:tcW w:w="1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901A87D"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8141KB</w:t>
            </w:r>
          </w:p>
        </w:tc>
        <w:tc>
          <w:tcPr>
            <w:tcW w:w="1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FA980EE"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7155KB</w:t>
            </w:r>
          </w:p>
        </w:tc>
      </w:tr>
      <w:bookmarkEnd w:id="50"/>
      <w:bookmarkEnd w:id="51"/>
      <w:bookmarkEnd w:id="52"/>
    </w:tbl>
    <w:p w14:paraId="29E0E974" w14:textId="77777777" w:rsidR="005578EB" w:rsidRDefault="005578EB" w:rsidP="005578EB"/>
    <w:p w14:paraId="3468E135" w14:textId="77777777" w:rsidR="005578EB" w:rsidRDefault="005578EB" w:rsidP="005578EB">
      <w:pPr>
        <w:pStyle w:val="Heading4"/>
        <w:numPr>
          <w:ilvl w:val="3"/>
          <w:numId w:val="17"/>
        </w:numPr>
        <w:ind w:firstLine="504"/>
      </w:pPr>
      <w:r>
        <w:t>Task 4/5</w:t>
      </w:r>
    </w:p>
    <w:p w14:paraId="36946E78" w14:textId="77777777" w:rsidR="005578EB" w:rsidRDefault="005578EB" w:rsidP="005578EB">
      <w:pPr>
        <w:pStyle w:val="tablehead"/>
        <w:numPr>
          <w:ilvl w:val="0"/>
          <w:numId w:val="23"/>
        </w:numPr>
        <w:rPr>
          <w:rFonts w:ascii="Adobe Garamond Pro" w:eastAsia="MS Mincho" w:hAnsi="Adobe Garamond Pro"/>
          <w:noProof w:val="0"/>
          <w:spacing w:val="-1"/>
        </w:rPr>
      </w:pPr>
    </w:p>
    <w:tbl>
      <w:tblPr>
        <w:tblStyle w:val="GridTable1Light"/>
        <w:tblW w:w="0" w:type="auto"/>
        <w:jc w:val="center"/>
        <w:tblLook w:val="04A0" w:firstRow="1" w:lastRow="0" w:firstColumn="1" w:lastColumn="0" w:noHBand="0" w:noVBand="1"/>
      </w:tblPr>
      <w:tblGrid>
        <w:gridCol w:w="1385"/>
        <w:gridCol w:w="1119"/>
        <w:gridCol w:w="1119"/>
        <w:gridCol w:w="1119"/>
      </w:tblGrid>
      <w:tr w:rsidR="005578EB" w14:paraId="46C89B1C" w14:textId="77777777" w:rsidTr="005578E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385" w:type="dxa"/>
            <w:tcBorders>
              <w:top w:val="single" w:sz="4" w:space="0" w:color="999999" w:themeColor="text1" w:themeTint="66"/>
              <w:left w:val="single" w:sz="4" w:space="0" w:color="999999" w:themeColor="text1" w:themeTint="66"/>
              <w:right w:val="single" w:sz="4" w:space="0" w:color="999999" w:themeColor="text1" w:themeTint="66"/>
            </w:tcBorders>
          </w:tcPr>
          <w:p w14:paraId="775EBE9E" w14:textId="77777777" w:rsidR="005578EB" w:rsidRDefault="005578EB">
            <w:pPr>
              <w:rPr>
                <w:sz w:val="16"/>
              </w:rPr>
            </w:pPr>
          </w:p>
        </w:tc>
        <w:tc>
          <w:tcPr>
            <w:tcW w:w="1119" w:type="dxa"/>
            <w:tcBorders>
              <w:top w:val="single" w:sz="4" w:space="0" w:color="999999" w:themeColor="text1" w:themeTint="66"/>
              <w:left w:val="single" w:sz="4" w:space="0" w:color="999999" w:themeColor="text1" w:themeTint="66"/>
              <w:right w:val="single" w:sz="4" w:space="0" w:color="999999" w:themeColor="text1" w:themeTint="66"/>
            </w:tcBorders>
            <w:hideMark/>
          </w:tcPr>
          <w:p w14:paraId="08C3A91D"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Case 1</w:t>
            </w:r>
          </w:p>
        </w:tc>
        <w:tc>
          <w:tcPr>
            <w:tcW w:w="1119" w:type="dxa"/>
            <w:tcBorders>
              <w:top w:val="single" w:sz="4" w:space="0" w:color="999999" w:themeColor="text1" w:themeTint="66"/>
              <w:left w:val="single" w:sz="4" w:space="0" w:color="999999" w:themeColor="text1" w:themeTint="66"/>
              <w:right w:val="single" w:sz="4" w:space="0" w:color="999999" w:themeColor="text1" w:themeTint="66"/>
            </w:tcBorders>
            <w:hideMark/>
          </w:tcPr>
          <w:p w14:paraId="553B7ECC"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Case 2</w:t>
            </w:r>
          </w:p>
        </w:tc>
        <w:tc>
          <w:tcPr>
            <w:tcW w:w="1119"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67C39F7"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Case 3</w:t>
            </w:r>
          </w:p>
        </w:tc>
      </w:tr>
      <w:tr w:rsidR="005578EB" w14:paraId="1F74A981"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8F36DF8" w14:textId="77777777" w:rsidR="005578EB" w:rsidRDefault="005578EB">
            <w:pPr>
              <w:rPr>
                <w:sz w:val="16"/>
              </w:rPr>
            </w:pPr>
            <w:r>
              <w:rPr>
                <w:sz w:val="16"/>
              </w:rPr>
              <w:t>Program Size</w:t>
            </w:r>
          </w:p>
        </w:tc>
        <w:tc>
          <w:tcPr>
            <w:tcW w:w="1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DCE930B"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66KB</w:t>
            </w:r>
          </w:p>
        </w:tc>
        <w:tc>
          <w:tcPr>
            <w:tcW w:w="1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8EBDF92"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76KB</w:t>
            </w:r>
          </w:p>
        </w:tc>
        <w:tc>
          <w:tcPr>
            <w:tcW w:w="1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BEC9DF5"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1063KB</w:t>
            </w:r>
          </w:p>
        </w:tc>
      </w:tr>
      <w:tr w:rsidR="005578EB" w14:paraId="2195A16C"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38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9978A1C" w14:textId="77777777" w:rsidR="005578EB" w:rsidRDefault="005578EB">
            <w:pPr>
              <w:rPr>
                <w:sz w:val="16"/>
              </w:rPr>
            </w:pPr>
            <w:r>
              <w:rPr>
                <w:sz w:val="16"/>
              </w:rPr>
              <w:t xml:space="preserve">Free Size for </w:t>
            </w:r>
            <w:proofErr w:type="spellStart"/>
            <w:r>
              <w:rPr>
                <w:sz w:val="16"/>
              </w:rPr>
              <w:t>stack+heap</w:t>
            </w:r>
            <w:proofErr w:type="spellEnd"/>
          </w:p>
        </w:tc>
        <w:tc>
          <w:tcPr>
            <w:tcW w:w="1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59A429E"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8122KB</w:t>
            </w:r>
          </w:p>
        </w:tc>
        <w:tc>
          <w:tcPr>
            <w:tcW w:w="1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9FA7733"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8113KB</w:t>
            </w:r>
          </w:p>
        </w:tc>
        <w:tc>
          <w:tcPr>
            <w:tcW w:w="111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8BBA42A"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7126KB</w:t>
            </w:r>
          </w:p>
        </w:tc>
      </w:tr>
    </w:tbl>
    <w:p w14:paraId="35C6A10E" w14:textId="77777777" w:rsidR="005578EB" w:rsidRDefault="005578EB" w:rsidP="004E2971"/>
    <w:p w14:paraId="50AA64A2" w14:textId="77777777" w:rsidR="005578EB" w:rsidRDefault="005578EB" w:rsidP="005578EB">
      <w:pPr>
        <w:pStyle w:val="Heading2"/>
        <w:numPr>
          <w:ilvl w:val="1"/>
          <w:numId w:val="17"/>
        </w:numPr>
      </w:pPr>
      <w:bookmarkStart w:id="53" w:name="_Toc443046077"/>
      <w:bookmarkStart w:id="54" w:name="_Toc443133020"/>
      <w:r>
        <w:t>Throughput</w:t>
      </w:r>
      <w:bookmarkEnd w:id="53"/>
      <w:bookmarkEnd w:id="54"/>
    </w:p>
    <w:p w14:paraId="33E38134" w14:textId="77777777" w:rsidR="005578EB" w:rsidRDefault="005578EB" w:rsidP="005578EB">
      <w:pPr>
        <w:ind w:left="284" w:firstLine="436"/>
      </w:pPr>
      <w:r>
        <w:t>The throughput was measured in terms of results per second, then converted to bytes per second. The array consists of 32-bit floats. As previous results showed that using an instruction cache size of 32KB, the following throughput results use an instruction cache size of 32KB.</w:t>
      </w:r>
    </w:p>
    <w:p w14:paraId="39E08660" w14:textId="77777777" w:rsidR="005578EB" w:rsidRDefault="005578EB" w:rsidP="005578EB">
      <w:pPr>
        <w:pStyle w:val="Heading4"/>
        <w:numPr>
          <w:ilvl w:val="3"/>
          <w:numId w:val="17"/>
        </w:numPr>
        <w:ind w:firstLine="504"/>
      </w:pPr>
      <w:r>
        <w:t>Task 3</w:t>
      </w:r>
    </w:p>
    <w:p w14:paraId="758FEC96" w14:textId="77777777" w:rsidR="005578EB" w:rsidRDefault="005578EB" w:rsidP="005578EB">
      <w:pPr>
        <w:pStyle w:val="tablehead"/>
        <w:numPr>
          <w:ilvl w:val="0"/>
          <w:numId w:val="23"/>
        </w:numPr>
        <w:rPr>
          <w:rFonts w:ascii="Adobe Garamond Pro" w:eastAsia="MS Mincho" w:hAnsi="Adobe Garamond Pro"/>
          <w:noProof w:val="0"/>
          <w:spacing w:val="-1"/>
        </w:rPr>
      </w:pPr>
    </w:p>
    <w:tbl>
      <w:tblPr>
        <w:tblStyle w:val="GridTable1Light"/>
        <w:tblW w:w="0" w:type="auto"/>
        <w:jc w:val="center"/>
        <w:tblLook w:val="04A0" w:firstRow="1" w:lastRow="0" w:firstColumn="1" w:lastColumn="0" w:noHBand="0" w:noVBand="1"/>
      </w:tblPr>
      <w:tblGrid>
        <w:gridCol w:w="1527"/>
        <w:gridCol w:w="1146"/>
        <w:gridCol w:w="1236"/>
        <w:gridCol w:w="833"/>
      </w:tblGrid>
      <w:tr w:rsidR="005578EB" w14:paraId="78A17D5C" w14:textId="77777777" w:rsidTr="005578E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7" w:type="dxa"/>
            <w:tcBorders>
              <w:top w:val="single" w:sz="4" w:space="0" w:color="999999" w:themeColor="text1" w:themeTint="66"/>
              <w:left w:val="single" w:sz="4" w:space="0" w:color="999999" w:themeColor="text1" w:themeTint="66"/>
              <w:right w:val="single" w:sz="4" w:space="0" w:color="999999" w:themeColor="text1" w:themeTint="66"/>
            </w:tcBorders>
          </w:tcPr>
          <w:p w14:paraId="2D741CEC" w14:textId="77777777" w:rsidR="005578EB" w:rsidRDefault="005578EB">
            <w:pPr>
              <w:rPr>
                <w:sz w:val="16"/>
              </w:rPr>
            </w:pPr>
          </w:p>
        </w:tc>
        <w:tc>
          <w:tcPr>
            <w:tcW w:w="114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5A8648E6"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Case 1</w:t>
            </w:r>
          </w:p>
        </w:tc>
        <w:tc>
          <w:tcPr>
            <w:tcW w:w="123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CA77E1D"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Case 2</w:t>
            </w:r>
          </w:p>
        </w:tc>
        <w:tc>
          <w:tcPr>
            <w:tcW w:w="833" w:type="dxa"/>
            <w:tcBorders>
              <w:top w:val="single" w:sz="4" w:space="0" w:color="999999" w:themeColor="text1" w:themeTint="66"/>
              <w:left w:val="single" w:sz="4" w:space="0" w:color="999999" w:themeColor="text1" w:themeTint="66"/>
              <w:right w:val="single" w:sz="4" w:space="0" w:color="999999" w:themeColor="text1" w:themeTint="66"/>
            </w:tcBorders>
            <w:hideMark/>
          </w:tcPr>
          <w:p w14:paraId="709E0137"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Case 3</w:t>
            </w:r>
          </w:p>
        </w:tc>
      </w:tr>
      <w:tr w:rsidR="005578EB" w14:paraId="1CD24654"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52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6531F4A" w14:textId="77777777" w:rsidR="005578EB" w:rsidRDefault="005578EB">
            <w:pPr>
              <w:rPr>
                <w:sz w:val="16"/>
              </w:rPr>
            </w:pPr>
            <w:r>
              <w:rPr>
                <w:sz w:val="16"/>
              </w:rPr>
              <w:t>Array Size</w:t>
            </w:r>
          </w:p>
        </w:tc>
        <w:tc>
          <w:tcPr>
            <w:tcW w:w="11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DE4573E"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52</w:t>
            </w:r>
          </w:p>
        </w:tc>
        <w:tc>
          <w:tcPr>
            <w:tcW w:w="12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BF39494"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551</w:t>
            </w:r>
          </w:p>
        </w:tc>
        <w:tc>
          <w:tcPr>
            <w:tcW w:w="8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A97CE4E"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55001</w:t>
            </w:r>
          </w:p>
        </w:tc>
      </w:tr>
      <w:tr w:rsidR="005578EB" w14:paraId="4485DFF1"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52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9E0BCA3" w14:textId="77777777" w:rsidR="005578EB" w:rsidRDefault="005578EB">
            <w:pPr>
              <w:rPr>
                <w:sz w:val="16"/>
              </w:rPr>
            </w:pPr>
            <w:r>
              <w:rPr>
                <w:sz w:val="16"/>
              </w:rPr>
              <w:t>Latency (</w:t>
            </w:r>
            <w:proofErr w:type="spellStart"/>
            <w:r>
              <w:rPr>
                <w:sz w:val="16"/>
              </w:rPr>
              <w:t>ms</w:t>
            </w:r>
            <w:proofErr w:type="spellEnd"/>
            <w:r>
              <w:rPr>
                <w:sz w:val="16"/>
              </w:rPr>
              <w:t>)</w:t>
            </w:r>
          </w:p>
        </w:tc>
        <w:tc>
          <w:tcPr>
            <w:tcW w:w="11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DB194ED"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4</w:t>
            </w:r>
          </w:p>
        </w:tc>
        <w:tc>
          <w:tcPr>
            <w:tcW w:w="12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0AB2E87"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13</w:t>
            </w:r>
          </w:p>
        </w:tc>
        <w:tc>
          <w:tcPr>
            <w:tcW w:w="8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224B022"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1330</w:t>
            </w:r>
          </w:p>
        </w:tc>
      </w:tr>
      <w:tr w:rsidR="005578EB" w14:paraId="51BC812D"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52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EED075A" w14:textId="77777777" w:rsidR="005578EB" w:rsidRDefault="005578EB">
            <w:pPr>
              <w:rPr>
                <w:sz w:val="16"/>
              </w:rPr>
            </w:pPr>
            <w:r>
              <w:rPr>
                <w:sz w:val="16"/>
              </w:rPr>
              <w:t>Throughput (Bps)</w:t>
            </w:r>
          </w:p>
        </w:tc>
        <w:tc>
          <w:tcPr>
            <w:tcW w:w="11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463FE9A0"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3328.00</w:t>
            </w:r>
          </w:p>
        </w:tc>
        <w:tc>
          <w:tcPr>
            <w:tcW w:w="12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1CF2887A"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3065.99</w:t>
            </w:r>
          </w:p>
        </w:tc>
        <w:tc>
          <w:tcPr>
            <w:tcW w:w="8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1F6A72A2"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3060.49</w:t>
            </w:r>
          </w:p>
        </w:tc>
      </w:tr>
    </w:tbl>
    <w:p w14:paraId="47B46A66" w14:textId="77777777" w:rsidR="005578EB" w:rsidRDefault="005578EB" w:rsidP="005578EB"/>
    <w:p w14:paraId="6F6296BB" w14:textId="77777777" w:rsidR="005578EB" w:rsidRDefault="005578EB" w:rsidP="005578EB">
      <w:pPr>
        <w:pStyle w:val="Heading4"/>
        <w:numPr>
          <w:ilvl w:val="3"/>
          <w:numId w:val="17"/>
        </w:numPr>
        <w:ind w:firstLine="504"/>
      </w:pPr>
      <w:r>
        <w:t>Task 4</w:t>
      </w:r>
    </w:p>
    <w:p w14:paraId="343D6F4F" w14:textId="77777777" w:rsidR="005578EB" w:rsidRDefault="005578EB" w:rsidP="005578EB">
      <w:pPr>
        <w:pStyle w:val="tablehead"/>
        <w:numPr>
          <w:ilvl w:val="0"/>
          <w:numId w:val="23"/>
        </w:numPr>
        <w:rPr>
          <w:rFonts w:ascii="Adobe Garamond Pro" w:eastAsia="MS Mincho" w:hAnsi="Adobe Garamond Pro"/>
          <w:noProof w:val="0"/>
          <w:spacing w:val="-1"/>
        </w:rPr>
      </w:pPr>
    </w:p>
    <w:tbl>
      <w:tblPr>
        <w:tblStyle w:val="GridTable1Light"/>
        <w:tblW w:w="0" w:type="auto"/>
        <w:jc w:val="center"/>
        <w:tblLook w:val="04A0" w:firstRow="1" w:lastRow="0" w:firstColumn="1" w:lastColumn="0" w:noHBand="0" w:noVBand="1"/>
      </w:tblPr>
      <w:tblGrid>
        <w:gridCol w:w="1527"/>
        <w:gridCol w:w="1146"/>
        <w:gridCol w:w="1236"/>
        <w:gridCol w:w="833"/>
      </w:tblGrid>
      <w:tr w:rsidR="005578EB" w14:paraId="01B72CCA" w14:textId="77777777" w:rsidTr="005578E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7" w:type="dxa"/>
            <w:tcBorders>
              <w:top w:val="single" w:sz="4" w:space="0" w:color="999999" w:themeColor="text1" w:themeTint="66"/>
              <w:left w:val="single" w:sz="4" w:space="0" w:color="999999" w:themeColor="text1" w:themeTint="66"/>
              <w:right w:val="single" w:sz="4" w:space="0" w:color="999999" w:themeColor="text1" w:themeTint="66"/>
            </w:tcBorders>
          </w:tcPr>
          <w:p w14:paraId="33E3E86A" w14:textId="77777777" w:rsidR="005578EB" w:rsidRDefault="005578EB">
            <w:pPr>
              <w:rPr>
                <w:sz w:val="16"/>
              </w:rPr>
            </w:pPr>
            <w:bookmarkStart w:id="55" w:name="OLE_LINK23"/>
            <w:bookmarkStart w:id="56" w:name="OLE_LINK14"/>
          </w:p>
        </w:tc>
        <w:tc>
          <w:tcPr>
            <w:tcW w:w="114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4958059F"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Case 1</w:t>
            </w:r>
          </w:p>
        </w:tc>
        <w:tc>
          <w:tcPr>
            <w:tcW w:w="123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50DC79CE"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Case 2</w:t>
            </w:r>
          </w:p>
        </w:tc>
        <w:tc>
          <w:tcPr>
            <w:tcW w:w="833" w:type="dxa"/>
            <w:tcBorders>
              <w:top w:val="single" w:sz="4" w:space="0" w:color="999999" w:themeColor="text1" w:themeTint="66"/>
              <w:left w:val="single" w:sz="4" w:space="0" w:color="999999" w:themeColor="text1" w:themeTint="66"/>
              <w:right w:val="single" w:sz="4" w:space="0" w:color="999999" w:themeColor="text1" w:themeTint="66"/>
            </w:tcBorders>
            <w:hideMark/>
          </w:tcPr>
          <w:p w14:paraId="3539B3E5"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Case 3</w:t>
            </w:r>
          </w:p>
        </w:tc>
      </w:tr>
      <w:tr w:rsidR="005578EB" w14:paraId="789DD764"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52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B3DF7A1" w14:textId="77777777" w:rsidR="005578EB" w:rsidRDefault="005578EB">
            <w:pPr>
              <w:rPr>
                <w:sz w:val="16"/>
              </w:rPr>
            </w:pPr>
            <w:r>
              <w:rPr>
                <w:sz w:val="16"/>
              </w:rPr>
              <w:t>Array Size</w:t>
            </w:r>
          </w:p>
        </w:tc>
        <w:tc>
          <w:tcPr>
            <w:tcW w:w="11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351C8D0"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52</w:t>
            </w:r>
          </w:p>
        </w:tc>
        <w:tc>
          <w:tcPr>
            <w:tcW w:w="12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3919E91"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551</w:t>
            </w:r>
          </w:p>
        </w:tc>
        <w:tc>
          <w:tcPr>
            <w:tcW w:w="8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47CF3B2"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55001</w:t>
            </w:r>
          </w:p>
        </w:tc>
      </w:tr>
      <w:tr w:rsidR="005578EB" w14:paraId="37B398A7"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52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A5D0E8A" w14:textId="77777777" w:rsidR="005578EB" w:rsidRDefault="005578EB">
            <w:pPr>
              <w:rPr>
                <w:sz w:val="16"/>
              </w:rPr>
            </w:pPr>
            <w:r>
              <w:rPr>
                <w:sz w:val="16"/>
              </w:rPr>
              <w:t>Latency (</w:t>
            </w:r>
            <w:proofErr w:type="spellStart"/>
            <w:r>
              <w:rPr>
                <w:sz w:val="16"/>
              </w:rPr>
              <w:t>ms</w:t>
            </w:r>
            <w:proofErr w:type="spellEnd"/>
            <w:r>
              <w:rPr>
                <w:sz w:val="16"/>
              </w:rPr>
              <w:t>)</w:t>
            </w:r>
          </w:p>
        </w:tc>
        <w:tc>
          <w:tcPr>
            <w:tcW w:w="11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F039DAC"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56</w:t>
            </w:r>
          </w:p>
        </w:tc>
        <w:tc>
          <w:tcPr>
            <w:tcW w:w="12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8C4ABA6"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800</w:t>
            </w:r>
          </w:p>
        </w:tc>
        <w:tc>
          <w:tcPr>
            <w:tcW w:w="8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BF9C2D0"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88024</w:t>
            </w:r>
          </w:p>
        </w:tc>
      </w:tr>
      <w:tr w:rsidR="005578EB" w14:paraId="2A45729D"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52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FF41881" w14:textId="77777777" w:rsidR="005578EB" w:rsidRDefault="005578EB">
            <w:pPr>
              <w:rPr>
                <w:sz w:val="16"/>
              </w:rPr>
            </w:pPr>
            <w:r>
              <w:rPr>
                <w:sz w:val="16"/>
              </w:rPr>
              <w:t>Throughput (Bps)</w:t>
            </w:r>
          </w:p>
        </w:tc>
        <w:tc>
          <w:tcPr>
            <w:tcW w:w="11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525D04E6"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37.71</w:t>
            </w:r>
          </w:p>
        </w:tc>
        <w:tc>
          <w:tcPr>
            <w:tcW w:w="12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5591C518"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33.23</w:t>
            </w:r>
          </w:p>
        </w:tc>
        <w:tc>
          <w:tcPr>
            <w:tcW w:w="8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544305E1"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26.65</w:t>
            </w:r>
          </w:p>
        </w:tc>
      </w:tr>
    </w:tbl>
    <w:bookmarkEnd w:id="55"/>
    <w:bookmarkEnd w:id="56"/>
    <w:p w14:paraId="454ABDC3" w14:textId="77777777" w:rsidR="005578EB" w:rsidRDefault="005578EB" w:rsidP="005578EB">
      <w:pPr>
        <w:pStyle w:val="Heading4"/>
        <w:numPr>
          <w:ilvl w:val="3"/>
          <w:numId w:val="17"/>
        </w:numPr>
        <w:ind w:firstLine="504"/>
      </w:pPr>
      <w:r>
        <w:t>Task 5</w:t>
      </w:r>
    </w:p>
    <w:p w14:paraId="5F5EBBAD" w14:textId="77777777" w:rsidR="005578EB" w:rsidRDefault="005578EB" w:rsidP="005578EB"/>
    <w:p w14:paraId="5052D3E2" w14:textId="77777777" w:rsidR="005578EB" w:rsidRDefault="005578EB" w:rsidP="005578EB">
      <w:pPr>
        <w:pStyle w:val="tablehead"/>
        <w:numPr>
          <w:ilvl w:val="0"/>
          <w:numId w:val="23"/>
        </w:numPr>
        <w:rPr>
          <w:rFonts w:ascii="Adobe Garamond Pro" w:eastAsia="MS Mincho" w:hAnsi="Adobe Garamond Pro"/>
          <w:noProof w:val="0"/>
          <w:spacing w:val="-1"/>
        </w:rPr>
      </w:pPr>
    </w:p>
    <w:tbl>
      <w:tblPr>
        <w:tblStyle w:val="GridTable1Light"/>
        <w:tblW w:w="0" w:type="auto"/>
        <w:jc w:val="center"/>
        <w:tblLook w:val="04A0" w:firstRow="1" w:lastRow="0" w:firstColumn="1" w:lastColumn="0" w:noHBand="0" w:noVBand="1"/>
      </w:tblPr>
      <w:tblGrid>
        <w:gridCol w:w="1527"/>
        <w:gridCol w:w="1146"/>
        <w:gridCol w:w="1236"/>
        <w:gridCol w:w="833"/>
      </w:tblGrid>
      <w:tr w:rsidR="005578EB" w14:paraId="1DF6BC3D" w14:textId="77777777" w:rsidTr="005578E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7" w:type="dxa"/>
            <w:tcBorders>
              <w:top w:val="single" w:sz="4" w:space="0" w:color="999999" w:themeColor="text1" w:themeTint="66"/>
              <w:left w:val="single" w:sz="4" w:space="0" w:color="999999" w:themeColor="text1" w:themeTint="66"/>
              <w:right w:val="single" w:sz="4" w:space="0" w:color="999999" w:themeColor="text1" w:themeTint="66"/>
            </w:tcBorders>
          </w:tcPr>
          <w:p w14:paraId="14975E7E" w14:textId="77777777" w:rsidR="005578EB" w:rsidRDefault="005578EB">
            <w:pPr>
              <w:rPr>
                <w:sz w:val="16"/>
              </w:rPr>
            </w:pPr>
          </w:p>
        </w:tc>
        <w:tc>
          <w:tcPr>
            <w:tcW w:w="114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0E10D600"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Case 1</w:t>
            </w:r>
          </w:p>
        </w:tc>
        <w:tc>
          <w:tcPr>
            <w:tcW w:w="123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36EE89C1"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Case 2</w:t>
            </w:r>
          </w:p>
        </w:tc>
        <w:tc>
          <w:tcPr>
            <w:tcW w:w="833" w:type="dxa"/>
            <w:tcBorders>
              <w:top w:val="single" w:sz="4" w:space="0" w:color="999999" w:themeColor="text1" w:themeTint="66"/>
              <w:left w:val="single" w:sz="4" w:space="0" w:color="999999" w:themeColor="text1" w:themeTint="66"/>
              <w:right w:val="single" w:sz="4" w:space="0" w:color="999999" w:themeColor="text1" w:themeTint="66"/>
            </w:tcBorders>
            <w:hideMark/>
          </w:tcPr>
          <w:p w14:paraId="78277D16"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Case 3</w:t>
            </w:r>
          </w:p>
        </w:tc>
      </w:tr>
      <w:tr w:rsidR="005578EB" w14:paraId="3DFBD505"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52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DA044C2" w14:textId="77777777" w:rsidR="005578EB" w:rsidRDefault="005578EB">
            <w:pPr>
              <w:rPr>
                <w:sz w:val="16"/>
              </w:rPr>
            </w:pPr>
            <w:r>
              <w:rPr>
                <w:sz w:val="16"/>
              </w:rPr>
              <w:t>Array Size</w:t>
            </w:r>
          </w:p>
        </w:tc>
        <w:tc>
          <w:tcPr>
            <w:tcW w:w="11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87A7CBA"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52</w:t>
            </w:r>
          </w:p>
        </w:tc>
        <w:tc>
          <w:tcPr>
            <w:tcW w:w="12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E0FB286"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551</w:t>
            </w:r>
          </w:p>
        </w:tc>
        <w:tc>
          <w:tcPr>
            <w:tcW w:w="8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B40BF68"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55001</w:t>
            </w:r>
          </w:p>
        </w:tc>
      </w:tr>
      <w:tr w:rsidR="005578EB" w14:paraId="43BFBF4B"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52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127EB4D" w14:textId="77777777" w:rsidR="005578EB" w:rsidRDefault="005578EB">
            <w:pPr>
              <w:rPr>
                <w:sz w:val="16"/>
              </w:rPr>
            </w:pPr>
            <w:r>
              <w:rPr>
                <w:sz w:val="16"/>
              </w:rPr>
              <w:t>Latency (</w:t>
            </w:r>
            <w:proofErr w:type="spellStart"/>
            <w:r>
              <w:rPr>
                <w:sz w:val="16"/>
              </w:rPr>
              <w:t>ms</w:t>
            </w:r>
            <w:proofErr w:type="spellEnd"/>
            <w:r>
              <w:rPr>
                <w:sz w:val="16"/>
              </w:rPr>
              <w:t>)</w:t>
            </w:r>
          </w:p>
        </w:tc>
        <w:tc>
          <w:tcPr>
            <w:tcW w:w="11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37A8B36"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7</w:t>
            </w:r>
          </w:p>
        </w:tc>
        <w:tc>
          <w:tcPr>
            <w:tcW w:w="12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F3B9732"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1356</w:t>
            </w:r>
          </w:p>
        </w:tc>
        <w:tc>
          <w:tcPr>
            <w:tcW w:w="8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C2432DA"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136496</w:t>
            </w:r>
          </w:p>
        </w:tc>
      </w:tr>
      <w:tr w:rsidR="005578EB" w14:paraId="7A285308"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52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E1A81E1" w14:textId="77777777" w:rsidR="005578EB" w:rsidRDefault="005578EB">
            <w:pPr>
              <w:rPr>
                <w:sz w:val="16"/>
              </w:rPr>
            </w:pPr>
            <w:r>
              <w:rPr>
                <w:sz w:val="16"/>
              </w:rPr>
              <w:t>Throughput (Bps)</w:t>
            </w:r>
          </w:p>
        </w:tc>
        <w:tc>
          <w:tcPr>
            <w:tcW w:w="11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49F56237"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493.04</w:t>
            </w:r>
          </w:p>
        </w:tc>
        <w:tc>
          <w:tcPr>
            <w:tcW w:w="12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65C5AAC6"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481.60</w:t>
            </w:r>
          </w:p>
        </w:tc>
        <w:tc>
          <w:tcPr>
            <w:tcW w:w="8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6B35631D"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478.26</w:t>
            </w:r>
          </w:p>
        </w:tc>
      </w:tr>
    </w:tbl>
    <w:p w14:paraId="780651B7" w14:textId="77777777" w:rsidR="005578EB" w:rsidRDefault="005578EB" w:rsidP="005578EB"/>
    <w:p w14:paraId="2579C468" w14:textId="77777777" w:rsidR="005578EB" w:rsidRDefault="005578EB" w:rsidP="005578EB">
      <w:pPr>
        <w:pStyle w:val="tablehead"/>
        <w:numPr>
          <w:ilvl w:val="0"/>
          <w:numId w:val="23"/>
        </w:numPr>
        <w:rPr>
          <w:rFonts w:ascii="Adobe Garamond Pro" w:eastAsia="MS Mincho" w:hAnsi="Adobe Garamond Pro"/>
          <w:noProof w:val="0"/>
          <w:spacing w:val="-1"/>
        </w:rPr>
      </w:pPr>
    </w:p>
    <w:tbl>
      <w:tblPr>
        <w:tblStyle w:val="GridTable1Light"/>
        <w:tblW w:w="0" w:type="auto"/>
        <w:jc w:val="center"/>
        <w:tblLook w:val="04A0" w:firstRow="1" w:lastRow="0" w:firstColumn="1" w:lastColumn="0" w:noHBand="0" w:noVBand="1"/>
      </w:tblPr>
      <w:tblGrid>
        <w:gridCol w:w="1527"/>
        <w:gridCol w:w="1146"/>
        <w:gridCol w:w="1236"/>
        <w:gridCol w:w="833"/>
      </w:tblGrid>
      <w:tr w:rsidR="005578EB" w14:paraId="24279DF5" w14:textId="77777777" w:rsidTr="005578E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527" w:type="dxa"/>
            <w:tcBorders>
              <w:top w:val="single" w:sz="4" w:space="0" w:color="999999" w:themeColor="text1" w:themeTint="66"/>
              <w:left w:val="single" w:sz="4" w:space="0" w:color="999999" w:themeColor="text1" w:themeTint="66"/>
              <w:right w:val="single" w:sz="4" w:space="0" w:color="999999" w:themeColor="text1" w:themeTint="66"/>
            </w:tcBorders>
          </w:tcPr>
          <w:p w14:paraId="4B70850D" w14:textId="77777777" w:rsidR="005578EB" w:rsidRDefault="005578EB">
            <w:pPr>
              <w:rPr>
                <w:sz w:val="16"/>
              </w:rPr>
            </w:pPr>
          </w:p>
        </w:tc>
        <w:tc>
          <w:tcPr>
            <w:tcW w:w="114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36AD1133"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Case 1</w:t>
            </w:r>
          </w:p>
        </w:tc>
        <w:tc>
          <w:tcPr>
            <w:tcW w:w="123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879A453"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Case 2</w:t>
            </w:r>
          </w:p>
        </w:tc>
        <w:tc>
          <w:tcPr>
            <w:tcW w:w="833" w:type="dxa"/>
            <w:tcBorders>
              <w:top w:val="single" w:sz="4" w:space="0" w:color="999999" w:themeColor="text1" w:themeTint="66"/>
              <w:left w:val="single" w:sz="4" w:space="0" w:color="999999" w:themeColor="text1" w:themeTint="66"/>
              <w:right w:val="single" w:sz="4" w:space="0" w:color="999999" w:themeColor="text1" w:themeTint="66"/>
            </w:tcBorders>
            <w:hideMark/>
          </w:tcPr>
          <w:p w14:paraId="5DA1D2FA" w14:textId="77777777" w:rsidR="005578EB" w:rsidRDefault="005578EB">
            <w:pPr>
              <w:cnfStyle w:val="100000000000" w:firstRow="1" w:lastRow="0" w:firstColumn="0" w:lastColumn="0" w:oddVBand="0" w:evenVBand="0" w:oddHBand="0" w:evenHBand="0" w:firstRowFirstColumn="0" w:firstRowLastColumn="0" w:lastRowFirstColumn="0" w:lastRowLastColumn="0"/>
              <w:rPr>
                <w:sz w:val="16"/>
              </w:rPr>
            </w:pPr>
            <w:r>
              <w:rPr>
                <w:sz w:val="16"/>
              </w:rPr>
              <w:t>Case 3</w:t>
            </w:r>
          </w:p>
        </w:tc>
      </w:tr>
      <w:tr w:rsidR="005578EB" w14:paraId="650BBF6B"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52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EE39161" w14:textId="77777777" w:rsidR="005578EB" w:rsidRDefault="005578EB">
            <w:pPr>
              <w:rPr>
                <w:sz w:val="16"/>
              </w:rPr>
            </w:pPr>
            <w:r>
              <w:rPr>
                <w:sz w:val="16"/>
              </w:rPr>
              <w:t>Array Size</w:t>
            </w:r>
          </w:p>
        </w:tc>
        <w:tc>
          <w:tcPr>
            <w:tcW w:w="11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B4CF3C2"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52</w:t>
            </w:r>
          </w:p>
        </w:tc>
        <w:tc>
          <w:tcPr>
            <w:tcW w:w="12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23011D2"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551</w:t>
            </w:r>
          </w:p>
        </w:tc>
        <w:tc>
          <w:tcPr>
            <w:tcW w:w="8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92895E8"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55001</w:t>
            </w:r>
          </w:p>
        </w:tc>
      </w:tr>
      <w:tr w:rsidR="005578EB" w14:paraId="7141B454"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52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EBB596B" w14:textId="77777777" w:rsidR="005578EB" w:rsidRDefault="005578EB">
            <w:pPr>
              <w:rPr>
                <w:sz w:val="16"/>
              </w:rPr>
            </w:pPr>
            <w:r>
              <w:rPr>
                <w:sz w:val="16"/>
              </w:rPr>
              <w:t>Latency (</w:t>
            </w:r>
            <w:proofErr w:type="spellStart"/>
            <w:r>
              <w:rPr>
                <w:sz w:val="16"/>
              </w:rPr>
              <w:t>ms</w:t>
            </w:r>
            <w:proofErr w:type="spellEnd"/>
            <w:r>
              <w:rPr>
                <w:sz w:val="16"/>
              </w:rPr>
              <w:t>)</w:t>
            </w:r>
          </w:p>
        </w:tc>
        <w:tc>
          <w:tcPr>
            <w:tcW w:w="11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46226C7"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28</w:t>
            </w:r>
          </w:p>
        </w:tc>
        <w:tc>
          <w:tcPr>
            <w:tcW w:w="12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4767005"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1384</w:t>
            </w:r>
          </w:p>
        </w:tc>
        <w:tc>
          <w:tcPr>
            <w:tcW w:w="8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EB42D7B"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138379</w:t>
            </w:r>
          </w:p>
        </w:tc>
      </w:tr>
      <w:tr w:rsidR="005578EB" w14:paraId="3A1B7BF0"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52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0AFE2E5" w14:textId="77777777" w:rsidR="005578EB" w:rsidRDefault="005578EB">
            <w:pPr>
              <w:rPr>
                <w:sz w:val="16"/>
              </w:rPr>
            </w:pPr>
            <w:r>
              <w:rPr>
                <w:sz w:val="16"/>
              </w:rPr>
              <w:t>Throughput (Bps)</w:t>
            </w:r>
          </w:p>
        </w:tc>
        <w:tc>
          <w:tcPr>
            <w:tcW w:w="114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76A01FB7"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475.43</w:t>
            </w:r>
          </w:p>
        </w:tc>
        <w:tc>
          <w:tcPr>
            <w:tcW w:w="12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77ED95FB"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471.86</w:t>
            </w:r>
          </w:p>
        </w:tc>
        <w:tc>
          <w:tcPr>
            <w:tcW w:w="8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hideMark/>
          </w:tcPr>
          <w:p w14:paraId="709FB624" w14:textId="77777777" w:rsidR="005578EB" w:rsidRDefault="005578EB">
            <w:pPr>
              <w:jc w:val="right"/>
              <w:cnfStyle w:val="000000000000" w:firstRow="0" w:lastRow="0" w:firstColumn="0" w:lastColumn="0" w:oddVBand="0" w:evenVBand="0" w:oddHBand="0" w:evenHBand="0" w:firstRowFirstColumn="0" w:firstRowLastColumn="0" w:lastRowFirstColumn="0" w:lastRowLastColumn="0"/>
              <w:rPr>
                <w:sz w:val="16"/>
              </w:rPr>
            </w:pPr>
            <w:r>
              <w:rPr>
                <w:sz w:val="16"/>
              </w:rPr>
              <w:t>471.75</w:t>
            </w:r>
          </w:p>
        </w:tc>
      </w:tr>
    </w:tbl>
    <w:p w14:paraId="3DA451C0" w14:textId="3D58D784" w:rsidR="004E2971" w:rsidRDefault="004E2971" w:rsidP="0053145E">
      <w:pPr>
        <w:pStyle w:val="ListParagraph"/>
        <w:ind w:left="1083"/>
        <w:rPr>
          <w:color w:val="FF0000"/>
        </w:rPr>
      </w:pPr>
    </w:p>
    <w:p w14:paraId="2005FBAA" w14:textId="42E622BD" w:rsidR="0053145E" w:rsidRDefault="0053145E" w:rsidP="0053145E">
      <w:pPr>
        <w:pStyle w:val="ListParagraph"/>
        <w:ind w:left="567"/>
      </w:pPr>
      <w:r>
        <w:rPr>
          <w:noProof/>
          <w:lang w:val="en-GB" w:eastAsia="en-GB"/>
        </w:rPr>
        <w:drawing>
          <wp:inline distT="0" distB="0" distL="0" distR="0" wp14:anchorId="11CF721F" wp14:editId="46D309FC">
            <wp:extent cx="4797631" cy="2072244"/>
            <wp:effectExtent l="0" t="0" r="3175" b="4445"/>
            <wp:docPr id="3" name="Chart 3"/>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0F7602DF" w14:textId="559E41E2" w:rsidR="0053145E" w:rsidRDefault="0053145E" w:rsidP="0053145E">
      <w:pPr>
        <w:pStyle w:val="Caption"/>
      </w:pPr>
      <w:r>
        <w:t xml:space="preserve">Figure </w:t>
      </w:r>
      <w:r>
        <w:fldChar w:fldCharType="begin"/>
      </w:r>
      <w:r>
        <w:instrText xml:space="preserve"> SEQ Figure \* ARABIC </w:instrText>
      </w:r>
      <w:r>
        <w:fldChar w:fldCharType="separate"/>
      </w:r>
      <w:r w:rsidR="001740F5">
        <w:rPr>
          <w:noProof/>
        </w:rPr>
        <w:t>1</w:t>
      </w:r>
      <w:r>
        <w:fldChar w:fldCharType="end"/>
      </w:r>
      <w:r>
        <w:t>: Throughput vs Resources Used</w:t>
      </w:r>
    </w:p>
    <w:p w14:paraId="29B5DEAB" w14:textId="65F6CE1A" w:rsidR="0053145E" w:rsidRPr="0053145E" w:rsidRDefault="0053145E" w:rsidP="0053145E">
      <w:r>
        <w:tab/>
        <w:t>Figure 1 shows a graph of throughput in Bps against resources used. As performance is the priority, Embedded Multipliers are chosen as the hardware multiplication method.</w:t>
      </w:r>
    </w:p>
    <w:p w14:paraId="2932D7EF" w14:textId="77777777" w:rsidR="0053145E" w:rsidRPr="004E2971" w:rsidRDefault="0053145E" w:rsidP="0053145E">
      <w:pPr>
        <w:pStyle w:val="ListParagraph"/>
        <w:ind w:left="1083"/>
      </w:pPr>
    </w:p>
    <w:p w14:paraId="3B543BA2" w14:textId="42FB86AA" w:rsidR="004E2971" w:rsidRDefault="004E2971" w:rsidP="004E2971">
      <w:pPr>
        <w:pStyle w:val="Heading2"/>
        <w:numPr>
          <w:ilvl w:val="1"/>
          <w:numId w:val="17"/>
        </w:numPr>
      </w:pPr>
      <w:bookmarkStart w:id="57" w:name="_Toc443046076"/>
      <w:bookmarkStart w:id="58" w:name="_Toc443133021"/>
      <w:bookmarkStart w:id="59" w:name="OLE_LINK16"/>
      <w:bookmarkStart w:id="60" w:name="OLE_LINK15"/>
      <w:r>
        <w:t>Program Output</w:t>
      </w:r>
      <w:bookmarkEnd w:id="57"/>
      <w:r w:rsidR="0007146E">
        <w:t>/Error with MATLAB implementation</w:t>
      </w:r>
      <w:bookmarkEnd w:id="58"/>
    </w:p>
    <w:p w14:paraId="466D70CE" w14:textId="5E0F28EC" w:rsidR="005C45EB" w:rsidRDefault="004E2971" w:rsidP="00AA2B9F">
      <w:pPr>
        <w:ind w:left="504" w:firstLine="216"/>
      </w:pPr>
      <w:r>
        <w:t xml:space="preserve">Since Task 4 and 5 only differ by hardware implementation, their results are the same. </w:t>
      </w:r>
      <w:r w:rsidR="005C45EB">
        <w:t>Errors are non-negligible; more testing was hence done.</w:t>
      </w:r>
    </w:p>
    <w:p w14:paraId="50E40D10" w14:textId="77777777" w:rsidR="004E2971" w:rsidRDefault="004E2971" w:rsidP="004E2971">
      <w:pPr>
        <w:pStyle w:val="Heading4"/>
        <w:numPr>
          <w:ilvl w:val="3"/>
          <w:numId w:val="17"/>
        </w:numPr>
        <w:ind w:firstLine="504"/>
      </w:pPr>
      <w:r>
        <w:t>Task 3</w:t>
      </w:r>
    </w:p>
    <w:p w14:paraId="6E58E45E" w14:textId="77777777" w:rsidR="00AA2B9F" w:rsidRDefault="00AA2B9F" w:rsidP="00AA2B9F">
      <w:pPr>
        <w:pStyle w:val="tablehead"/>
        <w:numPr>
          <w:ilvl w:val="0"/>
          <w:numId w:val="23"/>
        </w:numPr>
        <w:rPr>
          <w:rFonts w:ascii="Adobe Garamond Pro" w:eastAsia="MS Mincho" w:hAnsi="Adobe Garamond Pro"/>
          <w:noProof w:val="0"/>
          <w:spacing w:val="-1"/>
        </w:rPr>
      </w:pPr>
      <w:bookmarkStart w:id="61" w:name="OLE_LINK91"/>
      <w:bookmarkStart w:id="62" w:name="OLE_LINK92"/>
    </w:p>
    <w:tbl>
      <w:tblPr>
        <w:tblStyle w:val="GridTable1Light"/>
        <w:tblW w:w="6086" w:type="dxa"/>
        <w:jc w:val="center"/>
        <w:tblLook w:val="04A0" w:firstRow="1" w:lastRow="0" w:firstColumn="1" w:lastColumn="0" w:noHBand="0" w:noVBand="1"/>
      </w:tblPr>
      <w:tblGrid>
        <w:gridCol w:w="1111"/>
        <w:gridCol w:w="1239"/>
        <w:gridCol w:w="1224"/>
        <w:gridCol w:w="1296"/>
        <w:gridCol w:w="1216"/>
      </w:tblGrid>
      <w:tr w:rsidR="00AA2B9F" w14:paraId="2023F312" w14:textId="77777777" w:rsidTr="00AA2B9F">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11" w:type="dxa"/>
            <w:tcBorders>
              <w:top w:val="single" w:sz="4" w:space="0" w:color="999999" w:themeColor="text1" w:themeTint="66"/>
              <w:left w:val="single" w:sz="4" w:space="0" w:color="999999" w:themeColor="text1" w:themeTint="66"/>
              <w:right w:val="single" w:sz="4" w:space="0" w:color="999999" w:themeColor="text1" w:themeTint="66"/>
            </w:tcBorders>
            <w:hideMark/>
          </w:tcPr>
          <w:p w14:paraId="35F91580" w14:textId="6C0E2EFF" w:rsidR="00AA2B9F" w:rsidRDefault="00AA2B9F" w:rsidP="00DA2EAE">
            <w:pPr>
              <w:rPr>
                <w:sz w:val="16"/>
              </w:rPr>
            </w:pPr>
          </w:p>
        </w:tc>
        <w:tc>
          <w:tcPr>
            <w:tcW w:w="1239"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FBAA239" w14:textId="77777777" w:rsidR="00AA2B9F" w:rsidRDefault="00AA2B9F" w:rsidP="00DA2EAE">
            <w:pPr>
              <w:cnfStyle w:val="100000000000" w:firstRow="1" w:lastRow="0" w:firstColumn="0" w:lastColumn="0" w:oddVBand="0" w:evenVBand="0" w:oddHBand="0" w:evenHBand="0" w:firstRowFirstColumn="0" w:firstRowLastColumn="0" w:lastRowFirstColumn="0" w:lastRowLastColumn="0"/>
              <w:rPr>
                <w:sz w:val="16"/>
              </w:rPr>
            </w:pPr>
            <w:r>
              <w:rPr>
                <w:sz w:val="16"/>
              </w:rPr>
              <w:t>MATLAB (double/double)</w:t>
            </w:r>
          </w:p>
        </w:tc>
        <w:tc>
          <w:tcPr>
            <w:tcW w:w="1224"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5EE2C91" w14:textId="772DDFE0" w:rsidR="00AA2B9F" w:rsidRDefault="00AA2B9F" w:rsidP="00AA2B9F">
            <w:pPr>
              <w:cnfStyle w:val="100000000000" w:firstRow="1" w:lastRow="0" w:firstColumn="0" w:lastColumn="0" w:oddVBand="0" w:evenVBand="0" w:oddHBand="0" w:evenHBand="0" w:firstRowFirstColumn="0" w:firstRowLastColumn="0" w:lastRowFirstColumn="0" w:lastRowLastColumn="0"/>
              <w:rPr>
                <w:sz w:val="16"/>
              </w:rPr>
            </w:pPr>
            <w:r>
              <w:rPr>
                <w:sz w:val="16"/>
              </w:rPr>
              <w:t xml:space="preserve">NIOS II </w:t>
            </w:r>
          </w:p>
        </w:tc>
        <w:tc>
          <w:tcPr>
            <w:tcW w:w="129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3D307192" w14:textId="764D545F" w:rsidR="00AA2B9F" w:rsidRDefault="00AA2B9F" w:rsidP="00DA2EAE">
            <w:pPr>
              <w:cnfStyle w:val="100000000000" w:firstRow="1" w:lastRow="0" w:firstColumn="0" w:lastColumn="0" w:oddVBand="0" w:evenVBand="0" w:oddHBand="0" w:evenHBand="0" w:firstRowFirstColumn="0" w:firstRowLastColumn="0" w:lastRowFirstColumn="0" w:lastRowLastColumn="0"/>
              <w:rPr>
                <w:sz w:val="16"/>
              </w:rPr>
            </w:pPr>
            <w:r>
              <w:rPr>
                <w:sz w:val="16"/>
              </w:rPr>
              <w:t>Error with MATLAB</w:t>
            </w:r>
          </w:p>
        </w:tc>
        <w:tc>
          <w:tcPr>
            <w:tcW w:w="121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0681BF0A" w14:textId="69DB3B92" w:rsidR="00AA2B9F" w:rsidRDefault="00AA2B9F" w:rsidP="00DA2EAE">
            <w:pPr>
              <w:cnfStyle w:val="100000000000" w:firstRow="1" w:lastRow="0" w:firstColumn="0" w:lastColumn="0" w:oddVBand="0" w:evenVBand="0" w:oddHBand="0" w:evenHBand="0" w:firstRowFirstColumn="0" w:firstRowLastColumn="0" w:lastRowFirstColumn="0" w:lastRowLastColumn="0"/>
              <w:rPr>
                <w:sz w:val="16"/>
              </w:rPr>
            </w:pPr>
            <w:r>
              <w:rPr>
                <w:sz w:val="16"/>
              </w:rPr>
              <w:t>%Error with MATLAB</w:t>
            </w:r>
          </w:p>
        </w:tc>
      </w:tr>
      <w:tr w:rsidR="00AA2B9F" w14:paraId="5E04B847" w14:textId="77777777" w:rsidTr="00AA2B9F">
        <w:trPr>
          <w:jc w:val="center"/>
        </w:trPr>
        <w:tc>
          <w:tcPr>
            <w:cnfStyle w:val="001000000000" w:firstRow="0" w:lastRow="0" w:firstColumn="1" w:lastColumn="0" w:oddVBand="0" w:evenVBand="0" w:oddHBand="0" w:evenHBand="0" w:firstRowFirstColumn="0" w:firstRowLastColumn="0" w:lastRowFirstColumn="0" w:lastRowLastColumn="0"/>
            <w:tcW w:w="111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E30BF00" w14:textId="77777777" w:rsidR="00AA2B9F" w:rsidRDefault="00AA2B9F" w:rsidP="00AA2B9F">
            <w:pPr>
              <w:rPr>
                <w:sz w:val="16"/>
              </w:rPr>
            </w:pPr>
            <w:bookmarkStart w:id="63" w:name="_Hlk443067964"/>
            <w:r>
              <w:rPr>
                <w:sz w:val="16"/>
              </w:rPr>
              <w:t>Case 1</w:t>
            </w:r>
          </w:p>
        </w:tc>
        <w:tc>
          <w:tcPr>
            <w:tcW w:w="123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F1C2516" w14:textId="77777777" w:rsidR="00AA2B9F" w:rsidRPr="000907E1" w:rsidRDefault="00AA2B9F" w:rsidP="00AA2B9F">
            <w:pPr>
              <w:jc w:val="right"/>
              <w:cnfStyle w:val="000000000000" w:firstRow="0" w:lastRow="0" w:firstColumn="0" w:lastColumn="0" w:oddVBand="0" w:evenVBand="0" w:oddHBand="0" w:evenHBand="0" w:firstRowFirstColumn="0" w:firstRowLastColumn="0" w:lastRowFirstColumn="0" w:lastRowLastColumn="0"/>
              <w:rPr>
                <w:sz w:val="16"/>
              </w:rPr>
            </w:pPr>
            <w:r>
              <w:rPr>
                <w:sz w:val="16"/>
              </w:rPr>
              <w:t>1144780</w:t>
            </w:r>
          </w:p>
        </w:tc>
        <w:tc>
          <w:tcPr>
            <w:tcW w:w="122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5C79EC7" w14:textId="23AA43F7" w:rsidR="00AA2B9F" w:rsidRPr="000907E1" w:rsidRDefault="00AA2B9F" w:rsidP="00AA2B9F">
            <w:pPr>
              <w:jc w:val="right"/>
              <w:cnfStyle w:val="000000000000" w:firstRow="0" w:lastRow="0" w:firstColumn="0" w:lastColumn="0" w:oddVBand="0" w:evenVBand="0" w:oddHBand="0" w:evenHBand="0" w:firstRowFirstColumn="0" w:firstRowLastColumn="0" w:lastRowFirstColumn="0" w:lastRowLastColumn="0"/>
              <w:rPr>
                <w:sz w:val="16"/>
              </w:rPr>
            </w:pPr>
            <w:r>
              <w:rPr>
                <w:sz w:val="16"/>
              </w:rPr>
              <w:t>1144780</w:t>
            </w:r>
          </w:p>
        </w:tc>
        <w:tc>
          <w:tcPr>
            <w:tcW w:w="12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5622ED57" w14:textId="68C8D99A" w:rsidR="00AA2B9F" w:rsidRPr="000907E1" w:rsidRDefault="00AA2B9F" w:rsidP="00AA2B9F">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00</w:t>
            </w:r>
          </w:p>
        </w:tc>
        <w:tc>
          <w:tcPr>
            <w:tcW w:w="121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14F81386" w14:textId="0669D984" w:rsidR="00AA2B9F" w:rsidRPr="000907E1" w:rsidRDefault="00AA2B9F" w:rsidP="00AA2B9F">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00</w:t>
            </w:r>
          </w:p>
        </w:tc>
      </w:tr>
      <w:tr w:rsidR="00AA2B9F" w14:paraId="2DEB015C" w14:textId="77777777" w:rsidTr="00AA2B9F">
        <w:trPr>
          <w:jc w:val="center"/>
        </w:trPr>
        <w:tc>
          <w:tcPr>
            <w:cnfStyle w:val="001000000000" w:firstRow="0" w:lastRow="0" w:firstColumn="1" w:lastColumn="0" w:oddVBand="0" w:evenVBand="0" w:oddHBand="0" w:evenHBand="0" w:firstRowFirstColumn="0" w:firstRowLastColumn="0" w:lastRowFirstColumn="0" w:lastRowLastColumn="0"/>
            <w:tcW w:w="111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61E636A" w14:textId="77777777" w:rsidR="00AA2B9F" w:rsidRDefault="00AA2B9F" w:rsidP="00AA2B9F">
            <w:pPr>
              <w:rPr>
                <w:sz w:val="16"/>
              </w:rPr>
            </w:pPr>
            <w:r>
              <w:rPr>
                <w:sz w:val="16"/>
              </w:rPr>
              <w:t>Case 2</w:t>
            </w:r>
          </w:p>
        </w:tc>
        <w:tc>
          <w:tcPr>
            <w:tcW w:w="123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6D8E1BB" w14:textId="77777777" w:rsidR="00AA2B9F" w:rsidRDefault="00AA2B9F" w:rsidP="00AA2B9F">
            <w:pPr>
              <w:jc w:val="right"/>
              <w:cnfStyle w:val="000000000000" w:firstRow="0" w:lastRow="0" w:firstColumn="0" w:lastColumn="0" w:oddVBand="0" w:evenVBand="0" w:oddHBand="0" w:evenHBand="0" w:firstRowFirstColumn="0" w:firstRowLastColumn="0" w:lastRowFirstColumn="0" w:lastRowLastColumn="0"/>
              <w:rPr>
                <w:sz w:val="16"/>
              </w:rPr>
            </w:pPr>
            <w:r>
              <w:rPr>
                <w:sz w:val="16"/>
              </w:rPr>
              <w:t>55629019.25</w:t>
            </w:r>
          </w:p>
        </w:tc>
        <w:tc>
          <w:tcPr>
            <w:tcW w:w="122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9587F1A" w14:textId="10C9C988" w:rsidR="00AA2B9F" w:rsidRDefault="00AA2B9F" w:rsidP="00AA2B9F">
            <w:pPr>
              <w:jc w:val="right"/>
              <w:cnfStyle w:val="000000000000" w:firstRow="0" w:lastRow="0" w:firstColumn="0" w:lastColumn="0" w:oddVBand="0" w:evenVBand="0" w:oddHBand="0" w:evenHBand="0" w:firstRowFirstColumn="0" w:firstRowLastColumn="0" w:lastRowFirstColumn="0" w:lastRowLastColumn="0"/>
              <w:rPr>
                <w:sz w:val="16"/>
              </w:rPr>
            </w:pPr>
            <w:r>
              <w:rPr>
                <w:sz w:val="16"/>
              </w:rPr>
              <w:t>55630340.00</w:t>
            </w:r>
          </w:p>
        </w:tc>
        <w:tc>
          <w:tcPr>
            <w:tcW w:w="12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6310DCD0" w14:textId="463E31CA" w:rsidR="00AA2B9F" w:rsidRDefault="00AA2B9F" w:rsidP="00AA2B9F">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1,320.7500</w:t>
            </w:r>
          </w:p>
        </w:tc>
        <w:tc>
          <w:tcPr>
            <w:tcW w:w="121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18F405A3" w14:textId="60567CC8" w:rsidR="00AA2B9F" w:rsidRDefault="00AA2B9F" w:rsidP="00AA2B9F">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24</w:t>
            </w:r>
          </w:p>
        </w:tc>
      </w:tr>
      <w:tr w:rsidR="00AA2B9F" w14:paraId="61FD89D2" w14:textId="77777777" w:rsidTr="00AA2B9F">
        <w:trPr>
          <w:jc w:val="center"/>
        </w:trPr>
        <w:tc>
          <w:tcPr>
            <w:cnfStyle w:val="001000000000" w:firstRow="0" w:lastRow="0" w:firstColumn="1" w:lastColumn="0" w:oddVBand="0" w:evenVBand="0" w:oddHBand="0" w:evenHBand="0" w:firstRowFirstColumn="0" w:firstRowLastColumn="0" w:lastRowFirstColumn="0" w:lastRowLastColumn="0"/>
            <w:tcW w:w="111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B9FFA91" w14:textId="77777777" w:rsidR="00AA2B9F" w:rsidRDefault="00AA2B9F" w:rsidP="00AA2B9F">
            <w:pPr>
              <w:rPr>
                <w:sz w:val="16"/>
              </w:rPr>
            </w:pPr>
            <w:r>
              <w:rPr>
                <w:sz w:val="16"/>
              </w:rPr>
              <w:lastRenderedPageBreak/>
              <w:t>Case 3</w:t>
            </w:r>
          </w:p>
        </w:tc>
        <w:tc>
          <w:tcPr>
            <w:tcW w:w="123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35C65D7" w14:textId="77777777" w:rsidR="00AA2B9F" w:rsidRDefault="00AA2B9F" w:rsidP="00AA2B9F">
            <w:pPr>
              <w:jc w:val="right"/>
              <w:cnfStyle w:val="000000000000" w:firstRow="0" w:lastRow="0" w:firstColumn="0" w:lastColumn="0" w:oddVBand="0" w:evenVBand="0" w:oddHBand="0" w:evenHBand="0" w:firstRowFirstColumn="0" w:firstRowLastColumn="0" w:lastRowFirstColumn="0" w:lastRowLastColumn="0"/>
              <w:rPr>
                <w:sz w:val="16"/>
              </w:rPr>
            </w:pPr>
            <w:r w:rsidRPr="00F80C85">
              <w:rPr>
                <w:sz w:val="16"/>
              </w:rPr>
              <w:t>5559670140.07</w:t>
            </w:r>
          </w:p>
        </w:tc>
        <w:tc>
          <w:tcPr>
            <w:tcW w:w="122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ABBC8C9" w14:textId="7E242317" w:rsidR="00AA2B9F" w:rsidRDefault="00AA2B9F" w:rsidP="00AA2B9F">
            <w:pPr>
              <w:jc w:val="right"/>
              <w:cnfStyle w:val="000000000000" w:firstRow="0" w:lastRow="0" w:firstColumn="0" w:lastColumn="0" w:oddVBand="0" w:evenVBand="0" w:oddHBand="0" w:evenHBand="0" w:firstRowFirstColumn="0" w:firstRowLastColumn="0" w:lastRowFirstColumn="0" w:lastRowLastColumn="0"/>
              <w:rPr>
                <w:sz w:val="16"/>
              </w:rPr>
            </w:pPr>
            <w:r w:rsidRPr="00F80C85">
              <w:rPr>
                <w:sz w:val="16"/>
              </w:rPr>
              <w:t>5580554240.00</w:t>
            </w:r>
          </w:p>
        </w:tc>
        <w:tc>
          <w:tcPr>
            <w:tcW w:w="12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1112C580" w14:textId="7EC8AA7B" w:rsidR="00AA2B9F" w:rsidRDefault="00AA2B9F" w:rsidP="00AA2B9F">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20,884,099.9300</w:t>
            </w:r>
          </w:p>
        </w:tc>
        <w:tc>
          <w:tcPr>
            <w:tcW w:w="121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182F8A5B" w14:textId="5A585140" w:rsidR="00AA2B9F" w:rsidRDefault="00AA2B9F" w:rsidP="00AA2B9F">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3756</w:t>
            </w:r>
          </w:p>
        </w:tc>
      </w:tr>
      <w:bookmarkEnd w:id="61"/>
      <w:bookmarkEnd w:id="62"/>
      <w:bookmarkEnd w:id="63"/>
    </w:tbl>
    <w:p w14:paraId="4FD79B81" w14:textId="77777777" w:rsidR="00AA2B9F" w:rsidRDefault="00AA2B9F" w:rsidP="00AA2B9F"/>
    <w:p w14:paraId="256281D3" w14:textId="785B1592" w:rsidR="00AA2B9F" w:rsidRDefault="00AA2B9F" w:rsidP="00AA2B9F">
      <w:pPr>
        <w:pStyle w:val="Heading4"/>
        <w:numPr>
          <w:ilvl w:val="3"/>
          <w:numId w:val="17"/>
        </w:numPr>
      </w:pPr>
      <w:r>
        <w:t>Task 4/5</w:t>
      </w:r>
    </w:p>
    <w:p w14:paraId="3265172D" w14:textId="77777777" w:rsidR="00AA2B9F" w:rsidRDefault="00AA2B9F" w:rsidP="00AA2B9F">
      <w:pPr>
        <w:pStyle w:val="tablehead"/>
        <w:numPr>
          <w:ilvl w:val="0"/>
          <w:numId w:val="23"/>
        </w:numPr>
        <w:rPr>
          <w:rFonts w:ascii="Adobe Garamond Pro" w:eastAsia="MS Mincho" w:hAnsi="Adobe Garamond Pro"/>
          <w:noProof w:val="0"/>
          <w:spacing w:val="-1"/>
        </w:rPr>
      </w:pPr>
    </w:p>
    <w:tbl>
      <w:tblPr>
        <w:tblStyle w:val="GridTable1Light"/>
        <w:tblW w:w="6086" w:type="dxa"/>
        <w:jc w:val="center"/>
        <w:tblLook w:val="04A0" w:firstRow="1" w:lastRow="0" w:firstColumn="1" w:lastColumn="0" w:noHBand="0" w:noVBand="1"/>
      </w:tblPr>
      <w:tblGrid>
        <w:gridCol w:w="1111"/>
        <w:gridCol w:w="1239"/>
        <w:gridCol w:w="1224"/>
        <w:gridCol w:w="1296"/>
        <w:gridCol w:w="1216"/>
      </w:tblGrid>
      <w:tr w:rsidR="00AA2B9F" w14:paraId="7ABF2C8A" w14:textId="77777777" w:rsidTr="00DA2EA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111"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B36D73C" w14:textId="77777777" w:rsidR="00AA2B9F" w:rsidRDefault="00AA2B9F" w:rsidP="00DA2EAE">
            <w:pPr>
              <w:rPr>
                <w:sz w:val="16"/>
              </w:rPr>
            </w:pPr>
          </w:p>
        </w:tc>
        <w:tc>
          <w:tcPr>
            <w:tcW w:w="1239" w:type="dxa"/>
            <w:tcBorders>
              <w:top w:val="single" w:sz="4" w:space="0" w:color="999999" w:themeColor="text1" w:themeTint="66"/>
              <w:left w:val="single" w:sz="4" w:space="0" w:color="999999" w:themeColor="text1" w:themeTint="66"/>
              <w:right w:val="single" w:sz="4" w:space="0" w:color="999999" w:themeColor="text1" w:themeTint="66"/>
            </w:tcBorders>
            <w:hideMark/>
          </w:tcPr>
          <w:p w14:paraId="31EC1A59" w14:textId="77777777" w:rsidR="00AA2B9F" w:rsidRDefault="00AA2B9F" w:rsidP="00DA2EAE">
            <w:pPr>
              <w:cnfStyle w:val="100000000000" w:firstRow="1" w:lastRow="0" w:firstColumn="0" w:lastColumn="0" w:oddVBand="0" w:evenVBand="0" w:oddHBand="0" w:evenHBand="0" w:firstRowFirstColumn="0" w:firstRowLastColumn="0" w:lastRowFirstColumn="0" w:lastRowLastColumn="0"/>
              <w:rPr>
                <w:sz w:val="16"/>
              </w:rPr>
            </w:pPr>
            <w:r>
              <w:rPr>
                <w:sz w:val="16"/>
              </w:rPr>
              <w:t>MATLAB (double/double)</w:t>
            </w:r>
          </w:p>
        </w:tc>
        <w:tc>
          <w:tcPr>
            <w:tcW w:w="1224" w:type="dxa"/>
            <w:tcBorders>
              <w:top w:val="single" w:sz="4" w:space="0" w:color="999999" w:themeColor="text1" w:themeTint="66"/>
              <w:left w:val="single" w:sz="4" w:space="0" w:color="999999" w:themeColor="text1" w:themeTint="66"/>
              <w:right w:val="single" w:sz="4" w:space="0" w:color="999999" w:themeColor="text1" w:themeTint="66"/>
            </w:tcBorders>
            <w:hideMark/>
          </w:tcPr>
          <w:p w14:paraId="49BBA46B" w14:textId="77777777" w:rsidR="00AA2B9F" w:rsidRDefault="00AA2B9F" w:rsidP="00DA2EAE">
            <w:pPr>
              <w:cnfStyle w:val="100000000000" w:firstRow="1" w:lastRow="0" w:firstColumn="0" w:lastColumn="0" w:oddVBand="0" w:evenVBand="0" w:oddHBand="0" w:evenHBand="0" w:firstRowFirstColumn="0" w:firstRowLastColumn="0" w:lastRowFirstColumn="0" w:lastRowLastColumn="0"/>
              <w:rPr>
                <w:sz w:val="16"/>
              </w:rPr>
            </w:pPr>
            <w:r>
              <w:rPr>
                <w:sz w:val="16"/>
              </w:rPr>
              <w:t xml:space="preserve">NIOS II </w:t>
            </w:r>
          </w:p>
        </w:tc>
        <w:tc>
          <w:tcPr>
            <w:tcW w:w="129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3E9F7FC7" w14:textId="77777777" w:rsidR="00AA2B9F" w:rsidRDefault="00AA2B9F" w:rsidP="00DA2EAE">
            <w:pPr>
              <w:cnfStyle w:val="100000000000" w:firstRow="1" w:lastRow="0" w:firstColumn="0" w:lastColumn="0" w:oddVBand="0" w:evenVBand="0" w:oddHBand="0" w:evenHBand="0" w:firstRowFirstColumn="0" w:firstRowLastColumn="0" w:lastRowFirstColumn="0" w:lastRowLastColumn="0"/>
              <w:rPr>
                <w:sz w:val="16"/>
              </w:rPr>
            </w:pPr>
            <w:r>
              <w:rPr>
                <w:sz w:val="16"/>
              </w:rPr>
              <w:t>Error with MATLAB</w:t>
            </w:r>
          </w:p>
        </w:tc>
        <w:tc>
          <w:tcPr>
            <w:tcW w:w="121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07F5C625" w14:textId="77777777" w:rsidR="00AA2B9F" w:rsidRDefault="00AA2B9F" w:rsidP="00DA2EAE">
            <w:pPr>
              <w:cnfStyle w:val="100000000000" w:firstRow="1" w:lastRow="0" w:firstColumn="0" w:lastColumn="0" w:oddVBand="0" w:evenVBand="0" w:oddHBand="0" w:evenHBand="0" w:firstRowFirstColumn="0" w:firstRowLastColumn="0" w:lastRowFirstColumn="0" w:lastRowLastColumn="0"/>
              <w:rPr>
                <w:sz w:val="16"/>
              </w:rPr>
            </w:pPr>
            <w:r>
              <w:rPr>
                <w:sz w:val="16"/>
              </w:rPr>
              <w:t>%Error with MATLAB</w:t>
            </w:r>
          </w:p>
        </w:tc>
      </w:tr>
      <w:tr w:rsidR="00AA2B9F" w14:paraId="364D71CB" w14:textId="77777777" w:rsidTr="00DA2EAE">
        <w:trPr>
          <w:jc w:val="center"/>
        </w:trPr>
        <w:tc>
          <w:tcPr>
            <w:cnfStyle w:val="001000000000" w:firstRow="0" w:lastRow="0" w:firstColumn="1" w:lastColumn="0" w:oddVBand="0" w:evenVBand="0" w:oddHBand="0" w:evenHBand="0" w:firstRowFirstColumn="0" w:firstRowLastColumn="0" w:lastRowFirstColumn="0" w:lastRowLastColumn="0"/>
            <w:tcW w:w="111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31CA5B1" w14:textId="77777777" w:rsidR="00AA2B9F" w:rsidRDefault="00AA2B9F" w:rsidP="00AA2B9F">
            <w:pPr>
              <w:rPr>
                <w:sz w:val="16"/>
              </w:rPr>
            </w:pPr>
            <w:r>
              <w:rPr>
                <w:sz w:val="16"/>
              </w:rPr>
              <w:t>Case 1</w:t>
            </w:r>
          </w:p>
        </w:tc>
        <w:tc>
          <w:tcPr>
            <w:tcW w:w="123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D0D3F02" w14:textId="75F7C2A5" w:rsidR="00AA2B9F" w:rsidRPr="000907E1" w:rsidRDefault="00AA2B9F" w:rsidP="00AA2B9F">
            <w:pPr>
              <w:jc w:val="right"/>
              <w:cnfStyle w:val="000000000000" w:firstRow="0" w:lastRow="0" w:firstColumn="0" w:lastColumn="0" w:oddVBand="0" w:evenVBand="0" w:oddHBand="0" w:evenHBand="0" w:firstRowFirstColumn="0" w:firstRowLastColumn="0" w:lastRowFirstColumn="0" w:lastRowLastColumn="0"/>
              <w:rPr>
                <w:sz w:val="16"/>
              </w:rPr>
            </w:pPr>
            <w:r w:rsidRPr="000907E1">
              <w:rPr>
                <w:sz w:val="16"/>
              </w:rPr>
              <w:t>57879.8730</w:t>
            </w:r>
          </w:p>
        </w:tc>
        <w:tc>
          <w:tcPr>
            <w:tcW w:w="122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037030D" w14:textId="52050998" w:rsidR="00AA2B9F" w:rsidRPr="000907E1" w:rsidRDefault="00AA2B9F" w:rsidP="00AA2B9F">
            <w:pPr>
              <w:jc w:val="right"/>
              <w:cnfStyle w:val="000000000000" w:firstRow="0" w:lastRow="0" w:firstColumn="0" w:lastColumn="0" w:oddVBand="0" w:evenVBand="0" w:oddHBand="0" w:evenHBand="0" w:firstRowFirstColumn="0" w:firstRowLastColumn="0" w:lastRowFirstColumn="0" w:lastRowLastColumn="0"/>
              <w:rPr>
                <w:sz w:val="16"/>
              </w:rPr>
            </w:pPr>
            <w:r w:rsidRPr="000907E1">
              <w:rPr>
                <w:sz w:val="16"/>
              </w:rPr>
              <w:t>57879.8672</w:t>
            </w:r>
          </w:p>
        </w:tc>
        <w:tc>
          <w:tcPr>
            <w:tcW w:w="12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297CBC9A" w14:textId="0265B11A" w:rsidR="00AA2B9F" w:rsidRPr="000907E1" w:rsidRDefault="00AA2B9F" w:rsidP="00AA2B9F">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58</w:t>
            </w:r>
          </w:p>
        </w:tc>
        <w:tc>
          <w:tcPr>
            <w:tcW w:w="121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315C203C" w14:textId="1E84B42B" w:rsidR="00AA2B9F" w:rsidRPr="000907E1" w:rsidRDefault="00AA2B9F" w:rsidP="00AA2B9F">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00</w:t>
            </w:r>
          </w:p>
        </w:tc>
      </w:tr>
      <w:tr w:rsidR="00AA2B9F" w14:paraId="79671369" w14:textId="77777777" w:rsidTr="00DA2EAE">
        <w:trPr>
          <w:jc w:val="center"/>
        </w:trPr>
        <w:tc>
          <w:tcPr>
            <w:cnfStyle w:val="001000000000" w:firstRow="0" w:lastRow="0" w:firstColumn="1" w:lastColumn="0" w:oddVBand="0" w:evenVBand="0" w:oddHBand="0" w:evenHBand="0" w:firstRowFirstColumn="0" w:firstRowLastColumn="0" w:lastRowFirstColumn="0" w:lastRowLastColumn="0"/>
            <w:tcW w:w="111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41343F9" w14:textId="77777777" w:rsidR="00AA2B9F" w:rsidRDefault="00AA2B9F" w:rsidP="00AA2B9F">
            <w:pPr>
              <w:rPr>
                <w:sz w:val="16"/>
              </w:rPr>
            </w:pPr>
            <w:r>
              <w:rPr>
                <w:sz w:val="16"/>
              </w:rPr>
              <w:t>Case 2</w:t>
            </w:r>
          </w:p>
        </w:tc>
        <w:tc>
          <w:tcPr>
            <w:tcW w:w="123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2238F63" w14:textId="55BA6881" w:rsidR="00AA2B9F" w:rsidRDefault="00AA2B9F" w:rsidP="00AA2B9F">
            <w:pPr>
              <w:jc w:val="right"/>
              <w:cnfStyle w:val="000000000000" w:firstRow="0" w:lastRow="0" w:firstColumn="0" w:lastColumn="0" w:oddVBand="0" w:evenVBand="0" w:oddHBand="0" w:evenHBand="0" w:firstRowFirstColumn="0" w:firstRowLastColumn="0" w:lastRowFirstColumn="0" w:lastRowLastColumn="0"/>
              <w:rPr>
                <w:sz w:val="16"/>
              </w:rPr>
            </w:pPr>
            <w:r>
              <w:rPr>
                <w:sz w:val="16"/>
              </w:rPr>
              <w:t>-126818.14</w:t>
            </w:r>
          </w:p>
        </w:tc>
        <w:tc>
          <w:tcPr>
            <w:tcW w:w="122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94079F8" w14:textId="17206C5F" w:rsidR="00AA2B9F" w:rsidRDefault="00AA2B9F" w:rsidP="00AA2B9F">
            <w:pPr>
              <w:jc w:val="right"/>
              <w:cnfStyle w:val="000000000000" w:firstRow="0" w:lastRow="0" w:firstColumn="0" w:lastColumn="0" w:oddVBand="0" w:evenVBand="0" w:oddHBand="0" w:evenHBand="0" w:firstRowFirstColumn="0" w:firstRowLastColumn="0" w:lastRowFirstColumn="0" w:lastRowLastColumn="0"/>
              <w:rPr>
                <w:sz w:val="16"/>
              </w:rPr>
            </w:pPr>
            <w:r>
              <w:rPr>
                <w:sz w:val="16"/>
              </w:rPr>
              <w:t>-76973.39</w:t>
            </w:r>
          </w:p>
        </w:tc>
        <w:tc>
          <w:tcPr>
            <w:tcW w:w="12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2993F0FF" w14:textId="6C51F4A3" w:rsidR="00AA2B9F" w:rsidRDefault="00AA2B9F" w:rsidP="00AA2B9F">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49,844.7500</w:t>
            </w:r>
          </w:p>
        </w:tc>
        <w:tc>
          <w:tcPr>
            <w:tcW w:w="121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2B911F36" w14:textId="0621F888" w:rsidR="00AA2B9F" w:rsidRDefault="00AA2B9F" w:rsidP="00AA2B9F">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39.3041</w:t>
            </w:r>
          </w:p>
        </w:tc>
      </w:tr>
      <w:tr w:rsidR="00AA2B9F" w14:paraId="1CA2075C" w14:textId="77777777" w:rsidTr="00DA2EAE">
        <w:trPr>
          <w:jc w:val="center"/>
        </w:trPr>
        <w:tc>
          <w:tcPr>
            <w:cnfStyle w:val="001000000000" w:firstRow="0" w:lastRow="0" w:firstColumn="1" w:lastColumn="0" w:oddVBand="0" w:evenVBand="0" w:oddHBand="0" w:evenHBand="0" w:firstRowFirstColumn="0" w:firstRowLastColumn="0" w:lastRowFirstColumn="0" w:lastRowLastColumn="0"/>
            <w:tcW w:w="111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2609736" w14:textId="77777777" w:rsidR="00AA2B9F" w:rsidRDefault="00AA2B9F" w:rsidP="00AA2B9F">
            <w:pPr>
              <w:rPr>
                <w:sz w:val="16"/>
              </w:rPr>
            </w:pPr>
            <w:r>
              <w:rPr>
                <w:sz w:val="16"/>
              </w:rPr>
              <w:t>Case 3</w:t>
            </w:r>
          </w:p>
        </w:tc>
        <w:tc>
          <w:tcPr>
            <w:tcW w:w="123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E95B407" w14:textId="41D05493" w:rsidR="00AA2B9F" w:rsidRDefault="00AA2B9F" w:rsidP="00AA2B9F">
            <w:pPr>
              <w:jc w:val="right"/>
              <w:cnfStyle w:val="000000000000" w:firstRow="0" w:lastRow="0" w:firstColumn="0" w:lastColumn="0" w:oddVBand="0" w:evenVBand="0" w:oddHBand="0" w:evenHBand="0" w:firstRowFirstColumn="0" w:firstRowLastColumn="0" w:lastRowFirstColumn="0" w:lastRowLastColumn="0"/>
              <w:rPr>
                <w:sz w:val="16"/>
              </w:rPr>
            </w:pPr>
            <w:r>
              <w:rPr>
                <w:sz w:val="16"/>
              </w:rPr>
              <w:t>-12774366.3</w:t>
            </w:r>
          </w:p>
        </w:tc>
        <w:tc>
          <w:tcPr>
            <w:tcW w:w="1224"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0286056" w14:textId="2204DF4C" w:rsidR="00AA2B9F" w:rsidRDefault="00AA2B9F" w:rsidP="00AA2B9F">
            <w:pPr>
              <w:jc w:val="right"/>
              <w:cnfStyle w:val="000000000000" w:firstRow="0" w:lastRow="0" w:firstColumn="0" w:lastColumn="0" w:oddVBand="0" w:evenVBand="0" w:oddHBand="0" w:evenHBand="0" w:firstRowFirstColumn="0" w:firstRowLastColumn="0" w:lastRowFirstColumn="0" w:lastRowLastColumn="0"/>
              <w:rPr>
                <w:sz w:val="16"/>
              </w:rPr>
            </w:pPr>
            <w:r>
              <w:rPr>
                <w:sz w:val="16"/>
              </w:rPr>
              <w:t>37022532</w:t>
            </w:r>
          </w:p>
        </w:tc>
        <w:tc>
          <w:tcPr>
            <w:tcW w:w="12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0804B463" w14:textId="1E4C1409" w:rsidR="00AA2B9F" w:rsidRDefault="00AA2B9F" w:rsidP="00AA2B9F">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49,796,898.3000</w:t>
            </w:r>
          </w:p>
        </w:tc>
        <w:tc>
          <w:tcPr>
            <w:tcW w:w="121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3788F815" w14:textId="4A453EEA" w:rsidR="00AA2B9F" w:rsidRDefault="00AA2B9F" w:rsidP="00AA2B9F">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389.8189</w:t>
            </w:r>
          </w:p>
        </w:tc>
      </w:tr>
      <w:bookmarkEnd w:id="59"/>
      <w:bookmarkEnd w:id="60"/>
    </w:tbl>
    <w:p w14:paraId="39940CE1" w14:textId="77777777" w:rsidR="0007146E" w:rsidRDefault="0007146E" w:rsidP="004E2971"/>
    <w:p w14:paraId="69211EFD" w14:textId="525A101C" w:rsidR="005578EB" w:rsidRDefault="005578EB" w:rsidP="005578EB">
      <w:pPr>
        <w:pStyle w:val="Heading1"/>
        <w:numPr>
          <w:ilvl w:val="0"/>
          <w:numId w:val="17"/>
        </w:numPr>
        <w:ind w:firstLine="0"/>
      </w:pPr>
      <w:bookmarkStart w:id="64" w:name="_Toc443046079"/>
      <w:bookmarkStart w:id="65" w:name="_Toc443133022"/>
      <w:bookmarkStart w:id="66" w:name="OLE_LINK45"/>
      <w:bookmarkStart w:id="67" w:name="OLE_LINK44"/>
      <w:r>
        <w:t>Discussion of Results</w:t>
      </w:r>
      <w:bookmarkEnd w:id="64"/>
      <w:bookmarkEnd w:id="65"/>
    </w:p>
    <w:p w14:paraId="177D9BC9" w14:textId="77777777" w:rsidR="00AA2B9F" w:rsidRPr="00AA2B9F" w:rsidRDefault="00AA2B9F" w:rsidP="00AA2B9F">
      <w:pPr>
        <w:ind w:left="1440"/>
      </w:pPr>
    </w:p>
    <w:p w14:paraId="7CFECDD0" w14:textId="7A608C93" w:rsidR="00591C23" w:rsidRDefault="00591C23" w:rsidP="00591C23">
      <w:pPr>
        <w:pStyle w:val="Heading2"/>
        <w:numPr>
          <w:ilvl w:val="1"/>
          <w:numId w:val="17"/>
        </w:numPr>
      </w:pPr>
      <w:bookmarkStart w:id="68" w:name="_Toc443133023"/>
      <w:r>
        <w:t>Error with MATLAB</w:t>
      </w:r>
      <w:bookmarkEnd w:id="68"/>
    </w:p>
    <w:p w14:paraId="2A7E3D85" w14:textId="02BA6BEF" w:rsidR="005C45EB" w:rsidRDefault="005C45EB" w:rsidP="005C45EB">
      <w:pPr>
        <w:ind w:left="504" w:firstLine="216"/>
      </w:pPr>
      <w:r>
        <w:t>Since errors with MATLAB are non-negligible, a variety of number types were tested – (double/float) means the formula uses doubles, but the intermittent result is casted to floats.</w:t>
      </w:r>
      <w:r w:rsidR="00C36591">
        <w:t xml:space="preserve"> The following function was used to print out all the intermittent values in the summation.</w:t>
      </w:r>
    </w:p>
    <w:p w14:paraId="07907F3E" w14:textId="452009EE" w:rsidR="00C36591" w:rsidRDefault="00C36591" w:rsidP="00C36591">
      <w:pPr>
        <w:pStyle w:val="SourceCode"/>
      </w:pPr>
      <w:proofErr w:type="gramStart"/>
      <w:r>
        <w:t>void</w:t>
      </w:r>
      <w:proofErr w:type="gramEnd"/>
      <w:r>
        <w:t xml:space="preserve"> </w:t>
      </w:r>
      <w:proofErr w:type="spellStart"/>
      <w:r>
        <w:rPr>
          <w:color w:val="0000FF"/>
        </w:rPr>
        <w:t>sumVector_cos</w:t>
      </w:r>
      <w:proofErr w:type="spellEnd"/>
      <w:r>
        <w:t xml:space="preserve">(float x[], double </w:t>
      </w:r>
      <w:proofErr w:type="spellStart"/>
      <w:r>
        <w:t>xd</w:t>
      </w:r>
      <w:proofErr w:type="spellEnd"/>
      <w:r>
        <w:t xml:space="preserve">[], unsigned </w:t>
      </w:r>
      <w:proofErr w:type="spellStart"/>
      <w:r>
        <w:t>int</w:t>
      </w:r>
      <w:proofErr w:type="spellEnd"/>
      <w:r>
        <w:t xml:space="preserve"> M)</w:t>
      </w:r>
    </w:p>
    <w:p w14:paraId="4D6E34DB" w14:textId="77777777" w:rsidR="00C36591" w:rsidRDefault="00C36591" w:rsidP="00C36591">
      <w:pPr>
        <w:pStyle w:val="SourceCode"/>
      </w:pPr>
      <w:r>
        <w:t>{</w:t>
      </w:r>
    </w:p>
    <w:p w14:paraId="17EE8C67" w14:textId="77777777" w:rsidR="00C36591" w:rsidRDefault="00C36591" w:rsidP="00C36591">
      <w:pPr>
        <w:pStyle w:val="SourceCode"/>
      </w:pPr>
      <w:r>
        <w:tab/>
      </w:r>
      <w:proofErr w:type="gramStart"/>
      <w:r>
        <w:t>float</w:t>
      </w:r>
      <w:proofErr w:type="gramEnd"/>
      <w:r>
        <w:t xml:space="preserve"> </w:t>
      </w:r>
      <w:proofErr w:type="spellStart"/>
      <w:r>
        <w:t>ff</w:t>
      </w:r>
      <w:proofErr w:type="spellEnd"/>
      <w:r>
        <w:rPr>
          <w:color w:val="666666"/>
        </w:rPr>
        <w:t>=0</w:t>
      </w:r>
      <w:r>
        <w:t xml:space="preserve">, </w:t>
      </w:r>
      <w:proofErr w:type="spellStart"/>
      <w:r>
        <w:t>df</w:t>
      </w:r>
      <w:proofErr w:type="spellEnd"/>
      <w:r>
        <w:rPr>
          <w:color w:val="666666"/>
        </w:rPr>
        <w:t>=0</w:t>
      </w:r>
      <w:r>
        <w:t>, naive</w:t>
      </w:r>
      <w:r>
        <w:rPr>
          <w:color w:val="666666"/>
        </w:rPr>
        <w:t>=0</w:t>
      </w:r>
      <w:r>
        <w:t>;</w:t>
      </w:r>
    </w:p>
    <w:p w14:paraId="358D12E7" w14:textId="77777777" w:rsidR="00C36591" w:rsidRDefault="00C36591" w:rsidP="00C36591">
      <w:pPr>
        <w:pStyle w:val="SourceCode"/>
      </w:pPr>
      <w:r>
        <w:tab/>
      </w:r>
      <w:proofErr w:type="gramStart"/>
      <w:r>
        <w:t>double</w:t>
      </w:r>
      <w:proofErr w:type="gramEnd"/>
      <w:r>
        <w:t xml:space="preserve"> </w:t>
      </w:r>
      <w:proofErr w:type="spellStart"/>
      <w:r>
        <w:t>fd</w:t>
      </w:r>
      <w:proofErr w:type="spellEnd"/>
      <w:r>
        <w:rPr>
          <w:color w:val="666666"/>
        </w:rPr>
        <w:t>=0</w:t>
      </w:r>
      <w:r>
        <w:t xml:space="preserve">, </w:t>
      </w:r>
      <w:proofErr w:type="spellStart"/>
      <w:r>
        <w:t>dd</w:t>
      </w:r>
      <w:proofErr w:type="spellEnd"/>
      <w:r>
        <w:rPr>
          <w:color w:val="666666"/>
        </w:rPr>
        <w:t>=0</w:t>
      </w:r>
      <w:r>
        <w:t>;</w:t>
      </w:r>
    </w:p>
    <w:p w14:paraId="001AE656" w14:textId="77777777" w:rsidR="00C36591" w:rsidRDefault="00C36591" w:rsidP="00C36591">
      <w:pPr>
        <w:pStyle w:val="SourceCode"/>
      </w:pPr>
      <w:r>
        <w:tab/>
      </w:r>
      <w:proofErr w:type="spellStart"/>
      <w:proofErr w:type="gramStart"/>
      <w:r>
        <w:t>int</w:t>
      </w:r>
      <w:proofErr w:type="spellEnd"/>
      <w:proofErr w:type="gramEnd"/>
      <w:r>
        <w:t xml:space="preserve"> </w:t>
      </w:r>
      <w:proofErr w:type="spellStart"/>
      <w:r>
        <w:t>i</w:t>
      </w:r>
      <w:proofErr w:type="spellEnd"/>
      <w:r>
        <w:rPr>
          <w:color w:val="666666"/>
        </w:rPr>
        <w:t>=0</w:t>
      </w:r>
      <w:r>
        <w:t>;</w:t>
      </w:r>
    </w:p>
    <w:p w14:paraId="2303307C" w14:textId="77777777" w:rsidR="00C36591" w:rsidRDefault="00C36591" w:rsidP="00C36591">
      <w:pPr>
        <w:pStyle w:val="SourceCode"/>
      </w:pPr>
      <w:r>
        <w:tab/>
      </w:r>
      <w:proofErr w:type="gramStart"/>
      <w:r>
        <w:rPr>
          <w:b/>
          <w:bCs/>
          <w:color w:val="008000"/>
        </w:rPr>
        <w:t>for</w:t>
      </w:r>
      <w:proofErr w:type="gramEnd"/>
      <w:r>
        <w:t xml:space="preserve"> (</w:t>
      </w:r>
      <w:proofErr w:type="spellStart"/>
      <w:r>
        <w:t>i</w:t>
      </w:r>
      <w:proofErr w:type="spellEnd"/>
      <w:r>
        <w:rPr>
          <w:color w:val="666666"/>
        </w:rPr>
        <w:t>=0</w:t>
      </w:r>
      <w:r>
        <w:t xml:space="preserve">; </w:t>
      </w:r>
      <w:proofErr w:type="spellStart"/>
      <w:r>
        <w:t>i</w:t>
      </w:r>
      <w:proofErr w:type="spellEnd"/>
      <w:r>
        <w:rPr>
          <w:color w:val="666666"/>
        </w:rPr>
        <w:t>&lt;</w:t>
      </w:r>
      <w:r>
        <w:t xml:space="preserve">M; </w:t>
      </w:r>
      <w:proofErr w:type="spellStart"/>
      <w:r>
        <w:t>i</w:t>
      </w:r>
      <w:proofErr w:type="spellEnd"/>
      <w:r>
        <w:rPr>
          <w:color w:val="666666"/>
        </w:rPr>
        <w:t>++</w:t>
      </w:r>
      <w:r>
        <w:t>){</w:t>
      </w:r>
    </w:p>
    <w:p w14:paraId="4C67C436" w14:textId="77777777" w:rsidR="00C36591" w:rsidRDefault="00C36591" w:rsidP="00C36591">
      <w:pPr>
        <w:pStyle w:val="SourceCode"/>
      </w:pPr>
      <w:r>
        <w:tab/>
      </w:r>
      <w:r>
        <w:tab/>
      </w:r>
      <w:proofErr w:type="spellStart"/>
      <w:proofErr w:type="gramStart"/>
      <w:r>
        <w:t>ff</w:t>
      </w:r>
      <w:proofErr w:type="spellEnd"/>
      <w:proofErr w:type="gramEnd"/>
      <w:r>
        <w:t xml:space="preserve"> </w:t>
      </w:r>
      <w:r>
        <w:rPr>
          <w:color w:val="666666"/>
        </w:rPr>
        <w:t>+=</w:t>
      </w:r>
      <w:r>
        <w:t xml:space="preserve"> (x[</w:t>
      </w:r>
      <w:proofErr w:type="spellStart"/>
      <w:r>
        <w:t>i</w:t>
      </w:r>
      <w:proofErr w:type="spellEnd"/>
      <w:r>
        <w:t>]</w:t>
      </w:r>
      <w:r>
        <w:rPr>
          <w:color w:val="666666"/>
        </w:rPr>
        <w:t>/2</w:t>
      </w:r>
      <w:r>
        <w:t xml:space="preserve">) </w:t>
      </w:r>
      <w:r>
        <w:rPr>
          <w:color w:val="666666"/>
        </w:rPr>
        <w:t>+</w:t>
      </w:r>
      <w:r>
        <w:t xml:space="preserve"> (x[</w:t>
      </w:r>
      <w:proofErr w:type="spellStart"/>
      <w:r>
        <w:t>i</w:t>
      </w:r>
      <w:proofErr w:type="spellEnd"/>
      <w:r>
        <w:t>]</w:t>
      </w:r>
      <w:r>
        <w:rPr>
          <w:color w:val="666666"/>
        </w:rPr>
        <w:t>*</w:t>
      </w:r>
      <w:r>
        <w:t>x[</w:t>
      </w:r>
      <w:proofErr w:type="spellStart"/>
      <w:r>
        <w:t>i</w:t>
      </w:r>
      <w:proofErr w:type="spellEnd"/>
      <w:r>
        <w:t>]</w:t>
      </w:r>
      <w:r>
        <w:rPr>
          <w:color w:val="666666"/>
        </w:rPr>
        <w:t>*</w:t>
      </w:r>
      <w:proofErr w:type="spellStart"/>
      <w:r>
        <w:t>cosf</w:t>
      </w:r>
      <w:proofErr w:type="spellEnd"/>
      <w:r>
        <w:t>(floor(x[</w:t>
      </w:r>
      <w:proofErr w:type="spellStart"/>
      <w:r>
        <w:t>i</w:t>
      </w:r>
      <w:proofErr w:type="spellEnd"/>
      <w:r>
        <w:t>]</w:t>
      </w:r>
      <w:r>
        <w:rPr>
          <w:color w:val="666666"/>
        </w:rPr>
        <w:t>/4</w:t>
      </w:r>
      <w:r>
        <w:t>)</w:t>
      </w:r>
      <w:r>
        <w:rPr>
          <w:color w:val="666666"/>
        </w:rPr>
        <w:t>-32</w:t>
      </w:r>
      <w:r>
        <w:t>));</w:t>
      </w:r>
    </w:p>
    <w:p w14:paraId="43DF3890" w14:textId="77777777" w:rsidR="00C36591" w:rsidRDefault="00C36591" w:rsidP="00C36591">
      <w:pPr>
        <w:pStyle w:val="SourceCode"/>
      </w:pPr>
      <w:r>
        <w:tab/>
      </w:r>
      <w:r>
        <w:tab/>
      </w:r>
      <w:proofErr w:type="spellStart"/>
      <w:proofErr w:type="gramStart"/>
      <w:r>
        <w:t>df</w:t>
      </w:r>
      <w:proofErr w:type="spellEnd"/>
      <w:proofErr w:type="gramEnd"/>
      <w:r>
        <w:t xml:space="preserve"> </w:t>
      </w:r>
      <w:r>
        <w:rPr>
          <w:color w:val="666666"/>
        </w:rPr>
        <w:t>+=</w:t>
      </w:r>
      <w:r>
        <w:t xml:space="preserve"> (</w:t>
      </w:r>
      <w:proofErr w:type="spellStart"/>
      <w:r>
        <w:t>xd</w:t>
      </w:r>
      <w:proofErr w:type="spellEnd"/>
      <w:r>
        <w:t>[</w:t>
      </w:r>
      <w:proofErr w:type="spellStart"/>
      <w:r>
        <w:t>i</w:t>
      </w:r>
      <w:proofErr w:type="spellEnd"/>
      <w:r>
        <w:t>]</w:t>
      </w:r>
      <w:r>
        <w:rPr>
          <w:color w:val="666666"/>
        </w:rPr>
        <w:t>/2</w:t>
      </w:r>
      <w:r>
        <w:t xml:space="preserve">) </w:t>
      </w:r>
      <w:r>
        <w:rPr>
          <w:color w:val="666666"/>
        </w:rPr>
        <w:t>+</w:t>
      </w:r>
      <w:r>
        <w:t xml:space="preserve"> (</w:t>
      </w:r>
      <w:proofErr w:type="spellStart"/>
      <w:r>
        <w:t>xd</w:t>
      </w:r>
      <w:proofErr w:type="spellEnd"/>
      <w:r>
        <w:t>[</w:t>
      </w:r>
      <w:proofErr w:type="spellStart"/>
      <w:r>
        <w:t>i</w:t>
      </w:r>
      <w:proofErr w:type="spellEnd"/>
      <w:r>
        <w:t>]</w:t>
      </w:r>
      <w:r>
        <w:rPr>
          <w:color w:val="666666"/>
        </w:rPr>
        <w:t>*</w:t>
      </w:r>
      <w:proofErr w:type="spellStart"/>
      <w:r>
        <w:t>xd</w:t>
      </w:r>
      <w:proofErr w:type="spellEnd"/>
      <w:r>
        <w:t>[</w:t>
      </w:r>
      <w:proofErr w:type="spellStart"/>
      <w:r>
        <w:t>i</w:t>
      </w:r>
      <w:proofErr w:type="spellEnd"/>
      <w:r>
        <w:t>]</w:t>
      </w:r>
      <w:r>
        <w:rPr>
          <w:color w:val="666666"/>
        </w:rPr>
        <w:t>*</w:t>
      </w:r>
      <w:r>
        <w:t>cos(floor(</w:t>
      </w:r>
      <w:proofErr w:type="spellStart"/>
      <w:r>
        <w:t>xd</w:t>
      </w:r>
      <w:proofErr w:type="spellEnd"/>
      <w:r>
        <w:t>[</w:t>
      </w:r>
      <w:proofErr w:type="spellStart"/>
      <w:r>
        <w:t>i</w:t>
      </w:r>
      <w:proofErr w:type="spellEnd"/>
      <w:r>
        <w:t>]</w:t>
      </w:r>
      <w:r>
        <w:rPr>
          <w:color w:val="666666"/>
        </w:rPr>
        <w:t>/4</w:t>
      </w:r>
      <w:r>
        <w:t>)</w:t>
      </w:r>
      <w:r>
        <w:rPr>
          <w:color w:val="666666"/>
        </w:rPr>
        <w:t>-32</w:t>
      </w:r>
      <w:r>
        <w:t>));</w:t>
      </w:r>
    </w:p>
    <w:p w14:paraId="6589CA32" w14:textId="77777777" w:rsidR="00C36591" w:rsidRDefault="00C36591" w:rsidP="00C36591">
      <w:pPr>
        <w:pStyle w:val="SourceCode"/>
      </w:pPr>
      <w:r>
        <w:tab/>
      </w:r>
      <w:r>
        <w:tab/>
      </w:r>
      <w:proofErr w:type="spellStart"/>
      <w:proofErr w:type="gramStart"/>
      <w:r>
        <w:t>fd</w:t>
      </w:r>
      <w:proofErr w:type="spellEnd"/>
      <w:proofErr w:type="gramEnd"/>
      <w:r>
        <w:t xml:space="preserve"> </w:t>
      </w:r>
      <w:r>
        <w:rPr>
          <w:color w:val="666666"/>
        </w:rPr>
        <w:t>+=</w:t>
      </w:r>
      <w:r>
        <w:t xml:space="preserve"> (x[</w:t>
      </w:r>
      <w:proofErr w:type="spellStart"/>
      <w:r>
        <w:t>i</w:t>
      </w:r>
      <w:proofErr w:type="spellEnd"/>
      <w:r>
        <w:t>]</w:t>
      </w:r>
      <w:r>
        <w:rPr>
          <w:color w:val="666666"/>
        </w:rPr>
        <w:t>/2</w:t>
      </w:r>
      <w:r>
        <w:t xml:space="preserve">) </w:t>
      </w:r>
      <w:r>
        <w:rPr>
          <w:color w:val="666666"/>
        </w:rPr>
        <w:t>+</w:t>
      </w:r>
      <w:r>
        <w:t xml:space="preserve"> (x[</w:t>
      </w:r>
      <w:proofErr w:type="spellStart"/>
      <w:r>
        <w:t>i</w:t>
      </w:r>
      <w:proofErr w:type="spellEnd"/>
      <w:r>
        <w:t>]</w:t>
      </w:r>
      <w:r>
        <w:rPr>
          <w:color w:val="666666"/>
        </w:rPr>
        <w:t>*</w:t>
      </w:r>
      <w:r>
        <w:t>x[</w:t>
      </w:r>
      <w:proofErr w:type="spellStart"/>
      <w:r>
        <w:t>i</w:t>
      </w:r>
      <w:proofErr w:type="spellEnd"/>
      <w:r>
        <w:t>]</w:t>
      </w:r>
      <w:r>
        <w:rPr>
          <w:color w:val="666666"/>
        </w:rPr>
        <w:t>*</w:t>
      </w:r>
      <w:proofErr w:type="spellStart"/>
      <w:r>
        <w:t>cosf</w:t>
      </w:r>
      <w:proofErr w:type="spellEnd"/>
      <w:r>
        <w:t>(floor(x[</w:t>
      </w:r>
      <w:proofErr w:type="spellStart"/>
      <w:r>
        <w:t>i</w:t>
      </w:r>
      <w:proofErr w:type="spellEnd"/>
      <w:r>
        <w:t>]</w:t>
      </w:r>
      <w:r>
        <w:rPr>
          <w:color w:val="666666"/>
        </w:rPr>
        <w:t>/4</w:t>
      </w:r>
      <w:r>
        <w:t>)</w:t>
      </w:r>
      <w:r>
        <w:rPr>
          <w:color w:val="666666"/>
        </w:rPr>
        <w:t>-32</w:t>
      </w:r>
      <w:r>
        <w:t>));</w:t>
      </w:r>
    </w:p>
    <w:p w14:paraId="721ED0DA" w14:textId="77777777" w:rsidR="00C36591" w:rsidRDefault="00C36591" w:rsidP="00C36591">
      <w:pPr>
        <w:pStyle w:val="SourceCode"/>
      </w:pPr>
      <w:r>
        <w:tab/>
      </w:r>
      <w:r>
        <w:tab/>
      </w:r>
      <w:proofErr w:type="spellStart"/>
      <w:proofErr w:type="gramStart"/>
      <w:r>
        <w:t>dd</w:t>
      </w:r>
      <w:proofErr w:type="spellEnd"/>
      <w:proofErr w:type="gramEnd"/>
      <w:r>
        <w:t xml:space="preserve"> </w:t>
      </w:r>
      <w:r>
        <w:rPr>
          <w:color w:val="666666"/>
        </w:rPr>
        <w:t>+=</w:t>
      </w:r>
      <w:r>
        <w:t xml:space="preserve"> (</w:t>
      </w:r>
      <w:proofErr w:type="spellStart"/>
      <w:r>
        <w:t>xd</w:t>
      </w:r>
      <w:proofErr w:type="spellEnd"/>
      <w:r>
        <w:t>[</w:t>
      </w:r>
      <w:proofErr w:type="spellStart"/>
      <w:r>
        <w:t>i</w:t>
      </w:r>
      <w:proofErr w:type="spellEnd"/>
      <w:r>
        <w:t>]</w:t>
      </w:r>
      <w:r>
        <w:rPr>
          <w:color w:val="666666"/>
        </w:rPr>
        <w:t>/2</w:t>
      </w:r>
      <w:r>
        <w:t xml:space="preserve">) </w:t>
      </w:r>
      <w:r>
        <w:rPr>
          <w:color w:val="666666"/>
        </w:rPr>
        <w:t>+</w:t>
      </w:r>
      <w:r>
        <w:t xml:space="preserve"> (</w:t>
      </w:r>
      <w:proofErr w:type="spellStart"/>
      <w:r>
        <w:t>xd</w:t>
      </w:r>
      <w:proofErr w:type="spellEnd"/>
      <w:r>
        <w:t>[</w:t>
      </w:r>
      <w:proofErr w:type="spellStart"/>
      <w:r>
        <w:t>i</w:t>
      </w:r>
      <w:proofErr w:type="spellEnd"/>
      <w:r>
        <w:t>]</w:t>
      </w:r>
      <w:r>
        <w:rPr>
          <w:color w:val="666666"/>
        </w:rPr>
        <w:t>*</w:t>
      </w:r>
      <w:proofErr w:type="spellStart"/>
      <w:r>
        <w:t>xd</w:t>
      </w:r>
      <w:proofErr w:type="spellEnd"/>
      <w:r>
        <w:t>[</w:t>
      </w:r>
      <w:proofErr w:type="spellStart"/>
      <w:r>
        <w:t>i</w:t>
      </w:r>
      <w:proofErr w:type="spellEnd"/>
      <w:r>
        <w:t>]</w:t>
      </w:r>
      <w:r>
        <w:rPr>
          <w:color w:val="666666"/>
        </w:rPr>
        <w:t>*</w:t>
      </w:r>
      <w:r>
        <w:t>cos(floor(</w:t>
      </w:r>
      <w:proofErr w:type="spellStart"/>
      <w:r>
        <w:t>xd</w:t>
      </w:r>
      <w:proofErr w:type="spellEnd"/>
      <w:r>
        <w:t>[</w:t>
      </w:r>
      <w:proofErr w:type="spellStart"/>
      <w:r>
        <w:t>i</w:t>
      </w:r>
      <w:proofErr w:type="spellEnd"/>
      <w:r>
        <w:t>]</w:t>
      </w:r>
      <w:r>
        <w:rPr>
          <w:color w:val="666666"/>
        </w:rPr>
        <w:t>/4</w:t>
      </w:r>
      <w:r>
        <w:t>)</w:t>
      </w:r>
      <w:r>
        <w:rPr>
          <w:color w:val="666666"/>
        </w:rPr>
        <w:t>-32</w:t>
      </w:r>
      <w:r>
        <w:t>));</w:t>
      </w:r>
    </w:p>
    <w:p w14:paraId="233F4298" w14:textId="77777777" w:rsidR="00C36591" w:rsidRDefault="00C36591" w:rsidP="00C36591">
      <w:pPr>
        <w:pStyle w:val="SourceCode"/>
      </w:pPr>
      <w:r>
        <w:tab/>
      </w:r>
      <w:r>
        <w:tab/>
      </w:r>
      <w:proofErr w:type="gramStart"/>
      <w:r>
        <w:t>naive</w:t>
      </w:r>
      <w:proofErr w:type="gramEnd"/>
      <w:r>
        <w:t xml:space="preserve"> </w:t>
      </w:r>
      <w:r>
        <w:rPr>
          <w:color w:val="666666"/>
        </w:rPr>
        <w:t>+=</w:t>
      </w:r>
      <w:r>
        <w:t xml:space="preserve"> (x[</w:t>
      </w:r>
      <w:proofErr w:type="spellStart"/>
      <w:r>
        <w:t>i</w:t>
      </w:r>
      <w:proofErr w:type="spellEnd"/>
      <w:r>
        <w:t>]</w:t>
      </w:r>
      <w:r>
        <w:rPr>
          <w:color w:val="666666"/>
        </w:rPr>
        <w:t>/2</w:t>
      </w:r>
      <w:r>
        <w:t xml:space="preserve">) </w:t>
      </w:r>
      <w:r>
        <w:rPr>
          <w:color w:val="666666"/>
        </w:rPr>
        <w:t>+</w:t>
      </w:r>
      <w:r>
        <w:t xml:space="preserve"> (x[</w:t>
      </w:r>
      <w:proofErr w:type="spellStart"/>
      <w:r>
        <w:t>i</w:t>
      </w:r>
      <w:proofErr w:type="spellEnd"/>
      <w:r>
        <w:t>]</w:t>
      </w:r>
      <w:r>
        <w:rPr>
          <w:color w:val="666666"/>
        </w:rPr>
        <w:t>*</w:t>
      </w:r>
      <w:r>
        <w:t>x[</w:t>
      </w:r>
      <w:proofErr w:type="spellStart"/>
      <w:r>
        <w:t>i</w:t>
      </w:r>
      <w:proofErr w:type="spellEnd"/>
      <w:r>
        <w:t>]</w:t>
      </w:r>
      <w:r>
        <w:rPr>
          <w:color w:val="666666"/>
        </w:rPr>
        <w:t>*</w:t>
      </w:r>
      <w:r>
        <w:t>cos(floor(x[</w:t>
      </w:r>
      <w:proofErr w:type="spellStart"/>
      <w:r>
        <w:t>i</w:t>
      </w:r>
      <w:proofErr w:type="spellEnd"/>
      <w:r>
        <w:t>]</w:t>
      </w:r>
      <w:r>
        <w:rPr>
          <w:color w:val="666666"/>
        </w:rPr>
        <w:t>/4</w:t>
      </w:r>
      <w:r>
        <w:t>)</w:t>
      </w:r>
      <w:r>
        <w:rPr>
          <w:color w:val="666666"/>
        </w:rPr>
        <w:t>-32</w:t>
      </w:r>
      <w:r>
        <w:t>));</w:t>
      </w:r>
    </w:p>
    <w:p w14:paraId="4CEA7D63" w14:textId="59DE8F0B" w:rsidR="00C36591" w:rsidRDefault="00C36591" w:rsidP="00C36591">
      <w:pPr>
        <w:pStyle w:val="SourceCode"/>
        <w:ind w:left="1440"/>
      </w:pPr>
      <w:proofErr w:type="spellStart"/>
      <w:proofErr w:type="gramStart"/>
      <w:r>
        <w:t>printf</w:t>
      </w:r>
      <w:proofErr w:type="spellEnd"/>
      <w:r>
        <w:t>(</w:t>
      </w:r>
      <w:proofErr w:type="gramEnd"/>
      <w:r>
        <w:rPr>
          <w:color w:val="BA2121"/>
        </w:rPr>
        <w:t xml:space="preserve">"index: %d, </w:t>
      </w:r>
      <w:proofErr w:type="spellStart"/>
      <w:r>
        <w:rPr>
          <w:color w:val="BA2121"/>
        </w:rPr>
        <w:t>ff</w:t>
      </w:r>
      <w:proofErr w:type="spellEnd"/>
      <w:r>
        <w:rPr>
          <w:color w:val="BA2121"/>
        </w:rPr>
        <w:t xml:space="preserve">: %f, </w:t>
      </w:r>
      <w:proofErr w:type="spellStart"/>
      <w:r>
        <w:rPr>
          <w:color w:val="BA2121"/>
        </w:rPr>
        <w:t>df</w:t>
      </w:r>
      <w:proofErr w:type="spellEnd"/>
      <w:r>
        <w:rPr>
          <w:color w:val="BA2121"/>
        </w:rPr>
        <w:t xml:space="preserve">: %f, </w:t>
      </w:r>
      <w:proofErr w:type="spellStart"/>
      <w:r>
        <w:rPr>
          <w:color w:val="BA2121"/>
        </w:rPr>
        <w:t>fd</w:t>
      </w:r>
      <w:proofErr w:type="spellEnd"/>
      <w:r>
        <w:rPr>
          <w:color w:val="BA2121"/>
        </w:rPr>
        <w:t xml:space="preserve">: %f, </w:t>
      </w:r>
      <w:proofErr w:type="spellStart"/>
      <w:r>
        <w:rPr>
          <w:color w:val="BA2121"/>
        </w:rPr>
        <w:t>dd</w:t>
      </w:r>
      <w:proofErr w:type="spellEnd"/>
      <w:r>
        <w:rPr>
          <w:color w:val="BA2121"/>
        </w:rPr>
        <w:t>: %f, naive: %f</w:t>
      </w:r>
      <w:r>
        <w:rPr>
          <w:b/>
          <w:bCs/>
          <w:color w:val="BB6622"/>
        </w:rPr>
        <w:t>\n</w:t>
      </w:r>
      <w:r>
        <w:rPr>
          <w:color w:val="BA2121"/>
        </w:rPr>
        <w:t>"</w:t>
      </w:r>
      <w:r>
        <w:t xml:space="preserve">, </w:t>
      </w:r>
      <w:proofErr w:type="spellStart"/>
      <w:r>
        <w:t>i</w:t>
      </w:r>
      <w:proofErr w:type="spellEnd"/>
      <w:r>
        <w:t>, result1, result2, result3, result4, result5);</w:t>
      </w:r>
    </w:p>
    <w:p w14:paraId="54C791F3" w14:textId="7929BEA8" w:rsidR="00C36591" w:rsidRDefault="00C36591" w:rsidP="00C36591">
      <w:pPr>
        <w:pStyle w:val="SourceCode"/>
      </w:pPr>
      <w:r>
        <w:tab/>
        <w:t>}</w:t>
      </w:r>
    </w:p>
    <w:p w14:paraId="0736EA9A" w14:textId="77777777" w:rsidR="00C36591" w:rsidRDefault="00C36591" w:rsidP="00C36591">
      <w:pPr>
        <w:pStyle w:val="SourceCode"/>
      </w:pPr>
      <w:r>
        <w:t>}</w:t>
      </w:r>
    </w:p>
    <w:p w14:paraId="01C620E0" w14:textId="77777777" w:rsidR="00C36591" w:rsidRDefault="00C36591" w:rsidP="00C36591"/>
    <w:p w14:paraId="77C93AD7" w14:textId="75EC36B5" w:rsidR="00C36591" w:rsidRDefault="00C36591" w:rsidP="00C36591">
      <w:r>
        <w:tab/>
        <w:t>A different vector was also generated for use when double input was required.</w:t>
      </w:r>
    </w:p>
    <w:p w14:paraId="42A5F34E" w14:textId="77777777" w:rsidR="00C36591" w:rsidRDefault="00C36591" w:rsidP="00C36591">
      <w:pPr>
        <w:pStyle w:val="SourceCode"/>
      </w:pPr>
      <w:proofErr w:type="gramStart"/>
      <w:r>
        <w:t>void</w:t>
      </w:r>
      <w:proofErr w:type="gramEnd"/>
      <w:r>
        <w:t xml:space="preserve"> </w:t>
      </w:r>
      <w:proofErr w:type="spellStart"/>
      <w:r>
        <w:rPr>
          <w:color w:val="0000FF"/>
        </w:rPr>
        <w:t>generateVector</w:t>
      </w:r>
      <w:proofErr w:type="spellEnd"/>
      <w:r>
        <w:t>(float</w:t>
      </w:r>
      <w:r>
        <w:rPr>
          <w:color w:val="666666"/>
        </w:rPr>
        <w:t>*</w:t>
      </w:r>
      <w:r>
        <w:t xml:space="preserve"> x, unsigned </w:t>
      </w:r>
      <w:proofErr w:type="spellStart"/>
      <w:r>
        <w:t>int</w:t>
      </w:r>
      <w:proofErr w:type="spellEnd"/>
      <w:r>
        <w:t xml:space="preserve"> n, float s)</w:t>
      </w:r>
    </w:p>
    <w:p w14:paraId="7373CBDA" w14:textId="77777777" w:rsidR="00C36591" w:rsidRDefault="00C36591" w:rsidP="00C36591">
      <w:pPr>
        <w:pStyle w:val="SourceCode"/>
      </w:pPr>
      <w:r>
        <w:t>{</w:t>
      </w:r>
    </w:p>
    <w:p w14:paraId="3C606634" w14:textId="77777777" w:rsidR="00C36591" w:rsidRDefault="00C36591" w:rsidP="00C36591">
      <w:pPr>
        <w:pStyle w:val="SourceCode"/>
      </w:pPr>
      <w:r>
        <w:tab/>
      </w:r>
      <w:proofErr w:type="spellStart"/>
      <w:proofErr w:type="gramStart"/>
      <w:r>
        <w:t>int</w:t>
      </w:r>
      <w:proofErr w:type="spellEnd"/>
      <w:proofErr w:type="gramEnd"/>
      <w:r>
        <w:t xml:space="preserve"> </w:t>
      </w:r>
      <w:proofErr w:type="spellStart"/>
      <w:r>
        <w:t>i</w:t>
      </w:r>
      <w:proofErr w:type="spellEnd"/>
      <w:r>
        <w:t>;</w:t>
      </w:r>
    </w:p>
    <w:p w14:paraId="593DA40B" w14:textId="77777777" w:rsidR="00C36591" w:rsidRDefault="00C36591" w:rsidP="00C36591">
      <w:pPr>
        <w:pStyle w:val="SourceCode"/>
      </w:pPr>
      <w:r>
        <w:tab/>
      </w:r>
      <w:proofErr w:type="gramStart"/>
      <w:r>
        <w:t>x[</w:t>
      </w:r>
      <w:proofErr w:type="gramEnd"/>
      <w:r>
        <w:rPr>
          <w:color w:val="666666"/>
        </w:rPr>
        <w:t>0</w:t>
      </w:r>
      <w:r>
        <w:t xml:space="preserve">] </w:t>
      </w:r>
      <w:r>
        <w:rPr>
          <w:color w:val="666666"/>
        </w:rPr>
        <w:t>=</w:t>
      </w:r>
      <w:r>
        <w:t xml:space="preserve"> </w:t>
      </w:r>
      <w:r>
        <w:rPr>
          <w:color w:val="666666"/>
        </w:rPr>
        <w:t>0</w:t>
      </w:r>
      <w:r>
        <w:t>;</w:t>
      </w:r>
    </w:p>
    <w:p w14:paraId="2CCB1AF4" w14:textId="77777777" w:rsidR="00C36591" w:rsidRDefault="00C36591" w:rsidP="00C36591">
      <w:pPr>
        <w:pStyle w:val="SourceCode"/>
      </w:pPr>
      <w:r>
        <w:tab/>
      </w:r>
      <w:proofErr w:type="gramStart"/>
      <w:r>
        <w:rPr>
          <w:b/>
          <w:bCs/>
          <w:color w:val="008000"/>
        </w:rPr>
        <w:t>for</w:t>
      </w:r>
      <w:proofErr w:type="gramEnd"/>
      <w:r>
        <w:t xml:space="preserve"> (</w:t>
      </w:r>
      <w:proofErr w:type="spellStart"/>
      <w:r>
        <w:t>i</w:t>
      </w:r>
      <w:proofErr w:type="spellEnd"/>
      <w:r>
        <w:rPr>
          <w:color w:val="666666"/>
        </w:rPr>
        <w:t>=1</w:t>
      </w:r>
      <w:r>
        <w:t xml:space="preserve">; </w:t>
      </w:r>
      <w:proofErr w:type="spellStart"/>
      <w:r>
        <w:t>i</w:t>
      </w:r>
      <w:proofErr w:type="spellEnd"/>
      <w:r>
        <w:rPr>
          <w:color w:val="666666"/>
        </w:rPr>
        <w:t>&lt;</w:t>
      </w:r>
      <w:r>
        <w:t xml:space="preserve">n; </w:t>
      </w:r>
      <w:proofErr w:type="spellStart"/>
      <w:r>
        <w:t>i</w:t>
      </w:r>
      <w:proofErr w:type="spellEnd"/>
      <w:r>
        <w:rPr>
          <w:color w:val="666666"/>
        </w:rPr>
        <w:t>++</w:t>
      </w:r>
      <w:r>
        <w:t>){</w:t>
      </w:r>
    </w:p>
    <w:p w14:paraId="06D5DE22" w14:textId="77777777" w:rsidR="00C36591" w:rsidRDefault="00C36591" w:rsidP="00C36591">
      <w:pPr>
        <w:pStyle w:val="SourceCode"/>
      </w:pPr>
      <w:r>
        <w:tab/>
      </w:r>
      <w:r>
        <w:tab/>
      </w:r>
      <w:proofErr w:type="gramStart"/>
      <w:r>
        <w:t>x[</w:t>
      </w:r>
      <w:proofErr w:type="spellStart"/>
      <w:proofErr w:type="gramEnd"/>
      <w:r>
        <w:t>i</w:t>
      </w:r>
      <w:proofErr w:type="spellEnd"/>
      <w:r>
        <w:t xml:space="preserve">] </w:t>
      </w:r>
      <w:r>
        <w:rPr>
          <w:color w:val="666666"/>
        </w:rPr>
        <w:t>=</w:t>
      </w:r>
      <w:r>
        <w:t xml:space="preserve"> x[i</w:t>
      </w:r>
      <w:r>
        <w:rPr>
          <w:color w:val="666666"/>
        </w:rPr>
        <w:t>-1</w:t>
      </w:r>
      <w:r>
        <w:t xml:space="preserve">] </w:t>
      </w:r>
      <w:r>
        <w:rPr>
          <w:color w:val="666666"/>
        </w:rPr>
        <w:t>+</w:t>
      </w:r>
      <w:r>
        <w:t xml:space="preserve"> s;</w:t>
      </w:r>
    </w:p>
    <w:p w14:paraId="55B76982" w14:textId="77777777" w:rsidR="00C36591" w:rsidRDefault="00C36591" w:rsidP="00C36591">
      <w:pPr>
        <w:pStyle w:val="SourceCode"/>
      </w:pPr>
      <w:r>
        <w:tab/>
        <w:t>}</w:t>
      </w:r>
    </w:p>
    <w:p w14:paraId="7857920A" w14:textId="77777777" w:rsidR="00C36591" w:rsidRDefault="00C36591" w:rsidP="00C36591">
      <w:pPr>
        <w:pStyle w:val="SourceCode"/>
      </w:pPr>
      <w:r>
        <w:t>}</w:t>
      </w:r>
    </w:p>
    <w:p w14:paraId="528A8676" w14:textId="77777777" w:rsidR="00C36591" w:rsidRDefault="00C36591" w:rsidP="00C36591">
      <w:pPr>
        <w:pStyle w:val="SourceCode"/>
      </w:pPr>
      <w:proofErr w:type="gramStart"/>
      <w:r>
        <w:t>void</w:t>
      </w:r>
      <w:proofErr w:type="gramEnd"/>
      <w:r>
        <w:t xml:space="preserve"> </w:t>
      </w:r>
      <w:proofErr w:type="spellStart"/>
      <w:r>
        <w:rPr>
          <w:color w:val="0000FF"/>
        </w:rPr>
        <w:t>generateVector_d</w:t>
      </w:r>
      <w:proofErr w:type="spellEnd"/>
      <w:r>
        <w:t>(double</w:t>
      </w:r>
      <w:r>
        <w:rPr>
          <w:color w:val="666666"/>
        </w:rPr>
        <w:t>*</w:t>
      </w:r>
      <w:r>
        <w:t xml:space="preserve"> x, unsigned </w:t>
      </w:r>
      <w:proofErr w:type="spellStart"/>
      <w:r>
        <w:t>int</w:t>
      </w:r>
      <w:proofErr w:type="spellEnd"/>
      <w:r>
        <w:t xml:space="preserve"> n, double s)</w:t>
      </w:r>
    </w:p>
    <w:p w14:paraId="27554E63" w14:textId="77777777" w:rsidR="00C36591" w:rsidRDefault="00C36591" w:rsidP="00C36591">
      <w:pPr>
        <w:pStyle w:val="SourceCode"/>
      </w:pPr>
      <w:r>
        <w:t>{</w:t>
      </w:r>
    </w:p>
    <w:p w14:paraId="0EACE690" w14:textId="77777777" w:rsidR="00C36591" w:rsidRDefault="00C36591" w:rsidP="00C36591">
      <w:pPr>
        <w:pStyle w:val="SourceCode"/>
      </w:pPr>
      <w:r>
        <w:tab/>
      </w:r>
      <w:proofErr w:type="spellStart"/>
      <w:proofErr w:type="gramStart"/>
      <w:r>
        <w:t>int</w:t>
      </w:r>
      <w:proofErr w:type="spellEnd"/>
      <w:proofErr w:type="gramEnd"/>
      <w:r>
        <w:t xml:space="preserve"> </w:t>
      </w:r>
      <w:proofErr w:type="spellStart"/>
      <w:r>
        <w:t>i</w:t>
      </w:r>
      <w:proofErr w:type="spellEnd"/>
      <w:r>
        <w:t>;</w:t>
      </w:r>
    </w:p>
    <w:p w14:paraId="1A15D770" w14:textId="77777777" w:rsidR="00C36591" w:rsidRDefault="00C36591" w:rsidP="00C36591">
      <w:pPr>
        <w:pStyle w:val="SourceCode"/>
      </w:pPr>
      <w:r>
        <w:tab/>
      </w:r>
      <w:proofErr w:type="gramStart"/>
      <w:r>
        <w:t>x[</w:t>
      </w:r>
      <w:proofErr w:type="gramEnd"/>
      <w:r>
        <w:rPr>
          <w:color w:val="666666"/>
        </w:rPr>
        <w:t>0</w:t>
      </w:r>
      <w:r>
        <w:t xml:space="preserve">] </w:t>
      </w:r>
      <w:r>
        <w:rPr>
          <w:color w:val="666666"/>
        </w:rPr>
        <w:t>=</w:t>
      </w:r>
      <w:r>
        <w:t xml:space="preserve"> </w:t>
      </w:r>
      <w:r>
        <w:rPr>
          <w:color w:val="666666"/>
        </w:rPr>
        <w:t>0</w:t>
      </w:r>
      <w:r>
        <w:t>;</w:t>
      </w:r>
    </w:p>
    <w:p w14:paraId="52F6B535" w14:textId="77777777" w:rsidR="00C36591" w:rsidRDefault="00C36591" w:rsidP="00C36591">
      <w:pPr>
        <w:pStyle w:val="SourceCode"/>
      </w:pPr>
      <w:r>
        <w:tab/>
      </w:r>
      <w:proofErr w:type="gramStart"/>
      <w:r>
        <w:rPr>
          <w:b/>
          <w:bCs/>
          <w:color w:val="008000"/>
        </w:rPr>
        <w:t>for</w:t>
      </w:r>
      <w:proofErr w:type="gramEnd"/>
      <w:r>
        <w:t xml:space="preserve"> (</w:t>
      </w:r>
      <w:proofErr w:type="spellStart"/>
      <w:r>
        <w:t>i</w:t>
      </w:r>
      <w:proofErr w:type="spellEnd"/>
      <w:r>
        <w:rPr>
          <w:color w:val="666666"/>
        </w:rPr>
        <w:t>=1</w:t>
      </w:r>
      <w:r>
        <w:t xml:space="preserve">; </w:t>
      </w:r>
      <w:proofErr w:type="spellStart"/>
      <w:r>
        <w:t>i</w:t>
      </w:r>
      <w:proofErr w:type="spellEnd"/>
      <w:r>
        <w:rPr>
          <w:color w:val="666666"/>
        </w:rPr>
        <w:t>&lt;</w:t>
      </w:r>
      <w:r>
        <w:t xml:space="preserve">n; </w:t>
      </w:r>
      <w:proofErr w:type="spellStart"/>
      <w:r>
        <w:t>i</w:t>
      </w:r>
      <w:proofErr w:type="spellEnd"/>
      <w:r>
        <w:rPr>
          <w:color w:val="666666"/>
        </w:rPr>
        <w:t>++</w:t>
      </w:r>
      <w:r>
        <w:t>){</w:t>
      </w:r>
    </w:p>
    <w:p w14:paraId="5D92A412" w14:textId="77777777" w:rsidR="00C36591" w:rsidRDefault="00C36591" w:rsidP="00C36591">
      <w:pPr>
        <w:pStyle w:val="SourceCode"/>
      </w:pPr>
      <w:r>
        <w:tab/>
      </w:r>
      <w:r>
        <w:tab/>
      </w:r>
      <w:proofErr w:type="gramStart"/>
      <w:r>
        <w:t>x[</w:t>
      </w:r>
      <w:proofErr w:type="spellStart"/>
      <w:proofErr w:type="gramEnd"/>
      <w:r>
        <w:t>i</w:t>
      </w:r>
      <w:proofErr w:type="spellEnd"/>
      <w:r>
        <w:t xml:space="preserve">] </w:t>
      </w:r>
      <w:r>
        <w:rPr>
          <w:color w:val="666666"/>
        </w:rPr>
        <w:t>=</w:t>
      </w:r>
      <w:r>
        <w:t xml:space="preserve"> x[i</w:t>
      </w:r>
      <w:r>
        <w:rPr>
          <w:color w:val="666666"/>
        </w:rPr>
        <w:t>-1</w:t>
      </w:r>
      <w:r>
        <w:t xml:space="preserve">] </w:t>
      </w:r>
      <w:r>
        <w:rPr>
          <w:color w:val="666666"/>
        </w:rPr>
        <w:t>+</w:t>
      </w:r>
      <w:r>
        <w:t xml:space="preserve"> s;</w:t>
      </w:r>
    </w:p>
    <w:p w14:paraId="5DAD1D01" w14:textId="77777777" w:rsidR="00C36591" w:rsidRDefault="00C36591" w:rsidP="00C36591">
      <w:pPr>
        <w:pStyle w:val="SourceCode"/>
      </w:pPr>
      <w:r>
        <w:tab/>
        <w:t>}</w:t>
      </w:r>
    </w:p>
    <w:p w14:paraId="553EA0BB" w14:textId="77777777" w:rsidR="00C36591" w:rsidRDefault="00C36591" w:rsidP="00C36591">
      <w:pPr>
        <w:pStyle w:val="SourceCode"/>
      </w:pPr>
      <w:r>
        <w:t>}</w:t>
      </w:r>
    </w:p>
    <w:p w14:paraId="5F710E57" w14:textId="77777777" w:rsidR="005C45EB" w:rsidRPr="005C45EB" w:rsidRDefault="005C45EB" w:rsidP="00C36591">
      <w:pPr>
        <w:pStyle w:val="SourceCode"/>
      </w:pPr>
    </w:p>
    <w:p w14:paraId="626290F9" w14:textId="7B6AC756" w:rsidR="00591C23" w:rsidRDefault="005C45EB" w:rsidP="00591C23">
      <w:pPr>
        <w:pStyle w:val="Heading4"/>
        <w:numPr>
          <w:ilvl w:val="3"/>
          <w:numId w:val="17"/>
        </w:numPr>
      </w:pPr>
      <w:r>
        <w:t xml:space="preserve">Graph - </w:t>
      </w:r>
      <w:r w:rsidR="00591C23">
        <w:t>Case 1</w:t>
      </w:r>
    </w:p>
    <w:p w14:paraId="64C054AE" w14:textId="7F1C2F2E" w:rsidR="00591C23" w:rsidRDefault="007418B9" w:rsidP="00591C23">
      <w:r>
        <w:rPr>
          <w:noProof/>
          <w:lang w:val="en-GB" w:eastAsia="en-GB"/>
        </w:rPr>
        <w:lastRenderedPageBreak/>
        <w:drawing>
          <wp:inline distT="0" distB="0" distL="0" distR="0" wp14:anchorId="774AFB82" wp14:editId="1A59F883">
            <wp:extent cx="5480462" cy="4661065"/>
            <wp:effectExtent l="0" t="0" r="6350" b="6350"/>
            <wp:docPr id="11" name="Chart 1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05E80012" w14:textId="17DE8308" w:rsidR="00591C23" w:rsidRDefault="002C754E" w:rsidP="002C754E">
      <w:pPr>
        <w:pStyle w:val="Caption"/>
      </w:pPr>
      <w:r>
        <w:t xml:space="preserve">Figure </w:t>
      </w:r>
      <w:r>
        <w:fldChar w:fldCharType="begin"/>
      </w:r>
      <w:r>
        <w:instrText xml:space="preserve"> SEQ Figure \* ARABIC </w:instrText>
      </w:r>
      <w:r>
        <w:fldChar w:fldCharType="separate"/>
      </w:r>
      <w:r w:rsidR="001740F5">
        <w:rPr>
          <w:noProof/>
        </w:rPr>
        <w:t>2</w:t>
      </w:r>
      <w:r>
        <w:fldChar w:fldCharType="end"/>
      </w:r>
      <w:r>
        <w:t>: Case 1 Difference with MATLAB</w:t>
      </w:r>
    </w:p>
    <w:p w14:paraId="50FB62E4" w14:textId="3FA66196" w:rsidR="007418B9" w:rsidRDefault="007418B9" w:rsidP="007418B9"/>
    <w:p w14:paraId="7F1CE27A" w14:textId="5C8A62DE" w:rsidR="007418B9" w:rsidRDefault="00324DCF" w:rsidP="007418B9">
      <w:pPr>
        <w:ind w:left="851" w:firstLine="589"/>
      </w:pPr>
      <w:r>
        <w:t>From errors while using the previous algorithm</w:t>
      </w:r>
      <w:r w:rsidR="007418B9">
        <w:t xml:space="preserve">, </w:t>
      </w:r>
      <w:r>
        <w:t>we suspected that Task 4 and 5 will have the same monotonic trend in the error with MATLAB. However, the error has the makings of a sinusoidal waveform;</w:t>
      </w:r>
      <w:r w:rsidR="007418B9">
        <w:t xml:space="preserve"> further testing was performed using different combinations of precisions. </w:t>
      </w:r>
    </w:p>
    <w:p w14:paraId="56D83642" w14:textId="77777777" w:rsidR="007418B9" w:rsidRPr="007418B9" w:rsidRDefault="007418B9" w:rsidP="007418B9"/>
    <w:p w14:paraId="018B3737" w14:textId="77777777" w:rsidR="00591C23" w:rsidRDefault="00591C23" w:rsidP="00591C23"/>
    <w:p w14:paraId="3C08AB04" w14:textId="2EFB1A70" w:rsidR="00591C23" w:rsidRDefault="005C45EB" w:rsidP="00591C23">
      <w:pPr>
        <w:pStyle w:val="Heading4"/>
        <w:numPr>
          <w:ilvl w:val="3"/>
          <w:numId w:val="17"/>
        </w:numPr>
      </w:pPr>
      <w:r>
        <w:t xml:space="preserve">Graph - </w:t>
      </w:r>
      <w:r w:rsidR="00591C23">
        <w:t>Case 2</w:t>
      </w:r>
    </w:p>
    <w:p w14:paraId="348285B6" w14:textId="39200B3E" w:rsidR="00591C23" w:rsidRDefault="00591C23" w:rsidP="00591C23">
      <w:r>
        <w:rPr>
          <w:noProof/>
          <w:lang w:val="en-GB" w:eastAsia="en-GB"/>
        </w:rPr>
        <w:lastRenderedPageBreak/>
        <w:drawing>
          <wp:inline distT="0" distB="0" distL="0" distR="0" wp14:anchorId="1D5C247D" wp14:editId="41BC5BF8">
            <wp:extent cx="5551714" cy="5545777"/>
            <wp:effectExtent l="0" t="0" r="11430" b="17145"/>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B474400" w14:textId="3D9F8149" w:rsidR="00591C23" w:rsidRDefault="002C754E" w:rsidP="002C754E">
      <w:pPr>
        <w:pStyle w:val="Caption"/>
      </w:pPr>
      <w:r>
        <w:t xml:space="preserve">Figure </w:t>
      </w:r>
      <w:r>
        <w:fldChar w:fldCharType="begin"/>
      </w:r>
      <w:r>
        <w:instrText xml:space="preserve"> SEQ Figure \* ARABIC </w:instrText>
      </w:r>
      <w:r>
        <w:fldChar w:fldCharType="separate"/>
      </w:r>
      <w:r w:rsidR="001740F5">
        <w:rPr>
          <w:noProof/>
        </w:rPr>
        <w:t>3</w:t>
      </w:r>
      <w:r>
        <w:fldChar w:fldCharType="end"/>
      </w:r>
      <w:r>
        <w:t>: Case 2 Difference with MATLAB</w:t>
      </w:r>
    </w:p>
    <w:p w14:paraId="4896AC6E" w14:textId="77777777" w:rsidR="00591C23" w:rsidRDefault="00591C23" w:rsidP="00591C23"/>
    <w:p w14:paraId="32188B37" w14:textId="77777777" w:rsidR="00591C23" w:rsidRDefault="00591C23" w:rsidP="00591C23"/>
    <w:p w14:paraId="796F8C62" w14:textId="66BF4229" w:rsidR="00591C23" w:rsidRDefault="005C45EB" w:rsidP="00591C23">
      <w:pPr>
        <w:pStyle w:val="Heading4"/>
        <w:numPr>
          <w:ilvl w:val="3"/>
          <w:numId w:val="17"/>
        </w:numPr>
      </w:pPr>
      <w:r>
        <w:t xml:space="preserve">Graph - </w:t>
      </w:r>
      <w:r w:rsidR="00591C23">
        <w:t>Case 3</w:t>
      </w:r>
    </w:p>
    <w:p w14:paraId="33D65B57" w14:textId="299E814F" w:rsidR="00591C23" w:rsidRDefault="00591C23" w:rsidP="00591C23"/>
    <w:p w14:paraId="21CE3274" w14:textId="6F31C879" w:rsidR="00591C23" w:rsidRDefault="00020ECA" w:rsidP="00591C23">
      <w:r>
        <w:rPr>
          <w:noProof/>
          <w:lang w:val="en-GB" w:eastAsia="en-GB"/>
        </w:rPr>
        <w:lastRenderedPageBreak/>
        <w:drawing>
          <wp:inline distT="0" distB="0" distL="0" distR="0" wp14:anchorId="0B1C9080" wp14:editId="291E8949">
            <wp:extent cx="5805782" cy="4548249"/>
            <wp:effectExtent l="0" t="0" r="5080" b="5080"/>
            <wp:docPr id="5" name="Picture 5" descr="http://i.mufff.in/2541c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i.mufff.in/2541cb.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810015" cy="4551565"/>
                    </a:xfrm>
                    <a:prstGeom prst="rect">
                      <a:avLst/>
                    </a:prstGeom>
                    <a:noFill/>
                    <a:ln>
                      <a:noFill/>
                    </a:ln>
                  </pic:spPr>
                </pic:pic>
              </a:graphicData>
            </a:graphic>
          </wp:inline>
        </w:drawing>
      </w:r>
    </w:p>
    <w:p w14:paraId="4C3B9F42" w14:textId="19A35E86" w:rsidR="003F232A" w:rsidRDefault="002C754E" w:rsidP="00490875">
      <w:pPr>
        <w:pStyle w:val="Caption"/>
      </w:pPr>
      <w:r>
        <w:t xml:space="preserve">Figure </w:t>
      </w:r>
      <w:r>
        <w:fldChar w:fldCharType="begin"/>
      </w:r>
      <w:r>
        <w:instrText xml:space="preserve"> SEQ Figure \* ARABIC </w:instrText>
      </w:r>
      <w:r>
        <w:fldChar w:fldCharType="separate"/>
      </w:r>
      <w:r w:rsidR="001740F5">
        <w:rPr>
          <w:noProof/>
        </w:rPr>
        <w:t>4</w:t>
      </w:r>
      <w:r>
        <w:fldChar w:fldCharType="end"/>
      </w:r>
      <w:r>
        <w:t>: Case 3 Difference with MATLAB</w:t>
      </w:r>
    </w:p>
    <w:p w14:paraId="4087552F" w14:textId="173BF7BD" w:rsidR="003F232A" w:rsidRDefault="003F232A" w:rsidP="003F232A">
      <w:pPr>
        <w:pStyle w:val="Heading4"/>
        <w:numPr>
          <w:ilvl w:val="3"/>
          <w:numId w:val="17"/>
        </w:numPr>
      </w:pPr>
      <w:r>
        <w:t>Tables of Results</w:t>
      </w:r>
    </w:p>
    <w:p w14:paraId="729BC16F" w14:textId="4A221D05" w:rsidR="003F232A" w:rsidRDefault="003F232A" w:rsidP="003F232A">
      <w:pPr>
        <w:pStyle w:val="ListParagraph"/>
        <w:numPr>
          <w:ilvl w:val="0"/>
          <w:numId w:val="27"/>
        </w:numPr>
      </w:pPr>
      <w:r>
        <w:t xml:space="preserve">Task 3 </w:t>
      </w:r>
    </w:p>
    <w:p w14:paraId="5C58ACDE" w14:textId="77777777" w:rsidR="003F232A" w:rsidRDefault="003F232A" w:rsidP="003F232A">
      <w:pPr>
        <w:pStyle w:val="tablehead"/>
        <w:numPr>
          <w:ilvl w:val="0"/>
          <w:numId w:val="23"/>
        </w:numPr>
        <w:rPr>
          <w:rFonts w:ascii="Adobe Garamond Pro" w:eastAsia="MS Mincho" w:hAnsi="Adobe Garamond Pro"/>
          <w:noProof w:val="0"/>
          <w:spacing w:val="-1"/>
        </w:rPr>
      </w:pPr>
      <w:bookmarkStart w:id="69" w:name="OLE_LINK75"/>
      <w:bookmarkStart w:id="70" w:name="OLE_LINK76"/>
      <w:bookmarkStart w:id="71" w:name="OLE_LINK13"/>
      <w:bookmarkStart w:id="72" w:name="OLE_LINK20"/>
    </w:p>
    <w:tbl>
      <w:tblPr>
        <w:tblStyle w:val="GridTable1Light"/>
        <w:tblW w:w="8642" w:type="dxa"/>
        <w:jc w:val="center"/>
        <w:tblLook w:val="04A0" w:firstRow="1" w:lastRow="0" w:firstColumn="1" w:lastColumn="0" w:noHBand="0" w:noVBand="1"/>
      </w:tblPr>
      <w:tblGrid>
        <w:gridCol w:w="1245"/>
        <w:gridCol w:w="1239"/>
        <w:gridCol w:w="1239"/>
        <w:gridCol w:w="1216"/>
        <w:gridCol w:w="1216"/>
        <w:gridCol w:w="1216"/>
        <w:gridCol w:w="1271"/>
      </w:tblGrid>
      <w:tr w:rsidR="003F232A" w14:paraId="3627F684" w14:textId="77777777" w:rsidTr="00DA2EA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33" w:type="dxa"/>
            <w:tcBorders>
              <w:top w:val="single" w:sz="4" w:space="0" w:color="999999" w:themeColor="text1" w:themeTint="66"/>
              <w:left w:val="single" w:sz="4" w:space="0" w:color="999999" w:themeColor="text1" w:themeTint="66"/>
              <w:right w:val="single" w:sz="4" w:space="0" w:color="999999" w:themeColor="text1" w:themeTint="66"/>
            </w:tcBorders>
            <w:hideMark/>
          </w:tcPr>
          <w:p w14:paraId="50ECB011" w14:textId="77777777" w:rsidR="003F232A" w:rsidRDefault="003F232A" w:rsidP="00DA2EAE">
            <w:pPr>
              <w:rPr>
                <w:sz w:val="16"/>
              </w:rPr>
            </w:pPr>
            <w:bookmarkStart w:id="73" w:name="_Hlk443063760"/>
            <w:bookmarkStart w:id="74" w:name="_Hlk443067888"/>
            <w:bookmarkEnd w:id="69"/>
            <w:bookmarkEnd w:id="70"/>
            <w:r>
              <w:rPr>
                <w:sz w:val="16"/>
              </w:rPr>
              <w:t>Implementation (type in/out)</w:t>
            </w:r>
          </w:p>
        </w:tc>
        <w:tc>
          <w:tcPr>
            <w:tcW w:w="122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32B59D7" w14:textId="77777777" w:rsidR="003F232A" w:rsidRDefault="003F232A" w:rsidP="00DA2EAE">
            <w:pPr>
              <w:cnfStyle w:val="100000000000" w:firstRow="1" w:lastRow="0" w:firstColumn="0" w:lastColumn="0" w:oddVBand="0" w:evenVBand="0" w:oddHBand="0" w:evenHBand="0" w:firstRowFirstColumn="0" w:firstRowLastColumn="0" w:lastRowFirstColumn="0" w:lastRowLastColumn="0"/>
              <w:rPr>
                <w:sz w:val="16"/>
              </w:rPr>
            </w:pPr>
            <w:r>
              <w:rPr>
                <w:sz w:val="16"/>
              </w:rPr>
              <w:t>MATLAB (double/double)</w:t>
            </w:r>
          </w:p>
        </w:tc>
        <w:tc>
          <w:tcPr>
            <w:tcW w:w="122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51224287" w14:textId="77777777" w:rsidR="003F232A" w:rsidRDefault="003F232A" w:rsidP="00DA2EAE">
            <w:pPr>
              <w:cnfStyle w:val="100000000000" w:firstRow="1" w:lastRow="0" w:firstColumn="0" w:lastColumn="0" w:oddVBand="0" w:evenVBand="0" w:oddHBand="0" w:evenHBand="0" w:firstRowFirstColumn="0" w:firstRowLastColumn="0" w:lastRowFirstColumn="0" w:lastRowLastColumn="0"/>
              <w:rPr>
                <w:sz w:val="16"/>
              </w:rPr>
            </w:pPr>
            <w:r>
              <w:rPr>
                <w:sz w:val="16"/>
              </w:rPr>
              <w:t>NIOS II (double/double)</w:t>
            </w:r>
          </w:p>
        </w:tc>
        <w:tc>
          <w:tcPr>
            <w:tcW w:w="1203"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A5F2271" w14:textId="77777777" w:rsidR="003F232A" w:rsidRDefault="003F232A" w:rsidP="00DA2EAE">
            <w:pPr>
              <w:cnfStyle w:val="100000000000" w:firstRow="1" w:lastRow="0" w:firstColumn="0" w:lastColumn="0" w:oddVBand="0" w:evenVBand="0" w:oddHBand="0" w:evenHBand="0" w:firstRowFirstColumn="0" w:firstRowLastColumn="0" w:lastRowFirstColumn="0" w:lastRowLastColumn="0"/>
              <w:rPr>
                <w:sz w:val="16"/>
              </w:rPr>
            </w:pPr>
            <w:r>
              <w:rPr>
                <w:sz w:val="16"/>
              </w:rPr>
              <w:t>NIOS II (double/float)</w:t>
            </w:r>
          </w:p>
        </w:tc>
        <w:tc>
          <w:tcPr>
            <w:tcW w:w="1203" w:type="dxa"/>
            <w:tcBorders>
              <w:top w:val="single" w:sz="4" w:space="0" w:color="999999" w:themeColor="text1" w:themeTint="66"/>
              <w:left w:val="single" w:sz="4" w:space="0" w:color="999999" w:themeColor="text1" w:themeTint="66"/>
              <w:right w:val="single" w:sz="4" w:space="0" w:color="999999" w:themeColor="text1" w:themeTint="66"/>
            </w:tcBorders>
            <w:hideMark/>
          </w:tcPr>
          <w:p w14:paraId="1EB90406" w14:textId="77777777" w:rsidR="003F232A" w:rsidRDefault="003F232A" w:rsidP="00DA2EAE">
            <w:pPr>
              <w:cnfStyle w:val="100000000000" w:firstRow="1" w:lastRow="0" w:firstColumn="0" w:lastColumn="0" w:oddVBand="0" w:evenVBand="0" w:oddHBand="0" w:evenHBand="0" w:firstRowFirstColumn="0" w:firstRowLastColumn="0" w:lastRowFirstColumn="0" w:lastRowLastColumn="0"/>
              <w:rPr>
                <w:sz w:val="16"/>
              </w:rPr>
            </w:pPr>
            <w:r>
              <w:rPr>
                <w:sz w:val="16"/>
              </w:rPr>
              <w:t>NIOS II (float/double)</w:t>
            </w:r>
          </w:p>
        </w:tc>
        <w:tc>
          <w:tcPr>
            <w:tcW w:w="1203" w:type="dxa"/>
            <w:tcBorders>
              <w:top w:val="single" w:sz="4" w:space="0" w:color="999999" w:themeColor="text1" w:themeTint="66"/>
              <w:left w:val="single" w:sz="4" w:space="0" w:color="999999" w:themeColor="text1" w:themeTint="66"/>
              <w:right w:val="single" w:sz="4" w:space="0" w:color="999999" w:themeColor="text1" w:themeTint="66"/>
            </w:tcBorders>
            <w:hideMark/>
          </w:tcPr>
          <w:p w14:paraId="3ADC0BC8" w14:textId="77777777" w:rsidR="003F232A" w:rsidRDefault="003F232A" w:rsidP="00DA2EAE">
            <w:pPr>
              <w:cnfStyle w:val="100000000000" w:firstRow="1" w:lastRow="0" w:firstColumn="0" w:lastColumn="0" w:oddVBand="0" w:evenVBand="0" w:oddHBand="0" w:evenHBand="0" w:firstRowFirstColumn="0" w:firstRowLastColumn="0" w:lastRowFirstColumn="0" w:lastRowLastColumn="0"/>
              <w:rPr>
                <w:sz w:val="16"/>
              </w:rPr>
            </w:pPr>
            <w:r>
              <w:rPr>
                <w:sz w:val="16"/>
              </w:rPr>
              <w:t>NIOS II (float/float)</w:t>
            </w:r>
          </w:p>
        </w:tc>
        <w:tc>
          <w:tcPr>
            <w:tcW w:w="1348"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6BCDAF0" w14:textId="77777777" w:rsidR="003F232A" w:rsidRDefault="003F232A" w:rsidP="00DA2EAE">
            <w:pPr>
              <w:cnfStyle w:val="100000000000" w:firstRow="1" w:lastRow="0" w:firstColumn="0" w:lastColumn="0" w:oddVBand="0" w:evenVBand="0" w:oddHBand="0" w:evenHBand="0" w:firstRowFirstColumn="0" w:firstRowLastColumn="0" w:lastRowFirstColumn="0" w:lastRowLastColumn="0"/>
              <w:rPr>
                <w:sz w:val="16"/>
              </w:rPr>
            </w:pPr>
            <w:r>
              <w:rPr>
                <w:sz w:val="16"/>
              </w:rPr>
              <w:t>NIOS II (original)</w:t>
            </w:r>
          </w:p>
        </w:tc>
      </w:tr>
      <w:tr w:rsidR="003F232A" w14:paraId="419D6B55" w14:textId="77777777" w:rsidTr="00DA2EAE">
        <w:trPr>
          <w:jc w:val="center"/>
        </w:trPr>
        <w:tc>
          <w:tcPr>
            <w:cnfStyle w:val="001000000000" w:firstRow="0" w:lastRow="0" w:firstColumn="1" w:lastColumn="0" w:oddVBand="0" w:evenVBand="0" w:oddHBand="0" w:evenHBand="0" w:firstRowFirstColumn="0" w:firstRowLastColumn="0" w:lastRowFirstColumn="0" w:lastRowLastColumn="0"/>
            <w:tcW w:w="12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628EAD0" w14:textId="77777777" w:rsidR="003F232A" w:rsidRDefault="003F232A" w:rsidP="00DA2EAE">
            <w:pPr>
              <w:rPr>
                <w:sz w:val="16"/>
              </w:rPr>
            </w:pPr>
            <w:bookmarkStart w:id="75" w:name="_Hlk443063728"/>
            <w:bookmarkEnd w:id="73"/>
            <w:r>
              <w:rPr>
                <w:sz w:val="16"/>
              </w:rPr>
              <w:t>Case 1</w:t>
            </w:r>
          </w:p>
        </w:tc>
        <w:tc>
          <w:tcPr>
            <w:tcW w:w="12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AC504A1" w14:textId="77777777" w:rsidR="003F232A" w:rsidRPr="000907E1"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Pr>
                <w:sz w:val="16"/>
              </w:rPr>
              <w:t>1144780</w:t>
            </w:r>
          </w:p>
        </w:tc>
        <w:tc>
          <w:tcPr>
            <w:tcW w:w="12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34F70E0" w14:textId="77777777" w:rsidR="003F232A" w:rsidRPr="000907E1"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Pr>
                <w:sz w:val="16"/>
              </w:rPr>
              <w:t>1144780</w:t>
            </w:r>
          </w:p>
        </w:tc>
        <w:tc>
          <w:tcPr>
            <w:tcW w:w="120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9AA19CB" w14:textId="77777777" w:rsidR="003F232A" w:rsidRPr="000907E1"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Pr>
                <w:sz w:val="16"/>
              </w:rPr>
              <w:t>1144780</w:t>
            </w:r>
          </w:p>
        </w:tc>
        <w:tc>
          <w:tcPr>
            <w:tcW w:w="120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7DAC411B" w14:textId="77777777" w:rsidR="003F232A" w:rsidRPr="000907E1"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Pr>
                <w:sz w:val="16"/>
              </w:rPr>
              <w:t>1144780</w:t>
            </w:r>
          </w:p>
        </w:tc>
        <w:tc>
          <w:tcPr>
            <w:tcW w:w="120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44AAA22" w14:textId="77777777" w:rsidR="003F232A" w:rsidRPr="000907E1"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Pr>
                <w:sz w:val="16"/>
              </w:rPr>
              <w:t>1144780</w:t>
            </w:r>
          </w:p>
        </w:tc>
        <w:tc>
          <w:tcPr>
            <w:tcW w:w="134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F6DC7F9" w14:textId="77777777" w:rsidR="003F232A" w:rsidRPr="000907E1"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Pr>
                <w:sz w:val="16"/>
              </w:rPr>
              <w:t>1144780</w:t>
            </w:r>
          </w:p>
        </w:tc>
      </w:tr>
      <w:tr w:rsidR="003F232A" w14:paraId="6032461C" w14:textId="77777777" w:rsidTr="00DA2EAE">
        <w:trPr>
          <w:jc w:val="center"/>
        </w:trPr>
        <w:tc>
          <w:tcPr>
            <w:cnfStyle w:val="001000000000" w:firstRow="0" w:lastRow="0" w:firstColumn="1" w:lastColumn="0" w:oddVBand="0" w:evenVBand="0" w:oddHBand="0" w:evenHBand="0" w:firstRowFirstColumn="0" w:firstRowLastColumn="0" w:lastRowFirstColumn="0" w:lastRowLastColumn="0"/>
            <w:tcW w:w="12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F2B677B" w14:textId="77777777" w:rsidR="003F232A" w:rsidRDefault="003F232A" w:rsidP="00DA2EAE">
            <w:pPr>
              <w:rPr>
                <w:sz w:val="16"/>
              </w:rPr>
            </w:pPr>
            <w:r>
              <w:rPr>
                <w:sz w:val="16"/>
              </w:rPr>
              <w:t>Case 2</w:t>
            </w:r>
          </w:p>
        </w:tc>
        <w:tc>
          <w:tcPr>
            <w:tcW w:w="12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F2DBE16"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Pr>
                <w:sz w:val="16"/>
              </w:rPr>
              <w:t>55629019.25</w:t>
            </w:r>
          </w:p>
        </w:tc>
        <w:tc>
          <w:tcPr>
            <w:tcW w:w="12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8E23B1E"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Pr>
                <w:sz w:val="16"/>
              </w:rPr>
              <w:t>55629019.25</w:t>
            </w:r>
          </w:p>
        </w:tc>
        <w:tc>
          <w:tcPr>
            <w:tcW w:w="120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0A02C1AC"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Pr>
                <w:sz w:val="16"/>
              </w:rPr>
              <w:t>55628960.00</w:t>
            </w:r>
          </w:p>
        </w:tc>
        <w:tc>
          <w:tcPr>
            <w:tcW w:w="120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6CC99CF"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Pr>
                <w:sz w:val="16"/>
              </w:rPr>
              <w:t>55630320.01</w:t>
            </w:r>
          </w:p>
        </w:tc>
        <w:tc>
          <w:tcPr>
            <w:tcW w:w="120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12356821"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Pr>
                <w:sz w:val="16"/>
              </w:rPr>
              <w:t>55630340.00</w:t>
            </w:r>
          </w:p>
        </w:tc>
        <w:tc>
          <w:tcPr>
            <w:tcW w:w="134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5E869DF"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Pr>
                <w:sz w:val="16"/>
              </w:rPr>
              <w:t>55630340.00</w:t>
            </w:r>
          </w:p>
        </w:tc>
      </w:tr>
      <w:tr w:rsidR="003F232A" w14:paraId="4B59B95E" w14:textId="77777777" w:rsidTr="00DA2EAE">
        <w:trPr>
          <w:jc w:val="center"/>
        </w:trPr>
        <w:tc>
          <w:tcPr>
            <w:cnfStyle w:val="001000000000" w:firstRow="0" w:lastRow="0" w:firstColumn="1" w:lastColumn="0" w:oddVBand="0" w:evenVBand="0" w:oddHBand="0" w:evenHBand="0" w:firstRowFirstColumn="0" w:firstRowLastColumn="0" w:lastRowFirstColumn="0" w:lastRowLastColumn="0"/>
            <w:tcW w:w="123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3B87F8F" w14:textId="77777777" w:rsidR="003F232A" w:rsidRDefault="003F232A" w:rsidP="00DA2EAE">
            <w:pPr>
              <w:rPr>
                <w:sz w:val="16"/>
              </w:rPr>
            </w:pPr>
            <w:r>
              <w:rPr>
                <w:sz w:val="16"/>
              </w:rPr>
              <w:t>Case 3</w:t>
            </w:r>
          </w:p>
        </w:tc>
        <w:tc>
          <w:tcPr>
            <w:tcW w:w="12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8024D31"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F80C85">
              <w:rPr>
                <w:sz w:val="16"/>
              </w:rPr>
              <w:t>5559670140.07</w:t>
            </w:r>
          </w:p>
        </w:tc>
        <w:tc>
          <w:tcPr>
            <w:tcW w:w="122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B582C23"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F80C85">
              <w:rPr>
                <w:sz w:val="16"/>
              </w:rPr>
              <w:t>5559670140.07</w:t>
            </w:r>
          </w:p>
        </w:tc>
        <w:tc>
          <w:tcPr>
            <w:tcW w:w="120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30A224AA"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F80C85">
              <w:rPr>
                <w:sz w:val="16"/>
              </w:rPr>
              <w:t>5559633920.00</w:t>
            </w:r>
          </w:p>
        </w:tc>
        <w:tc>
          <w:tcPr>
            <w:tcW w:w="120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765619A"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Pr>
                <w:sz w:val="16"/>
              </w:rPr>
              <w:t>5580575477.79</w:t>
            </w:r>
          </w:p>
        </w:tc>
        <w:tc>
          <w:tcPr>
            <w:tcW w:w="120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675E3499"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F80C85">
              <w:rPr>
                <w:sz w:val="16"/>
              </w:rPr>
              <w:t>5580554240.00</w:t>
            </w:r>
          </w:p>
        </w:tc>
        <w:tc>
          <w:tcPr>
            <w:tcW w:w="1348"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414C1C0"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F80C85">
              <w:rPr>
                <w:sz w:val="16"/>
              </w:rPr>
              <w:t>5580554240.00</w:t>
            </w:r>
          </w:p>
        </w:tc>
      </w:tr>
      <w:bookmarkEnd w:id="74"/>
      <w:bookmarkEnd w:id="75"/>
    </w:tbl>
    <w:p w14:paraId="4C292417" w14:textId="77777777" w:rsidR="003F232A" w:rsidRDefault="003F232A" w:rsidP="003F232A"/>
    <w:p w14:paraId="615A5122" w14:textId="77777777" w:rsidR="003F232A" w:rsidRDefault="003F232A" w:rsidP="003F232A">
      <w:pPr>
        <w:pStyle w:val="tablehead"/>
        <w:numPr>
          <w:ilvl w:val="0"/>
          <w:numId w:val="23"/>
        </w:numPr>
        <w:rPr>
          <w:rFonts w:ascii="Adobe Garamond Pro" w:eastAsia="MS Mincho" w:hAnsi="Adobe Garamond Pro"/>
          <w:noProof w:val="0"/>
          <w:spacing w:val="-1"/>
        </w:rPr>
      </w:pPr>
      <w:bookmarkStart w:id="76" w:name="OLE_LINK42"/>
      <w:bookmarkStart w:id="77" w:name="OLE_LINK43"/>
      <w:bookmarkStart w:id="78" w:name="OLE_LINK48"/>
      <w:bookmarkStart w:id="79" w:name="OLE_LINK72"/>
    </w:p>
    <w:tbl>
      <w:tblPr>
        <w:tblStyle w:val="GridTable1Light"/>
        <w:tblW w:w="8704" w:type="dxa"/>
        <w:jc w:val="center"/>
        <w:tblLook w:val="04A0" w:firstRow="1" w:lastRow="0" w:firstColumn="1" w:lastColumn="0" w:noHBand="0" w:noVBand="1"/>
      </w:tblPr>
      <w:tblGrid>
        <w:gridCol w:w="1113"/>
        <w:gridCol w:w="1239"/>
        <w:gridCol w:w="1239"/>
        <w:gridCol w:w="1225"/>
        <w:gridCol w:w="1296"/>
        <w:gridCol w:w="1296"/>
        <w:gridCol w:w="1296"/>
      </w:tblGrid>
      <w:tr w:rsidR="003F232A" w14:paraId="477D0682" w14:textId="77777777" w:rsidTr="00DA2EA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45"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0E769D4" w14:textId="77777777" w:rsidR="003F232A" w:rsidRDefault="003F232A" w:rsidP="00DA2EAE">
            <w:pPr>
              <w:rPr>
                <w:sz w:val="16"/>
              </w:rPr>
            </w:pPr>
            <w:r>
              <w:rPr>
                <w:sz w:val="16"/>
              </w:rPr>
              <w:t>Error with MATLAB</w:t>
            </w:r>
          </w:p>
        </w:tc>
        <w:tc>
          <w:tcPr>
            <w:tcW w:w="1239"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8D3DA1C" w14:textId="77777777" w:rsidR="003F232A" w:rsidRDefault="003F232A" w:rsidP="00DA2EAE">
            <w:pPr>
              <w:cnfStyle w:val="100000000000" w:firstRow="1" w:lastRow="0" w:firstColumn="0" w:lastColumn="0" w:oddVBand="0" w:evenVBand="0" w:oddHBand="0" w:evenHBand="0" w:firstRowFirstColumn="0" w:firstRowLastColumn="0" w:lastRowFirstColumn="0" w:lastRowLastColumn="0"/>
              <w:rPr>
                <w:sz w:val="16"/>
              </w:rPr>
            </w:pPr>
            <w:r>
              <w:rPr>
                <w:sz w:val="16"/>
              </w:rPr>
              <w:t>MATLAB (double/double)</w:t>
            </w:r>
          </w:p>
        </w:tc>
        <w:tc>
          <w:tcPr>
            <w:tcW w:w="1239"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26333D2" w14:textId="77777777" w:rsidR="003F232A" w:rsidRDefault="003F232A" w:rsidP="00DA2EAE">
            <w:pPr>
              <w:cnfStyle w:val="100000000000" w:firstRow="1" w:lastRow="0" w:firstColumn="0" w:lastColumn="0" w:oddVBand="0" w:evenVBand="0" w:oddHBand="0" w:evenHBand="0" w:firstRowFirstColumn="0" w:firstRowLastColumn="0" w:lastRowFirstColumn="0" w:lastRowLastColumn="0"/>
              <w:rPr>
                <w:sz w:val="16"/>
              </w:rPr>
            </w:pPr>
            <w:r>
              <w:rPr>
                <w:sz w:val="16"/>
              </w:rPr>
              <w:t>NIOS II (double/double)</w:t>
            </w:r>
          </w:p>
        </w:tc>
        <w:tc>
          <w:tcPr>
            <w:tcW w:w="129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12C7DC5A" w14:textId="77777777" w:rsidR="003F232A" w:rsidRDefault="003F232A" w:rsidP="00DA2EAE">
            <w:pPr>
              <w:cnfStyle w:val="100000000000" w:firstRow="1" w:lastRow="0" w:firstColumn="0" w:lastColumn="0" w:oddVBand="0" w:evenVBand="0" w:oddHBand="0" w:evenHBand="0" w:firstRowFirstColumn="0" w:firstRowLastColumn="0" w:lastRowFirstColumn="0" w:lastRowLastColumn="0"/>
              <w:rPr>
                <w:sz w:val="16"/>
              </w:rPr>
            </w:pPr>
            <w:r>
              <w:rPr>
                <w:sz w:val="16"/>
              </w:rPr>
              <w:t>NIOS II (double/float)</w:t>
            </w:r>
          </w:p>
        </w:tc>
        <w:tc>
          <w:tcPr>
            <w:tcW w:w="1093" w:type="dxa"/>
            <w:tcBorders>
              <w:top w:val="single" w:sz="4" w:space="0" w:color="999999" w:themeColor="text1" w:themeTint="66"/>
              <w:left w:val="single" w:sz="4" w:space="0" w:color="999999" w:themeColor="text1" w:themeTint="66"/>
              <w:right w:val="single" w:sz="4" w:space="0" w:color="999999" w:themeColor="text1" w:themeTint="66"/>
            </w:tcBorders>
            <w:hideMark/>
          </w:tcPr>
          <w:p w14:paraId="185D331A" w14:textId="77777777" w:rsidR="003F232A" w:rsidRDefault="003F232A" w:rsidP="00DA2EAE">
            <w:pPr>
              <w:cnfStyle w:val="100000000000" w:firstRow="1" w:lastRow="0" w:firstColumn="0" w:lastColumn="0" w:oddVBand="0" w:evenVBand="0" w:oddHBand="0" w:evenHBand="0" w:firstRowFirstColumn="0" w:firstRowLastColumn="0" w:lastRowFirstColumn="0" w:lastRowLastColumn="0"/>
              <w:rPr>
                <w:sz w:val="16"/>
              </w:rPr>
            </w:pPr>
            <w:r>
              <w:rPr>
                <w:sz w:val="16"/>
              </w:rPr>
              <w:t>NIOS II (float/double)</w:t>
            </w:r>
          </w:p>
        </w:tc>
        <w:tc>
          <w:tcPr>
            <w:tcW w:w="129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4A7E2E15" w14:textId="77777777" w:rsidR="003F232A" w:rsidRDefault="003F232A" w:rsidP="00DA2EAE">
            <w:pPr>
              <w:cnfStyle w:val="100000000000" w:firstRow="1" w:lastRow="0" w:firstColumn="0" w:lastColumn="0" w:oddVBand="0" w:evenVBand="0" w:oddHBand="0" w:evenHBand="0" w:firstRowFirstColumn="0" w:firstRowLastColumn="0" w:lastRowFirstColumn="0" w:lastRowLastColumn="0"/>
              <w:rPr>
                <w:sz w:val="16"/>
              </w:rPr>
            </w:pPr>
            <w:r>
              <w:rPr>
                <w:sz w:val="16"/>
              </w:rPr>
              <w:t>NIOS II (float/float)</w:t>
            </w:r>
          </w:p>
        </w:tc>
        <w:tc>
          <w:tcPr>
            <w:tcW w:w="129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5BAB9F6" w14:textId="77777777" w:rsidR="003F232A" w:rsidRDefault="003F232A" w:rsidP="00DA2EAE">
            <w:pPr>
              <w:cnfStyle w:val="100000000000" w:firstRow="1" w:lastRow="0" w:firstColumn="0" w:lastColumn="0" w:oddVBand="0" w:evenVBand="0" w:oddHBand="0" w:evenHBand="0" w:firstRowFirstColumn="0" w:firstRowLastColumn="0" w:lastRowFirstColumn="0" w:lastRowLastColumn="0"/>
              <w:rPr>
                <w:sz w:val="16"/>
              </w:rPr>
            </w:pPr>
            <w:r>
              <w:rPr>
                <w:sz w:val="16"/>
              </w:rPr>
              <w:t>NIOS II (original)</w:t>
            </w:r>
          </w:p>
        </w:tc>
      </w:tr>
      <w:tr w:rsidR="003F232A" w14:paraId="29FA86B0" w14:textId="77777777" w:rsidTr="00DA2EAE">
        <w:trPr>
          <w:jc w:val="center"/>
        </w:trPr>
        <w:tc>
          <w:tcPr>
            <w:cnfStyle w:val="001000000000" w:firstRow="0" w:lastRow="0" w:firstColumn="1" w:lastColumn="0" w:oddVBand="0" w:evenVBand="0" w:oddHBand="0" w:evenHBand="0" w:firstRowFirstColumn="0" w:firstRowLastColumn="0" w:lastRowFirstColumn="0" w:lastRowLastColumn="0"/>
            <w:tcW w:w="12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26F7189" w14:textId="77777777" w:rsidR="003F232A" w:rsidRDefault="003F232A" w:rsidP="00DA2EAE">
            <w:pPr>
              <w:rPr>
                <w:sz w:val="16"/>
              </w:rPr>
            </w:pPr>
            <w:bookmarkStart w:id="80" w:name="_Hlk443067979"/>
            <w:r>
              <w:rPr>
                <w:sz w:val="16"/>
              </w:rPr>
              <w:t>Case 1</w:t>
            </w:r>
          </w:p>
        </w:tc>
        <w:tc>
          <w:tcPr>
            <w:tcW w:w="123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2863531D" w14:textId="77777777" w:rsidR="003F232A" w:rsidRPr="000907E1"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00</w:t>
            </w:r>
          </w:p>
        </w:tc>
        <w:tc>
          <w:tcPr>
            <w:tcW w:w="123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057837CF" w14:textId="77777777" w:rsidR="003F232A" w:rsidRPr="000907E1"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00</w:t>
            </w:r>
          </w:p>
        </w:tc>
        <w:tc>
          <w:tcPr>
            <w:tcW w:w="12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7001C37B" w14:textId="77777777" w:rsidR="003F232A" w:rsidRPr="000907E1"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00</w:t>
            </w:r>
          </w:p>
        </w:tc>
        <w:tc>
          <w:tcPr>
            <w:tcW w:w="109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0EB54A3C" w14:textId="77777777" w:rsidR="003F232A" w:rsidRPr="000907E1"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00</w:t>
            </w:r>
          </w:p>
        </w:tc>
        <w:tc>
          <w:tcPr>
            <w:tcW w:w="12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5BED9FB6" w14:textId="77777777" w:rsidR="003F232A" w:rsidRPr="000907E1"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00</w:t>
            </w:r>
          </w:p>
        </w:tc>
        <w:tc>
          <w:tcPr>
            <w:tcW w:w="12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4614E0A2" w14:textId="77777777" w:rsidR="003F232A" w:rsidRPr="000907E1"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00</w:t>
            </w:r>
          </w:p>
        </w:tc>
      </w:tr>
      <w:tr w:rsidR="003F232A" w14:paraId="7ABBDB90" w14:textId="77777777" w:rsidTr="00DA2EAE">
        <w:trPr>
          <w:jc w:val="center"/>
        </w:trPr>
        <w:tc>
          <w:tcPr>
            <w:cnfStyle w:val="001000000000" w:firstRow="0" w:lastRow="0" w:firstColumn="1" w:lastColumn="0" w:oddVBand="0" w:evenVBand="0" w:oddHBand="0" w:evenHBand="0" w:firstRowFirstColumn="0" w:firstRowLastColumn="0" w:lastRowFirstColumn="0" w:lastRowLastColumn="0"/>
            <w:tcW w:w="12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B0DCDA1" w14:textId="77777777" w:rsidR="003F232A" w:rsidRDefault="003F232A" w:rsidP="00DA2EAE">
            <w:pPr>
              <w:rPr>
                <w:sz w:val="16"/>
              </w:rPr>
            </w:pPr>
            <w:r>
              <w:rPr>
                <w:sz w:val="16"/>
              </w:rPr>
              <w:t>Case 2</w:t>
            </w:r>
          </w:p>
        </w:tc>
        <w:tc>
          <w:tcPr>
            <w:tcW w:w="123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2B965C1A"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00</w:t>
            </w:r>
          </w:p>
        </w:tc>
        <w:tc>
          <w:tcPr>
            <w:tcW w:w="123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42581747"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00</w:t>
            </w:r>
          </w:p>
        </w:tc>
        <w:tc>
          <w:tcPr>
            <w:tcW w:w="12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4881E3B9"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59.2500</w:t>
            </w:r>
          </w:p>
        </w:tc>
        <w:tc>
          <w:tcPr>
            <w:tcW w:w="109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3A09FD62"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1,300.7600</w:t>
            </w:r>
          </w:p>
        </w:tc>
        <w:tc>
          <w:tcPr>
            <w:tcW w:w="12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2C4A75E4"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1,320.7500</w:t>
            </w:r>
          </w:p>
        </w:tc>
        <w:tc>
          <w:tcPr>
            <w:tcW w:w="12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3F9964C6"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1,320.7500</w:t>
            </w:r>
          </w:p>
        </w:tc>
      </w:tr>
      <w:tr w:rsidR="003F232A" w14:paraId="6D48FCEC" w14:textId="77777777" w:rsidTr="00DA2EAE">
        <w:trPr>
          <w:jc w:val="center"/>
        </w:trPr>
        <w:tc>
          <w:tcPr>
            <w:cnfStyle w:val="001000000000" w:firstRow="0" w:lastRow="0" w:firstColumn="1" w:lastColumn="0" w:oddVBand="0" w:evenVBand="0" w:oddHBand="0" w:evenHBand="0" w:firstRowFirstColumn="0" w:firstRowLastColumn="0" w:lastRowFirstColumn="0" w:lastRowLastColumn="0"/>
            <w:tcW w:w="12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3E32923" w14:textId="77777777" w:rsidR="003F232A" w:rsidRDefault="003F232A" w:rsidP="00DA2EAE">
            <w:pPr>
              <w:rPr>
                <w:sz w:val="16"/>
              </w:rPr>
            </w:pPr>
            <w:r>
              <w:rPr>
                <w:sz w:val="16"/>
              </w:rPr>
              <w:t>Case 3</w:t>
            </w:r>
          </w:p>
        </w:tc>
        <w:tc>
          <w:tcPr>
            <w:tcW w:w="123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0CADE714"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00</w:t>
            </w:r>
          </w:p>
        </w:tc>
        <w:tc>
          <w:tcPr>
            <w:tcW w:w="123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0686A90F"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00</w:t>
            </w:r>
          </w:p>
        </w:tc>
        <w:tc>
          <w:tcPr>
            <w:tcW w:w="12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7710602A"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36,220.0700</w:t>
            </w:r>
          </w:p>
        </w:tc>
        <w:tc>
          <w:tcPr>
            <w:tcW w:w="109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4A46228B"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20,905,337.7200</w:t>
            </w:r>
          </w:p>
        </w:tc>
        <w:tc>
          <w:tcPr>
            <w:tcW w:w="12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7FA80EED"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20,884,099.9300</w:t>
            </w:r>
          </w:p>
        </w:tc>
        <w:tc>
          <w:tcPr>
            <w:tcW w:w="12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6D519188"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20,884,099.9300</w:t>
            </w:r>
          </w:p>
        </w:tc>
      </w:tr>
      <w:bookmarkEnd w:id="76"/>
      <w:bookmarkEnd w:id="77"/>
      <w:bookmarkEnd w:id="80"/>
    </w:tbl>
    <w:p w14:paraId="241BE6F1" w14:textId="77777777" w:rsidR="003F232A" w:rsidRPr="00F80C85" w:rsidRDefault="003F232A" w:rsidP="003F232A"/>
    <w:p w14:paraId="5D77731B" w14:textId="77777777" w:rsidR="003F232A" w:rsidRDefault="003F232A" w:rsidP="003F232A">
      <w:pPr>
        <w:pStyle w:val="tablehead"/>
        <w:numPr>
          <w:ilvl w:val="0"/>
          <w:numId w:val="23"/>
        </w:numPr>
        <w:rPr>
          <w:rFonts w:ascii="Adobe Garamond Pro" w:eastAsia="MS Mincho" w:hAnsi="Adobe Garamond Pro"/>
          <w:noProof w:val="0"/>
          <w:spacing w:val="-1"/>
        </w:rPr>
      </w:pPr>
    </w:p>
    <w:tbl>
      <w:tblPr>
        <w:tblStyle w:val="GridTable1Light"/>
        <w:tblW w:w="8704" w:type="dxa"/>
        <w:jc w:val="center"/>
        <w:tblLook w:val="04A0" w:firstRow="1" w:lastRow="0" w:firstColumn="1" w:lastColumn="0" w:noHBand="0" w:noVBand="1"/>
      </w:tblPr>
      <w:tblGrid>
        <w:gridCol w:w="1245"/>
        <w:gridCol w:w="1239"/>
        <w:gridCol w:w="1239"/>
        <w:gridCol w:w="1296"/>
        <w:gridCol w:w="1093"/>
        <w:gridCol w:w="1296"/>
        <w:gridCol w:w="1296"/>
      </w:tblGrid>
      <w:tr w:rsidR="003F232A" w14:paraId="2E87D56D" w14:textId="77777777" w:rsidTr="00DA2EA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45" w:type="dxa"/>
            <w:tcBorders>
              <w:top w:val="single" w:sz="4" w:space="0" w:color="999999" w:themeColor="text1" w:themeTint="66"/>
              <w:left w:val="single" w:sz="4" w:space="0" w:color="999999" w:themeColor="text1" w:themeTint="66"/>
              <w:right w:val="single" w:sz="4" w:space="0" w:color="999999" w:themeColor="text1" w:themeTint="66"/>
            </w:tcBorders>
            <w:hideMark/>
          </w:tcPr>
          <w:p w14:paraId="4A87BE8E" w14:textId="77777777" w:rsidR="003F232A" w:rsidRDefault="003F232A" w:rsidP="00DA2EAE">
            <w:pPr>
              <w:rPr>
                <w:sz w:val="16"/>
              </w:rPr>
            </w:pPr>
            <w:r>
              <w:rPr>
                <w:sz w:val="16"/>
              </w:rPr>
              <w:t>Abs %Error with MATLAB</w:t>
            </w:r>
          </w:p>
        </w:tc>
        <w:tc>
          <w:tcPr>
            <w:tcW w:w="1239" w:type="dxa"/>
            <w:tcBorders>
              <w:top w:val="single" w:sz="4" w:space="0" w:color="999999" w:themeColor="text1" w:themeTint="66"/>
              <w:left w:val="single" w:sz="4" w:space="0" w:color="999999" w:themeColor="text1" w:themeTint="66"/>
              <w:right w:val="single" w:sz="4" w:space="0" w:color="999999" w:themeColor="text1" w:themeTint="66"/>
            </w:tcBorders>
            <w:hideMark/>
          </w:tcPr>
          <w:p w14:paraId="54A62F11" w14:textId="77777777" w:rsidR="003F232A" w:rsidRDefault="003F232A" w:rsidP="00DA2EAE">
            <w:pPr>
              <w:cnfStyle w:val="100000000000" w:firstRow="1" w:lastRow="0" w:firstColumn="0" w:lastColumn="0" w:oddVBand="0" w:evenVBand="0" w:oddHBand="0" w:evenHBand="0" w:firstRowFirstColumn="0" w:firstRowLastColumn="0" w:lastRowFirstColumn="0" w:lastRowLastColumn="0"/>
              <w:rPr>
                <w:sz w:val="16"/>
              </w:rPr>
            </w:pPr>
            <w:r>
              <w:rPr>
                <w:sz w:val="16"/>
              </w:rPr>
              <w:t>MATLAB (double/double)</w:t>
            </w:r>
          </w:p>
        </w:tc>
        <w:tc>
          <w:tcPr>
            <w:tcW w:w="1239" w:type="dxa"/>
            <w:tcBorders>
              <w:top w:val="single" w:sz="4" w:space="0" w:color="999999" w:themeColor="text1" w:themeTint="66"/>
              <w:left w:val="single" w:sz="4" w:space="0" w:color="999999" w:themeColor="text1" w:themeTint="66"/>
              <w:right w:val="single" w:sz="4" w:space="0" w:color="999999" w:themeColor="text1" w:themeTint="66"/>
            </w:tcBorders>
            <w:hideMark/>
          </w:tcPr>
          <w:p w14:paraId="06688515" w14:textId="77777777" w:rsidR="003F232A" w:rsidRDefault="003F232A" w:rsidP="00DA2EAE">
            <w:pPr>
              <w:cnfStyle w:val="100000000000" w:firstRow="1" w:lastRow="0" w:firstColumn="0" w:lastColumn="0" w:oddVBand="0" w:evenVBand="0" w:oddHBand="0" w:evenHBand="0" w:firstRowFirstColumn="0" w:firstRowLastColumn="0" w:lastRowFirstColumn="0" w:lastRowLastColumn="0"/>
              <w:rPr>
                <w:sz w:val="16"/>
              </w:rPr>
            </w:pPr>
            <w:r>
              <w:rPr>
                <w:sz w:val="16"/>
              </w:rPr>
              <w:t>NIOS II (double/double)</w:t>
            </w:r>
          </w:p>
        </w:tc>
        <w:tc>
          <w:tcPr>
            <w:tcW w:w="129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72C62B4D" w14:textId="77777777" w:rsidR="003F232A" w:rsidRDefault="003F232A" w:rsidP="00DA2EAE">
            <w:pPr>
              <w:cnfStyle w:val="100000000000" w:firstRow="1" w:lastRow="0" w:firstColumn="0" w:lastColumn="0" w:oddVBand="0" w:evenVBand="0" w:oddHBand="0" w:evenHBand="0" w:firstRowFirstColumn="0" w:firstRowLastColumn="0" w:lastRowFirstColumn="0" w:lastRowLastColumn="0"/>
              <w:rPr>
                <w:sz w:val="16"/>
              </w:rPr>
            </w:pPr>
            <w:r>
              <w:rPr>
                <w:sz w:val="16"/>
              </w:rPr>
              <w:t>NIOS II (double/float)</w:t>
            </w:r>
          </w:p>
        </w:tc>
        <w:tc>
          <w:tcPr>
            <w:tcW w:w="1093" w:type="dxa"/>
            <w:tcBorders>
              <w:top w:val="single" w:sz="4" w:space="0" w:color="999999" w:themeColor="text1" w:themeTint="66"/>
              <w:left w:val="single" w:sz="4" w:space="0" w:color="999999" w:themeColor="text1" w:themeTint="66"/>
              <w:right w:val="single" w:sz="4" w:space="0" w:color="999999" w:themeColor="text1" w:themeTint="66"/>
            </w:tcBorders>
            <w:hideMark/>
          </w:tcPr>
          <w:p w14:paraId="37781D69" w14:textId="77777777" w:rsidR="003F232A" w:rsidRDefault="003F232A" w:rsidP="00DA2EAE">
            <w:pPr>
              <w:cnfStyle w:val="100000000000" w:firstRow="1" w:lastRow="0" w:firstColumn="0" w:lastColumn="0" w:oddVBand="0" w:evenVBand="0" w:oddHBand="0" w:evenHBand="0" w:firstRowFirstColumn="0" w:firstRowLastColumn="0" w:lastRowFirstColumn="0" w:lastRowLastColumn="0"/>
              <w:rPr>
                <w:sz w:val="16"/>
              </w:rPr>
            </w:pPr>
            <w:r>
              <w:rPr>
                <w:sz w:val="16"/>
              </w:rPr>
              <w:t>NIOS II (float/double)</w:t>
            </w:r>
          </w:p>
        </w:tc>
        <w:tc>
          <w:tcPr>
            <w:tcW w:w="129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160D297A" w14:textId="77777777" w:rsidR="003F232A" w:rsidRDefault="003F232A" w:rsidP="00DA2EAE">
            <w:pPr>
              <w:cnfStyle w:val="100000000000" w:firstRow="1" w:lastRow="0" w:firstColumn="0" w:lastColumn="0" w:oddVBand="0" w:evenVBand="0" w:oddHBand="0" w:evenHBand="0" w:firstRowFirstColumn="0" w:firstRowLastColumn="0" w:lastRowFirstColumn="0" w:lastRowLastColumn="0"/>
              <w:rPr>
                <w:sz w:val="16"/>
              </w:rPr>
            </w:pPr>
            <w:r>
              <w:rPr>
                <w:sz w:val="16"/>
              </w:rPr>
              <w:t>NIOS II (float/float)</w:t>
            </w:r>
          </w:p>
        </w:tc>
        <w:tc>
          <w:tcPr>
            <w:tcW w:w="129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11FCE91E" w14:textId="77777777" w:rsidR="003F232A" w:rsidRDefault="003F232A" w:rsidP="00DA2EAE">
            <w:pPr>
              <w:cnfStyle w:val="100000000000" w:firstRow="1" w:lastRow="0" w:firstColumn="0" w:lastColumn="0" w:oddVBand="0" w:evenVBand="0" w:oddHBand="0" w:evenHBand="0" w:firstRowFirstColumn="0" w:firstRowLastColumn="0" w:lastRowFirstColumn="0" w:lastRowLastColumn="0"/>
              <w:rPr>
                <w:sz w:val="16"/>
              </w:rPr>
            </w:pPr>
            <w:r>
              <w:rPr>
                <w:sz w:val="16"/>
              </w:rPr>
              <w:t>NIOS II (original)</w:t>
            </w:r>
          </w:p>
        </w:tc>
      </w:tr>
      <w:tr w:rsidR="003F232A" w14:paraId="5622E134" w14:textId="77777777" w:rsidTr="00DA2EAE">
        <w:trPr>
          <w:jc w:val="center"/>
        </w:trPr>
        <w:tc>
          <w:tcPr>
            <w:cnfStyle w:val="001000000000" w:firstRow="0" w:lastRow="0" w:firstColumn="1" w:lastColumn="0" w:oddVBand="0" w:evenVBand="0" w:oddHBand="0" w:evenHBand="0" w:firstRowFirstColumn="0" w:firstRowLastColumn="0" w:lastRowFirstColumn="0" w:lastRowLastColumn="0"/>
            <w:tcW w:w="12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C1392E9" w14:textId="77777777" w:rsidR="003F232A" w:rsidRDefault="003F232A" w:rsidP="00DA2EAE">
            <w:pPr>
              <w:rPr>
                <w:sz w:val="16"/>
              </w:rPr>
            </w:pPr>
            <w:bookmarkStart w:id="81" w:name="_Hlk443067985"/>
            <w:r>
              <w:rPr>
                <w:sz w:val="16"/>
              </w:rPr>
              <w:t>Case 1</w:t>
            </w:r>
          </w:p>
        </w:tc>
        <w:tc>
          <w:tcPr>
            <w:tcW w:w="123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05F7C618" w14:textId="77777777" w:rsidR="003F232A" w:rsidRPr="000907E1"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00</w:t>
            </w:r>
          </w:p>
        </w:tc>
        <w:tc>
          <w:tcPr>
            <w:tcW w:w="123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0D774B35" w14:textId="77777777" w:rsidR="003F232A" w:rsidRPr="000907E1"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00</w:t>
            </w:r>
          </w:p>
        </w:tc>
        <w:tc>
          <w:tcPr>
            <w:tcW w:w="12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348CE47B" w14:textId="77777777" w:rsidR="003F232A" w:rsidRPr="000907E1"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00</w:t>
            </w:r>
          </w:p>
        </w:tc>
        <w:tc>
          <w:tcPr>
            <w:tcW w:w="109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1C260D51" w14:textId="77777777" w:rsidR="003F232A" w:rsidRPr="000907E1"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00</w:t>
            </w:r>
          </w:p>
        </w:tc>
        <w:tc>
          <w:tcPr>
            <w:tcW w:w="12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7AD98C9A" w14:textId="77777777" w:rsidR="003F232A" w:rsidRPr="000907E1"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00</w:t>
            </w:r>
          </w:p>
        </w:tc>
        <w:tc>
          <w:tcPr>
            <w:tcW w:w="12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06F3E849" w14:textId="77777777" w:rsidR="003F232A" w:rsidRPr="000907E1"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00</w:t>
            </w:r>
          </w:p>
        </w:tc>
      </w:tr>
      <w:tr w:rsidR="003F232A" w14:paraId="498614E8" w14:textId="77777777" w:rsidTr="00DA2EAE">
        <w:trPr>
          <w:jc w:val="center"/>
        </w:trPr>
        <w:tc>
          <w:tcPr>
            <w:cnfStyle w:val="001000000000" w:firstRow="0" w:lastRow="0" w:firstColumn="1" w:lastColumn="0" w:oddVBand="0" w:evenVBand="0" w:oddHBand="0" w:evenHBand="0" w:firstRowFirstColumn="0" w:firstRowLastColumn="0" w:lastRowFirstColumn="0" w:lastRowLastColumn="0"/>
            <w:tcW w:w="12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32679EF" w14:textId="77777777" w:rsidR="003F232A" w:rsidRDefault="003F232A" w:rsidP="00DA2EAE">
            <w:pPr>
              <w:rPr>
                <w:sz w:val="16"/>
              </w:rPr>
            </w:pPr>
            <w:r>
              <w:rPr>
                <w:sz w:val="16"/>
              </w:rPr>
              <w:t>Case 2</w:t>
            </w:r>
          </w:p>
        </w:tc>
        <w:tc>
          <w:tcPr>
            <w:tcW w:w="123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46208AD5"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00</w:t>
            </w:r>
          </w:p>
        </w:tc>
        <w:tc>
          <w:tcPr>
            <w:tcW w:w="123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697AF261"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00</w:t>
            </w:r>
          </w:p>
        </w:tc>
        <w:tc>
          <w:tcPr>
            <w:tcW w:w="12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2CB16DBF"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01</w:t>
            </w:r>
          </w:p>
        </w:tc>
        <w:tc>
          <w:tcPr>
            <w:tcW w:w="109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2DCC118E"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23</w:t>
            </w:r>
          </w:p>
        </w:tc>
        <w:tc>
          <w:tcPr>
            <w:tcW w:w="12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08CA2DE9"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24</w:t>
            </w:r>
          </w:p>
        </w:tc>
        <w:tc>
          <w:tcPr>
            <w:tcW w:w="12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4F4FF565"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24</w:t>
            </w:r>
          </w:p>
        </w:tc>
      </w:tr>
      <w:tr w:rsidR="003F232A" w14:paraId="06BCE7C1" w14:textId="77777777" w:rsidTr="00DA2EAE">
        <w:trPr>
          <w:jc w:val="center"/>
        </w:trPr>
        <w:tc>
          <w:tcPr>
            <w:cnfStyle w:val="001000000000" w:firstRow="0" w:lastRow="0" w:firstColumn="1" w:lastColumn="0" w:oddVBand="0" w:evenVBand="0" w:oddHBand="0" w:evenHBand="0" w:firstRowFirstColumn="0" w:firstRowLastColumn="0" w:lastRowFirstColumn="0" w:lastRowLastColumn="0"/>
            <w:tcW w:w="12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7DCF3BB" w14:textId="77777777" w:rsidR="003F232A" w:rsidRDefault="003F232A" w:rsidP="00DA2EAE">
            <w:pPr>
              <w:rPr>
                <w:sz w:val="16"/>
              </w:rPr>
            </w:pPr>
            <w:r>
              <w:rPr>
                <w:sz w:val="16"/>
              </w:rPr>
              <w:t>Case 3</w:t>
            </w:r>
          </w:p>
        </w:tc>
        <w:tc>
          <w:tcPr>
            <w:tcW w:w="123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327F128B"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00</w:t>
            </w:r>
          </w:p>
        </w:tc>
        <w:tc>
          <w:tcPr>
            <w:tcW w:w="123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4FF72E85"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00</w:t>
            </w:r>
          </w:p>
        </w:tc>
        <w:tc>
          <w:tcPr>
            <w:tcW w:w="12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58C07DDB"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07</w:t>
            </w:r>
          </w:p>
        </w:tc>
        <w:tc>
          <w:tcPr>
            <w:tcW w:w="109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6BA916B8"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3760</w:t>
            </w:r>
          </w:p>
        </w:tc>
        <w:tc>
          <w:tcPr>
            <w:tcW w:w="12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50D97AB7"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3756</w:t>
            </w:r>
          </w:p>
        </w:tc>
        <w:tc>
          <w:tcPr>
            <w:tcW w:w="12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4245B1A5"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3756</w:t>
            </w:r>
          </w:p>
        </w:tc>
      </w:tr>
      <w:bookmarkEnd w:id="78"/>
      <w:bookmarkEnd w:id="79"/>
      <w:bookmarkEnd w:id="81"/>
    </w:tbl>
    <w:p w14:paraId="18137E4E" w14:textId="77777777" w:rsidR="003F232A" w:rsidRDefault="003F232A" w:rsidP="003F232A"/>
    <w:p w14:paraId="3EE129BD" w14:textId="0039F2BE" w:rsidR="003F232A" w:rsidRPr="00F80C85" w:rsidRDefault="003F232A" w:rsidP="003F232A">
      <w:pPr>
        <w:pStyle w:val="ListParagraph"/>
        <w:numPr>
          <w:ilvl w:val="0"/>
          <w:numId w:val="27"/>
        </w:numPr>
      </w:pPr>
      <w:r>
        <w:lastRenderedPageBreak/>
        <w:t>Task 4/5</w:t>
      </w:r>
    </w:p>
    <w:p w14:paraId="5F0B025D" w14:textId="77777777" w:rsidR="003F232A" w:rsidRDefault="003F232A" w:rsidP="003F232A">
      <w:pPr>
        <w:pStyle w:val="tablehead"/>
        <w:numPr>
          <w:ilvl w:val="0"/>
          <w:numId w:val="23"/>
        </w:numPr>
        <w:rPr>
          <w:rFonts w:ascii="Adobe Garamond Pro" w:eastAsia="MS Mincho" w:hAnsi="Adobe Garamond Pro"/>
          <w:noProof w:val="0"/>
          <w:spacing w:val="-1"/>
        </w:rPr>
      </w:pPr>
      <w:bookmarkStart w:id="82" w:name="OLE_LINK54"/>
      <w:bookmarkStart w:id="83" w:name="OLE_LINK53"/>
      <w:bookmarkStart w:id="84" w:name="OLE_LINK11"/>
      <w:bookmarkStart w:id="85" w:name="OLE_LINK12"/>
      <w:bookmarkEnd w:id="71"/>
      <w:bookmarkEnd w:id="72"/>
    </w:p>
    <w:tbl>
      <w:tblPr>
        <w:tblStyle w:val="GridTable1Light"/>
        <w:tblW w:w="0" w:type="auto"/>
        <w:jc w:val="center"/>
        <w:tblLook w:val="04A0" w:firstRow="1" w:lastRow="0" w:firstColumn="1" w:lastColumn="0" w:noHBand="0" w:noVBand="1"/>
      </w:tblPr>
      <w:tblGrid>
        <w:gridCol w:w="1245"/>
        <w:gridCol w:w="1266"/>
        <w:gridCol w:w="1239"/>
        <w:gridCol w:w="1207"/>
        <w:gridCol w:w="1106"/>
        <w:gridCol w:w="976"/>
        <w:gridCol w:w="976"/>
      </w:tblGrid>
      <w:tr w:rsidR="003F232A" w14:paraId="66F772E9" w14:textId="77777777" w:rsidTr="00DA2EA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45" w:type="dxa"/>
            <w:tcBorders>
              <w:top w:val="single" w:sz="4" w:space="0" w:color="999999" w:themeColor="text1" w:themeTint="66"/>
              <w:left w:val="single" w:sz="4" w:space="0" w:color="999999" w:themeColor="text1" w:themeTint="66"/>
              <w:right w:val="single" w:sz="4" w:space="0" w:color="999999" w:themeColor="text1" w:themeTint="66"/>
            </w:tcBorders>
            <w:hideMark/>
          </w:tcPr>
          <w:p w14:paraId="4466874C" w14:textId="77777777" w:rsidR="003F232A" w:rsidRDefault="003F232A" w:rsidP="00DA2EAE">
            <w:pPr>
              <w:rPr>
                <w:sz w:val="16"/>
              </w:rPr>
            </w:pPr>
            <w:bookmarkStart w:id="86" w:name="OLE_LINK36"/>
            <w:bookmarkStart w:id="87" w:name="OLE_LINK19"/>
            <w:bookmarkStart w:id="88" w:name="OLE_LINK18"/>
            <w:bookmarkStart w:id="89" w:name="OLE_LINK17"/>
            <w:bookmarkEnd w:id="82"/>
            <w:bookmarkEnd w:id="83"/>
            <w:r>
              <w:rPr>
                <w:sz w:val="16"/>
              </w:rPr>
              <w:t>Implementation (type in/out)</w:t>
            </w:r>
          </w:p>
        </w:tc>
        <w:tc>
          <w:tcPr>
            <w:tcW w:w="126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C613C76" w14:textId="77777777" w:rsidR="003F232A" w:rsidRDefault="003F232A" w:rsidP="00DA2EAE">
            <w:pPr>
              <w:cnfStyle w:val="100000000000" w:firstRow="1" w:lastRow="0" w:firstColumn="0" w:lastColumn="0" w:oddVBand="0" w:evenVBand="0" w:oddHBand="0" w:evenHBand="0" w:firstRowFirstColumn="0" w:firstRowLastColumn="0" w:lastRowFirstColumn="0" w:lastRowLastColumn="0"/>
              <w:rPr>
                <w:sz w:val="16"/>
              </w:rPr>
            </w:pPr>
            <w:r>
              <w:rPr>
                <w:sz w:val="16"/>
              </w:rPr>
              <w:t>MATLAB (double/double)</w:t>
            </w:r>
          </w:p>
        </w:tc>
        <w:tc>
          <w:tcPr>
            <w:tcW w:w="1239"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9594A25" w14:textId="77777777" w:rsidR="003F232A" w:rsidRDefault="003F232A" w:rsidP="00DA2EAE">
            <w:pPr>
              <w:cnfStyle w:val="100000000000" w:firstRow="1" w:lastRow="0" w:firstColumn="0" w:lastColumn="0" w:oddVBand="0" w:evenVBand="0" w:oddHBand="0" w:evenHBand="0" w:firstRowFirstColumn="0" w:firstRowLastColumn="0" w:lastRowFirstColumn="0" w:lastRowLastColumn="0"/>
              <w:rPr>
                <w:sz w:val="16"/>
              </w:rPr>
            </w:pPr>
            <w:r>
              <w:rPr>
                <w:sz w:val="16"/>
              </w:rPr>
              <w:t>NIOS II (double/double)</w:t>
            </w:r>
          </w:p>
        </w:tc>
        <w:tc>
          <w:tcPr>
            <w:tcW w:w="1207"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17E27A9" w14:textId="77777777" w:rsidR="003F232A" w:rsidRDefault="003F232A" w:rsidP="00DA2EAE">
            <w:pPr>
              <w:cnfStyle w:val="100000000000" w:firstRow="1" w:lastRow="0" w:firstColumn="0" w:lastColumn="0" w:oddVBand="0" w:evenVBand="0" w:oddHBand="0" w:evenHBand="0" w:firstRowFirstColumn="0" w:firstRowLastColumn="0" w:lastRowFirstColumn="0" w:lastRowLastColumn="0"/>
              <w:rPr>
                <w:sz w:val="16"/>
              </w:rPr>
            </w:pPr>
            <w:r>
              <w:rPr>
                <w:sz w:val="16"/>
              </w:rPr>
              <w:t>NIOS II (double/float)</w:t>
            </w:r>
          </w:p>
        </w:tc>
        <w:tc>
          <w:tcPr>
            <w:tcW w:w="110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3FC45D67" w14:textId="77777777" w:rsidR="003F232A" w:rsidRDefault="003F232A" w:rsidP="00DA2EAE">
            <w:pPr>
              <w:cnfStyle w:val="100000000000" w:firstRow="1" w:lastRow="0" w:firstColumn="0" w:lastColumn="0" w:oddVBand="0" w:evenVBand="0" w:oddHBand="0" w:evenHBand="0" w:firstRowFirstColumn="0" w:firstRowLastColumn="0" w:lastRowFirstColumn="0" w:lastRowLastColumn="0"/>
              <w:rPr>
                <w:sz w:val="16"/>
              </w:rPr>
            </w:pPr>
            <w:r>
              <w:rPr>
                <w:sz w:val="16"/>
              </w:rPr>
              <w:t>NIOS II (float/double)</w:t>
            </w:r>
          </w:p>
        </w:tc>
        <w:tc>
          <w:tcPr>
            <w:tcW w:w="97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B401E8B" w14:textId="77777777" w:rsidR="003F232A" w:rsidRDefault="003F232A" w:rsidP="00DA2EAE">
            <w:pPr>
              <w:cnfStyle w:val="100000000000" w:firstRow="1" w:lastRow="0" w:firstColumn="0" w:lastColumn="0" w:oddVBand="0" w:evenVBand="0" w:oddHBand="0" w:evenHBand="0" w:firstRowFirstColumn="0" w:firstRowLastColumn="0" w:lastRowFirstColumn="0" w:lastRowLastColumn="0"/>
              <w:rPr>
                <w:sz w:val="16"/>
              </w:rPr>
            </w:pPr>
            <w:r>
              <w:rPr>
                <w:sz w:val="16"/>
              </w:rPr>
              <w:t>NIOS II (float/float)</w:t>
            </w:r>
          </w:p>
        </w:tc>
        <w:tc>
          <w:tcPr>
            <w:tcW w:w="97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15E0AA71" w14:textId="77777777" w:rsidR="003F232A" w:rsidRDefault="003F232A" w:rsidP="00DA2EAE">
            <w:pPr>
              <w:cnfStyle w:val="100000000000" w:firstRow="1" w:lastRow="0" w:firstColumn="0" w:lastColumn="0" w:oddVBand="0" w:evenVBand="0" w:oddHBand="0" w:evenHBand="0" w:firstRowFirstColumn="0" w:firstRowLastColumn="0" w:lastRowFirstColumn="0" w:lastRowLastColumn="0"/>
              <w:rPr>
                <w:sz w:val="16"/>
              </w:rPr>
            </w:pPr>
            <w:r>
              <w:rPr>
                <w:sz w:val="16"/>
              </w:rPr>
              <w:t>NIOS II (original)</w:t>
            </w:r>
          </w:p>
        </w:tc>
      </w:tr>
      <w:tr w:rsidR="003F232A" w14:paraId="7E0E3E82" w14:textId="77777777" w:rsidTr="00DA2EAE">
        <w:trPr>
          <w:jc w:val="center"/>
        </w:trPr>
        <w:tc>
          <w:tcPr>
            <w:cnfStyle w:val="001000000000" w:firstRow="0" w:lastRow="0" w:firstColumn="1" w:lastColumn="0" w:oddVBand="0" w:evenVBand="0" w:oddHBand="0" w:evenHBand="0" w:firstRowFirstColumn="0" w:firstRowLastColumn="0" w:lastRowFirstColumn="0" w:lastRowLastColumn="0"/>
            <w:tcW w:w="12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E0047E2" w14:textId="77777777" w:rsidR="003F232A" w:rsidRDefault="003F232A" w:rsidP="00DA2EAE">
            <w:pPr>
              <w:rPr>
                <w:sz w:val="16"/>
              </w:rPr>
            </w:pPr>
            <w:bookmarkStart w:id="90" w:name="_Hlk441583165"/>
            <w:bookmarkStart w:id="91" w:name="_Hlk443063918"/>
            <w:r>
              <w:rPr>
                <w:sz w:val="16"/>
              </w:rPr>
              <w:t>Case 1</w:t>
            </w:r>
          </w:p>
        </w:tc>
        <w:tc>
          <w:tcPr>
            <w:tcW w:w="126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BD290E1" w14:textId="77777777" w:rsidR="003F232A" w:rsidRPr="000907E1"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907E1">
              <w:rPr>
                <w:sz w:val="16"/>
              </w:rPr>
              <w:t>57879.8730</w:t>
            </w:r>
          </w:p>
        </w:tc>
        <w:tc>
          <w:tcPr>
            <w:tcW w:w="123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80CD12B" w14:textId="77777777" w:rsidR="003F232A" w:rsidRPr="000907E1"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907E1">
              <w:rPr>
                <w:sz w:val="16"/>
              </w:rPr>
              <w:t>57879.8730</w:t>
            </w:r>
          </w:p>
        </w:tc>
        <w:tc>
          <w:tcPr>
            <w:tcW w:w="120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2EC138C3" w14:textId="77777777" w:rsidR="003F232A" w:rsidRPr="000907E1"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907E1">
              <w:rPr>
                <w:sz w:val="16"/>
              </w:rPr>
              <w:t>57879.8672</w:t>
            </w:r>
          </w:p>
        </w:tc>
        <w:tc>
          <w:tcPr>
            <w:tcW w:w="1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45AB5806" w14:textId="77777777" w:rsidR="003F232A" w:rsidRPr="000907E1"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907E1">
              <w:rPr>
                <w:sz w:val="16"/>
              </w:rPr>
              <w:t>57879.8687</w:t>
            </w:r>
          </w:p>
        </w:tc>
        <w:tc>
          <w:tcPr>
            <w:tcW w:w="9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95CA715" w14:textId="77777777" w:rsidR="003F232A" w:rsidRPr="000907E1"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907E1">
              <w:rPr>
                <w:sz w:val="16"/>
              </w:rPr>
              <w:t>57879.8672</w:t>
            </w:r>
          </w:p>
        </w:tc>
        <w:tc>
          <w:tcPr>
            <w:tcW w:w="9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tcPr>
          <w:p w14:paraId="5282C6B7" w14:textId="77777777" w:rsidR="003F232A" w:rsidRPr="000907E1"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907E1">
              <w:rPr>
                <w:sz w:val="16"/>
              </w:rPr>
              <w:t>57879.8672</w:t>
            </w:r>
          </w:p>
        </w:tc>
        <w:bookmarkEnd w:id="90"/>
      </w:tr>
      <w:tr w:rsidR="003F232A" w14:paraId="372470F5" w14:textId="77777777" w:rsidTr="00DA2EAE">
        <w:trPr>
          <w:jc w:val="center"/>
        </w:trPr>
        <w:tc>
          <w:tcPr>
            <w:cnfStyle w:val="001000000000" w:firstRow="0" w:lastRow="0" w:firstColumn="1" w:lastColumn="0" w:oddVBand="0" w:evenVBand="0" w:oddHBand="0" w:evenHBand="0" w:firstRowFirstColumn="0" w:firstRowLastColumn="0" w:lastRowFirstColumn="0" w:lastRowLastColumn="0"/>
            <w:tcW w:w="12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380EDE0" w14:textId="77777777" w:rsidR="003F232A" w:rsidRDefault="003F232A" w:rsidP="00DA2EAE">
            <w:pPr>
              <w:rPr>
                <w:sz w:val="16"/>
              </w:rPr>
            </w:pPr>
            <w:r>
              <w:rPr>
                <w:sz w:val="16"/>
              </w:rPr>
              <w:t>Case 2</w:t>
            </w:r>
          </w:p>
        </w:tc>
        <w:tc>
          <w:tcPr>
            <w:tcW w:w="126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4326C8A"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Pr>
                <w:sz w:val="16"/>
              </w:rPr>
              <w:t>-126818.14</w:t>
            </w:r>
          </w:p>
        </w:tc>
        <w:tc>
          <w:tcPr>
            <w:tcW w:w="123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D7AAC86"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Pr>
                <w:sz w:val="16"/>
              </w:rPr>
              <w:t>-126818.14</w:t>
            </w:r>
          </w:p>
        </w:tc>
        <w:tc>
          <w:tcPr>
            <w:tcW w:w="120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639419D"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Pr>
                <w:sz w:val="16"/>
              </w:rPr>
              <w:t>-126819.41</w:t>
            </w:r>
          </w:p>
        </w:tc>
        <w:tc>
          <w:tcPr>
            <w:tcW w:w="1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5D96C899"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Pr>
                <w:sz w:val="16"/>
              </w:rPr>
              <w:t>-76972.44</w:t>
            </w:r>
          </w:p>
        </w:tc>
        <w:tc>
          <w:tcPr>
            <w:tcW w:w="9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C9A87FF"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Pr>
                <w:sz w:val="16"/>
              </w:rPr>
              <w:t>-76973.14</w:t>
            </w:r>
          </w:p>
        </w:tc>
        <w:tc>
          <w:tcPr>
            <w:tcW w:w="9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F60297D"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Pr>
                <w:sz w:val="16"/>
              </w:rPr>
              <w:t>-76973.39</w:t>
            </w:r>
          </w:p>
        </w:tc>
      </w:tr>
      <w:tr w:rsidR="003F232A" w14:paraId="5665379D" w14:textId="77777777" w:rsidTr="00DA2EAE">
        <w:trPr>
          <w:jc w:val="center"/>
        </w:trPr>
        <w:tc>
          <w:tcPr>
            <w:cnfStyle w:val="001000000000" w:firstRow="0" w:lastRow="0" w:firstColumn="1" w:lastColumn="0" w:oddVBand="0" w:evenVBand="0" w:oddHBand="0" w:evenHBand="0" w:firstRowFirstColumn="0" w:firstRowLastColumn="0" w:lastRowFirstColumn="0" w:lastRowLastColumn="0"/>
            <w:tcW w:w="12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C0E4AF6" w14:textId="77777777" w:rsidR="003F232A" w:rsidRDefault="003F232A" w:rsidP="00DA2EAE">
            <w:pPr>
              <w:rPr>
                <w:sz w:val="16"/>
              </w:rPr>
            </w:pPr>
            <w:r>
              <w:rPr>
                <w:sz w:val="16"/>
              </w:rPr>
              <w:t>Case 3</w:t>
            </w:r>
          </w:p>
        </w:tc>
        <w:tc>
          <w:tcPr>
            <w:tcW w:w="126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B5E7EAF"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Pr>
                <w:sz w:val="16"/>
              </w:rPr>
              <w:t>-12774366.3</w:t>
            </w:r>
          </w:p>
        </w:tc>
        <w:tc>
          <w:tcPr>
            <w:tcW w:w="123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32EC5B6"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Pr>
                <w:sz w:val="16"/>
              </w:rPr>
              <w:t>-12774366.29</w:t>
            </w:r>
          </w:p>
        </w:tc>
        <w:tc>
          <w:tcPr>
            <w:tcW w:w="120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4638B32" w14:textId="252661DC" w:rsidR="003F232A" w:rsidRDefault="00DA2EAE" w:rsidP="00DA2EAE">
            <w:pPr>
              <w:jc w:val="right"/>
              <w:cnfStyle w:val="000000000000" w:firstRow="0" w:lastRow="0" w:firstColumn="0" w:lastColumn="0" w:oddVBand="0" w:evenVBand="0" w:oddHBand="0" w:evenHBand="0" w:firstRowFirstColumn="0" w:firstRowLastColumn="0" w:lastRowFirstColumn="0" w:lastRowLastColumn="0"/>
              <w:rPr>
                <w:sz w:val="16"/>
              </w:rPr>
            </w:pPr>
            <w:r>
              <w:rPr>
                <w:sz w:val="16"/>
              </w:rPr>
              <w:t>-12774366.38</w:t>
            </w:r>
          </w:p>
        </w:tc>
        <w:tc>
          <w:tcPr>
            <w:tcW w:w="110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9DFB9DA" w14:textId="6976A089" w:rsidR="003F232A" w:rsidRDefault="00DA2EAE" w:rsidP="00DA2EAE">
            <w:pPr>
              <w:jc w:val="right"/>
              <w:cnfStyle w:val="000000000000" w:firstRow="0" w:lastRow="0" w:firstColumn="0" w:lastColumn="0" w:oddVBand="0" w:evenVBand="0" w:oddHBand="0" w:evenHBand="0" w:firstRowFirstColumn="0" w:firstRowLastColumn="0" w:lastRowFirstColumn="0" w:lastRowLastColumn="0"/>
              <w:rPr>
                <w:sz w:val="16"/>
              </w:rPr>
            </w:pPr>
            <w:r>
              <w:rPr>
                <w:sz w:val="16"/>
              </w:rPr>
              <w:t>37022500</w:t>
            </w:r>
          </w:p>
        </w:tc>
        <w:tc>
          <w:tcPr>
            <w:tcW w:w="9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6E9E559"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Pr>
                <w:sz w:val="16"/>
              </w:rPr>
              <w:t>37022500</w:t>
            </w:r>
          </w:p>
        </w:tc>
        <w:tc>
          <w:tcPr>
            <w:tcW w:w="97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6103245"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Pr>
                <w:sz w:val="16"/>
              </w:rPr>
              <w:t>37022532</w:t>
            </w:r>
          </w:p>
        </w:tc>
      </w:tr>
      <w:bookmarkEnd w:id="84"/>
      <w:bookmarkEnd w:id="85"/>
      <w:bookmarkEnd w:id="86"/>
      <w:bookmarkEnd w:id="87"/>
      <w:bookmarkEnd w:id="88"/>
      <w:bookmarkEnd w:id="89"/>
      <w:bookmarkEnd w:id="91"/>
    </w:tbl>
    <w:p w14:paraId="041364DF" w14:textId="77777777" w:rsidR="003F232A" w:rsidRDefault="003F232A" w:rsidP="003F232A"/>
    <w:p w14:paraId="77116286" w14:textId="77777777" w:rsidR="003F232A" w:rsidRDefault="003F232A" w:rsidP="003F232A">
      <w:pPr>
        <w:pStyle w:val="tablehead"/>
        <w:numPr>
          <w:ilvl w:val="0"/>
          <w:numId w:val="23"/>
        </w:numPr>
        <w:rPr>
          <w:rFonts w:ascii="Adobe Garamond Pro" w:eastAsia="MS Mincho" w:hAnsi="Adobe Garamond Pro"/>
          <w:noProof w:val="0"/>
          <w:spacing w:val="-1"/>
        </w:rPr>
      </w:pPr>
    </w:p>
    <w:tbl>
      <w:tblPr>
        <w:tblStyle w:val="GridTable1Light"/>
        <w:tblW w:w="8642" w:type="dxa"/>
        <w:jc w:val="center"/>
        <w:tblLook w:val="04A0" w:firstRow="1" w:lastRow="0" w:firstColumn="1" w:lastColumn="0" w:noHBand="0" w:noVBand="1"/>
      </w:tblPr>
      <w:tblGrid>
        <w:gridCol w:w="1105"/>
        <w:gridCol w:w="1239"/>
        <w:gridCol w:w="1239"/>
        <w:gridCol w:w="1171"/>
        <w:gridCol w:w="1296"/>
        <w:gridCol w:w="1296"/>
        <w:gridCol w:w="1296"/>
      </w:tblGrid>
      <w:tr w:rsidR="003F232A" w14:paraId="77420D28" w14:textId="77777777" w:rsidTr="00DA2EA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45" w:type="dxa"/>
            <w:tcBorders>
              <w:top w:val="single" w:sz="4" w:space="0" w:color="999999" w:themeColor="text1" w:themeTint="66"/>
              <w:left w:val="single" w:sz="4" w:space="0" w:color="999999" w:themeColor="text1" w:themeTint="66"/>
              <w:right w:val="single" w:sz="4" w:space="0" w:color="999999" w:themeColor="text1" w:themeTint="66"/>
            </w:tcBorders>
            <w:hideMark/>
          </w:tcPr>
          <w:p w14:paraId="70FDB2A0" w14:textId="77777777" w:rsidR="003F232A" w:rsidRDefault="003F232A" w:rsidP="00DA2EAE">
            <w:pPr>
              <w:rPr>
                <w:sz w:val="16"/>
              </w:rPr>
            </w:pPr>
            <w:r>
              <w:rPr>
                <w:sz w:val="16"/>
              </w:rPr>
              <w:t>Error with MATLAB</w:t>
            </w:r>
          </w:p>
        </w:tc>
        <w:tc>
          <w:tcPr>
            <w:tcW w:w="1239" w:type="dxa"/>
            <w:tcBorders>
              <w:top w:val="single" w:sz="4" w:space="0" w:color="999999" w:themeColor="text1" w:themeTint="66"/>
              <w:left w:val="single" w:sz="4" w:space="0" w:color="999999" w:themeColor="text1" w:themeTint="66"/>
              <w:right w:val="single" w:sz="4" w:space="0" w:color="999999" w:themeColor="text1" w:themeTint="66"/>
            </w:tcBorders>
            <w:hideMark/>
          </w:tcPr>
          <w:p w14:paraId="4FBA9F62" w14:textId="77777777" w:rsidR="003F232A" w:rsidRDefault="003F232A" w:rsidP="00DA2EAE">
            <w:pPr>
              <w:cnfStyle w:val="100000000000" w:firstRow="1" w:lastRow="0" w:firstColumn="0" w:lastColumn="0" w:oddVBand="0" w:evenVBand="0" w:oddHBand="0" w:evenHBand="0" w:firstRowFirstColumn="0" w:firstRowLastColumn="0" w:lastRowFirstColumn="0" w:lastRowLastColumn="0"/>
              <w:rPr>
                <w:sz w:val="16"/>
              </w:rPr>
            </w:pPr>
            <w:r>
              <w:rPr>
                <w:sz w:val="16"/>
              </w:rPr>
              <w:t>MATLAB (double/double)</w:t>
            </w:r>
          </w:p>
        </w:tc>
        <w:tc>
          <w:tcPr>
            <w:tcW w:w="1239" w:type="dxa"/>
            <w:tcBorders>
              <w:top w:val="single" w:sz="4" w:space="0" w:color="999999" w:themeColor="text1" w:themeTint="66"/>
              <w:left w:val="single" w:sz="4" w:space="0" w:color="999999" w:themeColor="text1" w:themeTint="66"/>
              <w:right w:val="single" w:sz="4" w:space="0" w:color="999999" w:themeColor="text1" w:themeTint="66"/>
            </w:tcBorders>
            <w:hideMark/>
          </w:tcPr>
          <w:p w14:paraId="458144CC" w14:textId="77777777" w:rsidR="003F232A" w:rsidRDefault="003F232A" w:rsidP="00DA2EAE">
            <w:pPr>
              <w:cnfStyle w:val="100000000000" w:firstRow="1" w:lastRow="0" w:firstColumn="0" w:lastColumn="0" w:oddVBand="0" w:evenVBand="0" w:oddHBand="0" w:evenHBand="0" w:firstRowFirstColumn="0" w:firstRowLastColumn="0" w:lastRowFirstColumn="0" w:lastRowLastColumn="0"/>
              <w:rPr>
                <w:sz w:val="16"/>
              </w:rPr>
            </w:pPr>
            <w:r>
              <w:rPr>
                <w:sz w:val="16"/>
              </w:rPr>
              <w:t>NIOS II (double/double)</w:t>
            </w:r>
          </w:p>
        </w:tc>
        <w:tc>
          <w:tcPr>
            <w:tcW w:w="121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0B3929EB" w14:textId="77777777" w:rsidR="003F232A" w:rsidRDefault="003F232A" w:rsidP="00DA2EAE">
            <w:pPr>
              <w:cnfStyle w:val="100000000000" w:firstRow="1" w:lastRow="0" w:firstColumn="0" w:lastColumn="0" w:oddVBand="0" w:evenVBand="0" w:oddHBand="0" w:evenHBand="0" w:firstRowFirstColumn="0" w:firstRowLastColumn="0" w:lastRowFirstColumn="0" w:lastRowLastColumn="0"/>
              <w:rPr>
                <w:sz w:val="16"/>
              </w:rPr>
            </w:pPr>
            <w:r>
              <w:rPr>
                <w:sz w:val="16"/>
              </w:rPr>
              <w:t>NIOS II (double/float)</w:t>
            </w:r>
          </w:p>
        </w:tc>
        <w:tc>
          <w:tcPr>
            <w:tcW w:w="121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B09CDC0" w14:textId="77777777" w:rsidR="003F232A" w:rsidRDefault="003F232A" w:rsidP="00DA2EAE">
            <w:pPr>
              <w:cnfStyle w:val="100000000000" w:firstRow="1" w:lastRow="0" w:firstColumn="0" w:lastColumn="0" w:oddVBand="0" w:evenVBand="0" w:oddHBand="0" w:evenHBand="0" w:firstRowFirstColumn="0" w:firstRowLastColumn="0" w:lastRowFirstColumn="0" w:lastRowLastColumn="0"/>
              <w:rPr>
                <w:sz w:val="16"/>
              </w:rPr>
            </w:pPr>
            <w:r>
              <w:rPr>
                <w:sz w:val="16"/>
              </w:rPr>
              <w:t>NIOS II (float/double)</w:t>
            </w:r>
          </w:p>
        </w:tc>
        <w:tc>
          <w:tcPr>
            <w:tcW w:w="121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32270D20" w14:textId="77777777" w:rsidR="003F232A" w:rsidRDefault="003F232A" w:rsidP="00DA2EAE">
            <w:pPr>
              <w:cnfStyle w:val="100000000000" w:firstRow="1" w:lastRow="0" w:firstColumn="0" w:lastColumn="0" w:oddVBand="0" w:evenVBand="0" w:oddHBand="0" w:evenHBand="0" w:firstRowFirstColumn="0" w:firstRowLastColumn="0" w:lastRowFirstColumn="0" w:lastRowLastColumn="0"/>
              <w:rPr>
                <w:sz w:val="16"/>
              </w:rPr>
            </w:pPr>
            <w:r>
              <w:rPr>
                <w:sz w:val="16"/>
              </w:rPr>
              <w:t>NIOS II (float/float)</w:t>
            </w:r>
          </w:p>
        </w:tc>
        <w:tc>
          <w:tcPr>
            <w:tcW w:w="1271" w:type="dxa"/>
            <w:tcBorders>
              <w:top w:val="single" w:sz="4" w:space="0" w:color="999999" w:themeColor="text1" w:themeTint="66"/>
              <w:left w:val="single" w:sz="4" w:space="0" w:color="999999" w:themeColor="text1" w:themeTint="66"/>
              <w:right w:val="single" w:sz="4" w:space="0" w:color="999999" w:themeColor="text1" w:themeTint="66"/>
            </w:tcBorders>
            <w:hideMark/>
          </w:tcPr>
          <w:p w14:paraId="1F2F5E51" w14:textId="77777777" w:rsidR="003F232A" w:rsidRDefault="003F232A" w:rsidP="00DA2EAE">
            <w:pPr>
              <w:cnfStyle w:val="100000000000" w:firstRow="1" w:lastRow="0" w:firstColumn="0" w:lastColumn="0" w:oddVBand="0" w:evenVBand="0" w:oddHBand="0" w:evenHBand="0" w:firstRowFirstColumn="0" w:firstRowLastColumn="0" w:lastRowFirstColumn="0" w:lastRowLastColumn="0"/>
              <w:rPr>
                <w:sz w:val="16"/>
              </w:rPr>
            </w:pPr>
            <w:r>
              <w:rPr>
                <w:sz w:val="16"/>
              </w:rPr>
              <w:t>NIOS II (original)</w:t>
            </w:r>
          </w:p>
        </w:tc>
      </w:tr>
      <w:tr w:rsidR="003F232A" w14:paraId="231043FD" w14:textId="77777777" w:rsidTr="00DA2EAE">
        <w:trPr>
          <w:jc w:val="center"/>
        </w:trPr>
        <w:tc>
          <w:tcPr>
            <w:cnfStyle w:val="001000000000" w:firstRow="0" w:lastRow="0" w:firstColumn="1" w:lastColumn="0" w:oddVBand="0" w:evenVBand="0" w:oddHBand="0" w:evenHBand="0" w:firstRowFirstColumn="0" w:firstRowLastColumn="0" w:lastRowFirstColumn="0" w:lastRowLastColumn="0"/>
            <w:tcW w:w="12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BFFBF87" w14:textId="77777777" w:rsidR="003F232A" w:rsidRDefault="003F232A" w:rsidP="00DA2EAE">
            <w:pPr>
              <w:rPr>
                <w:sz w:val="16"/>
              </w:rPr>
            </w:pPr>
            <w:bookmarkStart w:id="92" w:name="_Hlk443068037"/>
            <w:r>
              <w:rPr>
                <w:sz w:val="16"/>
              </w:rPr>
              <w:t>Case 1</w:t>
            </w:r>
          </w:p>
        </w:tc>
        <w:tc>
          <w:tcPr>
            <w:tcW w:w="123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5D636B98" w14:textId="77777777" w:rsidR="003F232A" w:rsidRPr="000907E1"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00</w:t>
            </w:r>
          </w:p>
        </w:tc>
        <w:tc>
          <w:tcPr>
            <w:tcW w:w="123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4A237FFC" w14:textId="77777777" w:rsidR="003F232A" w:rsidRPr="000907E1"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00</w:t>
            </w:r>
          </w:p>
        </w:tc>
        <w:tc>
          <w:tcPr>
            <w:tcW w:w="121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4EF1B140" w14:textId="77777777" w:rsidR="003F232A" w:rsidRPr="000907E1"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58</w:t>
            </w:r>
          </w:p>
        </w:tc>
        <w:tc>
          <w:tcPr>
            <w:tcW w:w="121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2929C1C3" w14:textId="77777777" w:rsidR="003F232A" w:rsidRPr="000907E1"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43</w:t>
            </w:r>
          </w:p>
        </w:tc>
        <w:tc>
          <w:tcPr>
            <w:tcW w:w="121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41FB23B1" w14:textId="77777777" w:rsidR="003F232A" w:rsidRPr="000907E1"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58</w:t>
            </w:r>
          </w:p>
        </w:tc>
        <w:tc>
          <w:tcPr>
            <w:tcW w:w="127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5A950C93" w14:textId="77777777" w:rsidR="003F232A" w:rsidRPr="000907E1"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58</w:t>
            </w:r>
          </w:p>
        </w:tc>
      </w:tr>
      <w:tr w:rsidR="003F232A" w14:paraId="0C246239" w14:textId="77777777" w:rsidTr="00DA2EAE">
        <w:trPr>
          <w:jc w:val="center"/>
        </w:trPr>
        <w:tc>
          <w:tcPr>
            <w:cnfStyle w:val="001000000000" w:firstRow="0" w:lastRow="0" w:firstColumn="1" w:lastColumn="0" w:oddVBand="0" w:evenVBand="0" w:oddHBand="0" w:evenHBand="0" w:firstRowFirstColumn="0" w:firstRowLastColumn="0" w:lastRowFirstColumn="0" w:lastRowLastColumn="0"/>
            <w:tcW w:w="12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20CF98E" w14:textId="77777777" w:rsidR="003F232A" w:rsidRDefault="003F232A" w:rsidP="00DA2EAE">
            <w:pPr>
              <w:rPr>
                <w:sz w:val="16"/>
              </w:rPr>
            </w:pPr>
            <w:r>
              <w:rPr>
                <w:sz w:val="16"/>
              </w:rPr>
              <w:t>Case 2</w:t>
            </w:r>
          </w:p>
        </w:tc>
        <w:tc>
          <w:tcPr>
            <w:tcW w:w="123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06CEA2B8"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00</w:t>
            </w:r>
          </w:p>
        </w:tc>
        <w:tc>
          <w:tcPr>
            <w:tcW w:w="123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4045100F"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00</w:t>
            </w:r>
          </w:p>
        </w:tc>
        <w:tc>
          <w:tcPr>
            <w:tcW w:w="121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3485F787"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1.2700</w:t>
            </w:r>
          </w:p>
        </w:tc>
        <w:tc>
          <w:tcPr>
            <w:tcW w:w="121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1275B4FC"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49,845.7000</w:t>
            </w:r>
          </w:p>
        </w:tc>
        <w:tc>
          <w:tcPr>
            <w:tcW w:w="121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48ACF134"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49,845.0000</w:t>
            </w:r>
          </w:p>
        </w:tc>
        <w:tc>
          <w:tcPr>
            <w:tcW w:w="127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2DAE2093"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49,844.7500</w:t>
            </w:r>
          </w:p>
        </w:tc>
      </w:tr>
      <w:tr w:rsidR="003F232A" w14:paraId="30C4FF06" w14:textId="77777777" w:rsidTr="00DA2EAE">
        <w:trPr>
          <w:jc w:val="center"/>
        </w:trPr>
        <w:tc>
          <w:tcPr>
            <w:cnfStyle w:val="001000000000" w:firstRow="0" w:lastRow="0" w:firstColumn="1" w:lastColumn="0" w:oddVBand="0" w:evenVBand="0" w:oddHBand="0" w:evenHBand="0" w:firstRowFirstColumn="0" w:firstRowLastColumn="0" w:lastRowFirstColumn="0" w:lastRowLastColumn="0"/>
            <w:tcW w:w="12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AD8EEBC" w14:textId="77777777" w:rsidR="003F232A" w:rsidRDefault="003F232A" w:rsidP="00DA2EAE">
            <w:pPr>
              <w:rPr>
                <w:sz w:val="16"/>
              </w:rPr>
            </w:pPr>
            <w:r>
              <w:rPr>
                <w:sz w:val="16"/>
              </w:rPr>
              <w:t>Case 3</w:t>
            </w:r>
          </w:p>
        </w:tc>
        <w:tc>
          <w:tcPr>
            <w:tcW w:w="123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1F4B8DD2"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00</w:t>
            </w:r>
          </w:p>
        </w:tc>
        <w:tc>
          <w:tcPr>
            <w:tcW w:w="123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308C7DF1"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100</w:t>
            </w:r>
          </w:p>
        </w:tc>
        <w:tc>
          <w:tcPr>
            <w:tcW w:w="121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18C8596D" w14:textId="2E718B4E" w:rsidR="003F232A" w:rsidRDefault="00DA2EAE" w:rsidP="00DA2EAE">
            <w:pPr>
              <w:jc w:val="right"/>
              <w:cnfStyle w:val="000000000000" w:firstRow="0" w:lastRow="0" w:firstColumn="0" w:lastColumn="0" w:oddVBand="0" w:evenVBand="0" w:oddHBand="0" w:evenHBand="0" w:firstRowFirstColumn="0" w:firstRowLastColumn="0" w:lastRowFirstColumn="0" w:lastRowLastColumn="0"/>
              <w:rPr>
                <w:sz w:val="16"/>
              </w:rPr>
            </w:pPr>
            <w:r>
              <w:rPr>
                <w:sz w:val="16"/>
              </w:rPr>
              <w:t>-0.0800</w:t>
            </w:r>
          </w:p>
        </w:tc>
        <w:tc>
          <w:tcPr>
            <w:tcW w:w="121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591B5A07" w14:textId="7DA9156F" w:rsidR="003F232A" w:rsidRDefault="00DA2EAE"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49,796,866.3000</w:t>
            </w:r>
          </w:p>
        </w:tc>
        <w:tc>
          <w:tcPr>
            <w:tcW w:w="121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09599790"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49,796,866.3000</w:t>
            </w:r>
          </w:p>
        </w:tc>
        <w:tc>
          <w:tcPr>
            <w:tcW w:w="1271"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4D181AB2"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49,796,898.3000</w:t>
            </w:r>
          </w:p>
        </w:tc>
      </w:tr>
      <w:bookmarkEnd w:id="92"/>
    </w:tbl>
    <w:p w14:paraId="10785349" w14:textId="77777777" w:rsidR="003F232A" w:rsidRPr="00F80C85" w:rsidRDefault="003F232A" w:rsidP="003F232A"/>
    <w:p w14:paraId="731FE3A5" w14:textId="77777777" w:rsidR="003F232A" w:rsidRDefault="003F232A" w:rsidP="003F232A">
      <w:pPr>
        <w:pStyle w:val="tablehead"/>
        <w:numPr>
          <w:ilvl w:val="0"/>
          <w:numId w:val="23"/>
        </w:numPr>
        <w:rPr>
          <w:rFonts w:ascii="Adobe Garamond Pro" w:eastAsia="MS Mincho" w:hAnsi="Adobe Garamond Pro"/>
          <w:noProof w:val="0"/>
          <w:spacing w:val="-1"/>
        </w:rPr>
      </w:pPr>
    </w:p>
    <w:tbl>
      <w:tblPr>
        <w:tblStyle w:val="GridTable1Light"/>
        <w:tblW w:w="8704" w:type="dxa"/>
        <w:jc w:val="center"/>
        <w:tblLook w:val="04A0" w:firstRow="1" w:lastRow="0" w:firstColumn="1" w:lastColumn="0" w:noHBand="0" w:noVBand="1"/>
      </w:tblPr>
      <w:tblGrid>
        <w:gridCol w:w="1245"/>
        <w:gridCol w:w="1239"/>
        <w:gridCol w:w="1239"/>
        <w:gridCol w:w="1296"/>
        <w:gridCol w:w="1093"/>
        <w:gridCol w:w="1296"/>
        <w:gridCol w:w="1296"/>
      </w:tblGrid>
      <w:tr w:rsidR="003F232A" w14:paraId="69BBFAA3" w14:textId="77777777" w:rsidTr="00DA2EAE">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45"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96D1FC3" w14:textId="77777777" w:rsidR="003F232A" w:rsidRDefault="003F232A" w:rsidP="00DA2EAE">
            <w:pPr>
              <w:rPr>
                <w:sz w:val="16"/>
              </w:rPr>
            </w:pPr>
            <w:r>
              <w:rPr>
                <w:sz w:val="16"/>
              </w:rPr>
              <w:t>Abs %Error with MATLAB</w:t>
            </w:r>
          </w:p>
        </w:tc>
        <w:tc>
          <w:tcPr>
            <w:tcW w:w="1239" w:type="dxa"/>
            <w:tcBorders>
              <w:top w:val="single" w:sz="4" w:space="0" w:color="999999" w:themeColor="text1" w:themeTint="66"/>
              <w:left w:val="single" w:sz="4" w:space="0" w:color="999999" w:themeColor="text1" w:themeTint="66"/>
              <w:right w:val="single" w:sz="4" w:space="0" w:color="999999" w:themeColor="text1" w:themeTint="66"/>
            </w:tcBorders>
            <w:hideMark/>
          </w:tcPr>
          <w:p w14:paraId="5A684831" w14:textId="77777777" w:rsidR="003F232A" w:rsidRDefault="003F232A" w:rsidP="00DA2EAE">
            <w:pPr>
              <w:cnfStyle w:val="100000000000" w:firstRow="1" w:lastRow="0" w:firstColumn="0" w:lastColumn="0" w:oddVBand="0" w:evenVBand="0" w:oddHBand="0" w:evenHBand="0" w:firstRowFirstColumn="0" w:firstRowLastColumn="0" w:lastRowFirstColumn="0" w:lastRowLastColumn="0"/>
              <w:rPr>
                <w:sz w:val="16"/>
              </w:rPr>
            </w:pPr>
            <w:r>
              <w:rPr>
                <w:sz w:val="16"/>
              </w:rPr>
              <w:t>MATLAB (double/double)</w:t>
            </w:r>
          </w:p>
        </w:tc>
        <w:tc>
          <w:tcPr>
            <w:tcW w:w="1239" w:type="dxa"/>
            <w:tcBorders>
              <w:top w:val="single" w:sz="4" w:space="0" w:color="999999" w:themeColor="text1" w:themeTint="66"/>
              <w:left w:val="single" w:sz="4" w:space="0" w:color="999999" w:themeColor="text1" w:themeTint="66"/>
              <w:right w:val="single" w:sz="4" w:space="0" w:color="999999" w:themeColor="text1" w:themeTint="66"/>
            </w:tcBorders>
            <w:hideMark/>
          </w:tcPr>
          <w:p w14:paraId="6DA65D29" w14:textId="77777777" w:rsidR="003F232A" w:rsidRDefault="003F232A" w:rsidP="00DA2EAE">
            <w:pPr>
              <w:cnfStyle w:val="100000000000" w:firstRow="1" w:lastRow="0" w:firstColumn="0" w:lastColumn="0" w:oddVBand="0" w:evenVBand="0" w:oddHBand="0" w:evenHBand="0" w:firstRowFirstColumn="0" w:firstRowLastColumn="0" w:lastRowFirstColumn="0" w:lastRowLastColumn="0"/>
              <w:rPr>
                <w:sz w:val="16"/>
              </w:rPr>
            </w:pPr>
            <w:r>
              <w:rPr>
                <w:sz w:val="16"/>
              </w:rPr>
              <w:t>NIOS II (double/double)</w:t>
            </w:r>
          </w:p>
        </w:tc>
        <w:tc>
          <w:tcPr>
            <w:tcW w:w="129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2250D42C" w14:textId="77777777" w:rsidR="003F232A" w:rsidRDefault="003F232A" w:rsidP="00DA2EAE">
            <w:pPr>
              <w:cnfStyle w:val="100000000000" w:firstRow="1" w:lastRow="0" w:firstColumn="0" w:lastColumn="0" w:oddVBand="0" w:evenVBand="0" w:oddHBand="0" w:evenHBand="0" w:firstRowFirstColumn="0" w:firstRowLastColumn="0" w:lastRowFirstColumn="0" w:lastRowLastColumn="0"/>
              <w:rPr>
                <w:sz w:val="16"/>
              </w:rPr>
            </w:pPr>
            <w:r>
              <w:rPr>
                <w:sz w:val="16"/>
              </w:rPr>
              <w:t>NIOS II (double/float)</w:t>
            </w:r>
          </w:p>
        </w:tc>
        <w:tc>
          <w:tcPr>
            <w:tcW w:w="1093" w:type="dxa"/>
            <w:tcBorders>
              <w:top w:val="single" w:sz="4" w:space="0" w:color="999999" w:themeColor="text1" w:themeTint="66"/>
              <w:left w:val="single" w:sz="4" w:space="0" w:color="999999" w:themeColor="text1" w:themeTint="66"/>
              <w:right w:val="single" w:sz="4" w:space="0" w:color="999999" w:themeColor="text1" w:themeTint="66"/>
            </w:tcBorders>
            <w:hideMark/>
          </w:tcPr>
          <w:p w14:paraId="11E87394" w14:textId="77777777" w:rsidR="003F232A" w:rsidRDefault="003F232A" w:rsidP="00DA2EAE">
            <w:pPr>
              <w:cnfStyle w:val="100000000000" w:firstRow="1" w:lastRow="0" w:firstColumn="0" w:lastColumn="0" w:oddVBand="0" w:evenVBand="0" w:oddHBand="0" w:evenHBand="0" w:firstRowFirstColumn="0" w:firstRowLastColumn="0" w:lastRowFirstColumn="0" w:lastRowLastColumn="0"/>
              <w:rPr>
                <w:sz w:val="16"/>
              </w:rPr>
            </w:pPr>
            <w:r>
              <w:rPr>
                <w:sz w:val="16"/>
              </w:rPr>
              <w:t>NIOS II (float/double)</w:t>
            </w:r>
          </w:p>
        </w:tc>
        <w:tc>
          <w:tcPr>
            <w:tcW w:w="129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1DA6B535" w14:textId="77777777" w:rsidR="003F232A" w:rsidRDefault="003F232A" w:rsidP="00DA2EAE">
            <w:pPr>
              <w:cnfStyle w:val="100000000000" w:firstRow="1" w:lastRow="0" w:firstColumn="0" w:lastColumn="0" w:oddVBand="0" w:evenVBand="0" w:oddHBand="0" w:evenHBand="0" w:firstRowFirstColumn="0" w:firstRowLastColumn="0" w:lastRowFirstColumn="0" w:lastRowLastColumn="0"/>
              <w:rPr>
                <w:sz w:val="16"/>
              </w:rPr>
            </w:pPr>
            <w:r>
              <w:rPr>
                <w:sz w:val="16"/>
              </w:rPr>
              <w:t>NIOS II (float/float)</w:t>
            </w:r>
          </w:p>
        </w:tc>
        <w:tc>
          <w:tcPr>
            <w:tcW w:w="129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1F826DD3" w14:textId="77777777" w:rsidR="003F232A" w:rsidRDefault="003F232A" w:rsidP="00DA2EAE">
            <w:pPr>
              <w:cnfStyle w:val="100000000000" w:firstRow="1" w:lastRow="0" w:firstColumn="0" w:lastColumn="0" w:oddVBand="0" w:evenVBand="0" w:oddHBand="0" w:evenHBand="0" w:firstRowFirstColumn="0" w:firstRowLastColumn="0" w:lastRowFirstColumn="0" w:lastRowLastColumn="0"/>
              <w:rPr>
                <w:sz w:val="16"/>
              </w:rPr>
            </w:pPr>
            <w:r>
              <w:rPr>
                <w:sz w:val="16"/>
              </w:rPr>
              <w:t>NIOS II (original)</w:t>
            </w:r>
          </w:p>
        </w:tc>
      </w:tr>
      <w:tr w:rsidR="003F232A" w14:paraId="5A7D9617" w14:textId="77777777" w:rsidTr="00DA2EAE">
        <w:trPr>
          <w:jc w:val="center"/>
        </w:trPr>
        <w:tc>
          <w:tcPr>
            <w:cnfStyle w:val="001000000000" w:firstRow="0" w:lastRow="0" w:firstColumn="1" w:lastColumn="0" w:oddVBand="0" w:evenVBand="0" w:oddHBand="0" w:evenHBand="0" w:firstRowFirstColumn="0" w:firstRowLastColumn="0" w:lastRowFirstColumn="0" w:lastRowLastColumn="0"/>
            <w:tcW w:w="12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B8B27E3" w14:textId="77777777" w:rsidR="003F232A" w:rsidRDefault="003F232A" w:rsidP="00DA2EAE">
            <w:pPr>
              <w:rPr>
                <w:sz w:val="16"/>
              </w:rPr>
            </w:pPr>
            <w:bookmarkStart w:id="93" w:name="_Hlk443068042"/>
            <w:r>
              <w:rPr>
                <w:sz w:val="16"/>
              </w:rPr>
              <w:t>Case 1</w:t>
            </w:r>
          </w:p>
        </w:tc>
        <w:tc>
          <w:tcPr>
            <w:tcW w:w="123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54862626" w14:textId="77777777" w:rsidR="003F232A" w:rsidRPr="000907E1"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00</w:t>
            </w:r>
          </w:p>
        </w:tc>
        <w:tc>
          <w:tcPr>
            <w:tcW w:w="123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39727538" w14:textId="77777777" w:rsidR="003F232A" w:rsidRPr="000907E1"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00</w:t>
            </w:r>
          </w:p>
        </w:tc>
        <w:tc>
          <w:tcPr>
            <w:tcW w:w="12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7707B105" w14:textId="77777777" w:rsidR="003F232A" w:rsidRPr="000907E1"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00</w:t>
            </w:r>
          </w:p>
        </w:tc>
        <w:tc>
          <w:tcPr>
            <w:tcW w:w="109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7D1EF82F" w14:textId="77777777" w:rsidR="003F232A" w:rsidRPr="000907E1"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00</w:t>
            </w:r>
          </w:p>
        </w:tc>
        <w:tc>
          <w:tcPr>
            <w:tcW w:w="12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28242E84" w14:textId="77777777" w:rsidR="003F232A" w:rsidRPr="000907E1"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00</w:t>
            </w:r>
          </w:p>
        </w:tc>
        <w:tc>
          <w:tcPr>
            <w:tcW w:w="12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0F195925" w14:textId="77777777" w:rsidR="003F232A" w:rsidRPr="000907E1"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00</w:t>
            </w:r>
          </w:p>
        </w:tc>
      </w:tr>
      <w:tr w:rsidR="003F232A" w14:paraId="700C1B5A" w14:textId="77777777" w:rsidTr="00DA2EAE">
        <w:trPr>
          <w:jc w:val="center"/>
        </w:trPr>
        <w:tc>
          <w:tcPr>
            <w:cnfStyle w:val="001000000000" w:firstRow="0" w:lastRow="0" w:firstColumn="1" w:lastColumn="0" w:oddVBand="0" w:evenVBand="0" w:oddHBand="0" w:evenHBand="0" w:firstRowFirstColumn="0" w:firstRowLastColumn="0" w:lastRowFirstColumn="0" w:lastRowLastColumn="0"/>
            <w:tcW w:w="12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EF3CC4B" w14:textId="77777777" w:rsidR="003F232A" w:rsidRDefault="003F232A" w:rsidP="00DA2EAE">
            <w:pPr>
              <w:rPr>
                <w:sz w:val="16"/>
              </w:rPr>
            </w:pPr>
            <w:r>
              <w:rPr>
                <w:sz w:val="16"/>
              </w:rPr>
              <w:t>Case 2</w:t>
            </w:r>
          </w:p>
        </w:tc>
        <w:tc>
          <w:tcPr>
            <w:tcW w:w="123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09F12E38"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00</w:t>
            </w:r>
          </w:p>
        </w:tc>
        <w:tc>
          <w:tcPr>
            <w:tcW w:w="123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0486CD13"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00</w:t>
            </w:r>
          </w:p>
        </w:tc>
        <w:tc>
          <w:tcPr>
            <w:tcW w:w="12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42760441"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10</w:t>
            </w:r>
          </w:p>
        </w:tc>
        <w:tc>
          <w:tcPr>
            <w:tcW w:w="109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448E0DDA"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39.3049</w:t>
            </w:r>
          </w:p>
        </w:tc>
        <w:tc>
          <w:tcPr>
            <w:tcW w:w="12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18B62EAD"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39.3043</w:t>
            </w:r>
          </w:p>
        </w:tc>
        <w:tc>
          <w:tcPr>
            <w:tcW w:w="12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20296B75"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39.3041</w:t>
            </w:r>
          </w:p>
        </w:tc>
      </w:tr>
      <w:tr w:rsidR="003F232A" w14:paraId="416523D0" w14:textId="77777777" w:rsidTr="00DA2EAE">
        <w:trPr>
          <w:jc w:val="center"/>
        </w:trPr>
        <w:tc>
          <w:tcPr>
            <w:cnfStyle w:val="001000000000" w:firstRow="0" w:lastRow="0" w:firstColumn="1" w:lastColumn="0" w:oddVBand="0" w:evenVBand="0" w:oddHBand="0" w:evenHBand="0" w:firstRowFirstColumn="0" w:firstRowLastColumn="0" w:lastRowFirstColumn="0" w:lastRowLastColumn="0"/>
            <w:tcW w:w="1245"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B824036" w14:textId="77777777" w:rsidR="003F232A" w:rsidRDefault="003F232A" w:rsidP="00DA2EAE">
            <w:pPr>
              <w:rPr>
                <w:sz w:val="16"/>
              </w:rPr>
            </w:pPr>
            <w:r>
              <w:rPr>
                <w:sz w:val="16"/>
              </w:rPr>
              <w:t>Case 3</w:t>
            </w:r>
          </w:p>
        </w:tc>
        <w:tc>
          <w:tcPr>
            <w:tcW w:w="123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6EE61C79"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00</w:t>
            </w:r>
          </w:p>
        </w:tc>
        <w:tc>
          <w:tcPr>
            <w:tcW w:w="123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0CDF4B64"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0.0000</w:t>
            </w:r>
          </w:p>
        </w:tc>
        <w:tc>
          <w:tcPr>
            <w:tcW w:w="12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6D5BF180" w14:textId="09B65987" w:rsidR="003F232A" w:rsidRDefault="00DA2EAE" w:rsidP="00DA2EAE">
            <w:pPr>
              <w:jc w:val="right"/>
              <w:cnfStyle w:val="000000000000" w:firstRow="0" w:lastRow="0" w:firstColumn="0" w:lastColumn="0" w:oddVBand="0" w:evenVBand="0" w:oddHBand="0" w:evenHBand="0" w:firstRowFirstColumn="0" w:firstRowLastColumn="0" w:lastRowFirstColumn="0" w:lastRowLastColumn="0"/>
              <w:rPr>
                <w:sz w:val="16"/>
              </w:rPr>
            </w:pPr>
            <w:r>
              <w:rPr>
                <w:sz w:val="16"/>
              </w:rPr>
              <w:t>0.0000</w:t>
            </w:r>
          </w:p>
        </w:tc>
        <w:tc>
          <w:tcPr>
            <w:tcW w:w="1093"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7B4CA1D9" w14:textId="4C0F3476" w:rsidR="003F232A" w:rsidRDefault="00DA2EAE"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389.8187</w:t>
            </w:r>
          </w:p>
        </w:tc>
        <w:tc>
          <w:tcPr>
            <w:tcW w:w="12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45EA06D4"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389.8187</w:t>
            </w:r>
          </w:p>
        </w:tc>
        <w:tc>
          <w:tcPr>
            <w:tcW w:w="129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vAlign w:val="bottom"/>
          </w:tcPr>
          <w:p w14:paraId="3E14DCBD" w14:textId="77777777" w:rsidR="003F232A" w:rsidRDefault="003F232A" w:rsidP="00DA2EAE">
            <w:pPr>
              <w:jc w:val="right"/>
              <w:cnfStyle w:val="000000000000" w:firstRow="0" w:lastRow="0" w:firstColumn="0" w:lastColumn="0" w:oddVBand="0" w:evenVBand="0" w:oddHBand="0" w:evenHBand="0" w:firstRowFirstColumn="0" w:firstRowLastColumn="0" w:lastRowFirstColumn="0" w:lastRowLastColumn="0"/>
              <w:rPr>
                <w:sz w:val="16"/>
              </w:rPr>
            </w:pPr>
            <w:r w:rsidRPr="0007146E">
              <w:rPr>
                <w:sz w:val="16"/>
              </w:rPr>
              <w:t>389.8189</w:t>
            </w:r>
          </w:p>
        </w:tc>
      </w:tr>
      <w:bookmarkEnd w:id="93"/>
    </w:tbl>
    <w:p w14:paraId="601BC4A4" w14:textId="77777777" w:rsidR="003F232A" w:rsidRDefault="003F232A" w:rsidP="003F232A">
      <w:pPr>
        <w:ind w:left="851" w:firstLine="589"/>
      </w:pPr>
    </w:p>
    <w:p w14:paraId="26D90C51" w14:textId="5543D0B7" w:rsidR="00490875" w:rsidRDefault="00490875" w:rsidP="00490875">
      <w:pPr>
        <w:pStyle w:val="Heading4"/>
        <w:numPr>
          <w:ilvl w:val="3"/>
          <w:numId w:val="17"/>
        </w:numPr>
      </w:pPr>
      <w:r>
        <w:t>Discussion on Case 1-3 for Task 4</w:t>
      </w:r>
    </w:p>
    <w:p w14:paraId="6FBA3991" w14:textId="6BA71A36" w:rsidR="00490875" w:rsidRDefault="00490875" w:rsidP="00490875">
      <w:pPr>
        <w:ind w:left="851" w:firstLine="589"/>
      </w:pPr>
      <w:r>
        <w:t xml:space="preserve">As shown in the graphs, the error does indeed take the form of a sinusoidal wave. </w:t>
      </w:r>
      <w:r w:rsidR="006860BA">
        <w:t>This is</w:t>
      </w:r>
      <w:r>
        <w:t xml:space="preserve"> due to error caused by using single precision floating point numbers on the computation of cosine.</w:t>
      </w:r>
      <w:r w:rsidR="005759D2">
        <w:t xml:space="preserve"> </w:t>
      </w:r>
      <w:r>
        <w:t xml:space="preserve"> </w:t>
      </w:r>
    </w:p>
    <w:p w14:paraId="2E219B62" w14:textId="04A579CA" w:rsidR="00C36591" w:rsidRDefault="005759D2" w:rsidP="00490875">
      <w:pPr>
        <w:ind w:left="851" w:firstLine="589"/>
      </w:pPr>
      <w:r>
        <w:t>Calculating intermittent results using double and then casting to a float generated an extremely accurate answer, whereas calculating cosines using floats generated an answer that was 389% off.</w:t>
      </w:r>
    </w:p>
    <w:p w14:paraId="740178EE" w14:textId="3528127C" w:rsidR="005759D2" w:rsidRDefault="006860BA" w:rsidP="00490875">
      <w:pPr>
        <w:ind w:left="851" w:firstLine="589"/>
      </w:pPr>
      <w:r>
        <w:t>Case 3 had</w:t>
      </w:r>
      <w:r w:rsidR="005759D2">
        <w:t xml:space="preserve"> </w:t>
      </w:r>
      <w:r>
        <w:t>the largest error</w:t>
      </w:r>
      <w:r w:rsidR="005759D2">
        <w:t xml:space="preserve"> when using the original float in float out method. </w:t>
      </w:r>
      <w:r>
        <w:t>T</w:t>
      </w:r>
      <w:r w:rsidR="005759D2">
        <w:t>his is due to increasing errors when summing together a large floating point number with a much smaller floating point number, as the normalization of the mantissa will cause a lot of LSB’s to be lost. In an extreme case</w:t>
      </w:r>
      <w:proofErr w:type="gramStart"/>
      <w:r w:rsidR="005759D2">
        <w:t xml:space="preserve">, </w:t>
      </w:r>
      <w:proofErr w:type="gramEnd"/>
      <m:oMath>
        <m:r>
          <w:rPr>
            <w:rFonts w:ascii="Cambria Math" w:hAnsi="Cambria Math"/>
          </w:rPr>
          <m:t xml:space="preserve"> a+b=a, when a≫b</m:t>
        </m:r>
      </m:oMath>
      <w:r w:rsidR="001958EB">
        <w:t>. In Figure 4</w:t>
      </w:r>
      <w:r w:rsidR="005759D2">
        <w:t xml:space="preserve">, the error increases </w:t>
      </w:r>
      <w:r>
        <w:t>with the number of summations.</w:t>
      </w:r>
    </w:p>
    <w:p w14:paraId="18ACE085" w14:textId="77777777" w:rsidR="0053372D" w:rsidRPr="002C754E" w:rsidRDefault="0053372D" w:rsidP="002C754E">
      <w:pPr>
        <w:ind w:left="851" w:firstLine="589"/>
      </w:pPr>
    </w:p>
    <w:p w14:paraId="36AEC207" w14:textId="77777777" w:rsidR="005578EB" w:rsidRDefault="005578EB" w:rsidP="005578EB">
      <w:pPr>
        <w:pStyle w:val="Heading2"/>
        <w:numPr>
          <w:ilvl w:val="1"/>
          <w:numId w:val="17"/>
        </w:numPr>
      </w:pPr>
      <w:bookmarkStart w:id="94" w:name="_Toc443046080"/>
      <w:bookmarkStart w:id="95" w:name="_Toc443133024"/>
      <w:bookmarkEnd w:id="66"/>
      <w:bookmarkEnd w:id="67"/>
      <w:r>
        <w:t>Ability to compile for different test cases</w:t>
      </w:r>
      <w:bookmarkEnd w:id="94"/>
      <w:bookmarkEnd w:id="95"/>
    </w:p>
    <w:p w14:paraId="69565285" w14:textId="77777777" w:rsidR="005578EB" w:rsidRDefault="005578EB" w:rsidP="005578EB">
      <w:pPr>
        <w:ind w:left="288" w:firstLine="432"/>
      </w:pPr>
      <w:r>
        <w:t>As there is now an 8MB SDRAM instead of a 48KB on-chip memory, all 3 test cases compile when the array is defined as a global variable – the check for memory is done at compile time.</w:t>
      </w:r>
    </w:p>
    <w:p w14:paraId="2FA89933" w14:textId="77777777" w:rsidR="005578EB" w:rsidRDefault="005578EB" w:rsidP="005578EB">
      <w:pPr>
        <w:ind w:left="288" w:firstLine="432"/>
      </w:pPr>
    </w:p>
    <w:p w14:paraId="720A0E0B" w14:textId="77777777" w:rsidR="005578EB" w:rsidRDefault="005578EB" w:rsidP="005578EB">
      <w:pPr>
        <w:pStyle w:val="Heading2"/>
        <w:numPr>
          <w:ilvl w:val="1"/>
          <w:numId w:val="17"/>
        </w:numPr>
      </w:pPr>
      <w:bookmarkStart w:id="96" w:name="_Toc443046081"/>
      <w:bookmarkStart w:id="97" w:name="_Toc443133025"/>
      <w:bookmarkStart w:id="98" w:name="OLE_LINK32"/>
      <w:bookmarkStart w:id="99" w:name="OLE_LINK31"/>
      <w:r>
        <w:t>Instruction Cache</w:t>
      </w:r>
      <w:bookmarkEnd w:id="96"/>
      <w:bookmarkEnd w:id="97"/>
    </w:p>
    <w:p w14:paraId="06C9B802" w14:textId="77777777" w:rsidR="005578EB" w:rsidRDefault="005578EB" w:rsidP="006860BA">
      <w:pPr>
        <w:ind w:left="288" w:firstLine="432"/>
      </w:pPr>
      <w:r>
        <w:t>Increasing the size of the instruction cache size was shown to affect the latency. All graph results are normalized – the longest latency is defined to have a normalized latency of 1. Hence, a smaller normalized latency is better. All data labels have been normalized to 3d.p.</w:t>
      </w:r>
    </w:p>
    <w:p w14:paraId="03A4C985" w14:textId="77777777" w:rsidR="005578EB" w:rsidRDefault="005578EB" w:rsidP="005578EB"/>
    <w:bookmarkEnd w:id="98"/>
    <w:bookmarkEnd w:id="99"/>
    <w:p w14:paraId="63D3ADE9" w14:textId="77777777" w:rsidR="005578EB" w:rsidRDefault="005578EB" w:rsidP="005578EB">
      <w:pPr>
        <w:pStyle w:val="Heading4"/>
        <w:numPr>
          <w:ilvl w:val="3"/>
          <w:numId w:val="17"/>
        </w:numPr>
        <w:ind w:firstLine="504"/>
      </w:pPr>
      <w:r>
        <w:t>Task 3</w:t>
      </w:r>
    </w:p>
    <w:p w14:paraId="4AC39F22" w14:textId="22AFB0CE" w:rsidR="005578EB" w:rsidRDefault="005578EB" w:rsidP="005578EB">
      <w:pPr>
        <w:jc w:val="center"/>
      </w:pPr>
      <w:r>
        <w:rPr>
          <w:noProof/>
          <w:lang w:val="en-GB" w:eastAsia="en-GB"/>
        </w:rPr>
        <w:lastRenderedPageBreak/>
        <w:drawing>
          <wp:inline distT="0" distB="0" distL="0" distR="0" wp14:anchorId="79BF4E58" wp14:editId="290AE995">
            <wp:extent cx="4890770" cy="2562225"/>
            <wp:effectExtent l="0" t="0" r="5080" b="9525"/>
            <wp:docPr id="13" name="Chart 1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p>
    <w:p w14:paraId="4DBCACDF" w14:textId="77777777" w:rsidR="005578EB" w:rsidRDefault="005578EB" w:rsidP="005578EB">
      <w:pPr>
        <w:pStyle w:val="Caption"/>
      </w:pPr>
      <w:r>
        <w:t xml:space="preserve">Figure </w:t>
      </w:r>
      <w:r>
        <w:fldChar w:fldCharType="begin"/>
      </w:r>
      <w:r>
        <w:instrText xml:space="preserve"> SEQ Figure \* ARABIC </w:instrText>
      </w:r>
      <w:r>
        <w:fldChar w:fldCharType="separate"/>
      </w:r>
      <w:r w:rsidR="001740F5">
        <w:rPr>
          <w:noProof/>
        </w:rPr>
        <w:t>5</w:t>
      </w:r>
      <w:r>
        <w:fldChar w:fldCharType="end"/>
      </w:r>
      <w:r>
        <w:t>: Effect of instruction cache size on latency</w:t>
      </w:r>
    </w:p>
    <w:p w14:paraId="5A40D8D4" w14:textId="55C89775" w:rsidR="005578EB" w:rsidRDefault="001958EB" w:rsidP="005578EB">
      <w:pPr>
        <w:ind w:left="504" w:firstLine="936"/>
      </w:pPr>
      <w:r>
        <w:t>In Figure 5</w:t>
      </w:r>
      <w:r w:rsidR="005578EB">
        <w:t>, the minimum latency achieved comes from using an instruction cache size of 8KB or more. There is no improvement from using a cache size larger than 8KB. Hence, the compiled instructions of task 3 should be between 4KB and 8KB in size.</w:t>
      </w:r>
    </w:p>
    <w:p w14:paraId="04CB137D" w14:textId="77777777" w:rsidR="005578EB" w:rsidRDefault="005578EB" w:rsidP="005578EB"/>
    <w:p w14:paraId="7DB7470C" w14:textId="77777777" w:rsidR="005578EB" w:rsidRDefault="005578EB" w:rsidP="005578EB">
      <w:pPr>
        <w:pStyle w:val="Heading4"/>
        <w:numPr>
          <w:ilvl w:val="3"/>
          <w:numId w:val="17"/>
        </w:numPr>
        <w:ind w:firstLine="504"/>
      </w:pPr>
      <w:r>
        <w:t>Task 4</w:t>
      </w:r>
    </w:p>
    <w:p w14:paraId="7B2D90BD" w14:textId="302E5852" w:rsidR="005578EB" w:rsidRDefault="005578EB" w:rsidP="005578EB">
      <w:r>
        <w:rPr>
          <w:noProof/>
          <w:lang w:val="en-GB" w:eastAsia="en-GB"/>
        </w:rPr>
        <w:drawing>
          <wp:inline distT="0" distB="0" distL="0" distR="0" wp14:anchorId="3B2D8293" wp14:editId="41DF578B">
            <wp:extent cx="5422900" cy="2328545"/>
            <wp:effectExtent l="0" t="0" r="6350" b="14605"/>
            <wp:docPr id="12" name="Chart 12"/>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14:paraId="1E16ACC1" w14:textId="77777777" w:rsidR="005578EB" w:rsidRDefault="005578EB" w:rsidP="005578EB">
      <w:pPr>
        <w:pStyle w:val="Caption"/>
      </w:pPr>
      <w:r>
        <w:t xml:space="preserve">Figure </w:t>
      </w:r>
      <w:r>
        <w:fldChar w:fldCharType="begin"/>
      </w:r>
      <w:r>
        <w:instrText xml:space="preserve"> SEQ Figure \* ARABIC </w:instrText>
      </w:r>
      <w:r>
        <w:fldChar w:fldCharType="separate"/>
      </w:r>
      <w:r w:rsidR="001740F5">
        <w:rPr>
          <w:noProof/>
        </w:rPr>
        <w:t>6</w:t>
      </w:r>
      <w:r>
        <w:fldChar w:fldCharType="end"/>
      </w:r>
      <w:r>
        <w:t>: Effect of instruction cache size on latency</w:t>
      </w:r>
    </w:p>
    <w:p w14:paraId="66EE38F5" w14:textId="3BE4095A" w:rsidR="005578EB" w:rsidRDefault="001958EB" w:rsidP="005578EB">
      <w:pPr>
        <w:ind w:left="288" w:firstLine="1152"/>
      </w:pPr>
      <w:r>
        <w:t>In Figure 6</w:t>
      </w:r>
      <w:r w:rsidR="005578EB">
        <w:t>, the minimum latency comes from using an instruction cache size of 32KB. Hence, the compiled instruction size is larger than 24KB. Further testing is needed to determine an upper bound. Using 64KB of instruction cache is not possible due to memory bit restrictions of the DE0 board. The DE0 has 63KB of memory.</w:t>
      </w:r>
    </w:p>
    <w:p w14:paraId="5C0C0ED5" w14:textId="77777777" w:rsidR="005578EB" w:rsidRDefault="005578EB" w:rsidP="005578EB">
      <w:pPr>
        <w:ind w:left="288" w:firstLine="1152"/>
      </w:pPr>
    </w:p>
    <w:p w14:paraId="55A1D692" w14:textId="77777777" w:rsidR="005578EB" w:rsidRDefault="005578EB" w:rsidP="005578EB">
      <w:pPr>
        <w:pStyle w:val="Heading4"/>
        <w:numPr>
          <w:ilvl w:val="3"/>
          <w:numId w:val="17"/>
        </w:numPr>
        <w:ind w:firstLine="504"/>
      </w:pPr>
      <w:r>
        <w:t>Task 5 w/ Embedded Multipliers</w:t>
      </w:r>
    </w:p>
    <w:p w14:paraId="3CB18D09" w14:textId="093407E6" w:rsidR="005578EB" w:rsidRDefault="005578EB" w:rsidP="005578EB">
      <w:r>
        <w:rPr>
          <w:noProof/>
          <w:lang w:val="en-GB" w:eastAsia="en-GB"/>
        </w:rPr>
        <w:lastRenderedPageBreak/>
        <w:drawing>
          <wp:inline distT="0" distB="0" distL="0" distR="0" wp14:anchorId="5BF71DF0" wp14:editId="6F64CDB2">
            <wp:extent cx="5720080" cy="3391535"/>
            <wp:effectExtent l="0" t="0" r="13970" b="18415"/>
            <wp:docPr id="10" name="Chart 10"/>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027C5EA0" w14:textId="77777777" w:rsidR="005578EB" w:rsidRDefault="005578EB" w:rsidP="005578EB">
      <w:pPr>
        <w:pStyle w:val="Caption"/>
      </w:pPr>
      <w:r>
        <w:t xml:space="preserve">Figure </w:t>
      </w:r>
      <w:r>
        <w:fldChar w:fldCharType="begin"/>
      </w:r>
      <w:r>
        <w:instrText xml:space="preserve"> SEQ Figure \* ARABIC </w:instrText>
      </w:r>
      <w:r>
        <w:fldChar w:fldCharType="separate"/>
      </w:r>
      <w:r w:rsidR="001740F5">
        <w:rPr>
          <w:noProof/>
        </w:rPr>
        <w:t>7</w:t>
      </w:r>
      <w:r>
        <w:fldChar w:fldCharType="end"/>
      </w:r>
      <w:r>
        <w:t>: Effect of instruction cache size on latency</w:t>
      </w:r>
    </w:p>
    <w:p w14:paraId="7846D71F" w14:textId="77777777" w:rsidR="005578EB" w:rsidRDefault="005578EB" w:rsidP="005578EB"/>
    <w:p w14:paraId="50B7A68A" w14:textId="08CB2E92" w:rsidR="005578EB" w:rsidRDefault="005578EB" w:rsidP="005578EB">
      <w:pPr>
        <w:ind w:left="720" w:firstLine="720"/>
      </w:pPr>
      <w:r>
        <w:t xml:space="preserve">In Figure </w:t>
      </w:r>
      <w:r w:rsidR="001958EB">
        <w:t>7</w:t>
      </w:r>
      <w:r>
        <w:t>, there are several points to note. Since the software implementation has not changed, using a cache size of 32KB is expected to have the minimum normalized latency. However, the latency of case 1 when using 16KB and 32KB of instruction cache size was 27ms and 27ms respectively. Case 1’s test case is too small – our latency measurement’s resolution is 1ms. Case 2 and 3 also have very tiny changes between 16KB and 32KB. Full results can be found in the appendix; the difference between 16KB and 32KB are too small to be readily visible.</w:t>
      </w:r>
    </w:p>
    <w:p w14:paraId="307CEAA7" w14:textId="77777777" w:rsidR="005578EB" w:rsidRDefault="005578EB" w:rsidP="005578EB"/>
    <w:p w14:paraId="4342DF6F" w14:textId="77777777" w:rsidR="005578EB" w:rsidRDefault="005578EB" w:rsidP="005578EB">
      <w:pPr>
        <w:pStyle w:val="Heading4"/>
        <w:numPr>
          <w:ilvl w:val="3"/>
          <w:numId w:val="17"/>
        </w:numPr>
        <w:ind w:firstLine="504"/>
      </w:pPr>
      <w:r>
        <w:t>Task 5 w/ Logic Elements</w:t>
      </w:r>
    </w:p>
    <w:p w14:paraId="77828C33" w14:textId="376A6A68" w:rsidR="005578EB" w:rsidRDefault="005578EB" w:rsidP="005578EB">
      <w:r>
        <w:rPr>
          <w:noProof/>
          <w:lang w:val="en-GB" w:eastAsia="en-GB"/>
        </w:rPr>
        <w:drawing>
          <wp:inline distT="0" distB="0" distL="0" distR="0" wp14:anchorId="3244668A" wp14:editId="51BB8B60">
            <wp:extent cx="5762625" cy="3083560"/>
            <wp:effectExtent l="0" t="0" r="9525" b="2540"/>
            <wp:docPr id="9" name="Chart 9"/>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6649696D" w14:textId="77777777" w:rsidR="005578EB" w:rsidRDefault="005578EB" w:rsidP="005578EB">
      <w:pPr>
        <w:pStyle w:val="Caption"/>
      </w:pPr>
      <w:r>
        <w:t xml:space="preserve">Figure </w:t>
      </w:r>
      <w:r>
        <w:fldChar w:fldCharType="begin"/>
      </w:r>
      <w:r>
        <w:instrText xml:space="preserve"> SEQ Figure \* ARABIC </w:instrText>
      </w:r>
      <w:r>
        <w:fldChar w:fldCharType="separate"/>
      </w:r>
      <w:r w:rsidR="001740F5">
        <w:rPr>
          <w:noProof/>
        </w:rPr>
        <w:t>8</w:t>
      </w:r>
      <w:r>
        <w:fldChar w:fldCharType="end"/>
      </w:r>
      <w:r>
        <w:t>: Effect of instruction cache size on latency</w:t>
      </w:r>
    </w:p>
    <w:p w14:paraId="295E5FD4" w14:textId="6ECA3D2A" w:rsidR="005578EB" w:rsidRDefault="001958EB" w:rsidP="005578EB">
      <w:pPr>
        <w:ind w:left="288" w:firstLine="1152"/>
      </w:pPr>
      <w:r>
        <w:lastRenderedPageBreak/>
        <w:t>In Figure 8</w:t>
      </w:r>
      <w:r w:rsidR="005578EB">
        <w:t>, the change is even less apparent. However, albeit small, there is a decrease in latency between 16KB and 32KB for all 3 test cases.</w:t>
      </w:r>
    </w:p>
    <w:p w14:paraId="248F0AB4" w14:textId="77777777" w:rsidR="005578EB" w:rsidRDefault="005578EB" w:rsidP="005578EB"/>
    <w:p w14:paraId="1E9A6832" w14:textId="77777777" w:rsidR="005578EB" w:rsidRDefault="005578EB" w:rsidP="005578EB">
      <w:pPr>
        <w:pStyle w:val="Heading4"/>
        <w:numPr>
          <w:ilvl w:val="3"/>
          <w:numId w:val="17"/>
        </w:numPr>
        <w:ind w:firstLine="504"/>
      </w:pPr>
      <w:r>
        <w:t>Conclusion of instruction cache size testing</w:t>
      </w:r>
    </w:p>
    <w:p w14:paraId="249C009C" w14:textId="4AFBAD36" w:rsidR="005578EB" w:rsidRDefault="005578EB" w:rsidP="005578EB">
      <w:r>
        <w:rPr>
          <w:noProof/>
          <w:lang w:val="en-GB" w:eastAsia="en-GB"/>
        </w:rPr>
        <w:drawing>
          <wp:inline distT="0" distB="0" distL="0" distR="0" wp14:anchorId="051E9A9F" wp14:editId="609EA883">
            <wp:extent cx="5688280" cy="7742712"/>
            <wp:effectExtent l="0" t="0" r="8255" b="10795"/>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inline>
        </w:drawing>
      </w:r>
    </w:p>
    <w:p w14:paraId="0FD02E3A" w14:textId="77777777" w:rsidR="005578EB" w:rsidRDefault="005578EB" w:rsidP="005578EB">
      <w:pPr>
        <w:pStyle w:val="Caption"/>
      </w:pPr>
      <w:r>
        <w:t xml:space="preserve">Figure </w:t>
      </w:r>
      <w:r>
        <w:fldChar w:fldCharType="begin"/>
      </w:r>
      <w:r>
        <w:instrText xml:space="preserve"> SEQ Figure \* ARABIC </w:instrText>
      </w:r>
      <w:r>
        <w:fldChar w:fldCharType="separate"/>
      </w:r>
      <w:r w:rsidR="001740F5">
        <w:rPr>
          <w:noProof/>
        </w:rPr>
        <w:t>9</w:t>
      </w:r>
      <w:r>
        <w:fldChar w:fldCharType="end"/>
      </w:r>
      <w:r>
        <w:t>: Different Hardware Configuration’s Effect on Latency</w:t>
      </w:r>
    </w:p>
    <w:p w14:paraId="408A1A79" w14:textId="1DE1BB82" w:rsidR="005578EB" w:rsidRDefault="005578EB" w:rsidP="005578EB">
      <w:pPr>
        <w:ind w:left="720" w:firstLine="720"/>
      </w:pPr>
      <w:r>
        <w:lastRenderedPageBreak/>
        <w:t xml:space="preserve">Figure </w:t>
      </w:r>
      <w:r w:rsidR="001958EB">
        <w:t>9</w:t>
      </w:r>
      <w:r>
        <w:t xml:space="preserve"> shows all these results put together. The minimum normalized latencies </w:t>
      </w:r>
      <w:r w:rsidR="00B628B1">
        <w:t>all use the diamond shaped marker</w:t>
      </w:r>
      <w:r>
        <w:t xml:space="preserve"> – Embedded Multipliers, for all test cases. Hence, if performance is prioritized, the hardware configuration to be used should be Embedded Multipliers.</w:t>
      </w:r>
    </w:p>
    <w:p w14:paraId="4EDE1D94" w14:textId="32ACA8F8" w:rsidR="00BF6767" w:rsidRDefault="00BF6767" w:rsidP="005578EB">
      <w:pPr>
        <w:ind w:left="720" w:firstLine="720"/>
      </w:pPr>
      <w:r>
        <w:t>32KB of instruction cache size was also shown to provide the lowest latency. However, since this is at the expense of memory reso</w:t>
      </w:r>
      <w:bookmarkStart w:id="100" w:name="_GoBack"/>
      <w:bookmarkEnd w:id="100"/>
      <w:r>
        <w:t>urces, a good compromise would be 16KB if resources were an issue, as the difference in latency between using 16KB and 32KB is relatively small.</w:t>
      </w:r>
    </w:p>
    <w:p w14:paraId="1AC11475" w14:textId="77777777" w:rsidR="00F56C98" w:rsidRDefault="00F56C98" w:rsidP="00F56C98"/>
    <w:p w14:paraId="6D3AFB9C" w14:textId="3BD70C49" w:rsidR="00F56C98" w:rsidRDefault="00F56C98" w:rsidP="00F56C98">
      <w:pPr>
        <w:pStyle w:val="Heading2"/>
        <w:numPr>
          <w:ilvl w:val="1"/>
          <w:numId w:val="17"/>
        </w:numPr>
      </w:pPr>
      <w:bookmarkStart w:id="101" w:name="_Toc443133026"/>
      <w:r>
        <w:t>Implementation of the cosine function</w:t>
      </w:r>
      <w:bookmarkEnd w:id="101"/>
    </w:p>
    <w:p w14:paraId="1C3F1A0C" w14:textId="416EC97C" w:rsidR="00F56C98" w:rsidRDefault="00BF6767" w:rsidP="00BA7851">
      <w:pPr>
        <w:ind w:left="284" w:firstLine="567"/>
      </w:pPr>
      <w:r>
        <w:t xml:space="preserve">Since the hardware synthesis only deals with the NIOS II processor and its helper hardware blocks, there is no such thing as a cosine hardware computation block. Calculating the cosine is therefore emulated with a series of multiplication and addition processes. </w:t>
      </w:r>
      <w:r w:rsidR="00EC01DC">
        <w:t>D</w:t>
      </w:r>
      <w:r w:rsidR="00BA7851">
        <w:t xml:space="preserve">igging into the source code of the </w:t>
      </w:r>
      <w:proofErr w:type="spellStart"/>
      <w:r w:rsidR="00BA7851" w:rsidRPr="00BA7851">
        <w:rPr>
          <w:rStyle w:val="SourceCodeChar"/>
        </w:rPr>
        <w:t>math.h</w:t>
      </w:r>
      <w:proofErr w:type="spellEnd"/>
      <w:r w:rsidR="00BA7851">
        <w:t xml:space="preserve"> </w:t>
      </w:r>
      <w:sdt>
        <w:sdtPr>
          <w:id w:val="1931160737"/>
          <w:citation/>
        </w:sdtPr>
        <w:sdtContent>
          <w:r w:rsidR="003068D3">
            <w:fldChar w:fldCharType="begin"/>
          </w:r>
          <w:r w:rsidR="003068D3">
            <w:rPr>
              <w:lang w:val="en-GB"/>
            </w:rPr>
            <w:instrText xml:space="preserve"> CITATION IBM01 \l 2057 </w:instrText>
          </w:r>
          <w:r w:rsidR="003068D3">
            <w:fldChar w:fldCharType="separate"/>
          </w:r>
          <w:r w:rsidR="001958EB" w:rsidRPr="001958EB">
            <w:rPr>
              <w:noProof/>
              <w:lang w:val="en-GB"/>
            </w:rPr>
            <w:t>[1]</w:t>
          </w:r>
          <w:r w:rsidR="003068D3">
            <w:fldChar w:fldCharType="end"/>
          </w:r>
        </w:sdtContent>
      </w:sdt>
      <w:r w:rsidR="003068D3">
        <w:t xml:space="preserve"> </w:t>
      </w:r>
      <w:r w:rsidR="00BA7851">
        <w:t>to find the implementation is possible, but doing so reveals very complicated logic that chooses different algorithms based on the input value</w:t>
      </w:r>
      <w:r w:rsidR="00EC01DC">
        <w:t xml:space="preserve"> and hardware configuration. However, a common implementation is using the Taylor Series.</w:t>
      </w:r>
    </w:p>
    <w:p w14:paraId="7EDF8E7F" w14:textId="24A2427A" w:rsidR="00EC01DC" w:rsidRDefault="001740F5" w:rsidP="00BA7851">
      <w:pPr>
        <w:ind w:left="284" w:firstLine="567"/>
      </w:pPr>
      <m:oMathPara>
        <m:oMath>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x</m:t>
                  </m:r>
                </m:e>
              </m:d>
            </m:e>
          </m:func>
          <m:r>
            <w:rPr>
              <w:rFonts w:ascii="Cambria Math" w:hAnsi="Cambria Math"/>
            </w:rPr>
            <m:t>=</m:t>
          </m:r>
          <m:nary>
            <m:naryPr>
              <m:chr m:val="∑"/>
              <m:limLoc m:val="undOvr"/>
              <m:ctrlPr>
                <w:rPr>
                  <w:rFonts w:ascii="Cambria Math" w:hAnsi="Cambria Math"/>
                  <w:i/>
                </w:rPr>
              </m:ctrlPr>
            </m:naryPr>
            <m:sub>
              <m:r>
                <w:rPr>
                  <w:rFonts w:ascii="Cambria Math" w:hAnsi="Cambria Math"/>
                </w:rPr>
                <m:t>n=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n</m:t>
                      </m:r>
                    </m:sup>
                  </m:sSup>
                </m:num>
                <m:den>
                  <m:r>
                    <w:rPr>
                      <w:rFonts w:ascii="Cambria Math" w:hAnsi="Cambria Math"/>
                    </w:rPr>
                    <m:t>(2n)!</m:t>
                  </m:r>
                </m:den>
              </m:f>
              <m:sSup>
                <m:sSupPr>
                  <m:ctrlPr>
                    <w:rPr>
                      <w:rFonts w:ascii="Cambria Math" w:hAnsi="Cambria Math"/>
                      <w:i/>
                    </w:rPr>
                  </m:ctrlPr>
                </m:sSupPr>
                <m:e>
                  <m:r>
                    <w:rPr>
                      <w:rFonts w:ascii="Cambria Math" w:hAnsi="Cambria Math"/>
                    </w:rPr>
                    <m:t>x</m:t>
                  </m:r>
                </m:e>
                <m:sup>
                  <m:r>
                    <w:rPr>
                      <w:rFonts w:ascii="Cambria Math" w:hAnsi="Cambria Math"/>
                    </w:rPr>
                    <m:t>2n</m:t>
                  </m:r>
                </m:sup>
              </m:sSup>
              <m:r>
                <w:rPr>
                  <w:rFonts w:ascii="Cambria Math" w:hAnsi="Cambria Math"/>
                </w:rPr>
                <m:t>=1-</m:t>
              </m:r>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2</m:t>
                      </m:r>
                    </m:sup>
                  </m:sSup>
                </m:num>
                <m:den>
                  <m:r>
                    <w:rPr>
                      <w:rFonts w:ascii="Cambria Math" w:hAnsi="Cambria Math"/>
                    </w:rPr>
                    <m:t>2!</m:t>
                  </m:r>
                </m:den>
              </m:f>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4</m:t>
                      </m:r>
                    </m:sup>
                  </m:sSup>
                </m:num>
                <m:den>
                  <m:r>
                    <w:rPr>
                      <w:rFonts w:ascii="Cambria Math" w:hAnsi="Cambria Math"/>
                    </w:rPr>
                    <m:t>4!</m:t>
                  </m:r>
                </m:den>
              </m:f>
              <m:r>
                <w:rPr>
                  <w:rFonts w:ascii="Cambria Math" w:hAnsi="Cambria Math"/>
                </w:rPr>
                <m:t>+…</m:t>
              </m:r>
            </m:e>
          </m:nary>
        </m:oMath>
      </m:oMathPara>
    </w:p>
    <w:p w14:paraId="43FF22C3" w14:textId="77777777" w:rsidR="00F56C98" w:rsidRDefault="00F56C98" w:rsidP="00F56C98"/>
    <w:p w14:paraId="6E8DC908" w14:textId="3B4C3FB5" w:rsidR="00901A61" w:rsidRDefault="00901A61" w:rsidP="00901A61">
      <w:pPr>
        <w:pStyle w:val="Heading2"/>
        <w:numPr>
          <w:ilvl w:val="1"/>
          <w:numId w:val="17"/>
        </w:numPr>
      </w:pPr>
      <w:bookmarkStart w:id="102" w:name="_Toc443133027"/>
      <w:r>
        <w:t>Further Research into latency differences</w:t>
      </w:r>
      <w:bookmarkEnd w:id="102"/>
    </w:p>
    <w:p w14:paraId="5E6DF491" w14:textId="77777777" w:rsidR="00901A61" w:rsidRPr="00901A61" w:rsidRDefault="00901A61" w:rsidP="00901A61"/>
    <w:p w14:paraId="70E83CCD" w14:textId="5756E88F" w:rsidR="00901A61" w:rsidRDefault="00901A61" w:rsidP="00901A61">
      <w:pPr>
        <w:pStyle w:val="BodyText"/>
        <w:rPr>
          <w:color w:val="FF0000"/>
        </w:rPr>
      </w:pPr>
      <w:r w:rsidRPr="00901A61">
        <w:rPr>
          <w:noProof/>
          <w:color w:val="FF0000"/>
          <w:lang w:val="en-GB" w:eastAsia="en-GB"/>
        </w:rPr>
        <mc:AlternateContent>
          <mc:Choice Requires="wps">
            <w:drawing>
              <wp:inline distT="0" distB="0" distL="0" distR="0" wp14:anchorId="54344559" wp14:editId="1E214A31">
                <wp:extent cx="5416062" cy="2275952"/>
                <wp:effectExtent l="0" t="0" r="0" b="0"/>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16062" cy="2275952"/>
                        </a:xfrm>
                        <a:prstGeom prst="rect">
                          <a:avLst/>
                        </a:prstGeom>
                        <a:solidFill>
                          <a:srgbClr val="FFFFFF"/>
                        </a:solidFill>
                        <a:ln w="9525">
                          <a:noFill/>
                          <a:miter lim="800000"/>
                          <a:headEnd/>
                          <a:tailEnd/>
                        </a:ln>
                      </wps:spPr>
                      <wps:txbx>
                        <w:txbxContent>
                          <w:p w14:paraId="3D12E49C" w14:textId="79ED7226" w:rsidR="001740F5" w:rsidRDefault="001740F5">
                            <w:r>
                              <w:rPr>
                                <w:noProof/>
                                <w:lang w:val="en-GB" w:eastAsia="en-GB"/>
                              </w:rPr>
                              <w:drawing>
                                <wp:inline distT="0" distB="0" distL="0" distR="0" wp14:anchorId="7CB6E0C2" wp14:editId="70E39C25">
                                  <wp:extent cx="5193502" cy="2074985"/>
                                  <wp:effectExtent l="0" t="0" r="7620" b="1905"/>
                                  <wp:docPr id="7" name="Picture 7" descr="http://i.mufff.in/2ccd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i.mufff.in/2ccd1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9115" cy="2085218"/>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inline>
            </w:drawing>
          </mc:Choice>
          <mc:Fallback>
            <w:pict>
              <v:shape w14:anchorId="54344559" id="Text Box 2" o:spid="_x0000_s1027" type="#_x0000_t202" style="width:426.45pt;height:179.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" stroked="f">
                <v:textbox>
                  <w:txbxContent>
                    <w:p w14:paraId="3D12E49C" w14:textId="79ED7226" w:rsidR="001740F5" w:rsidRDefault="001740F5">
                      <w:r>
                        <w:rPr>
                          <w:noProof/>
                          <w:lang w:val="en-GB" w:eastAsia="en-GB"/>
                        </w:rPr>
                        <w:drawing>
                          <wp:inline distT="0" distB="0" distL="0" distR="0" wp14:anchorId="7CB6E0C2" wp14:editId="70E39C25">
                            <wp:extent cx="5193502" cy="2074985"/>
                            <wp:effectExtent l="0" t="0" r="7620" b="1905"/>
                            <wp:docPr id="7" name="Picture 7" descr="http://i.mufff.in/2ccd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i.mufff.in/2ccd1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9115" cy="2085218"/>
                                    </a:xfrm>
                                    <a:prstGeom prst="rect">
                                      <a:avLst/>
                                    </a:prstGeom>
                                    <a:noFill/>
                                    <a:ln>
                                      <a:noFill/>
                                    </a:ln>
                                  </pic:spPr>
                                </pic:pic>
                              </a:graphicData>
                            </a:graphic>
                          </wp:inline>
                        </w:drawing>
                      </w:r>
                    </w:p>
                  </w:txbxContent>
                </v:textbox>
                <w10:anchorlock/>
              </v:shape>
            </w:pict>
          </mc:Fallback>
        </mc:AlternateContent>
      </w:r>
    </w:p>
    <w:p w14:paraId="4EF98B83" w14:textId="77777777" w:rsidR="00901A61" w:rsidRDefault="00901A61" w:rsidP="00901A61">
      <w:pPr>
        <w:pStyle w:val="Caption"/>
        <w:keepNext/>
        <w:rPr>
          <w:rFonts w:eastAsia="MS Mincho"/>
          <w:i w:val="0"/>
          <w:iCs w:val="0"/>
          <w:smallCaps/>
          <w:noProof/>
          <w:color w:val="auto"/>
          <w:sz w:val="20"/>
          <w:szCs w:val="20"/>
        </w:rPr>
      </w:pPr>
      <w:r>
        <w:t xml:space="preserve">Figure </w:t>
      </w:r>
      <w:r>
        <w:fldChar w:fldCharType="begin"/>
      </w:r>
      <w:r>
        <w:instrText xml:space="preserve"> SEQ Figure \* ARABIC </w:instrText>
      </w:r>
      <w:r>
        <w:fldChar w:fldCharType="separate"/>
      </w:r>
      <w:r w:rsidR="001740F5">
        <w:rPr>
          <w:noProof/>
        </w:rPr>
        <w:t>10</w:t>
      </w:r>
      <w:r>
        <w:fldChar w:fldCharType="end"/>
      </w:r>
      <w:r>
        <w:t>:</w:t>
      </w:r>
      <w:r w:rsidRPr="00C20C56">
        <w:t xml:space="preserve"> Hardware Multiply and Divide Details for the </w:t>
      </w:r>
      <w:proofErr w:type="spellStart"/>
      <w:r w:rsidRPr="00C20C56">
        <w:t>Nios</w:t>
      </w:r>
      <w:proofErr w:type="spellEnd"/>
      <w:r w:rsidRPr="00C20C56">
        <w:t xml:space="preserve"> II/s Core</w:t>
      </w:r>
      <w:r>
        <w:t xml:space="preserve"> </w:t>
      </w:r>
      <w:sdt>
        <w:sdtPr>
          <w:id w:val="1993978218"/>
          <w:citation/>
        </w:sdtPr>
        <w:sdtContent>
          <w:r>
            <w:fldChar w:fldCharType="begin"/>
          </w:r>
          <w:r>
            <w:rPr>
              <w:lang w:val="en-GB"/>
            </w:rPr>
            <w:instrText xml:space="preserve"> CITATION Alt152 \l 2057 </w:instrText>
          </w:r>
          <w:r>
            <w:fldChar w:fldCharType="separate"/>
          </w:r>
          <w:r w:rsidR="001958EB" w:rsidRPr="001958EB">
            <w:rPr>
              <w:noProof/>
              <w:lang w:val="en-GB"/>
            </w:rPr>
            <w:t>[2]</w:t>
          </w:r>
          <w:r>
            <w:fldChar w:fldCharType="end"/>
          </w:r>
        </w:sdtContent>
      </w:sdt>
    </w:p>
    <w:p w14:paraId="5669F02A" w14:textId="03A3B967" w:rsidR="00901A61" w:rsidRDefault="00901A61" w:rsidP="003068D3">
      <w:pPr>
        <w:ind w:left="284" w:firstLine="436"/>
      </w:pPr>
      <w:r>
        <w:t xml:space="preserve">From Figure 10, </w:t>
      </w:r>
      <w:r w:rsidR="003068D3">
        <w:t>using Embedded Multipliers should theoretically be 11/5 times faster than using Logic Elements. However, this is not the case for our latency results. This may have to do with the bit widths of the multipliers, and is worthy of further research.</w:t>
      </w:r>
    </w:p>
    <w:p w14:paraId="770D2FEE" w14:textId="2DF90BA9" w:rsidR="00901A61" w:rsidRPr="00901A61" w:rsidRDefault="00901A61" w:rsidP="00901A61"/>
    <w:p w14:paraId="48643C94" w14:textId="77777777" w:rsidR="005578EB" w:rsidRDefault="005578EB" w:rsidP="005578EB">
      <w:pPr>
        <w:pStyle w:val="Heading1"/>
        <w:numPr>
          <w:ilvl w:val="0"/>
          <w:numId w:val="17"/>
        </w:numPr>
        <w:ind w:firstLine="0"/>
      </w:pPr>
      <w:bookmarkStart w:id="103" w:name="_Toc443046083"/>
      <w:bookmarkStart w:id="104" w:name="_Toc443133028"/>
      <w:r>
        <w:t>Conclusion</w:t>
      </w:r>
      <w:bookmarkEnd w:id="103"/>
      <w:bookmarkEnd w:id="104"/>
    </w:p>
    <w:p w14:paraId="4874C598" w14:textId="77777777" w:rsidR="005578EB" w:rsidRDefault="005578EB" w:rsidP="005578EB">
      <w:pPr>
        <w:ind w:left="284" w:firstLine="567"/>
        <w:rPr>
          <w:rFonts w:eastAsia="MS Mincho"/>
        </w:rPr>
      </w:pPr>
      <w:bookmarkStart w:id="105" w:name="OLE_LINK47"/>
      <w:bookmarkStart w:id="106" w:name="OLE_LINK46"/>
      <w:r>
        <w:rPr>
          <w:rFonts w:eastAsia="MS Mincho"/>
        </w:rPr>
        <w:t>From the results and the discussions about the results, our conclusion is that the optimal configuration for our NIOS II project is the following:</w:t>
      </w:r>
    </w:p>
    <w:p w14:paraId="42CD2B2A" w14:textId="77777777" w:rsidR="005578EB" w:rsidRDefault="005578EB" w:rsidP="005578EB">
      <w:pPr>
        <w:ind w:left="284" w:firstLine="567"/>
        <w:rPr>
          <w:rFonts w:eastAsia="MS Mincho"/>
        </w:rPr>
      </w:pPr>
    </w:p>
    <w:tbl>
      <w:tblPr>
        <w:tblStyle w:val="GridTable1Light"/>
        <w:tblW w:w="8640" w:type="dxa"/>
        <w:jc w:val="center"/>
        <w:tblLayout w:type="fixed"/>
        <w:tblLook w:val="04A0" w:firstRow="1" w:lastRow="0" w:firstColumn="1" w:lastColumn="0" w:noHBand="0" w:noVBand="1"/>
      </w:tblPr>
      <w:tblGrid>
        <w:gridCol w:w="1036"/>
        <w:gridCol w:w="3636"/>
        <w:gridCol w:w="3968"/>
      </w:tblGrid>
      <w:tr w:rsidR="005578EB" w14:paraId="0890D000" w14:textId="77777777" w:rsidTr="005578EB">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036" w:type="dxa"/>
            <w:tcBorders>
              <w:top w:val="single" w:sz="4" w:space="0" w:color="999999" w:themeColor="text1" w:themeTint="66"/>
              <w:left w:val="single" w:sz="4" w:space="0" w:color="999999" w:themeColor="text1" w:themeTint="66"/>
              <w:right w:val="single" w:sz="4" w:space="0" w:color="999999" w:themeColor="text1" w:themeTint="66"/>
            </w:tcBorders>
            <w:hideMark/>
          </w:tcPr>
          <w:p w14:paraId="53FDC705" w14:textId="77777777" w:rsidR="005578EB" w:rsidRDefault="005578EB">
            <w:pPr>
              <w:rPr>
                <w:rFonts w:eastAsia="MS Mincho"/>
              </w:rPr>
            </w:pPr>
            <w:r>
              <w:rPr>
                <w:rFonts w:eastAsia="MS Mincho"/>
              </w:rPr>
              <w:t>Setting</w:t>
            </w:r>
          </w:p>
        </w:tc>
        <w:tc>
          <w:tcPr>
            <w:tcW w:w="3637" w:type="dxa"/>
            <w:tcBorders>
              <w:top w:val="single" w:sz="4" w:space="0" w:color="999999" w:themeColor="text1" w:themeTint="66"/>
              <w:left w:val="single" w:sz="4" w:space="0" w:color="999999" w:themeColor="text1" w:themeTint="66"/>
              <w:right w:val="single" w:sz="4" w:space="0" w:color="999999" w:themeColor="text1" w:themeTint="66"/>
            </w:tcBorders>
            <w:hideMark/>
          </w:tcPr>
          <w:p w14:paraId="49C8DFB6" w14:textId="77777777" w:rsidR="005578EB" w:rsidRDefault="005578EB">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Value</w:t>
            </w:r>
          </w:p>
        </w:tc>
        <w:tc>
          <w:tcPr>
            <w:tcW w:w="3969" w:type="dxa"/>
            <w:tcBorders>
              <w:top w:val="single" w:sz="4" w:space="0" w:color="999999" w:themeColor="text1" w:themeTint="66"/>
              <w:left w:val="single" w:sz="4" w:space="0" w:color="999999" w:themeColor="text1" w:themeTint="66"/>
              <w:right w:val="single" w:sz="4" w:space="0" w:color="999999" w:themeColor="text1" w:themeTint="66"/>
            </w:tcBorders>
            <w:hideMark/>
          </w:tcPr>
          <w:p w14:paraId="3A3B1B3D" w14:textId="77777777" w:rsidR="005578EB" w:rsidRDefault="005578EB">
            <w:pPr>
              <w:cnfStyle w:val="100000000000" w:firstRow="1" w:lastRow="0" w:firstColumn="0" w:lastColumn="0" w:oddVBand="0" w:evenVBand="0" w:oddHBand="0" w:evenHBand="0" w:firstRowFirstColumn="0" w:firstRowLastColumn="0" w:lastRowFirstColumn="0" w:lastRowLastColumn="0"/>
              <w:rPr>
                <w:rFonts w:eastAsia="MS Mincho"/>
              </w:rPr>
            </w:pPr>
            <w:r>
              <w:rPr>
                <w:rFonts w:eastAsia="MS Mincho"/>
              </w:rPr>
              <w:t>Reason</w:t>
            </w:r>
          </w:p>
        </w:tc>
      </w:tr>
      <w:tr w:rsidR="005578EB" w14:paraId="0A285276"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0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6884580" w14:textId="77777777" w:rsidR="005578EB" w:rsidRDefault="005578EB">
            <w:pPr>
              <w:rPr>
                <w:rFonts w:eastAsia="MS Mincho"/>
              </w:rPr>
            </w:pPr>
            <w:r>
              <w:rPr>
                <w:rFonts w:eastAsia="MS Mincho"/>
              </w:rPr>
              <w:t>On Chip Memory</w:t>
            </w:r>
          </w:p>
        </w:tc>
        <w:tc>
          <w:tcPr>
            <w:tcW w:w="363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4DF0D81" w14:textId="77777777" w:rsidR="005578EB" w:rsidRDefault="005578EB">
            <w:pPr>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Removed</w:t>
            </w:r>
          </w:p>
        </w:tc>
        <w:tc>
          <w:tcPr>
            <w:tcW w:w="396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C15C4B7" w14:textId="77777777" w:rsidR="005578EB" w:rsidRDefault="005578EB">
            <w:pPr>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Reduces latency, reduces resources</w:t>
            </w:r>
          </w:p>
        </w:tc>
      </w:tr>
      <w:tr w:rsidR="005578EB" w14:paraId="11979957"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0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7F03243" w14:textId="77777777" w:rsidR="005578EB" w:rsidRDefault="005578EB">
            <w:pPr>
              <w:rPr>
                <w:rFonts w:eastAsia="MS Mincho"/>
              </w:rPr>
            </w:pPr>
            <w:r>
              <w:rPr>
                <w:rFonts w:eastAsia="MS Mincho"/>
              </w:rPr>
              <w:t>NIOS II</w:t>
            </w:r>
          </w:p>
        </w:tc>
        <w:tc>
          <w:tcPr>
            <w:tcW w:w="363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4C5136C" w14:textId="77777777" w:rsidR="005578EB" w:rsidRDefault="005578EB">
            <w:pPr>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Hardware Multiplier = Embedded Multipliers, Instruction cache = 32KB</w:t>
            </w:r>
          </w:p>
        </w:tc>
        <w:tc>
          <w:tcPr>
            <w:tcW w:w="396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7870354" w14:textId="77777777" w:rsidR="005578EB" w:rsidRDefault="005578EB">
            <w:pPr>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Reduces latency at the expense of resources</w:t>
            </w:r>
          </w:p>
        </w:tc>
      </w:tr>
      <w:tr w:rsidR="005578EB" w14:paraId="4F7B657E"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0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FE260C3" w14:textId="77777777" w:rsidR="005578EB" w:rsidRDefault="005578EB">
            <w:pPr>
              <w:rPr>
                <w:rFonts w:eastAsia="MS Mincho"/>
              </w:rPr>
            </w:pPr>
            <w:r>
              <w:rPr>
                <w:rFonts w:eastAsia="MS Mincho"/>
              </w:rPr>
              <w:t>PLL</w:t>
            </w:r>
          </w:p>
        </w:tc>
        <w:tc>
          <w:tcPr>
            <w:tcW w:w="363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AA727F4" w14:textId="77777777" w:rsidR="005578EB" w:rsidRDefault="005578EB">
            <w:pPr>
              <w:cnfStyle w:val="000000000000" w:firstRow="0" w:lastRow="0" w:firstColumn="0" w:lastColumn="0" w:oddVBand="0" w:evenVBand="0" w:oddHBand="0" w:evenHBand="0" w:firstRowFirstColumn="0" w:firstRowLastColumn="0" w:lastRowFirstColumn="0" w:lastRowLastColumn="0"/>
              <w:rPr>
                <w:rFonts w:eastAsia="MS Mincho"/>
              </w:rPr>
            </w:pPr>
            <w:r>
              <w:rPr>
                <w:rStyle w:val="SourceCodeChar"/>
                <w:rFonts w:eastAsia="MS Mincho"/>
              </w:rPr>
              <w:t>clk0</w:t>
            </w:r>
            <w:r>
              <w:rPr>
                <w:rFonts w:eastAsia="MS Mincho"/>
              </w:rPr>
              <w:t xml:space="preserve"> to SDRAM controller, </w:t>
            </w:r>
            <w:r>
              <w:rPr>
                <w:rStyle w:val="SourceCodeChar"/>
                <w:rFonts w:eastAsia="MS Mincho"/>
              </w:rPr>
              <w:t>clk1</w:t>
            </w:r>
            <w:r>
              <w:rPr>
                <w:rFonts w:eastAsia="MS Mincho"/>
              </w:rPr>
              <w:t xml:space="preserve"> to SDRAM</w:t>
            </w:r>
          </w:p>
        </w:tc>
        <w:tc>
          <w:tcPr>
            <w:tcW w:w="396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9B49314" w14:textId="77777777" w:rsidR="005578EB" w:rsidRDefault="005578EB">
            <w:pPr>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SDRAM controller should have the earlier clock</w:t>
            </w:r>
          </w:p>
        </w:tc>
      </w:tr>
      <w:tr w:rsidR="005578EB" w14:paraId="1F224EDF"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0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BF17CF2" w14:textId="77777777" w:rsidR="005578EB" w:rsidRDefault="005578EB">
            <w:pPr>
              <w:rPr>
                <w:rFonts w:eastAsia="MS Mincho"/>
              </w:rPr>
            </w:pPr>
            <w:r>
              <w:rPr>
                <w:rFonts w:eastAsia="MS Mincho"/>
              </w:rPr>
              <w:t>JTAG</w:t>
            </w:r>
          </w:p>
        </w:tc>
        <w:tc>
          <w:tcPr>
            <w:tcW w:w="363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A533884" w14:textId="77777777" w:rsidR="005578EB" w:rsidRDefault="005578EB">
            <w:pPr>
              <w:cnfStyle w:val="000000000000" w:firstRow="0" w:lastRow="0" w:firstColumn="0" w:lastColumn="0" w:oddVBand="0" w:evenVBand="0" w:oddHBand="0" w:evenHBand="0" w:firstRowFirstColumn="0" w:firstRowLastColumn="0" w:lastRowFirstColumn="0" w:lastRowLastColumn="0"/>
              <w:rPr>
                <w:rFonts w:eastAsia="MS Mincho"/>
              </w:rPr>
            </w:pPr>
            <w:bookmarkStart w:id="107" w:name="OLE_LINK65"/>
            <w:bookmarkStart w:id="108" w:name="OLE_LINK66"/>
            <w:bookmarkStart w:id="109" w:name="OLE_LINK67"/>
            <w:bookmarkStart w:id="110" w:name="OLE_LINK68"/>
            <w:r>
              <w:rPr>
                <w:rFonts w:eastAsia="MS Mincho"/>
              </w:rPr>
              <w:t>As specified</w:t>
            </w:r>
            <w:bookmarkEnd w:id="107"/>
            <w:bookmarkEnd w:id="108"/>
            <w:bookmarkEnd w:id="109"/>
            <w:bookmarkEnd w:id="110"/>
          </w:p>
        </w:tc>
        <w:tc>
          <w:tcPr>
            <w:tcW w:w="396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5ABE94F" w14:textId="77777777" w:rsidR="005578EB" w:rsidRDefault="005578EB">
            <w:pPr>
              <w:cnfStyle w:val="000000000000" w:firstRow="0" w:lastRow="0" w:firstColumn="0" w:lastColumn="0" w:oddVBand="0" w:evenVBand="0" w:oddHBand="0" w:evenHBand="0" w:firstRowFirstColumn="0" w:firstRowLastColumn="0" w:lastRowFirstColumn="0" w:lastRowLastColumn="0"/>
              <w:rPr>
                <w:rFonts w:eastAsia="MS Mincho"/>
              </w:rPr>
            </w:pPr>
            <w:bookmarkStart w:id="111" w:name="OLE_LINK62"/>
            <w:bookmarkStart w:id="112" w:name="OLE_LINK63"/>
            <w:bookmarkStart w:id="113" w:name="OLE_LINK64"/>
            <w:r>
              <w:rPr>
                <w:rFonts w:eastAsia="MS Mincho"/>
              </w:rPr>
              <w:t>N/A</w:t>
            </w:r>
            <w:bookmarkEnd w:id="111"/>
            <w:bookmarkEnd w:id="112"/>
            <w:bookmarkEnd w:id="113"/>
          </w:p>
        </w:tc>
      </w:tr>
      <w:tr w:rsidR="005578EB" w14:paraId="741BE185"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0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02388C52" w14:textId="77777777" w:rsidR="005578EB" w:rsidRDefault="005578EB">
            <w:pPr>
              <w:rPr>
                <w:rFonts w:eastAsia="MS Mincho"/>
              </w:rPr>
            </w:pPr>
            <w:r>
              <w:rPr>
                <w:rFonts w:eastAsia="MS Mincho"/>
              </w:rPr>
              <w:lastRenderedPageBreak/>
              <w:t>Timer</w:t>
            </w:r>
          </w:p>
        </w:tc>
        <w:tc>
          <w:tcPr>
            <w:tcW w:w="363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4E6BC7F5" w14:textId="77777777" w:rsidR="005578EB" w:rsidRDefault="005578EB">
            <w:pPr>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As specified</w:t>
            </w:r>
          </w:p>
        </w:tc>
        <w:tc>
          <w:tcPr>
            <w:tcW w:w="396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7E2D541" w14:textId="77777777" w:rsidR="005578EB" w:rsidRDefault="005578EB">
            <w:pPr>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A</w:t>
            </w:r>
          </w:p>
        </w:tc>
      </w:tr>
      <w:tr w:rsidR="005578EB" w14:paraId="6862426F"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0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CA7B362" w14:textId="77777777" w:rsidR="005578EB" w:rsidRDefault="005578EB">
            <w:pPr>
              <w:rPr>
                <w:rFonts w:eastAsia="MS Mincho"/>
              </w:rPr>
            </w:pPr>
            <w:r>
              <w:rPr>
                <w:rFonts w:eastAsia="MS Mincho"/>
              </w:rPr>
              <w:t>System ID</w:t>
            </w:r>
          </w:p>
        </w:tc>
        <w:tc>
          <w:tcPr>
            <w:tcW w:w="363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899B168" w14:textId="77777777" w:rsidR="005578EB" w:rsidRDefault="005578EB">
            <w:pPr>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As specified</w:t>
            </w:r>
          </w:p>
        </w:tc>
        <w:tc>
          <w:tcPr>
            <w:tcW w:w="396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B37D7E5" w14:textId="77777777" w:rsidR="005578EB" w:rsidRDefault="005578EB">
            <w:pPr>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N/A</w:t>
            </w:r>
          </w:p>
        </w:tc>
      </w:tr>
      <w:tr w:rsidR="005578EB" w14:paraId="29945185"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0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C9B78CA" w14:textId="77777777" w:rsidR="005578EB" w:rsidRDefault="005578EB">
            <w:pPr>
              <w:rPr>
                <w:rFonts w:eastAsia="MS Mincho"/>
              </w:rPr>
            </w:pPr>
            <w:r>
              <w:rPr>
                <w:rFonts w:eastAsia="MS Mincho"/>
              </w:rPr>
              <w:t>LED PI/O</w:t>
            </w:r>
          </w:p>
        </w:tc>
        <w:tc>
          <w:tcPr>
            <w:tcW w:w="363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13759668" w14:textId="77777777" w:rsidR="005578EB" w:rsidRDefault="005578EB">
            <w:pPr>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Removed</w:t>
            </w:r>
          </w:p>
        </w:tc>
        <w:tc>
          <w:tcPr>
            <w:tcW w:w="396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2117D007" w14:textId="1EC7E404" w:rsidR="005578EB" w:rsidRDefault="005578EB">
            <w:pPr>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Unused</w:t>
            </w:r>
            <w:r w:rsidR="00532753">
              <w:rPr>
                <w:rFonts w:eastAsia="MS Mincho"/>
              </w:rPr>
              <w:t>, reduces resources</w:t>
            </w:r>
          </w:p>
        </w:tc>
      </w:tr>
      <w:tr w:rsidR="005578EB" w14:paraId="3E4C7929" w14:textId="77777777" w:rsidTr="005578EB">
        <w:trPr>
          <w:jc w:val="center"/>
        </w:trPr>
        <w:tc>
          <w:tcPr>
            <w:cnfStyle w:val="001000000000" w:firstRow="0" w:lastRow="0" w:firstColumn="1" w:lastColumn="0" w:oddVBand="0" w:evenVBand="0" w:oddHBand="0" w:evenHBand="0" w:firstRowFirstColumn="0" w:firstRowLastColumn="0" w:lastRowFirstColumn="0" w:lastRowLastColumn="0"/>
            <w:tcW w:w="1036"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3A081EE7" w14:textId="77777777" w:rsidR="005578EB" w:rsidRDefault="005578EB">
            <w:pPr>
              <w:rPr>
                <w:rFonts w:eastAsia="MS Mincho"/>
              </w:rPr>
            </w:pPr>
            <w:r>
              <w:rPr>
                <w:rFonts w:eastAsia="MS Mincho"/>
              </w:rPr>
              <w:t>NIOS II BSP</w:t>
            </w:r>
          </w:p>
        </w:tc>
        <w:tc>
          <w:tcPr>
            <w:tcW w:w="3637"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6496579C" w14:textId="77777777" w:rsidR="005578EB" w:rsidRDefault="005578EB">
            <w:pPr>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Reduced device drivers = 1, else 0</w:t>
            </w:r>
          </w:p>
        </w:tc>
        <w:tc>
          <w:tcPr>
            <w:tcW w:w="3969" w:type="dxa"/>
            <w:tc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tcBorders>
            <w:hideMark/>
          </w:tcPr>
          <w:p w14:paraId="76ABF7C0" w14:textId="77777777" w:rsidR="005578EB" w:rsidRDefault="005578EB">
            <w:pPr>
              <w:cnfStyle w:val="000000000000" w:firstRow="0" w:lastRow="0" w:firstColumn="0" w:lastColumn="0" w:oddVBand="0" w:evenVBand="0" w:oddHBand="0" w:evenHBand="0" w:firstRowFirstColumn="0" w:firstRowLastColumn="0" w:lastRowFirstColumn="0" w:lastRowLastColumn="0"/>
              <w:rPr>
                <w:rFonts w:eastAsia="MS Mincho"/>
              </w:rPr>
            </w:pPr>
            <w:r>
              <w:rPr>
                <w:rFonts w:eastAsia="MS Mincho"/>
              </w:rPr>
              <w:t xml:space="preserve">C++ support is not needed, small C library turned off for </w:t>
            </w:r>
            <w:proofErr w:type="spellStart"/>
            <w:r>
              <w:rPr>
                <w:rStyle w:val="SourceCodeChar"/>
                <w:rFonts w:eastAsia="MS Mincho"/>
              </w:rPr>
              <w:t>printf</w:t>
            </w:r>
            <w:proofErr w:type="spellEnd"/>
            <w:r>
              <w:rPr>
                <w:rStyle w:val="SourceCodeChar"/>
                <w:rFonts w:eastAsia="MS Mincho"/>
              </w:rPr>
              <w:t>()</w:t>
            </w:r>
          </w:p>
        </w:tc>
      </w:tr>
    </w:tbl>
    <w:p w14:paraId="2CCE989C" w14:textId="77777777" w:rsidR="00901A61" w:rsidRDefault="00901A61" w:rsidP="00901A61">
      <w:bookmarkStart w:id="114" w:name="OLE_LINK70"/>
      <w:bookmarkStart w:id="115" w:name="OLE_LINK69"/>
      <w:bookmarkEnd w:id="105"/>
      <w:bookmarkEnd w:id="106"/>
    </w:p>
    <w:bookmarkStart w:id="116" w:name="_Toc443133029" w:displacedByCustomXml="next"/>
    <w:sdt>
      <w:sdtPr>
        <w:rPr>
          <w:rFonts w:eastAsia="Times New Roman"/>
          <w:smallCaps w:val="0"/>
          <w:noProof w:val="0"/>
        </w:rPr>
        <w:id w:val="340584895"/>
        <w:docPartObj>
          <w:docPartGallery w:val="Bibliographies"/>
          <w:docPartUnique/>
        </w:docPartObj>
      </w:sdtPr>
      <w:sdtContent>
        <w:p w14:paraId="0CC17297" w14:textId="7DC1AD66" w:rsidR="00901A61" w:rsidRDefault="00901A61">
          <w:pPr>
            <w:pStyle w:val="Heading1"/>
          </w:pPr>
          <w:r>
            <w:t>References</w:t>
          </w:r>
          <w:bookmarkEnd w:id="116"/>
        </w:p>
        <w:sdt>
          <w:sdtPr>
            <w:id w:val="-573587230"/>
            <w:bibliography/>
          </w:sdtPr>
          <w:sdtContent>
            <w:p w14:paraId="425B9A95" w14:textId="77777777" w:rsidR="001958EB" w:rsidRDefault="00901A61">
              <w:pPr>
                <w:rPr>
                  <w:rFonts w:ascii="Calibri" w:hAnsi="Calibri"/>
                  <w:noProof/>
                  <w:lang w:val="en-GB" w:eastAsia="en-GB"/>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3"/>
                <w:gridCol w:w="8204"/>
              </w:tblGrid>
              <w:tr w:rsidR="001958EB" w14:paraId="019BA97A" w14:textId="77777777">
                <w:trPr>
                  <w:divId w:val="1482380741"/>
                  <w:tblCellSpacing w:w="15" w:type="dxa"/>
                </w:trPr>
                <w:tc>
                  <w:tcPr>
                    <w:tcW w:w="50" w:type="pct"/>
                    <w:hideMark/>
                  </w:tcPr>
                  <w:p w14:paraId="7B11B728" w14:textId="77777777" w:rsidR="001958EB" w:rsidRDefault="001958EB">
                    <w:pPr>
                      <w:pStyle w:val="Bibliography"/>
                      <w:rPr>
                        <w:noProof/>
                        <w:sz w:val="24"/>
                        <w:szCs w:val="24"/>
                      </w:rPr>
                    </w:pPr>
                    <w:r>
                      <w:rPr>
                        <w:noProof/>
                      </w:rPr>
                      <w:t xml:space="preserve">[1] </w:t>
                    </w:r>
                  </w:p>
                </w:tc>
                <w:tc>
                  <w:tcPr>
                    <w:tcW w:w="0" w:type="auto"/>
                    <w:hideMark/>
                  </w:tcPr>
                  <w:p w14:paraId="71AC7F47" w14:textId="77777777" w:rsidR="001958EB" w:rsidRDefault="001958EB">
                    <w:pPr>
                      <w:pStyle w:val="Bibliography"/>
                      <w:rPr>
                        <w:noProof/>
                      </w:rPr>
                    </w:pPr>
                    <w:r>
                      <w:rPr>
                        <w:noProof/>
                      </w:rPr>
                      <w:t>IBM Accurate Mathematical Library, "MODULE_NAME: usncs.c," 2001. [Online]. Available: https://sourceware.org/git/?p=glibc.git;a=blob_plain;f=sysdeps/ieee754/dbl-64/s_sin.c;hb=HEAD. [Accessed 13 2 2016].</w:t>
                    </w:r>
                  </w:p>
                </w:tc>
              </w:tr>
              <w:tr w:rsidR="001958EB" w14:paraId="64AF5C0B" w14:textId="77777777">
                <w:trPr>
                  <w:divId w:val="1482380741"/>
                  <w:tblCellSpacing w:w="15" w:type="dxa"/>
                </w:trPr>
                <w:tc>
                  <w:tcPr>
                    <w:tcW w:w="50" w:type="pct"/>
                    <w:hideMark/>
                  </w:tcPr>
                  <w:p w14:paraId="4BC16956" w14:textId="77777777" w:rsidR="001958EB" w:rsidRDefault="001958EB">
                    <w:pPr>
                      <w:pStyle w:val="Bibliography"/>
                      <w:rPr>
                        <w:noProof/>
                      </w:rPr>
                    </w:pPr>
                    <w:r>
                      <w:rPr>
                        <w:noProof/>
                      </w:rPr>
                      <w:t xml:space="preserve">[2] </w:t>
                    </w:r>
                  </w:p>
                </w:tc>
                <w:tc>
                  <w:tcPr>
                    <w:tcW w:w="0" w:type="auto"/>
                    <w:hideMark/>
                  </w:tcPr>
                  <w:p w14:paraId="55F2F50A" w14:textId="77777777" w:rsidR="001958EB" w:rsidRDefault="001958EB">
                    <w:pPr>
                      <w:pStyle w:val="Bibliography"/>
                      <w:rPr>
                        <w:noProof/>
                      </w:rPr>
                    </w:pPr>
                    <w:r>
                      <w:rPr>
                        <w:noProof/>
                      </w:rPr>
                      <w:t>Altera, "Nios II Core Implementation Details," 2 4 2015. [Online]. Available: https://www.altera.com/content/dam/altera-www/global/en_US/pdfs/literature/hb/nios2/n2cpu_nii51015.pdf. [Accessed 13 2 2016].</w:t>
                    </w:r>
                  </w:p>
                </w:tc>
              </w:tr>
            </w:tbl>
            <w:p w14:paraId="366B02EA" w14:textId="77777777" w:rsidR="001958EB" w:rsidRDefault="001958EB">
              <w:pPr>
                <w:divId w:val="1482380741"/>
                <w:rPr>
                  <w:noProof/>
                </w:rPr>
              </w:pPr>
            </w:p>
            <w:p w14:paraId="7455BD21" w14:textId="060EB851" w:rsidR="00901A61" w:rsidRDefault="00901A61">
              <w:r>
                <w:rPr>
                  <w:b/>
                  <w:bCs/>
                  <w:noProof/>
                </w:rPr>
                <w:fldChar w:fldCharType="end"/>
              </w:r>
            </w:p>
          </w:sdtContent>
        </w:sdt>
      </w:sdtContent>
    </w:sdt>
    <w:p w14:paraId="688DCBB1" w14:textId="77777777" w:rsidR="005578EB" w:rsidRDefault="005578EB" w:rsidP="005578EB">
      <w:pPr>
        <w:pStyle w:val="Heading1"/>
        <w:numPr>
          <w:ilvl w:val="0"/>
          <w:numId w:val="17"/>
        </w:numPr>
        <w:ind w:firstLine="0"/>
      </w:pPr>
      <w:bookmarkStart w:id="117" w:name="_Toc443133030"/>
      <w:bookmarkEnd w:id="114"/>
      <w:bookmarkEnd w:id="115"/>
      <w:r>
        <w:t>Appendix</w:t>
      </w:r>
      <w:bookmarkEnd w:id="117"/>
    </w:p>
    <w:p w14:paraId="22CC352C" w14:textId="77777777" w:rsidR="005578EB" w:rsidRDefault="005578EB" w:rsidP="005578EB">
      <w:pPr>
        <w:pStyle w:val="Heading2"/>
        <w:numPr>
          <w:ilvl w:val="1"/>
          <w:numId w:val="17"/>
        </w:numPr>
      </w:pPr>
      <w:bookmarkStart w:id="118" w:name="_Toc443046084"/>
      <w:bookmarkStart w:id="119" w:name="_Toc443133031"/>
      <w:r>
        <w:t>Quartus Block Design File</w:t>
      </w:r>
      <w:bookmarkEnd w:id="118"/>
      <w:bookmarkEnd w:id="119"/>
    </w:p>
    <w:p w14:paraId="0F2093BB" w14:textId="260CFCB9" w:rsidR="005578EB" w:rsidRDefault="005578EB" w:rsidP="005578EB">
      <w:r>
        <w:rPr>
          <w:noProof/>
          <w:lang w:val="en-GB" w:eastAsia="en-GB"/>
        </w:rPr>
        <mc:AlternateContent>
          <mc:Choice Requires="wps">
            <w:drawing>
              <wp:inline distT="0" distB="0" distL="0" distR="0" wp14:anchorId="170C3AC4" wp14:editId="4D753F5F">
                <wp:extent cx="6049645" cy="3840480"/>
                <wp:effectExtent l="0" t="0" r="0" b="0"/>
                <wp:docPr id="20"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49645" cy="384048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7E8392" w14:textId="08ECFA66" w:rsidR="001740F5" w:rsidRDefault="001740F5" w:rsidP="005578EB">
                            <w:r>
                              <w:rPr>
                                <w:rFonts w:ascii="Calibri" w:hAnsi="Calibri"/>
                                <w:noProof/>
                                <w:lang w:val="en-GB" w:eastAsia="en-GB"/>
                              </w:rPr>
                              <w:drawing>
                                <wp:inline distT="0" distB="0" distL="0" distR="0" wp14:anchorId="45445505" wp14:editId="1D636380">
                                  <wp:extent cx="5358765" cy="34340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58765" cy="343408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inline>
            </w:drawing>
          </mc:Choice>
          <mc:Fallback>
            <w:pict>
              <v:shape w14:anchorId="170C3AC4" id="Text Box 20" o:spid="_x0000_s1028" type="#_x0000_t202" style="width:476.35pt;height:30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" stroked="f">
                <v:textbox>
                  <w:txbxContent>
                    <w:p w14:paraId="697E8392" w14:textId="08ECFA66" w:rsidR="001740F5" w:rsidRDefault="001740F5" w:rsidP="005578EB">
                      <w:r>
                        <w:rPr>
                          <w:rFonts w:ascii="Calibri" w:hAnsi="Calibri"/>
                          <w:noProof/>
                          <w:lang w:val="en-GB" w:eastAsia="en-GB"/>
                        </w:rPr>
                        <w:drawing>
                          <wp:inline distT="0" distB="0" distL="0" distR="0" wp14:anchorId="45445505" wp14:editId="1D636380">
                            <wp:extent cx="5358765" cy="343408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58765" cy="3434080"/>
                                    </a:xfrm>
                                    <a:prstGeom prst="rect">
                                      <a:avLst/>
                                    </a:prstGeom>
                                    <a:noFill/>
                                    <a:ln>
                                      <a:noFill/>
                                    </a:ln>
                                  </pic:spPr>
                                </pic:pic>
                              </a:graphicData>
                            </a:graphic>
                          </wp:inline>
                        </w:drawing>
                      </w:r>
                    </w:p>
                  </w:txbxContent>
                </v:textbox>
                <w10:anchorlock/>
              </v:shape>
            </w:pict>
          </mc:Fallback>
        </mc:AlternateContent>
      </w:r>
    </w:p>
    <w:p w14:paraId="6FD02FFE" w14:textId="77777777" w:rsidR="005578EB" w:rsidRDefault="005578EB" w:rsidP="005578EB">
      <w:pPr>
        <w:pStyle w:val="Heading2"/>
        <w:numPr>
          <w:ilvl w:val="1"/>
          <w:numId w:val="17"/>
        </w:numPr>
      </w:pPr>
      <w:bookmarkStart w:id="120" w:name="_Toc443046085"/>
      <w:bookmarkStart w:id="121" w:name="_Toc443133032"/>
      <w:r>
        <w:lastRenderedPageBreak/>
        <w:t>QSys System Connections</w:t>
      </w:r>
      <w:bookmarkEnd w:id="120"/>
      <w:bookmarkEnd w:id="121"/>
    </w:p>
    <w:p w14:paraId="20CE12EB" w14:textId="309B1D9C" w:rsidR="005578EB" w:rsidRDefault="005578EB" w:rsidP="005578EB">
      <w:r>
        <w:rPr>
          <w:noProof/>
          <w:lang w:val="en-GB" w:eastAsia="en-GB"/>
        </w:rPr>
        <mc:AlternateContent>
          <mc:Choice Requires="wps">
            <w:drawing>
              <wp:inline distT="0" distB="0" distL="0" distR="0" wp14:anchorId="4B371E9C" wp14:editId="0C764754">
                <wp:extent cx="5844540" cy="3343275"/>
                <wp:effectExtent l="0" t="0" r="3810" b="0"/>
                <wp:docPr id="17"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44540" cy="334327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8C41BC6" w14:textId="7F793743" w:rsidR="001740F5" w:rsidRDefault="001740F5" w:rsidP="005578EB">
                            <w:r>
                              <w:rPr>
                                <w:rFonts w:ascii="Calibri" w:hAnsi="Calibri"/>
                                <w:noProof/>
                                <w:lang w:val="en-GB" w:eastAsia="en-GB"/>
                              </w:rPr>
                              <w:drawing>
                                <wp:inline distT="0" distB="0" distL="0" distR="0" wp14:anchorId="358A6150" wp14:editId="7C41B2E7">
                                  <wp:extent cx="5624830" cy="306197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24830" cy="3061970"/>
                                          </a:xfrm>
                                          <a:prstGeom prst="rect">
                                            <a:avLst/>
                                          </a:prstGeom>
                                          <a:noFill/>
                                          <a:ln>
                                            <a:noFill/>
                                          </a:ln>
                                        </pic:spPr>
                                      </pic:pic>
                                    </a:graphicData>
                                  </a:graphic>
                                </wp:inline>
                              </w:drawing>
                            </w:r>
                          </w:p>
                        </w:txbxContent>
                      </wps:txbx>
                      <wps:bodyPr rot="0" vert="horz" wrap="square" lIns="91440" tIns="45720" rIns="91440" bIns="45720" anchor="t" anchorCtr="0" upright="1">
                        <a:noAutofit/>
                      </wps:bodyPr>
                    </wps:wsp>
                  </a:graphicData>
                </a:graphic>
              </wp:inline>
            </w:drawing>
          </mc:Choice>
          <mc:Fallback>
            <w:pict>
              <v:shape w14:anchorId="4B371E9C" id="Text Box 17" o:spid="_x0000_s1029" type="#_x0000_t202" style="width:460.2pt;height:263.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" stroked="f">
                <v:textbox>
                  <w:txbxContent>
                    <w:p w14:paraId="18C41BC6" w14:textId="7F793743" w:rsidR="001740F5" w:rsidRDefault="001740F5" w:rsidP="005578EB">
                      <w:r>
                        <w:rPr>
                          <w:rFonts w:ascii="Calibri" w:hAnsi="Calibri"/>
                          <w:noProof/>
                          <w:lang w:val="en-GB" w:eastAsia="en-GB"/>
                        </w:rPr>
                        <w:drawing>
                          <wp:inline distT="0" distB="0" distL="0" distR="0" wp14:anchorId="358A6150" wp14:editId="7C41B2E7">
                            <wp:extent cx="5624830" cy="3061970"/>
                            <wp:effectExtent l="0" t="0" r="0" b="508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24830" cy="3061970"/>
                                    </a:xfrm>
                                    <a:prstGeom prst="rect">
                                      <a:avLst/>
                                    </a:prstGeom>
                                    <a:noFill/>
                                    <a:ln>
                                      <a:noFill/>
                                    </a:ln>
                                  </pic:spPr>
                                </pic:pic>
                              </a:graphicData>
                            </a:graphic>
                          </wp:inline>
                        </w:drawing>
                      </w:r>
                    </w:p>
                  </w:txbxContent>
                </v:textbox>
                <w10:anchorlock/>
              </v:shape>
            </w:pict>
          </mc:Fallback>
        </mc:AlternateContent>
      </w:r>
    </w:p>
    <w:p w14:paraId="4E07D96D" w14:textId="6474B694" w:rsidR="005578EB" w:rsidRDefault="00AD535C" w:rsidP="00AD535C">
      <w:pPr>
        <w:pStyle w:val="Heading2"/>
        <w:numPr>
          <w:ilvl w:val="1"/>
          <w:numId w:val="17"/>
        </w:numPr>
      </w:pPr>
      <w:bookmarkStart w:id="122" w:name="_Toc443133033"/>
      <w:r>
        <w:t>Testbench Source Code</w:t>
      </w:r>
      <w:bookmarkEnd w:id="122"/>
    </w:p>
    <w:p w14:paraId="28ED0E6B" w14:textId="77777777" w:rsidR="00AD535C" w:rsidRPr="00AD535C" w:rsidRDefault="00AD535C" w:rsidP="00AD535C">
      <w:pPr>
        <w:autoSpaceDE w:val="0"/>
        <w:autoSpaceDN w:val="0"/>
        <w:adjustRightInd w:val="0"/>
        <w:jc w:val="left"/>
        <w:rPr>
          <w:rFonts w:ascii="Source Code Pro" w:hAnsi="Source Code Pro" w:cs="Source Code Pro"/>
          <w:color w:val="BC7A00"/>
          <w:sz w:val="16"/>
          <w:szCs w:val="16"/>
          <w:lang w:val="en-GB" w:eastAsia="en-GB"/>
        </w:rPr>
      </w:pPr>
      <w:r w:rsidRPr="00AD535C">
        <w:rPr>
          <w:rFonts w:ascii="Source Code Pro" w:hAnsi="Source Code Pro" w:cs="Source Code Pro"/>
          <w:color w:val="BC7A00"/>
          <w:sz w:val="16"/>
          <w:szCs w:val="16"/>
          <w:lang w:val="en-GB" w:eastAsia="en-GB"/>
        </w:rPr>
        <w:t>#include &lt;</w:t>
      </w:r>
      <w:proofErr w:type="spellStart"/>
      <w:r w:rsidRPr="00AD535C">
        <w:rPr>
          <w:rFonts w:ascii="Source Code Pro" w:hAnsi="Source Code Pro" w:cs="Source Code Pro"/>
          <w:color w:val="BC7A00"/>
          <w:sz w:val="16"/>
          <w:szCs w:val="16"/>
          <w:lang w:val="en-GB" w:eastAsia="en-GB"/>
        </w:rPr>
        <w:t>stdlib.h</w:t>
      </w:r>
      <w:proofErr w:type="spellEnd"/>
      <w:r w:rsidRPr="00AD535C">
        <w:rPr>
          <w:rFonts w:ascii="Source Code Pro" w:hAnsi="Source Code Pro" w:cs="Source Code Pro"/>
          <w:color w:val="BC7A00"/>
          <w:sz w:val="16"/>
          <w:szCs w:val="16"/>
          <w:lang w:val="en-GB" w:eastAsia="en-GB"/>
        </w:rPr>
        <w:t>&gt;</w:t>
      </w:r>
    </w:p>
    <w:p w14:paraId="294EEE39" w14:textId="77777777" w:rsidR="00AD535C" w:rsidRPr="00AD535C" w:rsidRDefault="00AD535C" w:rsidP="00AD535C">
      <w:pPr>
        <w:autoSpaceDE w:val="0"/>
        <w:autoSpaceDN w:val="0"/>
        <w:adjustRightInd w:val="0"/>
        <w:jc w:val="left"/>
        <w:rPr>
          <w:rFonts w:ascii="Source Code Pro" w:hAnsi="Source Code Pro" w:cs="Source Code Pro"/>
          <w:color w:val="BC7A00"/>
          <w:sz w:val="16"/>
          <w:szCs w:val="16"/>
          <w:lang w:val="en-GB" w:eastAsia="en-GB"/>
        </w:rPr>
      </w:pPr>
      <w:r w:rsidRPr="00AD535C">
        <w:rPr>
          <w:rFonts w:ascii="Source Code Pro" w:hAnsi="Source Code Pro" w:cs="Source Code Pro"/>
          <w:color w:val="BC7A00"/>
          <w:sz w:val="16"/>
          <w:szCs w:val="16"/>
          <w:lang w:val="en-GB" w:eastAsia="en-GB"/>
        </w:rPr>
        <w:t>#include &lt;</w:t>
      </w:r>
      <w:proofErr w:type="spellStart"/>
      <w:r w:rsidRPr="00AD535C">
        <w:rPr>
          <w:rFonts w:ascii="Source Code Pro" w:hAnsi="Source Code Pro" w:cs="Source Code Pro"/>
          <w:color w:val="BC7A00"/>
          <w:sz w:val="16"/>
          <w:szCs w:val="16"/>
          <w:lang w:val="en-GB" w:eastAsia="en-GB"/>
        </w:rPr>
        <w:t>stdio.h</w:t>
      </w:r>
      <w:proofErr w:type="spellEnd"/>
      <w:r w:rsidRPr="00AD535C">
        <w:rPr>
          <w:rFonts w:ascii="Source Code Pro" w:hAnsi="Source Code Pro" w:cs="Source Code Pro"/>
          <w:color w:val="BC7A00"/>
          <w:sz w:val="16"/>
          <w:szCs w:val="16"/>
          <w:lang w:val="en-GB" w:eastAsia="en-GB"/>
        </w:rPr>
        <w:t>&gt;</w:t>
      </w:r>
    </w:p>
    <w:p w14:paraId="5415C1E5" w14:textId="77777777" w:rsidR="00AD535C" w:rsidRPr="00AD535C" w:rsidRDefault="00AD535C" w:rsidP="00AD535C">
      <w:pPr>
        <w:autoSpaceDE w:val="0"/>
        <w:autoSpaceDN w:val="0"/>
        <w:adjustRightInd w:val="0"/>
        <w:jc w:val="left"/>
        <w:rPr>
          <w:rFonts w:ascii="Source Code Pro" w:hAnsi="Source Code Pro" w:cs="Source Code Pro"/>
          <w:color w:val="BC7A00"/>
          <w:sz w:val="16"/>
          <w:szCs w:val="16"/>
          <w:lang w:val="en-GB" w:eastAsia="en-GB"/>
        </w:rPr>
      </w:pPr>
      <w:r w:rsidRPr="00AD535C">
        <w:rPr>
          <w:rFonts w:ascii="Source Code Pro" w:hAnsi="Source Code Pro" w:cs="Source Code Pro"/>
          <w:color w:val="BC7A00"/>
          <w:sz w:val="16"/>
          <w:szCs w:val="16"/>
          <w:lang w:val="en-GB" w:eastAsia="en-GB"/>
        </w:rPr>
        <w:t>#include &lt;</w:t>
      </w:r>
      <w:proofErr w:type="spellStart"/>
      <w:r w:rsidRPr="00AD535C">
        <w:rPr>
          <w:rFonts w:ascii="Source Code Pro" w:hAnsi="Source Code Pro" w:cs="Source Code Pro"/>
          <w:color w:val="BC7A00"/>
          <w:sz w:val="16"/>
          <w:szCs w:val="16"/>
          <w:lang w:val="en-GB" w:eastAsia="en-GB"/>
        </w:rPr>
        <w:t>unistd.h</w:t>
      </w:r>
      <w:proofErr w:type="spellEnd"/>
      <w:r w:rsidRPr="00AD535C">
        <w:rPr>
          <w:rFonts w:ascii="Source Code Pro" w:hAnsi="Source Code Pro" w:cs="Source Code Pro"/>
          <w:color w:val="BC7A00"/>
          <w:sz w:val="16"/>
          <w:szCs w:val="16"/>
          <w:lang w:val="en-GB" w:eastAsia="en-GB"/>
        </w:rPr>
        <w:t>&gt;</w:t>
      </w:r>
    </w:p>
    <w:p w14:paraId="61BC4914" w14:textId="77777777" w:rsidR="00AD535C" w:rsidRPr="00AD535C" w:rsidRDefault="00AD535C" w:rsidP="00AD535C">
      <w:pPr>
        <w:autoSpaceDE w:val="0"/>
        <w:autoSpaceDN w:val="0"/>
        <w:adjustRightInd w:val="0"/>
        <w:jc w:val="left"/>
        <w:rPr>
          <w:rFonts w:ascii="Source Code Pro" w:hAnsi="Source Code Pro" w:cs="Source Code Pro"/>
          <w:color w:val="BC7A00"/>
          <w:sz w:val="16"/>
          <w:szCs w:val="16"/>
          <w:lang w:val="en-GB" w:eastAsia="en-GB"/>
        </w:rPr>
      </w:pPr>
      <w:r w:rsidRPr="00AD535C">
        <w:rPr>
          <w:rFonts w:ascii="Source Code Pro" w:hAnsi="Source Code Pro" w:cs="Source Code Pro"/>
          <w:color w:val="BC7A00"/>
          <w:sz w:val="16"/>
          <w:szCs w:val="16"/>
          <w:lang w:val="en-GB" w:eastAsia="en-GB"/>
        </w:rPr>
        <w:t>#include &lt;sys/</w:t>
      </w:r>
      <w:proofErr w:type="spellStart"/>
      <w:r w:rsidRPr="00AD535C">
        <w:rPr>
          <w:rFonts w:ascii="Source Code Pro" w:hAnsi="Source Code Pro" w:cs="Source Code Pro"/>
          <w:color w:val="BC7A00"/>
          <w:sz w:val="16"/>
          <w:szCs w:val="16"/>
          <w:lang w:val="en-GB" w:eastAsia="en-GB"/>
        </w:rPr>
        <w:t>alt_stdio.h</w:t>
      </w:r>
      <w:proofErr w:type="spellEnd"/>
      <w:r w:rsidRPr="00AD535C">
        <w:rPr>
          <w:rFonts w:ascii="Source Code Pro" w:hAnsi="Source Code Pro" w:cs="Source Code Pro"/>
          <w:color w:val="BC7A00"/>
          <w:sz w:val="16"/>
          <w:szCs w:val="16"/>
          <w:lang w:val="en-GB" w:eastAsia="en-GB"/>
        </w:rPr>
        <w:t>&gt;</w:t>
      </w:r>
    </w:p>
    <w:p w14:paraId="0F4C6AC5" w14:textId="77777777" w:rsidR="00AD535C" w:rsidRPr="00AD535C" w:rsidRDefault="00AD535C" w:rsidP="00AD535C">
      <w:pPr>
        <w:autoSpaceDE w:val="0"/>
        <w:autoSpaceDN w:val="0"/>
        <w:adjustRightInd w:val="0"/>
        <w:jc w:val="left"/>
        <w:rPr>
          <w:rFonts w:ascii="Source Code Pro" w:hAnsi="Source Code Pro" w:cs="Source Code Pro"/>
          <w:color w:val="BC7A00"/>
          <w:sz w:val="16"/>
          <w:szCs w:val="16"/>
          <w:lang w:val="en-GB" w:eastAsia="en-GB"/>
        </w:rPr>
      </w:pPr>
      <w:r w:rsidRPr="00AD535C">
        <w:rPr>
          <w:rFonts w:ascii="Source Code Pro" w:hAnsi="Source Code Pro" w:cs="Source Code Pro"/>
          <w:color w:val="BC7A00"/>
          <w:sz w:val="16"/>
          <w:szCs w:val="16"/>
          <w:lang w:val="en-GB" w:eastAsia="en-GB"/>
        </w:rPr>
        <w:t>#include &lt;sys/</w:t>
      </w:r>
      <w:proofErr w:type="spellStart"/>
      <w:r w:rsidRPr="00AD535C">
        <w:rPr>
          <w:rFonts w:ascii="Source Code Pro" w:hAnsi="Source Code Pro" w:cs="Source Code Pro"/>
          <w:color w:val="BC7A00"/>
          <w:sz w:val="16"/>
          <w:szCs w:val="16"/>
          <w:lang w:val="en-GB" w:eastAsia="en-GB"/>
        </w:rPr>
        <w:t>alt_alarm.h</w:t>
      </w:r>
      <w:proofErr w:type="spellEnd"/>
      <w:r w:rsidRPr="00AD535C">
        <w:rPr>
          <w:rFonts w:ascii="Source Code Pro" w:hAnsi="Source Code Pro" w:cs="Source Code Pro"/>
          <w:color w:val="BC7A00"/>
          <w:sz w:val="16"/>
          <w:szCs w:val="16"/>
          <w:lang w:val="en-GB" w:eastAsia="en-GB"/>
        </w:rPr>
        <w:t>&gt;</w:t>
      </w:r>
    </w:p>
    <w:p w14:paraId="01A8CDA1" w14:textId="77777777" w:rsidR="00AD535C" w:rsidRPr="00AD535C" w:rsidRDefault="00AD535C" w:rsidP="00AD535C">
      <w:pPr>
        <w:autoSpaceDE w:val="0"/>
        <w:autoSpaceDN w:val="0"/>
        <w:adjustRightInd w:val="0"/>
        <w:jc w:val="left"/>
        <w:rPr>
          <w:rFonts w:ascii="Source Code Pro" w:hAnsi="Source Code Pro" w:cs="Source Code Pro"/>
          <w:color w:val="BC7A00"/>
          <w:sz w:val="16"/>
          <w:szCs w:val="16"/>
          <w:lang w:val="en-GB" w:eastAsia="en-GB"/>
        </w:rPr>
      </w:pPr>
      <w:r w:rsidRPr="00AD535C">
        <w:rPr>
          <w:rFonts w:ascii="Source Code Pro" w:hAnsi="Source Code Pro" w:cs="Source Code Pro"/>
          <w:color w:val="BC7A00"/>
          <w:sz w:val="16"/>
          <w:szCs w:val="16"/>
          <w:lang w:val="en-GB" w:eastAsia="en-GB"/>
        </w:rPr>
        <w:t>#include &lt;sys/</w:t>
      </w:r>
      <w:proofErr w:type="spellStart"/>
      <w:r w:rsidRPr="00AD535C">
        <w:rPr>
          <w:rFonts w:ascii="Source Code Pro" w:hAnsi="Source Code Pro" w:cs="Source Code Pro"/>
          <w:color w:val="BC7A00"/>
          <w:sz w:val="16"/>
          <w:szCs w:val="16"/>
          <w:lang w:val="en-GB" w:eastAsia="en-GB"/>
        </w:rPr>
        <w:t>times.h</w:t>
      </w:r>
      <w:proofErr w:type="spellEnd"/>
      <w:r w:rsidRPr="00AD535C">
        <w:rPr>
          <w:rFonts w:ascii="Source Code Pro" w:hAnsi="Source Code Pro" w:cs="Source Code Pro"/>
          <w:color w:val="BC7A00"/>
          <w:sz w:val="16"/>
          <w:szCs w:val="16"/>
          <w:lang w:val="en-GB" w:eastAsia="en-GB"/>
        </w:rPr>
        <w:t>&gt;</w:t>
      </w:r>
    </w:p>
    <w:p w14:paraId="43E54698" w14:textId="77777777" w:rsidR="00AD535C" w:rsidRPr="00AD535C" w:rsidRDefault="00AD535C" w:rsidP="00AD535C">
      <w:pPr>
        <w:autoSpaceDE w:val="0"/>
        <w:autoSpaceDN w:val="0"/>
        <w:adjustRightInd w:val="0"/>
        <w:jc w:val="left"/>
        <w:rPr>
          <w:rFonts w:ascii="Source Code Pro" w:hAnsi="Source Code Pro" w:cs="Source Code Pro"/>
          <w:color w:val="BC7A00"/>
          <w:sz w:val="16"/>
          <w:szCs w:val="16"/>
          <w:lang w:val="en-GB" w:eastAsia="en-GB"/>
        </w:rPr>
      </w:pPr>
      <w:r w:rsidRPr="00AD535C">
        <w:rPr>
          <w:rFonts w:ascii="Source Code Pro" w:hAnsi="Source Code Pro" w:cs="Source Code Pro"/>
          <w:color w:val="BC7A00"/>
          <w:sz w:val="16"/>
          <w:szCs w:val="16"/>
          <w:lang w:val="en-GB" w:eastAsia="en-GB"/>
        </w:rPr>
        <w:t>#include &lt;</w:t>
      </w:r>
      <w:proofErr w:type="spellStart"/>
      <w:r w:rsidRPr="00AD535C">
        <w:rPr>
          <w:rFonts w:ascii="Source Code Pro" w:hAnsi="Source Code Pro" w:cs="Source Code Pro"/>
          <w:color w:val="BC7A00"/>
          <w:sz w:val="16"/>
          <w:szCs w:val="16"/>
          <w:lang w:val="en-GB" w:eastAsia="en-GB"/>
        </w:rPr>
        <w:t>alt_types.h</w:t>
      </w:r>
      <w:proofErr w:type="spellEnd"/>
      <w:r w:rsidRPr="00AD535C">
        <w:rPr>
          <w:rFonts w:ascii="Source Code Pro" w:hAnsi="Source Code Pro" w:cs="Source Code Pro"/>
          <w:color w:val="BC7A00"/>
          <w:sz w:val="16"/>
          <w:szCs w:val="16"/>
          <w:lang w:val="en-GB" w:eastAsia="en-GB"/>
        </w:rPr>
        <w:t>&gt;</w:t>
      </w:r>
    </w:p>
    <w:p w14:paraId="4DD21C65" w14:textId="77777777" w:rsidR="00AD535C" w:rsidRPr="00AD535C" w:rsidRDefault="00AD535C" w:rsidP="00AD535C">
      <w:pPr>
        <w:autoSpaceDE w:val="0"/>
        <w:autoSpaceDN w:val="0"/>
        <w:adjustRightInd w:val="0"/>
        <w:jc w:val="left"/>
        <w:rPr>
          <w:rFonts w:ascii="Source Code Pro" w:hAnsi="Source Code Pro" w:cs="Source Code Pro"/>
          <w:color w:val="BC7A00"/>
          <w:sz w:val="16"/>
          <w:szCs w:val="16"/>
          <w:lang w:val="en-GB" w:eastAsia="en-GB"/>
        </w:rPr>
      </w:pPr>
      <w:r w:rsidRPr="00AD535C">
        <w:rPr>
          <w:rFonts w:ascii="Source Code Pro" w:hAnsi="Source Code Pro" w:cs="Source Code Pro"/>
          <w:color w:val="BC7A00"/>
          <w:sz w:val="16"/>
          <w:szCs w:val="16"/>
          <w:lang w:val="en-GB" w:eastAsia="en-GB"/>
        </w:rPr>
        <w:t>#include &lt;</w:t>
      </w:r>
      <w:proofErr w:type="spellStart"/>
      <w:r w:rsidRPr="00AD535C">
        <w:rPr>
          <w:rFonts w:ascii="Source Code Pro" w:hAnsi="Source Code Pro" w:cs="Source Code Pro"/>
          <w:color w:val="BC7A00"/>
          <w:sz w:val="16"/>
          <w:szCs w:val="16"/>
          <w:lang w:val="en-GB" w:eastAsia="en-GB"/>
        </w:rPr>
        <w:t>system.h</w:t>
      </w:r>
      <w:proofErr w:type="spellEnd"/>
      <w:r w:rsidRPr="00AD535C">
        <w:rPr>
          <w:rFonts w:ascii="Source Code Pro" w:hAnsi="Source Code Pro" w:cs="Source Code Pro"/>
          <w:color w:val="BC7A00"/>
          <w:sz w:val="16"/>
          <w:szCs w:val="16"/>
          <w:lang w:val="en-GB" w:eastAsia="en-GB"/>
        </w:rPr>
        <w:t>&gt;</w:t>
      </w:r>
    </w:p>
    <w:p w14:paraId="10983891" w14:textId="77777777" w:rsidR="00AD535C" w:rsidRPr="00AD535C" w:rsidRDefault="00AD535C" w:rsidP="00AD535C">
      <w:pPr>
        <w:autoSpaceDE w:val="0"/>
        <w:autoSpaceDN w:val="0"/>
        <w:adjustRightInd w:val="0"/>
        <w:jc w:val="left"/>
        <w:rPr>
          <w:rFonts w:ascii="Source Code Pro" w:hAnsi="Source Code Pro" w:cs="Source Code Pro"/>
          <w:color w:val="BC7A00"/>
          <w:sz w:val="16"/>
          <w:szCs w:val="16"/>
          <w:lang w:val="en-GB" w:eastAsia="en-GB"/>
        </w:rPr>
      </w:pPr>
      <w:r w:rsidRPr="00AD535C">
        <w:rPr>
          <w:rFonts w:ascii="Source Code Pro" w:hAnsi="Source Code Pro" w:cs="Source Code Pro"/>
          <w:color w:val="BC7A00"/>
          <w:sz w:val="16"/>
          <w:szCs w:val="16"/>
          <w:lang w:val="en-GB" w:eastAsia="en-GB"/>
        </w:rPr>
        <w:t>#include &lt;</w:t>
      </w:r>
      <w:proofErr w:type="spellStart"/>
      <w:r w:rsidRPr="00AD535C">
        <w:rPr>
          <w:rFonts w:ascii="Source Code Pro" w:hAnsi="Source Code Pro" w:cs="Source Code Pro"/>
          <w:color w:val="BC7A00"/>
          <w:sz w:val="16"/>
          <w:szCs w:val="16"/>
          <w:lang w:val="en-GB" w:eastAsia="en-GB"/>
        </w:rPr>
        <w:t>math.h</w:t>
      </w:r>
      <w:proofErr w:type="spellEnd"/>
      <w:r w:rsidRPr="00AD535C">
        <w:rPr>
          <w:rFonts w:ascii="Source Code Pro" w:hAnsi="Source Code Pro" w:cs="Source Code Pro"/>
          <w:color w:val="BC7A00"/>
          <w:sz w:val="16"/>
          <w:szCs w:val="16"/>
          <w:lang w:val="en-GB" w:eastAsia="en-GB"/>
        </w:rPr>
        <w:t>&gt;</w:t>
      </w:r>
    </w:p>
    <w:p w14:paraId="3ABEDF67"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p>
    <w:p w14:paraId="478D4C42" w14:textId="77777777" w:rsidR="00AD535C" w:rsidRPr="00AD535C" w:rsidRDefault="00AD535C" w:rsidP="00AD535C">
      <w:pPr>
        <w:autoSpaceDE w:val="0"/>
        <w:autoSpaceDN w:val="0"/>
        <w:adjustRightInd w:val="0"/>
        <w:jc w:val="left"/>
        <w:rPr>
          <w:rFonts w:ascii="Source Code Pro" w:hAnsi="Source Code Pro" w:cs="Source Code Pro"/>
          <w:i/>
          <w:iCs/>
          <w:color w:val="408080"/>
          <w:sz w:val="16"/>
          <w:szCs w:val="16"/>
          <w:lang w:val="en-GB" w:eastAsia="en-GB"/>
        </w:rPr>
      </w:pPr>
      <w:r w:rsidRPr="00AD535C">
        <w:rPr>
          <w:rFonts w:ascii="Source Code Pro" w:hAnsi="Source Code Pro" w:cs="Source Code Pro"/>
          <w:i/>
          <w:iCs/>
          <w:color w:val="408080"/>
          <w:sz w:val="16"/>
          <w:szCs w:val="16"/>
          <w:lang w:val="en-GB" w:eastAsia="en-GB"/>
        </w:rPr>
        <w:t xml:space="preserve">//0 = </w:t>
      </w:r>
      <w:proofErr w:type="spellStart"/>
      <w:r w:rsidRPr="00AD535C">
        <w:rPr>
          <w:rFonts w:ascii="Source Code Pro" w:hAnsi="Source Code Pro" w:cs="Source Code Pro"/>
          <w:i/>
          <w:iCs/>
          <w:color w:val="408080"/>
          <w:sz w:val="16"/>
          <w:szCs w:val="16"/>
          <w:lang w:val="en-GB" w:eastAsia="en-GB"/>
        </w:rPr>
        <w:t>x+x</w:t>
      </w:r>
      <w:proofErr w:type="spellEnd"/>
      <w:r w:rsidRPr="00AD535C">
        <w:rPr>
          <w:rFonts w:ascii="Source Code Pro" w:hAnsi="Source Code Pro" w:cs="Source Code Pro"/>
          <w:i/>
          <w:iCs/>
          <w:color w:val="408080"/>
          <w:sz w:val="16"/>
          <w:szCs w:val="16"/>
          <w:lang w:val="en-GB" w:eastAsia="en-GB"/>
        </w:rPr>
        <w:t>*x</w:t>
      </w:r>
    </w:p>
    <w:p w14:paraId="12B351A7" w14:textId="77777777" w:rsidR="00AD535C" w:rsidRPr="00AD535C" w:rsidRDefault="00AD535C" w:rsidP="00AD535C">
      <w:pPr>
        <w:autoSpaceDE w:val="0"/>
        <w:autoSpaceDN w:val="0"/>
        <w:adjustRightInd w:val="0"/>
        <w:jc w:val="left"/>
        <w:rPr>
          <w:rFonts w:ascii="Source Code Pro" w:hAnsi="Source Code Pro" w:cs="Source Code Pro"/>
          <w:i/>
          <w:iCs/>
          <w:color w:val="408080"/>
          <w:sz w:val="16"/>
          <w:szCs w:val="16"/>
          <w:lang w:val="en-GB" w:eastAsia="en-GB"/>
        </w:rPr>
      </w:pPr>
      <w:r w:rsidRPr="00AD535C">
        <w:rPr>
          <w:rFonts w:ascii="Source Code Pro" w:hAnsi="Source Code Pro" w:cs="Source Code Pro"/>
          <w:i/>
          <w:iCs/>
          <w:color w:val="408080"/>
          <w:sz w:val="16"/>
          <w:szCs w:val="16"/>
          <w:lang w:val="en-GB" w:eastAsia="en-GB"/>
        </w:rPr>
        <w:t xml:space="preserve">//1 = </w:t>
      </w:r>
      <w:proofErr w:type="spellStart"/>
      <w:r w:rsidRPr="00AD535C">
        <w:rPr>
          <w:rFonts w:ascii="Source Code Pro" w:hAnsi="Source Code Pro" w:cs="Source Code Pro"/>
          <w:i/>
          <w:iCs/>
          <w:color w:val="408080"/>
          <w:sz w:val="16"/>
          <w:szCs w:val="16"/>
          <w:lang w:val="en-GB" w:eastAsia="en-GB"/>
        </w:rPr>
        <w:t>x+cos</w:t>
      </w:r>
      <w:proofErr w:type="spellEnd"/>
    </w:p>
    <w:p w14:paraId="045026B3" w14:textId="77777777" w:rsidR="00AD535C" w:rsidRPr="00AD535C" w:rsidRDefault="00AD535C" w:rsidP="00AD535C">
      <w:pPr>
        <w:autoSpaceDE w:val="0"/>
        <w:autoSpaceDN w:val="0"/>
        <w:adjustRightInd w:val="0"/>
        <w:jc w:val="left"/>
        <w:rPr>
          <w:rFonts w:ascii="Source Code Pro" w:hAnsi="Source Code Pro" w:cs="Source Code Pro"/>
          <w:color w:val="BC7A00"/>
          <w:sz w:val="16"/>
          <w:szCs w:val="16"/>
          <w:lang w:val="en-GB" w:eastAsia="en-GB"/>
        </w:rPr>
      </w:pPr>
      <w:r w:rsidRPr="00AD535C">
        <w:rPr>
          <w:rFonts w:ascii="Source Code Pro" w:hAnsi="Source Code Pro" w:cs="Source Code Pro"/>
          <w:color w:val="BC7A00"/>
          <w:sz w:val="16"/>
          <w:szCs w:val="16"/>
          <w:lang w:val="en-GB" w:eastAsia="en-GB"/>
        </w:rPr>
        <w:t>#define task 0</w:t>
      </w:r>
    </w:p>
    <w:p w14:paraId="11E948E4" w14:textId="77777777" w:rsidR="00AD535C" w:rsidRPr="00AD535C" w:rsidRDefault="00AD535C" w:rsidP="00AD535C">
      <w:pPr>
        <w:autoSpaceDE w:val="0"/>
        <w:autoSpaceDN w:val="0"/>
        <w:adjustRightInd w:val="0"/>
        <w:jc w:val="left"/>
        <w:rPr>
          <w:rFonts w:ascii="Source Code Pro" w:hAnsi="Source Code Pro" w:cs="Source Code Pro"/>
          <w:color w:val="BC7A00"/>
          <w:sz w:val="16"/>
          <w:szCs w:val="16"/>
          <w:lang w:val="en-GB" w:eastAsia="en-GB"/>
        </w:rPr>
      </w:pPr>
      <w:r w:rsidRPr="00AD535C">
        <w:rPr>
          <w:rFonts w:ascii="Source Code Pro" w:hAnsi="Source Code Pro" w:cs="Source Code Pro"/>
          <w:color w:val="BC7A00"/>
          <w:sz w:val="16"/>
          <w:szCs w:val="16"/>
          <w:lang w:val="en-GB" w:eastAsia="en-GB"/>
        </w:rPr>
        <w:t>#define div_1024 0</w:t>
      </w:r>
    </w:p>
    <w:p w14:paraId="3D9E1E95" w14:textId="77777777" w:rsidR="00AD535C" w:rsidRPr="00AD535C" w:rsidRDefault="00AD535C" w:rsidP="00AD535C">
      <w:pPr>
        <w:autoSpaceDE w:val="0"/>
        <w:autoSpaceDN w:val="0"/>
        <w:adjustRightInd w:val="0"/>
        <w:jc w:val="left"/>
        <w:rPr>
          <w:rFonts w:ascii="Source Code Pro" w:hAnsi="Source Code Pro" w:cs="Source Code Pro"/>
          <w:i/>
          <w:iCs/>
          <w:color w:val="408080"/>
          <w:sz w:val="16"/>
          <w:szCs w:val="16"/>
          <w:lang w:val="en-GB" w:eastAsia="en-GB"/>
        </w:rPr>
      </w:pPr>
      <w:r w:rsidRPr="00AD535C">
        <w:rPr>
          <w:rFonts w:ascii="Source Code Pro" w:hAnsi="Source Code Pro" w:cs="Source Code Pro"/>
          <w:i/>
          <w:iCs/>
          <w:color w:val="408080"/>
          <w:sz w:val="16"/>
          <w:szCs w:val="16"/>
          <w:lang w:val="en-GB" w:eastAsia="en-GB"/>
        </w:rPr>
        <w:t>//Test case 1</w:t>
      </w:r>
    </w:p>
    <w:p w14:paraId="7608061A" w14:textId="77777777" w:rsidR="00AD535C" w:rsidRPr="00AD535C" w:rsidRDefault="00AD535C" w:rsidP="00AD535C">
      <w:pPr>
        <w:autoSpaceDE w:val="0"/>
        <w:autoSpaceDN w:val="0"/>
        <w:adjustRightInd w:val="0"/>
        <w:jc w:val="left"/>
        <w:rPr>
          <w:rFonts w:ascii="Source Code Pro" w:hAnsi="Source Code Pro" w:cs="Source Code Pro"/>
          <w:color w:val="BC7A00"/>
          <w:sz w:val="16"/>
          <w:szCs w:val="16"/>
          <w:lang w:val="en-GB" w:eastAsia="en-GB"/>
        </w:rPr>
      </w:pPr>
      <w:r w:rsidRPr="00AD535C">
        <w:rPr>
          <w:rFonts w:ascii="Source Code Pro" w:hAnsi="Source Code Pro" w:cs="Source Code Pro"/>
          <w:color w:val="BC7A00"/>
          <w:sz w:val="16"/>
          <w:szCs w:val="16"/>
          <w:lang w:val="en-GB" w:eastAsia="en-GB"/>
        </w:rPr>
        <w:t>#define S1 5</w:t>
      </w:r>
    </w:p>
    <w:p w14:paraId="2CDF1AB1" w14:textId="77777777" w:rsidR="00AD535C" w:rsidRPr="00AD535C" w:rsidRDefault="00AD535C" w:rsidP="00AD535C">
      <w:pPr>
        <w:autoSpaceDE w:val="0"/>
        <w:autoSpaceDN w:val="0"/>
        <w:adjustRightInd w:val="0"/>
        <w:jc w:val="left"/>
        <w:rPr>
          <w:rFonts w:ascii="Source Code Pro" w:hAnsi="Source Code Pro" w:cs="Source Code Pro"/>
          <w:color w:val="BC7A00"/>
          <w:sz w:val="16"/>
          <w:szCs w:val="16"/>
          <w:lang w:val="en-GB" w:eastAsia="en-GB"/>
        </w:rPr>
      </w:pPr>
      <w:r w:rsidRPr="00AD535C">
        <w:rPr>
          <w:rFonts w:ascii="Source Code Pro" w:hAnsi="Source Code Pro" w:cs="Source Code Pro"/>
          <w:color w:val="BC7A00"/>
          <w:sz w:val="16"/>
          <w:szCs w:val="16"/>
          <w:lang w:val="en-GB" w:eastAsia="en-GB"/>
        </w:rPr>
        <w:t>#define N1 52</w:t>
      </w:r>
    </w:p>
    <w:p w14:paraId="060FCCE6" w14:textId="77777777" w:rsidR="00AD535C" w:rsidRPr="00AD535C" w:rsidRDefault="00AD535C" w:rsidP="00AD535C">
      <w:pPr>
        <w:autoSpaceDE w:val="0"/>
        <w:autoSpaceDN w:val="0"/>
        <w:adjustRightInd w:val="0"/>
        <w:jc w:val="left"/>
        <w:rPr>
          <w:rFonts w:ascii="Source Code Pro" w:hAnsi="Source Code Pro" w:cs="Source Code Pro"/>
          <w:i/>
          <w:iCs/>
          <w:color w:val="408080"/>
          <w:sz w:val="16"/>
          <w:szCs w:val="16"/>
          <w:lang w:val="en-GB" w:eastAsia="en-GB"/>
        </w:rPr>
      </w:pPr>
      <w:r w:rsidRPr="00AD535C">
        <w:rPr>
          <w:rFonts w:ascii="Source Code Pro" w:hAnsi="Source Code Pro" w:cs="Source Code Pro"/>
          <w:i/>
          <w:iCs/>
          <w:color w:val="408080"/>
          <w:sz w:val="16"/>
          <w:szCs w:val="16"/>
          <w:lang w:val="en-GB" w:eastAsia="en-GB"/>
        </w:rPr>
        <w:t>// Test case 2</w:t>
      </w:r>
    </w:p>
    <w:p w14:paraId="273449CE" w14:textId="77777777" w:rsidR="00AD535C" w:rsidRPr="00AD535C" w:rsidRDefault="00AD535C" w:rsidP="00AD535C">
      <w:pPr>
        <w:autoSpaceDE w:val="0"/>
        <w:autoSpaceDN w:val="0"/>
        <w:adjustRightInd w:val="0"/>
        <w:jc w:val="left"/>
        <w:rPr>
          <w:rFonts w:ascii="Source Code Pro" w:hAnsi="Source Code Pro" w:cs="Source Code Pro"/>
          <w:color w:val="BC7A00"/>
          <w:sz w:val="16"/>
          <w:szCs w:val="16"/>
          <w:lang w:val="en-GB" w:eastAsia="en-GB"/>
        </w:rPr>
      </w:pPr>
      <w:r w:rsidRPr="00AD535C">
        <w:rPr>
          <w:rFonts w:ascii="Source Code Pro" w:hAnsi="Source Code Pro" w:cs="Source Code Pro"/>
          <w:color w:val="BC7A00"/>
          <w:sz w:val="16"/>
          <w:szCs w:val="16"/>
          <w:lang w:val="en-GB" w:eastAsia="en-GB"/>
        </w:rPr>
        <w:t>#define S2 0.1</w:t>
      </w:r>
    </w:p>
    <w:p w14:paraId="1C002ACC" w14:textId="77777777" w:rsidR="00AD535C" w:rsidRPr="00AD535C" w:rsidRDefault="00AD535C" w:rsidP="00AD535C">
      <w:pPr>
        <w:autoSpaceDE w:val="0"/>
        <w:autoSpaceDN w:val="0"/>
        <w:adjustRightInd w:val="0"/>
        <w:jc w:val="left"/>
        <w:rPr>
          <w:rFonts w:ascii="Source Code Pro" w:hAnsi="Source Code Pro" w:cs="Source Code Pro"/>
          <w:color w:val="BC7A00"/>
          <w:sz w:val="16"/>
          <w:szCs w:val="16"/>
          <w:lang w:val="en-GB" w:eastAsia="en-GB"/>
        </w:rPr>
      </w:pPr>
      <w:r w:rsidRPr="00AD535C">
        <w:rPr>
          <w:rFonts w:ascii="Source Code Pro" w:hAnsi="Source Code Pro" w:cs="Source Code Pro"/>
          <w:color w:val="BC7A00"/>
          <w:sz w:val="16"/>
          <w:szCs w:val="16"/>
          <w:lang w:val="en-GB" w:eastAsia="en-GB"/>
        </w:rPr>
        <w:t>#define N2 2551</w:t>
      </w:r>
    </w:p>
    <w:p w14:paraId="4D76881C" w14:textId="77777777" w:rsidR="00AD535C" w:rsidRPr="00AD535C" w:rsidRDefault="00AD535C" w:rsidP="00AD535C">
      <w:pPr>
        <w:autoSpaceDE w:val="0"/>
        <w:autoSpaceDN w:val="0"/>
        <w:adjustRightInd w:val="0"/>
        <w:jc w:val="left"/>
        <w:rPr>
          <w:rFonts w:ascii="Source Code Pro" w:hAnsi="Source Code Pro" w:cs="Source Code Pro"/>
          <w:i/>
          <w:iCs/>
          <w:color w:val="408080"/>
          <w:sz w:val="16"/>
          <w:szCs w:val="16"/>
          <w:lang w:val="en-GB" w:eastAsia="en-GB"/>
        </w:rPr>
      </w:pPr>
      <w:r w:rsidRPr="00AD535C">
        <w:rPr>
          <w:rFonts w:ascii="Source Code Pro" w:hAnsi="Source Code Pro" w:cs="Source Code Pro"/>
          <w:i/>
          <w:iCs/>
          <w:color w:val="408080"/>
          <w:sz w:val="16"/>
          <w:szCs w:val="16"/>
          <w:lang w:val="en-GB" w:eastAsia="en-GB"/>
        </w:rPr>
        <w:t>// Test case 3</w:t>
      </w:r>
    </w:p>
    <w:p w14:paraId="57507642" w14:textId="77777777" w:rsidR="00AD535C" w:rsidRPr="00AD535C" w:rsidRDefault="00AD535C" w:rsidP="00AD535C">
      <w:pPr>
        <w:autoSpaceDE w:val="0"/>
        <w:autoSpaceDN w:val="0"/>
        <w:adjustRightInd w:val="0"/>
        <w:jc w:val="left"/>
        <w:rPr>
          <w:rFonts w:ascii="Source Code Pro" w:hAnsi="Source Code Pro" w:cs="Source Code Pro"/>
          <w:color w:val="BC7A00"/>
          <w:sz w:val="16"/>
          <w:szCs w:val="16"/>
          <w:lang w:val="en-GB" w:eastAsia="en-GB"/>
        </w:rPr>
      </w:pPr>
      <w:r w:rsidRPr="00AD535C">
        <w:rPr>
          <w:rFonts w:ascii="Source Code Pro" w:hAnsi="Source Code Pro" w:cs="Source Code Pro"/>
          <w:color w:val="BC7A00"/>
          <w:sz w:val="16"/>
          <w:szCs w:val="16"/>
          <w:lang w:val="en-GB" w:eastAsia="en-GB"/>
        </w:rPr>
        <w:t>#define S3 0.001</w:t>
      </w:r>
    </w:p>
    <w:p w14:paraId="44D5A4E2" w14:textId="77777777" w:rsidR="00AD535C" w:rsidRPr="00AD535C" w:rsidRDefault="00AD535C" w:rsidP="00AD535C">
      <w:pPr>
        <w:autoSpaceDE w:val="0"/>
        <w:autoSpaceDN w:val="0"/>
        <w:adjustRightInd w:val="0"/>
        <w:jc w:val="left"/>
        <w:rPr>
          <w:rFonts w:ascii="Source Code Pro" w:hAnsi="Source Code Pro" w:cs="Source Code Pro"/>
          <w:color w:val="BC7A00"/>
          <w:sz w:val="16"/>
          <w:szCs w:val="16"/>
          <w:lang w:val="en-GB" w:eastAsia="en-GB"/>
        </w:rPr>
      </w:pPr>
      <w:r w:rsidRPr="00AD535C">
        <w:rPr>
          <w:rFonts w:ascii="Source Code Pro" w:hAnsi="Source Code Pro" w:cs="Source Code Pro"/>
          <w:color w:val="BC7A00"/>
          <w:sz w:val="16"/>
          <w:szCs w:val="16"/>
          <w:lang w:val="en-GB" w:eastAsia="en-GB"/>
        </w:rPr>
        <w:t>#define N3 255001</w:t>
      </w:r>
    </w:p>
    <w:p w14:paraId="532342F3" w14:textId="77777777" w:rsidR="00AD535C" w:rsidRPr="00AD535C" w:rsidRDefault="00AD535C" w:rsidP="00AD535C">
      <w:pPr>
        <w:autoSpaceDE w:val="0"/>
        <w:autoSpaceDN w:val="0"/>
        <w:adjustRightInd w:val="0"/>
        <w:jc w:val="left"/>
        <w:rPr>
          <w:rFonts w:ascii="Source Code Pro" w:hAnsi="Source Code Pro" w:cs="Source Code Pro"/>
          <w:i/>
          <w:iCs/>
          <w:color w:val="408080"/>
          <w:sz w:val="16"/>
          <w:szCs w:val="16"/>
          <w:lang w:val="en-GB" w:eastAsia="en-GB"/>
        </w:rPr>
      </w:pPr>
      <w:r w:rsidRPr="00AD535C">
        <w:rPr>
          <w:rFonts w:ascii="Source Code Pro" w:hAnsi="Source Code Pro" w:cs="Source Code Pro"/>
          <w:i/>
          <w:iCs/>
          <w:color w:val="408080"/>
          <w:sz w:val="16"/>
          <w:szCs w:val="16"/>
          <w:lang w:val="en-GB" w:eastAsia="en-GB"/>
        </w:rPr>
        <w:t xml:space="preserve">// </w:t>
      </w:r>
      <w:proofErr w:type="gramStart"/>
      <w:r w:rsidRPr="00AD535C">
        <w:rPr>
          <w:rFonts w:ascii="Source Code Pro" w:hAnsi="Source Code Pro" w:cs="Source Code Pro"/>
          <w:i/>
          <w:iCs/>
          <w:color w:val="408080"/>
          <w:sz w:val="16"/>
          <w:szCs w:val="16"/>
          <w:lang w:val="en-GB" w:eastAsia="en-GB"/>
        </w:rPr>
        <w:t>Generates</w:t>
      </w:r>
      <w:proofErr w:type="gramEnd"/>
      <w:r w:rsidRPr="00AD535C">
        <w:rPr>
          <w:rFonts w:ascii="Source Code Pro" w:hAnsi="Source Code Pro" w:cs="Source Code Pro"/>
          <w:i/>
          <w:iCs/>
          <w:color w:val="408080"/>
          <w:sz w:val="16"/>
          <w:szCs w:val="16"/>
          <w:lang w:val="en-GB" w:eastAsia="en-GB"/>
        </w:rPr>
        <w:t xml:space="preserve"> the vector x and stores it in the memory</w:t>
      </w:r>
    </w:p>
    <w:p w14:paraId="0ACC3DBF"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proofErr w:type="gramStart"/>
      <w:r w:rsidRPr="00AD535C">
        <w:rPr>
          <w:rFonts w:ascii="Source Code Pro" w:hAnsi="Source Code Pro" w:cs="Source Code Pro"/>
          <w:color w:val="B00040"/>
          <w:sz w:val="16"/>
          <w:szCs w:val="16"/>
          <w:lang w:val="en-GB" w:eastAsia="en-GB"/>
        </w:rPr>
        <w:t>float</w:t>
      </w:r>
      <w:proofErr w:type="gramEnd"/>
      <w:r w:rsidRPr="00AD535C">
        <w:rPr>
          <w:rFonts w:ascii="Source Code Pro" w:hAnsi="Source Code Pro" w:cs="Source Code Pro"/>
          <w:sz w:val="16"/>
          <w:szCs w:val="16"/>
          <w:lang w:val="en-GB" w:eastAsia="en-GB"/>
        </w:rPr>
        <w:t xml:space="preserve"> x1[N1]</w:t>
      </w:r>
      <w:r w:rsidRPr="00AD535C">
        <w:rPr>
          <w:rFonts w:ascii="Source Code Pro" w:hAnsi="Source Code Pro" w:cs="Source Code Pro"/>
          <w:color w:val="666666"/>
          <w:sz w:val="16"/>
          <w:szCs w:val="16"/>
          <w:lang w:val="en-GB" w:eastAsia="en-GB"/>
        </w:rPr>
        <w:t>=</w:t>
      </w:r>
      <w:r w:rsidRPr="00AD535C">
        <w:rPr>
          <w:rFonts w:ascii="Source Code Pro" w:hAnsi="Source Code Pro" w:cs="Source Code Pro"/>
          <w:sz w:val="16"/>
          <w:szCs w:val="16"/>
          <w:lang w:val="en-GB" w:eastAsia="en-GB"/>
        </w:rPr>
        <w:t>{</w:t>
      </w:r>
      <w:r w:rsidRPr="00AD535C">
        <w:rPr>
          <w:rFonts w:ascii="Source Code Pro" w:hAnsi="Source Code Pro" w:cs="Source Code Pro"/>
          <w:color w:val="666666"/>
          <w:sz w:val="16"/>
          <w:szCs w:val="16"/>
          <w:lang w:val="en-GB" w:eastAsia="en-GB"/>
        </w:rPr>
        <w:t>0</w:t>
      </w:r>
      <w:r w:rsidRPr="00AD535C">
        <w:rPr>
          <w:rFonts w:ascii="Source Code Pro" w:hAnsi="Source Code Pro" w:cs="Source Code Pro"/>
          <w:sz w:val="16"/>
          <w:szCs w:val="16"/>
          <w:lang w:val="en-GB" w:eastAsia="en-GB"/>
        </w:rPr>
        <w:t>};</w:t>
      </w:r>
    </w:p>
    <w:p w14:paraId="58697737"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proofErr w:type="gramStart"/>
      <w:r w:rsidRPr="00AD535C">
        <w:rPr>
          <w:rFonts w:ascii="Source Code Pro" w:hAnsi="Source Code Pro" w:cs="Source Code Pro"/>
          <w:color w:val="B00040"/>
          <w:sz w:val="16"/>
          <w:szCs w:val="16"/>
          <w:lang w:val="en-GB" w:eastAsia="en-GB"/>
        </w:rPr>
        <w:t>float</w:t>
      </w:r>
      <w:proofErr w:type="gramEnd"/>
      <w:r w:rsidRPr="00AD535C">
        <w:rPr>
          <w:rFonts w:ascii="Source Code Pro" w:hAnsi="Source Code Pro" w:cs="Source Code Pro"/>
          <w:sz w:val="16"/>
          <w:szCs w:val="16"/>
          <w:lang w:val="en-GB" w:eastAsia="en-GB"/>
        </w:rPr>
        <w:t xml:space="preserve"> x2[N2]</w:t>
      </w:r>
      <w:r w:rsidRPr="00AD535C">
        <w:rPr>
          <w:rFonts w:ascii="Source Code Pro" w:hAnsi="Source Code Pro" w:cs="Source Code Pro"/>
          <w:color w:val="666666"/>
          <w:sz w:val="16"/>
          <w:szCs w:val="16"/>
          <w:lang w:val="en-GB" w:eastAsia="en-GB"/>
        </w:rPr>
        <w:t>=</w:t>
      </w:r>
      <w:r w:rsidRPr="00AD535C">
        <w:rPr>
          <w:rFonts w:ascii="Source Code Pro" w:hAnsi="Source Code Pro" w:cs="Source Code Pro"/>
          <w:sz w:val="16"/>
          <w:szCs w:val="16"/>
          <w:lang w:val="en-GB" w:eastAsia="en-GB"/>
        </w:rPr>
        <w:t>{</w:t>
      </w:r>
      <w:r w:rsidRPr="00AD535C">
        <w:rPr>
          <w:rFonts w:ascii="Source Code Pro" w:hAnsi="Source Code Pro" w:cs="Source Code Pro"/>
          <w:color w:val="666666"/>
          <w:sz w:val="16"/>
          <w:szCs w:val="16"/>
          <w:lang w:val="en-GB" w:eastAsia="en-GB"/>
        </w:rPr>
        <w:t>0</w:t>
      </w:r>
      <w:r w:rsidRPr="00AD535C">
        <w:rPr>
          <w:rFonts w:ascii="Source Code Pro" w:hAnsi="Source Code Pro" w:cs="Source Code Pro"/>
          <w:sz w:val="16"/>
          <w:szCs w:val="16"/>
          <w:lang w:val="en-GB" w:eastAsia="en-GB"/>
        </w:rPr>
        <w:t>};</w:t>
      </w:r>
    </w:p>
    <w:p w14:paraId="610F66F9"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proofErr w:type="gramStart"/>
      <w:r w:rsidRPr="00AD535C">
        <w:rPr>
          <w:rFonts w:ascii="Source Code Pro" w:hAnsi="Source Code Pro" w:cs="Source Code Pro"/>
          <w:color w:val="B00040"/>
          <w:sz w:val="16"/>
          <w:szCs w:val="16"/>
          <w:lang w:val="en-GB" w:eastAsia="en-GB"/>
        </w:rPr>
        <w:t>float</w:t>
      </w:r>
      <w:proofErr w:type="gramEnd"/>
      <w:r w:rsidRPr="00AD535C">
        <w:rPr>
          <w:rFonts w:ascii="Source Code Pro" w:hAnsi="Source Code Pro" w:cs="Source Code Pro"/>
          <w:sz w:val="16"/>
          <w:szCs w:val="16"/>
          <w:lang w:val="en-GB" w:eastAsia="en-GB"/>
        </w:rPr>
        <w:t xml:space="preserve"> x3[N3]</w:t>
      </w:r>
      <w:r w:rsidRPr="00AD535C">
        <w:rPr>
          <w:rFonts w:ascii="Source Code Pro" w:hAnsi="Source Code Pro" w:cs="Source Code Pro"/>
          <w:color w:val="666666"/>
          <w:sz w:val="16"/>
          <w:szCs w:val="16"/>
          <w:lang w:val="en-GB" w:eastAsia="en-GB"/>
        </w:rPr>
        <w:t>=</w:t>
      </w:r>
      <w:r w:rsidRPr="00AD535C">
        <w:rPr>
          <w:rFonts w:ascii="Source Code Pro" w:hAnsi="Source Code Pro" w:cs="Source Code Pro"/>
          <w:sz w:val="16"/>
          <w:szCs w:val="16"/>
          <w:lang w:val="en-GB" w:eastAsia="en-GB"/>
        </w:rPr>
        <w:t>{</w:t>
      </w:r>
      <w:r w:rsidRPr="00AD535C">
        <w:rPr>
          <w:rFonts w:ascii="Source Code Pro" w:hAnsi="Source Code Pro" w:cs="Source Code Pro"/>
          <w:color w:val="666666"/>
          <w:sz w:val="16"/>
          <w:szCs w:val="16"/>
          <w:lang w:val="en-GB" w:eastAsia="en-GB"/>
        </w:rPr>
        <w:t>0</w:t>
      </w:r>
      <w:r w:rsidRPr="00AD535C">
        <w:rPr>
          <w:rFonts w:ascii="Source Code Pro" w:hAnsi="Source Code Pro" w:cs="Source Code Pro"/>
          <w:sz w:val="16"/>
          <w:szCs w:val="16"/>
          <w:lang w:val="en-GB" w:eastAsia="en-GB"/>
        </w:rPr>
        <w:t>};</w:t>
      </w:r>
    </w:p>
    <w:p w14:paraId="26EE512D"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p>
    <w:p w14:paraId="1FACE259"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proofErr w:type="gramStart"/>
      <w:r w:rsidRPr="00AD535C">
        <w:rPr>
          <w:rFonts w:ascii="Source Code Pro" w:hAnsi="Source Code Pro" w:cs="Source Code Pro"/>
          <w:color w:val="B00040"/>
          <w:sz w:val="16"/>
          <w:szCs w:val="16"/>
          <w:lang w:val="en-GB" w:eastAsia="en-GB"/>
        </w:rPr>
        <w:t>void</w:t>
      </w:r>
      <w:proofErr w:type="gramEnd"/>
      <w:r w:rsidRPr="00AD535C">
        <w:rPr>
          <w:rFonts w:ascii="Source Code Pro" w:hAnsi="Source Code Pro" w:cs="Source Code Pro"/>
          <w:sz w:val="16"/>
          <w:szCs w:val="16"/>
          <w:lang w:val="en-GB" w:eastAsia="en-GB"/>
        </w:rPr>
        <w:t xml:space="preserve"> </w:t>
      </w:r>
      <w:proofErr w:type="spellStart"/>
      <w:r w:rsidRPr="00AD535C">
        <w:rPr>
          <w:rFonts w:ascii="Source Code Pro" w:hAnsi="Source Code Pro" w:cs="Source Code Pro"/>
          <w:color w:val="0000FF"/>
          <w:sz w:val="16"/>
          <w:szCs w:val="16"/>
          <w:lang w:val="en-GB" w:eastAsia="en-GB"/>
        </w:rPr>
        <w:t>generateVector</w:t>
      </w:r>
      <w:proofErr w:type="spellEnd"/>
      <w:r w:rsidRPr="00AD535C">
        <w:rPr>
          <w:rFonts w:ascii="Source Code Pro" w:hAnsi="Source Code Pro" w:cs="Source Code Pro"/>
          <w:sz w:val="16"/>
          <w:szCs w:val="16"/>
          <w:lang w:val="en-GB" w:eastAsia="en-GB"/>
        </w:rPr>
        <w:t>(</w:t>
      </w:r>
      <w:r w:rsidRPr="00AD535C">
        <w:rPr>
          <w:rFonts w:ascii="Source Code Pro" w:hAnsi="Source Code Pro" w:cs="Source Code Pro"/>
          <w:color w:val="B00040"/>
          <w:sz w:val="16"/>
          <w:szCs w:val="16"/>
          <w:lang w:val="en-GB" w:eastAsia="en-GB"/>
        </w:rPr>
        <w:t>float</w:t>
      </w:r>
      <w:r w:rsidRPr="00AD535C">
        <w:rPr>
          <w:rFonts w:ascii="Source Code Pro" w:hAnsi="Source Code Pro" w:cs="Source Code Pro"/>
          <w:color w:val="666666"/>
          <w:sz w:val="16"/>
          <w:szCs w:val="16"/>
          <w:lang w:val="en-GB" w:eastAsia="en-GB"/>
        </w:rPr>
        <w:t>*</w:t>
      </w:r>
      <w:r w:rsidRPr="00AD535C">
        <w:rPr>
          <w:rFonts w:ascii="Source Code Pro" w:hAnsi="Source Code Pro" w:cs="Source Code Pro"/>
          <w:sz w:val="16"/>
          <w:szCs w:val="16"/>
          <w:lang w:val="en-GB" w:eastAsia="en-GB"/>
        </w:rPr>
        <w:t xml:space="preserve"> x, </w:t>
      </w:r>
      <w:r w:rsidRPr="00AD535C">
        <w:rPr>
          <w:rFonts w:ascii="Source Code Pro" w:hAnsi="Source Code Pro" w:cs="Source Code Pro"/>
          <w:color w:val="B00040"/>
          <w:sz w:val="16"/>
          <w:szCs w:val="16"/>
          <w:lang w:val="en-GB" w:eastAsia="en-GB"/>
        </w:rPr>
        <w:t>unsigned</w:t>
      </w:r>
      <w:r w:rsidRPr="00AD535C">
        <w:rPr>
          <w:rFonts w:ascii="Source Code Pro" w:hAnsi="Source Code Pro" w:cs="Source Code Pro"/>
          <w:sz w:val="16"/>
          <w:szCs w:val="16"/>
          <w:lang w:val="en-GB" w:eastAsia="en-GB"/>
        </w:rPr>
        <w:t xml:space="preserve"> </w:t>
      </w:r>
      <w:proofErr w:type="spellStart"/>
      <w:r w:rsidRPr="00AD535C">
        <w:rPr>
          <w:rFonts w:ascii="Source Code Pro" w:hAnsi="Source Code Pro" w:cs="Source Code Pro"/>
          <w:color w:val="B00040"/>
          <w:sz w:val="16"/>
          <w:szCs w:val="16"/>
          <w:lang w:val="en-GB" w:eastAsia="en-GB"/>
        </w:rPr>
        <w:t>int</w:t>
      </w:r>
      <w:proofErr w:type="spellEnd"/>
      <w:r w:rsidRPr="00AD535C">
        <w:rPr>
          <w:rFonts w:ascii="Source Code Pro" w:hAnsi="Source Code Pro" w:cs="Source Code Pro"/>
          <w:sz w:val="16"/>
          <w:szCs w:val="16"/>
          <w:lang w:val="en-GB" w:eastAsia="en-GB"/>
        </w:rPr>
        <w:t xml:space="preserve"> n, </w:t>
      </w:r>
      <w:r w:rsidRPr="00AD535C">
        <w:rPr>
          <w:rFonts w:ascii="Source Code Pro" w:hAnsi="Source Code Pro" w:cs="Source Code Pro"/>
          <w:color w:val="B00040"/>
          <w:sz w:val="16"/>
          <w:szCs w:val="16"/>
          <w:lang w:val="en-GB" w:eastAsia="en-GB"/>
        </w:rPr>
        <w:t>float</w:t>
      </w:r>
      <w:r w:rsidRPr="00AD535C">
        <w:rPr>
          <w:rFonts w:ascii="Source Code Pro" w:hAnsi="Source Code Pro" w:cs="Source Code Pro"/>
          <w:sz w:val="16"/>
          <w:szCs w:val="16"/>
          <w:lang w:val="en-GB" w:eastAsia="en-GB"/>
        </w:rPr>
        <w:t xml:space="preserve"> s)</w:t>
      </w:r>
    </w:p>
    <w:p w14:paraId="4674303F"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w:t>
      </w:r>
    </w:p>
    <w:p w14:paraId="726BB866"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spellStart"/>
      <w:proofErr w:type="gramStart"/>
      <w:r w:rsidRPr="00AD535C">
        <w:rPr>
          <w:rFonts w:ascii="Source Code Pro" w:hAnsi="Source Code Pro" w:cs="Source Code Pro"/>
          <w:color w:val="B00040"/>
          <w:sz w:val="16"/>
          <w:szCs w:val="16"/>
          <w:lang w:val="en-GB" w:eastAsia="en-GB"/>
        </w:rPr>
        <w:t>int</w:t>
      </w:r>
      <w:proofErr w:type="spellEnd"/>
      <w:proofErr w:type="gramEnd"/>
      <w:r w:rsidRPr="00AD535C">
        <w:rPr>
          <w:rFonts w:ascii="Source Code Pro" w:hAnsi="Source Code Pro" w:cs="Source Code Pro"/>
          <w:sz w:val="16"/>
          <w:szCs w:val="16"/>
          <w:lang w:val="en-GB" w:eastAsia="en-GB"/>
        </w:rPr>
        <w:t xml:space="preserve"> </w:t>
      </w:r>
      <w:proofErr w:type="spellStart"/>
      <w:r w:rsidRPr="00AD535C">
        <w:rPr>
          <w:rFonts w:ascii="Source Code Pro" w:hAnsi="Source Code Pro" w:cs="Source Code Pro"/>
          <w:sz w:val="16"/>
          <w:szCs w:val="16"/>
          <w:lang w:val="en-GB" w:eastAsia="en-GB"/>
        </w:rPr>
        <w:t>i</w:t>
      </w:r>
      <w:proofErr w:type="spellEnd"/>
      <w:r w:rsidRPr="00AD535C">
        <w:rPr>
          <w:rFonts w:ascii="Source Code Pro" w:hAnsi="Source Code Pro" w:cs="Source Code Pro"/>
          <w:sz w:val="16"/>
          <w:szCs w:val="16"/>
          <w:lang w:val="en-GB" w:eastAsia="en-GB"/>
        </w:rPr>
        <w:t>;</w:t>
      </w:r>
    </w:p>
    <w:p w14:paraId="298E2741"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gramStart"/>
      <w:r w:rsidRPr="00AD535C">
        <w:rPr>
          <w:rFonts w:ascii="Source Code Pro" w:hAnsi="Source Code Pro" w:cs="Source Code Pro"/>
          <w:sz w:val="16"/>
          <w:szCs w:val="16"/>
          <w:lang w:val="en-GB" w:eastAsia="en-GB"/>
        </w:rPr>
        <w:t>x[</w:t>
      </w:r>
      <w:proofErr w:type="gramEnd"/>
      <w:r w:rsidRPr="00AD535C">
        <w:rPr>
          <w:rFonts w:ascii="Source Code Pro" w:hAnsi="Source Code Pro" w:cs="Source Code Pro"/>
          <w:color w:val="666666"/>
          <w:sz w:val="16"/>
          <w:szCs w:val="16"/>
          <w:lang w:val="en-GB" w:eastAsia="en-GB"/>
        </w:rPr>
        <w:t>0</w:t>
      </w:r>
      <w:r w:rsidRPr="00AD535C">
        <w:rPr>
          <w:rFonts w:ascii="Source Code Pro" w:hAnsi="Source Code Pro" w:cs="Source Code Pro"/>
          <w:sz w:val="16"/>
          <w:szCs w:val="16"/>
          <w:lang w:val="en-GB" w:eastAsia="en-GB"/>
        </w:rPr>
        <w:t xml:space="preserve">] </w:t>
      </w:r>
      <w:r w:rsidRPr="00AD535C">
        <w:rPr>
          <w:rFonts w:ascii="Source Code Pro" w:hAnsi="Source Code Pro" w:cs="Source Code Pro"/>
          <w:color w:val="666666"/>
          <w:sz w:val="16"/>
          <w:szCs w:val="16"/>
          <w:lang w:val="en-GB" w:eastAsia="en-GB"/>
        </w:rPr>
        <w:t>=</w:t>
      </w:r>
      <w:r w:rsidRPr="00AD535C">
        <w:rPr>
          <w:rFonts w:ascii="Source Code Pro" w:hAnsi="Source Code Pro" w:cs="Source Code Pro"/>
          <w:sz w:val="16"/>
          <w:szCs w:val="16"/>
          <w:lang w:val="en-GB" w:eastAsia="en-GB"/>
        </w:rPr>
        <w:t xml:space="preserve"> </w:t>
      </w:r>
      <w:r w:rsidRPr="00AD535C">
        <w:rPr>
          <w:rFonts w:ascii="Source Code Pro" w:hAnsi="Source Code Pro" w:cs="Source Code Pro"/>
          <w:color w:val="666666"/>
          <w:sz w:val="16"/>
          <w:szCs w:val="16"/>
          <w:lang w:val="en-GB" w:eastAsia="en-GB"/>
        </w:rPr>
        <w:t>0</w:t>
      </w:r>
      <w:r w:rsidRPr="00AD535C">
        <w:rPr>
          <w:rFonts w:ascii="Source Code Pro" w:hAnsi="Source Code Pro" w:cs="Source Code Pro"/>
          <w:sz w:val="16"/>
          <w:szCs w:val="16"/>
          <w:lang w:val="en-GB" w:eastAsia="en-GB"/>
        </w:rPr>
        <w:t>;</w:t>
      </w:r>
    </w:p>
    <w:p w14:paraId="4D84A860"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gramStart"/>
      <w:r w:rsidRPr="00AD535C">
        <w:rPr>
          <w:rFonts w:ascii="Source Code Pro" w:hAnsi="Source Code Pro" w:cs="Source Code Pro"/>
          <w:b/>
          <w:bCs/>
          <w:color w:val="008000"/>
          <w:sz w:val="16"/>
          <w:szCs w:val="16"/>
          <w:lang w:val="en-GB" w:eastAsia="en-GB"/>
        </w:rPr>
        <w:t>for</w:t>
      </w:r>
      <w:proofErr w:type="gramEnd"/>
      <w:r w:rsidRPr="00AD535C">
        <w:rPr>
          <w:rFonts w:ascii="Source Code Pro" w:hAnsi="Source Code Pro" w:cs="Source Code Pro"/>
          <w:sz w:val="16"/>
          <w:szCs w:val="16"/>
          <w:lang w:val="en-GB" w:eastAsia="en-GB"/>
        </w:rPr>
        <w:t xml:space="preserve"> (</w:t>
      </w:r>
      <w:proofErr w:type="spellStart"/>
      <w:r w:rsidRPr="00AD535C">
        <w:rPr>
          <w:rFonts w:ascii="Source Code Pro" w:hAnsi="Source Code Pro" w:cs="Source Code Pro"/>
          <w:sz w:val="16"/>
          <w:szCs w:val="16"/>
          <w:lang w:val="en-GB" w:eastAsia="en-GB"/>
        </w:rPr>
        <w:t>i</w:t>
      </w:r>
      <w:proofErr w:type="spellEnd"/>
      <w:r w:rsidRPr="00AD535C">
        <w:rPr>
          <w:rFonts w:ascii="Source Code Pro" w:hAnsi="Source Code Pro" w:cs="Source Code Pro"/>
          <w:color w:val="666666"/>
          <w:sz w:val="16"/>
          <w:szCs w:val="16"/>
          <w:lang w:val="en-GB" w:eastAsia="en-GB"/>
        </w:rPr>
        <w:t>=1</w:t>
      </w:r>
      <w:r w:rsidRPr="00AD535C">
        <w:rPr>
          <w:rFonts w:ascii="Source Code Pro" w:hAnsi="Source Code Pro" w:cs="Source Code Pro"/>
          <w:sz w:val="16"/>
          <w:szCs w:val="16"/>
          <w:lang w:val="en-GB" w:eastAsia="en-GB"/>
        </w:rPr>
        <w:t xml:space="preserve">; </w:t>
      </w:r>
      <w:proofErr w:type="spellStart"/>
      <w:r w:rsidRPr="00AD535C">
        <w:rPr>
          <w:rFonts w:ascii="Source Code Pro" w:hAnsi="Source Code Pro" w:cs="Source Code Pro"/>
          <w:sz w:val="16"/>
          <w:szCs w:val="16"/>
          <w:lang w:val="en-GB" w:eastAsia="en-GB"/>
        </w:rPr>
        <w:t>i</w:t>
      </w:r>
      <w:proofErr w:type="spellEnd"/>
      <w:r w:rsidRPr="00AD535C">
        <w:rPr>
          <w:rFonts w:ascii="Source Code Pro" w:hAnsi="Source Code Pro" w:cs="Source Code Pro"/>
          <w:color w:val="666666"/>
          <w:sz w:val="16"/>
          <w:szCs w:val="16"/>
          <w:lang w:val="en-GB" w:eastAsia="en-GB"/>
        </w:rPr>
        <w:t>&lt;</w:t>
      </w:r>
      <w:r w:rsidRPr="00AD535C">
        <w:rPr>
          <w:rFonts w:ascii="Source Code Pro" w:hAnsi="Source Code Pro" w:cs="Source Code Pro"/>
          <w:sz w:val="16"/>
          <w:szCs w:val="16"/>
          <w:lang w:val="en-GB" w:eastAsia="en-GB"/>
        </w:rPr>
        <w:t xml:space="preserve">n; </w:t>
      </w:r>
      <w:proofErr w:type="spellStart"/>
      <w:r w:rsidRPr="00AD535C">
        <w:rPr>
          <w:rFonts w:ascii="Source Code Pro" w:hAnsi="Source Code Pro" w:cs="Source Code Pro"/>
          <w:sz w:val="16"/>
          <w:szCs w:val="16"/>
          <w:lang w:val="en-GB" w:eastAsia="en-GB"/>
        </w:rPr>
        <w:t>i</w:t>
      </w:r>
      <w:proofErr w:type="spellEnd"/>
      <w:r w:rsidRPr="00AD535C">
        <w:rPr>
          <w:rFonts w:ascii="Source Code Pro" w:hAnsi="Source Code Pro" w:cs="Source Code Pro"/>
          <w:color w:val="666666"/>
          <w:sz w:val="16"/>
          <w:szCs w:val="16"/>
          <w:lang w:val="en-GB" w:eastAsia="en-GB"/>
        </w:rPr>
        <w:t>++</w:t>
      </w:r>
      <w:r w:rsidRPr="00AD535C">
        <w:rPr>
          <w:rFonts w:ascii="Source Code Pro" w:hAnsi="Source Code Pro" w:cs="Source Code Pro"/>
          <w:sz w:val="16"/>
          <w:szCs w:val="16"/>
          <w:lang w:val="en-GB" w:eastAsia="en-GB"/>
        </w:rPr>
        <w:t>){</w:t>
      </w:r>
    </w:p>
    <w:p w14:paraId="753C5AD1"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r w:rsidRPr="00AD535C">
        <w:rPr>
          <w:rFonts w:ascii="Source Code Pro" w:hAnsi="Source Code Pro" w:cs="Source Code Pro"/>
          <w:sz w:val="16"/>
          <w:szCs w:val="16"/>
          <w:lang w:val="en-GB" w:eastAsia="en-GB"/>
        </w:rPr>
        <w:tab/>
      </w:r>
      <w:proofErr w:type="gramStart"/>
      <w:r w:rsidRPr="00AD535C">
        <w:rPr>
          <w:rFonts w:ascii="Source Code Pro" w:hAnsi="Source Code Pro" w:cs="Source Code Pro"/>
          <w:sz w:val="16"/>
          <w:szCs w:val="16"/>
          <w:lang w:val="en-GB" w:eastAsia="en-GB"/>
        </w:rPr>
        <w:t>x[</w:t>
      </w:r>
      <w:proofErr w:type="spellStart"/>
      <w:proofErr w:type="gramEnd"/>
      <w:r w:rsidRPr="00AD535C">
        <w:rPr>
          <w:rFonts w:ascii="Source Code Pro" w:hAnsi="Source Code Pro" w:cs="Source Code Pro"/>
          <w:sz w:val="16"/>
          <w:szCs w:val="16"/>
          <w:lang w:val="en-GB" w:eastAsia="en-GB"/>
        </w:rPr>
        <w:t>i</w:t>
      </w:r>
      <w:proofErr w:type="spellEnd"/>
      <w:r w:rsidRPr="00AD535C">
        <w:rPr>
          <w:rFonts w:ascii="Source Code Pro" w:hAnsi="Source Code Pro" w:cs="Source Code Pro"/>
          <w:sz w:val="16"/>
          <w:szCs w:val="16"/>
          <w:lang w:val="en-GB" w:eastAsia="en-GB"/>
        </w:rPr>
        <w:t xml:space="preserve">] </w:t>
      </w:r>
      <w:r w:rsidRPr="00AD535C">
        <w:rPr>
          <w:rFonts w:ascii="Source Code Pro" w:hAnsi="Source Code Pro" w:cs="Source Code Pro"/>
          <w:color w:val="666666"/>
          <w:sz w:val="16"/>
          <w:szCs w:val="16"/>
          <w:lang w:val="en-GB" w:eastAsia="en-GB"/>
        </w:rPr>
        <w:t>=</w:t>
      </w:r>
      <w:r w:rsidRPr="00AD535C">
        <w:rPr>
          <w:rFonts w:ascii="Source Code Pro" w:hAnsi="Source Code Pro" w:cs="Source Code Pro"/>
          <w:sz w:val="16"/>
          <w:szCs w:val="16"/>
          <w:lang w:val="en-GB" w:eastAsia="en-GB"/>
        </w:rPr>
        <w:t xml:space="preserve"> x[i</w:t>
      </w:r>
      <w:r w:rsidRPr="00AD535C">
        <w:rPr>
          <w:rFonts w:ascii="Source Code Pro" w:hAnsi="Source Code Pro" w:cs="Source Code Pro"/>
          <w:color w:val="666666"/>
          <w:sz w:val="16"/>
          <w:szCs w:val="16"/>
          <w:lang w:val="en-GB" w:eastAsia="en-GB"/>
        </w:rPr>
        <w:t>-1</w:t>
      </w:r>
      <w:r w:rsidRPr="00AD535C">
        <w:rPr>
          <w:rFonts w:ascii="Source Code Pro" w:hAnsi="Source Code Pro" w:cs="Source Code Pro"/>
          <w:sz w:val="16"/>
          <w:szCs w:val="16"/>
          <w:lang w:val="en-GB" w:eastAsia="en-GB"/>
        </w:rPr>
        <w:t xml:space="preserve">] </w:t>
      </w:r>
      <w:r w:rsidRPr="00AD535C">
        <w:rPr>
          <w:rFonts w:ascii="Source Code Pro" w:hAnsi="Source Code Pro" w:cs="Source Code Pro"/>
          <w:color w:val="666666"/>
          <w:sz w:val="16"/>
          <w:szCs w:val="16"/>
          <w:lang w:val="en-GB" w:eastAsia="en-GB"/>
        </w:rPr>
        <w:t>+</w:t>
      </w:r>
      <w:r w:rsidRPr="00AD535C">
        <w:rPr>
          <w:rFonts w:ascii="Source Code Pro" w:hAnsi="Source Code Pro" w:cs="Source Code Pro"/>
          <w:sz w:val="16"/>
          <w:szCs w:val="16"/>
          <w:lang w:val="en-GB" w:eastAsia="en-GB"/>
        </w:rPr>
        <w:t xml:space="preserve"> s;</w:t>
      </w:r>
    </w:p>
    <w:p w14:paraId="2774EC01"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t>}</w:t>
      </w:r>
    </w:p>
    <w:p w14:paraId="4B8EA161"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w:t>
      </w:r>
    </w:p>
    <w:p w14:paraId="39D1D6DD"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proofErr w:type="gramStart"/>
      <w:r w:rsidRPr="00AD535C">
        <w:rPr>
          <w:rFonts w:ascii="Source Code Pro" w:hAnsi="Source Code Pro" w:cs="Source Code Pro"/>
          <w:color w:val="B00040"/>
          <w:sz w:val="16"/>
          <w:szCs w:val="16"/>
          <w:lang w:val="en-GB" w:eastAsia="en-GB"/>
        </w:rPr>
        <w:t>float</w:t>
      </w:r>
      <w:proofErr w:type="gramEnd"/>
      <w:r w:rsidRPr="00AD535C">
        <w:rPr>
          <w:rFonts w:ascii="Source Code Pro" w:hAnsi="Source Code Pro" w:cs="Source Code Pro"/>
          <w:sz w:val="16"/>
          <w:szCs w:val="16"/>
          <w:lang w:val="en-GB" w:eastAsia="en-GB"/>
        </w:rPr>
        <w:t xml:space="preserve"> </w:t>
      </w:r>
      <w:proofErr w:type="spellStart"/>
      <w:r w:rsidRPr="00AD535C">
        <w:rPr>
          <w:rFonts w:ascii="Source Code Pro" w:hAnsi="Source Code Pro" w:cs="Source Code Pro"/>
          <w:color w:val="0000FF"/>
          <w:sz w:val="16"/>
          <w:szCs w:val="16"/>
          <w:lang w:val="en-GB" w:eastAsia="en-GB"/>
        </w:rPr>
        <w:t>sumVector</w:t>
      </w:r>
      <w:proofErr w:type="spellEnd"/>
      <w:r w:rsidRPr="00AD535C">
        <w:rPr>
          <w:rFonts w:ascii="Source Code Pro" w:hAnsi="Source Code Pro" w:cs="Source Code Pro"/>
          <w:sz w:val="16"/>
          <w:szCs w:val="16"/>
          <w:lang w:val="en-GB" w:eastAsia="en-GB"/>
        </w:rPr>
        <w:t>(</w:t>
      </w:r>
      <w:r w:rsidRPr="00AD535C">
        <w:rPr>
          <w:rFonts w:ascii="Source Code Pro" w:hAnsi="Source Code Pro" w:cs="Source Code Pro"/>
          <w:color w:val="B00040"/>
          <w:sz w:val="16"/>
          <w:szCs w:val="16"/>
          <w:lang w:val="en-GB" w:eastAsia="en-GB"/>
        </w:rPr>
        <w:t>float</w:t>
      </w:r>
      <w:r w:rsidRPr="00AD535C">
        <w:rPr>
          <w:rFonts w:ascii="Source Code Pro" w:hAnsi="Source Code Pro" w:cs="Source Code Pro"/>
          <w:sz w:val="16"/>
          <w:szCs w:val="16"/>
          <w:lang w:val="en-GB" w:eastAsia="en-GB"/>
        </w:rPr>
        <w:t xml:space="preserve"> x[], </w:t>
      </w:r>
      <w:r w:rsidRPr="00AD535C">
        <w:rPr>
          <w:rFonts w:ascii="Source Code Pro" w:hAnsi="Source Code Pro" w:cs="Source Code Pro"/>
          <w:color w:val="B00040"/>
          <w:sz w:val="16"/>
          <w:szCs w:val="16"/>
          <w:lang w:val="en-GB" w:eastAsia="en-GB"/>
        </w:rPr>
        <w:t>unsigned</w:t>
      </w:r>
      <w:r w:rsidRPr="00AD535C">
        <w:rPr>
          <w:rFonts w:ascii="Source Code Pro" w:hAnsi="Source Code Pro" w:cs="Source Code Pro"/>
          <w:sz w:val="16"/>
          <w:szCs w:val="16"/>
          <w:lang w:val="en-GB" w:eastAsia="en-GB"/>
        </w:rPr>
        <w:t xml:space="preserve"> </w:t>
      </w:r>
      <w:proofErr w:type="spellStart"/>
      <w:r w:rsidRPr="00AD535C">
        <w:rPr>
          <w:rFonts w:ascii="Source Code Pro" w:hAnsi="Source Code Pro" w:cs="Source Code Pro"/>
          <w:color w:val="B00040"/>
          <w:sz w:val="16"/>
          <w:szCs w:val="16"/>
          <w:lang w:val="en-GB" w:eastAsia="en-GB"/>
        </w:rPr>
        <w:t>int</w:t>
      </w:r>
      <w:proofErr w:type="spellEnd"/>
      <w:r w:rsidRPr="00AD535C">
        <w:rPr>
          <w:rFonts w:ascii="Source Code Pro" w:hAnsi="Source Code Pro" w:cs="Source Code Pro"/>
          <w:sz w:val="16"/>
          <w:szCs w:val="16"/>
          <w:lang w:val="en-GB" w:eastAsia="en-GB"/>
        </w:rPr>
        <w:t xml:space="preserve"> M)</w:t>
      </w:r>
    </w:p>
    <w:p w14:paraId="422CA0D8"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w:t>
      </w:r>
    </w:p>
    <w:p w14:paraId="45236007"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gramStart"/>
      <w:r w:rsidRPr="00AD535C">
        <w:rPr>
          <w:rFonts w:ascii="Source Code Pro" w:hAnsi="Source Code Pro" w:cs="Source Code Pro"/>
          <w:color w:val="B00040"/>
          <w:sz w:val="16"/>
          <w:szCs w:val="16"/>
          <w:lang w:val="en-GB" w:eastAsia="en-GB"/>
        </w:rPr>
        <w:t>float</w:t>
      </w:r>
      <w:proofErr w:type="gramEnd"/>
      <w:r w:rsidRPr="00AD535C">
        <w:rPr>
          <w:rFonts w:ascii="Source Code Pro" w:hAnsi="Source Code Pro" w:cs="Source Code Pro"/>
          <w:sz w:val="16"/>
          <w:szCs w:val="16"/>
          <w:lang w:val="en-GB" w:eastAsia="en-GB"/>
        </w:rPr>
        <w:t xml:space="preserve"> result</w:t>
      </w:r>
      <w:r w:rsidRPr="00AD535C">
        <w:rPr>
          <w:rFonts w:ascii="Source Code Pro" w:hAnsi="Source Code Pro" w:cs="Source Code Pro"/>
          <w:color w:val="666666"/>
          <w:sz w:val="16"/>
          <w:szCs w:val="16"/>
          <w:lang w:val="en-GB" w:eastAsia="en-GB"/>
        </w:rPr>
        <w:t>=0</w:t>
      </w:r>
      <w:r w:rsidRPr="00AD535C">
        <w:rPr>
          <w:rFonts w:ascii="Source Code Pro" w:hAnsi="Source Code Pro" w:cs="Source Code Pro"/>
          <w:sz w:val="16"/>
          <w:szCs w:val="16"/>
          <w:lang w:val="en-GB" w:eastAsia="en-GB"/>
        </w:rPr>
        <w:t>;</w:t>
      </w:r>
    </w:p>
    <w:p w14:paraId="7927B30C"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lastRenderedPageBreak/>
        <w:tab/>
      </w:r>
      <w:proofErr w:type="spellStart"/>
      <w:proofErr w:type="gramStart"/>
      <w:r w:rsidRPr="00AD535C">
        <w:rPr>
          <w:rFonts w:ascii="Source Code Pro" w:hAnsi="Source Code Pro" w:cs="Source Code Pro"/>
          <w:color w:val="B00040"/>
          <w:sz w:val="16"/>
          <w:szCs w:val="16"/>
          <w:lang w:val="en-GB" w:eastAsia="en-GB"/>
        </w:rPr>
        <w:t>int</w:t>
      </w:r>
      <w:proofErr w:type="spellEnd"/>
      <w:proofErr w:type="gramEnd"/>
      <w:r w:rsidRPr="00AD535C">
        <w:rPr>
          <w:rFonts w:ascii="Source Code Pro" w:hAnsi="Source Code Pro" w:cs="Source Code Pro"/>
          <w:sz w:val="16"/>
          <w:szCs w:val="16"/>
          <w:lang w:val="en-GB" w:eastAsia="en-GB"/>
        </w:rPr>
        <w:t xml:space="preserve"> </w:t>
      </w:r>
      <w:proofErr w:type="spellStart"/>
      <w:r w:rsidRPr="00AD535C">
        <w:rPr>
          <w:rFonts w:ascii="Source Code Pro" w:hAnsi="Source Code Pro" w:cs="Source Code Pro"/>
          <w:sz w:val="16"/>
          <w:szCs w:val="16"/>
          <w:lang w:val="en-GB" w:eastAsia="en-GB"/>
        </w:rPr>
        <w:t>i</w:t>
      </w:r>
      <w:proofErr w:type="spellEnd"/>
      <w:r w:rsidRPr="00AD535C">
        <w:rPr>
          <w:rFonts w:ascii="Source Code Pro" w:hAnsi="Source Code Pro" w:cs="Source Code Pro"/>
          <w:color w:val="666666"/>
          <w:sz w:val="16"/>
          <w:szCs w:val="16"/>
          <w:lang w:val="en-GB" w:eastAsia="en-GB"/>
        </w:rPr>
        <w:t>=0</w:t>
      </w:r>
      <w:r w:rsidRPr="00AD535C">
        <w:rPr>
          <w:rFonts w:ascii="Source Code Pro" w:hAnsi="Source Code Pro" w:cs="Source Code Pro"/>
          <w:sz w:val="16"/>
          <w:szCs w:val="16"/>
          <w:lang w:val="en-GB" w:eastAsia="en-GB"/>
        </w:rPr>
        <w:t>;</w:t>
      </w:r>
    </w:p>
    <w:p w14:paraId="030CD0A5"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gramStart"/>
      <w:r w:rsidRPr="00AD535C">
        <w:rPr>
          <w:rFonts w:ascii="Source Code Pro" w:hAnsi="Source Code Pro" w:cs="Source Code Pro"/>
          <w:b/>
          <w:bCs/>
          <w:color w:val="008000"/>
          <w:sz w:val="16"/>
          <w:szCs w:val="16"/>
          <w:lang w:val="en-GB" w:eastAsia="en-GB"/>
        </w:rPr>
        <w:t>for</w:t>
      </w:r>
      <w:proofErr w:type="gramEnd"/>
      <w:r w:rsidRPr="00AD535C">
        <w:rPr>
          <w:rFonts w:ascii="Source Code Pro" w:hAnsi="Source Code Pro" w:cs="Source Code Pro"/>
          <w:sz w:val="16"/>
          <w:szCs w:val="16"/>
          <w:lang w:val="en-GB" w:eastAsia="en-GB"/>
        </w:rPr>
        <w:t xml:space="preserve"> (</w:t>
      </w:r>
      <w:proofErr w:type="spellStart"/>
      <w:r w:rsidRPr="00AD535C">
        <w:rPr>
          <w:rFonts w:ascii="Source Code Pro" w:hAnsi="Source Code Pro" w:cs="Source Code Pro"/>
          <w:sz w:val="16"/>
          <w:szCs w:val="16"/>
          <w:lang w:val="en-GB" w:eastAsia="en-GB"/>
        </w:rPr>
        <w:t>i</w:t>
      </w:r>
      <w:proofErr w:type="spellEnd"/>
      <w:r w:rsidRPr="00AD535C">
        <w:rPr>
          <w:rFonts w:ascii="Source Code Pro" w:hAnsi="Source Code Pro" w:cs="Source Code Pro"/>
          <w:color w:val="666666"/>
          <w:sz w:val="16"/>
          <w:szCs w:val="16"/>
          <w:lang w:val="en-GB" w:eastAsia="en-GB"/>
        </w:rPr>
        <w:t>=0</w:t>
      </w:r>
      <w:r w:rsidRPr="00AD535C">
        <w:rPr>
          <w:rFonts w:ascii="Source Code Pro" w:hAnsi="Source Code Pro" w:cs="Source Code Pro"/>
          <w:sz w:val="16"/>
          <w:szCs w:val="16"/>
          <w:lang w:val="en-GB" w:eastAsia="en-GB"/>
        </w:rPr>
        <w:t xml:space="preserve">; </w:t>
      </w:r>
      <w:proofErr w:type="spellStart"/>
      <w:r w:rsidRPr="00AD535C">
        <w:rPr>
          <w:rFonts w:ascii="Source Code Pro" w:hAnsi="Source Code Pro" w:cs="Source Code Pro"/>
          <w:sz w:val="16"/>
          <w:szCs w:val="16"/>
          <w:lang w:val="en-GB" w:eastAsia="en-GB"/>
        </w:rPr>
        <w:t>i</w:t>
      </w:r>
      <w:proofErr w:type="spellEnd"/>
      <w:r w:rsidRPr="00AD535C">
        <w:rPr>
          <w:rFonts w:ascii="Source Code Pro" w:hAnsi="Source Code Pro" w:cs="Source Code Pro"/>
          <w:color w:val="666666"/>
          <w:sz w:val="16"/>
          <w:szCs w:val="16"/>
          <w:lang w:val="en-GB" w:eastAsia="en-GB"/>
        </w:rPr>
        <w:t>&lt;</w:t>
      </w:r>
      <w:r w:rsidRPr="00AD535C">
        <w:rPr>
          <w:rFonts w:ascii="Source Code Pro" w:hAnsi="Source Code Pro" w:cs="Source Code Pro"/>
          <w:sz w:val="16"/>
          <w:szCs w:val="16"/>
          <w:lang w:val="en-GB" w:eastAsia="en-GB"/>
        </w:rPr>
        <w:t xml:space="preserve">M; </w:t>
      </w:r>
      <w:proofErr w:type="spellStart"/>
      <w:r w:rsidRPr="00AD535C">
        <w:rPr>
          <w:rFonts w:ascii="Source Code Pro" w:hAnsi="Source Code Pro" w:cs="Source Code Pro"/>
          <w:sz w:val="16"/>
          <w:szCs w:val="16"/>
          <w:lang w:val="en-GB" w:eastAsia="en-GB"/>
        </w:rPr>
        <w:t>i</w:t>
      </w:r>
      <w:proofErr w:type="spellEnd"/>
      <w:r w:rsidRPr="00AD535C">
        <w:rPr>
          <w:rFonts w:ascii="Source Code Pro" w:hAnsi="Source Code Pro" w:cs="Source Code Pro"/>
          <w:color w:val="666666"/>
          <w:sz w:val="16"/>
          <w:szCs w:val="16"/>
          <w:lang w:val="en-GB" w:eastAsia="en-GB"/>
        </w:rPr>
        <w:t>++</w:t>
      </w:r>
      <w:r w:rsidRPr="00AD535C">
        <w:rPr>
          <w:rFonts w:ascii="Source Code Pro" w:hAnsi="Source Code Pro" w:cs="Source Code Pro"/>
          <w:sz w:val="16"/>
          <w:szCs w:val="16"/>
          <w:lang w:val="en-GB" w:eastAsia="en-GB"/>
        </w:rPr>
        <w:t>){</w:t>
      </w:r>
    </w:p>
    <w:p w14:paraId="1DACF208"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r w:rsidRPr="00AD535C">
        <w:rPr>
          <w:rFonts w:ascii="Source Code Pro" w:hAnsi="Source Code Pro" w:cs="Source Code Pro"/>
          <w:sz w:val="16"/>
          <w:szCs w:val="16"/>
          <w:lang w:val="en-GB" w:eastAsia="en-GB"/>
        </w:rPr>
        <w:tab/>
      </w:r>
      <w:proofErr w:type="gramStart"/>
      <w:r w:rsidRPr="00AD535C">
        <w:rPr>
          <w:rFonts w:ascii="Source Code Pro" w:hAnsi="Source Code Pro" w:cs="Source Code Pro"/>
          <w:sz w:val="16"/>
          <w:szCs w:val="16"/>
          <w:lang w:val="en-GB" w:eastAsia="en-GB"/>
        </w:rPr>
        <w:t>result</w:t>
      </w:r>
      <w:proofErr w:type="gramEnd"/>
      <w:r w:rsidRPr="00AD535C">
        <w:rPr>
          <w:rFonts w:ascii="Source Code Pro" w:hAnsi="Source Code Pro" w:cs="Source Code Pro"/>
          <w:sz w:val="16"/>
          <w:szCs w:val="16"/>
          <w:lang w:val="en-GB" w:eastAsia="en-GB"/>
        </w:rPr>
        <w:t xml:space="preserve"> </w:t>
      </w:r>
      <w:r w:rsidRPr="00AD535C">
        <w:rPr>
          <w:rFonts w:ascii="Source Code Pro" w:hAnsi="Source Code Pro" w:cs="Source Code Pro"/>
          <w:color w:val="666666"/>
          <w:sz w:val="16"/>
          <w:szCs w:val="16"/>
          <w:lang w:val="en-GB" w:eastAsia="en-GB"/>
        </w:rPr>
        <w:t>+=</w:t>
      </w:r>
      <w:r w:rsidRPr="00AD535C">
        <w:rPr>
          <w:rFonts w:ascii="Source Code Pro" w:hAnsi="Source Code Pro" w:cs="Source Code Pro"/>
          <w:sz w:val="16"/>
          <w:szCs w:val="16"/>
          <w:lang w:val="en-GB" w:eastAsia="en-GB"/>
        </w:rPr>
        <w:t xml:space="preserve"> (x[</w:t>
      </w:r>
      <w:proofErr w:type="spellStart"/>
      <w:r w:rsidRPr="00AD535C">
        <w:rPr>
          <w:rFonts w:ascii="Source Code Pro" w:hAnsi="Source Code Pro" w:cs="Source Code Pro"/>
          <w:sz w:val="16"/>
          <w:szCs w:val="16"/>
          <w:lang w:val="en-GB" w:eastAsia="en-GB"/>
        </w:rPr>
        <w:t>i</w:t>
      </w:r>
      <w:proofErr w:type="spellEnd"/>
      <w:r w:rsidRPr="00AD535C">
        <w:rPr>
          <w:rFonts w:ascii="Source Code Pro" w:hAnsi="Source Code Pro" w:cs="Source Code Pro"/>
          <w:sz w:val="16"/>
          <w:szCs w:val="16"/>
          <w:lang w:val="en-GB" w:eastAsia="en-GB"/>
        </w:rPr>
        <w:t xml:space="preserve">] </w:t>
      </w:r>
      <w:r w:rsidRPr="00AD535C">
        <w:rPr>
          <w:rFonts w:ascii="Source Code Pro" w:hAnsi="Source Code Pro" w:cs="Source Code Pro"/>
          <w:color w:val="666666"/>
          <w:sz w:val="16"/>
          <w:szCs w:val="16"/>
          <w:lang w:val="en-GB" w:eastAsia="en-GB"/>
        </w:rPr>
        <w:t>+</w:t>
      </w:r>
      <w:r w:rsidRPr="00AD535C">
        <w:rPr>
          <w:rFonts w:ascii="Source Code Pro" w:hAnsi="Source Code Pro" w:cs="Source Code Pro"/>
          <w:sz w:val="16"/>
          <w:szCs w:val="16"/>
          <w:lang w:val="en-GB" w:eastAsia="en-GB"/>
        </w:rPr>
        <w:t xml:space="preserve"> x[</w:t>
      </w:r>
      <w:proofErr w:type="spellStart"/>
      <w:r w:rsidRPr="00AD535C">
        <w:rPr>
          <w:rFonts w:ascii="Source Code Pro" w:hAnsi="Source Code Pro" w:cs="Source Code Pro"/>
          <w:sz w:val="16"/>
          <w:szCs w:val="16"/>
          <w:lang w:val="en-GB" w:eastAsia="en-GB"/>
        </w:rPr>
        <w:t>i</w:t>
      </w:r>
      <w:proofErr w:type="spellEnd"/>
      <w:r w:rsidRPr="00AD535C">
        <w:rPr>
          <w:rFonts w:ascii="Source Code Pro" w:hAnsi="Source Code Pro" w:cs="Source Code Pro"/>
          <w:sz w:val="16"/>
          <w:szCs w:val="16"/>
          <w:lang w:val="en-GB" w:eastAsia="en-GB"/>
        </w:rPr>
        <w:t>]</w:t>
      </w:r>
      <w:r w:rsidRPr="00AD535C">
        <w:rPr>
          <w:rFonts w:ascii="Source Code Pro" w:hAnsi="Source Code Pro" w:cs="Source Code Pro"/>
          <w:color w:val="666666"/>
          <w:sz w:val="16"/>
          <w:szCs w:val="16"/>
          <w:lang w:val="en-GB" w:eastAsia="en-GB"/>
        </w:rPr>
        <w:t>*</w:t>
      </w:r>
      <w:r w:rsidRPr="00AD535C">
        <w:rPr>
          <w:rFonts w:ascii="Source Code Pro" w:hAnsi="Source Code Pro" w:cs="Source Code Pro"/>
          <w:sz w:val="16"/>
          <w:szCs w:val="16"/>
          <w:lang w:val="en-GB" w:eastAsia="en-GB"/>
        </w:rPr>
        <w:t>x[</w:t>
      </w:r>
      <w:proofErr w:type="spellStart"/>
      <w:r w:rsidRPr="00AD535C">
        <w:rPr>
          <w:rFonts w:ascii="Source Code Pro" w:hAnsi="Source Code Pro" w:cs="Source Code Pro"/>
          <w:sz w:val="16"/>
          <w:szCs w:val="16"/>
          <w:lang w:val="en-GB" w:eastAsia="en-GB"/>
        </w:rPr>
        <w:t>i</w:t>
      </w:r>
      <w:proofErr w:type="spellEnd"/>
      <w:r w:rsidRPr="00AD535C">
        <w:rPr>
          <w:rFonts w:ascii="Source Code Pro" w:hAnsi="Source Code Pro" w:cs="Source Code Pro"/>
          <w:sz w:val="16"/>
          <w:szCs w:val="16"/>
          <w:lang w:val="en-GB" w:eastAsia="en-GB"/>
        </w:rPr>
        <w:t>]);</w:t>
      </w:r>
    </w:p>
    <w:p w14:paraId="0ECDD735"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r w:rsidRPr="00AD535C">
        <w:rPr>
          <w:rFonts w:ascii="Source Code Pro" w:hAnsi="Source Code Pro" w:cs="Source Code Pro"/>
          <w:sz w:val="16"/>
          <w:szCs w:val="16"/>
          <w:lang w:val="en-GB" w:eastAsia="en-GB"/>
        </w:rPr>
        <w:tab/>
      </w:r>
      <w:proofErr w:type="spellStart"/>
      <w:proofErr w:type="gramStart"/>
      <w:r w:rsidRPr="00AD535C">
        <w:rPr>
          <w:rFonts w:ascii="Source Code Pro" w:hAnsi="Source Code Pro" w:cs="Source Code Pro"/>
          <w:sz w:val="16"/>
          <w:szCs w:val="16"/>
          <w:lang w:val="en-GB" w:eastAsia="en-GB"/>
        </w:rPr>
        <w:t>printf</w:t>
      </w:r>
      <w:proofErr w:type="spellEnd"/>
      <w:r w:rsidRPr="00AD535C">
        <w:rPr>
          <w:rFonts w:ascii="Source Code Pro" w:hAnsi="Source Code Pro" w:cs="Source Code Pro"/>
          <w:sz w:val="16"/>
          <w:szCs w:val="16"/>
          <w:lang w:val="en-GB" w:eastAsia="en-GB"/>
        </w:rPr>
        <w:t>(</w:t>
      </w:r>
      <w:proofErr w:type="gramEnd"/>
      <w:r w:rsidRPr="00AD535C">
        <w:rPr>
          <w:rFonts w:ascii="Source Code Pro" w:hAnsi="Source Code Pro" w:cs="Source Code Pro"/>
          <w:color w:val="BA2121"/>
          <w:sz w:val="16"/>
          <w:szCs w:val="16"/>
          <w:lang w:val="en-GB" w:eastAsia="en-GB"/>
        </w:rPr>
        <w:t>"%d; %f</w:t>
      </w:r>
      <w:r w:rsidRPr="00AD535C">
        <w:rPr>
          <w:rFonts w:ascii="Source Code Pro" w:hAnsi="Source Code Pro" w:cs="Source Code Pro"/>
          <w:b/>
          <w:bCs/>
          <w:color w:val="BB6622"/>
          <w:sz w:val="16"/>
          <w:szCs w:val="16"/>
          <w:lang w:val="en-GB" w:eastAsia="en-GB"/>
        </w:rPr>
        <w:t>\n</w:t>
      </w:r>
      <w:r w:rsidRPr="00AD535C">
        <w:rPr>
          <w:rFonts w:ascii="Source Code Pro" w:hAnsi="Source Code Pro" w:cs="Source Code Pro"/>
          <w:color w:val="BA2121"/>
          <w:sz w:val="16"/>
          <w:szCs w:val="16"/>
          <w:lang w:val="en-GB" w:eastAsia="en-GB"/>
        </w:rPr>
        <w:t>"</w:t>
      </w:r>
      <w:r w:rsidRPr="00AD535C">
        <w:rPr>
          <w:rFonts w:ascii="Source Code Pro" w:hAnsi="Source Code Pro" w:cs="Source Code Pro"/>
          <w:sz w:val="16"/>
          <w:szCs w:val="16"/>
          <w:lang w:val="en-GB" w:eastAsia="en-GB"/>
        </w:rPr>
        <w:t xml:space="preserve">, </w:t>
      </w:r>
      <w:proofErr w:type="spellStart"/>
      <w:r w:rsidRPr="00AD535C">
        <w:rPr>
          <w:rFonts w:ascii="Source Code Pro" w:hAnsi="Source Code Pro" w:cs="Source Code Pro"/>
          <w:sz w:val="16"/>
          <w:szCs w:val="16"/>
          <w:lang w:val="en-GB" w:eastAsia="en-GB"/>
        </w:rPr>
        <w:t>i</w:t>
      </w:r>
      <w:proofErr w:type="spellEnd"/>
      <w:r w:rsidRPr="00AD535C">
        <w:rPr>
          <w:rFonts w:ascii="Source Code Pro" w:hAnsi="Source Code Pro" w:cs="Source Code Pro"/>
          <w:sz w:val="16"/>
          <w:szCs w:val="16"/>
          <w:lang w:val="en-GB" w:eastAsia="en-GB"/>
        </w:rPr>
        <w:t>, result);</w:t>
      </w:r>
    </w:p>
    <w:p w14:paraId="09C5BC83"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t>}</w:t>
      </w:r>
    </w:p>
    <w:p w14:paraId="01DDA02C"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gramStart"/>
      <w:r w:rsidRPr="00AD535C">
        <w:rPr>
          <w:rFonts w:ascii="Source Code Pro" w:hAnsi="Source Code Pro" w:cs="Source Code Pro"/>
          <w:b/>
          <w:bCs/>
          <w:color w:val="008000"/>
          <w:sz w:val="16"/>
          <w:szCs w:val="16"/>
          <w:lang w:val="en-GB" w:eastAsia="en-GB"/>
        </w:rPr>
        <w:t>return</w:t>
      </w:r>
      <w:proofErr w:type="gramEnd"/>
      <w:r w:rsidRPr="00AD535C">
        <w:rPr>
          <w:rFonts w:ascii="Source Code Pro" w:hAnsi="Source Code Pro" w:cs="Source Code Pro"/>
          <w:sz w:val="16"/>
          <w:szCs w:val="16"/>
          <w:lang w:val="en-GB" w:eastAsia="en-GB"/>
        </w:rPr>
        <w:t xml:space="preserve"> result;</w:t>
      </w:r>
    </w:p>
    <w:p w14:paraId="2E565C67"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w:t>
      </w:r>
    </w:p>
    <w:p w14:paraId="42239989"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proofErr w:type="gramStart"/>
      <w:r w:rsidRPr="00AD535C">
        <w:rPr>
          <w:rFonts w:ascii="Source Code Pro" w:hAnsi="Source Code Pro" w:cs="Source Code Pro"/>
          <w:color w:val="B00040"/>
          <w:sz w:val="16"/>
          <w:szCs w:val="16"/>
          <w:lang w:val="en-GB" w:eastAsia="en-GB"/>
        </w:rPr>
        <w:t>float</w:t>
      </w:r>
      <w:proofErr w:type="gramEnd"/>
      <w:r w:rsidRPr="00AD535C">
        <w:rPr>
          <w:rFonts w:ascii="Source Code Pro" w:hAnsi="Source Code Pro" w:cs="Source Code Pro"/>
          <w:sz w:val="16"/>
          <w:szCs w:val="16"/>
          <w:lang w:val="en-GB" w:eastAsia="en-GB"/>
        </w:rPr>
        <w:t xml:space="preserve"> </w:t>
      </w:r>
      <w:proofErr w:type="spellStart"/>
      <w:r w:rsidRPr="00AD535C">
        <w:rPr>
          <w:rFonts w:ascii="Source Code Pro" w:hAnsi="Source Code Pro" w:cs="Source Code Pro"/>
          <w:color w:val="0000FF"/>
          <w:sz w:val="16"/>
          <w:szCs w:val="16"/>
          <w:lang w:val="en-GB" w:eastAsia="en-GB"/>
        </w:rPr>
        <w:t>sumVector_cos</w:t>
      </w:r>
      <w:proofErr w:type="spellEnd"/>
      <w:r w:rsidRPr="00AD535C">
        <w:rPr>
          <w:rFonts w:ascii="Source Code Pro" w:hAnsi="Source Code Pro" w:cs="Source Code Pro"/>
          <w:sz w:val="16"/>
          <w:szCs w:val="16"/>
          <w:lang w:val="en-GB" w:eastAsia="en-GB"/>
        </w:rPr>
        <w:t>(</w:t>
      </w:r>
      <w:r w:rsidRPr="00AD535C">
        <w:rPr>
          <w:rFonts w:ascii="Source Code Pro" w:hAnsi="Source Code Pro" w:cs="Source Code Pro"/>
          <w:color w:val="B00040"/>
          <w:sz w:val="16"/>
          <w:szCs w:val="16"/>
          <w:lang w:val="en-GB" w:eastAsia="en-GB"/>
        </w:rPr>
        <w:t>float</w:t>
      </w:r>
      <w:r w:rsidRPr="00AD535C">
        <w:rPr>
          <w:rFonts w:ascii="Source Code Pro" w:hAnsi="Source Code Pro" w:cs="Source Code Pro"/>
          <w:sz w:val="16"/>
          <w:szCs w:val="16"/>
          <w:lang w:val="en-GB" w:eastAsia="en-GB"/>
        </w:rPr>
        <w:t xml:space="preserve"> x[], </w:t>
      </w:r>
      <w:r w:rsidRPr="00AD535C">
        <w:rPr>
          <w:rFonts w:ascii="Source Code Pro" w:hAnsi="Source Code Pro" w:cs="Source Code Pro"/>
          <w:color w:val="B00040"/>
          <w:sz w:val="16"/>
          <w:szCs w:val="16"/>
          <w:lang w:val="en-GB" w:eastAsia="en-GB"/>
        </w:rPr>
        <w:t>unsigned</w:t>
      </w:r>
      <w:r w:rsidRPr="00AD535C">
        <w:rPr>
          <w:rFonts w:ascii="Source Code Pro" w:hAnsi="Source Code Pro" w:cs="Source Code Pro"/>
          <w:sz w:val="16"/>
          <w:szCs w:val="16"/>
          <w:lang w:val="en-GB" w:eastAsia="en-GB"/>
        </w:rPr>
        <w:t xml:space="preserve"> </w:t>
      </w:r>
      <w:proofErr w:type="spellStart"/>
      <w:r w:rsidRPr="00AD535C">
        <w:rPr>
          <w:rFonts w:ascii="Source Code Pro" w:hAnsi="Source Code Pro" w:cs="Source Code Pro"/>
          <w:color w:val="B00040"/>
          <w:sz w:val="16"/>
          <w:szCs w:val="16"/>
          <w:lang w:val="en-GB" w:eastAsia="en-GB"/>
        </w:rPr>
        <w:t>int</w:t>
      </w:r>
      <w:proofErr w:type="spellEnd"/>
      <w:r w:rsidRPr="00AD535C">
        <w:rPr>
          <w:rFonts w:ascii="Source Code Pro" w:hAnsi="Source Code Pro" w:cs="Source Code Pro"/>
          <w:sz w:val="16"/>
          <w:szCs w:val="16"/>
          <w:lang w:val="en-GB" w:eastAsia="en-GB"/>
        </w:rPr>
        <w:t xml:space="preserve"> M)</w:t>
      </w:r>
    </w:p>
    <w:p w14:paraId="6AC5FD80"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w:t>
      </w:r>
    </w:p>
    <w:p w14:paraId="489B0472"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gramStart"/>
      <w:r w:rsidRPr="00AD535C">
        <w:rPr>
          <w:rFonts w:ascii="Source Code Pro" w:hAnsi="Source Code Pro" w:cs="Source Code Pro"/>
          <w:color w:val="B00040"/>
          <w:sz w:val="16"/>
          <w:szCs w:val="16"/>
          <w:lang w:val="en-GB" w:eastAsia="en-GB"/>
        </w:rPr>
        <w:t>float</w:t>
      </w:r>
      <w:proofErr w:type="gramEnd"/>
      <w:r w:rsidRPr="00AD535C">
        <w:rPr>
          <w:rFonts w:ascii="Source Code Pro" w:hAnsi="Source Code Pro" w:cs="Source Code Pro"/>
          <w:sz w:val="16"/>
          <w:szCs w:val="16"/>
          <w:lang w:val="en-GB" w:eastAsia="en-GB"/>
        </w:rPr>
        <w:t xml:space="preserve"> result</w:t>
      </w:r>
      <w:r w:rsidRPr="00AD535C">
        <w:rPr>
          <w:rFonts w:ascii="Source Code Pro" w:hAnsi="Source Code Pro" w:cs="Source Code Pro"/>
          <w:color w:val="666666"/>
          <w:sz w:val="16"/>
          <w:szCs w:val="16"/>
          <w:lang w:val="en-GB" w:eastAsia="en-GB"/>
        </w:rPr>
        <w:t>=0</w:t>
      </w:r>
      <w:r w:rsidRPr="00AD535C">
        <w:rPr>
          <w:rFonts w:ascii="Source Code Pro" w:hAnsi="Source Code Pro" w:cs="Source Code Pro"/>
          <w:sz w:val="16"/>
          <w:szCs w:val="16"/>
          <w:lang w:val="en-GB" w:eastAsia="en-GB"/>
        </w:rPr>
        <w:t>;</w:t>
      </w:r>
    </w:p>
    <w:p w14:paraId="7E066772"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spellStart"/>
      <w:proofErr w:type="gramStart"/>
      <w:r w:rsidRPr="00AD535C">
        <w:rPr>
          <w:rFonts w:ascii="Source Code Pro" w:hAnsi="Source Code Pro" w:cs="Source Code Pro"/>
          <w:color w:val="B00040"/>
          <w:sz w:val="16"/>
          <w:szCs w:val="16"/>
          <w:lang w:val="en-GB" w:eastAsia="en-GB"/>
        </w:rPr>
        <w:t>int</w:t>
      </w:r>
      <w:proofErr w:type="spellEnd"/>
      <w:proofErr w:type="gramEnd"/>
      <w:r w:rsidRPr="00AD535C">
        <w:rPr>
          <w:rFonts w:ascii="Source Code Pro" w:hAnsi="Source Code Pro" w:cs="Source Code Pro"/>
          <w:sz w:val="16"/>
          <w:szCs w:val="16"/>
          <w:lang w:val="en-GB" w:eastAsia="en-GB"/>
        </w:rPr>
        <w:t xml:space="preserve"> </w:t>
      </w:r>
      <w:proofErr w:type="spellStart"/>
      <w:r w:rsidRPr="00AD535C">
        <w:rPr>
          <w:rFonts w:ascii="Source Code Pro" w:hAnsi="Source Code Pro" w:cs="Source Code Pro"/>
          <w:sz w:val="16"/>
          <w:szCs w:val="16"/>
          <w:lang w:val="en-GB" w:eastAsia="en-GB"/>
        </w:rPr>
        <w:t>i</w:t>
      </w:r>
      <w:proofErr w:type="spellEnd"/>
      <w:r w:rsidRPr="00AD535C">
        <w:rPr>
          <w:rFonts w:ascii="Source Code Pro" w:hAnsi="Source Code Pro" w:cs="Source Code Pro"/>
          <w:color w:val="666666"/>
          <w:sz w:val="16"/>
          <w:szCs w:val="16"/>
          <w:lang w:val="en-GB" w:eastAsia="en-GB"/>
        </w:rPr>
        <w:t>=0</w:t>
      </w:r>
      <w:r w:rsidRPr="00AD535C">
        <w:rPr>
          <w:rFonts w:ascii="Source Code Pro" w:hAnsi="Source Code Pro" w:cs="Source Code Pro"/>
          <w:sz w:val="16"/>
          <w:szCs w:val="16"/>
          <w:lang w:val="en-GB" w:eastAsia="en-GB"/>
        </w:rPr>
        <w:t>;</w:t>
      </w:r>
    </w:p>
    <w:p w14:paraId="56BB7F0B"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gramStart"/>
      <w:r w:rsidRPr="00AD535C">
        <w:rPr>
          <w:rFonts w:ascii="Source Code Pro" w:hAnsi="Source Code Pro" w:cs="Source Code Pro"/>
          <w:b/>
          <w:bCs/>
          <w:color w:val="008000"/>
          <w:sz w:val="16"/>
          <w:szCs w:val="16"/>
          <w:lang w:val="en-GB" w:eastAsia="en-GB"/>
        </w:rPr>
        <w:t>for</w:t>
      </w:r>
      <w:proofErr w:type="gramEnd"/>
      <w:r w:rsidRPr="00AD535C">
        <w:rPr>
          <w:rFonts w:ascii="Source Code Pro" w:hAnsi="Source Code Pro" w:cs="Source Code Pro"/>
          <w:sz w:val="16"/>
          <w:szCs w:val="16"/>
          <w:lang w:val="en-GB" w:eastAsia="en-GB"/>
        </w:rPr>
        <w:t xml:space="preserve"> (</w:t>
      </w:r>
      <w:proofErr w:type="spellStart"/>
      <w:r w:rsidRPr="00AD535C">
        <w:rPr>
          <w:rFonts w:ascii="Source Code Pro" w:hAnsi="Source Code Pro" w:cs="Source Code Pro"/>
          <w:sz w:val="16"/>
          <w:szCs w:val="16"/>
          <w:lang w:val="en-GB" w:eastAsia="en-GB"/>
        </w:rPr>
        <w:t>i</w:t>
      </w:r>
      <w:proofErr w:type="spellEnd"/>
      <w:r w:rsidRPr="00AD535C">
        <w:rPr>
          <w:rFonts w:ascii="Source Code Pro" w:hAnsi="Source Code Pro" w:cs="Source Code Pro"/>
          <w:color w:val="666666"/>
          <w:sz w:val="16"/>
          <w:szCs w:val="16"/>
          <w:lang w:val="en-GB" w:eastAsia="en-GB"/>
        </w:rPr>
        <w:t>=0</w:t>
      </w:r>
      <w:r w:rsidRPr="00AD535C">
        <w:rPr>
          <w:rFonts w:ascii="Source Code Pro" w:hAnsi="Source Code Pro" w:cs="Source Code Pro"/>
          <w:sz w:val="16"/>
          <w:szCs w:val="16"/>
          <w:lang w:val="en-GB" w:eastAsia="en-GB"/>
        </w:rPr>
        <w:t xml:space="preserve">; </w:t>
      </w:r>
      <w:proofErr w:type="spellStart"/>
      <w:r w:rsidRPr="00AD535C">
        <w:rPr>
          <w:rFonts w:ascii="Source Code Pro" w:hAnsi="Source Code Pro" w:cs="Source Code Pro"/>
          <w:sz w:val="16"/>
          <w:szCs w:val="16"/>
          <w:lang w:val="en-GB" w:eastAsia="en-GB"/>
        </w:rPr>
        <w:t>i</w:t>
      </w:r>
      <w:proofErr w:type="spellEnd"/>
      <w:r w:rsidRPr="00AD535C">
        <w:rPr>
          <w:rFonts w:ascii="Source Code Pro" w:hAnsi="Source Code Pro" w:cs="Source Code Pro"/>
          <w:color w:val="666666"/>
          <w:sz w:val="16"/>
          <w:szCs w:val="16"/>
          <w:lang w:val="en-GB" w:eastAsia="en-GB"/>
        </w:rPr>
        <w:t>&lt;</w:t>
      </w:r>
      <w:r w:rsidRPr="00AD535C">
        <w:rPr>
          <w:rFonts w:ascii="Source Code Pro" w:hAnsi="Source Code Pro" w:cs="Source Code Pro"/>
          <w:sz w:val="16"/>
          <w:szCs w:val="16"/>
          <w:lang w:val="en-GB" w:eastAsia="en-GB"/>
        </w:rPr>
        <w:t xml:space="preserve">M; </w:t>
      </w:r>
      <w:proofErr w:type="spellStart"/>
      <w:r w:rsidRPr="00AD535C">
        <w:rPr>
          <w:rFonts w:ascii="Source Code Pro" w:hAnsi="Source Code Pro" w:cs="Source Code Pro"/>
          <w:sz w:val="16"/>
          <w:szCs w:val="16"/>
          <w:lang w:val="en-GB" w:eastAsia="en-GB"/>
        </w:rPr>
        <w:t>i</w:t>
      </w:r>
      <w:proofErr w:type="spellEnd"/>
      <w:r w:rsidRPr="00AD535C">
        <w:rPr>
          <w:rFonts w:ascii="Source Code Pro" w:hAnsi="Source Code Pro" w:cs="Source Code Pro"/>
          <w:color w:val="666666"/>
          <w:sz w:val="16"/>
          <w:szCs w:val="16"/>
          <w:lang w:val="en-GB" w:eastAsia="en-GB"/>
        </w:rPr>
        <w:t>++</w:t>
      </w:r>
      <w:r w:rsidRPr="00AD535C">
        <w:rPr>
          <w:rFonts w:ascii="Source Code Pro" w:hAnsi="Source Code Pro" w:cs="Source Code Pro"/>
          <w:sz w:val="16"/>
          <w:szCs w:val="16"/>
          <w:lang w:val="en-GB" w:eastAsia="en-GB"/>
        </w:rPr>
        <w:t>){</w:t>
      </w:r>
    </w:p>
    <w:p w14:paraId="7205A1EF"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r w:rsidRPr="00AD535C">
        <w:rPr>
          <w:rFonts w:ascii="Source Code Pro" w:hAnsi="Source Code Pro" w:cs="Source Code Pro"/>
          <w:sz w:val="16"/>
          <w:szCs w:val="16"/>
          <w:lang w:val="en-GB" w:eastAsia="en-GB"/>
        </w:rPr>
        <w:tab/>
      </w:r>
      <w:proofErr w:type="gramStart"/>
      <w:r w:rsidRPr="00AD535C">
        <w:rPr>
          <w:rFonts w:ascii="Source Code Pro" w:hAnsi="Source Code Pro" w:cs="Source Code Pro"/>
          <w:sz w:val="16"/>
          <w:szCs w:val="16"/>
          <w:lang w:val="en-GB" w:eastAsia="en-GB"/>
        </w:rPr>
        <w:t>result</w:t>
      </w:r>
      <w:proofErr w:type="gramEnd"/>
      <w:r w:rsidRPr="00AD535C">
        <w:rPr>
          <w:rFonts w:ascii="Source Code Pro" w:hAnsi="Source Code Pro" w:cs="Source Code Pro"/>
          <w:sz w:val="16"/>
          <w:szCs w:val="16"/>
          <w:lang w:val="en-GB" w:eastAsia="en-GB"/>
        </w:rPr>
        <w:t xml:space="preserve"> </w:t>
      </w:r>
      <w:r w:rsidRPr="00AD535C">
        <w:rPr>
          <w:rFonts w:ascii="Source Code Pro" w:hAnsi="Source Code Pro" w:cs="Source Code Pro"/>
          <w:color w:val="666666"/>
          <w:sz w:val="16"/>
          <w:szCs w:val="16"/>
          <w:lang w:val="en-GB" w:eastAsia="en-GB"/>
        </w:rPr>
        <w:t>+=</w:t>
      </w:r>
      <w:r w:rsidRPr="00AD535C">
        <w:rPr>
          <w:rFonts w:ascii="Source Code Pro" w:hAnsi="Source Code Pro" w:cs="Source Code Pro"/>
          <w:sz w:val="16"/>
          <w:szCs w:val="16"/>
          <w:lang w:val="en-GB" w:eastAsia="en-GB"/>
        </w:rPr>
        <w:t xml:space="preserve"> (x[</w:t>
      </w:r>
      <w:proofErr w:type="spellStart"/>
      <w:r w:rsidRPr="00AD535C">
        <w:rPr>
          <w:rFonts w:ascii="Source Code Pro" w:hAnsi="Source Code Pro" w:cs="Source Code Pro"/>
          <w:sz w:val="16"/>
          <w:szCs w:val="16"/>
          <w:lang w:val="en-GB" w:eastAsia="en-GB"/>
        </w:rPr>
        <w:t>i</w:t>
      </w:r>
      <w:proofErr w:type="spellEnd"/>
      <w:r w:rsidRPr="00AD535C">
        <w:rPr>
          <w:rFonts w:ascii="Source Code Pro" w:hAnsi="Source Code Pro" w:cs="Source Code Pro"/>
          <w:sz w:val="16"/>
          <w:szCs w:val="16"/>
          <w:lang w:val="en-GB" w:eastAsia="en-GB"/>
        </w:rPr>
        <w:t>]</w:t>
      </w:r>
      <w:r w:rsidRPr="00AD535C">
        <w:rPr>
          <w:rFonts w:ascii="Source Code Pro" w:hAnsi="Source Code Pro" w:cs="Source Code Pro"/>
          <w:color w:val="666666"/>
          <w:sz w:val="16"/>
          <w:szCs w:val="16"/>
          <w:lang w:val="en-GB" w:eastAsia="en-GB"/>
        </w:rPr>
        <w:t>/2</w:t>
      </w:r>
      <w:r w:rsidRPr="00AD535C">
        <w:rPr>
          <w:rFonts w:ascii="Source Code Pro" w:hAnsi="Source Code Pro" w:cs="Source Code Pro"/>
          <w:sz w:val="16"/>
          <w:szCs w:val="16"/>
          <w:lang w:val="en-GB" w:eastAsia="en-GB"/>
        </w:rPr>
        <w:t xml:space="preserve">) </w:t>
      </w:r>
      <w:r w:rsidRPr="00AD535C">
        <w:rPr>
          <w:rFonts w:ascii="Source Code Pro" w:hAnsi="Source Code Pro" w:cs="Source Code Pro"/>
          <w:color w:val="666666"/>
          <w:sz w:val="16"/>
          <w:szCs w:val="16"/>
          <w:lang w:val="en-GB" w:eastAsia="en-GB"/>
        </w:rPr>
        <w:t>+</w:t>
      </w:r>
      <w:r w:rsidRPr="00AD535C">
        <w:rPr>
          <w:rFonts w:ascii="Source Code Pro" w:hAnsi="Source Code Pro" w:cs="Source Code Pro"/>
          <w:sz w:val="16"/>
          <w:szCs w:val="16"/>
          <w:lang w:val="en-GB" w:eastAsia="en-GB"/>
        </w:rPr>
        <w:t xml:space="preserve"> (x[</w:t>
      </w:r>
      <w:proofErr w:type="spellStart"/>
      <w:r w:rsidRPr="00AD535C">
        <w:rPr>
          <w:rFonts w:ascii="Source Code Pro" w:hAnsi="Source Code Pro" w:cs="Source Code Pro"/>
          <w:sz w:val="16"/>
          <w:szCs w:val="16"/>
          <w:lang w:val="en-GB" w:eastAsia="en-GB"/>
        </w:rPr>
        <w:t>i</w:t>
      </w:r>
      <w:proofErr w:type="spellEnd"/>
      <w:r w:rsidRPr="00AD535C">
        <w:rPr>
          <w:rFonts w:ascii="Source Code Pro" w:hAnsi="Source Code Pro" w:cs="Source Code Pro"/>
          <w:sz w:val="16"/>
          <w:szCs w:val="16"/>
          <w:lang w:val="en-GB" w:eastAsia="en-GB"/>
        </w:rPr>
        <w:t>]</w:t>
      </w:r>
      <w:r w:rsidRPr="00AD535C">
        <w:rPr>
          <w:rFonts w:ascii="Source Code Pro" w:hAnsi="Source Code Pro" w:cs="Source Code Pro"/>
          <w:color w:val="666666"/>
          <w:sz w:val="16"/>
          <w:szCs w:val="16"/>
          <w:lang w:val="en-GB" w:eastAsia="en-GB"/>
        </w:rPr>
        <w:t>*</w:t>
      </w:r>
      <w:r w:rsidRPr="00AD535C">
        <w:rPr>
          <w:rFonts w:ascii="Source Code Pro" w:hAnsi="Source Code Pro" w:cs="Source Code Pro"/>
          <w:sz w:val="16"/>
          <w:szCs w:val="16"/>
          <w:lang w:val="en-GB" w:eastAsia="en-GB"/>
        </w:rPr>
        <w:t>x[</w:t>
      </w:r>
      <w:proofErr w:type="spellStart"/>
      <w:r w:rsidRPr="00AD535C">
        <w:rPr>
          <w:rFonts w:ascii="Source Code Pro" w:hAnsi="Source Code Pro" w:cs="Source Code Pro"/>
          <w:sz w:val="16"/>
          <w:szCs w:val="16"/>
          <w:lang w:val="en-GB" w:eastAsia="en-GB"/>
        </w:rPr>
        <w:t>i</w:t>
      </w:r>
      <w:proofErr w:type="spellEnd"/>
      <w:r w:rsidRPr="00AD535C">
        <w:rPr>
          <w:rFonts w:ascii="Source Code Pro" w:hAnsi="Source Code Pro" w:cs="Source Code Pro"/>
          <w:sz w:val="16"/>
          <w:szCs w:val="16"/>
          <w:lang w:val="en-GB" w:eastAsia="en-GB"/>
        </w:rPr>
        <w:t>]</w:t>
      </w:r>
      <w:r w:rsidRPr="00AD535C">
        <w:rPr>
          <w:rFonts w:ascii="Source Code Pro" w:hAnsi="Source Code Pro" w:cs="Source Code Pro"/>
          <w:color w:val="666666"/>
          <w:sz w:val="16"/>
          <w:szCs w:val="16"/>
          <w:lang w:val="en-GB" w:eastAsia="en-GB"/>
        </w:rPr>
        <w:t>*</w:t>
      </w:r>
      <w:proofErr w:type="spellStart"/>
      <w:r w:rsidRPr="00AD535C">
        <w:rPr>
          <w:rFonts w:ascii="Source Code Pro" w:hAnsi="Source Code Pro" w:cs="Source Code Pro"/>
          <w:sz w:val="16"/>
          <w:szCs w:val="16"/>
          <w:lang w:val="en-GB" w:eastAsia="en-GB"/>
        </w:rPr>
        <w:t>cosf</w:t>
      </w:r>
      <w:proofErr w:type="spellEnd"/>
      <w:r w:rsidRPr="00AD535C">
        <w:rPr>
          <w:rFonts w:ascii="Source Code Pro" w:hAnsi="Source Code Pro" w:cs="Source Code Pro"/>
          <w:sz w:val="16"/>
          <w:szCs w:val="16"/>
          <w:lang w:val="en-GB" w:eastAsia="en-GB"/>
        </w:rPr>
        <w:t>(floor(x[</w:t>
      </w:r>
      <w:proofErr w:type="spellStart"/>
      <w:r w:rsidRPr="00AD535C">
        <w:rPr>
          <w:rFonts w:ascii="Source Code Pro" w:hAnsi="Source Code Pro" w:cs="Source Code Pro"/>
          <w:sz w:val="16"/>
          <w:szCs w:val="16"/>
          <w:lang w:val="en-GB" w:eastAsia="en-GB"/>
        </w:rPr>
        <w:t>i</w:t>
      </w:r>
      <w:proofErr w:type="spellEnd"/>
      <w:r w:rsidRPr="00AD535C">
        <w:rPr>
          <w:rFonts w:ascii="Source Code Pro" w:hAnsi="Source Code Pro" w:cs="Source Code Pro"/>
          <w:sz w:val="16"/>
          <w:szCs w:val="16"/>
          <w:lang w:val="en-GB" w:eastAsia="en-GB"/>
        </w:rPr>
        <w:t>]</w:t>
      </w:r>
      <w:r w:rsidRPr="00AD535C">
        <w:rPr>
          <w:rFonts w:ascii="Source Code Pro" w:hAnsi="Source Code Pro" w:cs="Source Code Pro"/>
          <w:color w:val="666666"/>
          <w:sz w:val="16"/>
          <w:szCs w:val="16"/>
          <w:lang w:val="en-GB" w:eastAsia="en-GB"/>
        </w:rPr>
        <w:t>/4</w:t>
      </w:r>
      <w:r w:rsidRPr="00AD535C">
        <w:rPr>
          <w:rFonts w:ascii="Source Code Pro" w:hAnsi="Source Code Pro" w:cs="Source Code Pro"/>
          <w:sz w:val="16"/>
          <w:szCs w:val="16"/>
          <w:lang w:val="en-GB" w:eastAsia="en-GB"/>
        </w:rPr>
        <w:t>)</w:t>
      </w:r>
      <w:r w:rsidRPr="00AD535C">
        <w:rPr>
          <w:rFonts w:ascii="Source Code Pro" w:hAnsi="Source Code Pro" w:cs="Source Code Pro"/>
          <w:color w:val="666666"/>
          <w:sz w:val="16"/>
          <w:szCs w:val="16"/>
          <w:lang w:val="en-GB" w:eastAsia="en-GB"/>
        </w:rPr>
        <w:t>-32</w:t>
      </w:r>
      <w:r w:rsidRPr="00AD535C">
        <w:rPr>
          <w:rFonts w:ascii="Source Code Pro" w:hAnsi="Source Code Pro" w:cs="Source Code Pro"/>
          <w:sz w:val="16"/>
          <w:szCs w:val="16"/>
          <w:lang w:val="en-GB" w:eastAsia="en-GB"/>
        </w:rPr>
        <w:t>));</w:t>
      </w:r>
    </w:p>
    <w:p w14:paraId="5D223EF7"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t>}</w:t>
      </w:r>
    </w:p>
    <w:p w14:paraId="05D66E5D"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gramStart"/>
      <w:r w:rsidRPr="00AD535C">
        <w:rPr>
          <w:rFonts w:ascii="Source Code Pro" w:hAnsi="Source Code Pro" w:cs="Source Code Pro"/>
          <w:b/>
          <w:bCs/>
          <w:color w:val="008000"/>
          <w:sz w:val="16"/>
          <w:szCs w:val="16"/>
          <w:lang w:val="en-GB" w:eastAsia="en-GB"/>
        </w:rPr>
        <w:t>return</w:t>
      </w:r>
      <w:proofErr w:type="gramEnd"/>
      <w:r w:rsidRPr="00AD535C">
        <w:rPr>
          <w:rFonts w:ascii="Source Code Pro" w:hAnsi="Source Code Pro" w:cs="Source Code Pro"/>
          <w:sz w:val="16"/>
          <w:szCs w:val="16"/>
          <w:lang w:val="en-GB" w:eastAsia="en-GB"/>
        </w:rPr>
        <w:t xml:space="preserve"> result;</w:t>
      </w:r>
    </w:p>
    <w:p w14:paraId="0E549717"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w:t>
      </w:r>
    </w:p>
    <w:p w14:paraId="5E3514C3"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p>
    <w:p w14:paraId="356A5AA7"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proofErr w:type="spellStart"/>
      <w:proofErr w:type="gramStart"/>
      <w:r w:rsidRPr="00AD535C">
        <w:rPr>
          <w:rFonts w:ascii="Source Code Pro" w:hAnsi="Source Code Pro" w:cs="Source Code Pro"/>
          <w:color w:val="B00040"/>
          <w:sz w:val="16"/>
          <w:szCs w:val="16"/>
          <w:lang w:val="en-GB" w:eastAsia="en-GB"/>
        </w:rPr>
        <w:t>int</w:t>
      </w:r>
      <w:proofErr w:type="spellEnd"/>
      <w:proofErr w:type="gramEnd"/>
      <w:r w:rsidRPr="00AD535C">
        <w:rPr>
          <w:rFonts w:ascii="Source Code Pro" w:hAnsi="Source Code Pro" w:cs="Source Code Pro"/>
          <w:sz w:val="16"/>
          <w:szCs w:val="16"/>
          <w:lang w:val="en-GB" w:eastAsia="en-GB"/>
        </w:rPr>
        <w:t xml:space="preserve"> </w:t>
      </w:r>
      <w:r w:rsidRPr="00AD535C">
        <w:rPr>
          <w:rFonts w:ascii="Source Code Pro" w:hAnsi="Source Code Pro" w:cs="Source Code Pro"/>
          <w:color w:val="0000FF"/>
          <w:sz w:val="16"/>
          <w:szCs w:val="16"/>
          <w:lang w:val="en-GB" w:eastAsia="en-GB"/>
        </w:rPr>
        <w:t>main</w:t>
      </w:r>
      <w:r w:rsidRPr="00AD535C">
        <w:rPr>
          <w:rFonts w:ascii="Source Code Pro" w:hAnsi="Source Code Pro" w:cs="Source Code Pro"/>
          <w:sz w:val="16"/>
          <w:szCs w:val="16"/>
          <w:lang w:val="en-GB" w:eastAsia="en-GB"/>
        </w:rPr>
        <w:t>()</w:t>
      </w:r>
    </w:p>
    <w:p w14:paraId="4C247C07"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w:t>
      </w:r>
    </w:p>
    <w:p w14:paraId="2EB6FDB3"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spellStart"/>
      <w:r w:rsidRPr="00AD535C">
        <w:rPr>
          <w:rFonts w:ascii="Source Code Pro" w:hAnsi="Source Code Pro" w:cs="Source Code Pro"/>
          <w:color w:val="B00040"/>
          <w:sz w:val="16"/>
          <w:szCs w:val="16"/>
          <w:lang w:val="en-GB" w:eastAsia="en-GB"/>
        </w:rPr>
        <w:t>clock_t</w:t>
      </w:r>
      <w:proofErr w:type="spellEnd"/>
      <w:r w:rsidRPr="00AD535C">
        <w:rPr>
          <w:rFonts w:ascii="Source Code Pro" w:hAnsi="Source Code Pro" w:cs="Source Code Pro"/>
          <w:sz w:val="16"/>
          <w:szCs w:val="16"/>
          <w:lang w:val="en-GB" w:eastAsia="en-GB"/>
        </w:rPr>
        <w:t xml:space="preserve"> t1, t2, t3, t4, t5, t6;</w:t>
      </w:r>
    </w:p>
    <w:p w14:paraId="3D2F77BF"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gramStart"/>
      <w:r w:rsidRPr="00AD535C">
        <w:rPr>
          <w:rFonts w:ascii="Source Code Pro" w:hAnsi="Source Code Pro" w:cs="Source Code Pro"/>
          <w:color w:val="B00040"/>
          <w:sz w:val="16"/>
          <w:szCs w:val="16"/>
          <w:lang w:val="en-GB" w:eastAsia="en-GB"/>
        </w:rPr>
        <w:t>char</w:t>
      </w:r>
      <w:proofErr w:type="gramEnd"/>
      <w:r w:rsidRPr="00AD535C">
        <w:rPr>
          <w:rFonts w:ascii="Source Code Pro" w:hAnsi="Source Code Pro" w:cs="Source Code Pro"/>
          <w:sz w:val="16"/>
          <w:szCs w:val="16"/>
          <w:lang w:val="en-GB" w:eastAsia="en-GB"/>
        </w:rPr>
        <w:t xml:space="preserve"> a[</w:t>
      </w:r>
      <w:r w:rsidRPr="00AD535C">
        <w:rPr>
          <w:rFonts w:ascii="Source Code Pro" w:hAnsi="Source Code Pro" w:cs="Source Code Pro"/>
          <w:color w:val="666666"/>
          <w:sz w:val="16"/>
          <w:szCs w:val="16"/>
          <w:lang w:val="en-GB" w:eastAsia="en-GB"/>
        </w:rPr>
        <w:t>50</w:t>
      </w:r>
      <w:r w:rsidRPr="00AD535C">
        <w:rPr>
          <w:rFonts w:ascii="Source Code Pro" w:hAnsi="Source Code Pro" w:cs="Source Code Pro"/>
          <w:sz w:val="16"/>
          <w:szCs w:val="16"/>
          <w:lang w:val="en-GB" w:eastAsia="en-GB"/>
        </w:rPr>
        <w:t>], b[</w:t>
      </w:r>
      <w:r w:rsidRPr="00AD535C">
        <w:rPr>
          <w:rFonts w:ascii="Source Code Pro" w:hAnsi="Source Code Pro" w:cs="Source Code Pro"/>
          <w:color w:val="666666"/>
          <w:sz w:val="16"/>
          <w:szCs w:val="16"/>
          <w:lang w:val="en-GB" w:eastAsia="en-GB"/>
        </w:rPr>
        <w:t>50</w:t>
      </w:r>
      <w:r w:rsidRPr="00AD535C">
        <w:rPr>
          <w:rFonts w:ascii="Source Code Pro" w:hAnsi="Source Code Pro" w:cs="Source Code Pro"/>
          <w:sz w:val="16"/>
          <w:szCs w:val="16"/>
          <w:lang w:val="en-GB" w:eastAsia="en-GB"/>
        </w:rPr>
        <w:t>], c[</w:t>
      </w:r>
      <w:r w:rsidRPr="00AD535C">
        <w:rPr>
          <w:rFonts w:ascii="Source Code Pro" w:hAnsi="Source Code Pro" w:cs="Source Code Pro"/>
          <w:color w:val="666666"/>
          <w:sz w:val="16"/>
          <w:szCs w:val="16"/>
          <w:lang w:val="en-GB" w:eastAsia="en-GB"/>
        </w:rPr>
        <w:t>50</w:t>
      </w:r>
      <w:r w:rsidRPr="00AD535C">
        <w:rPr>
          <w:rFonts w:ascii="Source Code Pro" w:hAnsi="Source Code Pro" w:cs="Source Code Pro"/>
          <w:sz w:val="16"/>
          <w:szCs w:val="16"/>
          <w:lang w:val="en-GB" w:eastAsia="en-GB"/>
        </w:rPr>
        <w:t>];</w:t>
      </w:r>
    </w:p>
    <w:p w14:paraId="6111AB4F" w14:textId="77777777" w:rsidR="00AD535C" w:rsidRPr="00AD535C" w:rsidRDefault="00AD535C" w:rsidP="00AD535C">
      <w:pPr>
        <w:autoSpaceDE w:val="0"/>
        <w:autoSpaceDN w:val="0"/>
        <w:adjustRightInd w:val="0"/>
        <w:jc w:val="left"/>
        <w:rPr>
          <w:rFonts w:ascii="Source Code Pro" w:hAnsi="Source Code Pro" w:cs="Source Code Pro"/>
          <w:i/>
          <w:iCs/>
          <w:color w:val="408080"/>
          <w:sz w:val="16"/>
          <w:szCs w:val="16"/>
          <w:lang w:val="en-GB" w:eastAsia="en-GB"/>
        </w:rPr>
      </w:pPr>
      <w:r w:rsidRPr="00AD535C">
        <w:rPr>
          <w:rFonts w:ascii="Source Code Pro" w:hAnsi="Source Code Pro" w:cs="Source Code Pro"/>
          <w:sz w:val="16"/>
          <w:szCs w:val="16"/>
          <w:lang w:val="en-GB" w:eastAsia="en-GB"/>
        </w:rPr>
        <w:tab/>
      </w:r>
      <w:r w:rsidRPr="00AD535C">
        <w:rPr>
          <w:rFonts w:ascii="Source Code Pro" w:hAnsi="Source Code Pro" w:cs="Source Code Pro"/>
          <w:i/>
          <w:iCs/>
          <w:color w:val="408080"/>
          <w:sz w:val="16"/>
          <w:szCs w:val="16"/>
          <w:lang w:val="en-GB" w:eastAsia="en-GB"/>
        </w:rPr>
        <w:t>////////////////</w:t>
      </w:r>
    </w:p>
    <w:p w14:paraId="7DE5D621"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spellStart"/>
      <w:proofErr w:type="gramStart"/>
      <w:r w:rsidRPr="00AD535C">
        <w:rPr>
          <w:rFonts w:ascii="Source Code Pro" w:hAnsi="Source Code Pro" w:cs="Source Code Pro"/>
          <w:sz w:val="16"/>
          <w:szCs w:val="16"/>
          <w:lang w:val="en-GB" w:eastAsia="en-GB"/>
        </w:rPr>
        <w:t>printf</w:t>
      </w:r>
      <w:proofErr w:type="spellEnd"/>
      <w:r w:rsidRPr="00AD535C">
        <w:rPr>
          <w:rFonts w:ascii="Source Code Pro" w:hAnsi="Source Code Pro" w:cs="Source Code Pro"/>
          <w:sz w:val="16"/>
          <w:szCs w:val="16"/>
          <w:lang w:val="en-GB" w:eastAsia="en-GB"/>
        </w:rPr>
        <w:t>(</w:t>
      </w:r>
      <w:proofErr w:type="gramEnd"/>
      <w:r w:rsidRPr="00AD535C">
        <w:rPr>
          <w:rFonts w:ascii="Source Code Pro" w:hAnsi="Source Code Pro" w:cs="Source Code Pro"/>
          <w:color w:val="BA2121"/>
          <w:sz w:val="16"/>
          <w:szCs w:val="16"/>
          <w:lang w:val="en-GB" w:eastAsia="en-GB"/>
        </w:rPr>
        <w:t>"Running algorithm for task: "</w:t>
      </w:r>
      <w:r w:rsidRPr="00AD535C">
        <w:rPr>
          <w:rFonts w:ascii="Source Code Pro" w:hAnsi="Source Code Pro" w:cs="Source Code Pro"/>
          <w:sz w:val="16"/>
          <w:szCs w:val="16"/>
          <w:lang w:val="en-GB" w:eastAsia="en-GB"/>
        </w:rPr>
        <w:t>);</w:t>
      </w:r>
    </w:p>
    <w:p w14:paraId="7554A76C"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spellStart"/>
      <w:proofErr w:type="gramStart"/>
      <w:r w:rsidRPr="00AD535C">
        <w:rPr>
          <w:rFonts w:ascii="Source Code Pro" w:hAnsi="Source Code Pro" w:cs="Source Code Pro"/>
          <w:sz w:val="16"/>
          <w:szCs w:val="16"/>
          <w:lang w:val="en-GB" w:eastAsia="en-GB"/>
        </w:rPr>
        <w:t>printf</w:t>
      </w:r>
      <w:proofErr w:type="spellEnd"/>
      <w:r w:rsidRPr="00AD535C">
        <w:rPr>
          <w:rFonts w:ascii="Source Code Pro" w:hAnsi="Source Code Pro" w:cs="Source Code Pro"/>
          <w:sz w:val="16"/>
          <w:szCs w:val="16"/>
          <w:lang w:val="en-GB" w:eastAsia="en-GB"/>
        </w:rPr>
        <w:t>(</w:t>
      </w:r>
      <w:proofErr w:type="gramEnd"/>
      <w:r w:rsidRPr="00AD535C">
        <w:rPr>
          <w:rFonts w:ascii="Source Code Pro" w:hAnsi="Source Code Pro" w:cs="Source Code Pro"/>
          <w:sz w:val="16"/>
          <w:szCs w:val="16"/>
          <w:lang w:val="en-GB" w:eastAsia="en-GB"/>
        </w:rPr>
        <w:t>(task)</w:t>
      </w:r>
      <w:r w:rsidRPr="00AD535C">
        <w:rPr>
          <w:rFonts w:ascii="Source Code Pro" w:hAnsi="Source Code Pro" w:cs="Source Code Pro"/>
          <w:color w:val="666666"/>
          <w:sz w:val="16"/>
          <w:szCs w:val="16"/>
          <w:lang w:val="en-GB" w:eastAsia="en-GB"/>
        </w:rPr>
        <w:t>?</w:t>
      </w:r>
      <w:r w:rsidRPr="00AD535C">
        <w:rPr>
          <w:rFonts w:ascii="Source Code Pro" w:hAnsi="Source Code Pro" w:cs="Source Code Pro"/>
          <w:color w:val="BA2121"/>
          <w:sz w:val="16"/>
          <w:szCs w:val="16"/>
          <w:lang w:val="en-GB" w:eastAsia="en-GB"/>
        </w:rPr>
        <w:t>"4+</w:t>
      </w:r>
      <w:r w:rsidRPr="00AD535C">
        <w:rPr>
          <w:rFonts w:ascii="Source Code Pro" w:hAnsi="Source Code Pro" w:cs="Source Code Pro"/>
          <w:b/>
          <w:bCs/>
          <w:color w:val="BB6622"/>
          <w:sz w:val="16"/>
          <w:szCs w:val="16"/>
          <w:lang w:val="en-GB" w:eastAsia="en-GB"/>
        </w:rPr>
        <w:t>\n</w:t>
      </w:r>
      <w:r w:rsidRPr="00AD535C">
        <w:rPr>
          <w:rFonts w:ascii="Source Code Pro" w:hAnsi="Source Code Pro" w:cs="Source Code Pro"/>
          <w:color w:val="BA2121"/>
          <w:sz w:val="16"/>
          <w:szCs w:val="16"/>
          <w:lang w:val="en-GB" w:eastAsia="en-GB"/>
        </w:rPr>
        <w:t>"</w:t>
      </w:r>
      <w:r w:rsidRPr="00AD535C">
        <w:rPr>
          <w:rFonts w:ascii="Source Code Pro" w:hAnsi="Source Code Pro" w:cs="Source Code Pro"/>
          <w:color w:val="666666"/>
          <w:sz w:val="16"/>
          <w:szCs w:val="16"/>
          <w:lang w:val="en-GB" w:eastAsia="en-GB"/>
        </w:rPr>
        <w:t>:</w:t>
      </w:r>
      <w:r w:rsidRPr="00AD535C">
        <w:rPr>
          <w:rFonts w:ascii="Source Code Pro" w:hAnsi="Source Code Pro" w:cs="Source Code Pro"/>
          <w:color w:val="BA2121"/>
          <w:sz w:val="16"/>
          <w:szCs w:val="16"/>
          <w:lang w:val="en-GB" w:eastAsia="en-GB"/>
        </w:rPr>
        <w:t>"1-3</w:t>
      </w:r>
      <w:r w:rsidRPr="00AD535C">
        <w:rPr>
          <w:rFonts w:ascii="Source Code Pro" w:hAnsi="Source Code Pro" w:cs="Source Code Pro"/>
          <w:b/>
          <w:bCs/>
          <w:color w:val="BB6622"/>
          <w:sz w:val="16"/>
          <w:szCs w:val="16"/>
          <w:lang w:val="en-GB" w:eastAsia="en-GB"/>
        </w:rPr>
        <w:t>\n</w:t>
      </w:r>
      <w:r w:rsidRPr="00AD535C">
        <w:rPr>
          <w:rFonts w:ascii="Source Code Pro" w:hAnsi="Source Code Pro" w:cs="Source Code Pro"/>
          <w:color w:val="BA2121"/>
          <w:sz w:val="16"/>
          <w:szCs w:val="16"/>
          <w:lang w:val="en-GB" w:eastAsia="en-GB"/>
        </w:rPr>
        <w:t>"</w:t>
      </w:r>
      <w:r w:rsidRPr="00AD535C">
        <w:rPr>
          <w:rFonts w:ascii="Source Code Pro" w:hAnsi="Source Code Pro" w:cs="Source Code Pro"/>
          <w:sz w:val="16"/>
          <w:szCs w:val="16"/>
          <w:lang w:val="en-GB" w:eastAsia="en-GB"/>
        </w:rPr>
        <w:t>);</w:t>
      </w:r>
    </w:p>
    <w:p w14:paraId="4BA7C8C1"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spellStart"/>
      <w:proofErr w:type="gramStart"/>
      <w:r w:rsidRPr="00AD535C">
        <w:rPr>
          <w:rFonts w:ascii="Source Code Pro" w:hAnsi="Source Code Pro" w:cs="Source Code Pro"/>
          <w:sz w:val="16"/>
          <w:szCs w:val="16"/>
          <w:lang w:val="en-GB" w:eastAsia="en-GB"/>
        </w:rPr>
        <w:t>printf</w:t>
      </w:r>
      <w:proofErr w:type="spellEnd"/>
      <w:r w:rsidRPr="00AD535C">
        <w:rPr>
          <w:rFonts w:ascii="Source Code Pro" w:hAnsi="Source Code Pro" w:cs="Source Code Pro"/>
          <w:sz w:val="16"/>
          <w:szCs w:val="16"/>
          <w:lang w:val="en-GB" w:eastAsia="en-GB"/>
        </w:rPr>
        <w:t>(</w:t>
      </w:r>
      <w:proofErr w:type="gramEnd"/>
      <w:r w:rsidRPr="00AD535C">
        <w:rPr>
          <w:rFonts w:ascii="Source Code Pro" w:hAnsi="Source Code Pro" w:cs="Source Code Pro"/>
          <w:color w:val="BA2121"/>
          <w:sz w:val="16"/>
          <w:szCs w:val="16"/>
          <w:lang w:val="en-GB" w:eastAsia="en-GB"/>
        </w:rPr>
        <w:t>"Dividing result by 1024 is: "</w:t>
      </w:r>
      <w:r w:rsidRPr="00AD535C">
        <w:rPr>
          <w:rFonts w:ascii="Source Code Pro" w:hAnsi="Source Code Pro" w:cs="Source Code Pro"/>
          <w:sz w:val="16"/>
          <w:szCs w:val="16"/>
          <w:lang w:val="en-GB" w:eastAsia="en-GB"/>
        </w:rPr>
        <w:t>);</w:t>
      </w:r>
    </w:p>
    <w:p w14:paraId="7ECD6AF4"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spellStart"/>
      <w:proofErr w:type="gramStart"/>
      <w:r w:rsidRPr="00AD535C">
        <w:rPr>
          <w:rFonts w:ascii="Source Code Pro" w:hAnsi="Source Code Pro" w:cs="Source Code Pro"/>
          <w:sz w:val="16"/>
          <w:szCs w:val="16"/>
          <w:lang w:val="en-GB" w:eastAsia="en-GB"/>
        </w:rPr>
        <w:t>printf</w:t>
      </w:r>
      <w:proofErr w:type="spellEnd"/>
      <w:r w:rsidRPr="00AD535C">
        <w:rPr>
          <w:rFonts w:ascii="Source Code Pro" w:hAnsi="Source Code Pro" w:cs="Source Code Pro"/>
          <w:sz w:val="16"/>
          <w:szCs w:val="16"/>
          <w:lang w:val="en-GB" w:eastAsia="en-GB"/>
        </w:rPr>
        <w:t>(</w:t>
      </w:r>
      <w:proofErr w:type="gramEnd"/>
      <w:r w:rsidRPr="00AD535C">
        <w:rPr>
          <w:rFonts w:ascii="Source Code Pro" w:hAnsi="Source Code Pro" w:cs="Source Code Pro"/>
          <w:sz w:val="16"/>
          <w:szCs w:val="16"/>
          <w:lang w:val="en-GB" w:eastAsia="en-GB"/>
        </w:rPr>
        <w:t>(div_1024)</w:t>
      </w:r>
      <w:r w:rsidRPr="00AD535C">
        <w:rPr>
          <w:rFonts w:ascii="Source Code Pro" w:hAnsi="Source Code Pro" w:cs="Source Code Pro"/>
          <w:color w:val="666666"/>
          <w:sz w:val="16"/>
          <w:szCs w:val="16"/>
          <w:lang w:val="en-GB" w:eastAsia="en-GB"/>
        </w:rPr>
        <w:t>?</w:t>
      </w:r>
      <w:r w:rsidRPr="00AD535C">
        <w:rPr>
          <w:rFonts w:ascii="Source Code Pro" w:hAnsi="Source Code Pro" w:cs="Source Code Pro"/>
          <w:color w:val="BA2121"/>
          <w:sz w:val="16"/>
          <w:szCs w:val="16"/>
          <w:lang w:val="en-GB" w:eastAsia="en-GB"/>
        </w:rPr>
        <w:t>"ON</w:t>
      </w:r>
      <w:r w:rsidRPr="00AD535C">
        <w:rPr>
          <w:rFonts w:ascii="Source Code Pro" w:hAnsi="Source Code Pro" w:cs="Source Code Pro"/>
          <w:b/>
          <w:bCs/>
          <w:color w:val="BB6622"/>
          <w:sz w:val="16"/>
          <w:szCs w:val="16"/>
          <w:lang w:val="en-GB" w:eastAsia="en-GB"/>
        </w:rPr>
        <w:t>\</w:t>
      </w:r>
      <w:proofErr w:type="spellStart"/>
      <w:r w:rsidRPr="00AD535C">
        <w:rPr>
          <w:rFonts w:ascii="Source Code Pro" w:hAnsi="Source Code Pro" w:cs="Source Code Pro"/>
          <w:b/>
          <w:bCs/>
          <w:color w:val="BB6622"/>
          <w:sz w:val="16"/>
          <w:szCs w:val="16"/>
          <w:lang w:val="en-GB" w:eastAsia="en-GB"/>
        </w:rPr>
        <w:t>n</w:t>
      </w:r>
      <w:r w:rsidRPr="00AD535C">
        <w:rPr>
          <w:rFonts w:ascii="Source Code Pro" w:hAnsi="Source Code Pro" w:cs="Source Code Pro"/>
          <w:color w:val="BA2121"/>
          <w:sz w:val="16"/>
          <w:szCs w:val="16"/>
          <w:lang w:val="en-GB" w:eastAsia="en-GB"/>
        </w:rPr>
        <w:t>"</w:t>
      </w:r>
      <w:r w:rsidRPr="00AD535C">
        <w:rPr>
          <w:rFonts w:ascii="Source Code Pro" w:hAnsi="Source Code Pro" w:cs="Source Code Pro"/>
          <w:color w:val="666666"/>
          <w:sz w:val="16"/>
          <w:szCs w:val="16"/>
          <w:lang w:val="en-GB" w:eastAsia="en-GB"/>
        </w:rPr>
        <w:t>:</w:t>
      </w:r>
      <w:r w:rsidRPr="00AD535C">
        <w:rPr>
          <w:rFonts w:ascii="Source Code Pro" w:hAnsi="Source Code Pro" w:cs="Source Code Pro"/>
          <w:color w:val="BA2121"/>
          <w:sz w:val="16"/>
          <w:szCs w:val="16"/>
          <w:lang w:val="en-GB" w:eastAsia="en-GB"/>
        </w:rPr>
        <w:t>"OFF</w:t>
      </w:r>
      <w:proofErr w:type="spellEnd"/>
      <w:r w:rsidRPr="00AD535C">
        <w:rPr>
          <w:rFonts w:ascii="Source Code Pro" w:hAnsi="Source Code Pro" w:cs="Source Code Pro"/>
          <w:b/>
          <w:bCs/>
          <w:color w:val="BB6622"/>
          <w:sz w:val="16"/>
          <w:szCs w:val="16"/>
          <w:lang w:val="en-GB" w:eastAsia="en-GB"/>
        </w:rPr>
        <w:t>\n</w:t>
      </w:r>
      <w:r w:rsidRPr="00AD535C">
        <w:rPr>
          <w:rFonts w:ascii="Source Code Pro" w:hAnsi="Source Code Pro" w:cs="Source Code Pro"/>
          <w:color w:val="BA2121"/>
          <w:sz w:val="16"/>
          <w:szCs w:val="16"/>
          <w:lang w:val="en-GB" w:eastAsia="en-GB"/>
        </w:rPr>
        <w:t>"</w:t>
      </w:r>
      <w:r w:rsidRPr="00AD535C">
        <w:rPr>
          <w:rFonts w:ascii="Source Code Pro" w:hAnsi="Source Code Pro" w:cs="Source Code Pro"/>
          <w:sz w:val="16"/>
          <w:szCs w:val="16"/>
          <w:lang w:val="en-GB" w:eastAsia="en-GB"/>
        </w:rPr>
        <w:t>);</w:t>
      </w:r>
    </w:p>
    <w:p w14:paraId="298D007D" w14:textId="77777777" w:rsidR="00AD535C" w:rsidRPr="00AD535C" w:rsidRDefault="00AD535C" w:rsidP="00AD535C">
      <w:pPr>
        <w:autoSpaceDE w:val="0"/>
        <w:autoSpaceDN w:val="0"/>
        <w:adjustRightInd w:val="0"/>
        <w:jc w:val="left"/>
        <w:rPr>
          <w:rFonts w:ascii="Source Code Pro" w:hAnsi="Source Code Pro" w:cs="Source Code Pro"/>
          <w:i/>
          <w:iCs/>
          <w:color w:val="408080"/>
          <w:sz w:val="16"/>
          <w:szCs w:val="16"/>
          <w:lang w:val="en-GB" w:eastAsia="en-GB"/>
        </w:rPr>
      </w:pPr>
      <w:r w:rsidRPr="00AD535C">
        <w:rPr>
          <w:rFonts w:ascii="Source Code Pro" w:hAnsi="Source Code Pro" w:cs="Source Code Pro"/>
          <w:sz w:val="16"/>
          <w:szCs w:val="16"/>
          <w:lang w:val="en-GB" w:eastAsia="en-GB"/>
        </w:rPr>
        <w:tab/>
      </w:r>
      <w:r w:rsidRPr="00AD535C">
        <w:rPr>
          <w:rFonts w:ascii="Source Code Pro" w:hAnsi="Source Code Pro" w:cs="Source Code Pro"/>
          <w:i/>
          <w:iCs/>
          <w:color w:val="408080"/>
          <w:sz w:val="16"/>
          <w:szCs w:val="16"/>
          <w:lang w:val="en-GB" w:eastAsia="en-GB"/>
        </w:rPr>
        <w:t>////////////////</w:t>
      </w:r>
    </w:p>
    <w:p w14:paraId="215879FA" w14:textId="77777777" w:rsidR="00AD535C" w:rsidRPr="00AD535C" w:rsidRDefault="00AD535C" w:rsidP="00AD535C">
      <w:pPr>
        <w:autoSpaceDE w:val="0"/>
        <w:autoSpaceDN w:val="0"/>
        <w:adjustRightInd w:val="0"/>
        <w:jc w:val="left"/>
        <w:rPr>
          <w:rFonts w:ascii="Source Code Pro" w:hAnsi="Source Code Pro" w:cs="Source Code Pro"/>
          <w:i/>
          <w:iCs/>
          <w:color w:val="408080"/>
          <w:sz w:val="16"/>
          <w:szCs w:val="16"/>
          <w:lang w:val="en-GB" w:eastAsia="en-GB"/>
        </w:rPr>
      </w:pPr>
      <w:r w:rsidRPr="00AD535C">
        <w:rPr>
          <w:rFonts w:ascii="Source Code Pro" w:hAnsi="Source Code Pro" w:cs="Source Code Pro"/>
          <w:sz w:val="16"/>
          <w:szCs w:val="16"/>
          <w:lang w:val="en-GB" w:eastAsia="en-GB"/>
        </w:rPr>
        <w:tab/>
      </w:r>
      <w:r w:rsidRPr="00AD535C">
        <w:rPr>
          <w:rFonts w:ascii="Source Code Pro" w:hAnsi="Source Code Pro" w:cs="Source Code Pro"/>
          <w:i/>
          <w:iCs/>
          <w:color w:val="408080"/>
          <w:sz w:val="16"/>
          <w:szCs w:val="16"/>
          <w:lang w:val="en-GB" w:eastAsia="en-GB"/>
        </w:rPr>
        <w:t>//test case 1 //</w:t>
      </w:r>
    </w:p>
    <w:p w14:paraId="5A4C38FF" w14:textId="77777777" w:rsidR="00AD535C" w:rsidRPr="00AD535C" w:rsidRDefault="00AD535C" w:rsidP="00AD535C">
      <w:pPr>
        <w:autoSpaceDE w:val="0"/>
        <w:autoSpaceDN w:val="0"/>
        <w:adjustRightInd w:val="0"/>
        <w:jc w:val="left"/>
        <w:rPr>
          <w:rFonts w:ascii="Source Code Pro" w:hAnsi="Source Code Pro" w:cs="Source Code Pro"/>
          <w:i/>
          <w:iCs/>
          <w:color w:val="408080"/>
          <w:sz w:val="16"/>
          <w:szCs w:val="16"/>
          <w:lang w:val="en-GB" w:eastAsia="en-GB"/>
        </w:rPr>
      </w:pPr>
      <w:r w:rsidRPr="00AD535C">
        <w:rPr>
          <w:rFonts w:ascii="Source Code Pro" w:hAnsi="Source Code Pro" w:cs="Source Code Pro"/>
          <w:sz w:val="16"/>
          <w:szCs w:val="16"/>
          <w:lang w:val="en-GB" w:eastAsia="en-GB"/>
        </w:rPr>
        <w:tab/>
      </w:r>
      <w:r w:rsidRPr="00AD535C">
        <w:rPr>
          <w:rFonts w:ascii="Source Code Pro" w:hAnsi="Source Code Pro" w:cs="Source Code Pro"/>
          <w:i/>
          <w:iCs/>
          <w:color w:val="408080"/>
          <w:sz w:val="16"/>
          <w:szCs w:val="16"/>
          <w:lang w:val="en-GB" w:eastAsia="en-GB"/>
        </w:rPr>
        <w:t>////////////////</w:t>
      </w:r>
    </w:p>
    <w:p w14:paraId="39336BEC"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spellStart"/>
      <w:proofErr w:type="gramStart"/>
      <w:r w:rsidRPr="00AD535C">
        <w:rPr>
          <w:rFonts w:ascii="Source Code Pro" w:hAnsi="Source Code Pro" w:cs="Source Code Pro"/>
          <w:sz w:val="16"/>
          <w:szCs w:val="16"/>
          <w:lang w:val="en-GB" w:eastAsia="en-GB"/>
        </w:rPr>
        <w:t>printf</w:t>
      </w:r>
      <w:proofErr w:type="spellEnd"/>
      <w:r w:rsidRPr="00AD535C">
        <w:rPr>
          <w:rFonts w:ascii="Source Code Pro" w:hAnsi="Source Code Pro" w:cs="Source Code Pro"/>
          <w:sz w:val="16"/>
          <w:szCs w:val="16"/>
          <w:lang w:val="en-GB" w:eastAsia="en-GB"/>
        </w:rPr>
        <w:t>(</w:t>
      </w:r>
      <w:proofErr w:type="gramEnd"/>
      <w:r w:rsidRPr="00AD535C">
        <w:rPr>
          <w:rFonts w:ascii="Source Code Pro" w:hAnsi="Source Code Pro" w:cs="Source Code Pro"/>
          <w:color w:val="BA2121"/>
          <w:sz w:val="16"/>
          <w:szCs w:val="16"/>
          <w:lang w:val="en-GB" w:eastAsia="en-GB"/>
        </w:rPr>
        <w:t>"gen vector 1, "</w:t>
      </w:r>
      <w:r w:rsidRPr="00AD535C">
        <w:rPr>
          <w:rFonts w:ascii="Source Code Pro" w:hAnsi="Source Code Pro" w:cs="Source Code Pro"/>
          <w:sz w:val="16"/>
          <w:szCs w:val="16"/>
          <w:lang w:val="en-GB" w:eastAsia="en-GB"/>
        </w:rPr>
        <w:t>);</w:t>
      </w:r>
    </w:p>
    <w:p w14:paraId="04C01C0C"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spellStart"/>
      <w:proofErr w:type="gramStart"/>
      <w:r w:rsidRPr="00AD535C">
        <w:rPr>
          <w:rFonts w:ascii="Source Code Pro" w:hAnsi="Source Code Pro" w:cs="Source Code Pro"/>
          <w:sz w:val="16"/>
          <w:szCs w:val="16"/>
          <w:lang w:val="en-GB" w:eastAsia="en-GB"/>
        </w:rPr>
        <w:t>generateVector</w:t>
      </w:r>
      <w:proofErr w:type="spellEnd"/>
      <w:r w:rsidRPr="00AD535C">
        <w:rPr>
          <w:rFonts w:ascii="Source Code Pro" w:hAnsi="Source Code Pro" w:cs="Source Code Pro"/>
          <w:sz w:val="16"/>
          <w:szCs w:val="16"/>
          <w:lang w:val="en-GB" w:eastAsia="en-GB"/>
        </w:rPr>
        <w:t>(</w:t>
      </w:r>
      <w:proofErr w:type="gramEnd"/>
      <w:r w:rsidRPr="00AD535C">
        <w:rPr>
          <w:rFonts w:ascii="Source Code Pro" w:hAnsi="Source Code Pro" w:cs="Source Code Pro"/>
          <w:sz w:val="16"/>
          <w:szCs w:val="16"/>
          <w:lang w:val="en-GB" w:eastAsia="en-GB"/>
        </w:rPr>
        <w:t>x1, N1, S1);</w:t>
      </w:r>
    </w:p>
    <w:p w14:paraId="5900ADA2"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spellStart"/>
      <w:proofErr w:type="gramStart"/>
      <w:r w:rsidRPr="00AD535C">
        <w:rPr>
          <w:rFonts w:ascii="Source Code Pro" w:hAnsi="Source Code Pro" w:cs="Source Code Pro"/>
          <w:sz w:val="16"/>
          <w:szCs w:val="16"/>
          <w:lang w:val="en-GB" w:eastAsia="en-GB"/>
        </w:rPr>
        <w:t>printf</w:t>
      </w:r>
      <w:proofErr w:type="spellEnd"/>
      <w:r w:rsidRPr="00AD535C">
        <w:rPr>
          <w:rFonts w:ascii="Source Code Pro" w:hAnsi="Source Code Pro" w:cs="Source Code Pro"/>
          <w:sz w:val="16"/>
          <w:szCs w:val="16"/>
          <w:lang w:val="en-GB" w:eastAsia="en-GB"/>
        </w:rPr>
        <w:t>(</w:t>
      </w:r>
      <w:proofErr w:type="gramEnd"/>
      <w:r w:rsidRPr="00AD535C">
        <w:rPr>
          <w:rFonts w:ascii="Source Code Pro" w:hAnsi="Source Code Pro" w:cs="Source Code Pro"/>
          <w:color w:val="BA2121"/>
          <w:sz w:val="16"/>
          <w:szCs w:val="16"/>
          <w:lang w:val="en-GB" w:eastAsia="en-GB"/>
        </w:rPr>
        <w:t>"sum vector 1</w:t>
      </w:r>
      <w:r w:rsidRPr="00AD535C">
        <w:rPr>
          <w:rFonts w:ascii="Source Code Pro" w:hAnsi="Source Code Pro" w:cs="Source Code Pro"/>
          <w:b/>
          <w:bCs/>
          <w:color w:val="BB6622"/>
          <w:sz w:val="16"/>
          <w:szCs w:val="16"/>
          <w:lang w:val="en-GB" w:eastAsia="en-GB"/>
        </w:rPr>
        <w:t>\n</w:t>
      </w:r>
      <w:r w:rsidRPr="00AD535C">
        <w:rPr>
          <w:rFonts w:ascii="Source Code Pro" w:hAnsi="Source Code Pro" w:cs="Source Code Pro"/>
          <w:color w:val="BA2121"/>
          <w:sz w:val="16"/>
          <w:szCs w:val="16"/>
          <w:lang w:val="en-GB" w:eastAsia="en-GB"/>
        </w:rPr>
        <w:t>"</w:t>
      </w:r>
      <w:r w:rsidRPr="00AD535C">
        <w:rPr>
          <w:rFonts w:ascii="Source Code Pro" w:hAnsi="Source Code Pro" w:cs="Source Code Pro"/>
          <w:sz w:val="16"/>
          <w:szCs w:val="16"/>
          <w:lang w:val="en-GB" w:eastAsia="en-GB"/>
        </w:rPr>
        <w:t>);</w:t>
      </w:r>
    </w:p>
    <w:p w14:paraId="0A11FF50"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gramStart"/>
      <w:r w:rsidRPr="00AD535C">
        <w:rPr>
          <w:rFonts w:ascii="Source Code Pro" w:hAnsi="Source Code Pro" w:cs="Source Code Pro"/>
          <w:color w:val="B00040"/>
          <w:sz w:val="16"/>
          <w:szCs w:val="16"/>
          <w:lang w:val="en-GB" w:eastAsia="en-GB"/>
        </w:rPr>
        <w:t>float</w:t>
      </w:r>
      <w:proofErr w:type="gramEnd"/>
      <w:r w:rsidRPr="00AD535C">
        <w:rPr>
          <w:rFonts w:ascii="Source Code Pro" w:hAnsi="Source Code Pro" w:cs="Source Code Pro"/>
          <w:sz w:val="16"/>
          <w:szCs w:val="16"/>
          <w:lang w:val="en-GB" w:eastAsia="en-GB"/>
        </w:rPr>
        <w:t xml:space="preserve"> y1</w:t>
      </w:r>
      <w:r w:rsidRPr="00AD535C">
        <w:rPr>
          <w:rFonts w:ascii="Source Code Pro" w:hAnsi="Source Code Pro" w:cs="Source Code Pro"/>
          <w:color w:val="666666"/>
          <w:sz w:val="16"/>
          <w:szCs w:val="16"/>
          <w:lang w:val="en-GB" w:eastAsia="en-GB"/>
        </w:rPr>
        <w:t>=0.0</w:t>
      </w:r>
      <w:r w:rsidRPr="00AD535C">
        <w:rPr>
          <w:rFonts w:ascii="Source Code Pro" w:hAnsi="Source Code Pro" w:cs="Source Code Pro"/>
          <w:sz w:val="16"/>
          <w:szCs w:val="16"/>
          <w:lang w:val="en-GB" w:eastAsia="en-GB"/>
        </w:rPr>
        <w:t>;</w:t>
      </w:r>
    </w:p>
    <w:p w14:paraId="6F7C6345"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gramStart"/>
      <w:r w:rsidRPr="00AD535C">
        <w:rPr>
          <w:rFonts w:ascii="Source Code Pro" w:hAnsi="Source Code Pro" w:cs="Source Code Pro"/>
          <w:b/>
          <w:bCs/>
          <w:color w:val="008000"/>
          <w:sz w:val="16"/>
          <w:szCs w:val="16"/>
          <w:lang w:val="en-GB" w:eastAsia="en-GB"/>
        </w:rPr>
        <w:t>if</w:t>
      </w:r>
      <w:proofErr w:type="gramEnd"/>
      <w:r w:rsidRPr="00AD535C">
        <w:rPr>
          <w:rFonts w:ascii="Source Code Pro" w:hAnsi="Source Code Pro" w:cs="Source Code Pro"/>
          <w:sz w:val="16"/>
          <w:szCs w:val="16"/>
          <w:lang w:val="en-GB" w:eastAsia="en-GB"/>
        </w:rPr>
        <w:t xml:space="preserve"> (task) {t1 </w:t>
      </w:r>
      <w:r w:rsidRPr="00AD535C">
        <w:rPr>
          <w:rFonts w:ascii="Source Code Pro" w:hAnsi="Source Code Pro" w:cs="Source Code Pro"/>
          <w:color w:val="666666"/>
          <w:sz w:val="16"/>
          <w:szCs w:val="16"/>
          <w:lang w:val="en-GB" w:eastAsia="en-GB"/>
        </w:rPr>
        <w:t>=</w:t>
      </w:r>
      <w:r w:rsidRPr="00AD535C">
        <w:rPr>
          <w:rFonts w:ascii="Source Code Pro" w:hAnsi="Source Code Pro" w:cs="Source Code Pro"/>
          <w:sz w:val="16"/>
          <w:szCs w:val="16"/>
          <w:lang w:val="en-GB" w:eastAsia="en-GB"/>
        </w:rPr>
        <w:t xml:space="preserve"> times(</w:t>
      </w:r>
      <w:r w:rsidRPr="00AD535C">
        <w:rPr>
          <w:rFonts w:ascii="Source Code Pro" w:hAnsi="Source Code Pro" w:cs="Source Code Pro"/>
          <w:color w:val="008000"/>
          <w:sz w:val="16"/>
          <w:szCs w:val="16"/>
          <w:lang w:val="en-GB" w:eastAsia="en-GB"/>
        </w:rPr>
        <w:t>NULL</w:t>
      </w:r>
      <w:r w:rsidRPr="00AD535C">
        <w:rPr>
          <w:rFonts w:ascii="Source Code Pro" w:hAnsi="Source Code Pro" w:cs="Source Code Pro"/>
          <w:sz w:val="16"/>
          <w:szCs w:val="16"/>
          <w:lang w:val="en-GB" w:eastAsia="en-GB"/>
        </w:rPr>
        <w:t xml:space="preserve">); y1 </w:t>
      </w:r>
      <w:r w:rsidRPr="00AD535C">
        <w:rPr>
          <w:rFonts w:ascii="Source Code Pro" w:hAnsi="Source Code Pro" w:cs="Source Code Pro"/>
          <w:color w:val="666666"/>
          <w:sz w:val="16"/>
          <w:szCs w:val="16"/>
          <w:lang w:val="en-GB" w:eastAsia="en-GB"/>
        </w:rPr>
        <w:t>=</w:t>
      </w:r>
      <w:r w:rsidRPr="00AD535C">
        <w:rPr>
          <w:rFonts w:ascii="Source Code Pro" w:hAnsi="Source Code Pro" w:cs="Source Code Pro"/>
          <w:sz w:val="16"/>
          <w:szCs w:val="16"/>
          <w:lang w:val="en-GB" w:eastAsia="en-GB"/>
        </w:rPr>
        <w:t xml:space="preserve"> </w:t>
      </w:r>
      <w:proofErr w:type="spellStart"/>
      <w:r w:rsidRPr="00AD535C">
        <w:rPr>
          <w:rFonts w:ascii="Source Code Pro" w:hAnsi="Source Code Pro" w:cs="Source Code Pro"/>
          <w:sz w:val="16"/>
          <w:szCs w:val="16"/>
          <w:lang w:val="en-GB" w:eastAsia="en-GB"/>
        </w:rPr>
        <w:t>sumVector_cos</w:t>
      </w:r>
      <w:proofErr w:type="spellEnd"/>
      <w:r w:rsidRPr="00AD535C">
        <w:rPr>
          <w:rFonts w:ascii="Source Code Pro" w:hAnsi="Source Code Pro" w:cs="Source Code Pro"/>
          <w:sz w:val="16"/>
          <w:szCs w:val="16"/>
          <w:lang w:val="en-GB" w:eastAsia="en-GB"/>
        </w:rPr>
        <w:t xml:space="preserve">(x1, N1); t2 </w:t>
      </w:r>
      <w:r w:rsidRPr="00AD535C">
        <w:rPr>
          <w:rFonts w:ascii="Source Code Pro" w:hAnsi="Source Code Pro" w:cs="Source Code Pro"/>
          <w:color w:val="666666"/>
          <w:sz w:val="16"/>
          <w:szCs w:val="16"/>
          <w:lang w:val="en-GB" w:eastAsia="en-GB"/>
        </w:rPr>
        <w:t>=</w:t>
      </w:r>
      <w:r w:rsidRPr="00AD535C">
        <w:rPr>
          <w:rFonts w:ascii="Source Code Pro" w:hAnsi="Source Code Pro" w:cs="Source Code Pro"/>
          <w:sz w:val="16"/>
          <w:szCs w:val="16"/>
          <w:lang w:val="en-GB" w:eastAsia="en-GB"/>
        </w:rPr>
        <w:t xml:space="preserve"> times(</w:t>
      </w:r>
      <w:r w:rsidRPr="00AD535C">
        <w:rPr>
          <w:rFonts w:ascii="Source Code Pro" w:hAnsi="Source Code Pro" w:cs="Source Code Pro"/>
          <w:color w:val="008000"/>
          <w:sz w:val="16"/>
          <w:szCs w:val="16"/>
          <w:lang w:val="en-GB" w:eastAsia="en-GB"/>
        </w:rPr>
        <w:t>NULL</w:t>
      </w:r>
      <w:r w:rsidRPr="00AD535C">
        <w:rPr>
          <w:rFonts w:ascii="Source Code Pro" w:hAnsi="Source Code Pro" w:cs="Source Code Pro"/>
          <w:sz w:val="16"/>
          <w:szCs w:val="16"/>
          <w:lang w:val="en-GB" w:eastAsia="en-GB"/>
        </w:rPr>
        <w:t>);}</w:t>
      </w:r>
    </w:p>
    <w:p w14:paraId="11F94BA6"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gramStart"/>
      <w:r w:rsidRPr="00AD535C">
        <w:rPr>
          <w:rFonts w:ascii="Source Code Pro" w:hAnsi="Source Code Pro" w:cs="Source Code Pro"/>
          <w:b/>
          <w:bCs/>
          <w:color w:val="008000"/>
          <w:sz w:val="16"/>
          <w:szCs w:val="16"/>
          <w:lang w:val="en-GB" w:eastAsia="en-GB"/>
        </w:rPr>
        <w:t>else</w:t>
      </w:r>
      <w:proofErr w:type="gramEnd"/>
      <w:r w:rsidRPr="00AD535C">
        <w:rPr>
          <w:rFonts w:ascii="Source Code Pro" w:hAnsi="Source Code Pro" w:cs="Source Code Pro"/>
          <w:sz w:val="16"/>
          <w:szCs w:val="16"/>
          <w:lang w:val="en-GB" w:eastAsia="en-GB"/>
        </w:rPr>
        <w:t xml:space="preserve"> {t1 </w:t>
      </w:r>
      <w:r w:rsidRPr="00AD535C">
        <w:rPr>
          <w:rFonts w:ascii="Source Code Pro" w:hAnsi="Source Code Pro" w:cs="Source Code Pro"/>
          <w:color w:val="666666"/>
          <w:sz w:val="16"/>
          <w:szCs w:val="16"/>
          <w:lang w:val="en-GB" w:eastAsia="en-GB"/>
        </w:rPr>
        <w:t>=</w:t>
      </w:r>
      <w:r w:rsidRPr="00AD535C">
        <w:rPr>
          <w:rFonts w:ascii="Source Code Pro" w:hAnsi="Source Code Pro" w:cs="Source Code Pro"/>
          <w:sz w:val="16"/>
          <w:szCs w:val="16"/>
          <w:lang w:val="en-GB" w:eastAsia="en-GB"/>
        </w:rPr>
        <w:t xml:space="preserve"> times(</w:t>
      </w:r>
      <w:r w:rsidRPr="00AD535C">
        <w:rPr>
          <w:rFonts w:ascii="Source Code Pro" w:hAnsi="Source Code Pro" w:cs="Source Code Pro"/>
          <w:color w:val="008000"/>
          <w:sz w:val="16"/>
          <w:szCs w:val="16"/>
          <w:lang w:val="en-GB" w:eastAsia="en-GB"/>
        </w:rPr>
        <w:t>NULL</w:t>
      </w:r>
      <w:r w:rsidRPr="00AD535C">
        <w:rPr>
          <w:rFonts w:ascii="Source Code Pro" w:hAnsi="Source Code Pro" w:cs="Source Code Pro"/>
          <w:sz w:val="16"/>
          <w:szCs w:val="16"/>
          <w:lang w:val="en-GB" w:eastAsia="en-GB"/>
        </w:rPr>
        <w:t xml:space="preserve">); y1 </w:t>
      </w:r>
      <w:r w:rsidRPr="00AD535C">
        <w:rPr>
          <w:rFonts w:ascii="Source Code Pro" w:hAnsi="Source Code Pro" w:cs="Source Code Pro"/>
          <w:color w:val="666666"/>
          <w:sz w:val="16"/>
          <w:szCs w:val="16"/>
          <w:lang w:val="en-GB" w:eastAsia="en-GB"/>
        </w:rPr>
        <w:t>=</w:t>
      </w:r>
      <w:r w:rsidRPr="00AD535C">
        <w:rPr>
          <w:rFonts w:ascii="Source Code Pro" w:hAnsi="Source Code Pro" w:cs="Source Code Pro"/>
          <w:sz w:val="16"/>
          <w:szCs w:val="16"/>
          <w:lang w:val="en-GB" w:eastAsia="en-GB"/>
        </w:rPr>
        <w:t xml:space="preserve"> </w:t>
      </w:r>
      <w:proofErr w:type="spellStart"/>
      <w:r w:rsidRPr="00AD535C">
        <w:rPr>
          <w:rFonts w:ascii="Source Code Pro" w:hAnsi="Source Code Pro" w:cs="Source Code Pro"/>
          <w:sz w:val="16"/>
          <w:szCs w:val="16"/>
          <w:lang w:val="en-GB" w:eastAsia="en-GB"/>
        </w:rPr>
        <w:t>sumVector</w:t>
      </w:r>
      <w:proofErr w:type="spellEnd"/>
      <w:r w:rsidRPr="00AD535C">
        <w:rPr>
          <w:rFonts w:ascii="Source Code Pro" w:hAnsi="Source Code Pro" w:cs="Source Code Pro"/>
          <w:sz w:val="16"/>
          <w:szCs w:val="16"/>
          <w:lang w:val="en-GB" w:eastAsia="en-GB"/>
        </w:rPr>
        <w:t xml:space="preserve">(x1, N1); t2 </w:t>
      </w:r>
      <w:r w:rsidRPr="00AD535C">
        <w:rPr>
          <w:rFonts w:ascii="Source Code Pro" w:hAnsi="Source Code Pro" w:cs="Source Code Pro"/>
          <w:color w:val="666666"/>
          <w:sz w:val="16"/>
          <w:szCs w:val="16"/>
          <w:lang w:val="en-GB" w:eastAsia="en-GB"/>
        </w:rPr>
        <w:t>=</w:t>
      </w:r>
      <w:r w:rsidRPr="00AD535C">
        <w:rPr>
          <w:rFonts w:ascii="Source Code Pro" w:hAnsi="Source Code Pro" w:cs="Source Code Pro"/>
          <w:sz w:val="16"/>
          <w:szCs w:val="16"/>
          <w:lang w:val="en-GB" w:eastAsia="en-GB"/>
        </w:rPr>
        <w:t xml:space="preserve"> times(</w:t>
      </w:r>
      <w:r w:rsidRPr="00AD535C">
        <w:rPr>
          <w:rFonts w:ascii="Source Code Pro" w:hAnsi="Source Code Pro" w:cs="Source Code Pro"/>
          <w:color w:val="008000"/>
          <w:sz w:val="16"/>
          <w:szCs w:val="16"/>
          <w:lang w:val="en-GB" w:eastAsia="en-GB"/>
        </w:rPr>
        <w:t>NULL</w:t>
      </w:r>
      <w:r w:rsidRPr="00AD535C">
        <w:rPr>
          <w:rFonts w:ascii="Source Code Pro" w:hAnsi="Source Code Pro" w:cs="Source Code Pro"/>
          <w:sz w:val="16"/>
          <w:szCs w:val="16"/>
          <w:lang w:val="en-GB" w:eastAsia="en-GB"/>
        </w:rPr>
        <w:t>);}</w:t>
      </w:r>
    </w:p>
    <w:p w14:paraId="23D7E344"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spellStart"/>
      <w:proofErr w:type="gramStart"/>
      <w:r w:rsidRPr="00AD535C">
        <w:rPr>
          <w:rFonts w:ascii="Source Code Pro" w:hAnsi="Source Code Pro" w:cs="Source Code Pro"/>
          <w:sz w:val="16"/>
          <w:szCs w:val="16"/>
          <w:lang w:val="en-GB" w:eastAsia="en-GB"/>
        </w:rPr>
        <w:t>gcvt</w:t>
      </w:r>
      <w:proofErr w:type="spellEnd"/>
      <w:r w:rsidRPr="00AD535C">
        <w:rPr>
          <w:rFonts w:ascii="Source Code Pro" w:hAnsi="Source Code Pro" w:cs="Source Code Pro"/>
          <w:sz w:val="16"/>
          <w:szCs w:val="16"/>
          <w:lang w:val="en-GB" w:eastAsia="en-GB"/>
        </w:rPr>
        <w:t>(</w:t>
      </w:r>
      <w:proofErr w:type="gramEnd"/>
      <w:r w:rsidRPr="00AD535C">
        <w:rPr>
          <w:rFonts w:ascii="Source Code Pro" w:hAnsi="Source Code Pro" w:cs="Source Code Pro"/>
          <w:sz w:val="16"/>
          <w:szCs w:val="16"/>
          <w:lang w:val="en-GB" w:eastAsia="en-GB"/>
        </w:rPr>
        <w:t>t2</w:t>
      </w:r>
      <w:r w:rsidRPr="00AD535C">
        <w:rPr>
          <w:rFonts w:ascii="Source Code Pro" w:hAnsi="Source Code Pro" w:cs="Source Code Pro"/>
          <w:color w:val="666666"/>
          <w:sz w:val="16"/>
          <w:szCs w:val="16"/>
          <w:lang w:val="en-GB" w:eastAsia="en-GB"/>
        </w:rPr>
        <w:t>-</w:t>
      </w:r>
      <w:r w:rsidRPr="00AD535C">
        <w:rPr>
          <w:rFonts w:ascii="Source Code Pro" w:hAnsi="Source Code Pro" w:cs="Source Code Pro"/>
          <w:sz w:val="16"/>
          <w:szCs w:val="16"/>
          <w:lang w:val="en-GB" w:eastAsia="en-GB"/>
        </w:rPr>
        <w:t xml:space="preserve">t1, </w:t>
      </w:r>
      <w:r w:rsidRPr="00AD535C">
        <w:rPr>
          <w:rFonts w:ascii="Source Code Pro" w:hAnsi="Source Code Pro" w:cs="Source Code Pro"/>
          <w:color w:val="666666"/>
          <w:sz w:val="16"/>
          <w:szCs w:val="16"/>
          <w:lang w:val="en-GB" w:eastAsia="en-GB"/>
        </w:rPr>
        <w:t>10</w:t>
      </w:r>
      <w:r w:rsidRPr="00AD535C">
        <w:rPr>
          <w:rFonts w:ascii="Source Code Pro" w:hAnsi="Source Code Pro" w:cs="Source Code Pro"/>
          <w:sz w:val="16"/>
          <w:szCs w:val="16"/>
          <w:lang w:val="en-GB" w:eastAsia="en-GB"/>
        </w:rPr>
        <w:t>, a);</w:t>
      </w:r>
    </w:p>
    <w:p w14:paraId="2C3677E1"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spellStart"/>
      <w:r w:rsidRPr="00AD535C">
        <w:rPr>
          <w:rFonts w:ascii="Source Code Pro" w:hAnsi="Source Code Pro" w:cs="Source Code Pro"/>
          <w:sz w:val="16"/>
          <w:szCs w:val="16"/>
          <w:lang w:val="en-GB" w:eastAsia="en-GB"/>
        </w:rPr>
        <w:t>alt_</w:t>
      </w:r>
      <w:proofErr w:type="gramStart"/>
      <w:r w:rsidRPr="00AD535C">
        <w:rPr>
          <w:rFonts w:ascii="Source Code Pro" w:hAnsi="Source Code Pro" w:cs="Source Code Pro"/>
          <w:sz w:val="16"/>
          <w:szCs w:val="16"/>
          <w:lang w:val="en-GB" w:eastAsia="en-GB"/>
        </w:rPr>
        <w:t>putstr</w:t>
      </w:r>
      <w:proofErr w:type="spellEnd"/>
      <w:r w:rsidRPr="00AD535C">
        <w:rPr>
          <w:rFonts w:ascii="Source Code Pro" w:hAnsi="Source Code Pro" w:cs="Source Code Pro"/>
          <w:sz w:val="16"/>
          <w:szCs w:val="16"/>
          <w:lang w:val="en-GB" w:eastAsia="en-GB"/>
        </w:rPr>
        <w:t>(</w:t>
      </w:r>
      <w:proofErr w:type="gramEnd"/>
      <w:r w:rsidRPr="00AD535C">
        <w:rPr>
          <w:rFonts w:ascii="Source Code Pro" w:hAnsi="Source Code Pro" w:cs="Source Code Pro"/>
          <w:color w:val="BA2121"/>
          <w:sz w:val="16"/>
          <w:szCs w:val="16"/>
          <w:lang w:val="en-GB" w:eastAsia="en-GB"/>
        </w:rPr>
        <w:t>"Time = "</w:t>
      </w:r>
      <w:r w:rsidRPr="00AD535C">
        <w:rPr>
          <w:rFonts w:ascii="Source Code Pro" w:hAnsi="Source Code Pro" w:cs="Source Code Pro"/>
          <w:sz w:val="16"/>
          <w:szCs w:val="16"/>
          <w:lang w:val="en-GB" w:eastAsia="en-GB"/>
        </w:rPr>
        <w:t xml:space="preserve">); </w:t>
      </w:r>
      <w:proofErr w:type="spellStart"/>
      <w:r w:rsidRPr="00AD535C">
        <w:rPr>
          <w:rFonts w:ascii="Source Code Pro" w:hAnsi="Source Code Pro" w:cs="Source Code Pro"/>
          <w:sz w:val="16"/>
          <w:szCs w:val="16"/>
          <w:lang w:val="en-GB" w:eastAsia="en-GB"/>
        </w:rPr>
        <w:t>alt_putstr</w:t>
      </w:r>
      <w:proofErr w:type="spellEnd"/>
      <w:r w:rsidRPr="00AD535C">
        <w:rPr>
          <w:rFonts w:ascii="Source Code Pro" w:hAnsi="Source Code Pro" w:cs="Source Code Pro"/>
          <w:sz w:val="16"/>
          <w:szCs w:val="16"/>
          <w:lang w:val="en-GB" w:eastAsia="en-GB"/>
        </w:rPr>
        <w:t xml:space="preserve">(a); </w:t>
      </w:r>
      <w:proofErr w:type="spellStart"/>
      <w:r w:rsidRPr="00AD535C">
        <w:rPr>
          <w:rFonts w:ascii="Source Code Pro" w:hAnsi="Source Code Pro" w:cs="Source Code Pro"/>
          <w:sz w:val="16"/>
          <w:szCs w:val="16"/>
          <w:lang w:val="en-GB" w:eastAsia="en-GB"/>
        </w:rPr>
        <w:t>alt_putstr</w:t>
      </w:r>
      <w:proofErr w:type="spellEnd"/>
      <w:r w:rsidRPr="00AD535C">
        <w:rPr>
          <w:rFonts w:ascii="Source Code Pro" w:hAnsi="Source Code Pro" w:cs="Source Code Pro"/>
          <w:sz w:val="16"/>
          <w:szCs w:val="16"/>
          <w:lang w:val="en-GB" w:eastAsia="en-GB"/>
        </w:rPr>
        <w:t>(</w:t>
      </w:r>
      <w:r w:rsidRPr="00AD535C">
        <w:rPr>
          <w:rFonts w:ascii="Source Code Pro" w:hAnsi="Source Code Pro" w:cs="Source Code Pro"/>
          <w:color w:val="BA2121"/>
          <w:sz w:val="16"/>
          <w:szCs w:val="16"/>
          <w:lang w:val="en-GB" w:eastAsia="en-GB"/>
        </w:rPr>
        <w:t>"; "</w:t>
      </w:r>
      <w:r w:rsidRPr="00AD535C">
        <w:rPr>
          <w:rFonts w:ascii="Source Code Pro" w:hAnsi="Source Code Pro" w:cs="Source Code Pro"/>
          <w:sz w:val="16"/>
          <w:szCs w:val="16"/>
          <w:lang w:val="en-GB" w:eastAsia="en-GB"/>
        </w:rPr>
        <w:t>);</w:t>
      </w:r>
    </w:p>
    <w:p w14:paraId="40A1B3DA"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spellStart"/>
      <w:proofErr w:type="gramStart"/>
      <w:r w:rsidRPr="00AD535C">
        <w:rPr>
          <w:rFonts w:ascii="Source Code Pro" w:hAnsi="Source Code Pro" w:cs="Source Code Pro"/>
          <w:sz w:val="16"/>
          <w:szCs w:val="16"/>
          <w:lang w:val="en-GB" w:eastAsia="en-GB"/>
        </w:rPr>
        <w:t>printf</w:t>
      </w:r>
      <w:proofErr w:type="spellEnd"/>
      <w:r w:rsidRPr="00AD535C">
        <w:rPr>
          <w:rFonts w:ascii="Source Code Pro" w:hAnsi="Source Code Pro" w:cs="Source Code Pro"/>
          <w:sz w:val="16"/>
          <w:szCs w:val="16"/>
          <w:lang w:val="en-GB" w:eastAsia="en-GB"/>
        </w:rPr>
        <w:t>(</w:t>
      </w:r>
      <w:proofErr w:type="gramEnd"/>
      <w:r w:rsidRPr="00AD535C">
        <w:rPr>
          <w:rFonts w:ascii="Source Code Pro" w:hAnsi="Source Code Pro" w:cs="Source Code Pro"/>
          <w:color w:val="BA2121"/>
          <w:sz w:val="16"/>
          <w:szCs w:val="16"/>
          <w:lang w:val="en-GB" w:eastAsia="en-GB"/>
        </w:rPr>
        <w:t>"Result = %f</w:t>
      </w:r>
      <w:r w:rsidRPr="00AD535C">
        <w:rPr>
          <w:rFonts w:ascii="Source Code Pro" w:hAnsi="Source Code Pro" w:cs="Source Code Pro"/>
          <w:b/>
          <w:bCs/>
          <w:color w:val="BB6622"/>
          <w:sz w:val="16"/>
          <w:szCs w:val="16"/>
          <w:lang w:val="en-GB" w:eastAsia="en-GB"/>
        </w:rPr>
        <w:t>\n</w:t>
      </w:r>
      <w:r w:rsidRPr="00AD535C">
        <w:rPr>
          <w:rFonts w:ascii="Source Code Pro" w:hAnsi="Source Code Pro" w:cs="Source Code Pro"/>
          <w:color w:val="BA2121"/>
          <w:sz w:val="16"/>
          <w:szCs w:val="16"/>
          <w:lang w:val="en-GB" w:eastAsia="en-GB"/>
        </w:rPr>
        <w:t>"</w:t>
      </w:r>
      <w:r w:rsidRPr="00AD535C">
        <w:rPr>
          <w:rFonts w:ascii="Source Code Pro" w:hAnsi="Source Code Pro" w:cs="Source Code Pro"/>
          <w:sz w:val="16"/>
          <w:szCs w:val="16"/>
          <w:lang w:val="en-GB" w:eastAsia="en-GB"/>
        </w:rPr>
        <w:t>, ((div_1024)</w:t>
      </w:r>
      <w:r w:rsidRPr="00AD535C">
        <w:rPr>
          <w:rFonts w:ascii="Source Code Pro" w:hAnsi="Source Code Pro" w:cs="Source Code Pro"/>
          <w:color w:val="666666"/>
          <w:sz w:val="16"/>
          <w:szCs w:val="16"/>
          <w:lang w:val="en-GB" w:eastAsia="en-GB"/>
        </w:rPr>
        <w:t>?</w:t>
      </w:r>
      <w:r w:rsidRPr="00AD535C">
        <w:rPr>
          <w:rFonts w:ascii="Source Code Pro" w:hAnsi="Source Code Pro" w:cs="Source Code Pro"/>
          <w:sz w:val="16"/>
          <w:szCs w:val="16"/>
          <w:lang w:val="en-GB" w:eastAsia="en-GB"/>
        </w:rPr>
        <w:t>y1</w:t>
      </w:r>
      <w:r w:rsidRPr="00AD535C">
        <w:rPr>
          <w:rFonts w:ascii="Source Code Pro" w:hAnsi="Source Code Pro" w:cs="Source Code Pro"/>
          <w:color w:val="666666"/>
          <w:sz w:val="16"/>
          <w:szCs w:val="16"/>
          <w:lang w:val="en-GB" w:eastAsia="en-GB"/>
        </w:rPr>
        <w:t>/1024:</w:t>
      </w:r>
      <w:r w:rsidRPr="00AD535C">
        <w:rPr>
          <w:rFonts w:ascii="Source Code Pro" w:hAnsi="Source Code Pro" w:cs="Source Code Pro"/>
          <w:sz w:val="16"/>
          <w:szCs w:val="16"/>
          <w:lang w:val="en-GB" w:eastAsia="en-GB"/>
        </w:rPr>
        <w:t>y1));</w:t>
      </w:r>
    </w:p>
    <w:p w14:paraId="167D861E"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p>
    <w:p w14:paraId="688EF128" w14:textId="77777777" w:rsidR="00AD535C" w:rsidRPr="00AD535C" w:rsidRDefault="00AD535C" w:rsidP="00AD535C">
      <w:pPr>
        <w:autoSpaceDE w:val="0"/>
        <w:autoSpaceDN w:val="0"/>
        <w:adjustRightInd w:val="0"/>
        <w:jc w:val="left"/>
        <w:rPr>
          <w:rFonts w:ascii="Source Code Pro" w:hAnsi="Source Code Pro" w:cs="Source Code Pro"/>
          <w:i/>
          <w:iCs/>
          <w:color w:val="408080"/>
          <w:sz w:val="16"/>
          <w:szCs w:val="16"/>
          <w:lang w:val="en-GB" w:eastAsia="en-GB"/>
        </w:rPr>
      </w:pPr>
      <w:r w:rsidRPr="00AD535C">
        <w:rPr>
          <w:rFonts w:ascii="Source Code Pro" w:hAnsi="Source Code Pro" w:cs="Source Code Pro"/>
          <w:sz w:val="16"/>
          <w:szCs w:val="16"/>
          <w:lang w:val="en-GB" w:eastAsia="en-GB"/>
        </w:rPr>
        <w:tab/>
      </w:r>
      <w:r w:rsidRPr="00AD535C">
        <w:rPr>
          <w:rFonts w:ascii="Source Code Pro" w:hAnsi="Source Code Pro" w:cs="Source Code Pro"/>
          <w:i/>
          <w:iCs/>
          <w:color w:val="408080"/>
          <w:sz w:val="16"/>
          <w:szCs w:val="16"/>
          <w:lang w:val="en-GB" w:eastAsia="en-GB"/>
        </w:rPr>
        <w:t>////////////////</w:t>
      </w:r>
    </w:p>
    <w:p w14:paraId="4EC67794" w14:textId="77777777" w:rsidR="00AD535C" w:rsidRPr="00AD535C" w:rsidRDefault="00AD535C" w:rsidP="00AD535C">
      <w:pPr>
        <w:autoSpaceDE w:val="0"/>
        <w:autoSpaceDN w:val="0"/>
        <w:adjustRightInd w:val="0"/>
        <w:jc w:val="left"/>
        <w:rPr>
          <w:rFonts w:ascii="Source Code Pro" w:hAnsi="Source Code Pro" w:cs="Source Code Pro"/>
          <w:i/>
          <w:iCs/>
          <w:color w:val="408080"/>
          <w:sz w:val="16"/>
          <w:szCs w:val="16"/>
          <w:lang w:val="en-GB" w:eastAsia="en-GB"/>
        </w:rPr>
      </w:pPr>
      <w:r w:rsidRPr="00AD535C">
        <w:rPr>
          <w:rFonts w:ascii="Source Code Pro" w:hAnsi="Source Code Pro" w:cs="Source Code Pro"/>
          <w:sz w:val="16"/>
          <w:szCs w:val="16"/>
          <w:lang w:val="en-GB" w:eastAsia="en-GB"/>
        </w:rPr>
        <w:tab/>
      </w:r>
      <w:r w:rsidRPr="00AD535C">
        <w:rPr>
          <w:rFonts w:ascii="Source Code Pro" w:hAnsi="Source Code Pro" w:cs="Source Code Pro"/>
          <w:i/>
          <w:iCs/>
          <w:color w:val="408080"/>
          <w:sz w:val="16"/>
          <w:szCs w:val="16"/>
          <w:lang w:val="en-GB" w:eastAsia="en-GB"/>
        </w:rPr>
        <w:t>//test case 2 //</w:t>
      </w:r>
    </w:p>
    <w:p w14:paraId="2EE63FC2" w14:textId="77777777" w:rsidR="00AD535C" w:rsidRPr="00AD535C" w:rsidRDefault="00AD535C" w:rsidP="00AD535C">
      <w:pPr>
        <w:autoSpaceDE w:val="0"/>
        <w:autoSpaceDN w:val="0"/>
        <w:adjustRightInd w:val="0"/>
        <w:jc w:val="left"/>
        <w:rPr>
          <w:rFonts w:ascii="Source Code Pro" w:hAnsi="Source Code Pro" w:cs="Source Code Pro"/>
          <w:i/>
          <w:iCs/>
          <w:color w:val="408080"/>
          <w:sz w:val="16"/>
          <w:szCs w:val="16"/>
          <w:lang w:val="en-GB" w:eastAsia="en-GB"/>
        </w:rPr>
      </w:pPr>
      <w:r w:rsidRPr="00AD535C">
        <w:rPr>
          <w:rFonts w:ascii="Source Code Pro" w:hAnsi="Source Code Pro" w:cs="Source Code Pro"/>
          <w:sz w:val="16"/>
          <w:szCs w:val="16"/>
          <w:lang w:val="en-GB" w:eastAsia="en-GB"/>
        </w:rPr>
        <w:tab/>
      </w:r>
      <w:r w:rsidRPr="00AD535C">
        <w:rPr>
          <w:rFonts w:ascii="Source Code Pro" w:hAnsi="Source Code Pro" w:cs="Source Code Pro"/>
          <w:i/>
          <w:iCs/>
          <w:color w:val="408080"/>
          <w:sz w:val="16"/>
          <w:szCs w:val="16"/>
          <w:lang w:val="en-GB" w:eastAsia="en-GB"/>
        </w:rPr>
        <w:t>////////////////</w:t>
      </w:r>
    </w:p>
    <w:p w14:paraId="5228CAE5"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spellStart"/>
      <w:proofErr w:type="gramStart"/>
      <w:r w:rsidRPr="00AD535C">
        <w:rPr>
          <w:rFonts w:ascii="Source Code Pro" w:hAnsi="Source Code Pro" w:cs="Source Code Pro"/>
          <w:sz w:val="16"/>
          <w:szCs w:val="16"/>
          <w:lang w:val="en-GB" w:eastAsia="en-GB"/>
        </w:rPr>
        <w:t>printf</w:t>
      </w:r>
      <w:proofErr w:type="spellEnd"/>
      <w:r w:rsidRPr="00AD535C">
        <w:rPr>
          <w:rFonts w:ascii="Source Code Pro" w:hAnsi="Source Code Pro" w:cs="Source Code Pro"/>
          <w:sz w:val="16"/>
          <w:szCs w:val="16"/>
          <w:lang w:val="en-GB" w:eastAsia="en-GB"/>
        </w:rPr>
        <w:t>(</w:t>
      </w:r>
      <w:proofErr w:type="gramEnd"/>
      <w:r w:rsidRPr="00AD535C">
        <w:rPr>
          <w:rFonts w:ascii="Source Code Pro" w:hAnsi="Source Code Pro" w:cs="Source Code Pro"/>
          <w:color w:val="BA2121"/>
          <w:sz w:val="16"/>
          <w:szCs w:val="16"/>
          <w:lang w:val="en-GB" w:eastAsia="en-GB"/>
        </w:rPr>
        <w:t>"gen vector 2, "</w:t>
      </w:r>
      <w:r w:rsidRPr="00AD535C">
        <w:rPr>
          <w:rFonts w:ascii="Source Code Pro" w:hAnsi="Source Code Pro" w:cs="Source Code Pro"/>
          <w:sz w:val="16"/>
          <w:szCs w:val="16"/>
          <w:lang w:val="en-GB" w:eastAsia="en-GB"/>
        </w:rPr>
        <w:t>);</w:t>
      </w:r>
    </w:p>
    <w:p w14:paraId="01FC8FBB"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spellStart"/>
      <w:proofErr w:type="gramStart"/>
      <w:r w:rsidRPr="00AD535C">
        <w:rPr>
          <w:rFonts w:ascii="Source Code Pro" w:hAnsi="Source Code Pro" w:cs="Source Code Pro"/>
          <w:sz w:val="16"/>
          <w:szCs w:val="16"/>
          <w:lang w:val="en-GB" w:eastAsia="en-GB"/>
        </w:rPr>
        <w:t>generateVector</w:t>
      </w:r>
      <w:proofErr w:type="spellEnd"/>
      <w:r w:rsidRPr="00AD535C">
        <w:rPr>
          <w:rFonts w:ascii="Source Code Pro" w:hAnsi="Source Code Pro" w:cs="Source Code Pro"/>
          <w:sz w:val="16"/>
          <w:szCs w:val="16"/>
          <w:lang w:val="en-GB" w:eastAsia="en-GB"/>
        </w:rPr>
        <w:t>(</w:t>
      </w:r>
      <w:proofErr w:type="gramEnd"/>
      <w:r w:rsidRPr="00AD535C">
        <w:rPr>
          <w:rFonts w:ascii="Source Code Pro" w:hAnsi="Source Code Pro" w:cs="Source Code Pro"/>
          <w:sz w:val="16"/>
          <w:szCs w:val="16"/>
          <w:lang w:val="en-GB" w:eastAsia="en-GB"/>
        </w:rPr>
        <w:t>x2, N2, S2);</w:t>
      </w:r>
    </w:p>
    <w:p w14:paraId="5122B8EC"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spellStart"/>
      <w:proofErr w:type="gramStart"/>
      <w:r w:rsidRPr="00AD535C">
        <w:rPr>
          <w:rFonts w:ascii="Source Code Pro" w:hAnsi="Source Code Pro" w:cs="Source Code Pro"/>
          <w:sz w:val="16"/>
          <w:szCs w:val="16"/>
          <w:lang w:val="en-GB" w:eastAsia="en-GB"/>
        </w:rPr>
        <w:t>printf</w:t>
      </w:r>
      <w:proofErr w:type="spellEnd"/>
      <w:r w:rsidRPr="00AD535C">
        <w:rPr>
          <w:rFonts w:ascii="Source Code Pro" w:hAnsi="Source Code Pro" w:cs="Source Code Pro"/>
          <w:sz w:val="16"/>
          <w:szCs w:val="16"/>
          <w:lang w:val="en-GB" w:eastAsia="en-GB"/>
        </w:rPr>
        <w:t>(</w:t>
      </w:r>
      <w:proofErr w:type="gramEnd"/>
      <w:r w:rsidRPr="00AD535C">
        <w:rPr>
          <w:rFonts w:ascii="Source Code Pro" w:hAnsi="Source Code Pro" w:cs="Source Code Pro"/>
          <w:color w:val="BA2121"/>
          <w:sz w:val="16"/>
          <w:szCs w:val="16"/>
          <w:lang w:val="en-GB" w:eastAsia="en-GB"/>
        </w:rPr>
        <w:t>"sum vector 2</w:t>
      </w:r>
      <w:r w:rsidRPr="00AD535C">
        <w:rPr>
          <w:rFonts w:ascii="Source Code Pro" w:hAnsi="Source Code Pro" w:cs="Source Code Pro"/>
          <w:b/>
          <w:bCs/>
          <w:color w:val="BB6622"/>
          <w:sz w:val="16"/>
          <w:szCs w:val="16"/>
          <w:lang w:val="en-GB" w:eastAsia="en-GB"/>
        </w:rPr>
        <w:t>\n</w:t>
      </w:r>
      <w:r w:rsidRPr="00AD535C">
        <w:rPr>
          <w:rFonts w:ascii="Source Code Pro" w:hAnsi="Source Code Pro" w:cs="Source Code Pro"/>
          <w:color w:val="BA2121"/>
          <w:sz w:val="16"/>
          <w:szCs w:val="16"/>
          <w:lang w:val="en-GB" w:eastAsia="en-GB"/>
        </w:rPr>
        <w:t>"</w:t>
      </w:r>
      <w:r w:rsidRPr="00AD535C">
        <w:rPr>
          <w:rFonts w:ascii="Source Code Pro" w:hAnsi="Source Code Pro" w:cs="Source Code Pro"/>
          <w:sz w:val="16"/>
          <w:szCs w:val="16"/>
          <w:lang w:val="en-GB" w:eastAsia="en-GB"/>
        </w:rPr>
        <w:t>);</w:t>
      </w:r>
    </w:p>
    <w:p w14:paraId="3C1D1439"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gramStart"/>
      <w:r w:rsidRPr="00AD535C">
        <w:rPr>
          <w:rFonts w:ascii="Source Code Pro" w:hAnsi="Source Code Pro" w:cs="Source Code Pro"/>
          <w:color w:val="B00040"/>
          <w:sz w:val="16"/>
          <w:szCs w:val="16"/>
          <w:lang w:val="en-GB" w:eastAsia="en-GB"/>
        </w:rPr>
        <w:t>float</w:t>
      </w:r>
      <w:proofErr w:type="gramEnd"/>
      <w:r w:rsidRPr="00AD535C">
        <w:rPr>
          <w:rFonts w:ascii="Source Code Pro" w:hAnsi="Source Code Pro" w:cs="Source Code Pro"/>
          <w:sz w:val="16"/>
          <w:szCs w:val="16"/>
          <w:lang w:val="en-GB" w:eastAsia="en-GB"/>
        </w:rPr>
        <w:t xml:space="preserve"> y2</w:t>
      </w:r>
      <w:r w:rsidRPr="00AD535C">
        <w:rPr>
          <w:rFonts w:ascii="Source Code Pro" w:hAnsi="Source Code Pro" w:cs="Source Code Pro"/>
          <w:color w:val="666666"/>
          <w:sz w:val="16"/>
          <w:szCs w:val="16"/>
          <w:lang w:val="en-GB" w:eastAsia="en-GB"/>
        </w:rPr>
        <w:t>=0.0</w:t>
      </w:r>
      <w:r w:rsidRPr="00AD535C">
        <w:rPr>
          <w:rFonts w:ascii="Source Code Pro" w:hAnsi="Source Code Pro" w:cs="Source Code Pro"/>
          <w:sz w:val="16"/>
          <w:szCs w:val="16"/>
          <w:lang w:val="en-GB" w:eastAsia="en-GB"/>
        </w:rPr>
        <w:t>;</w:t>
      </w:r>
    </w:p>
    <w:p w14:paraId="429D9B0F"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gramStart"/>
      <w:r w:rsidRPr="00AD535C">
        <w:rPr>
          <w:rFonts w:ascii="Source Code Pro" w:hAnsi="Source Code Pro" w:cs="Source Code Pro"/>
          <w:b/>
          <w:bCs/>
          <w:color w:val="008000"/>
          <w:sz w:val="16"/>
          <w:szCs w:val="16"/>
          <w:lang w:val="en-GB" w:eastAsia="en-GB"/>
        </w:rPr>
        <w:t>if</w:t>
      </w:r>
      <w:proofErr w:type="gramEnd"/>
      <w:r w:rsidRPr="00AD535C">
        <w:rPr>
          <w:rFonts w:ascii="Source Code Pro" w:hAnsi="Source Code Pro" w:cs="Source Code Pro"/>
          <w:sz w:val="16"/>
          <w:szCs w:val="16"/>
          <w:lang w:val="en-GB" w:eastAsia="en-GB"/>
        </w:rPr>
        <w:t xml:space="preserve"> (task) {t3 </w:t>
      </w:r>
      <w:r w:rsidRPr="00AD535C">
        <w:rPr>
          <w:rFonts w:ascii="Source Code Pro" w:hAnsi="Source Code Pro" w:cs="Source Code Pro"/>
          <w:color w:val="666666"/>
          <w:sz w:val="16"/>
          <w:szCs w:val="16"/>
          <w:lang w:val="en-GB" w:eastAsia="en-GB"/>
        </w:rPr>
        <w:t>=</w:t>
      </w:r>
      <w:r w:rsidRPr="00AD535C">
        <w:rPr>
          <w:rFonts w:ascii="Source Code Pro" w:hAnsi="Source Code Pro" w:cs="Source Code Pro"/>
          <w:sz w:val="16"/>
          <w:szCs w:val="16"/>
          <w:lang w:val="en-GB" w:eastAsia="en-GB"/>
        </w:rPr>
        <w:t xml:space="preserve"> times(</w:t>
      </w:r>
      <w:r w:rsidRPr="00AD535C">
        <w:rPr>
          <w:rFonts w:ascii="Source Code Pro" w:hAnsi="Source Code Pro" w:cs="Source Code Pro"/>
          <w:color w:val="008000"/>
          <w:sz w:val="16"/>
          <w:szCs w:val="16"/>
          <w:lang w:val="en-GB" w:eastAsia="en-GB"/>
        </w:rPr>
        <w:t>NULL</w:t>
      </w:r>
      <w:r w:rsidRPr="00AD535C">
        <w:rPr>
          <w:rFonts w:ascii="Source Code Pro" w:hAnsi="Source Code Pro" w:cs="Source Code Pro"/>
          <w:sz w:val="16"/>
          <w:szCs w:val="16"/>
          <w:lang w:val="en-GB" w:eastAsia="en-GB"/>
        </w:rPr>
        <w:t xml:space="preserve">); y2 </w:t>
      </w:r>
      <w:r w:rsidRPr="00AD535C">
        <w:rPr>
          <w:rFonts w:ascii="Source Code Pro" w:hAnsi="Source Code Pro" w:cs="Source Code Pro"/>
          <w:color w:val="666666"/>
          <w:sz w:val="16"/>
          <w:szCs w:val="16"/>
          <w:lang w:val="en-GB" w:eastAsia="en-GB"/>
        </w:rPr>
        <w:t>=</w:t>
      </w:r>
      <w:r w:rsidRPr="00AD535C">
        <w:rPr>
          <w:rFonts w:ascii="Source Code Pro" w:hAnsi="Source Code Pro" w:cs="Source Code Pro"/>
          <w:sz w:val="16"/>
          <w:szCs w:val="16"/>
          <w:lang w:val="en-GB" w:eastAsia="en-GB"/>
        </w:rPr>
        <w:t xml:space="preserve"> </w:t>
      </w:r>
      <w:proofErr w:type="spellStart"/>
      <w:r w:rsidRPr="00AD535C">
        <w:rPr>
          <w:rFonts w:ascii="Source Code Pro" w:hAnsi="Source Code Pro" w:cs="Source Code Pro"/>
          <w:sz w:val="16"/>
          <w:szCs w:val="16"/>
          <w:lang w:val="en-GB" w:eastAsia="en-GB"/>
        </w:rPr>
        <w:t>sumVector_cos</w:t>
      </w:r>
      <w:proofErr w:type="spellEnd"/>
      <w:r w:rsidRPr="00AD535C">
        <w:rPr>
          <w:rFonts w:ascii="Source Code Pro" w:hAnsi="Source Code Pro" w:cs="Source Code Pro"/>
          <w:sz w:val="16"/>
          <w:szCs w:val="16"/>
          <w:lang w:val="en-GB" w:eastAsia="en-GB"/>
        </w:rPr>
        <w:t xml:space="preserve">(x2, N2); t4 </w:t>
      </w:r>
      <w:r w:rsidRPr="00AD535C">
        <w:rPr>
          <w:rFonts w:ascii="Source Code Pro" w:hAnsi="Source Code Pro" w:cs="Source Code Pro"/>
          <w:color w:val="666666"/>
          <w:sz w:val="16"/>
          <w:szCs w:val="16"/>
          <w:lang w:val="en-GB" w:eastAsia="en-GB"/>
        </w:rPr>
        <w:t>=</w:t>
      </w:r>
      <w:r w:rsidRPr="00AD535C">
        <w:rPr>
          <w:rFonts w:ascii="Source Code Pro" w:hAnsi="Source Code Pro" w:cs="Source Code Pro"/>
          <w:sz w:val="16"/>
          <w:szCs w:val="16"/>
          <w:lang w:val="en-GB" w:eastAsia="en-GB"/>
        </w:rPr>
        <w:t xml:space="preserve"> times(</w:t>
      </w:r>
      <w:r w:rsidRPr="00AD535C">
        <w:rPr>
          <w:rFonts w:ascii="Source Code Pro" w:hAnsi="Source Code Pro" w:cs="Source Code Pro"/>
          <w:color w:val="008000"/>
          <w:sz w:val="16"/>
          <w:szCs w:val="16"/>
          <w:lang w:val="en-GB" w:eastAsia="en-GB"/>
        </w:rPr>
        <w:t>NULL</w:t>
      </w:r>
      <w:r w:rsidRPr="00AD535C">
        <w:rPr>
          <w:rFonts w:ascii="Source Code Pro" w:hAnsi="Source Code Pro" w:cs="Source Code Pro"/>
          <w:sz w:val="16"/>
          <w:szCs w:val="16"/>
          <w:lang w:val="en-GB" w:eastAsia="en-GB"/>
        </w:rPr>
        <w:t>);}</w:t>
      </w:r>
    </w:p>
    <w:p w14:paraId="33526BD0"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gramStart"/>
      <w:r w:rsidRPr="00AD535C">
        <w:rPr>
          <w:rFonts w:ascii="Source Code Pro" w:hAnsi="Source Code Pro" w:cs="Source Code Pro"/>
          <w:b/>
          <w:bCs/>
          <w:color w:val="008000"/>
          <w:sz w:val="16"/>
          <w:szCs w:val="16"/>
          <w:lang w:val="en-GB" w:eastAsia="en-GB"/>
        </w:rPr>
        <w:t>else</w:t>
      </w:r>
      <w:proofErr w:type="gramEnd"/>
      <w:r w:rsidRPr="00AD535C">
        <w:rPr>
          <w:rFonts w:ascii="Source Code Pro" w:hAnsi="Source Code Pro" w:cs="Source Code Pro"/>
          <w:sz w:val="16"/>
          <w:szCs w:val="16"/>
          <w:lang w:val="en-GB" w:eastAsia="en-GB"/>
        </w:rPr>
        <w:t xml:space="preserve"> {t3 </w:t>
      </w:r>
      <w:r w:rsidRPr="00AD535C">
        <w:rPr>
          <w:rFonts w:ascii="Source Code Pro" w:hAnsi="Source Code Pro" w:cs="Source Code Pro"/>
          <w:color w:val="666666"/>
          <w:sz w:val="16"/>
          <w:szCs w:val="16"/>
          <w:lang w:val="en-GB" w:eastAsia="en-GB"/>
        </w:rPr>
        <w:t>=</w:t>
      </w:r>
      <w:r w:rsidRPr="00AD535C">
        <w:rPr>
          <w:rFonts w:ascii="Source Code Pro" w:hAnsi="Source Code Pro" w:cs="Source Code Pro"/>
          <w:sz w:val="16"/>
          <w:szCs w:val="16"/>
          <w:lang w:val="en-GB" w:eastAsia="en-GB"/>
        </w:rPr>
        <w:t xml:space="preserve"> times(</w:t>
      </w:r>
      <w:r w:rsidRPr="00AD535C">
        <w:rPr>
          <w:rFonts w:ascii="Source Code Pro" w:hAnsi="Source Code Pro" w:cs="Source Code Pro"/>
          <w:color w:val="008000"/>
          <w:sz w:val="16"/>
          <w:szCs w:val="16"/>
          <w:lang w:val="en-GB" w:eastAsia="en-GB"/>
        </w:rPr>
        <w:t>NULL</w:t>
      </w:r>
      <w:r w:rsidRPr="00AD535C">
        <w:rPr>
          <w:rFonts w:ascii="Source Code Pro" w:hAnsi="Source Code Pro" w:cs="Source Code Pro"/>
          <w:sz w:val="16"/>
          <w:szCs w:val="16"/>
          <w:lang w:val="en-GB" w:eastAsia="en-GB"/>
        </w:rPr>
        <w:t xml:space="preserve">); y2 </w:t>
      </w:r>
      <w:r w:rsidRPr="00AD535C">
        <w:rPr>
          <w:rFonts w:ascii="Source Code Pro" w:hAnsi="Source Code Pro" w:cs="Source Code Pro"/>
          <w:color w:val="666666"/>
          <w:sz w:val="16"/>
          <w:szCs w:val="16"/>
          <w:lang w:val="en-GB" w:eastAsia="en-GB"/>
        </w:rPr>
        <w:t>=</w:t>
      </w:r>
      <w:r w:rsidRPr="00AD535C">
        <w:rPr>
          <w:rFonts w:ascii="Source Code Pro" w:hAnsi="Source Code Pro" w:cs="Source Code Pro"/>
          <w:sz w:val="16"/>
          <w:szCs w:val="16"/>
          <w:lang w:val="en-GB" w:eastAsia="en-GB"/>
        </w:rPr>
        <w:t xml:space="preserve"> </w:t>
      </w:r>
      <w:proofErr w:type="spellStart"/>
      <w:r w:rsidRPr="00AD535C">
        <w:rPr>
          <w:rFonts w:ascii="Source Code Pro" w:hAnsi="Source Code Pro" w:cs="Source Code Pro"/>
          <w:sz w:val="16"/>
          <w:szCs w:val="16"/>
          <w:lang w:val="en-GB" w:eastAsia="en-GB"/>
        </w:rPr>
        <w:t>sumVector</w:t>
      </w:r>
      <w:proofErr w:type="spellEnd"/>
      <w:r w:rsidRPr="00AD535C">
        <w:rPr>
          <w:rFonts w:ascii="Source Code Pro" w:hAnsi="Source Code Pro" w:cs="Source Code Pro"/>
          <w:sz w:val="16"/>
          <w:szCs w:val="16"/>
          <w:lang w:val="en-GB" w:eastAsia="en-GB"/>
        </w:rPr>
        <w:t xml:space="preserve">(x2, N2); t4 </w:t>
      </w:r>
      <w:r w:rsidRPr="00AD535C">
        <w:rPr>
          <w:rFonts w:ascii="Source Code Pro" w:hAnsi="Source Code Pro" w:cs="Source Code Pro"/>
          <w:color w:val="666666"/>
          <w:sz w:val="16"/>
          <w:szCs w:val="16"/>
          <w:lang w:val="en-GB" w:eastAsia="en-GB"/>
        </w:rPr>
        <w:t>=</w:t>
      </w:r>
      <w:r w:rsidRPr="00AD535C">
        <w:rPr>
          <w:rFonts w:ascii="Source Code Pro" w:hAnsi="Source Code Pro" w:cs="Source Code Pro"/>
          <w:sz w:val="16"/>
          <w:szCs w:val="16"/>
          <w:lang w:val="en-GB" w:eastAsia="en-GB"/>
        </w:rPr>
        <w:t xml:space="preserve"> times(</w:t>
      </w:r>
      <w:r w:rsidRPr="00AD535C">
        <w:rPr>
          <w:rFonts w:ascii="Source Code Pro" w:hAnsi="Source Code Pro" w:cs="Source Code Pro"/>
          <w:color w:val="008000"/>
          <w:sz w:val="16"/>
          <w:szCs w:val="16"/>
          <w:lang w:val="en-GB" w:eastAsia="en-GB"/>
        </w:rPr>
        <w:t>NULL</w:t>
      </w:r>
      <w:r w:rsidRPr="00AD535C">
        <w:rPr>
          <w:rFonts w:ascii="Source Code Pro" w:hAnsi="Source Code Pro" w:cs="Source Code Pro"/>
          <w:sz w:val="16"/>
          <w:szCs w:val="16"/>
          <w:lang w:val="en-GB" w:eastAsia="en-GB"/>
        </w:rPr>
        <w:t>);}</w:t>
      </w:r>
    </w:p>
    <w:p w14:paraId="7BFECA79"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spellStart"/>
      <w:proofErr w:type="gramStart"/>
      <w:r w:rsidRPr="00AD535C">
        <w:rPr>
          <w:rFonts w:ascii="Source Code Pro" w:hAnsi="Source Code Pro" w:cs="Source Code Pro"/>
          <w:sz w:val="16"/>
          <w:szCs w:val="16"/>
          <w:lang w:val="en-GB" w:eastAsia="en-GB"/>
        </w:rPr>
        <w:t>gcvt</w:t>
      </w:r>
      <w:proofErr w:type="spellEnd"/>
      <w:r w:rsidRPr="00AD535C">
        <w:rPr>
          <w:rFonts w:ascii="Source Code Pro" w:hAnsi="Source Code Pro" w:cs="Source Code Pro"/>
          <w:sz w:val="16"/>
          <w:szCs w:val="16"/>
          <w:lang w:val="en-GB" w:eastAsia="en-GB"/>
        </w:rPr>
        <w:t>(</w:t>
      </w:r>
      <w:proofErr w:type="gramEnd"/>
      <w:r w:rsidRPr="00AD535C">
        <w:rPr>
          <w:rFonts w:ascii="Source Code Pro" w:hAnsi="Source Code Pro" w:cs="Source Code Pro"/>
          <w:sz w:val="16"/>
          <w:szCs w:val="16"/>
          <w:lang w:val="en-GB" w:eastAsia="en-GB"/>
        </w:rPr>
        <w:t>t4</w:t>
      </w:r>
      <w:r w:rsidRPr="00AD535C">
        <w:rPr>
          <w:rFonts w:ascii="Source Code Pro" w:hAnsi="Source Code Pro" w:cs="Source Code Pro"/>
          <w:color w:val="666666"/>
          <w:sz w:val="16"/>
          <w:szCs w:val="16"/>
          <w:lang w:val="en-GB" w:eastAsia="en-GB"/>
        </w:rPr>
        <w:t>-</w:t>
      </w:r>
      <w:r w:rsidRPr="00AD535C">
        <w:rPr>
          <w:rFonts w:ascii="Source Code Pro" w:hAnsi="Source Code Pro" w:cs="Source Code Pro"/>
          <w:sz w:val="16"/>
          <w:szCs w:val="16"/>
          <w:lang w:val="en-GB" w:eastAsia="en-GB"/>
        </w:rPr>
        <w:t xml:space="preserve">t3, </w:t>
      </w:r>
      <w:r w:rsidRPr="00AD535C">
        <w:rPr>
          <w:rFonts w:ascii="Source Code Pro" w:hAnsi="Source Code Pro" w:cs="Source Code Pro"/>
          <w:color w:val="666666"/>
          <w:sz w:val="16"/>
          <w:szCs w:val="16"/>
          <w:lang w:val="en-GB" w:eastAsia="en-GB"/>
        </w:rPr>
        <w:t>10</w:t>
      </w:r>
      <w:r w:rsidRPr="00AD535C">
        <w:rPr>
          <w:rFonts w:ascii="Source Code Pro" w:hAnsi="Source Code Pro" w:cs="Source Code Pro"/>
          <w:sz w:val="16"/>
          <w:szCs w:val="16"/>
          <w:lang w:val="en-GB" w:eastAsia="en-GB"/>
        </w:rPr>
        <w:t>, b);</w:t>
      </w:r>
    </w:p>
    <w:p w14:paraId="78AA81D5"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spellStart"/>
      <w:r w:rsidRPr="00AD535C">
        <w:rPr>
          <w:rFonts w:ascii="Source Code Pro" w:hAnsi="Source Code Pro" w:cs="Source Code Pro"/>
          <w:sz w:val="16"/>
          <w:szCs w:val="16"/>
          <w:lang w:val="en-GB" w:eastAsia="en-GB"/>
        </w:rPr>
        <w:t>alt_</w:t>
      </w:r>
      <w:proofErr w:type="gramStart"/>
      <w:r w:rsidRPr="00AD535C">
        <w:rPr>
          <w:rFonts w:ascii="Source Code Pro" w:hAnsi="Source Code Pro" w:cs="Source Code Pro"/>
          <w:sz w:val="16"/>
          <w:szCs w:val="16"/>
          <w:lang w:val="en-GB" w:eastAsia="en-GB"/>
        </w:rPr>
        <w:t>putstr</w:t>
      </w:r>
      <w:proofErr w:type="spellEnd"/>
      <w:r w:rsidRPr="00AD535C">
        <w:rPr>
          <w:rFonts w:ascii="Source Code Pro" w:hAnsi="Source Code Pro" w:cs="Source Code Pro"/>
          <w:sz w:val="16"/>
          <w:szCs w:val="16"/>
          <w:lang w:val="en-GB" w:eastAsia="en-GB"/>
        </w:rPr>
        <w:t>(</w:t>
      </w:r>
      <w:proofErr w:type="gramEnd"/>
      <w:r w:rsidRPr="00AD535C">
        <w:rPr>
          <w:rFonts w:ascii="Source Code Pro" w:hAnsi="Source Code Pro" w:cs="Source Code Pro"/>
          <w:color w:val="BA2121"/>
          <w:sz w:val="16"/>
          <w:szCs w:val="16"/>
          <w:lang w:val="en-GB" w:eastAsia="en-GB"/>
        </w:rPr>
        <w:t>"Time = "</w:t>
      </w:r>
      <w:r w:rsidRPr="00AD535C">
        <w:rPr>
          <w:rFonts w:ascii="Source Code Pro" w:hAnsi="Source Code Pro" w:cs="Source Code Pro"/>
          <w:sz w:val="16"/>
          <w:szCs w:val="16"/>
          <w:lang w:val="en-GB" w:eastAsia="en-GB"/>
        </w:rPr>
        <w:t xml:space="preserve">); </w:t>
      </w:r>
      <w:proofErr w:type="spellStart"/>
      <w:r w:rsidRPr="00AD535C">
        <w:rPr>
          <w:rFonts w:ascii="Source Code Pro" w:hAnsi="Source Code Pro" w:cs="Source Code Pro"/>
          <w:sz w:val="16"/>
          <w:szCs w:val="16"/>
          <w:lang w:val="en-GB" w:eastAsia="en-GB"/>
        </w:rPr>
        <w:t>alt_putstr</w:t>
      </w:r>
      <w:proofErr w:type="spellEnd"/>
      <w:r w:rsidRPr="00AD535C">
        <w:rPr>
          <w:rFonts w:ascii="Source Code Pro" w:hAnsi="Source Code Pro" w:cs="Source Code Pro"/>
          <w:sz w:val="16"/>
          <w:szCs w:val="16"/>
          <w:lang w:val="en-GB" w:eastAsia="en-GB"/>
        </w:rPr>
        <w:t xml:space="preserve">(b); </w:t>
      </w:r>
      <w:proofErr w:type="spellStart"/>
      <w:r w:rsidRPr="00AD535C">
        <w:rPr>
          <w:rFonts w:ascii="Source Code Pro" w:hAnsi="Source Code Pro" w:cs="Source Code Pro"/>
          <w:sz w:val="16"/>
          <w:szCs w:val="16"/>
          <w:lang w:val="en-GB" w:eastAsia="en-GB"/>
        </w:rPr>
        <w:t>alt_putstr</w:t>
      </w:r>
      <w:proofErr w:type="spellEnd"/>
      <w:r w:rsidRPr="00AD535C">
        <w:rPr>
          <w:rFonts w:ascii="Source Code Pro" w:hAnsi="Source Code Pro" w:cs="Source Code Pro"/>
          <w:sz w:val="16"/>
          <w:szCs w:val="16"/>
          <w:lang w:val="en-GB" w:eastAsia="en-GB"/>
        </w:rPr>
        <w:t>(</w:t>
      </w:r>
      <w:r w:rsidRPr="00AD535C">
        <w:rPr>
          <w:rFonts w:ascii="Source Code Pro" w:hAnsi="Source Code Pro" w:cs="Source Code Pro"/>
          <w:color w:val="BA2121"/>
          <w:sz w:val="16"/>
          <w:szCs w:val="16"/>
          <w:lang w:val="en-GB" w:eastAsia="en-GB"/>
        </w:rPr>
        <w:t>"; "</w:t>
      </w:r>
      <w:r w:rsidRPr="00AD535C">
        <w:rPr>
          <w:rFonts w:ascii="Source Code Pro" w:hAnsi="Source Code Pro" w:cs="Source Code Pro"/>
          <w:sz w:val="16"/>
          <w:szCs w:val="16"/>
          <w:lang w:val="en-GB" w:eastAsia="en-GB"/>
        </w:rPr>
        <w:t>);</w:t>
      </w:r>
    </w:p>
    <w:p w14:paraId="4043CE93"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spellStart"/>
      <w:proofErr w:type="gramStart"/>
      <w:r w:rsidRPr="00AD535C">
        <w:rPr>
          <w:rFonts w:ascii="Source Code Pro" w:hAnsi="Source Code Pro" w:cs="Source Code Pro"/>
          <w:sz w:val="16"/>
          <w:szCs w:val="16"/>
          <w:lang w:val="en-GB" w:eastAsia="en-GB"/>
        </w:rPr>
        <w:t>printf</w:t>
      </w:r>
      <w:proofErr w:type="spellEnd"/>
      <w:r w:rsidRPr="00AD535C">
        <w:rPr>
          <w:rFonts w:ascii="Source Code Pro" w:hAnsi="Source Code Pro" w:cs="Source Code Pro"/>
          <w:sz w:val="16"/>
          <w:szCs w:val="16"/>
          <w:lang w:val="en-GB" w:eastAsia="en-GB"/>
        </w:rPr>
        <w:t>(</w:t>
      </w:r>
      <w:proofErr w:type="gramEnd"/>
      <w:r w:rsidRPr="00AD535C">
        <w:rPr>
          <w:rFonts w:ascii="Source Code Pro" w:hAnsi="Source Code Pro" w:cs="Source Code Pro"/>
          <w:color w:val="BA2121"/>
          <w:sz w:val="16"/>
          <w:szCs w:val="16"/>
          <w:lang w:val="en-GB" w:eastAsia="en-GB"/>
        </w:rPr>
        <w:t>"Result = %f</w:t>
      </w:r>
      <w:r w:rsidRPr="00AD535C">
        <w:rPr>
          <w:rFonts w:ascii="Source Code Pro" w:hAnsi="Source Code Pro" w:cs="Source Code Pro"/>
          <w:b/>
          <w:bCs/>
          <w:color w:val="BB6622"/>
          <w:sz w:val="16"/>
          <w:szCs w:val="16"/>
          <w:lang w:val="en-GB" w:eastAsia="en-GB"/>
        </w:rPr>
        <w:t>\n</w:t>
      </w:r>
      <w:r w:rsidRPr="00AD535C">
        <w:rPr>
          <w:rFonts w:ascii="Source Code Pro" w:hAnsi="Source Code Pro" w:cs="Source Code Pro"/>
          <w:color w:val="BA2121"/>
          <w:sz w:val="16"/>
          <w:szCs w:val="16"/>
          <w:lang w:val="en-GB" w:eastAsia="en-GB"/>
        </w:rPr>
        <w:t>"</w:t>
      </w:r>
      <w:r w:rsidRPr="00AD535C">
        <w:rPr>
          <w:rFonts w:ascii="Source Code Pro" w:hAnsi="Source Code Pro" w:cs="Source Code Pro"/>
          <w:sz w:val="16"/>
          <w:szCs w:val="16"/>
          <w:lang w:val="en-GB" w:eastAsia="en-GB"/>
        </w:rPr>
        <w:t>, ((div_1024)</w:t>
      </w:r>
      <w:r w:rsidRPr="00AD535C">
        <w:rPr>
          <w:rFonts w:ascii="Source Code Pro" w:hAnsi="Source Code Pro" w:cs="Source Code Pro"/>
          <w:color w:val="666666"/>
          <w:sz w:val="16"/>
          <w:szCs w:val="16"/>
          <w:lang w:val="en-GB" w:eastAsia="en-GB"/>
        </w:rPr>
        <w:t>?</w:t>
      </w:r>
      <w:r w:rsidRPr="00AD535C">
        <w:rPr>
          <w:rFonts w:ascii="Source Code Pro" w:hAnsi="Source Code Pro" w:cs="Source Code Pro"/>
          <w:sz w:val="16"/>
          <w:szCs w:val="16"/>
          <w:lang w:val="en-GB" w:eastAsia="en-GB"/>
        </w:rPr>
        <w:t>y2</w:t>
      </w:r>
      <w:r w:rsidRPr="00AD535C">
        <w:rPr>
          <w:rFonts w:ascii="Source Code Pro" w:hAnsi="Source Code Pro" w:cs="Source Code Pro"/>
          <w:color w:val="666666"/>
          <w:sz w:val="16"/>
          <w:szCs w:val="16"/>
          <w:lang w:val="en-GB" w:eastAsia="en-GB"/>
        </w:rPr>
        <w:t>/1024:</w:t>
      </w:r>
      <w:r w:rsidRPr="00AD535C">
        <w:rPr>
          <w:rFonts w:ascii="Source Code Pro" w:hAnsi="Source Code Pro" w:cs="Source Code Pro"/>
          <w:sz w:val="16"/>
          <w:szCs w:val="16"/>
          <w:lang w:val="en-GB" w:eastAsia="en-GB"/>
        </w:rPr>
        <w:t>y2));</w:t>
      </w:r>
    </w:p>
    <w:p w14:paraId="0458C389"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p>
    <w:p w14:paraId="5C5201FC" w14:textId="77777777" w:rsidR="00AD535C" w:rsidRPr="00AD535C" w:rsidRDefault="00AD535C" w:rsidP="00AD535C">
      <w:pPr>
        <w:autoSpaceDE w:val="0"/>
        <w:autoSpaceDN w:val="0"/>
        <w:adjustRightInd w:val="0"/>
        <w:jc w:val="left"/>
        <w:rPr>
          <w:rFonts w:ascii="Source Code Pro" w:hAnsi="Source Code Pro" w:cs="Source Code Pro"/>
          <w:i/>
          <w:iCs/>
          <w:color w:val="408080"/>
          <w:sz w:val="16"/>
          <w:szCs w:val="16"/>
          <w:lang w:val="en-GB" w:eastAsia="en-GB"/>
        </w:rPr>
      </w:pPr>
      <w:r w:rsidRPr="00AD535C">
        <w:rPr>
          <w:rFonts w:ascii="Source Code Pro" w:hAnsi="Source Code Pro" w:cs="Source Code Pro"/>
          <w:sz w:val="16"/>
          <w:szCs w:val="16"/>
          <w:lang w:val="en-GB" w:eastAsia="en-GB"/>
        </w:rPr>
        <w:tab/>
      </w:r>
      <w:r w:rsidRPr="00AD535C">
        <w:rPr>
          <w:rFonts w:ascii="Source Code Pro" w:hAnsi="Source Code Pro" w:cs="Source Code Pro"/>
          <w:i/>
          <w:iCs/>
          <w:color w:val="408080"/>
          <w:sz w:val="16"/>
          <w:szCs w:val="16"/>
          <w:lang w:val="en-GB" w:eastAsia="en-GB"/>
        </w:rPr>
        <w:t>////////////////</w:t>
      </w:r>
    </w:p>
    <w:p w14:paraId="5123089F" w14:textId="77777777" w:rsidR="00AD535C" w:rsidRPr="00AD535C" w:rsidRDefault="00AD535C" w:rsidP="00AD535C">
      <w:pPr>
        <w:autoSpaceDE w:val="0"/>
        <w:autoSpaceDN w:val="0"/>
        <w:adjustRightInd w:val="0"/>
        <w:jc w:val="left"/>
        <w:rPr>
          <w:rFonts w:ascii="Source Code Pro" w:hAnsi="Source Code Pro" w:cs="Source Code Pro"/>
          <w:i/>
          <w:iCs/>
          <w:color w:val="408080"/>
          <w:sz w:val="16"/>
          <w:szCs w:val="16"/>
          <w:lang w:val="en-GB" w:eastAsia="en-GB"/>
        </w:rPr>
      </w:pPr>
      <w:r w:rsidRPr="00AD535C">
        <w:rPr>
          <w:rFonts w:ascii="Source Code Pro" w:hAnsi="Source Code Pro" w:cs="Source Code Pro"/>
          <w:sz w:val="16"/>
          <w:szCs w:val="16"/>
          <w:lang w:val="en-GB" w:eastAsia="en-GB"/>
        </w:rPr>
        <w:tab/>
      </w:r>
      <w:r w:rsidRPr="00AD535C">
        <w:rPr>
          <w:rFonts w:ascii="Source Code Pro" w:hAnsi="Source Code Pro" w:cs="Source Code Pro"/>
          <w:i/>
          <w:iCs/>
          <w:color w:val="408080"/>
          <w:sz w:val="16"/>
          <w:szCs w:val="16"/>
          <w:lang w:val="en-GB" w:eastAsia="en-GB"/>
        </w:rPr>
        <w:t>//test case 3 //</w:t>
      </w:r>
    </w:p>
    <w:p w14:paraId="480EA111" w14:textId="77777777" w:rsidR="00AD535C" w:rsidRPr="00AD535C" w:rsidRDefault="00AD535C" w:rsidP="00AD535C">
      <w:pPr>
        <w:autoSpaceDE w:val="0"/>
        <w:autoSpaceDN w:val="0"/>
        <w:adjustRightInd w:val="0"/>
        <w:jc w:val="left"/>
        <w:rPr>
          <w:rFonts w:ascii="Source Code Pro" w:hAnsi="Source Code Pro" w:cs="Source Code Pro"/>
          <w:i/>
          <w:iCs/>
          <w:color w:val="408080"/>
          <w:sz w:val="16"/>
          <w:szCs w:val="16"/>
          <w:lang w:val="en-GB" w:eastAsia="en-GB"/>
        </w:rPr>
      </w:pPr>
      <w:r w:rsidRPr="00AD535C">
        <w:rPr>
          <w:rFonts w:ascii="Source Code Pro" w:hAnsi="Source Code Pro" w:cs="Source Code Pro"/>
          <w:sz w:val="16"/>
          <w:szCs w:val="16"/>
          <w:lang w:val="en-GB" w:eastAsia="en-GB"/>
        </w:rPr>
        <w:tab/>
      </w:r>
      <w:r w:rsidRPr="00AD535C">
        <w:rPr>
          <w:rFonts w:ascii="Source Code Pro" w:hAnsi="Source Code Pro" w:cs="Source Code Pro"/>
          <w:i/>
          <w:iCs/>
          <w:color w:val="408080"/>
          <w:sz w:val="16"/>
          <w:szCs w:val="16"/>
          <w:lang w:val="en-GB" w:eastAsia="en-GB"/>
        </w:rPr>
        <w:t>////////////////</w:t>
      </w:r>
    </w:p>
    <w:p w14:paraId="7445D2D4"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spellStart"/>
      <w:proofErr w:type="gramStart"/>
      <w:r w:rsidRPr="00AD535C">
        <w:rPr>
          <w:rFonts w:ascii="Source Code Pro" w:hAnsi="Source Code Pro" w:cs="Source Code Pro"/>
          <w:sz w:val="16"/>
          <w:szCs w:val="16"/>
          <w:lang w:val="en-GB" w:eastAsia="en-GB"/>
        </w:rPr>
        <w:t>printf</w:t>
      </w:r>
      <w:proofErr w:type="spellEnd"/>
      <w:r w:rsidRPr="00AD535C">
        <w:rPr>
          <w:rFonts w:ascii="Source Code Pro" w:hAnsi="Source Code Pro" w:cs="Source Code Pro"/>
          <w:sz w:val="16"/>
          <w:szCs w:val="16"/>
          <w:lang w:val="en-GB" w:eastAsia="en-GB"/>
        </w:rPr>
        <w:t>(</w:t>
      </w:r>
      <w:proofErr w:type="gramEnd"/>
      <w:r w:rsidRPr="00AD535C">
        <w:rPr>
          <w:rFonts w:ascii="Source Code Pro" w:hAnsi="Source Code Pro" w:cs="Source Code Pro"/>
          <w:color w:val="BA2121"/>
          <w:sz w:val="16"/>
          <w:szCs w:val="16"/>
          <w:lang w:val="en-GB" w:eastAsia="en-GB"/>
        </w:rPr>
        <w:t>"gen vector 3, "</w:t>
      </w:r>
      <w:r w:rsidRPr="00AD535C">
        <w:rPr>
          <w:rFonts w:ascii="Source Code Pro" w:hAnsi="Source Code Pro" w:cs="Source Code Pro"/>
          <w:sz w:val="16"/>
          <w:szCs w:val="16"/>
          <w:lang w:val="en-GB" w:eastAsia="en-GB"/>
        </w:rPr>
        <w:t>);</w:t>
      </w:r>
    </w:p>
    <w:p w14:paraId="35B5FE0F"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spellStart"/>
      <w:proofErr w:type="gramStart"/>
      <w:r w:rsidRPr="00AD535C">
        <w:rPr>
          <w:rFonts w:ascii="Source Code Pro" w:hAnsi="Source Code Pro" w:cs="Source Code Pro"/>
          <w:sz w:val="16"/>
          <w:szCs w:val="16"/>
          <w:lang w:val="en-GB" w:eastAsia="en-GB"/>
        </w:rPr>
        <w:t>generateVector</w:t>
      </w:r>
      <w:proofErr w:type="spellEnd"/>
      <w:r w:rsidRPr="00AD535C">
        <w:rPr>
          <w:rFonts w:ascii="Source Code Pro" w:hAnsi="Source Code Pro" w:cs="Source Code Pro"/>
          <w:sz w:val="16"/>
          <w:szCs w:val="16"/>
          <w:lang w:val="en-GB" w:eastAsia="en-GB"/>
        </w:rPr>
        <w:t>(</w:t>
      </w:r>
      <w:proofErr w:type="gramEnd"/>
      <w:r w:rsidRPr="00AD535C">
        <w:rPr>
          <w:rFonts w:ascii="Source Code Pro" w:hAnsi="Source Code Pro" w:cs="Source Code Pro"/>
          <w:sz w:val="16"/>
          <w:szCs w:val="16"/>
          <w:lang w:val="en-GB" w:eastAsia="en-GB"/>
        </w:rPr>
        <w:t>x3, N3, S3);</w:t>
      </w:r>
    </w:p>
    <w:p w14:paraId="21E066C9"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spellStart"/>
      <w:proofErr w:type="gramStart"/>
      <w:r w:rsidRPr="00AD535C">
        <w:rPr>
          <w:rFonts w:ascii="Source Code Pro" w:hAnsi="Source Code Pro" w:cs="Source Code Pro"/>
          <w:sz w:val="16"/>
          <w:szCs w:val="16"/>
          <w:lang w:val="en-GB" w:eastAsia="en-GB"/>
        </w:rPr>
        <w:t>printf</w:t>
      </w:r>
      <w:proofErr w:type="spellEnd"/>
      <w:r w:rsidRPr="00AD535C">
        <w:rPr>
          <w:rFonts w:ascii="Source Code Pro" w:hAnsi="Source Code Pro" w:cs="Source Code Pro"/>
          <w:sz w:val="16"/>
          <w:szCs w:val="16"/>
          <w:lang w:val="en-GB" w:eastAsia="en-GB"/>
        </w:rPr>
        <w:t>(</w:t>
      </w:r>
      <w:proofErr w:type="gramEnd"/>
      <w:r w:rsidRPr="00AD535C">
        <w:rPr>
          <w:rFonts w:ascii="Source Code Pro" w:hAnsi="Source Code Pro" w:cs="Source Code Pro"/>
          <w:color w:val="BA2121"/>
          <w:sz w:val="16"/>
          <w:szCs w:val="16"/>
          <w:lang w:val="en-GB" w:eastAsia="en-GB"/>
        </w:rPr>
        <w:t>"sum vector 3</w:t>
      </w:r>
      <w:r w:rsidRPr="00AD535C">
        <w:rPr>
          <w:rFonts w:ascii="Source Code Pro" w:hAnsi="Source Code Pro" w:cs="Source Code Pro"/>
          <w:b/>
          <w:bCs/>
          <w:color w:val="BB6622"/>
          <w:sz w:val="16"/>
          <w:szCs w:val="16"/>
          <w:lang w:val="en-GB" w:eastAsia="en-GB"/>
        </w:rPr>
        <w:t>\n</w:t>
      </w:r>
      <w:r w:rsidRPr="00AD535C">
        <w:rPr>
          <w:rFonts w:ascii="Source Code Pro" w:hAnsi="Source Code Pro" w:cs="Source Code Pro"/>
          <w:color w:val="BA2121"/>
          <w:sz w:val="16"/>
          <w:szCs w:val="16"/>
          <w:lang w:val="en-GB" w:eastAsia="en-GB"/>
        </w:rPr>
        <w:t>"</w:t>
      </w:r>
      <w:r w:rsidRPr="00AD535C">
        <w:rPr>
          <w:rFonts w:ascii="Source Code Pro" w:hAnsi="Source Code Pro" w:cs="Source Code Pro"/>
          <w:sz w:val="16"/>
          <w:szCs w:val="16"/>
          <w:lang w:val="en-GB" w:eastAsia="en-GB"/>
        </w:rPr>
        <w:t>);</w:t>
      </w:r>
    </w:p>
    <w:p w14:paraId="38D3DE9F"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gramStart"/>
      <w:r w:rsidRPr="00AD535C">
        <w:rPr>
          <w:rFonts w:ascii="Source Code Pro" w:hAnsi="Source Code Pro" w:cs="Source Code Pro"/>
          <w:color w:val="B00040"/>
          <w:sz w:val="16"/>
          <w:szCs w:val="16"/>
          <w:lang w:val="en-GB" w:eastAsia="en-GB"/>
        </w:rPr>
        <w:t>float</w:t>
      </w:r>
      <w:proofErr w:type="gramEnd"/>
      <w:r w:rsidRPr="00AD535C">
        <w:rPr>
          <w:rFonts w:ascii="Source Code Pro" w:hAnsi="Source Code Pro" w:cs="Source Code Pro"/>
          <w:sz w:val="16"/>
          <w:szCs w:val="16"/>
          <w:lang w:val="en-GB" w:eastAsia="en-GB"/>
        </w:rPr>
        <w:t xml:space="preserve"> y3</w:t>
      </w:r>
      <w:r w:rsidRPr="00AD535C">
        <w:rPr>
          <w:rFonts w:ascii="Source Code Pro" w:hAnsi="Source Code Pro" w:cs="Source Code Pro"/>
          <w:color w:val="666666"/>
          <w:sz w:val="16"/>
          <w:szCs w:val="16"/>
          <w:lang w:val="en-GB" w:eastAsia="en-GB"/>
        </w:rPr>
        <w:t>=0.0</w:t>
      </w:r>
      <w:r w:rsidRPr="00AD535C">
        <w:rPr>
          <w:rFonts w:ascii="Source Code Pro" w:hAnsi="Source Code Pro" w:cs="Source Code Pro"/>
          <w:sz w:val="16"/>
          <w:szCs w:val="16"/>
          <w:lang w:val="en-GB" w:eastAsia="en-GB"/>
        </w:rPr>
        <w:t>;</w:t>
      </w:r>
    </w:p>
    <w:p w14:paraId="33105D0B"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gramStart"/>
      <w:r w:rsidRPr="00AD535C">
        <w:rPr>
          <w:rFonts w:ascii="Source Code Pro" w:hAnsi="Source Code Pro" w:cs="Source Code Pro"/>
          <w:b/>
          <w:bCs/>
          <w:color w:val="008000"/>
          <w:sz w:val="16"/>
          <w:szCs w:val="16"/>
          <w:lang w:val="en-GB" w:eastAsia="en-GB"/>
        </w:rPr>
        <w:t>if</w:t>
      </w:r>
      <w:proofErr w:type="gramEnd"/>
      <w:r w:rsidRPr="00AD535C">
        <w:rPr>
          <w:rFonts w:ascii="Source Code Pro" w:hAnsi="Source Code Pro" w:cs="Source Code Pro"/>
          <w:sz w:val="16"/>
          <w:szCs w:val="16"/>
          <w:lang w:val="en-GB" w:eastAsia="en-GB"/>
        </w:rPr>
        <w:t xml:space="preserve"> (task) {t5 </w:t>
      </w:r>
      <w:r w:rsidRPr="00AD535C">
        <w:rPr>
          <w:rFonts w:ascii="Source Code Pro" w:hAnsi="Source Code Pro" w:cs="Source Code Pro"/>
          <w:color w:val="666666"/>
          <w:sz w:val="16"/>
          <w:szCs w:val="16"/>
          <w:lang w:val="en-GB" w:eastAsia="en-GB"/>
        </w:rPr>
        <w:t>=</w:t>
      </w:r>
      <w:r w:rsidRPr="00AD535C">
        <w:rPr>
          <w:rFonts w:ascii="Source Code Pro" w:hAnsi="Source Code Pro" w:cs="Source Code Pro"/>
          <w:sz w:val="16"/>
          <w:szCs w:val="16"/>
          <w:lang w:val="en-GB" w:eastAsia="en-GB"/>
        </w:rPr>
        <w:t xml:space="preserve"> times(</w:t>
      </w:r>
      <w:r w:rsidRPr="00AD535C">
        <w:rPr>
          <w:rFonts w:ascii="Source Code Pro" w:hAnsi="Source Code Pro" w:cs="Source Code Pro"/>
          <w:color w:val="008000"/>
          <w:sz w:val="16"/>
          <w:szCs w:val="16"/>
          <w:lang w:val="en-GB" w:eastAsia="en-GB"/>
        </w:rPr>
        <w:t>NULL</w:t>
      </w:r>
      <w:r w:rsidRPr="00AD535C">
        <w:rPr>
          <w:rFonts w:ascii="Source Code Pro" w:hAnsi="Source Code Pro" w:cs="Source Code Pro"/>
          <w:sz w:val="16"/>
          <w:szCs w:val="16"/>
          <w:lang w:val="en-GB" w:eastAsia="en-GB"/>
        </w:rPr>
        <w:t xml:space="preserve">); y3 </w:t>
      </w:r>
      <w:r w:rsidRPr="00AD535C">
        <w:rPr>
          <w:rFonts w:ascii="Source Code Pro" w:hAnsi="Source Code Pro" w:cs="Source Code Pro"/>
          <w:color w:val="666666"/>
          <w:sz w:val="16"/>
          <w:szCs w:val="16"/>
          <w:lang w:val="en-GB" w:eastAsia="en-GB"/>
        </w:rPr>
        <w:t>=</w:t>
      </w:r>
      <w:r w:rsidRPr="00AD535C">
        <w:rPr>
          <w:rFonts w:ascii="Source Code Pro" w:hAnsi="Source Code Pro" w:cs="Source Code Pro"/>
          <w:sz w:val="16"/>
          <w:szCs w:val="16"/>
          <w:lang w:val="en-GB" w:eastAsia="en-GB"/>
        </w:rPr>
        <w:t xml:space="preserve"> </w:t>
      </w:r>
      <w:proofErr w:type="spellStart"/>
      <w:r w:rsidRPr="00AD535C">
        <w:rPr>
          <w:rFonts w:ascii="Source Code Pro" w:hAnsi="Source Code Pro" w:cs="Source Code Pro"/>
          <w:sz w:val="16"/>
          <w:szCs w:val="16"/>
          <w:lang w:val="en-GB" w:eastAsia="en-GB"/>
        </w:rPr>
        <w:t>sumVector_cos</w:t>
      </w:r>
      <w:proofErr w:type="spellEnd"/>
      <w:r w:rsidRPr="00AD535C">
        <w:rPr>
          <w:rFonts w:ascii="Source Code Pro" w:hAnsi="Source Code Pro" w:cs="Source Code Pro"/>
          <w:sz w:val="16"/>
          <w:szCs w:val="16"/>
          <w:lang w:val="en-GB" w:eastAsia="en-GB"/>
        </w:rPr>
        <w:t xml:space="preserve">(x3, N3); t6 </w:t>
      </w:r>
      <w:r w:rsidRPr="00AD535C">
        <w:rPr>
          <w:rFonts w:ascii="Source Code Pro" w:hAnsi="Source Code Pro" w:cs="Source Code Pro"/>
          <w:color w:val="666666"/>
          <w:sz w:val="16"/>
          <w:szCs w:val="16"/>
          <w:lang w:val="en-GB" w:eastAsia="en-GB"/>
        </w:rPr>
        <w:t>=</w:t>
      </w:r>
      <w:r w:rsidRPr="00AD535C">
        <w:rPr>
          <w:rFonts w:ascii="Source Code Pro" w:hAnsi="Source Code Pro" w:cs="Source Code Pro"/>
          <w:sz w:val="16"/>
          <w:szCs w:val="16"/>
          <w:lang w:val="en-GB" w:eastAsia="en-GB"/>
        </w:rPr>
        <w:t xml:space="preserve"> times(</w:t>
      </w:r>
      <w:r w:rsidRPr="00AD535C">
        <w:rPr>
          <w:rFonts w:ascii="Source Code Pro" w:hAnsi="Source Code Pro" w:cs="Source Code Pro"/>
          <w:color w:val="008000"/>
          <w:sz w:val="16"/>
          <w:szCs w:val="16"/>
          <w:lang w:val="en-GB" w:eastAsia="en-GB"/>
        </w:rPr>
        <w:t>NULL</w:t>
      </w:r>
      <w:r w:rsidRPr="00AD535C">
        <w:rPr>
          <w:rFonts w:ascii="Source Code Pro" w:hAnsi="Source Code Pro" w:cs="Source Code Pro"/>
          <w:sz w:val="16"/>
          <w:szCs w:val="16"/>
          <w:lang w:val="en-GB" w:eastAsia="en-GB"/>
        </w:rPr>
        <w:t>);}</w:t>
      </w:r>
    </w:p>
    <w:p w14:paraId="15CE3C53"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gramStart"/>
      <w:r w:rsidRPr="00AD535C">
        <w:rPr>
          <w:rFonts w:ascii="Source Code Pro" w:hAnsi="Source Code Pro" w:cs="Source Code Pro"/>
          <w:b/>
          <w:bCs/>
          <w:color w:val="008000"/>
          <w:sz w:val="16"/>
          <w:szCs w:val="16"/>
          <w:lang w:val="en-GB" w:eastAsia="en-GB"/>
        </w:rPr>
        <w:t>else</w:t>
      </w:r>
      <w:proofErr w:type="gramEnd"/>
      <w:r w:rsidRPr="00AD535C">
        <w:rPr>
          <w:rFonts w:ascii="Source Code Pro" w:hAnsi="Source Code Pro" w:cs="Source Code Pro"/>
          <w:sz w:val="16"/>
          <w:szCs w:val="16"/>
          <w:lang w:val="en-GB" w:eastAsia="en-GB"/>
        </w:rPr>
        <w:t xml:space="preserve"> {t5 </w:t>
      </w:r>
      <w:r w:rsidRPr="00AD535C">
        <w:rPr>
          <w:rFonts w:ascii="Source Code Pro" w:hAnsi="Source Code Pro" w:cs="Source Code Pro"/>
          <w:color w:val="666666"/>
          <w:sz w:val="16"/>
          <w:szCs w:val="16"/>
          <w:lang w:val="en-GB" w:eastAsia="en-GB"/>
        </w:rPr>
        <w:t>=</w:t>
      </w:r>
      <w:r w:rsidRPr="00AD535C">
        <w:rPr>
          <w:rFonts w:ascii="Source Code Pro" w:hAnsi="Source Code Pro" w:cs="Source Code Pro"/>
          <w:sz w:val="16"/>
          <w:szCs w:val="16"/>
          <w:lang w:val="en-GB" w:eastAsia="en-GB"/>
        </w:rPr>
        <w:t xml:space="preserve"> times(</w:t>
      </w:r>
      <w:r w:rsidRPr="00AD535C">
        <w:rPr>
          <w:rFonts w:ascii="Source Code Pro" w:hAnsi="Source Code Pro" w:cs="Source Code Pro"/>
          <w:color w:val="008000"/>
          <w:sz w:val="16"/>
          <w:szCs w:val="16"/>
          <w:lang w:val="en-GB" w:eastAsia="en-GB"/>
        </w:rPr>
        <w:t>NULL</w:t>
      </w:r>
      <w:r w:rsidRPr="00AD535C">
        <w:rPr>
          <w:rFonts w:ascii="Source Code Pro" w:hAnsi="Source Code Pro" w:cs="Source Code Pro"/>
          <w:sz w:val="16"/>
          <w:szCs w:val="16"/>
          <w:lang w:val="en-GB" w:eastAsia="en-GB"/>
        </w:rPr>
        <w:t xml:space="preserve">); y3 </w:t>
      </w:r>
      <w:r w:rsidRPr="00AD535C">
        <w:rPr>
          <w:rFonts w:ascii="Source Code Pro" w:hAnsi="Source Code Pro" w:cs="Source Code Pro"/>
          <w:color w:val="666666"/>
          <w:sz w:val="16"/>
          <w:szCs w:val="16"/>
          <w:lang w:val="en-GB" w:eastAsia="en-GB"/>
        </w:rPr>
        <w:t>=</w:t>
      </w:r>
      <w:r w:rsidRPr="00AD535C">
        <w:rPr>
          <w:rFonts w:ascii="Source Code Pro" w:hAnsi="Source Code Pro" w:cs="Source Code Pro"/>
          <w:sz w:val="16"/>
          <w:szCs w:val="16"/>
          <w:lang w:val="en-GB" w:eastAsia="en-GB"/>
        </w:rPr>
        <w:t xml:space="preserve"> </w:t>
      </w:r>
      <w:proofErr w:type="spellStart"/>
      <w:r w:rsidRPr="00AD535C">
        <w:rPr>
          <w:rFonts w:ascii="Source Code Pro" w:hAnsi="Source Code Pro" w:cs="Source Code Pro"/>
          <w:sz w:val="16"/>
          <w:szCs w:val="16"/>
          <w:lang w:val="en-GB" w:eastAsia="en-GB"/>
        </w:rPr>
        <w:t>sumVector</w:t>
      </w:r>
      <w:proofErr w:type="spellEnd"/>
      <w:r w:rsidRPr="00AD535C">
        <w:rPr>
          <w:rFonts w:ascii="Source Code Pro" w:hAnsi="Source Code Pro" w:cs="Source Code Pro"/>
          <w:sz w:val="16"/>
          <w:szCs w:val="16"/>
          <w:lang w:val="en-GB" w:eastAsia="en-GB"/>
        </w:rPr>
        <w:t xml:space="preserve">(x3, N3); t6 </w:t>
      </w:r>
      <w:r w:rsidRPr="00AD535C">
        <w:rPr>
          <w:rFonts w:ascii="Source Code Pro" w:hAnsi="Source Code Pro" w:cs="Source Code Pro"/>
          <w:color w:val="666666"/>
          <w:sz w:val="16"/>
          <w:szCs w:val="16"/>
          <w:lang w:val="en-GB" w:eastAsia="en-GB"/>
        </w:rPr>
        <w:t>=</w:t>
      </w:r>
      <w:r w:rsidRPr="00AD535C">
        <w:rPr>
          <w:rFonts w:ascii="Source Code Pro" w:hAnsi="Source Code Pro" w:cs="Source Code Pro"/>
          <w:sz w:val="16"/>
          <w:szCs w:val="16"/>
          <w:lang w:val="en-GB" w:eastAsia="en-GB"/>
        </w:rPr>
        <w:t xml:space="preserve"> times(</w:t>
      </w:r>
      <w:r w:rsidRPr="00AD535C">
        <w:rPr>
          <w:rFonts w:ascii="Source Code Pro" w:hAnsi="Source Code Pro" w:cs="Source Code Pro"/>
          <w:color w:val="008000"/>
          <w:sz w:val="16"/>
          <w:szCs w:val="16"/>
          <w:lang w:val="en-GB" w:eastAsia="en-GB"/>
        </w:rPr>
        <w:t>NULL</w:t>
      </w:r>
      <w:r w:rsidRPr="00AD535C">
        <w:rPr>
          <w:rFonts w:ascii="Source Code Pro" w:hAnsi="Source Code Pro" w:cs="Source Code Pro"/>
          <w:sz w:val="16"/>
          <w:szCs w:val="16"/>
          <w:lang w:val="en-GB" w:eastAsia="en-GB"/>
        </w:rPr>
        <w:t>);}</w:t>
      </w:r>
    </w:p>
    <w:p w14:paraId="23ED0103"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spellStart"/>
      <w:proofErr w:type="gramStart"/>
      <w:r w:rsidRPr="00AD535C">
        <w:rPr>
          <w:rFonts w:ascii="Source Code Pro" w:hAnsi="Source Code Pro" w:cs="Source Code Pro"/>
          <w:sz w:val="16"/>
          <w:szCs w:val="16"/>
          <w:lang w:val="en-GB" w:eastAsia="en-GB"/>
        </w:rPr>
        <w:t>gcvt</w:t>
      </w:r>
      <w:proofErr w:type="spellEnd"/>
      <w:r w:rsidRPr="00AD535C">
        <w:rPr>
          <w:rFonts w:ascii="Source Code Pro" w:hAnsi="Source Code Pro" w:cs="Source Code Pro"/>
          <w:sz w:val="16"/>
          <w:szCs w:val="16"/>
          <w:lang w:val="en-GB" w:eastAsia="en-GB"/>
        </w:rPr>
        <w:t>(</w:t>
      </w:r>
      <w:proofErr w:type="gramEnd"/>
      <w:r w:rsidRPr="00AD535C">
        <w:rPr>
          <w:rFonts w:ascii="Source Code Pro" w:hAnsi="Source Code Pro" w:cs="Source Code Pro"/>
          <w:sz w:val="16"/>
          <w:szCs w:val="16"/>
          <w:lang w:val="en-GB" w:eastAsia="en-GB"/>
        </w:rPr>
        <w:t>t6</w:t>
      </w:r>
      <w:r w:rsidRPr="00AD535C">
        <w:rPr>
          <w:rFonts w:ascii="Source Code Pro" w:hAnsi="Source Code Pro" w:cs="Source Code Pro"/>
          <w:color w:val="666666"/>
          <w:sz w:val="16"/>
          <w:szCs w:val="16"/>
          <w:lang w:val="en-GB" w:eastAsia="en-GB"/>
        </w:rPr>
        <w:t>-</w:t>
      </w:r>
      <w:r w:rsidRPr="00AD535C">
        <w:rPr>
          <w:rFonts w:ascii="Source Code Pro" w:hAnsi="Source Code Pro" w:cs="Source Code Pro"/>
          <w:sz w:val="16"/>
          <w:szCs w:val="16"/>
          <w:lang w:val="en-GB" w:eastAsia="en-GB"/>
        </w:rPr>
        <w:t xml:space="preserve">t5, </w:t>
      </w:r>
      <w:r w:rsidRPr="00AD535C">
        <w:rPr>
          <w:rFonts w:ascii="Source Code Pro" w:hAnsi="Source Code Pro" w:cs="Source Code Pro"/>
          <w:color w:val="666666"/>
          <w:sz w:val="16"/>
          <w:szCs w:val="16"/>
          <w:lang w:val="en-GB" w:eastAsia="en-GB"/>
        </w:rPr>
        <w:t>10</w:t>
      </w:r>
      <w:r w:rsidRPr="00AD535C">
        <w:rPr>
          <w:rFonts w:ascii="Source Code Pro" w:hAnsi="Source Code Pro" w:cs="Source Code Pro"/>
          <w:sz w:val="16"/>
          <w:szCs w:val="16"/>
          <w:lang w:val="en-GB" w:eastAsia="en-GB"/>
        </w:rPr>
        <w:t>, c);</w:t>
      </w:r>
    </w:p>
    <w:p w14:paraId="564CA728"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spellStart"/>
      <w:r w:rsidRPr="00AD535C">
        <w:rPr>
          <w:rFonts w:ascii="Source Code Pro" w:hAnsi="Source Code Pro" w:cs="Source Code Pro"/>
          <w:sz w:val="16"/>
          <w:szCs w:val="16"/>
          <w:lang w:val="en-GB" w:eastAsia="en-GB"/>
        </w:rPr>
        <w:t>alt_</w:t>
      </w:r>
      <w:proofErr w:type="gramStart"/>
      <w:r w:rsidRPr="00AD535C">
        <w:rPr>
          <w:rFonts w:ascii="Source Code Pro" w:hAnsi="Source Code Pro" w:cs="Source Code Pro"/>
          <w:sz w:val="16"/>
          <w:szCs w:val="16"/>
          <w:lang w:val="en-GB" w:eastAsia="en-GB"/>
        </w:rPr>
        <w:t>putstr</w:t>
      </w:r>
      <w:proofErr w:type="spellEnd"/>
      <w:r w:rsidRPr="00AD535C">
        <w:rPr>
          <w:rFonts w:ascii="Source Code Pro" w:hAnsi="Source Code Pro" w:cs="Source Code Pro"/>
          <w:sz w:val="16"/>
          <w:szCs w:val="16"/>
          <w:lang w:val="en-GB" w:eastAsia="en-GB"/>
        </w:rPr>
        <w:t>(</w:t>
      </w:r>
      <w:proofErr w:type="gramEnd"/>
      <w:r w:rsidRPr="00AD535C">
        <w:rPr>
          <w:rFonts w:ascii="Source Code Pro" w:hAnsi="Source Code Pro" w:cs="Source Code Pro"/>
          <w:color w:val="BA2121"/>
          <w:sz w:val="16"/>
          <w:szCs w:val="16"/>
          <w:lang w:val="en-GB" w:eastAsia="en-GB"/>
        </w:rPr>
        <w:t>"Time = "</w:t>
      </w:r>
      <w:r w:rsidRPr="00AD535C">
        <w:rPr>
          <w:rFonts w:ascii="Source Code Pro" w:hAnsi="Source Code Pro" w:cs="Source Code Pro"/>
          <w:sz w:val="16"/>
          <w:szCs w:val="16"/>
          <w:lang w:val="en-GB" w:eastAsia="en-GB"/>
        </w:rPr>
        <w:t xml:space="preserve">); </w:t>
      </w:r>
      <w:proofErr w:type="spellStart"/>
      <w:r w:rsidRPr="00AD535C">
        <w:rPr>
          <w:rFonts w:ascii="Source Code Pro" w:hAnsi="Source Code Pro" w:cs="Source Code Pro"/>
          <w:sz w:val="16"/>
          <w:szCs w:val="16"/>
          <w:lang w:val="en-GB" w:eastAsia="en-GB"/>
        </w:rPr>
        <w:t>alt_putstr</w:t>
      </w:r>
      <w:proofErr w:type="spellEnd"/>
      <w:r w:rsidRPr="00AD535C">
        <w:rPr>
          <w:rFonts w:ascii="Source Code Pro" w:hAnsi="Source Code Pro" w:cs="Source Code Pro"/>
          <w:sz w:val="16"/>
          <w:szCs w:val="16"/>
          <w:lang w:val="en-GB" w:eastAsia="en-GB"/>
        </w:rPr>
        <w:t xml:space="preserve">(c); </w:t>
      </w:r>
      <w:proofErr w:type="spellStart"/>
      <w:r w:rsidRPr="00AD535C">
        <w:rPr>
          <w:rFonts w:ascii="Source Code Pro" w:hAnsi="Source Code Pro" w:cs="Source Code Pro"/>
          <w:sz w:val="16"/>
          <w:szCs w:val="16"/>
          <w:lang w:val="en-GB" w:eastAsia="en-GB"/>
        </w:rPr>
        <w:t>alt_putstr</w:t>
      </w:r>
      <w:proofErr w:type="spellEnd"/>
      <w:r w:rsidRPr="00AD535C">
        <w:rPr>
          <w:rFonts w:ascii="Source Code Pro" w:hAnsi="Source Code Pro" w:cs="Source Code Pro"/>
          <w:sz w:val="16"/>
          <w:szCs w:val="16"/>
          <w:lang w:val="en-GB" w:eastAsia="en-GB"/>
        </w:rPr>
        <w:t>(</w:t>
      </w:r>
      <w:r w:rsidRPr="00AD535C">
        <w:rPr>
          <w:rFonts w:ascii="Source Code Pro" w:hAnsi="Source Code Pro" w:cs="Source Code Pro"/>
          <w:color w:val="BA2121"/>
          <w:sz w:val="16"/>
          <w:szCs w:val="16"/>
          <w:lang w:val="en-GB" w:eastAsia="en-GB"/>
        </w:rPr>
        <w:t>"; "</w:t>
      </w:r>
      <w:r w:rsidRPr="00AD535C">
        <w:rPr>
          <w:rFonts w:ascii="Source Code Pro" w:hAnsi="Source Code Pro" w:cs="Source Code Pro"/>
          <w:sz w:val="16"/>
          <w:szCs w:val="16"/>
          <w:lang w:val="en-GB" w:eastAsia="en-GB"/>
        </w:rPr>
        <w:t>);</w:t>
      </w:r>
    </w:p>
    <w:p w14:paraId="55B585EB"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spellStart"/>
      <w:proofErr w:type="gramStart"/>
      <w:r w:rsidRPr="00AD535C">
        <w:rPr>
          <w:rFonts w:ascii="Source Code Pro" w:hAnsi="Source Code Pro" w:cs="Source Code Pro"/>
          <w:sz w:val="16"/>
          <w:szCs w:val="16"/>
          <w:lang w:val="en-GB" w:eastAsia="en-GB"/>
        </w:rPr>
        <w:t>printf</w:t>
      </w:r>
      <w:proofErr w:type="spellEnd"/>
      <w:r w:rsidRPr="00AD535C">
        <w:rPr>
          <w:rFonts w:ascii="Source Code Pro" w:hAnsi="Source Code Pro" w:cs="Source Code Pro"/>
          <w:sz w:val="16"/>
          <w:szCs w:val="16"/>
          <w:lang w:val="en-GB" w:eastAsia="en-GB"/>
        </w:rPr>
        <w:t>(</w:t>
      </w:r>
      <w:proofErr w:type="gramEnd"/>
      <w:r w:rsidRPr="00AD535C">
        <w:rPr>
          <w:rFonts w:ascii="Source Code Pro" w:hAnsi="Source Code Pro" w:cs="Source Code Pro"/>
          <w:color w:val="BA2121"/>
          <w:sz w:val="16"/>
          <w:szCs w:val="16"/>
          <w:lang w:val="en-GB" w:eastAsia="en-GB"/>
        </w:rPr>
        <w:t>"Result = %f</w:t>
      </w:r>
      <w:r w:rsidRPr="00AD535C">
        <w:rPr>
          <w:rFonts w:ascii="Source Code Pro" w:hAnsi="Source Code Pro" w:cs="Source Code Pro"/>
          <w:b/>
          <w:bCs/>
          <w:color w:val="BB6622"/>
          <w:sz w:val="16"/>
          <w:szCs w:val="16"/>
          <w:lang w:val="en-GB" w:eastAsia="en-GB"/>
        </w:rPr>
        <w:t>\n</w:t>
      </w:r>
      <w:r w:rsidRPr="00AD535C">
        <w:rPr>
          <w:rFonts w:ascii="Source Code Pro" w:hAnsi="Source Code Pro" w:cs="Source Code Pro"/>
          <w:color w:val="BA2121"/>
          <w:sz w:val="16"/>
          <w:szCs w:val="16"/>
          <w:lang w:val="en-GB" w:eastAsia="en-GB"/>
        </w:rPr>
        <w:t>"</w:t>
      </w:r>
      <w:r w:rsidRPr="00AD535C">
        <w:rPr>
          <w:rFonts w:ascii="Source Code Pro" w:hAnsi="Source Code Pro" w:cs="Source Code Pro"/>
          <w:sz w:val="16"/>
          <w:szCs w:val="16"/>
          <w:lang w:val="en-GB" w:eastAsia="en-GB"/>
        </w:rPr>
        <w:t>, ((div_1024)</w:t>
      </w:r>
      <w:r w:rsidRPr="00AD535C">
        <w:rPr>
          <w:rFonts w:ascii="Source Code Pro" w:hAnsi="Source Code Pro" w:cs="Source Code Pro"/>
          <w:color w:val="666666"/>
          <w:sz w:val="16"/>
          <w:szCs w:val="16"/>
          <w:lang w:val="en-GB" w:eastAsia="en-GB"/>
        </w:rPr>
        <w:t>?</w:t>
      </w:r>
      <w:r w:rsidRPr="00AD535C">
        <w:rPr>
          <w:rFonts w:ascii="Source Code Pro" w:hAnsi="Source Code Pro" w:cs="Source Code Pro"/>
          <w:sz w:val="16"/>
          <w:szCs w:val="16"/>
          <w:lang w:val="en-GB" w:eastAsia="en-GB"/>
        </w:rPr>
        <w:t>y3</w:t>
      </w:r>
      <w:r w:rsidRPr="00AD535C">
        <w:rPr>
          <w:rFonts w:ascii="Source Code Pro" w:hAnsi="Source Code Pro" w:cs="Source Code Pro"/>
          <w:color w:val="666666"/>
          <w:sz w:val="16"/>
          <w:szCs w:val="16"/>
          <w:lang w:val="en-GB" w:eastAsia="en-GB"/>
        </w:rPr>
        <w:t>/1024:</w:t>
      </w:r>
      <w:r w:rsidRPr="00AD535C">
        <w:rPr>
          <w:rFonts w:ascii="Source Code Pro" w:hAnsi="Source Code Pro" w:cs="Source Code Pro"/>
          <w:sz w:val="16"/>
          <w:szCs w:val="16"/>
          <w:lang w:val="en-GB" w:eastAsia="en-GB"/>
        </w:rPr>
        <w:t>y3));</w:t>
      </w:r>
    </w:p>
    <w:p w14:paraId="2FDF60CA"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p>
    <w:p w14:paraId="2790E5BF"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ab/>
      </w:r>
      <w:proofErr w:type="gramStart"/>
      <w:r w:rsidRPr="00AD535C">
        <w:rPr>
          <w:rFonts w:ascii="Source Code Pro" w:hAnsi="Source Code Pro" w:cs="Source Code Pro"/>
          <w:b/>
          <w:bCs/>
          <w:color w:val="008000"/>
          <w:sz w:val="16"/>
          <w:szCs w:val="16"/>
          <w:lang w:val="en-GB" w:eastAsia="en-GB"/>
        </w:rPr>
        <w:t>return</w:t>
      </w:r>
      <w:proofErr w:type="gramEnd"/>
      <w:r w:rsidRPr="00AD535C">
        <w:rPr>
          <w:rFonts w:ascii="Source Code Pro" w:hAnsi="Source Code Pro" w:cs="Source Code Pro"/>
          <w:sz w:val="16"/>
          <w:szCs w:val="16"/>
          <w:lang w:val="en-GB" w:eastAsia="en-GB"/>
        </w:rPr>
        <w:t xml:space="preserve"> </w:t>
      </w:r>
      <w:r w:rsidRPr="00AD535C">
        <w:rPr>
          <w:rFonts w:ascii="Source Code Pro" w:hAnsi="Source Code Pro" w:cs="Source Code Pro"/>
          <w:color w:val="666666"/>
          <w:sz w:val="16"/>
          <w:szCs w:val="16"/>
          <w:lang w:val="en-GB" w:eastAsia="en-GB"/>
        </w:rPr>
        <w:t>0</w:t>
      </w:r>
      <w:r w:rsidRPr="00AD535C">
        <w:rPr>
          <w:rFonts w:ascii="Source Code Pro" w:hAnsi="Source Code Pro" w:cs="Source Code Pro"/>
          <w:sz w:val="16"/>
          <w:szCs w:val="16"/>
          <w:lang w:val="en-GB" w:eastAsia="en-GB"/>
        </w:rPr>
        <w:t>;</w:t>
      </w:r>
    </w:p>
    <w:p w14:paraId="7CCAAB59" w14:textId="77777777" w:rsidR="00AD535C" w:rsidRPr="00AD535C" w:rsidRDefault="00AD535C" w:rsidP="00AD535C">
      <w:pPr>
        <w:autoSpaceDE w:val="0"/>
        <w:autoSpaceDN w:val="0"/>
        <w:adjustRightInd w:val="0"/>
        <w:jc w:val="left"/>
        <w:rPr>
          <w:rFonts w:ascii="Source Code Pro" w:hAnsi="Source Code Pro" w:cs="Source Code Pro"/>
          <w:sz w:val="16"/>
          <w:szCs w:val="16"/>
          <w:lang w:val="en-GB" w:eastAsia="en-GB"/>
        </w:rPr>
      </w:pPr>
      <w:r w:rsidRPr="00AD535C">
        <w:rPr>
          <w:rFonts w:ascii="Source Code Pro" w:hAnsi="Source Code Pro" w:cs="Source Code Pro"/>
          <w:sz w:val="16"/>
          <w:szCs w:val="16"/>
          <w:lang w:val="en-GB" w:eastAsia="en-GB"/>
        </w:rPr>
        <w:t>}</w:t>
      </w:r>
    </w:p>
    <w:p w14:paraId="0774F3E4" w14:textId="2587E1A4" w:rsidR="00CB27CB" w:rsidRPr="005578EB" w:rsidRDefault="00CB27CB" w:rsidP="005578EB"/>
    <w:sectPr w:rsidR="00CB27CB" w:rsidRPr="005578EB" w:rsidSect="00A075DF">
      <w:footerReference w:type="default" r:id="rId22"/>
      <w:type w:val="continuous"/>
      <w:pgSz w:w="11909" w:h="16834" w:code="9"/>
      <w:pgMar w:top="1440" w:right="1701" w:bottom="1440" w:left="1701"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68E7F70" w14:textId="77777777" w:rsidR="001740F5" w:rsidRDefault="001740F5" w:rsidP="00796F8E">
      <w:r>
        <w:separator/>
      </w:r>
    </w:p>
  </w:endnote>
  <w:endnote w:type="continuationSeparator" w:id="0">
    <w:p w14:paraId="44E92579" w14:textId="77777777" w:rsidR="001740F5" w:rsidRDefault="001740F5" w:rsidP="00796F8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dobe Garamond Pro">
    <w:panose1 w:val="02020502060506020403"/>
    <w:charset w:val="00"/>
    <w:family w:val="roman"/>
    <w:notTrueType/>
    <w:pitch w:val="variable"/>
    <w:sig w:usb0="00000007" w:usb1="00000001" w:usb2="00000000" w:usb3="00000000" w:csb0="00000093" w:csb1="00000000"/>
  </w:font>
  <w:font w:name="MS Mincho">
    <w:altName w:val="ＭＳ 明朝"/>
    <w:panose1 w:val="02020609040205080304"/>
    <w:charset w:val="80"/>
    <w:family w:val="roman"/>
    <w:notTrueType/>
    <w:pitch w:val="fixed"/>
    <w:sig w:usb0="00000001" w:usb1="08070000" w:usb2="00000010" w:usb3="00000000" w:csb0="00020000" w:csb1="00000000"/>
  </w:font>
  <w:font w:name="Source Code Pro">
    <w:panose1 w:val="020B0509030403020204"/>
    <w:charset w:val="00"/>
    <w:family w:val="modern"/>
    <w:pitch w:val="fixed"/>
    <w:sig w:usb0="200002F7" w:usb1="020038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92703708"/>
      <w:docPartObj>
        <w:docPartGallery w:val="Page Numbers (Bottom of Page)"/>
        <w:docPartUnique/>
      </w:docPartObj>
    </w:sdtPr>
    <w:sdtEndPr>
      <w:rPr>
        <w:noProof/>
      </w:rPr>
    </w:sdtEndPr>
    <w:sdtContent>
      <w:p w14:paraId="7D4045E3" w14:textId="3990A602" w:rsidR="001740F5" w:rsidRDefault="001740F5" w:rsidP="00884C0F">
        <w:pPr>
          <w:pStyle w:val="Footer"/>
          <w:jc w:val="center"/>
        </w:pPr>
        <w:r>
          <w:fldChar w:fldCharType="begin"/>
        </w:r>
        <w:r>
          <w:instrText xml:space="preserve"> PAGE   \* MERGEFORMAT </w:instrText>
        </w:r>
        <w:r>
          <w:fldChar w:fldCharType="separate"/>
        </w:r>
        <w:r w:rsidR="00A87B09">
          <w:rPr>
            <w:noProof/>
          </w:rPr>
          <w:t>17</w:t>
        </w:r>
        <w:r>
          <w:rPr>
            <w:noProof/>
          </w:rPr>
          <w:fldChar w:fldCharType="end"/>
        </w:r>
      </w:p>
    </w:sdtContent>
  </w:sdt>
  <w:p w14:paraId="7D6BA1AA" w14:textId="77777777" w:rsidR="001740F5" w:rsidRDefault="001740F5">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14857080" w14:textId="77777777" w:rsidR="001740F5" w:rsidRDefault="001740F5" w:rsidP="00796F8E">
      <w:r>
        <w:separator/>
      </w:r>
    </w:p>
  </w:footnote>
  <w:footnote w:type="continuationSeparator" w:id="0">
    <w:p w14:paraId="6311E4F0" w14:textId="77777777" w:rsidR="001740F5" w:rsidRDefault="001740F5" w:rsidP="00796F8E">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C030206"/>
    <w:multiLevelType w:val="hybridMultilevel"/>
    <w:tmpl w:val="77963810"/>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23E07A0"/>
    <w:multiLevelType w:val="hybridMultilevel"/>
    <w:tmpl w:val="F642EE98"/>
    <w:lvl w:ilvl="0" w:tplc="5EE25742">
      <w:numFmt w:val="bullet"/>
      <w:lvlText w:val=""/>
      <w:lvlJc w:val="left"/>
      <w:pPr>
        <w:ind w:left="1083" w:hanging="360"/>
      </w:pPr>
      <w:rPr>
        <w:rFonts w:ascii="Wingdings" w:eastAsia="Times New Roman" w:hAnsi="Wingdings" w:cs="Times New Roman" w:hint="default"/>
      </w:rPr>
    </w:lvl>
    <w:lvl w:ilvl="1" w:tplc="04090003">
      <w:start w:val="1"/>
      <w:numFmt w:val="bullet"/>
      <w:lvlText w:val="o"/>
      <w:lvlJc w:val="left"/>
      <w:pPr>
        <w:ind w:left="1803" w:hanging="360"/>
      </w:pPr>
      <w:rPr>
        <w:rFonts w:ascii="Courier New" w:hAnsi="Courier New" w:cs="Courier New" w:hint="default"/>
      </w:rPr>
    </w:lvl>
    <w:lvl w:ilvl="2" w:tplc="04090005">
      <w:start w:val="1"/>
      <w:numFmt w:val="bullet"/>
      <w:lvlText w:val=""/>
      <w:lvlJc w:val="left"/>
      <w:pPr>
        <w:ind w:left="2523" w:hanging="360"/>
      </w:pPr>
      <w:rPr>
        <w:rFonts w:ascii="Wingdings" w:hAnsi="Wingdings" w:hint="default"/>
      </w:rPr>
    </w:lvl>
    <w:lvl w:ilvl="3" w:tplc="04090001">
      <w:start w:val="1"/>
      <w:numFmt w:val="bullet"/>
      <w:lvlText w:val=""/>
      <w:lvlJc w:val="left"/>
      <w:pPr>
        <w:ind w:left="3243" w:hanging="360"/>
      </w:pPr>
      <w:rPr>
        <w:rFonts w:ascii="Symbol" w:hAnsi="Symbol" w:hint="default"/>
      </w:rPr>
    </w:lvl>
    <w:lvl w:ilvl="4" w:tplc="04090003">
      <w:start w:val="1"/>
      <w:numFmt w:val="bullet"/>
      <w:lvlText w:val="o"/>
      <w:lvlJc w:val="left"/>
      <w:pPr>
        <w:ind w:left="3963" w:hanging="360"/>
      </w:pPr>
      <w:rPr>
        <w:rFonts w:ascii="Courier New" w:hAnsi="Courier New" w:cs="Courier New" w:hint="default"/>
      </w:rPr>
    </w:lvl>
    <w:lvl w:ilvl="5" w:tplc="04090005">
      <w:start w:val="1"/>
      <w:numFmt w:val="bullet"/>
      <w:lvlText w:val=""/>
      <w:lvlJc w:val="left"/>
      <w:pPr>
        <w:ind w:left="4683" w:hanging="360"/>
      </w:pPr>
      <w:rPr>
        <w:rFonts w:ascii="Wingdings" w:hAnsi="Wingdings" w:hint="default"/>
      </w:rPr>
    </w:lvl>
    <w:lvl w:ilvl="6" w:tplc="04090001">
      <w:start w:val="1"/>
      <w:numFmt w:val="bullet"/>
      <w:lvlText w:val=""/>
      <w:lvlJc w:val="left"/>
      <w:pPr>
        <w:ind w:left="5403" w:hanging="360"/>
      </w:pPr>
      <w:rPr>
        <w:rFonts w:ascii="Symbol" w:hAnsi="Symbol" w:hint="default"/>
      </w:rPr>
    </w:lvl>
    <w:lvl w:ilvl="7" w:tplc="04090003">
      <w:start w:val="1"/>
      <w:numFmt w:val="bullet"/>
      <w:lvlText w:val="o"/>
      <w:lvlJc w:val="left"/>
      <w:pPr>
        <w:ind w:left="6123" w:hanging="360"/>
      </w:pPr>
      <w:rPr>
        <w:rFonts w:ascii="Courier New" w:hAnsi="Courier New" w:cs="Courier New" w:hint="default"/>
      </w:rPr>
    </w:lvl>
    <w:lvl w:ilvl="8" w:tplc="04090005">
      <w:start w:val="1"/>
      <w:numFmt w:val="bullet"/>
      <w:lvlText w:val=""/>
      <w:lvlJc w:val="left"/>
      <w:pPr>
        <w:ind w:left="6843" w:hanging="360"/>
      </w:pPr>
      <w:rPr>
        <w:rFonts w:ascii="Wingdings" w:hAnsi="Wingdings" w:hint="default"/>
      </w:rPr>
    </w:lvl>
  </w:abstractNum>
  <w:abstractNum w:abstractNumId="2"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24F869C9"/>
    <w:multiLevelType w:val="hybridMultilevel"/>
    <w:tmpl w:val="A0C4FD86"/>
    <w:lvl w:ilvl="0" w:tplc="C91A6B24">
      <w:start w:val="1"/>
      <w:numFmt w:val="decimal"/>
      <w:lvlText w:val="%1)"/>
      <w:lvlJc w:val="left"/>
      <w:pPr>
        <w:ind w:left="1800" w:hanging="360"/>
      </w:pPr>
      <w:rPr>
        <w:rFonts w:hint="default"/>
      </w:rPr>
    </w:lvl>
    <w:lvl w:ilvl="1" w:tplc="08090019" w:tentative="1">
      <w:start w:val="1"/>
      <w:numFmt w:val="lowerLetter"/>
      <w:lvlText w:val="%2."/>
      <w:lvlJc w:val="left"/>
      <w:pPr>
        <w:ind w:left="2520" w:hanging="360"/>
      </w:pPr>
    </w:lvl>
    <w:lvl w:ilvl="2" w:tplc="0809001B" w:tentative="1">
      <w:start w:val="1"/>
      <w:numFmt w:val="lowerRoman"/>
      <w:lvlText w:val="%3."/>
      <w:lvlJc w:val="right"/>
      <w:pPr>
        <w:ind w:left="3240" w:hanging="180"/>
      </w:pPr>
    </w:lvl>
    <w:lvl w:ilvl="3" w:tplc="0809000F" w:tentative="1">
      <w:start w:val="1"/>
      <w:numFmt w:val="decimal"/>
      <w:lvlText w:val="%4."/>
      <w:lvlJc w:val="left"/>
      <w:pPr>
        <w:ind w:left="3960" w:hanging="360"/>
      </w:p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5" w15:restartNumberingAfterBreak="0">
    <w:nsid w:val="35CE63D1"/>
    <w:multiLevelType w:val="hybridMultilevel"/>
    <w:tmpl w:val="C46047A2"/>
    <w:lvl w:ilvl="0" w:tplc="F554207E">
      <w:start w:val="1"/>
      <w:numFmt w:val="decimal"/>
      <w:lvlText w:val="%1.)"/>
      <w:lvlJc w:val="left"/>
      <w:pPr>
        <w:ind w:left="648" w:hanging="360"/>
      </w:pPr>
      <w:rPr>
        <w:rFonts w:hint="default"/>
      </w:rPr>
    </w:lvl>
    <w:lvl w:ilvl="1" w:tplc="08090019" w:tentative="1">
      <w:start w:val="1"/>
      <w:numFmt w:val="lowerLetter"/>
      <w:lvlText w:val="%2."/>
      <w:lvlJc w:val="left"/>
      <w:pPr>
        <w:ind w:left="1368" w:hanging="360"/>
      </w:pPr>
    </w:lvl>
    <w:lvl w:ilvl="2" w:tplc="0809001B" w:tentative="1">
      <w:start w:val="1"/>
      <w:numFmt w:val="lowerRoman"/>
      <w:lvlText w:val="%3."/>
      <w:lvlJc w:val="right"/>
      <w:pPr>
        <w:ind w:left="2088" w:hanging="180"/>
      </w:pPr>
    </w:lvl>
    <w:lvl w:ilvl="3" w:tplc="0809000F" w:tentative="1">
      <w:start w:val="1"/>
      <w:numFmt w:val="decimal"/>
      <w:lvlText w:val="%4."/>
      <w:lvlJc w:val="left"/>
      <w:pPr>
        <w:ind w:left="2808" w:hanging="360"/>
      </w:pPr>
    </w:lvl>
    <w:lvl w:ilvl="4" w:tplc="08090019" w:tentative="1">
      <w:start w:val="1"/>
      <w:numFmt w:val="lowerLetter"/>
      <w:lvlText w:val="%5."/>
      <w:lvlJc w:val="left"/>
      <w:pPr>
        <w:ind w:left="3528" w:hanging="360"/>
      </w:pPr>
    </w:lvl>
    <w:lvl w:ilvl="5" w:tplc="0809001B" w:tentative="1">
      <w:start w:val="1"/>
      <w:numFmt w:val="lowerRoman"/>
      <w:lvlText w:val="%6."/>
      <w:lvlJc w:val="right"/>
      <w:pPr>
        <w:ind w:left="4248" w:hanging="180"/>
      </w:pPr>
    </w:lvl>
    <w:lvl w:ilvl="6" w:tplc="0809000F" w:tentative="1">
      <w:start w:val="1"/>
      <w:numFmt w:val="decimal"/>
      <w:lvlText w:val="%7."/>
      <w:lvlJc w:val="left"/>
      <w:pPr>
        <w:ind w:left="4968" w:hanging="360"/>
      </w:pPr>
    </w:lvl>
    <w:lvl w:ilvl="7" w:tplc="08090019" w:tentative="1">
      <w:start w:val="1"/>
      <w:numFmt w:val="lowerLetter"/>
      <w:lvlText w:val="%8."/>
      <w:lvlJc w:val="left"/>
      <w:pPr>
        <w:ind w:left="5688" w:hanging="360"/>
      </w:pPr>
    </w:lvl>
    <w:lvl w:ilvl="8" w:tplc="0809001B" w:tentative="1">
      <w:start w:val="1"/>
      <w:numFmt w:val="lowerRoman"/>
      <w:lvlText w:val="%9."/>
      <w:lvlJc w:val="right"/>
      <w:pPr>
        <w:ind w:left="6408" w:hanging="180"/>
      </w:pPr>
    </w:lvl>
  </w:abstractNum>
  <w:abstractNum w:abstractNumId="6"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8" w15:restartNumberingAfterBreak="0">
    <w:nsid w:val="3C4443D3"/>
    <w:multiLevelType w:val="hybridMultilevel"/>
    <w:tmpl w:val="5DB094F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9"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2629"/>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10"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1"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2"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3"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6"/>
  </w:num>
  <w:num w:numId="2">
    <w:abstractNumId w:val="11"/>
  </w:num>
  <w:num w:numId="3">
    <w:abstractNumId w:val="4"/>
  </w:num>
  <w:num w:numId="4">
    <w:abstractNumId w:val="9"/>
  </w:num>
  <w:num w:numId="5">
    <w:abstractNumId w:val="9"/>
  </w:num>
  <w:num w:numId="6">
    <w:abstractNumId w:val="9"/>
  </w:num>
  <w:num w:numId="7">
    <w:abstractNumId w:val="9"/>
  </w:num>
  <w:num w:numId="8">
    <w:abstractNumId w:val="10"/>
  </w:num>
  <w:num w:numId="9">
    <w:abstractNumId w:val="12"/>
  </w:num>
  <w:num w:numId="10">
    <w:abstractNumId w:val="7"/>
  </w:num>
  <w:num w:numId="11">
    <w:abstractNumId w:val="2"/>
  </w:num>
  <w:num w:numId="12">
    <w:abstractNumId w:val="13"/>
  </w:num>
  <w:num w:numId="13">
    <w:abstractNumId w:val="9"/>
  </w:num>
  <w:num w:numId="14">
    <w:abstractNumId w:val="8"/>
  </w:num>
  <w:num w:numId="15">
    <w:abstractNumId w:val="5"/>
  </w:num>
  <w:num w:numId="16">
    <w:abstractNumId w:val="0"/>
  </w:num>
  <w:num w:numId="1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6"/>
  </w:num>
  <w:num w:numId="1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0"/>
    <w:lvlOverride w:ilvl="0">
      <w:startOverride w:val="1"/>
    </w:lvlOverride>
  </w:num>
  <w:num w:numId="2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2"/>
    <w:lvlOverride w:ilvl="0">
      <w:startOverride w:val="1"/>
    </w:lvlOverride>
  </w:num>
  <w:num w:numId="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1"/>
  </w:num>
  <w:num w:numId="26">
    <w:abstractNumId w:val="1"/>
  </w:num>
  <w:num w:numId="27">
    <w:abstractNumId w:val="3"/>
  </w:num>
  <w:num w:numId="28">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60"/>
  <w:embedSystemFonts/>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hdrShapeDefaults>
    <o:shapedefaults v:ext="edit" spidmax="3072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3A59A6"/>
    <w:rsid w:val="00004414"/>
    <w:rsid w:val="00015644"/>
    <w:rsid w:val="00020ECA"/>
    <w:rsid w:val="00031EAA"/>
    <w:rsid w:val="000358E0"/>
    <w:rsid w:val="0004390D"/>
    <w:rsid w:val="0007146E"/>
    <w:rsid w:val="00072256"/>
    <w:rsid w:val="000907E1"/>
    <w:rsid w:val="000A0AC2"/>
    <w:rsid w:val="000A12C4"/>
    <w:rsid w:val="000A6123"/>
    <w:rsid w:val="000B4641"/>
    <w:rsid w:val="000D2154"/>
    <w:rsid w:val="000D3C19"/>
    <w:rsid w:val="000E3BE8"/>
    <w:rsid w:val="00103C90"/>
    <w:rsid w:val="0010711E"/>
    <w:rsid w:val="00107922"/>
    <w:rsid w:val="00112743"/>
    <w:rsid w:val="0011334E"/>
    <w:rsid w:val="00124DE2"/>
    <w:rsid w:val="00127EDD"/>
    <w:rsid w:val="00146278"/>
    <w:rsid w:val="00154611"/>
    <w:rsid w:val="001668CA"/>
    <w:rsid w:val="001740F5"/>
    <w:rsid w:val="001831EA"/>
    <w:rsid w:val="001958EB"/>
    <w:rsid w:val="001B26D1"/>
    <w:rsid w:val="001C4AF7"/>
    <w:rsid w:val="001E0162"/>
    <w:rsid w:val="001E0C1B"/>
    <w:rsid w:val="001F05B0"/>
    <w:rsid w:val="00200B56"/>
    <w:rsid w:val="00207F3F"/>
    <w:rsid w:val="00215443"/>
    <w:rsid w:val="00215476"/>
    <w:rsid w:val="0022763E"/>
    <w:rsid w:val="002324C7"/>
    <w:rsid w:val="00233348"/>
    <w:rsid w:val="0027016C"/>
    <w:rsid w:val="00274C79"/>
    <w:rsid w:val="00276735"/>
    <w:rsid w:val="002864A3"/>
    <w:rsid w:val="00286FE7"/>
    <w:rsid w:val="0029567E"/>
    <w:rsid w:val="002A11DC"/>
    <w:rsid w:val="002A61E0"/>
    <w:rsid w:val="002B3B81"/>
    <w:rsid w:val="002B55A6"/>
    <w:rsid w:val="002B66D4"/>
    <w:rsid w:val="002C420A"/>
    <w:rsid w:val="002C754E"/>
    <w:rsid w:val="002F46C7"/>
    <w:rsid w:val="00302C4F"/>
    <w:rsid w:val="003049E0"/>
    <w:rsid w:val="003068D3"/>
    <w:rsid w:val="00322DED"/>
    <w:rsid w:val="00324DCF"/>
    <w:rsid w:val="003269A0"/>
    <w:rsid w:val="0033270A"/>
    <w:rsid w:val="00332EBF"/>
    <w:rsid w:val="0034269F"/>
    <w:rsid w:val="00351911"/>
    <w:rsid w:val="00364E16"/>
    <w:rsid w:val="003723A9"/>
    <w:rsid w:val="00383D39"/>
    <w:rsid w:val="00386B26"/>
    <w:rsid w:val="0039043E"/>
    <w:rsid w:val="00390C95"/>
    <w:rsid w:val="003A1C24"/>
    <w:rsid w:val="003A47B5"/>
    <w:rsid w:val="003A59A6"/>
    <w:rsid w:val="003B21E8"/>
    <w:rsid w:val="003C173D"/>
    <w:rsid w:val="003C28CA"/>
    <w:rsid w:val="003C43F2"/>
    <w:rsid w:val="003D36B6"/>
    <w:rsid w:val="003E3526"/>
    <w:rsid w:val="003F232A"/>
    <w:rsid w:val="003F63D1"/>
    <w:rsid w:val="00404AB4"/>
    <w:rsid w:val="004059FE"/>
    <w:rsid w:val="00417E02"/>
    <w:rsid w:val="00436B80"/>
    <w:rsid w:val="00437A46"/>
    <w:rsid w:val="00441640"/>
    <w:rsid w:val="004445B3"/>
    <w:rsid w:val="00450093"/>
    <w:rsid w:val="0045528D"/>
    <w:rsid w:val="00490875"/>
    <w:rsid w:val="00490AB1"/>
    <w:rsid w:val="00494237"/>
    <w:rsid w:val="004B22F9"/>
    <w:rsid w:val="004B385D"/>
    <w:rsid w:val="004E2971"/>
    <w:rsid w:val="004E31BC"/>
    <w:rsid w:val="004F04F5"/>
    <w:rsid w:val="00506935"/>
    <w:rsid w:val="0051720C"/>
    <w:rsid w:val="005237C8"/>
    <w:rsid w:val="0053145E"/>
    <w:rsid w:val="00532753"/>
    <w:rsid w:val="0053372D"/>
    <w:rsid w:val="00535746"/>
    <w:rsid w:val="00552AE8"/>
    <w:rsid w:val="00556796"/>
    <w:rsid w:val="0055761B"/>
    <w:rsid w:val="005578EB"/>
    <w:rsid w:val="005620FA"/>
    <w:rsid w:val="005759D2"/>
    <w:rsid w:val="00576974"/>
    <w:rsid w:val="005805F4"/>
    <w:rsid w:val="00586A65"/>
    <w:rsid w:val="005918DF"/>
    <w:rsid w:val="00591C23"/>
    <w:rsid w:val="005975BB"/>
    <w:rsid w:val="005B520E"/>
    <w:rsid w:val="005B535B"/>
    <w:rsid w:val="005C381C"/>
    <w:rsid w:val="005C45EB"/>
    <w:rsid w:val="005F2CC4"/>
    <w:rsid w:val="00601801"/>
    <w:rsid w:val="00605D32"/>
    <w:rsid w:val="006108A4"/>
    <w:rsid w:val="00611FDE"/>
    <w:rsid w:val="00627562"/>
    <w:rsid w:val="00635CC2"/>
    <w:rsid w:val="0064387E"/>
    <w:rsid w:val="006661D0"/>
    <w:rsid w:val="0067225A"/>
    <w:rsid w:val="00673F08"/>
    <w:rsid w:val="00674CA2"/>
    <w:rsid w:val="006860BA"/>
    <w:rsid w:val="00696213"/>
    <w:rsid w:val="0069657C"/>
    <w:rsid w:val="006A002B"/>
    <w:rsid w:val="006A4CD0"/>
    <w:rsid w:val="006A510F"/>
    <w:rsid w:val="006B72B4"/>
    <w:rsid w:val="006C4648"/>
    <w:rsid w:val="006E07AD"/>
    <w:rsid w:val="006E2645"/>
    <w:rsid w:val="006E53A3"/>
    <w:rsid w:val="006F15A4"/>
    <w:rsid w:val="00714149"/>
    <w:rsid w:val="0072064C"/>
    <w:rsid w:val="00720999"/>
    <w:rsid w:val="00722BC6"/>
    <w:rsid w:val="0072348B"/>
    <w:rsid w:val="007317C9"/>
    <w:rsid w:val="007418B9"/>
    <w:rsid w:val="007442B3"/>
    <w:rsid w:val="00745024"/>
    <w:rsid w:val="00747187"/>
    <w:rsid w:val="00753F7B"/>
    <w:rsid w:val="00754AE6"/>
    <w:rsid w:val="00775F2D"/>
    <w:rsid w:val="007824B1"/>
    <w:rsid w:val="0078398E"/>
    <w:rsid w:val="00787C5A"/>
    <w:rsid w:val="00790E63"/>
    <w:rsid w:val="007919DE"/>
    <w:rsid w:val="00796F8E"/>
    <w:rsid w:val="007B7F19"/>
    <w:rsid w:val="007C0308"/>
    <w:rsid w:val="008014D2"/>
    <w:rsid w:val="00802758"/>
    <w:rsid w:val="008054BC"/>
    <w:rsid w:val="00806CA8"/>
    <w:rsid w:val="0081220C"/>
    <w:rsid w:val="0081395A"/>
    <w:rsid w:val="008266A7"/>
    <w:rsid w:val="00837221"/>
    <w:rsid w:val="00844CEE"/>
    <w:rsid w:val="008452D8"/>
    <w:rsid w:val="00847874"/>
    <w:rsid w:val="00852062"/>
    <w:rsid w:val="0086323E"/>
    <w:rsid w:val="0087197D"/>
    <w:rsid w:val="008741A1"/>
    <w:rsid w:val="0087547A"/>
    <w:rsid w:val="00884C0F"/>
    <w:rsid w:val="008A5025"/>
    <w:rsid w:val="008A55B5"/>
    <w:rsid w:val="008A75C8"/>
    <w:rsid w:val="008D198D"/>
    <w:rsid w:val="008F11FB"/>
    <w:rsid w:val="008F785E"/>
    <w:rsid w:val="00901A61"/>
    <w:rsid w:val="00904261"/>
    <w:rsid w:val="00904569"/>
    <w:rsid w:val="00927688"/>
    <w:rsid w:val="009278E4"/>
    <w:rsid w:val="009513EF"/>
    <w:rsid w:val="00962A19"/>
    <w:rsid w:val="00966968"/>
    <w:rsid w:val="0097508D"/>
    <w:rsid w:val="00993480"/>
    <w:rsid w:val="009A144D"/>
    <w:rsid w:val="009A30D9"/>
    <w:rsid w:val="009C778C"/>
    <w:rsid w:val="009F0E24"/>
    <w:rsid w:val="009F3270"/>
    <w:rsid w:val="00A075DF"/>
    <w:rsid w:val="00A2420C"/>
    <w:rsid w:val="00A26FCC"/>
    <w:rsid w:val="00A326A7"/>
    <w:rsid w:val="00A42A8D"/>
    <w:rsid w:val="00A449F2"/>
    <w:rsid w:val="00A46D5B"/>
    <w:rsid w:val="00A510F7"/>
    <w:rsid w:val="00A55AC6"/>
    <w:rsid w:val="00A675CC"/>
    <w:rsid w:val="00A81A08"/>
    <w:rsid w:val="00A87B09"/>
    <w:rsid w:val="00AA2093"/>
    <w:rsid w:val="00AA2155"/>
    <w:rsid w:val="00AA2B9F"/>
    <w:rsid w:val="00AA4FFC"/>
    <w:rsid w:val="00AB3D60"/>
    <w:rsid w:val="00AB4B8B"/>
    <w:rsid w:val="00AC6519"/>
    <w:rsid w:val="00AC76E9"/>
    <w:rsid w:val="00AD535C"/>
    <w:rsid w:val="00AF2486"/>
    <w:rsid w:val="00AF4FE0"/>
    <w:rsid w:val="00B1312D"/>
    <w:rsid w:val="00B154E9"/>
    <w:rsid w:val="00B2455E"/>
    <w:rsid w:val="00B34D1F"/>
    <w:rsid w:val="00B55DBB"/>
    <w:rsid w:val="00B605C4"/>
    <w:rsid w:val="00B628B1"/>
    <w:rsid w:val="00B6683D"/>
    <w:rsid w:val="00B94148"/>
    <w:rsid w:val="00B973F1"/>
    <w:rsid w:val="00BA7851"/>
    <w:rsid w:val="00BB205C"/>
    <w:rsid w:val="00BB26B5"/>
    <w:rsid w:val="00BB3ECE"/>
    <w:rsid w:val="00BD29C8"/>
    <w:rsid w:val="00BD2B6B"/>
    <w:rsid w:val="00BE60AE"/>
    <w:rsid w:val="00BE70C0"/>
    <w:rsid w:val="00BE7E82"/>
    <w:rsid w:val="00BF6767"/>
    <w:rsid w:val="00C005D5"/>
    <w:rsid w:val="00C04922"/>
    <w:rsid w:val="00C17EAF"/>
    <w:rsid w:val="00C21D90"/>
    <w:rsid w:val="00C32FE6"/>
    <w:rsid w:val="00C36591"/>
    <w:rsid w:val="00C543C0"/>
    <w:rsid w:val="00C648BE"/>
    <w:rsid w:val="00C819C6"/>
    <w:rsid w:val="00CA2F92"/>
    <w:rsid w:val="00CB06D6"/>
    <w:rsid w:val="00CB13F2"/>
    <w:rsid w:val="00CB1404"/>
    <w:rsid w:val="00CB27CB"/>
    <w:rsid w:val="00CB66E6"/>
    <w:rsid w:val="00CC191A"/>
    <w:rsid w:val="00CD640C"/>
    <w:rsid w:val="00D01C1E"/>
    <w:rsid w:val="00D0576F"/>
    <w:rsid w:val="00D1453D"/>
    <w:rsid w:val="00D1659B"/>
    <w:rsid w:val="00D340E5"/>
    <w:rsid w:val="00D3547D"/>
    <w:rsid w:val="00D46AC6"/>
    <w:rsid w:val="00D46BC3"/>
    <w:rsid w:val="00D54783"/>
    <w:rsid w:val="00D757C6"/>
    <w:rsid w:val="00D77B6B"/>
    <w:rsid w:val="00D81D49"/>
    <w:rsid w:val="00D9156D"/>
    <w:rsid w:val="00D91673"/>
    <w:rsid w:val="00D93A4B"/>
    <w:rsid w:val="00DA2229"/>
    <w:rsid w:val="00DA2EAE"/>
    <w:rsid w:val="00DA5C89"/>
    <w:rsid w:val="00DB2F5E"/>
    <w:rsid w:val="00DC09EF"/>
    <w:rsid w:val="00DC4036"/>
    <w:rsid w:val="00DD2E82"/>
    <w:rsid w:val="00DE7238"/>
    <w:rsid w:val="00DF0BCD"/>
    <w:rsid w:val="00E21A6C"/>
    <w:rsid w:val="00E260A9"/>
    <w:rsid w:val="00E371AA"/>
    <w:rsid w:val="00E42269"/>
    <w:rsid w:val="00E619A5"/>
    <w:rsid w:val="00E742C0"/>
    <w:rsid w:val="00E834DB"/>
    <w:rsid w:val="00E91219"/>
    <w:rsid w:val="00EA506F"/>
    <w:rsid w:val="00EC01DC"/>
    <w:rsid w:val="00EC3282"/>
    <w:rsid w:val="00EC7F4E"/>
    <w:rsid w:val="00EE4362"/>
    <w:rsid w:val="00EF18D7"/>
    <w:rsid w:val="00EF1E8A"/>
    <w:rsid w:val="00EF3687"/>
    <w:rsid w:val="00EF3A1A"/>
    <w:rsid w:val="00EF72E1"/>
    <w:rsid w:val="00F04AE4"/>
    <w:rsid w:val="00F0528C"/>
    <w:rsid w:val="00F0684D"/>
    <w:rsid w:val="00F06FD3"/>
    <w:rsid w:val="00F11071"/>
    <w:rsid w:val="00F13B7B"/>
    <w:rsid w:val="00F154FF"/>
    <w:rsid w:val="00F267FD"/>
    <w:rsid w:val="00F36087"/>
    <w:rsid w:val="00F53676"/>
    <w:rsid w:val="00F56C98"/>
    <w:rsid w:val="00F65146"/>
    <w:rsid w:val="00F80C85"/>
    <w:rsid w:val="00F939A0"/>
    <w:rsid w:val="00FA2D3B"/>
    <w:rsid w:val="00FA4340"/>
    <w:rsid w:val="00FB4164"/>
    <w:rsid w:val="00FD07A8"/>
    <w:rsid w:val="00FD0A5C"/>
    <w:rsid w:val="00FD333B"/>
    <w:rsid w:val="00FF0F80"/>
    <w:rsid w:val="00FF2352"/>
    <w:rsid w:val="00FF39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30721"/>
    <o:shapelayout v:ext="edit">
      <o:idmap v:ext="edit" data="1"/>
    </o:shapelayout>
  </w:shapeDefaults>
  <w:decimalSymbol w:val="."/>
  <w:listSeparator w:val=","/>
  <w14:docId w14:val="0BA1D207"/>
  <w15:chartTrackingRefBased/>
  <w15:docId w15:val="{C3A5D161-5242-43D1-8A9C-45B0CCEFA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libri" w:eastAsia="Times New Roman" w:hAnsi="Calibri" w:cs="Times New Roman"/>
        <w:lang w:val="en-GB" w:eastAsia="en-GB"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6591"/>
    <w:pPr>
      <w:jc w:val="both"/>
    </w:pPr>
    <w:rPr>
      <w:rFonts w:ascii="Adobe Garamond Pro" w:hAnsi="Adobe Garamond Pro"/>
      <w:lang w:val="en-US" w:eastAsia="en-US"/>
    </w:rPr>
  </w:style>
  <w:style w:type="paragraph" w:styleId="Heading1">
    <w:name w:val="heading 1"/>
    <w:basedOn w:val="Normal"/>
    <w:next w:val="Normal"/>
    <w:link w:val="Heading1Char"/>
    <w:uiPriority w:val="9"/>
    <w:qFormat/>
    <w:rsid w:val="00CB1404"/>
    <w:pPr>
      <w:keepNext/>
      <w:keepLines/>
      <w:numPr>
        <w:numId w:val="4"/>
      </w:numPr>
      <w:tabs>
        <w:tab w:val="left" w:pos="216"/>
      </w:tabs>
      <w:spacing w:before="160" w:after="80"/>
      <w:ind w:firstLine="0"/>
      <w:outlineLvl w:val="0"/>
    </w:pPr>
    <w:rPr>
      <w:rFonts w:eastAsia="MS Mincho"/>
      <w:smallCaps/>
      <w:noProof/>
    </w:rPr>
  </w:style>
  <w:style w:type="paragraph" w:styleId="Heading2">
    <w:name w:val="heading 2"/>
    <w:basedOn w:val="Normal"/>
    <w:next w:val="Normal"/>
    <w:link w:val="Heading2Char"/>
    <w:uiPriority w:val="99"/>
    <w:qFormat/>
    <w:rsid w:val="003A1C24"/>
    <w:pPr>
      <w:keepNext/>
      <w:keepLines/>
      <w:numPr>
        <w:ilvl w:val="1"/>
        <w:numId w:val="5"/>
      </w:numPr>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3A1C24"/>
    <w:pPr>
      <w:numPr>
        <w:ilvl w:val="2"/>
        <w:numId w:val="6"/>
      </w:numPr>
      <w:spacing w:line="240" w:lineRule="exact"/>
      <w:ind w:firstLine="288"/>
      <w:outlineLvl w:val="2"/>
    </w:pPr>
    <w:rPr>
      <w:rFonts w:eastAsia="MS Mincho"/>
      <w:i/>
      <w:iCs/>
      <w:noProof/>
    </w:rPr>
  </w:style>
  <w:style w:type="paragraph" w:styleId="Heading4">
    <w:name w:val="heading 4"/>
    <w:basedOn w:val="Normal"/>
    <w:next w:val="Normal"/>
    <w:link w:val="Heading4Char"/>
    <w:uiPriority w:val="99"/>
    <w:qFormat/>
    <w:rsid w:val="003A1C24"/>
    <w:pPr>
      <w:numPr>
        <w:ilvl w:val="3"/>
        <w:numId w:val="7"/>
      </w:numPr>
      <w:tabs>
        <w:tab w:val="left" w:pos="821"/>
      </w:tabs>
      <w:spacing w:before="40" w:after="40"/>
      <w:ind w:firstLine="504"/>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locked/>
    <w:rsid w:val="00CB1404"/>
    <w:rPr>
      <w:rFonts w:ascii="Times New Roman" w:eastAsia="MS Mincho" w:hAnsi="Times New Roman"/>
      <w:smallCaps/>
      <w:noProof/>
    </w:rPr>
  </w:style>
  <w:style w:type="character" w:customStyle="1" w:styleId="Heading2Char">
    <w:name w:val="Heading 2 Char"/>
    <w:link w:val="Heading2"/>
    <w:uiPriority w:val="99"/>
    <w:locked/>
    <w:rsid w:val="003A1C24"/>
    <w:rPr>
      <w:rFonts w:ascii="Adobe Garamond Pro" w:eastAsia="MS Mincho" w:hAnsi="Adobe Garamond Pro"/>
      <w:i/>
      <w:iCs/>
      <w:noProof/>
      <w:lang w:val="en-US" w:eastAsia="en-US"/>
    </w:rPr>
  </w:style>
  <w:style w:type="character" w:customStyle="1" w:styleId="Heading3Char">
    <w:name w:val="Heading 3 Char"/>
    <w:link w:val="Heading3"/>
    <w:uiPriority w:val="99"/>
    <w:locked/>
    <w:rsid w:val="003A1C24"/>
    <w:rPr>
      <w:rFonts w:ascii="Adobe Garamond Pro" w:eastAsia="MS Mincho" w:hAnsi="Adobe Garamond Pro"/>
      <w:i/>
      <w:iCs/>
      <w:noProof/>
      <w:lang w:val="en-US" w:eastAsia="en-US"/>
    </w:rPr>
  </w:style>
  <w:style w:type="character" w:customStyle="1" w:styleId="Heading4Char">
    <w:name w:val="Heading 4 Char"/>
    <w:link w:val="Heading4"/>
    <w:uiPriority w:val="99"/>
    <w:locked/>
    <w:rsid w:val="003A1C24"/>
    <w:rPr>
      <w:rFonts w:ascii="Adobe Garamond Pro" w:eastAsia="MS Mincho" w:hAnsi="Adobe Garamond Pro"/>
      <w:i/>
      <w:iCs/>
      <w:noProof/>
      <w:lang w:val="en-US" w:eastAsia="en-US"/>
    </w:rPr>
  </w:style>
  <w:style w:type="character" w:customStyle="1" w:styleId="Heading5Char">
    <w:name w:val="Heading 5 Char"/>
    <w:link w:val="Heading5"/>
    <w:uiPriority w:val="99"/>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BodyText">
    <w:name w:val="Body Text"/>
    <w:basedOn w:val="Normal"/>
    <w:link w:val="BodyTextChar"/>
    <w:uiPriority w:val="99"/>
    <w:rsid w:val="00753F7B"/>
    <w:pPr>
      <w:tabs>
        <w:tab w:val="left" w:pos="288"/>
      </w:tabs>
      <w:spacing w:after="120" w:line="228" w:lineRule="auto"/>
      <w:ind w:firstLine="288"/>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val="en-US" w:eastAsia="en-US"/>
    </w:rPr>
  </w:style>
  <w:style w:type="table" w:styleId="TableGrid">
    <w:name w:val="Table Grid"/>
    <w:basedOn w:val="TableNormal"/>
    <w:uiPriority w:val="59"/>
    <w:rsid w:val="008F11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21A6C"/>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PlaceholderText">
    <w:name w:val="Placeholder Text"/>
    <w:basedOn w:val="DefaultParagraphFont"/>
    <w:uiPriority w:val="99"/>
    <w:semiHidden/>
    <w:rsid w:val="00E21A6C"/>
    <w:rPr>
      <w:color w:val="808080"/>
    </w:rPr>
  </w:style>
  <w:style w:type="paragraph" w:styleId="Header">
    <w:name w:val="header"/>
    <w:basedOn w:val="Normal"/>
    <w:link w:val="HeaderChar"/>
    <w:uiPriority w:val="99"/>
    <w:unhideWhenUsed/>
    <w:rsid w:val="00796F8E"/>
    <w:pPr>
      <w:tabs>
        <w:tab w:val="center" w:pos="4513"/>
        <w:tab w:val="right" w:pos="9026"/>
      </w:tabs>
    </w:pPr>
  </w:style>
  <w:style w:type="character" w:customStyle="1" w:styleId="HeaderChar">
    <w:name w:val="Header Char"/>
    <w:basedOn w:val="DefaultParagraphFont"/>
    <w:link w:val="Header"/>
    <w:uiPriority w:val="99"/>
    <w:rsid w:val="00796F8E"/>
    <w:rPr>
      <w:rFonts w:ascii="Times New Roman" w:hAnsi="Times New Roman"/>
      <w:lang w:val="en-US" w:eastAsia="en-US"/>
    </w:rPr>
  </w:style>
  <w:style w:type="paragraph" w:styleId="Footer">
    <w:name w:val="footer"/>
    <w:basedOn w:val="Normal"/>
    <w:link w:val="FooterChar"/>
    <w:uiPriority w:val="99"/>
    <w:unhideWhenUsed/>
    <w:rsid w:val="00796F8E"/>
    <w:pPr>
      <w:tabs>
        <w:tab w:val="center" w:pos="4513"/>
        <w:tab w:val="right" w:pos="9026"/>
      </w:tabs>
    </w:pPr>
  </w:style>
  <w:style w:type="character" w:customStyle="1" w:styleId="FooterChar">
    <w:name w:val="Footer Char"/>
    <w:basedOn w:val="DefaultParagraphFont"/>
    <w:link w:val="Footer"/>
    <w:uiPriority w:val="99"/>
    <w:rsid w:val="00796F8E"/>
    <w:rPr>
      <w:rFonts w:ascii="Times New Roman" w:hAnsi="Times New Roman"/>
      <w:lang w:val="en-US" w:eastAsia="en-US"/>
    </w:rPr>
  </w:style>
  <w:style w:type="table" w:styleId="GridTable1Light">
    <w:name w:val="Grid Table 1 Light"/>
    <w:basedOn w:val="TableNormal"/>
    <w:uiPriority w:val="46"/>
    <w:rsid w:val="00436B80"/>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Bibliography">
    <w:name w:val="Bibliography"/>
    <w:basedOn w:val="Normal"/>
    <w:next w:val="Normal"/>
    <w:uiPriority w:val="37"/>
    <w:unhideWhenUsed/>
    <w:rsid w:val="00494237"/>
  </w:style>
  <w:style w:type="character" w:styleId="Hyperlink">
    <w:name w:val="Hyperlink"/>
    <w:basedOn w:val="DefaultParagraphFont"/>
    <w:uiPriority w:val="99"/>
    <w:unhideWhenUsed/>
    <w:rsid w:val="006E2645"/>
    <w:rPr>
      <w:color w:val="0563C1" w:themeColor="hyperlink"/>
      <w:u w:val="single"/>
    </w:rPr>
  </w:style>
  <w:style w:type="paragraph" w:styleId="TOCHeading">
    <w:name w:val="TOC Heading"/>
    <w:basedOn w:val="Heading1"/>
    <w:next w:val="Normal"/>
    <w:uiPriority w:val="39"/>
    <w:unhideWhenUsed/>
    <w:qFormat/>
    <w:rsid w:val="00A075DF"/>
    <w:pPr>
      <w:numPr>
        <w:numId w:val="0"/>
      </w:numPr>
      <w:tabs>
        <w:tab w:val="clear" w:pos="216"/>
      </w:tabs>
      <w:spacing w:before="240" w:after="0" w:line="259" w:lineRule="auto"/>
      <w:jc w:val="left"/>
      <w:outlineLvl w:val="9"/>
    </w:pPr>
    <w:rPr>
      <w:rFonts w:eastAsiaTheme="majorEastAsia" w:cstheme="majorBidi"/>
      <w:smallCaps w:val="0"/>
      <w:noProof w:val="0"/>
      <w:color w:val="2E74B5" w:themeColor="accent1" w:themeShade="BF"/>
      <w:sz w:val="32"/>
      <w:szCs w:val="32"/>
    </w:rPr>
  </w:style>
  <w:style w:type="paragraph" w:styleId="TOC2">
    <w:name w:val="toc 2"/>
    <w:basedOn w:val="Normal"/>
    <w:next w:val="Normal"/>
    <w:autoRedefine/>
    <w:uiPriority w:val="39"/>
    <w:unhideWhenUsed/>
    <w:rsid w:val="0045528D"/>
    <w:pPr>
      <w:spacing w:after="100" w:line="259" w:lineRule="auto"/>
      <w:ind w:left="220"/>
      <w:jc w:val="left"/>
    </w:pPr>
    <w:rPr>
      <w:rFonts w:eastAsiaTheme="minorEastAsia"/>
      <w:sz w:val="22"/>
      <w:szCs w:val="22"/>
    </w:rPr>
  </w:style>
  <w:style w:type="paragraph" w:styleId="TOC1">
    <w:name w:val="toc 1"/>
    <w:basedOn w:val="Normal"/>
    <w:next w:val="Normal"/>
    <w:autoRedefine/>
    <w:uiPriority w:val="39"/>
    <w:unhideWhenUsed/>
    <w:qFormat/>
    <w:rsid w:val="00215476"/>
    <w:pPr>
      <w:spacing w:after="100" w:line="259" w:lineRule="auto"/>
      <w:jc w:val="left"/>
    </w:pPr>
    <w:rPr>
      <w:rFonts w:eastAsiaTheme="minorEastAsia"/>
      <w:sz w:val="22"/>
      <w:szCs w:val="22"/>
    </w:rPr>
  </w:style>
  <w:style w:type="paragraph" w:styleId="TOC3">
    <w:name w:val="toc 3"/>
    <w:basedOn w:val="Normal"/>
    <w:next w:val="Normal"/>
    <w:autoRedefine/>
    <w:uiPriority w:val="39"/>
    <w:unhideWhenUsed/>
    <w:rsid w:val="0045528D"/>
    <w:pPr>
      <w:spacing w:after="100" w:line="259" w:lineRule="auto"/>
      <w:ind w:left="440"/>
      <w:jc w:val="left"/>
    </w:pPr>
    <w:rPr>
      <w:rFonts w:eastAsiaTheme="minorEastAsia"/>
      <w:sz w:val="22"/>
      <w:szCs w:val="22"/>
    </w:rPr>
  </w:style>
  <w:style w:type="paragraph" w:customStyle="1" w:styleId="SourceCode">
    <w:name w:val="Source Code"/>
    <w:basedOn w:val="Normal"/>
    <w:link w:val="SourceCodeChar"/>
    <w:autoRedefine/>
    <w:qFormat/>
    <w:rsid w:val="006A002B"/>
    <w:pPr>
      <w:autoSpaceDE w:val="0"/>
      <w:autoSpaceDN w:val="0"/>
      <w:adjustRightInd w:val="0"/>
      <w:jc w:val="left"/>
    </w:pPr>
    <w:rPr>
      <w:rFonts w:ascii="Source Code Pro" w:hAnsi="Source Code Pro" w:cs="Courier New"/>
      <w:sz w:val="16"/>
      <w:szCs w:val="24"/>
      <w:lang w:val="en-GB" w:eastAsia="en-GB"/>
    </w:rPr>
  </w:style>
  <w:style w:type="paragraph" w:styleId="ListParagraph">
    <w:name w:val="List Paragraph"/>
    <w:basedOn w:val="Normal"/>
    <w:uiPriority w:val="34"/>
    <w:qFormat/>
    <w:rsid w:val="00D93A4B"/>
    <w:pPr>
      <w:ind w:left="720"/>
      <w:contextualSpacing/>
    </w:pPr>
  </w:style>
  <w:style w:type="character" w:customStyle="1" w:styleId="SourceCodeChar">
    <w:name w:val="Source Code Char"/>
    <w:basedOn w:val="DefaultParagraphFont"/>
    <w:link w:val="SourceCode"/>
    <w:rsid w:val="006A002B"/>
    <w:rPr>
      <w:rFonts w:ascii="Source Code Pro" w:hAnsi="Source Code Pro" w:cs="Courier New"/>
      <w:sz w:val="16"/>
      <w:szCs w:val="24"/>
    </w:rPr>
  </w:style>
  <w:style w:type="paragraph" w:styleId="Caption">
    <w:name w:val="caption"/>
    <w:basedOn w:val="Normal"/>
    <w:next w:val="Normal"/>
    <w:uiPriority w:val="35"/>
    <w:unhideWhenUsed/>
    <w:qFormat/>
    <w:rsid w:val="006A4CD0"/>
    <w:pPr>
      <w:spacing w:after="200"/>
    </w:pPr>
    <w:rPr>
      <w:i/>
      <w:iCs/>
      <w:color w:val="44546A" w:themeColor="text2"/>
      <w:sz w:val="18"/>
      <w:szCs w:val="18"/>
    </w:rPr>
  </w:style>
  <w:style w:type="character" w:styleId="FollowedHyperlink">
    <w:name w:val="FollowedHyperlink"/>
    <w:basedOn w:val="DefaultParagraphFont"/>
    <w:uiPriority w:val="99"/>
    <w:semiHidden/>
    <w:unhideWhenUsed/>
    <w:rsid w:val="005578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4086221">
      <w:bodyDiv w:val="1"/>
      <w:marLeft w:val="0"/>
      <w:marRight w:val="0"/>
      <w:marTop w:val="0"/>
      <w:marBottom w:val="0"/>
      <w:divBdr>
        <w:top w:val="none" w:sz="0" w:space="0" w:color="auto"/>
        <w:left w:val="none" w:sz="0" w:space="0" w:color="auto"/>
        <w:bottom w:val="none" w:sz="0" w:space="0" w:color="auto"/>
        <w:right w:val="none" w:sz="0" w:space="0" w:color="auto"/>
      </w:divBdr>
    </w:div>
    <w:div w:id="125467123">
      <w:bodyDiv w:val="1"/>
      <w:marLeft w:val="0"/>
      <w:marRight w:val="0"/>
      <w:marTop w:val="0"/>
      <w:marBottom w:val="0"/>
      <w:divBdr>
        <w:top w:val="none" w:sz="0" w:space="0" w:color="auto"/>
        <w:left w:val="none" w:sz="0" w:space="0" w:color="auto"/>
        <w:bottom w:val="none" w:sz="0" w:space="0" w:color="auto"/>
        <w:right w:val="none" w:sz="0" w:space="0" w:color="auto"/>
      </w:divBdr>
    </w:div>
    <w:div w:id="127404814">
      <w:bodyDiv w:val="1"/>
      <w:marLeft w:val="0"/>
      <w:marRight w:val="0"/>
      <w:marTop w:val="0"/>
      <w:marBottom w:val="0"/>
      <w:divBdr>
        <w:top w:val="none" w:sz="0" w:space="0" w:color="auto"/>
        <w:left w:val="none" w:sz="0" w:space="0" w:color="auto"/>
        <w:bottom w:val="none" w:sz="0" w:space="0" w:color="auto"/>
        <w:right w:val="none" w:sz="0" w:space="0" w:color="auto"/>
      </w:divBdr>
    </w:div>
    <w:div w:id="132725079">
      <w:bodyDiv w:val="1"/>
      <w:marLeft w:val="0"/>
      <w:marRight w:val="0"/>
      <w:marTop w:val="0"/>
      <w:marBottom w:val="0"/>
      <w:divBdr>
        <w:top w:val="none" w:sz="0" w:space="0" w:color="auto"/>
        <w:left w:val="none" w:sz="0" w:space="0" w:color="auto"/>
        <w:bottom w:val="none" w:sz="0" w:space="0" w:color="auto"/>
        <w:right w:val="none" w:sz="0" w:space="0" w:color="auto"/>
      </w:divBdr>
    </w:div>
    <w:div w:id="149834714">
      <w:bodyDiv w:val="1"/>
      <w:marLeft w:val="0"/>
      <w:marRight w:val="0"/>
      <w:marTop w:val="0"/>
      <w:marBottom w:val="0"/>
      <w:divBdr>
        <w:top w:val="none" w:sz="0" w:space="0" w:color="auto"/>
        <w:left w:val="none" w:sz="0" w:space="0" w:color="auto"/>
        <w:bottom w:val="none" w:sz="0" w:space="0" w:color="auto"/>
        <w:right w:val="none" w:sz="0" w:space="0" w:color="auto"/>
      </w:divBdr>
    </w:div>
    <w:div w:id="319237135">
      <w:bodyDiv w:val="1"/>
      <w:marLeft w:val="0"/>
      <w:marRight w:val="0"/>
      <w:marTop w:val="0"/>
      <w:marBottom w:val="0"/>
      <w:divBdr>
        <w:top w:val="none" w:sz="0" w:space="0" w:color="auto"/>
        <w:left w:val="none" w:sz="0" w:space="0" w:color="auto"/>
        <w:bottom w:val="none" w:sz="0" w:space="0" w:color="auto"/>
        <w:right w:val="none" w:sz="0" w:space="0" w:color="auto"/>
      </w:divBdr>
    </w:div>
    <w:div w:id="340358459">
      <w:bodyDiv w:val="1"/>
      <w:marLeft w:val="0"/>
      <w:marRight w:val="0"/>
      <w:marTop w:val="0"/>
      <w:marBottom w:val="0"/>
      <w:divBdr>
        <w:top w:val="none" w:sz="0" w:space="0" w:color="auto"/>
        <w:left w:val="none" w:sz="0" w:space="0" w:color="auto"/>
        <w:bottom w:val="none" w:sz="0" w:space="0" w:color="auto"/>
        <w:right w:val="none" w:sz="0" w:space="0" w:color="auto"/>
      </w:divBdr>
    </w:div>
    <w:div w:id="363795132">
      <w:bodyDiv w:val="1"/>
      <w:marLeft w:val="0"/>
      <w:marRight w:val="0"/>
      <w:marTop w:val="0"/>
      <w:marBottom w:val="0"/>
      <w:divBdr>
        <w:top w:val="none" w:sz="0" w:space="0" w:color="auto"/>
        <w:left w:val="none" w:sz="0" w:space="0" w:color="auto"/>
        <w:bottom w:val="none" w:sz="0" w:space="0" w:color="auto"/>
        <w:right w:val="none" w:sz="0" w:space="0" w:color="auto"/>
      </w:divBdr>
    </w:div>
    <w:div w:id="443885276">
      <w:bodyDiv w:val="1"/>
      <w:marLeft w:val="0"/>
      <w:marRight w:val="0"/>
      <w:marTop w:val="0"/>
      <w:marBottom w:val="0"/>
      <w:divBdr>
        <w:top w:val="none" w:sz="0" w:space="0" w:color="auto"/>
        <w:left w:val="none" w:sz="0" w:space="0" w:color="auto"/>
        <w:bottom w:val="none" w:sz="0" w:space="0" w:color="auto"/>
        <w:right w:val="none" w:sz="0" w:space="0" w:color="auto"/>
      </w:divBdr>
    </w:div>
    <w:div w:id="444497003">
      <w:bodyDiv w:val="1"/>
      <w:marLeft w:val="0"/>
      <w:marRight w:val="0"/>
      <w:marTop w:val="0"/>
      <w:marBottom w:val="0"/>
      <w:divBdr>
        <w:top w:val="none" w:sz="0" w:space="0" w:color="auto"/>
        <w:left w:val="none" w:sz="0" w:space="0" w:color="auto"/>
        <w:bottom w:val="none" w:sz="0" w:space="0" w:color="auto"/>
        <w:right w:val="none" w:sz="0" w:space="0" w:color="auto"/>
      </w:divBdr>
    </w:div>
    <w:div w:id="468597783">
      <w:bodyDiv w:val="1"/>
      <w:marLeft w:val="0"/>
      <w:marRight w:val="0"/>
      <w:marTop w:val="0"/>
      <w:marBottom w:val="0"/>
      <w:divBdr>
        <w:top w:val="none" w:sz="0" w:space="0" w:color="auto"/>
        <w:left w:val="none" w:sz="0" w:space="0" w:color="auto"/>
        <w:bottom w:val="none" w:sz="0" w:space="0" w:color="auto"/>
        <w:right w:val="none" w:sz="0" w:space="0" w:color="auto"/>
      </w:divBdr>
    </w:div>
    <w:div w:id="516503435">
      <w:bodyDiv w:val="1"/>
      <w:marLeft w:val="0"/>
      <w:marRight w:val="0"/>
      <w:marTop w:val="0"/>
      <w:marBottom w:val="0"/>
      <w:divBdr>
        <w:top w:val="none" w:sz="0" w:space="0" w:color="auto"/>
        <w:left w:val="none" w:sz="0" w:space="0" w:color="auto"/>
        <w:bottom w:val="none" w:sz="0" w:space="0" w:color="auto"/>
        <w:right w:val="none" w:sz="0" w:space="0" w:color="auto"/>
      </w:divBdr>
    </w:div>
    <w:div w:id="517475829">
      <w:bodyDiv w:val="1"/>
      <w:marLeft w:val="0"/>
      <w:marRight w:val="0"/>
      <w:marTop w:val="0"/>
      <w:marBottom w:val="0"/>
      <w:divBdr>
        <w:top w:val="none" w:sz="0" w:space="0" w:color="auto"/>
        <w:left w:val="none" w:sz="0" w:space="0" w:color="auto"/>
        <w:bottom w:val="none" w:sz="0" w:space="0" w:color="auto"/>
        <w:right w:val="none" w:sz="0" w:space="0" w:color="auto"/>
      </w:divBdr>
    </w:div>
    <w:div w:id="539512706">
      <w:bodyDiv w:val="1"/>
      <w:marLeft w:val="0"/>
      <w:marRight w:val="0"/>
      <w:marTop w:val="0"/>
      <w:marBottom w:val="0"/>
      <w:divBdr>
        <w:top w:val="none" w:sz="0" w:space="0" w:color="auto"/>
        <w:left w:val="none" w:sz="0" w:space="0" w:color="auto"/>
        <w:bottom w:val="none" w:sz="0" w:space="0" w:color="auto"/>
        <w:right w:val="none" w:sz="0" w:space="0" w:color="auto"/>
      </w:divBdr>
    </w:div>
    <w:div w:id="542257055">
      <w:bodyDiv w:val="1"/>
      <w:marLeft w:val="0"/>
      <w:marRight w:val="0"/>
      <w:marTop w:val="0"/>
      <w:marBottom w:val="0"/>
      <w:divBdr>
        <w:top w:val="none" w:sz="0" w:space="0" w:color="auto"/>
        <w:left w:val="none" w:sz="0" w:space="0" w:color="auto"/>
        <w:bottom w:val="none" w:sz="0" w:space="0" w:color="auto"/>
        <w:right w:val="none" w:sz="0" w:space="0" w:color="auto"/>
      </w:divBdr>
    </w:div>
    <w:div w:id="562914720">
      <w:bodyDiv w:val="1"/>
      <w:marLeft w:val="0"/>
      <w:marRight w:val="0"/>
      <w:marTop w:val="0"/>
      <w:marBottom w:val="0"/>
      <w:divBdr>
        <w:top w:val="none" w:sz="0" w:space="0" w:color="auto"/>
        <w:left w:val="none" w:sz="0" w:space="0" w:color="auto"/>
        <w:bottom w:val="none" w:sz="0" w:space="0" w:color="auto"/>
        <w:right w:val="none" w:sz="0" w:space="0" w:color="auto"/>
      </w:divBdr>
    </w:div>
    <w:div w:id="600989107">
      <w:bodyDiv w:val="1"/>
      <w:marLeft w:val="0"/>
      <w:marRight w:val="0"/>
      <w:marTop w:val="0"/>
      <w:marBottom w:val="0"/>
      <w:divBdr>
        <w:top w:val="none" w:sz="0" w:space="0" w:color="auto"/>
        <w:left w:val="none" w:sz="0" w:space="0" w:color="auto"/>
        <w:bottom w:val="none" w:sz="0" w:space="0" w:color="auto"/>
        <w:right w:val="none" w:sz="0" w:space="0" w:color="auto"/>
      </w:divBdr>
    </w:div>
    <w:div w:id="685446872">
      <w:bodyDiv w:val="1"/>
      <w:marLeft w:val="0"/>
      <w:marRight w:val="0"/>
      <w:marTop w:val="0"/>
      <w:marBottom w:val="0"/>
      <w:divBdr>
        <w:top w:val="none" w:sz="0" w:space="0" w:color="auto"/>
        <w:left w:val="none" w:sz="0" w:space="0" w:color="auto"/>
        <w:bottom w:val="none" w:sz="0" w:space="0" w:color="auto"/>
        <w:right w:val="none" w:sz="0" w:space="0" w:color="auto"/>
      </w:divBdr>
    </w:div>
    <w:div w:id="705643424">
      <w:bodyDiv w:val="1"/>
      <w:marLeft w:val="0"/>
      <w:marRight w:val="0"/>
      <w:marTop w:val="0"/>
      <w:marBottom w:val="0"/>
      <w:divBdr>
        <w:top w:val="none" w:sz="0" w:space="0" w:color="auto"/>
        <w:left w:val="none" w:sz="0" w:space="0" w:color="auto"/>
        <w:bottom w:val="none" w:sz="0" w:space="0" w:color="auto"/>
        <w:right w:val="none" w:sz="0" w:space="0" w:color="auto"/>
      </w:divBdr>
    </w:div>
    <w:div w:id="779495019">
      <w:bodyDiv w:val="1"/>
      <w:marLeft w:val="0"/>
      <w:marRight w:val="0"/>
      <w:marTop w:val="0"/>
      <w:marBottom w:val="0"/>
      <w:divBdr>
        <w:top w:val="none" w:sz="0" w:space="0" w:color="auto"/>
        <w:left w:val="none" w:sz="0" w:space="0" w:color="auto"/>
        <w:bottom w:val="none" w:sz="0" w:space="0" w:color="auto"/>
        <w:right w:val="none" w:sz="0" w:space="0" w:color="auto"/>
      </w:divBdr>
    </w:div>
    <w:div w:id="797643226">
      <w:bodyDiv w:val="1"/>
      <w:marLeft w:val="0"/>
      <w:marRight w:val="0"/>
      <w:marTop w:val="0"/>
      <w:marBottom w:val="0"/>
      <w:divBdr>
        <w:top w:val="none" w:sz="0" w:space="0" w:color="auto"/>
        <w:left w:val="none" w:sz="0" w:space="0" w:color="auto"/>
        <w:bottom w:val="none" w:sz="0" w:space="0" w:color="auto"/>
        <w:right w:val="none" w:sz="0" w:space="0" w:color="auto"/>
      </w:divBdr>
    </w:div>
    <w:div w:id="828523904">
      <w:bodyDiv w:val="1"/>
      <w:marLeft w:val="0"/>
      <w:marRight w:val="0"/>
      <w:marTop w:val="0"/>
      <w:marBottom w:val="0"/>
      <w:divBdr>
        <w:top w:val="none" w:sz="0" w:space="0" w:color="auto"/>
        <w:left w:val="none" w:sz="0" w:space="0" w:color="auto"/>
        <w:bottom w:val="none" w:sz="0" w:space="0" w:color="auto"/>
        <w:right w:val="none" w:sz="0" w:space="0" w:color="auto"/>
      </w:divBdr>
    </w:div>
    <w:div w:id="925771677">
      <w:bodyDiv w:val="1"/>
      <w:marLeft w:val="0"/>
      <w:marRight w:val="0"/>
      <w:marTop w:val="0"/>
      <w:marBottom w:val="0"/>
      <w:divBdr>
        <w:top w:val="none" w:sz="0" w:space="0" w:color="auto"/>
        <w:left w:val="none" w:sz="0" w:space="0" w:color="auto"/>
        <w:bottom w:val="none" w:sz="0" w:space="0" w:color="auto"/>
        <w:right w:val="none" w:sz="0" w:space="0" w:color="auto"/>
      </w:divBdr>
    </w:div>
    <w:div w:id="933709910">
      <w:bodyDiv w:val="1"/>
      <w:marLeft w:val="0"/>
      <w:marRight w:val="0"/>
      <w:marTop w:val="0"/>
      <w:marBottom w:val="0"/>
      <w:divBdr>
        <w:top w:val="none" w:sz="0" w:space="0" w:color="auto"/>
        <w:left w:val="none" w:sz="0" w:space="0" w:color="auto"/>
        <w:bottom w:val="none" w:sz="0" w:space="0" w:color="auto"/>
        <w:right w:val="none" w:sz="0" w:space="0" w:color="auto"/>
      </w:divBdr>
    </w:div>
    <w:div w:id="1003629926">
      <w:bodyDiv w:val="1"/>
      <w:marLeft w:val="0"/>
      <w:marRight w:val="0"/>
      <w:marTop w:val="0"/>
      <w:marBottom w:val="0"/>
      <w:divBdr>
        <w:top w:val="none" w:sz="0" w:space="0" w:color="auto"/>
        <w:left w:val="none" w:sz="0" w:space="0" w:color="auto"/>
        <w:bottom w:val="none" w:sz="0" w:space="0" w:color="auto"/>
        <w:right w:val="none" w:sz="0" w:space="0" w:color="auto"/>
      </w:divBdr>
    </w:div>
    <w:div w:id="1085226972">
      <w:bodyDiv w:val="1"/>
      <w:marLeft w:val="0"/>
      <w:marRight w:val="0"/>
      <w:marTop w:val="0"/>
      <w:marBottom w:val="0"/>
      <w:divBdr>
        <w:top w:val="none" w:sz="0" w:space="0" w:color="auto"/>
        <w:left w:val="none" w:sz="0" w:space="0" w:color="auto"/>
        <w:bottom w:val="none" w:sz="0" w:space="0" w:color="auto"/>
        <w:right w:val="none" w:sz="0" w:space="0" w:color="auto"/>
      </w:divBdr>
    </w:div>
    <w:div w:id="1107383468">
      <w:bodyDiv w:val="1"/>
      <w:marLeft w:val="0"/>
      <w:marRight w:val="0"/>
      <w:marTop w:val="0"/>
      <w:marBottom w:val="0"/>
      <w:divBdr>
        <w:top w:val="none" w:sz="0" w:space="0" w:color="auto"/>
        <w:left w:val="none" w:sz="0" w:space="0" w:color="auto"/>
        <w:bottom w:val="none" w:sz="0" w:space="0" w:color="auto"/>
        <w:right w:val="none" w:sz="0" w:space="0" w:color="auto"/>
      </w:divBdr>
    </w:div>
    <w:div w:id="1139417995">
      <w:bodyDiv w:val="1"/>
      <w:marLeft w:val="0"/>
      <w:marRight w:val="0"/>
      <w:marTop w:val="0"/>
      <w:marBottom w:val="0"/>
      <w:divBdr>
        <w:top w:val="none" w:sz="0" w:space="0" w:color="auto"/>
        <w:left w:val="none" w:sz="0" w:space="0" w:color="auto"/>
        <w:bottom w:val="none" w:sz="0" w:space="0" w:color="auto"/>
        <w:right w:val="none" w:sz="0" w:space="0" w:color="auto"/>
      </w:divBdr>
    </w:div>
    <w:div w:id="1178079893">
      <w:bodyDiv w:val="1"/>
      <w:marLeft w:val="0"/>
      <w:marRight w:val="0"/>
      <w:marTop w:val="0"/>
      <w:marBottom w:val="0"/>
      <w:divBdr>
        <w:top w:val="none" w:sz="0" w:space="0" w:color="auto"/>
        <w:left w:val="none" w:sz="0" w:space="0" w:color="auto"/>
        <w:bottom w:val="none" w:sz="0" w:space="0" w:color="auto"/>
        <w:right w:val="none" w:sz="0" w:space="0" w:color="auto"/>
      </w:divBdr>
    </w:div>
    <w:div w:id="1178619004">
      <w:bodyDiv w:val="1"/>
      <w:marLeft w:val="0"/>
      <w:marRight w:val="0"/>
      <w:marTop w:val="0"/>
      <w:marBottom w:val="0"/>
      <w:divBdr>
        <w:top w:val="none" w:sz="0" w:space="0" w:color="auto"/>
        <w:left w:val="none" w:sz="0" w:space="0" w:color="auto"/>
        <w:bottom w:val="none" w:sz="0" w:space="0" w:color="auto"/>
        <w:right w:val="none" w:sz="0" w:space="0" w:color="auto"/>
      </w:divBdr>
    </w:div>
    <w:div w:id="1185898205">
      <w:bodyDiv w:val="1"/>
      <w:marLeft w:val="0"/>
      <w:marRight w:val="0"/>
      <w:marTop w:val="0"/>
      <w:marBottom w:val="0"/>
      <w:divBdr>
        <w:top w:val="none" w:sz="0" w:space="0" w:color="auto"/>
        <w:left w:val="none" w:sz="0" w:space="0" w:color="auto"/>
        <w:bottom w:val="none" w:sz="0" w:space="0" w:color="auto"/>
        <w:right w:val="none" w:sz="0" w:space="0" w:color="auto"/>
      </w:divBdr>
    </w:div>
    <w:div w:id="1202202824">
      <w:bodyDiv w:val="1"/>
      <w:marLeft w:val="0"/>
      <w:marRight w:val="0"/>
      <w:marTop w:val="0"/>
      <w:marBottom w:val="0"/>
      <w:divBdr>
        <w:top w:val="none" w:sz="0" w:space="0" w:color="auto"/>
        <w:left w:val="none" w:sz="0" w:space="0" w:color="auto"/>
        <w:bottom w:val="none" w:sz="0" w:space="0" w:color="auto"/>
        <w:right w:val="none" w:sz="0" w:space="0" w:color="auto"/>
      </w:divBdr>
    </w:div>
    <w:div w:id="1345061004">
      <w:bodyDiv w:val="1"/>
      <w:marLeft w:val="0"/>
      <w:marRight w:val="0"/>
      <w:marTop w:val="0"/>
      <w:marBottom w:val="0"/>
      <w:divBdr>
        <w:top w:val="none" w:sz="0" w:space="0" w:color="auto"/>
        <w:left w:val="none" w:sz="0" w:space="0" w:color="auto"/>
        <w:bottom w:val="none" w:sz="0" w:space="0" w:color="auto"/>
        <w:right w:val="none" w:sz="0" w:space="0" w:color="auto"/>
      </w:divBdr>
    </w:div>
    <w:div w:id="1480002586">
      <w:bodyDiv w:val="1"/>
      <w:marLeft w:val="0"/>
      <w:marRight w:val="0"/>
      <w:marTop w:val="0"/>
      <w:marBottom w:val="0"/>
      <w:divBdr>
        <w:top w:val="none" w:sz="0" w:space="0" w:color="auto"/>
        <w:left w:val="none" w:sz="0" w:space="0" w:color="auto"/>
        <w:bottom w:val="none" w:sz="0" w:space="0" w:color="auto"/>
        <w:right w:val="none" w:sz="0" w:space="0" w:color="auto"/>
      </w:divBdr>
    </w:div>
    <w:div w:id="1482380741">
      <w:bodyDiv w:val="1"/>
      <w:marLeft w:val="0"/>
      <w:marRight w:val="0"/>
      <w:marTop w:val="0"/>
      <w:marBottom w:val="0"/>
      <w:divBdr>
        <w:top w:val="none" w:sz="0" w:space="0" w:color="auto"/>
        <w:left w:val="none" w:sz="0" w:space="0" w:color="auto"/>
        <w:bottom w:val="none" w:sz="0" w:space="0" w:color="auto"/>
        <w:right w:val="none" w:sz="0" w:space="0" w:color="auto"/>
      </w:divBdr>
    </w:div>
    <w:div w:id="1490632575">
      <w:bodyDiv w:val="1"/>
      <w:marLeft w:val="0"/>
      <w:marRight w:val="0"/>
      <w:marTop w:val="0"/>
      <w:marBottom w:val="0"/>
      <w:divBdr>
        <w:top w:val="none" w:sz="0" w:space="0" w:color="auto"/>
        <w:left w:val="none" w:sz="0" w:space="0" w:color="auto"/>
        <w:bottom w:val="none" w:sz="0" w:space="0" w:color="auto"/>
        <w:right w:val="none" w:sz="0" w:space="0" w:color="auto"/>
      </w:divBdr>
    </w:div>
    <w:div w:id="1496072303">
      <w:bodyDiv w:val="1"/>
      <w:marLeft w:val="0"/>
      <w:marRight w:val="0"/>
      <w:marTop w:val="0"/>
      <w:marBottom w:val="0"/>
      <w:divBdr>
        <w:top w:val="none" w:sz="0" w:space="0" w:color="auto"/>
        <w:left w:val="none" w:sz="0" w:space="0" w:color="auto"/>
        <w:bottom w:val="none" w:sz="0" w:space="0" w:color="auto"/>
        <w:right w:val="none" w:sz="0" w:space="0" w:color="auto"/>
      </w:divBdr>
    </w:div>
    <w:div w:id="1498426540">
      <w:bodyDiv w:val="1"/>
      <w:marLeft w:val="0"/>
      <w:marRight w:val="0"/>
      <w:marTop w:val="0"/>
      <w:marBottom w:val="0"/>
      <w:divBdr>
        <w:top w:val="none" w:sz="0" w:space="0" w:color="auto"/>
        <w:left w:val="none" w:sz="0" w:space="0" w:color="auto"/>
        <w:bottom w:val="none" w:sz="0" w:space="0" w:color="auto"/>
        <w:right w:val="none" w:sz="0" w:space="0" w:color="auto"/>
      </w:divBdr>
    </w:div>
    <w:div w:id="1539391553">
      <w:bodyDiv w:val="1"/>
      <w:marLeft w:val="0"/>
      <w:marRight w:val="0"/>
      <w:marTop w:val="0"/>
      <w:marBottom w:val="0"/>
      <w:divBdr>
        <w:top w:val="none" w:sz="0" w:space="0" w:color="auto"/>
        <w:left w:val="none" w:sz="0" w:space="0" w:color="auto"/>
        <w:bottom w:val="none" w:sz="0" w:space="0" w:color="auto"/>
        <w:right w:val="none" w:sz="0" w:space="0" w:color="auto"/>
      </w:divBdr>
    </w:div>
    <w:div w:id="1608662456">
      <w:bodyDiv w:val="1"/>
      <w:marLeft w:val="0"/>
      <w:marRight w:val="0"/>
      <w:marTop w:val="0"/>
      <w:marBottom w:val="0"/>
      <w:divBdr>
        <w:top w:val="none" w:sz="0" w:space="0" w:color="auto"/>
        <w:left w:val="none" w:sz="0" w:space="0" w:color="auto"/>
        <w:bottom w:val="none" w:sz="0" w:space="0" w:color="auto"/>
        <w:right w:val="none" w:sz="0" w:space="0" w:color="auto"/>
      </w:divBdr>
    </w:div>
    <w:div w:id="1680889772">
      <w:bodyDiv w:val="1"/>
      <w:marLeft w:val="0"/>
      <w:marRight w:val="0"/>
      <w:marTop w:val="0"/>
      <w:marBottom w:val="0"/>
      <w:divBdr>
        <w:top w:val="none" w:sz="0" w:space="0" w:color="auto"/>
        <w:left w:val="none" w:sz="0" w:space="0" w:color="auto"/>
        <w:bottom w:val="none" w:sz="0" w:space="0" w:color="auto"/>
        <w:right w:val="none" w:sz="0" w:space="0" w:color="auto"/>
      </w:divBdr>
    </w:div>
    <w:div w:id="1687362522">
      <w:bodyDiv w:val="1"/>
      <w:marLeft w:val="0"/>
      <w:marRight w:val="0"/>
      <w:marTop w:val="0"/>
      <w:marBottom w:val="0"/>
      <w:divBdr>
        <w:top w:val="none" w:sz="0" w:space="0" w:color="auto"/>
        <w:left w:val="none" w:sz="0" w:space="0" w:color="auto"/>
        <w:bottom w:val="none" w:sz="0" w:space="0" w:color="auto"/>
        <w:right w:val="none" w:sz="0" w:space="0" w:color="auto"/>
      </w:divBdr>
    </w:div>
    <w:div w:id="1708944337">
      <w:bodyDiv w:val="1"/>
      <w:marLeft w:val="0"/>
      <w:marRight w:val="0"/>
      <w:marTop w:val="0"/>
      <w:marBottom w:val="0"/>
      <w:divBdr>
        <w:top w:val="none" w:sz="0" w:space="0" w:color="auto"/>
        <w:left w:val="none" w:sz="0" w:space="0" w:color="auto"/>
        <w:bottom w:val="none" w:sz="0" w:space="0" w:color="auto"/>
        <w:right w:val="none" w:sz="0" w:space="0" w:color="auto"/>
      </w:divBdr>
    </w:div>
    <w:div w:id="1720517661">
      <w:bodyDiv w:val="1"/>
      <w:marLeft w:val="0"/>
      <w:marRight w:val="0"/>
      <w:marTop w:val="0"/>
      <w:marBottom w:val="0"/>
      <w:divBdr>
        <w:top w:val="none" w:sz="0" w:space="0" w:color="auto"/>
        <w:left w:val="none" w:sz="0" w:space="0" w:color="auto"/>
        <w:bottom w:val="none" w:sz="0" w:space="0" w:color="auto"/>
        <w:right w:val="none" w:sz="0" w:space="0" w:color="auto"/>
      </w:divBdr>
    </w:div>
    <w:div w:id="1860122644">
      <w:bodyDiv w:val="1"/>
      <w:marLeft w:val="0"/>
      <w:marRight w:val="0"/>
      <w:marTop w:val="0"/>
      <w:marBottom w:val="0"/>
      <w:divBdr>
        <w:top w:val="none" w:sz="0" w:space="0" w:color="auto"/>
        <w:left w:val="none" w:sz="0" w:space="0" w:color="auto"/>
        <w:bottom w:val="none" w:sz="0" w:space="0" w:color="auto"/>
        <w:right w:val="none" w:sz="0" w:space="0" w:color="auto"/>
      </w:divBdr>
    </w:div>
    <w:div w:id="1895894073">
      <w:bodyDiv w:val="1"/>
      <w:marLeft w:val="0"/>
      <w:marRight w:val="0"/>
      <w:marTop w:val="0"/>
      <w:marBottom w:val="0"/>
      <w:divBdr>
        <w:top w:val="none" w:sz="0" w:space="0" w:color="auto"/>
        <w:left w:val="none" w:sz="0" w:space="0" w:color="auto"/>
        <w:bottom w:val="none" w:sz="0" w:space="0" w:color="auto"/>
        <w:right w:val="none" w:sz="0" w:space="0" w:color="auto"/>
      </w:divBdr>
    </w:div>
    <w:div w:id="1896042134">
      <w:bodyDiv w:val="1"/>
      <w:marLeft w:val="0"/>
      <w:marRight w:val="0"/>
      <w:marTop w:val="0"/>
      <w:marBottom w:val="0"/>
      <w:divBdr>
        <w:top w:val="none" w:sz="0" w:space="0" w:color="auto"/>
        <w:left w:val="none" w:sz="0" w:space="0" w:color="auto"/>
        <w:bottom w:val="none" w:sz="0" w:space="0" w:color="auto"/>
        <w:right w:val="none" w:sz="0" w:space="0" w:color="auto"/>
      </w:divBdr>
    </w:div>
    <w:div w:id="21444208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c4913@ic.ac.uk" TargetMode="External"/><Relationship Id="rId13" Type="http://schemas.openxmlformats.org/officeDocument/2006/relationships/image" Target="media/image1.png"/><Relationship Id="rId18" Type="http://schemas.openxmlformats.org/officeDocument/2006/relationships/chart" Target="charts/chart8.xml"/><Relationship Id="rId3" Type="http://schemas.openxmlformats.org/officeDocument/2006/relationships/styles" Target="styles.xml"/><Relationship Id="rId21" Type="http://schemas.openxmlformats.org/officeDocument/2006/relationships/image" Target="media/image4.png"/><Relationship Id="rId7" Type="http://schemas.openxmlformats.org/officeDocument/2006/relationships/endnotes" Target="endnotes.xml"/><Relationship Id="rId12" Type="http://schemas.openxmlformats.org/officeDocument/2006/relationships/chart" Target="charts/chart3.xml"/><Relationship Id="rId17" Type="http://schemas.openxmlformats.org/officeDocument/2006/relationships/chart" Target="charts/chart7.xml"/><Relationship Id="rId2" Type="http://schemas.openxmlformats.org/officeDocument/2006/relationships/numbering" Target="numbering.xml"/><Relationship Id="rId16" Type="http://schemas.openxmlformats.org/officeDocument/2006/relationships/chart" Target="charts/chart6.xml"/><Relationship Id="rId20"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2.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hart" Target="charts/chart5.xml"/><Relationship Id="rId23" Type="http://schemas.openxmlformats.org/officeDocument/2006/relationships/fontTable" Target="fontTable.xml"/><Relationship Id="rId10" Type="http://schemas.openxmlformats.org/officeDocument/2006/relationships/chart" Target="charts/chart1.xm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mailto:cyk113@ic.ac.uk" TargetMode="External"/><Relationship Id="rId14" Type="http://schemas.openxmlformats.org/officeDocument/2006/relationships/chart" Target="charts/chart4.xml"/><Relationship Id="rId22" Type="http://schemas.openxmlformats.org/officeDocument/2006/relationships/footer" Target="footer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28c1fde97c2c373d/Imperial/EE%203rd%20Year%20Coursework/DSD/report_2/lab4_case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28c1fde97c2c373d/Imperial/EE%203rd%20Year%20Coursework/DSD/report_2/lab4.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d.docs.live.net/28c1fde97c2c373d/Imperial/EE%203rd%20Year%20Coursework/DSD/report2_doc/Task4_cache_test_summary.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https://d.docs.live.net/28c1fde97c2c373d/Imperial/EE%203rd%20Year%20Coursework/DSD/report2_doc/Task4_cache_test_summary.xlsx"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https://d.docs.live.net/28c1fde97c2c373d/Imperial/EE%203rd%20Year%20Coursework/DSD/report2_doc/Task4_cache_test_summary.xlsx"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https://d.docs.live.net/28c1fde97c2c373d/Imperial/EE%203rd%20Year%20Coursework/DSD/report2_doc/Task4_cache_test_summary.xlsx"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https://d.docs.live.net/28c1fde97c2c373d/Imperial/EE%203rd%20Year%20Coursework/DSD/report2_doc/Task4_cache_test_summary.xlsx" TargetMode="External"/><Relationship Id="rId2" Type="http://schemas.microsoft.com/office/2011/relationships/chartColorStyle" Target="colors8.xml"/><Relationship Id="rId1" Type="http://schemas.microsoft.com/office/2011/relationships/chartStyle" Target="style8.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strRef>
              <c:f>Sheet1!$H$10</c:f>
              <c:strCache>
                <c:ptCount val="1"/>
                <c:pt idx="0">
                  <c:v>throughput</c:v>
                </c:pt>
              </c:strCache>
            </c:strRef>
          </c:tx>
          <c:spPr>
            <a:ln w="19050" cap="rnd">
              <a:solidFill>
                <a:schemeClr val="accent1"/>
              </a:solidFill>
              <a:round/>
            </a:ln>
            <a:effectLst/>
          </c:spPr>
          <c:marker>
            <c:symbol val="none"/>
          </c:marker>
          <c:dLbls>
            <c:dLbl>
              <c:idx val="0"/>
              <c:layout>
                <c:manualLayout>
                  <c:x val="0"/>
                  <c:y val="1.3888888888888888E-2"/>
                </c:manualLayout>
              </c:layout>
              <c:tx>
                <c:rich>
                  <a:bodyPr/>
                  <a:lstStyle/>
                  <a:p>
                    <a:fld id="{BB17B32D-9298-437E-B8A1-B8CDD653FDFE}" type="CELLRANGE">
                      <a:rPr lang="en-US" baseline="0"/>
                      <a:pPr/>
                      <a:t>[CELLRANGE]</a:t>
                    </a:fld>
                    <a:r>
                      <a:rPr lang="en-US" baseline="0"/>
                      <a:t>, </a:t>
                    </a:r>
                    <a:fld id="{2097B1DB-0FBA-4BED-9BD2-9BDAE9E89048}" type="YVALUE">
                      <a:rPr lang="en-US" baseline="0"/>
                      <a:pPr/>
                      <a:t>[Y VALUE]</a:t>
                    </a:fld>
                    <a:endParaRPr lang="en-US" baseline="0"/>
                  </a:p>
                </c:rich>
              </c:tx>
              <c:showLegendKey val="0"/>
              <c:showVal val="1"/>
              <c:showCatName val="0"/>
              <c:showSerName val="0"/>
              <c:showPercent val="0"/>
              <c:showBubbleSize val="0"/>
              <c:extLst>
                <c:ext xmlns:c15="http://schemas.microsoft.com/office/drawing/2012/chart" uri="{CE6537A1-D6FC-4f65-9D91-7224C49458BB}">
                  <c15:layout/>
                  <c15:dlblFieldTable/>
                  <c15:showDataLabelsRange val="1"/>
                </c:ext>
              </c:extLst>
            </c:dLbl>
            <c:dLbl>
              <c:idx val="1"/>
              <c:layout>
                <c:manualLayout>
                  <c:x val="0"/>
                  <c:y val="5.5555555555555552E-2"/>
                </c:manualLayout>
              </c:layout>
              <c:tx>
                <c:rich>
                  <a:bodyPr/>
                  <a:lstStyle/>
                  <a:p>
                    <a:fld id="{B1A70B03-F389-41A2-9507-808C418CCEC3}" type="CELLRANGE">
                      <a:rPr lang="en-US" baseline="0"/>
                      <a:pPr/>
                      <a:t>[CELLRANGE]</a:t>
                    </a:fld>
                    <a:r>
                      <a:rPr lang="en-US" baseline="0"/>
                      <a:t>, </a:t>
                    </a:r>
                    <a:fld id="{44B9CF6D-FFED-4471-BE7F-7852DA192112}" type="YVALUE">
                      <a:rPr lang="en-US" baseline="0"/>
                      <a:pPr/>
                      <a:t>[Y VALUE]</a:t>
                    </a:fld>
                    <a:endParaRPr lang="en-US" baseline="0"/>
                  </a:p>
                </c:rich>
              </c:tx>
              <c:showLegendKey val="0"/>
              <c:showVal val="1"/>
              <c:showCatName val="0"/>
              <c:showSerName val="0"/>
              <c:showPercent val="0"/>
              <c:showBubbleSize val="0"/>
              <c:extLst>
                <c:ext xmlns:c15="http://schemas.microsoft.com/office/drawing/2012/chart" uri="{CE6537A1-D6FC-4f65-9D91-7224C49458BB}">
                  <c15:layout/>
                  <c15:dlblFieldTable/>
                  <c15:showDataLabelsRange val="1"/>
                </c:ext>
              </c:extLst>
            </c:dLbl>
            <c:dLbl>
              <c:idx val="2"/>
              <c:layout>
                <c:manualLayout>
                  <c:x val="-1.9444444444444545E-2"/>
                  <c:y val="-9.2592592592592587E-3"/>
                </c:manualLayout>
              </c:layout>
              <c:tx>
                <c:rich>
                  <a:bodyPr/>
                  <a:lstStyle/>
                  <a:p>
                    <a:fld id="{0BA72325-8E21-4014-8C32-1C75FB282A8C}" type="CELLRANGE">
                      <a:rPr lang="en-US" baseline="0"/>
                      <a:pPr/>
                      <a:t>[CELLRANGE]</a:t>
                    </a:fld>
                    <a:r>
                      <a:rPr lang="en-US" baseline="0"/>
                      <a:t>, </a:t>
                    </a:r>
                    <a:fld id="{A1004F15-0758-4C68-9BE0-BA811540ACDB}" type="YVALUE">
                      <a:rPr lang="en-US" baseline="0"/>
                      <a:pPr/>
                      <a:t>[Y VALUE]</a:t>
                    </a:fld>
                    <a:endParaRPr lang="en-US" baseline="0"/>
                  </a:p>
                </c:rich>
              </c:tx>
              <c:showLegendKey val="0"/>
              <c:showVal val="1"/>
              <c:showCatName val="0"/>
              <c:showSerName val="0"/>
              <c:showPercent val="0"/>
              <c:showBubbleSize val="0"/>
              <c:extLst>
                <c:ext xmlns:c15="http://schemas.microsoft.com/office/drawing/2012/chart" uri="{CE6537A1-D6FC-4f65-9D91-7224C49458BB}">
                  <c15:layout/>
                  <c15:dlblFieldTable/>
                  <c15:showDataLabelsRange val="1"/>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DataLabelsRange val="1"/>
                <c15:showLeaderLines val="1"/>
                <c15:leaderLines>
                  <c:spPr>
                    <a:ln w="9525" cap="flat" cmpd="sng" algn="ctr">
                      <a:solidFill>
                        <a:schemeClr val="tx1">
                          <a:lumMod val="35000"/>
                          <a:lumOff val="65000"/>
                        </a:schemeClr>
                      </a:solidFill>
                      <a:round/>
                    </a:ln>
                    <a:effectLst/>
                  </c:spPr>
                </c15:leaderLines>
              </c:ext>
            </c:extLst>
          </c:dLbls>
          <c:xVal>
            <c:numRef>
              <c:f>Sheet1!$I$9:$K$9</c:f>
              <c:numCache>
                <c:formatCode>General</c:formatCode>
                <c:ptCount val="3"/>
                <c:pt idx="0">
                  <c:v>0.253</c:v>
                </c:pt>
                <c:pt idx="1">
                  <c:v>0.26100000000000001</c:v>
                </c:pt>
                <c:pt idx="2">
                  <c:v>0.27</c:v>
                </c:pt>
              </c:numCache>
            </c:numRef>
          </c:xVal>
          <c:yVal>
            <c:numRef>
              <c:f>Sheet1!$I$10:$K$10</c:f>
              <c:numCache>
                <c:formatCode>General</c:formatCode>
                <c:ptCount val="3"/>
                <c:pt idx="0">
                  <c:v>226.65</c:v>
                </c:pt>
                <c:pt idx="1">
                  <c:v>471.75</c:v>
                </c:pt>
                <c:pt idx="2">
                  <c:v>478.26</c:v>
                </c:pt>
              </c:numCache>
            </c:numRef>
          </c:yVal>
          <c:smooth val="0"/>
          <c:extLst>
            <c:ext xmlns:c15="http://schemas.microsoft.com/office/drawing/2012/chart" uri="{02D57815-91ED-43cb-92C2-25804820EDAC}">
              <c15:datalabelsRange>
                <c15:f>Sheet1!$I$8:$K$8</c15:f>
                <c15:dlblRangeCache>
                  <c:ptCount val="3"/>
                  <c:pt idx="0">
                    <c:v>None</c:v>
                  </c:pt>
                  <c:pt idx="1">
                    <c:v>LE</c:v>
                  </c:pt>
                  <c:pt idx="2">
                    <c:v>EM</c:v>
                  </c:pt>
                </c15:dlblRangeCache>
              </c15:datalabelsRange>
            </c:ext>
          </c:extLst>
        </c:ser>
        <c:dLbls>
          <c:showLegendKey val="0"/>
          <c:showVal val="0"/>
          <c:showCatName val="0"/>
          <c:showSerName val="0"/>
          <c:showPercent val="0"/>
          <c:showBubbleSize val="0"/>
        </c:dLbls>
        <c:axId val="844713160"/>
        <c:axId val="844713552"/>
      </c:scatterChart>
      <c:valAx>
        <c:axId val="84471316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Resources</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4713552"/>
        <c:crosses val="autoZero"/>
        <c:crossBetween val="midCat"/>
      </c:valAx>
      <c:valAx>
        <c:axId val="8447135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Throughput (Bps)</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4713160"/>
        <c:crosses val="autoZero"/>
        <c:crossBetween val="midCat"/>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0"/>
    <c:plotArea>
      <c:layout/>
      <c:scatterChart>
        <c:scatterStyle val="lineMarker"/>
        <c:varyColors val="0"/>
        <c:ser>
          <c:idx val="0"/>
          <c:order val="0"/>
          <c:tx>
            <c:v>nios2_naive</c:v>
          </c:tx>
          <c:spPr>
            <a:ln w="19050" cap="rnd">
              <a:solidFill>
                <a:schemeClr val="accent1"/>
              </a:solidFill>
              <a:round/>
            </a:ln>
            <a:effectLst/>
          </c:spPr>
          <c:marker>
            <c:symbol val="none"/>
          </c:marker>
          <c:xVal>
            <c:numRef>
              <c:f>'[lab4_case1.xlsx]case 1'!$C$2:$C$53</c:f>
              <c:numCache>
                <c:formatCode>General</c:formatCode>
                <c:ptCount val="52"/>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formatCode="0.0000">
                  <c:v>51</c:v>
                </c:pt>
              </c:numCache>
            </c:numRef>
          </c:xVal>
          <c:yVal>
            <c:numRef>
              <c:f>'[lab4_case1.xlsx]case 1'!$Y$2:$Y$54</c:f>
              <c:numCache>
                <c:formatCode>General</c:formatCode>
                <c:ptCount val="53"/>
                <c:pt idx="0">
                  <c:v>0</c:v>
                </c:pt>
                <c:pt idx="1">
                  <c:v>0</c:v>
                </c:pt>
                <c:pt idx="2">
                  <c:v>1.0000000045806701E-6</c:v>
                </c:pt>
                <c:pt idx="3">
                  <c:v>-9.9999999747524271E-7</c:v>
                </c:pt>
                <c:pt idx="4">
                  <c:v>-7.0000000107484084E-6</c:v>
                </c:pt>
                <c:pt idx="5">
                  <c:v>-1.3999999993075107E-5</c:v>
                </c:pt>
                <c:pt idx="6">
                  <c:v>5.9999999848514562E-6</c:v>
                </c:pt>
                <c:pt idx="7">
                  <c:v>-1.5999999959603883E-5</c:v>
                </c:pt>
                <c:pt idx="8">
                  <c:v>-1.4000000000180535E-5</c:v>
                </c:pt>
                <c:pt idx="9">
                  <c:v>-5.2999999979874701E-5</c:v>
                </c:pt>
                <c:pt idx="10">
                  <c:v>-5.3999999998666226E-5</c:v>
                </c:pt>
                <c:pt idx="11">
                  <c:v>-5.6999999742401997E-5</c:v>
                </c:pt>
                <c:pt idx="12">
                  <c:v>-1.7500000012660166E-4</c:v>
                </c:pt>
                <c:pt idx="13">
                  <c:v>-1.9799999995484541E-4</c:v>
                </c:pt>
                <c:pt idx="14">
                  <c:v>-3.7200000042503234E-4</c:v>
                </c:pt>
                <c:pt idx="15">
                  <c:v>-2.5199999981850851E-4</c:v>
                </c:pt>
                <c:pt idx="16">
                  <c:v>-2.4399999995239341E-4</c:v>
                </c:pt>
                <c:pt idx="17">
                  <c:v>-2.6500000001306034E-4</c:v>
                </c:pt>
                <c:pt idx="18">
                  <c:v>-2.4900000062189065E-4</c:v>
                </c:pt>
                <c:pt idx="19">
                  <c:v>1.6800000048533548E-4</c:v>
                </c:pt>
                <c:pt idx="20">
                  <c:v>8.6000000010244548E-5</c:v>
                </c:pt>
                <c:pt idx="21">
                  <c:v>1.1799999992945231E-4</c:v>
                </c:pt>
                <c:pt idx="22">
                  <c:v>1.7400000069756061E-4</c:v>
                </c:pt>
                <c:pt idx="23">
                  <c:v>1.6899999991437653E-4</c:v>
                </c:pt>
                <c:pt idx="24">
                  <c:v>3.3400000029359944E-4</c:v>
                </c:pt>
                <c:pt idx="25">
                  <c:v>3.1599999988429772E-4</c:v>
                </c:pt>
                <c:pt idx="26">
                  <c:v>-5.0999999075429514E-5</c:v>
                </c:pt>
                <c:pt idx="27">
                  <c:v>1.8999999883817509E-4</c:v>
                </c:pt>
                <c:pt idx="28">
                  <c:v>5.8400000125402585E-4</c:v>
                </c:pt>
                <c:pt idx="29">
                  <c:v>7.7899999996589031E-4</c:v>
                </c:pt>
                <c:pt idx="30">
                  <c:v>7.7600000008715142E-4</c:v>
                </c:pt>
                <c:pt idx="31">
                  <c:v>1.1919999997189734E-3</c:v>
                </c:pt>
                <c:pt idx="32">
                  <c:v>1.2769999993906822E-3</c:v>
                </c:pt>
                <c:pt idx="33">
                  <c:v>1.1719999997694686E-3</c:v>
                </c:pt>
                <c:pt idx="34">
                  <c:v>3.9399999877787195E-4</c:v>
                </c:pt>
                <c:pt idx="35">
                  <c:v>5.0199999895994551E-4</c:v>
                </c:pt>
                <c:pt idx="36">
                  <c:v>4.1800000008151983E-4</c:v>
                </c:pt>
                <c:pt idx="37">
                  <c:v>4.2400000074849231E-4</c:v>
                </c:pt>
                <c:pt idx="38">
                  <c:v>1.9099999917671084E-4</c:v>
                </c:pt>
                <c:pt idx="39">
                  <c:v>-2.3000000510364771E-5</c:v>
                </c:pt>
                <c:pt idx="40">
                  <c:v>-3.8299999869195744E-4</c:v>
                </c:pt>
                <c:pt idx="41">
                  <c:v>-4.3999999979860149E-4</c:v>
                </c:pt>
                <c:pt idx="42">
                  <c:v>-4.2099999700440094E-4</c:v>
                </c:pt>
                <c:pt idx="43">
                  <c:v>-5.2299999970273348E-4</c:v>
                </c:pt>
                <c:pt idx="44">
                  <c:v>-1.4799999989918433E-3</c:v>
                </c:pt>
                <c:pt idx="45">
                  <c:v>-1.4850000000024011E-3</c:v>
                </c:pt>
                <c:pt idx="46">
                  <c:v>-3.0209999968064949E-3</c:v>
                </c:pt>
                <c:pt idx="47">
                  <c:v>-5.407999997260049E-3</c:v>
                </c:pt>
                <c:pt idx="48">
                  <c:v>-5.1639999946928583E-3</c:v>
                </c:pt>
                <c:pt idx="49">
                  <c:v>-5.266000000119675E-3</c:v>
                </c:pt>
                <c:pt idx="50">
                  <c:v>-5.3069999999024731E-3</c:v>
                </c:pt>
                <c:pt idx="51">
                  <c:v>-5.7850000011967495E-3</c:v>
                </c:pt>
              </c:numCache>
            </c:numRef>
          </c:yVal>
          <c:smooth val="0"/>
        </c:ser>
        <c:ser>
          <c:idx val="1"/>
          <c:order val="1"/>
          <c:tx>
            <c:v>Max</c:v>
          </c:tx>
          <c:spPr>
            <a:ln w="19050" cap="rnd">
              <a:noFill/>
              <a:round/>
            </a:ln>
            <a:effectLst/>
          </c:spPr>
          <c:marker>
            <c:symbol val="circle"/>
            <c:size val="5"/>
            <c:spPr>
              <a:noFill/>
              <a:ln w="19050">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xVal>
            <c:numRef>
              <c:f>'[lab4_case1.xlsx]case 1'!$C$2:$C$53</c:f>
              <c:numCache>
                <c:formatCode>General</c:formatCode>
                <c:ptCount val="52"/>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formatCode="0.0000">
                  <c:v>51</c:v>
                </c:pt>
              </c:numCache>
            </c:numRef>
          </c:xVal>
          <c:yVal>
            <c:numRef>
              <c:f>'[lab4_case1.xlsx]case 1'!$Z$2:$Z$53</c:f>
              <c:numCache>
                <c:formatCode>General</c:formatCode>
                <c:ptCount val="52"/>
                <c:pt idx="0">
                  <c:v>#N/A</c:v>
                </c:pt>
                <c:pt idx="1">
                  <c:v>#N/A</c:v>
                </c:pt>
                <c:pt idx="2">
                  <c:v>#N/A</c:v>
                </c:pt>
                <c:pt idx="3">
                  <c:v>#N/A</c:v>
                </c:pt>
                <c:pt idx="4">
                  <c:v>#N/A</c:v>
                </c:pt>
                <c:pt idx="5">
                  <c:v>#N/A</c:v>
                </c:pt>
                <c:pt idx="6">
                  <c:v>#N/A</c:v>
                </c:pt>
                <c:pt idx="7">
                  <c:v>#N/A</c:v>
                </c:pt>
                <c:pt idx="8">
                  <c:v>#N/A</c:v>
                </c:pt>
                <c:pt idx="9">
                  <c:v>#N/A</c:v>
                </c:pt>
                <c:pt idx="10">
                  <c:v>#N/A</c:v>
                </c:pt>
                <c:pt idx="11">
                  <c:v>#N/A</c:v>
                </c:pt>
                <c:pt idx="12">
                  <c:v>#N/A</c:v>
                </c:pt>
                <c:pt idx="13">
                  <c:v>#N/A</c:v>
                </c:pt>
                <c:pt idx="14">
                  <c:v>#N/A</c:v>
                </c:pt>
                <c:pt idx="15">
                  <c:v>#N/A</c:v>
                </c:pt>
                <c:pt idx="16">
                  <c:v>#N/A</c:v>
                </c:pt>
                <c:pt idx="17">
                  <c:v>#N/A</c:v>
                </c:pt>
                <c:pt idx="18">
                  <c:v>#N/A</c:v>
                </c:pt>
                <c:pt idx="19">
                  <c:v>#N/A</c:v>
                </c:pt>
                <c:pt idx="20">
                  <c:v>#N/A</c:v>
                </c:pt>
                <c:pt idx="21">
                  <c:v>#N/A</c:v>
                </c:pt>
                <c:pt idx="22">
                  <c:v>#N/A</c:v>
                </c:pt>
                <c:pt idx="23">
                  <c:v>#N/A</c:v>
                </c:pt>
                <c:pt idx="24">
                  <c:v>#N/A</c:v>
                </c:pt>
                <c:pt idx="25">
                  <c:v>#N/A</c:v>
                </c:pt>
                <c:pt idx="26">
                  <c:v>#N/A</c:v>
                </c:pt>
                <c:pt idx="27">
                  <c:v>#N/A</c:v>
                </c:pt>
                <c:pt idx="28">
                  <c:v>#N/A</c:v>
                </c:pt>
                <c:pt idx="29">
                  <c:v>#N/A</c:v>
                </c:pt>
                <c:pt idx="30">
                  <c:v>#N/A</c:v>
                </c:pt>
                <c:pt idx="31">
                  <c:v>#N/A</c:v>
                </c:pt>
                <c:pt idx="32">
                  <c:v>1.2769999993906822E-3</c:v>
                </c:pt>
                <c:pt idx="33">
                  <c:v>#N/A</c:v>
                </c:pt>
                <c:pt idx="34">
                  <c:v>#N/A</c:v>
                </c:pt>
                <c:pt idx="35">
                  <c:v>#N/A</c:v>
                </c:pt>
                <c:pt idx="36">
                  <c:v>#N/A</c:v>
                </c:pt>
                <c:pt idx="37">
                  <c:v>#N/A</c:v>
                </c:pt>
                <c:pt idx="38">
                  <c:v>#N/A</c:v>
                </c:pt>
                <c:pt idx="39">
                  <c:v>#N/A</c:v>
                </c:pt>
                <c:pt idx="40">
                  <c:v>#N/A</c:v>
                </c:pt>
                <c:pt idx="41">
                  <c:v>#N/A</c:v>
                </c:pt>
                <c:pt idx="42">
                  <c:v>#N/A</c:v>
                </c:pt>
                <c:pt idx="43">
                  <c:v>#N/A</c:v>
                </c:pt>
                <c:pt idx="44">
                  <c:v>#N/A</c:v>
                </c:pt>
                <c:pt idx="45">
                  <c:v>#N/A</c:v>
                </c:pt>
                <c:pt idx="46">
                  <c:v>#N/A</c:v>
                </c:pt>
                <c:pt idx="47">
                  <c:v>#N/A</c:v>
                </c:pt>
                <c:pt idx="48">
                  <c:v>#N/A</c:v>
                </c:pt>
                <c:pt idx="49">
                  <c:v>#N/A</c:v>
                </c:pt>
                <c:pt idx="50">
                  <c:v>#N/A</c:v>
                </c:pt>
                <c:pt idx="51">
                  <c:v>#N/A</c:v>
                </c:pt>
              </c:numCache>
            </c:numRef>
          </c:yVal>
          <c:smooth val="0"/>
        </c:ser>
        <c:ser>
          <c:idx val="2"/>
          <c:order val="2"/>
          <c:tx>
            <c:v>Min</c:v>
          </c:tx>
          <c:spPr>
            <a:ln w="19050" cap="rnd">
              <a:noFill/>
              <a:round/>
            </a:ln>
            <a:effectLst/>
          </c:spPr>
          <c:marker>
            <c:symbol val="circle"/>
            <c:size val="5"/>
            <c:spPr>
              <a:noFill/>
              <a:ln w="19050">
                <a:solidFill>
                  <a:srgbClr val="00B0F0"/>
                </a:solidFill>
              </a:ln>
              <a:effectLst/>
            </c:spPr>
          </c:marker>
          <c:dLbls>
            <c:dLbl>
              <c:idx val="51"/>
              <c:layout/>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lab4_case1.xlsx]case 1'!$C$2:$C$53</c:f>
              <c:numCache>
                <c:formatCode>General</c:formatCode>
                <c:ptCount val="52"/>
                <c:pt idx="0">
                  <c:v>0</c:v>
                </c:pt>
                <c:pt idx="1">
                  <c:v>1</c:v>
                </c:pt>
                <c:pt idx="2">
                  <c:v>2</c:v>
                </c:pt>
                <c:pt idx="3">
                  <c:v>3</c:v>
                </c:pt>
                <c:pt idx="4">
                  <c:v>4</c:v>
                </c:pt>
                <c:pt idx="5">
                  <c:v>5</c:v>
                </c:pt>
                <c:pt idx="6">
                  <c:v>6</c:v>
                </c:pt>
                <c:pt idx="7">
                  <c:v>7</c:v>
                </c:pt>
                <c:pt idx="8">
                  <c:v>8</c:v>
                </c:pt>
                <c:pt idx="9">
                  <c:v>9</c:v>
                </c:pt>
                <c:pt idx="10">
                  <c:v>10</c:v>
                </c:pt>
                <c:pt idx="11">
                  <c:v>11</c:v>
                </c:pt>
                <c:pt idx="12">
                  <c:v>12</c:v>
                </c:pt>
                <c:pt idx="13">
                  <c:v>13</c:v>
                </c:pt>
                <c:pt idx="14">
                  <c:v>14</c:v>
                </c:pt>
                <c:pt idx="15">
                  <c:v>15</c:v>
                </c:pt>
                <c:pt idx="16">
                  <c:v>16</c:v>
                </c:pt>
                <c:pt idx="17">
                  <c:v>17</c:v>
                </c:pt>
                <c:pt idx="18">
                  <c:v>18</c:v>
                </c:pt>
                <c:pt idx="19">
                  <c:v>19</c:v>
                </c:pt>
                <c:pt idx="20">
                  <c:v>20</c:v>
                </c:pt>
                <c:pt idx="21">
                  <c:v>21</c:v>
                </c:pt>
                <c:pt idx="22">
                  <c:v>22</c:v>
                </c:pt>
                <c:pt idx="23">
                  <c:v>23</c:v>
                </c:pt>
                <c:pt idx="24">
                  <c:v>24</c:v>
                </c:pt>
                <c:pt idx="25">
                  <c:v>25</c:v>
                </c:pt>
                <c:pt idx="26">
                  <c:v>26</c:v>
                </c:pt>
                <c:pt idx="27">
                  <c:v>27</c:v>
                </c:pt>
                <c:pt idx="28">
                  <c:v>28</c:v>
                </c:pt>
                <c:pt idx="29">
                  <c:v>29</c:v>
                </c:pt>
                <c:pt idx="30">
                  <c:v>30</c:v>
                </c:pt>
                <c:pt idx="31">
                  <c:v>31</c:v>
                </c:pt>
                <c:pt idx="32">
                  <c:v>32</c:v>
                </c:pt>
                <c:pt idx="33">
                  <c:v>33</c:v>
                </c:pt>
                <c:pt idx="34">
                  <c:v>34</c:v>
                </c:pt>
                <c:pt idx="35">
                  <c:v>35</c:v>
                </c:pt>
                <c:pt idx="36">
                  <c:v>36</c:v>
                </c:pt>
                <c:pt idx="37">
                  <c:v>37</c:v>
                </c:pt>
                <c:pt idx="38">
                  <c:v>38</c:v>
                </c:pt>
                <c:pt idx="39">
                  <c:v>39</c:v>
                </c:pt>
                <c:pt idx="40">
                  <c:v>40</c:v>
                </c:pt>
                <c:pt idx="41">
                  <c:v>41</c:v>
                </c:pt>
                <c:pt idx="42">
                  <c:v>42</c:v>
                </c:pt>
                <c:pt idx="43">
                  <c:v>43</c:v>
                </c:pt>
                <c:pt idx="44">
                  <c:v>44</c:v>
                </c:pt>
                <c:pt idx="45">
                  <c:v>45</c:v>
                </c:pt>
                <c:pt idx="46">
                  <c:v>46</c:v>
                </c:pt>
                <c:pt idx="47">
                  <c:v>47</c:v>
                </c:pt>
                <c:pt idx="48">
                  <c:v>48</c:v>
                </c:pt>
                <c:pt idx="49">
                  <c:v>49</c:v>
                </c:pt>
                <c:pt idx="50">
                  <c:v>50</c:v>
                </c:pt>
                <c:pt idx="51" formatCode="0.0000">
                  <c:v>51</c:v>
                </c:pt>
              </c:numCache>
            </c:numRef>
          </c:xVal>
          <c:yVal>
            <c:numRef>
              <c:f>'[lab4_case1.xlsx]case 1'!$AA$2:$AA$53</c:f>
              <c:numCache>
                <c:formatCode>General</c:formatCode>
                <c:ptCount val="52"/>
                <c:pt idx="0">
                  <c:v>#N/A</c:v>
                </c:pt>
                <c:pt idx="1">
                  <c:v>#N/A</c:v>
                </c:pt>
                <c:pt idx="2">
                  <c:v>#N/A</c:v>
                </c:pt>
                <c:pt idx="3">
                  <c:v>#N/A</c:v>
                </c:pt>
                <c:pt idx="4">
                  <c:v>#N/A</c:v>
                </c:pt>
                <c:pt idx="5">
                  <c:v>#N/A</c:v>
                </c:pt>
                <c:pt idx="6">
                  <c:v>#N/A</c:v>
                </c:pt>
                <c:pt idx="7">
                  <c:v>#N/A</c:v>
                </c:pt>
                <c:pt idx="8">
                  <c:v>#N/A</c:v>
                </c:pt>
                <c:pt idx="9">
                  <c:v>#N/A</c:v>
                </c:pt>
                <c:pt idx="10">
                  <c:v>#N/A</c:v>
                </c:pt>
                <c:pt idx="11">
                  <c:v>#N/A</c:v>
                </c:pt>
                <c:pt idx="12">
                  <c:v>#N/A</c:v>
                </c:pt>
                <c:pt idx="13">
                  <c:v>#N/A</c:v>
                </c:pt>
                <c:pt idx="14">
                  <c:v>#N/A</c:v>
                </c:pt>
                <c:pt idx="15">
                  <c:v>#N/A</c:v>
                </c:pt>
                <c:pt idx="16">
                  <c:v>#N/A</c:v>
                </c:pt>
                <c:pt idx="17">
                  <c:v>#N/A</c:v>
                </c:pt>
                <c:pt idx="18">
                  <c:v>#N/A</c:v>
                </c:pt>
                <c:pt idx="19">
                  <c:v>#N/A</c:v>
                </c:pt>
                <c:pt idx="20">
                  <c:v>#N/A</c:v>
                </c:pt>
                <c:pt idx="21">
                  <c:v>#N/A</c:v>
                </c:pt>
                <c:pt idx="22">
                  <c:v>#N/A</c:v>
                </c:pt>
                <c:pt idx="23">
                  <c:v>#N/A</c:v>
                </c:pt>
                <c:pt idx="24">
                  <c:v>#N/A</c:v>
                </c:pt>
                <c:pt idx="25">
                  <c:v>#N/A</c:v>
                </c:pt>
                <c:pt idx="26">
                  <c:v>#N/A</c:v>
                </c:pt>
                <c:pt idx="27">
                  <c:v>#N/A</c:v>
                </c:pt>
                <c:pt idx="28">
                  <c:v>#N/A</c:v>
                </c:pt>
                <c:pt idx="29">
                  <c:v>#N/A</c:v>
                </c:pt>
                <c:pt idx="30">
                  <c:v>#N/A</c:v>
                </c:pt>
                <c:pt idx="31">
                  <c:v>#N/A</c:v>
                </c:pt>
                <c:pt idx="32">
                  <c:v>#N/A</c:v>
                </c:pt>
                <c:pt idx="33">
                  <c:v>#N/A</c:v>
                </c:pt>
                <c:pt idx="34">
                  <c:v>#N/A</c:v>
                </c:pt>
                <c:pt idx="35">
                  <c:v>#N/A</c:v>
                </c:pt>
                <c:pt idx="36">
                  <c:v>#N/A</c:v>
                </c:pt>
                <c:pt idx="37">
                  <c:v>#N/A</c:v>
                </c:pt>
                <c:pt idx="38">
                  <c:v>#N/A</c:v>
                </c:pt>
                <c:pt idx="39">
                  <c:v>#N/A</c:v>
                </c:pt>
                <c:pt idx="40">
                  <c:v>#N/A</c:v>
                </c:pt>
                <c:pt idx="41">
                  <c:v>#N/A</c:v>
                </c:pt>
                <c:pt idx="42">
                  <c:v>#N/A</c:v>
                </c:pt>
                <c:pt idx="43">
                  <c:v>#N/A</c:v>
                </c:pt>
                <c:pt idx="44">
                  <c:v>#N/A</c:v>
                </c:pt>
                <c:pt idx="45">
                  <c:v>#N/A</c:v>
                </c:pt>
                <c:pt idx="46">
                  <c:v>#N/A</c:v>
                </c:pt>
                <c:pt idx="47">
                  <c:v>#N/A</c:v>
                </c:pt>
                <c:pt idx="48">
                  <c:v>#N/A</c:v>
                </c:pt>
                <c:pt idx="49">
                  <c:v>#N/A</c:v>
                </c:pt>
                <c:pt idx="50">
                  <c:v>#N/A</c:v>
                </c:pt>
                <c:pt idx="51">
                  <c:v>-5.7850000011967495E-3</c:v>
                </c:pt>
              </c:numCache>
            </c:numRef>
          </c:yVal>
          <c:smooth val="0"/>
        </c:ser>
        <c:dLbls>
          <c:showLegendKey val="0"/>
          <c:showVal val="0"/>
          <c:showCatName val="0"/>
          <c:showSerName val="0"/>
          <c:showPercent val="0"/>
          <c:showBubbleSize val="0"/>
        </c:dLbls>
        <c:axId val="333437840"/>
        <c:axId val="847387056"/>
      </c:scatterChart>
      <c:valAx>
        <c:axId val="33343784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Array Index</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7387056"/>
        <c:crosses val="autoZero"/>
        <c:crossBetween val="midCat"/>
      </c:valAx>
      <c:valAx>
        <c:axId val="84738705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Difference with MATLAB</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33437840"/>
        <c:crosses val="autoZero"/>
        <c:crossBetween val="midCat"/>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8.3235390215931501E-2"/>
          <c:y val="6.6795235945514925E-2"/>
          <c:w val="0.88537868333468628"/>
          <c:h val="0.80941220684596882"/>
        </c:manualLayout>
      </c:layout>
      <c:scatterChart>
        <c:scatterStyle val="smoothMarker"/>
        <c:varyColors val="0"/>
        <c:ser>
          <c:idx val="0"/>
          <c:order val="0"/>
          <c:tx>
            <c:strRef>
              <c:f>[lab4.xlsx]Case2!$G$1</c:f>
              <c:strCache>
                <c:ptCount val="1"/>
                <c:pt idx="0">
                  <c:v>nios2_float_in_double_out</c:v>
                </c:pt>
              </c:strCache>
            </c:strRef>
          </c:tx>
          <c:spPr>
            <a:ln w="19050" cap="rnd">
              <a:solidFill>
                <a:schemeClr val="accent1"/>
              </a:solidFill>
              <a:round/>
            </a:ln>
            <a:effectLst/>
          </c:spPr>
          <c:marker>
            <c:symbol val="none"/>
          </c:marker>
          <c:xVal>
            <c:strRef>
              <c:f>[lab4.xlsx]Case2!$A:$A</c:f>
              <c:strCache>
                <c:ptCount val="2552"/>
                <c:pt idx="0">
                  <c:v>index</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pt idx="81">
                  <c:v>80</c:v>
                </c:pt>
                <c:pt idx="82">
                  <c:v>81</c:v>
                </c:pt>
                <c:pt idx="83">
                  <c:v>82</c:v>
                </c:pt>
                <c:pt idx="84">
                  <c:v>83</c:v>
                </c:pt>
                <c:pt idx="85">
                  <c:v>84</c:v>
                </c:pt>
                <c:pt idx="86">
                  <c:v>85</c:v>
                </c:pt>
                <c:pt idx="87">
                  <c:v>86</c:v>
                </c:pt>
                <c:pt idx="88">
                  <c:v>87</c:v>
                </c:pt>
                <c:pt idx="89">
                  <c:v>88</c:v>
                </c:pt>
                <c:pt idx="90">
                  <c:v>89</c:v>
                </c:pt>
                <c:pt idx="91">
                  <c:v>90</c:v>
                </c:pt>
                <c:pt idx="92">
                  <c:v>91</c:v>
                </c:pt>
                <c:pt idx="93">
                  <c:v>92</c:v>
                </c:pt>
                <c:pt idx="94">
                  <c:v>93</c:v>
                </c:pt>
                <c:pt idx="95">
                  <c:v>94</c:v>
                </c:pt>
                <c:pt idx="96">
                  <c:v>95</c:v>
                </c:pt>
                <c:pt idx="97">
                  <c:v>96</c:v>
                </c:pt>
                <c:pt idx="98">
                  <c:v>97</c:v>
                </c:pt>
                <c:pt idx="99">
                  <c:v>98</c:v>
                </c:pt>
                <c:pt idx="100">
                  <c:v>99</c:v>
                </c:pt>
                <c:pt idx="101">
                  <c:v>100</c:v>
                </c:pt>
                <c:pt idx="102">
                  <c:v>101</c:v>
                </c:pt>
                <c:pt idx="103">
                  <c:v>102</c:v>
                </c:pt>
                <c:pt idx="104">
                  <c:v>103</c:v>
                </c:pt>
                <c:pt idx="105">
                  <c:v>104</c:v>
                </c:pt>
                <c:pt idx="106">
                  <c:v>105</c:v>
                </c:pt>
                <c:pt idx="107">
                  <c:v>106</c:v>
                </c:pt>
                <c:pt idx="108">
                  <c:v>107</c:v>
                </c:pt>
                <c:pt idx="109">
                  <c:v>108</c:v>
                </c:pt>
                <c:pt idx="110">
                  <c:v>109</c:v>
                </c:pt>
                <c:pt idx="111">
                  <c:v>110</c:v>
                </c:pt>
                <c:pt idx="112">
                  <c:v>111</c:v>
                </c:pt>
                <c:pt idx="113">
                  <c:v>112</c:v>
                </c:pt>
                <c:pt idx="114">
                  <c:v>113</c:v>
                </c:pt>
                <c:pt idx="115">
                  <c:v>114</c:v>
                </c:pt>
                <c:pt idx="116">
                  <c:v>115</c:v>
                </c:pt>
                <c:pt idx="117">
                  <c:v>116</c:v>
                </c:pt>
                <c:pt idx="118">
                  <c:v>117</c:v>
                </c:pt>
                <c:pt idx="119">
                  <c:v>118</c:v>
                </c:pt>
                <c:pt idx="120">
                  <c:v>119</c:v>
                </c:pt>
                <c:pt idx="121">
                  <c:v>120</c:v>
                </c:pt>
                <c:pt idx="122">
                  <c:v>121</c:v>
                </c:pt>
                <c:pt idx="123">
                  <c:v>122</c:v>
                </c:pt>
                <c:pt idx="124">
                  <c:v>123</c:v>
                </c:pt>
                <c:pt idx="125">
                  <c:v>124</c:v>
                </c:pt>
                <c:pt idx="126">
                  <c:v>125</c:v>
                </c:pt>
                <c:pt idx="127">
                  <c:v>126</c:v>
                </c:pt>
                <c:pt idx="128">
                  <c:v>127</c:v>
                </c:pt>
                <c:pt idx="129">
                  <c:v>128</c:v>
                </c:pt>
                <c:pt idx="130">
                  <c:v>129</c:v>
                </c:pt>
                <c:pt idx="131">
                  <c:v>130</c:v>
                </c:pt>
                <c:pt idx="132">
                  <c:v>131</c:v>
                </c:pt>
                <c:pt idx="133">
                  <c:v>132</c:v>
                </c:pt>
                <c:pt idx="134">
                  <c:v>133</c:v>
                </c:pt>
                <c:pt idx="135">
                  <c:v>134</c:v>
                </c:pt>
                <c:pt idx="136">
                  <c:v>135</c:v>
                </c:pt>
                <c:pt idx="137">
                  <c:v>136</c:v>
                </c:pt>
                <c:pt idx="138">
                  <c:v>137</c:v>
                </c:pt>
                <c:pt idx="139">
                  <c:v>138</c:v>
                </c:pt>
                <c:pt idx="140">
                  <c:v>139</c:v>
                </c:pt>
                <c:pt idx="141">
                  <c:v>140</c:v>
                </c:pt>
                <c:pt idx="142">
                  <c:v>141</c:v>
                </c:pt>
                <c:pt idx="143">
                  <c:v>142</c:v>
                </c:pt>
                <c:pt idx="144">
                  <c:v>143</c:v>
                </c:pt>
                <c:pt idx="145">
                  <c:v>144</c:v>
                </c:pt>
                <c:pt idx="146">
                  <c:v>145</c:v>
                </c:pt>
                <c:pt idx="147">
                  <c:v>146</c:v>
                </c:pt>
                <c:pt idx="148">
                  <c:v>147</c:v>
                </c:pt>
                <c:pt idx="149">
                  <c:v>148</c:v>
                </c:pt>
                <c:pt idx="150">
                  <c:v>149</c:v>
                </c:pt>
                <c:pt idx="151">
                  <c:v>150</c:v>
                </c:pt>
                <c:pt idx="152">
                  <c:v>151</c:v>
                </c:pt>
                <c:pt idx="153">
                  <c:v>152</c:v>
                </c:pt>
                <c:pt idx="154">
                  <c:v>153</c:v>
                </c:pt>
                <c:pt idx="155">
                  <c:v>154</c:v>
                </c:pt>
                <c:pt idx="156">
                  <c:v>155</c:v>
                </c:pt>
                <c:pt idx="157">
                  <c:v>156</c:v>
                </c:pt>
                <c:pt idx="158">
                  <c:v>157</c:v>
                </c:pt>
                <c:pt idx="159">
                  <c:v>158</c:v>
                </c:pt>
                <c:pt idx="160">
                  <c:v>159</c:v>
                </c:pt>
                <c:pt idx="161">
                  <c:v>160</c:v>
                </c:pt>
                <c:pt idx="162">
                  <c:v>161</c:v>
                </c:pt>
                <c:pt idx="163">
                  <c:v>162</c:v>
                </c:pt>
                <c:pt idx="164">
                  <c:v>163</c:v>
                </c:pt>
                <c:pt idx="165">
                  <c:v>164</c:v>
                </c:pt>
                <c:pt idx="166">
                  <c:v>165</c:v>
                </c:pt>
                <c:pt idx="167">
                  <c:v>166</c:v>
                </c:pt>
                <c:pt idx="168">
                  <c:v>167</c:v>
                </c:pt>
                <c:pt idx="169">
                  <c:v>168</c:v>
                </c:pt>
                <c:pt idx="170">
                  <c:v>169</c:v>
                </c:pt>
                <c:pt idx="171">
                  <c:v>170</c:v>
                </c:pt>
                <c:pt idx="172">
                  <c:v>171</c:v>
                </c:pt>
                <c:pt idx="173">
                  <c:v>172</c:v>
                </c:pt>
                <c:pt idx="174">
                  <c:v>173</c:v>
                </c:pt>
                <c:pt idx="175">
                  <c:v>174</c:v>
                </c:pt>
                <c:pt idx="176">
                  <c:v>175</c:v>
                </c:pt>
                <c:pt idx="177">
                  <c:v>176</c:v>
                </c:pt>
                <c:pt idx="178">
                  <c:v>177</c:v>
                </c:pt>
                <c:pt idx="179">
                  <c:v>178</c:v>
                </c:pt>
                <c:pt idx="180">
                  <c:v>179</c:v>
                </c:pt>
                <c:pt idx="181">
                  <c:v>180</c:v>
                </c:pt>
                <c:pt idx="182">
                  <c:v>181</c:v>
                </c:pt>
                <c:pt idx="183">
                  <c:v>182</c:v>
                </c:pt>
                <c:pt idx="184">
                  <c:v>183</c:v>
                </c:pt>
                <c:pt idx="185">
                  <c:v>184</c:v>
                </c:pt>
                <c:pt idx="186">
                  <c:v>185</c:v>
                </c:pt>
                <c:pt idx="187">
                  <c:v>186</c:v>
                </c:pt>
                <c:pt idx="188">
                  <c:v>187</c:v>
                </c:pt>
                <c:pt idx="189">
                  <c:v>188</c:v>
                </c:pt>
                <c:pt idx="190">
                  <c:v>189</c:v>
                </c:pt>
                <c:pt idx="191">
                  <c:v>190</c:v>
                </c:pt>
                <c:pt idx="192">
                  <c:v>191</c:v>
                </c:pt>
                <c:pt idx="193">
                  <c:v>192</c:v>
                </c:pt>
                <c:pt idx="194">
                  <c:v>193</c:v>
                </c:pt>
                <c:pt idx="195">
                  <c:v>194</c:v>
                </c:pt>
                <c:pt idx="196">
                  <c:v>195</c:v>
                </c:pt>
                <c:pt idx="197">
                  <c:v>196</c:v>
                </c:pt>
                <c:pt idx="198">
                  <c:v>197</c:v>
                </c:pt>
                <c:pt idx="199">
                  <c:v>198</c:v>
                </c:pt>
                <c:pt idx="200">
                  <c:v>199</c:v>
                </c:pt>
                <c:pt idx="201">
                  <c:v>200</c:v>
                </c:pt>
                <c:pt idx="202">
                  <c:v>201</c:v>
                </c:pt>
                <c:pt idx="203">
                  <c:v>202</c:v>
                </c:pt>
                <c:pt idx="204">
                  <c:v>203</c:v>
                </c:pt>
                <c:pt idx="205">
                  <c:v>204</c:v>
                </c:pt>
                <c:pt idx="206">
                  <c:v>205</c:v>
                </c:pt>
                <c:pt idx="207">
                  <c:v>206</c:v>
                </c:pt>
                <c:pt idx="208">
                  <c:v>207</c:v>
                </c:pt>
                <c:pt idx="209">
                  <c:v>208</c:v>
                </c:pt>
                <c:pt idx="210">
                  <c:v>209</c:v>
                </c:pt>
                <c:pt idx="211">
                  <c:v>210</c:v>
                </c:pt>
                <c:pt idx="212">
                  <c:v>211</c:v>
                </c:pt>
                <c:pt idx="213">
                  <c:v>212</c:v>
                </c:pt>
                <c:pt idx="214">
                  <c:v>213</c:v>
                </c:pt>
                <c:pt idx="215">
                  <c:v>214</c:v>
                </c:pt>
                <c:pt idx="216">
                  <c:v>215</c:v>
                </c:pt>
                <c:pt idx="217">
                  <c:v>216</c:v>
                </c:pt>
                <c:pt idx="218">
                  <c:v>217</c:v>
                </c:pt>
                <c:pt idx="219">
                  <c:v>218</c:v>
                </c:pt>
                <c:pt idx="220">
                  <c:v>219</c:v>
                </c:pt>
                <c:pt idx="221">
                  <c:v>220</c:v>
                </c:pt>
                <c:pt idx="222">
                  <c:v>221</c:v>
                </c:pt>
                <c:pt idx="223">
                  <c:v>222</c:v>
                </c:pt>
                <c:pt idx="224">
                  <c:v>223</c:v>
                </c:pt>
                <c:pt idx="225">
                  <c:v>224</c:v>
                </c:pt>
                <c:pt idx="226">
                  <c:v>225</c:v>
                </c:pt>
                <c:pt idx="227">
                  <c:v>226</c:v>
                </c:pt>
                <c:pt idx="228">
                  <c:v>227</c:v>
                </c:pt>
                <c:pt idx="229">
                  <c:v>228</c:v>
                </c:pt>
                <c:pt idx="230">
                  <c:v>229</c:v>
                </c:pt>
                <c:pt idx="231">
                  <c:v>230</c:v>
                </c:pt>
                <c:pt idx="232">
                  <c:v>231</c:v>
                </c:pt>
                <c:pt idx="233">
                  <c:v>232</c:v>
                </c:pt>
                <c:pt idx="234">
                  <c:v>233</c:v>
                </c:pt>
                <c:pt idx="235">
                  <c:v>234</c:v>
                </c:pt>
                <c:pt idx="236">
                  <c:v>235</c:v>
                </c:pt>
                <c:pt idx="237">
                  <c:v>236</c:v>
                </c:pt>
                <c:pt idx="238">
                  <c:v>237</c:v>
                </c:pt>
                <c:pt idx="239">
                  <c:v>238</c:v>
                </c:pt>
                <c:pt idx="240">
                  <c:v>239</c:v>
                </c:pt>
                <c:pt idx="241">
                  <c:v>240</c:v>
                </c:pt>
                <c:pt idx="242">
                  <c:v>241</c:v>
                </c:pt>
                <c:pt idx="243">
                  <c:v>242</c:v>
                </c:pt>
                <c:pt idx="244">
                  <c:v>243</c:v>
                </c:pt>
                <c:pt idx="245">
                  <c:v>244</c:v>
                </c:pt>
                <c:pt idx="246">
                  <c:v>245</c:v>
                </c:pt>
                <c:pt idx="247">
                  <c:v>246</c:v>
                </c:pt>
                <c:pt idx="248">
                  <c:v>247</c:v>
                </c:pt>
                <c:pt idx="249">
                  <c:v>248</c:v>
                </c:pt>
                <c:pt idx="250">
                  <c:v>249</c:v>
                </c:pt>
                <c:pt idx="251">
                  <c:v>250</c:v>
                </c:pt>
                <c:pt idx="252">
                  <c:v>251</c:v>
                </c:pt>
                <c:pt idx="253">
                  <c:v>252</c:v>
                </c:pt>
                <c:pt idx="254">
                  <c:v>253</c:v>
                </c:pt>
                <c:pt idx="255">
                  <c:v>254</c:v>
                </c:pt>
                <c:pt idx="256">
                  <c:v>255</c:v>
                </c:pt>
                <c:pt idx="257">
                  <c:v>256</c:v>
                </c:pt>
                <c:pt idx="258">
                  <c:v>257</c:v>
                </c:pt>
                <c:pt idx="259">
                  <c:v>258</c:v>
                </c:pt>
                <c:pt idx="260">
                  <c:v>259</c:v>
                </c:pt>
                <c:pt idx="261">
                  <c:v>260</c:v>
                </c:pt>
                <c:pt idx="262">
                  <c:v>261</c:v>
                </c:pt>
                <c:pt idx="263">
                  <c:v>262</c:v>
                </c:pt>
                <c:pt idx="264">
                  <c:v>263</c:v>
                </c:pt>
                <c:pt idx="265">
                  <c:v>264</c:v>
                </c:pt>
                <c:pt idx="266">
                  <c:v>265</c:v>
                </c:pt>
                <c:pt idx="267">
                  <c:v>266</c:v>
                </c:pt>
                <c:pt idx="268">
                  <c:v>267</c:v>
                </c:pt>
                <c:pt idx="269">
                  <c:v>268</c:v>
                </c:pt>
                <c:pt idx="270">
                  <c:v>269</c:v>
                </c:pt>
                <c:pt idx="271">
                  <c:v>270</c:v>
                </c:pt>
                <c:pt idx="272">
                  <c:v>271</c:v>
                </c:pt>
                <c:pt idx="273">
                  <c:v>272</c:v>
                </c:pt>
                <c:pt idx="274">
                  <c:v>273</c:v>
                </c:pt>
                <c:pt idx="275">
                  <c:v>274</c:v>
                </c:pt>
                <c:pt idx="276">
                  <c:v>275</c:v>
                </c:pt>
                <c:pt idx="277">
                  <c:v>276</c:v>
                </c:pt>
                <c:pt idx="278">
                  <c:v>277</c:v>
                </c:pt>
                <c:pt idx="279">
                  <c:v>278</c:v>
                </c:pt>
                <c:pt idx="280">
                  <c:v>279</c:v>
                </c:pt>
                <c:pt idx="281">
                  <c:v>280</c:v>
                </c:pt>
                <c:pt idx="282">
                  <c:v>281</c:v>
                </c:pt>
                <c:pt idx="283">
                  <c:v>282</c:v>
                </c:pt>
                <c:pt idx="284">
                  <c:v>283</c:v>
                </c:pt>
                <c:pt idx="285">
                  <c:v>284</c:v>
                </c:pt>
                <c:pt idx="286">
                  <c:v>285</c:v>
                </c:pt>
                <c:pt idx="287">
                  <c:v>286</c:v>
                </c:pt>
                <c:pt idx="288">
                  <c:v>287</c:v>
                </c:pt>
                <c:pt idx="289">
                  <c:v>288</c:v>
                </c:pt>
                <c:pt idx="290">
                  <c:v>289</c:v>
                </c:pt>
                <c:pt idx="291">
                  <c:v>290</c:v>
                </c:pt>
                <c:pt idx="292">
                  <c:v>291</c:v>
                </c:pt>
                <c:pt idx="293">
                  <c:v>292</c:v>
                </c:pt>
                <c:pt idx="294">
                  <c:v>293</c:v>
                </c:pt>
                <c:pt idx="295">
                  <c:v>294</c:v>
                </c:pt>
                <c:pt idx="296">
                  <c:v>295</c:v>
                </c:pt>
                <c:pt idx="297">
                  <c:v>296</c:v>
                </c:pt>
                <c:pt idx="298">
                  <c:v>297</c:v>
                </c:pt>
                <c:pt idx="299">
                  <c:v>298</c:v>
                </c:pt>
                <c:pt idx="300">
                  <c:v>299</c:v>
                </c:pt>
                <c:pt idx="301">
                  <c:v>300</c:v>
                </c:pt>
                <c:pt idx="302">
                  <c:v>301</c:v>
                </c:pt>
                <c:pt idx="303">
                  <c:v>302</c:v>
                </c:pt>
                <c:pt idx="304">
                  <c:v>303</c:v>
                </c:pt>
                <c:pt idx="305">
                  <c:v>304</c:v>
                </c:pt>
                <c:pt idx="306">
                  <c:v>305</c:v>
                </c:pt>
                <c:pt idx="307">
                  <c:v>306</c:v>
                </c:pt>
                <c:pt idx="308">
                  <c:v>307</c:v>
                </c:pt>
                <c:pt idx="309">
                  <c:v>308</c:v>
                </c:pt>
                <c:pt idx="310">
                  <c:v>309</c:v>
                </c:pt>
                <c:pt idx="311">
                  <c:v>310</c:v>
                </c:pt>
                <c:pt idx="312">
                  <c:v>311</c:v>
                </c:pt>
                <c:pt idx="313">
                  <c:v>312</c:v>
                </c:pt>
                <c:pt idx="314">
                  <c:v>313</c:v>
                </c:pt>
                <c:pt idx="315">
                  <c:v>314</c:v>
                </c:pt>
                <c:pt idx="316">
                  <c:v>315</c:v>
                </c:pt>
                <c:pt idx="317">
                  <c:v>316</c:v>
                </c:pt>
                <c:pt idx="318">
                  <c:v>317</c:v>
                </c:pt>
                <c:pt idx="319">
                  <c:v>318</c:v>
                </c:pt>
                <c:pt idx="320">
                  <c:v>319</c:v>
                </c:pt>
                <c:pt idx="321">
                  <c:v>320</c:v>
                </c:pt>
                <c:pt idx="322">
                  <c:v>321</c:v>
                </c:pt>
                <c:pt idx="323">
                  <c:v>322</c:v>
                </c:pt>
                <c:pt idx="324">
                  <c:v>323</c:v>
                </c:pt>
                <c:pt idx="325">
                  <c:v>324</c:v>
                </c:pt>
                <c:pt idx="326">
                  <c:v>325</c:v>
                </c:pt>
                <c:pt idx="327">
                  <c:v>326</c:v>
                </c:pt>
                <c:pt idx="328">
                  <c:v>327</c:v>
                </c:pt>
                <c:pt idx="329">
                  <c:v>328</c:v>
                </c:pt>
                <c:pt idx="330">
                  <c:v>329</c:v>
                </c:pt>
                <c:pt idx="331">
                  <c:v>330</c:v>
                </c:pt>
                <c:pt idx="332">
                  <c:v>331</c:v>
                </c:pt>
                <c:pt idx="333">
                  <c:v>332</c:v>
                </c:pt>
                <c:pt idx="334">
                  <c:v>333</c:v>
                </c:pt>
                <c:pt idx="335">
                  <c:v>334</c:v>
                </c:pt>
                <c:pt idx="336">
                  <c:v>335</c:v>
                </c:pt>
                <c:pt idx="337">
                  <c:v>336</c:v>
                </c:pt>
                <c:pt idx="338">
                  <c:v>337</c:v>
                </c:pt>
                <c:pt idx="339">
                  <c:v>338</c:v>
                </c:pt>
                <c:pt idx="340">
                  <c:v>339</c:v>
                </c:pt>
                <c:pt idx="341">
                  <c:v>340</c:v>
                </c:pt>
                <c:pt idx="342">
                  <c:v>341</c:v>
                </c:pt>
                <c:pt idx="343">
                  <c:v>342</c:v>
                </c:pt>
                <c:pt idx="344">
                  <c:v>343</c:v>
                </c:pt>
                <c:pt idx="345">
                  <c:v>344</c:v>
                </c:pt>
                <c:pt idx="346">
                  <c:v>345</c:v>
                </c:pt>
                <c:pt idx="347">
                  <c:v>346</c:v>
                </c:pt>
                <c:pt idx="348">
                  <c:v>347</c:v>
                </c:pt>
                <c:pt idx="349">
                  <c:v>348</c:v>
                </c:pt>
                <c:pt idx="350">
                  <c:v>349</c:v>
                </c:pt>
                <c:pt idx="351">
                  <c:v>350</c:v>
                </c:pt>
                <c:pt idx="352">
                  <c:v>351</c:v>
                </c:pt>
                <c:pt idx="353">
                  <c:v>352</c:v>
                </c:pt>
                <c:pt idx="354">
                  <c:v>353</c:v>
                </c:pt>
                <c:pt idx="355">
                  <c:v>354</c:v>
                </c:pt>
                <c:pt idx="356">
                  <c:v>355</c:v>
                </c:pt>
                <c:pt idx="357">
                  <c:v>356</c:v>
                </c:pt>
                <c:pt idx="358">
                  <c:v>357</c:v>
                </c:pt>
                <c:pt idx="359">
                  <c:v>358</c:v>
                </c:pt>
                <c:pt idx="360">
                  <c:v>359</c:v>
                </c:pt>
                <c:pt idx="361">
                  <c:v>360</c:v>
                </c:pt>
                <c:pt idx="362">
                  <c:v>361</c:v>
                </c:pt>
                <c:pt idx="363">
                  <c:v>362</c:v>
                </c:pt>
                <c:pt idx="364">
                  <c:v>363</c:v>
                </c:pt>
                <c:pt idx="365">
                  <c:v>364</c:v>
                </c:pt>
                <c:pt idx="366">
                  <c:v>365</c:v>
                </c:pt>
                <c:pt idx="367">
                  <c:v>366</c:v>
                </c:pt>
                <c:pt idx="368">
                  <c:v>367</c:v>
                </c:pt>
                <c:pt idx="369">
                  <c:v>368</c:v>
                </c:pt>
                <c:pt idx="370">
                  <c:v>369</c:v>
                </c:pt>
                <c:pt idx="371">
                  <c:v>370</c:v>
                </c:pt>
                <c:pt idx="372">
                  <c:v>371</c:v>
                </c:pt>
                <c:pt idx="373">
                  <c:v>372</c:v>
                </c:pt>
                <c:pt idx="374">
                  <c:v>373</c:v>
                </c:pt>
                <c:pt idx="375">
                  <c:v>374</c:v>
                </c:pt>
                <c:pt idx="376">
                  <c:v>375</c:v>
                </c:pt>
                <c:pt idx="377">
                  <c:v>376</c:v>
                </c:pt>
                <c:pt idx="378">
                  <c:v>377</c:v>
                </c:pt>
                <c:pt idx="379">
                  <c:v>378</c:v>
                </c:pt>
                <c:pt idx="380">
                  <c:v>379</c:v>
                </c:pt>
                <c:pt idx="381">
                  <c:v>380</c:v>
                </c:pt>
                <c:pt idx="382">
                  <c:v>381</c:v>
                </c:pt>
                <c:pt idx="383">
                  <c:v>382</c:v>
                </c:pt>
                <c:pt idx="384">
                  <c:v>383</c:v>
                </c:pt>
                <c:pt idx="385">
                  <c:v>384</c:v>
                </c:pt>
                <c:pt idx="386">
                  <c:v>385</c:v>
                </c:pt>
                <c:pt idx="387">
                  <c:v>386</c:v>
                </c:pt>
                <c:pt idx="388">
                  <c:v>387</c:v>
                </c:pt>
                <c:pt idx="389">
                  <c:v>388</c:v>
                </c:pt>
                <c:pt idx="390">
                  <c:v>389</c:v>
                </c:pt>
                <c:pt idx="391">
                  <c:v>390</c:v>
                </c:pt>
                <c:pt idx="392">
                  <c:v>391</c:v>
                </c:pt>
                <c:pt idx="393">
                  <c:v>392</c:v>
                </c:pt>
                <c:pt idx="394">
                  <c:v>393</c:v>
                </c:pt>
                <c:pt idx="395">
                  <c:v>394</c:v>
                </c:pt>
                <c:pt idx="396">
                  <c:v>395</c:v>
                </c:pt>
                <c:pt idx="397">
                  <c:v>396</c:v>
                </c:pt>
                <c:pt idx="398">
                  <c:v>397</c:v>
                </c:pt>
                <c:pt idx="399">
                  <c:v>398</c:v>
                </c:pt>
                <c:pt idx="400">
                  <c:v>399</c:v>
                </c:pt>
                <c:pt idx="401">
                  <c:v>400</c:v>
                </c:pt>
                <c:pt idx="402">
                  <c:v>401</c:v>
                </c:pt>
                <c:pt idx="403">
                  <c:v>402</c:v>
                </c:pt>
                <c:pt idx="404">
                  <c:v>403</c:v>
                </c:pt>
                <c:pt idx="405">
                  <c:v>404</c:v>
                </c:pt>
                <c:pt idx="406">
                  <c:v>405</c:v>
                </c:pt>
                <c:pt idx="407">
                  <c:v>406</c:v>
                </c:pt>
                <c:pt idx="408">
                  <c:v>407</c:v>
                </c:pt>
                <c:pt idx="409">
                  <c:v>408</c:v>
                </c:pt>
                <c:pt idx="410">
                  <c:v>409</c:v>
                </c:pt>
                <c:pt idx="411">
                  <c:v>410</c:v>
                </c:pt>
                <c:pt idx="412">
                  <c:v>411</c:v>
                </c:pt>
                <c:pt idx="413">
                  <c:v>412</c:v>
                </c:pt>
                <c:pt idx="414">
                  <c:v>413</c:v>
                </c:pt>
                <c:pt idx="415">
                  <c:v>414</c:v>
                </c:pt>
                <c:pt idx="416">
                  <c:v>415</c:v>
                </c:pt>
                <c:pt idx="417">
                  <c:v>416</c:v>
                </c:pt>
                <c:pt idx="418">
                  <c:v>417</c:v>
                </c:pt>
                <c:pt idx="419">
                  <c:v>418</c:v>
                </c:pt>
                <c:pt idx="420">
                  <c:v>419</c:v>
                </c:pt>
                <c:pt idx="421">
                  <c:v>420</c:v>
                </c:pt>
                <c:pt idx="422">
                  <c:v>421</c:v>
                </c:pt>
                <c:pt idx="423">
                  <c:v>422</c:v>
                </c:pt>
                <c:pt idx="424">
                  <c:v>423</c:v>
                </c:pt>
                <c:pt idx="425">
                  <c:v>424</c:v>
                </c:pt>
                <c:pt idx="426">
                  <c:v>425</c:v>
                </c:pt>
                <c:pt idx="427">
                  <c:v>426</c:v>
                </c:pt>
                <c:pt idx="428">
                  <c:v>427</c:v>
                </c:pt>
                <c:pt idx="429">
                  <c:v>428</c:v>
                </c:pt>
                <c:pt idx="430">
                  <c:v>429</c:v>
                </c:pt>
                <c:pt idx="431">
                  <c:v>430</c:v>
                </c:pt>
                <c:pt idx="432">
                  <c:v>431</c:v>
                </c:pt>
                <c:pt idx="433">
                  <c:v>432</c:v>
                </c:pt>
                <c:pt idx="434">
                  <c:v>433</c:v>
                </c:pt>
                <c:pt idx="435">
                  <c:v>434</c:v>
                </c:pt>
                <c:pt idx="436">
                  <c:v>435</c:v>
                </c:pt>
                <c:pt idx="437">
                  <c:v>436</c:v>
                </c:pt>
                <c:pt idx="438">
                  <c:v>437</c:v>
                </c:pt>
                <c:pt idx="439">
                  <c:v>438</c:v>
                </c:pt>
                <c:pt idx="440">
                  <c:v>439</c:v>
                </c:pt>
                <c:pt idx="441">
                  <c:v>440</c:v>
                </c:pt>
                <c:pt idx="442">
                  <c:v>441</c:v>
                </c:pt>
                <c:pt idx="443">
                  <c:v>442</c:v>
                </c:pt>
                <c:pt idx="444">
                  <c:v>443</c:v>
                </c:pt>
                <c:pt idx="445">
                  <c:v>444</c:v>
                </c:pt>
                <c:pt idx="446">
                  <c:v>445</c:v>
                </c:pt>
                <c:pt idx="447">
                  <c:v>446</c:v>
                </c:pt>
                <c:pt idx="448">
                  <c:v>447</c:v>
                </c:pt>
                <c:pt idx="449">
                  <c:v>448</c:v>
                </c:pt>
                <c:pt idx="450">
                  <c:v>449</c:v>
                </c:pt>
                <c:pt idx="451">
                  <c:v>450</c:v>
                </c:pt>
                <c:pt idx="452">
                  <c:v>451</c:v>
                </c:pt>
                <c:pt idx="453">
                  <c:v>452</c:v>
                </c:pt>
                <c:pt idx="454">
                  <c:v>453</c:v>
                </c:pt>
                <c:pt idx="455">
                  <c:v>454</c:v>
                </c:pt>
                <c:pt idx="456">
                  <c:v>455</c:v>
                </c:pt>
                <c:pt idx="457">
                  <c:v>456</c:v>
                </c:pt>
                <c:pt idx="458">
                  <c:v>457</c:v>
                </c:pt>
                <c:pt idx="459">
                  <c:v>458</c:v>
                </c:pt>
                <c:pt idx="460">
                  <c:v>459</c:v>
                </c:pt>
                <c:pt idx="461">
                  <c:v>460</c:v>
                </c:pt>
                <c:pt idx="462">
                  <c:v>461</c:v>
                </c:pt>
                <c:pt idx="463">
                  <c:v>462</c:v>
                </c:pt>
                <c:pt idx="464">
                  <c:v>463</c:v>
                </c:pt>
                <c:pt idx="465">
                  <c:v>464</c:v>
                </c:pt>
                <c:pt idx="466">
                  <c:v>465</c:v>
                </c:pt>
                <c:pt idx="467">
                  <c:v>466</c:v>
                </c:pt>
                <c:pt idx="468">
                  <c:v>467</c:v>
                </c:pt>
                <c:pt idx="469">
                  <c:v>468</c:v>
                </c:pt>
                <c:pt idx="470">
                  <c:v>469</c:v>
                </c:pt>
                <c:pt idx="471">
                  <c:v>470</c:v>
                </c:pt>
                <c:pt idx="472">
                  <c:v>471</c:v>
                </c:pt>
                <c:pt idx="473">
                  <c:v>472</c:v>
                </c:pt>
                <c:pt idx="474">
                  <c:v>473</c:v>
                </c:pt>
                <c:pt idx="475">
                  <c:v>474</c:v>
                </c:pt>
                <c:pt idx="476">
                  <c:v>475</c:v>
                </c:pt>
                <c:pt idx="477">
                  <c:v>476</c:v>
                </c:pt>
                <c:pt idx="478">
                  <c:v>477</c:v>
                </c:pt>
                <c:pt idx="479">
                  <c:v>478</c:v>
                </c:pt>
                <c:pt idx="480">
                  <c:v>479</c:v>
                </c:pt>
                <c:pt idx="481">
                  <c:v>480</c:v>
                </c:pt>
                <c:pt idx="482">
                  <c:v>481</c:v>
                </c:pt>
                <c:pt idx="483">
                  <c:v>482</c:v>
                </c:pt>
                <c:pt idx="484">
                  <c:v>483</c:v>
                </c:pt>
                <c:pt idx="485">
                  <c:v>484</c:v>
                </c:pt>
                <c:pt idx="486">
                  <c:v>485</c:v>
                </c:pt>
                <c:pt idx="487">
                  <c:v>486</c:v>
                </c:pt>
                <c:pt idx="488">
                  <c:v>487</c:v>
                </c:pt>
                <c:pt idx="489">
                  <c:v>488</c:v>
                </c:pt>
                <c:pt idx="490">
                  <c:v>489</c:v>
                </c:pt>
                <c:pt idx="491">
                  <c:v>490</c:v>
                </c:pt>
                <c:pt idx="492">
                  <c:v>491</c:v>
                </c:pt>
                <c:pt idx="493">
                  <c:v>492</c:v>
                </c:pt>
                <c:pt idx="494">
                  <c:v>493</c:v>
                </c:pt>
                <c:pt idx="495">
                  <c:v>494</c:v>
                </c:pt>
                <c:pt idx="496">
                  <c:v>495</c:v>
                </c:pt>
                <c:pt idx="497">
                  <c:v>496</c:v>
                </c:pt>
                <c:pt idx="498">
                  <c:v>497</c:v>
                </c:pt>
                <c:pt idx="499">
                  <c:v>498</c:v>
                </c:pt>
                <c:pt idx="500">
                  <c:v>499</c:v>
                </c:pt>
                <c:pt idx="501">
                  <c:v>500</c:v>
                </c:pt>
                <c:pt idx="502">
                  <c:v>501</c:v>
                </c:pt>
                <c:pt idx="503">
                  <c:v>502</c:v>
                </c:pt>
                <c:pt idx="504">
                  <c:v>503</c:v>
                </c:pt>
                <c:pt idx="505">
                  <c:v>504</c:v>
                </c:pt>
                <c:pt idx="506">
                  <c:v>505</c:v>
                </c:pt>
                <c:pt idx="507">
                  <c:v>506</c:v>
                </c:pt>
                <c:pt idx="508">
                  <c:v>507</c:v>
                </c:pt>
                <c:pt idx="509">
                  <c:v>508</c:v>
                </c:pt>
                <c:pt idx="510">
                  <c:v>509</c:v>
                </c:pt>
                <c:pt idx="511">
                  <c:v>510</c:v>
                </c:pt>
                <c:pt idx="512">
                  <c:v>511</c:v>
                </c:pt>
                <c:pt idx="513">
                  <c:v>512</c:v>
                </c:pt>
                <c:pt idx="514">
                  <c:v>513</c:v>
                </c:pt>
                <c:pt idx="515">
                  <c:v>514</c:v>
                </c:pt>
                <c:pt idx="516">
                  <c:v>515</c:v>
                </c:pt>
                <c:pt idx="517">
                  <c:v>516</c:v>
                </c:pt>
                <c:pt idx="518">
                  <c:v>517</c:v>
                </c:pt>
                <c:pt idx="519">
                  <c:v>518</c:v>
                </c:pt>
                <c:pt idx="520">
                  <c:v>519</c:v>
                </c:pt>
                <c:pt idx="521">
                  <c:v>520</c:v>
                </c:pt>
                <c:pt idx="522">
                  <c:v>521</c:v>
                </c:pt>
                <c:pt idx="523">
                  <c:v>522</c:v>
                </c:pt>
                <c:pt idx="524">
                  <c:v>523</c:v>
                </c:pt>
                <c:pt idx="525">
                  <c:v>524</c:v>
                </c:pt>
                <c:pt idx="526">
                  <c:v>525</c:v>
                </c:pt>
                <c:pt idx="527">
                  <c:v>526</c:v>
                </c:pt>
                <c:pt idx="528">
                  <c:v>527</c:v>
                </c:pt>
                <c:pt idx="529">
                  <c:v>528</c:v>
                </c:pt>
                <c:pt idx="530">
                  <c:v>529</c:v>
                </c:pt>
                <c:pt idx="531">
                  <c:v>530</c:v>
                </c:pt>
                <c:pt idx="532">
                  <c:v>531</c:v>
                </c:pt>
                <c:pt idx="533">
                  <c:v>532</c:v>
                </c:pt>
                <c:pt idx="534">
                  <c:v>533</c:v>
                </c:pt>
                <c:pt idx="535">
                  <c:v>534</c:v>
                </c:pt>
                <c:pt idx="536">
                  <c:v>535</c:v>
                </c:pt>
                <c:pt idx="537">
                  <c:v>536</c:v>
                </c:pt>
                <c:pt idx="538">
                  <c:v>537</c:v>
                </c:pt>
                <c:pt idx="539">
                  <c:v>538</c:v>
                </c:pt>
                <c:pt idx="540">
                  <c:v>539</c:v>
                </c:pt>
                <c:pt idx="541">
                  <c:v>540</c:v>
                </c:pt>
                <c:pt idx="542">
                  <c:v>541</c:v>
                </c:pt>
                <c:pt idx="543">
                  <c:v>542</c:v>
                </c:pt>
                <c:pt idx="544">
                  <c:v>543</c:v>
                </c:pt>
                <c:pt idx="545">
                  <c:v>544</c:v>
                </c:pt>
                <c:pt idx="546">
                  <c:v>545</c:v>
                </c:pt>
                <c:pt idx="547">
                  <c:v>546</c:v>
                </c:pt>
                <c:pt idx="548">
                  <c:v>547</c:v>
                </c:pt>
                <c:pt idx="549">
                  <c:v>548</c:v>
                </c:pt>
                <c:pt idx="550">
                  <c:v>549</c:v>
                </c:pt>
                <c:pt idx="551">
                  <c:v>550</c:v>
                </c:pt>
                <c:pt idx="552">
                  <c:v>551</c:v>
                </c:pt>
                <c:pt idx="553">
                  <c:v>552</c:v>
                </c:pt>
                <c:pt idx="554">
                  <c:v>553</c:v>
                </c:pt>
                <c:pt idx="555">
                  <c:v>554</c:v>
                </c:pt>
                <c:pt idx="556">
                  <c:v>555</c:v>
                </c:pt>
                <c:pt idx="557">
                  <c:v>556</c:v>
                </c:pt>
                <c:pt idx="558">
                  <c:v>557</c:v>
                </c:pt>
                <c:pt idx="559">
                  <c:v>558</c:v>
                </c:pt>
                <c:pt idx="560">
                  <c:v>559</c:v>
                </c:pt>
                <c:pt idx="561">
                  <c:v>560</c:v>
                </c:pt>
                <c:pt idx="562">
                  <c:v>561</c:v>
                </c:pt>
                <c:pt idx="563">
                  <c:v>562</c:v>
                </c:pt>
                <c:pt idx="564">
                  <c:v>563</c:v>
                </c:pt>
                <c:pt idx="565">
                  <c:v>564</c:v>
                </c:pt>
                <c:pt idx="566">
                  <c:v>565</c:v>
                </c:pt>
                <c:pt idx="567">
                  <c:v>566</c:v>
                </c:pt>
                <c:pt idx="568">
                  <c:v>567</c:v>
                </c:pt>
                <c:pt idx="569">
                  <c:v>568</c:v>
                </c:pt>
                <c:pt idx="570">
                  <c:v>569</c:v>
                </c:pt>
                <c:pt idx="571">
                  <c:v>570</c:v>
                </c:pt>
                <c:pt idx="572">
                  <c:v>571</c:v>
                </c:pt>
                <c:pt idx="573">
                  <c:v>572</c:v>
                </c:pt>
                <c:pt idx="574">
                  <c:v>573</c:v>
                </c:pt>
                <c:pt idx="575">
                  <c:v>574</c:v>
                </c:pt>
                <c:pt idx="576">
                  <c:v>575</c:v>
                </c:pt>
                <c:pt idx="577">
                  <c:v>576</c:v>
                </c:pt>
                <c:pt idx="578">
                  <c:v>577</c:v>
                </c:pt>
                <c:pt idx="579">
                  <c:v>578</c:v>
                </c:pt>
                <c:pt idx="580">
                  <c:v>579</c:v>
                </c:pt>
                <c:pt idx="581">
                  <c:v>580</c:v>
                </c:pt>
                <c:pt idx="582">
                  <c:v>581</c:v>
                </c:pt>
                <c:pt idx="583">
                  <c:v>582</c:v>
                </c:pt>
                <c:pt idx="584">
                  <c:v>583</c:v>
                </c:pt>
                <c:pt idx="585">
                  <c:v>584</c:v>
                </c:pt>
                <c:pt idx="586">
                  <c:v>585</c:v>
                </c:pt>
                <c:pt idx="587">
                  <c:v>586</c:v>
                </c:pt>
                <c:pt idx="588">
                  <c:v>587</c:v>
                </c:pt>
                <c:pt idx="589">
                  <c:v>588</c:v>
                </c:pt>
                <c:pt idx="590">
                  <c:v>589</c:v>
                </c:pt>
                <c:pt idx="591">
                  <c:v>590</c:v>
                </c:pt>
                <c:pt idx="592">
                  <c:v>591</c:v>
                </c:pt>
                <c:pt idx="593">
                  <c:v>592</c:v>
                </c:pt>
                <c:pt idx="594">
                  <c:v>593</c:v>
                </c:pt>
                <c:pt idx="595">
                  <c:v>594</c:v>
                </c:pt>
                <c:pt idx="596">
                  <c:v>595</c:v>
                </c:pt>
                <c:pt idx="597">
                  <c:v>596</c:v>
                </c:pt>
                <c:pt idx="598">
                  <c:v>597</c:v>
                </c:pt>
                <c:pt idx="599">
                  <c:v>598</c:v>
                </c:pt>
                <c:pt idx="600">
                  <c:v>599</c:v>
                </c:pt>
                <c:pt idx="601">
                  <c:v>600</c:v>
                </c:pt>
                <c:pt idx="602">
                  <c:v>601</c:v>
                </c:pt>
                <c:pt idx="603">
                  <c:v>602</c:v>
                </c:pt>
                <c:pt idx="604">
                  <c:v>603</c:v>
                </c:pt>
                <c:pt idx="605">
                  <c:v>604</c:v>
                </c:pt>
                <c:pt idx="606">
                  <c:v>605</c:v>
                </c:pt>
                <c:pt idx="607">
                  <c:v>606</c:v>
                </c:pt>
                <c:pt idx="608">
                  <c:v>607</c:v>
                </c:pt>
                <c:pt idx="609">
                  <c:v>608</c:v>
                </c:pt>
                <c:pt idx="610">
                  <c:v>609</c:v>
                </c:pt>
                <c:pt idx="611">
                  <c:v>610</c:v>
                </c:pt>
                <c:pt idx="612">
                  <c:v>611</c:v>
                </c:pt>
                <c:pt idx="613">
                  <c:v>612</c:v>
                </c:pt>
                <c:pt idx="614">
                  <c:v>613</c:v>
                </c:pt>
                <c:pt idx="615">
                  <c:v>614</c:v>
                </c:pt>
                <c:pt idx="616">
                  <c:v>615</c:v>
                </c:pt>
                <c:pt idx="617">
                  <c:v>616</c:v>
                </c:pt>
                <c:pt idx="618">
                  <c:v>617</c:v>
                </c:pt>
                <c:pt idx="619">
                  <c:v>618</c:v>
                </c:pt>
                <c:pt idx="620">
                  <c:v>619</c:v>
                </c:pt>
                <c:pt idx="621">
                  <c:v>620</c:v>
                </c:pt>
                <c:pt idx="622">
                  <c:v>621</c:v>
                </c:pt>
                <c:pt idx="623">
                  <c:v>622</c:v>
                </c:pt>
                <c:pt idx="624">
                  <c:v>623</c:v>
                </c:pt>
                <c:pt idx="625">
                  <c:v>624</c:v>
                </c:pt>
                <c:pt idx="626">
                  <c:v>625</c:v>
                </c:pt>
                <c:pt idx="627">
                  <c:v>626</c:v>
                </c:pt>
                <c:pt idx="628">
                  <c:v>627</c:v>
                </c:pt>
                <c:pt idx="629">
                  <c:v>628</c:v>
                </c:pt>
                <c:pt idx="630">
                  <c:v>629</c:v>
                </c:pt>
                <c:pt idx="631">
                  <c:v>630</c:v>
                </c:pt>
                <c:pt idx="632">
                  <c:v>631</c:v>
                </c:pt>
                <c:pt idx="633">
                  <c:v>632</c:v>
                </c:pt>
                <c:pt idx="634">
                  <c:v>633</c:v>
                </c:pt>
                <c:pt idx="635">
                  <c:v>634</c:v>
                </c:pt>
                <c:pt idx="636">
                  <c:v>635</c:v>
                </c:pt>
                <c:pt idx="637">
                  <c:v>636</c:v>
                </c:pt>
                <c:pt idx="638">
                  <c:v>637</c:v>
                </c:pt>
                <c:pt idx="639">
                  <c:v>638</c:v>
                </c:pt>
                <c:pt idx="640">
                  <c:v>639</c:v>
                </c:pt>
                <c:pt idx="641">
                  <c:v>640</c:v>
                </c:pt>
                <c:pt idx="642">
                  <c:v>641</c:v>
                </c:pt>
                <c:pt idx="643">
                  <c:v>642</c:v>
                </c:pt>
                <c:pt idx="644">
                  <c:v>643</c:v>
                </c:pt>
                <c:pt idx="645">
                  <c:v>644</c:v>
                </c:pt>
                <c:pt idx="646">
                  <c:v>645</c:v>
                </c:pt>
                <c:pt idx="647">
                  <c:v>646</c:v>
                </c:pt>
                <c:pt idx="648">
                  <c:v>647</c:v>
                </c:pt>
                <c:pt idx="649">
                  <c:v>648</c:v>
                </c:pt>
                <c:pt idx="650">
                  <c:v>649</c:v>
                </c:pt>
                <c:pt idx="651">
                  <c:v>650</c:v>
                </c:pt>
                <c:pt idx="652">
                  <c:v>651</c:v>
                </c:pt>
                <c:pt idx="653">
                  <c:v>652</c:v>
                </c:pt>
                <c:pt idx="654">
                  <c:v>653</c:v>
                </c:pt>
                <c:pt idx="655">
                  <c:v>654</c:v>
                </c:pt>
                <c:pt idx="656">
                  <c:v>655</c:v>
                </c:pt>
                <c:pt idx="657">
                  <c:v>656</c:v>
                </c:pt>
                <c:pt idx="658">
                  <c:v>657</c:v>
                </c:pt>
                <c:pt idx="659">
                  <c:v>658</c:v>
                </c:pt>
                <c:pt idx="660">
                  <c:v>659</c:v>
                </c:pt>
                <c:pt idx="661">
                  <c:v>660</c:v>
                </c:pt>
                <c:pt idx="662">
                  <c:v>661</c:v>
                </c:pt>
                <c:pt idx="663">
                  <c:v>662</c:v>
                </c:pt>
                <c:pt idx="664">
                  <c:v>663</c:v>
                </c:pt>
                <c:pt idx="665">
                  <c:v>664</c:v>
                </c:pt>
                <c:pt idx="666">
                  <c:v>665</c:v>
                </c:pt>
                <c:pt idx="667">
                  <c:v>666</c:v>
                </c:pt>
                <c:pt idx="668">
                  <c:v>667</c:v>
                </c:pt>
                <c:pt idx="669">
                  <c:v>668</c:v>
                </c:pt>
                <c:pt idx="670">
                  <c:v>669</c:v>
                </c:pt>
                <c:pt idx="671">
                  <c:v>670</c:v>
                </c:pt>
                <c:pt idx="672">
                  <c:v>671</c:v>
                </c:pt>
                <c:pt idx="673">
                  <c:v>672</c:v>
                </c:pt>
                <c:pt idx="674">
                  <c:v>673</c:v>
                </c:pt>
                <c:pt idx="675">
                  <c:v>674</c:v>
                </c:pt>
                <c:pt idx="676">
                  <c:v>675</c:v>
                </c:pt>
                <c:pt idx="677">
                  <c:v>676</c:v>
                </c:pt>
                <c:pt idx="678">
                  <c:v>677</c:v>
                </c:pt>
                <c:pt idx="679">
                  <c:v>678</c:v>
                </c:pt>
                <c:pt idx="680">
                  <c:v>679</c:v>
                </c:pt>
                <c:pt idx="681">
                  <c:v>680</c:v>
                </c:pt>
                <c:pt idx="682">
                  <c:v>681</c:v>
                </c:pt>
                <c:pt idx="683">
                  <c:v>682</c:v>
                </c:pt>
                <c:pt idx="684">
                  <c:v>683</c:v>
                </c:pt>
                <c:pt idx="685">
                  <c:v>684</c:v>
                </c:pt>
                <c:pt idx="686">
                  <c:v>685</c:v>
                </c:pt>
                <c:pt idx="687">
                  <c:v>686</c:v>
                </c:pt>
                <c:pt idx="688">
                  <c:v>687</c:v>
                </c:pt>
                <c:pt idx="689">
                  <c:v>688</c:v>
                </c:pt>
                <c:pt idx="690">
                  <c:v>689</c:v>
                </c:pt>
                <c:pt idx="691">
                  <c:v>690</c:v>
                </c:pt>
                <c:pt idx="692">
                  <c:v>691</c:v>
                </c:pt>
                <c:pt idx="693">
                  <c:v>692</c:v>
                </c:pt>
                <c:pt idx="694">
                  <c:v>693</c:v>
                </c:pt>
                <c:pt idx="695">
                  <c:v>694</c:v>
                </c:pt>
                <c:pt idx="696">
                  <c:v>695</c:v>
                </c:pt>
                <c:pt idx="697">
                  <c:v>696</c:v>
                </c:pt>
                <c:pt idx="698">
                  <c:v>697</c:v>
                </c:pt>
                <c:pt idx="699">
                  <c:v>698</c:v>
                </c:pt>
                <c:pt idx="700">
                  <c:v>699</c:v>
                </c:pt>
                <c:pt idx="701">
                  <c:v>700</c:v>
                </c:pt>
                <c:pt idx="702">
                  <c:v>701</c:v>
                </c:pt>
                <c:pt idx="703">
                  <c:v>702</c:v>
                </c:pt>
                <c:pt idx="704">
                  <c:v>703</c:v>
                </c:pt>
                <c:pt idx="705">
                  <c:v>704</c:v>
                </c:pt>
                <c:pt idx="706">
                  <c:v>705</c:v>
                </c:pt>
                <c:pt idx="707">
                  <c:v>706</c:v>
                </c:pt>
                <c:pt idx="708">
                  <c:v>707</c:v>
                </c:pt>
                <c:pt idx="709">
                  <c:v>708</c:v>
                </c:pt>
                <c:pt idx="710">
                  <c:v>709</c:v>
                </c:pt>
                <c:pt idx="711">
                  <c:v>710</c:v>
                </c:pt>
                <c:pt idx="712">
                  <c:v>711</c:v>
                </c:pt>
                <c:pt idx="713">
                  <c:v>712</c:v>
                </c:pt>
                <c:pt idx="714">
                  <c:v>713</c:v>
                </c:pt>
                <c:pt idx="715">
                  <c:v>714</c:v>
                </c:pt>
                <c:pt idx="716">
                  <c:v>715</c:v>
                </c:pt>
                <c:pt idx="717">
                  <c:v>716</c:v>
                </c:pt>
                <c:pt idx="718">
                  <c:v>717</c:v>
                </c:pt>
                <c:pt idx="719">
                  <c:v>718</c:v>
                </c:pt>
                <c:pt idx="720">
                  <c:v>719</c:v>
                </c:pt>
                <c:pt idx="721">
                  <c:v>720</c:v>
                </c:pt>
                <c:pt idx="722">
                  <c:v>721</c:v>
                </c:pt>
                <c:pt idx="723">
                  <c:v>722</c:v>
                </c:pt>
                <c:pt idx="724">
                  <c:v>723</c:v>
                </c:pt>
                <c:pt idx="725">
                  <c:v>724</c:v>
                </c:pt>
                <c:pt idx="726">
                  <c:v>725</c:v>
                </c:pt>
                <c:pt idx="727">
                  <c:v>726</c:v>
                </c:pt>
                <c:pt idx="728">
                  <c:v>727</c:v>
                </c:pt>
                <c:pt idx="729">
                  <c:v>728</c:v>
                </c:pt>
                <c:pt idx="730">
                  <c:v>729</c:v>
                </c:pt>
                <c:pt idx="731">
                  <c:v>730</c:v>
                </c:pt>
                <c:pt idx="732">
                  <c:v>731</c:v>
                </c:pt>
                <c:pt idx="733">
                  <c:v>732</c:v>
                </c:pt>
                <c:pt idx="734">
                  <c:v>733</c:v>
                </c:pt>
                <c:pt idx="735">
                  <c:v>734</c:v>
                </c:pt>
                <c:pt idx="736">
                  <c:v>735</c:v>
                </c:pt>
                <c:pt idx="737">
                  <c:v>736</c:v>
                </c:pt>
                <c:pt idx="738">
                  <c:v>737</c:v>
                </c:pt>
                <c:pt idx="739">
                  <c:v>738</c:v>
                </c:pt>
                <c:pt idx="740">
                  <c:v>739</c:v>
                </c:pt>
                <c:pt idx="741">
                  <c:v>740</c:v>
                </c:pt>
                <c:pt idx="742">
                  <c:v>741</c:v>
                </c:pt>
                <c:pt idx="743">
                  <c:v>742</c:v>
                </c:pt>
                <c:pt idx="744">
                  <c:v>743</c:v>
                </c:pt>
                <c:pt idx="745">
                  <c:v>744</c:v>
                </c:pt>
                <c:pt idx="746">
                  <c:v>745</c:v>
                </c:pt>
                <c:pt idx="747">
                  <c:v>746</c:v>
                </c:pt>
                <c:pt idx="748">
                  <c:v>747</c:v>
                </c:pt>
                <c:pt idx="749">
                  <c:v>748</c:v>
                </c:pt>
                <c:pt idx="750">
                  <c:v>749</c:v>
                </c:pt>
                <c:pt idx="751">
                  <c:v>750</c:v>
                </c:pt>
                <c:pt idx="752">
                  <c:v>751</c:v>
                </c:pt>
                <c:pt idx="753">
                  <c:v>752</c:v>
                </c:pt>
                <c:pt idx="754">
                  <c:v>753</c:v>
                </c:pt>
                <c:pt idx="755">
                  <c:v>754</c:v>
                </c:pt>
                <c:pt idx="756">
                  <c:v>755</c:v>
                </c:pt>
                <c:pt idx="757">
                  <c:v>756</c:v>
                </c:pt>
                <c:pt idx="758">
                  <c:v>757</c:v>
                </c:pt>
                <c:pt idx="759">
                  <c:v>758</c:v>
                </c:pt>
                <c:pt idx="760">
                  <c:v>759</c:v>
                </c:pt>
                <c:pt idx="761">
                  <c:v>760</c:v>
                </c:pt>
                <c:pt idx="762">
                  <c:v>761</c:v>
                </c:pt>
                <c:pt idx="763">
                  <c:v>762</c:v>
                </c:pt>
                <c:pt idx="764">
                  <c:v>763</c:v>
                </c:pt>
                <c:pt idx="765">
                  <c:v>764</c:v>
                </c:pt>
                <c:pt idx="766">
                  <c:v>765</c:v>
                </c:pt>
                <c:pt idx="767">
                  <c:v>766</c:v>
                </c:pt>
                <c:pt idx="768">
                  <c:v>767</c:v>
                </c:pt>
                <c:pt idx="769">
                  <c:v>768</c:v>
                </c:pt>
                <c:pt idx="770">
                  <c:v>769</c:v>
                </c:pt>
                <c:pt idx="771">
                  <c:v>770</c:v>
                </c:pt>
                <c:pt idx="772">
                  <c:v>771</c:v>
                </c:pt>
                <c:pt idx="773">
                  <c:v>772</c:v>
                </c:pt>
                <c:pt idx="774">
                  <c:v>773</c:v>
                </c:pt>
                <c:pt idx="775">
                  <c:v>774</c:v>
                </c:pt>
                <c:pt idx="776">
                  <c:v>775</c:v>
                </c:pt>
                <c:pt idx="777">
                  <c:v>776</c:v>
                </c:pt>
                <c:pt idx="778">
                  <c:v>777</c:v>
                </c:pt>
                <c:pt idx="779">
                  <c:v>778</c:v>
                </c:pt>
                <c:pt idx="780">
                  <c:v>779</c:v>
                </c:pt>
                <c:pt idx="781">
                  <c:v>780</c:v>
                </c:pt>
                <c:pt idx="782">
                  <c:v>781</c:v>
                </c:pt>
                <c:pt idx="783">
                  <c:v>782</c:v>
                </c:pt>
                <c:pt idx="784">
                  <c:v>783</c:v>
                </c:pt>
                <c:pt idx="785">
                  <c:v>784</c:v>
                </c:pt>
                <c:pt idx="786">
                  <c:v>785</c:v>
                </c:pt>
                <c:pt idx="787">
                  <c:v>786</c:v>
                </c:pt>
                <c:pt idx="788">
                  <c:v>787</c:v>
                </c:pt>
                <c:pt idx="789">
                  <c:v>788</c:v>
                </c:pt>
                <c:pt idx="790">
                  <c:v>789</c:v>
                </c:pt>
                <c:pt idx="791">
                  <c:v>790</c:v>
                </c:pt>
                <c:pt idx="792">
                  <c:v>791</c:v>
                </c:pt>
                <c:pt idx="793">
                  <c:v>792</c:v>
                </c:pt>
                <c:pt idx="794">
                  <c:v>793</c:v>
                </c:pt>
                <c:pt idx="795">
                  <c:v>794</c:v>
                </c:pt>
                <c:pt idx="796">
                  <c:v>795</c:v>
                </c:pt>
                <c:pt idx="797">
                  <c:v>796</c:v>
                </c:pt>
                <c:pt idx="798">
                  <c:v>797</c:v>
                </c:pt>
                <c:pt idx="799">
                  <c:v>798</c:v>
                </c:pt>
                <c:pt idx="800">
                  <c:v>799</c:v>
                </c:pt>
                <c:pt idx="801">
                  <c:v>800</c:v>
                </c:pt>
                <c:pt idx="802">
                  <c:v>801</c:v>
                </c:pt>
                <c:pt idx="803">
                  <c:v>802</c:v>
                </c:pt>
                <c:pt idx="804">
                  <c:v>803</c:v>
                </c:pt>
                <c:pt idx="805">
                  <c:v>804</c:v>
                </c:pt>
                <c:pt idx="806">
                  <c:v>805</c:v>
                </c:pt>
                <c:pt idx="807">
                  <c:v>806</c:v>
                </c:pt>
                <c:pt idx="808">
                  <c:v>807</c:v>
                </c:pt>
                <c:pt idx="809">
                  <c:v>808</c:v>
                </c:pt>
                <c:pt idx="810">
                  <c:v>809</c:v>
                </c:pt>
                <c:pt idx="811">
                  <c:v>810</c:v>
                </c:pt>
                <c:pt idx="812">
                  <c:v>811</c:v>
                </c:pt>
                <c:pt idx="813">
                  <c:v>812</c:v>
                </c:pt>
                <c:pt idx="814">
                  <c:v>813</c:v>
                </c:pt>
                <c:pt idx="815">
                  <c:v>814</c:v>
                </c:pt>
                <c:pt idx="816">
                  <c:v>815</c:v>
                </c:pt>
                <c:pt idx="817">
                  <c:v>816</c:v>
                </c:pt>
                <c:pt idx="818">
                  <c:v>817</c:v>
                </c:pt>
                <c:pt idx="819">
                  <c:v>818</c:v>
                </c:pt>
                <c:pt idx="820">
                  <c:v>819</c:v>
                </c:pt>
                <c:pt idx="821">
                  <c:v>820</c:v>
                </c:pt>
                <c:pt idx="822">
                  <c:v>821</c:v>
                </c:pt>
                <c:pt idx="823">
                  <c:v>822</c:v>
                </c:pt>
                <c:pt idx="824">
                  <c:v>823</c:v>
                </c:pt>
                <c:pt idx="825">
                  <c:v>824</c:v>
                </c:pt>
                <c:pt idx="826">
                  <c:v>825</c:v>
                </c:pt>
                <c:pt idx="827">
                  <c:v>826</c:v>
                </c:pt>
                <c:pt idx="828">
                  <c:v>827</c:v>
                </c:pt>
                <c:pt idx="829">
                  <c:v>828</c:v>
                </c:pt>
                <c:pt idx="830">
                  <c:v>829</c:v>
                </c:pt>
                <c:pt idx="831">
                  <c:v>830</c:v>
                </c:pt>
                <c:pt idx="832">
                  <c:v>831</c:v>
                </c:pt>
                <c:pt idx="833">
                  <c:v>832</c:v>
                </c:pt>
                <c:pt idx="834">
                  <c:v>833</c:v>
                </c:pt>
                <c:pt idx="835">
                  <c:v>834</c:v>
                </c:pt>
                <c:pt idx="836">
                  <c:v>835</c:v>
                </c:pt>
                <c:pt idx="837">
                  <c:v>836</c:v>
                </c:pt>
                <c:pt idx="838">
                  <c:v>837</c:v>
                </c:pt>
                <c:pt idx="839">
                  <c:v>838</c:v>
                </c:pt>
                <c:pt idx="840">
                  <c:v>839</c:v>
                </c:pt>
                <c:pt idx="841">
                  <c:v>840</c:v>
                </c:pt>
                <c:pt idx="842">
                  <c:v>841</c:v>
                </c:pt>
                <c:pt idx="843">
                  <c:v>842</c:v>
                </c:pt>
                <c:pt idx="844">
                  <c:v>843</c:v>
                </c:pt>
                <c:pt idx="845">
                  <c:v>844</c:v>
                </c:pt>
                <c:pt idx="846">
                  <c:v>845</c:v>
                </c:pt>
                <c:pt idx="847">
                  <c:v>846</c:v>
                </c:pt>
                <c:pt idx="848">
                  <c:v>847</c:v>
                </c:pt>
                <c:pt idx="849">
                  <c:v>848</c:v>
                </c:pt>
                <c:pt idx="850">
                  <c:v>849</c:v>
                </c:pt>
                <c:pt idx="851">
                  <c:v>850</c:v>
                </c:pt>
                <c:pt idx="852">
                  <c:v>851</c:v>
                </c:pt>
                <c:pt idx="853">
                  <c:v>852</c:v>
                </c:pt>
                <c:pt idx="854">
                  <c:v>853</c:v>
                </c:pt>
                <c:pt idx="855">
                  <c:v>854</c:v>
                </c:pt>
                <c:pt idx="856">
                  <c:v>855</c:v>
                </c:pt>
                <c:pt idx="857">
                  <c:v>856</c:v>
                </c:pt>
                <c:pt idx="858">
                  <c:v>857</c:v>
                </c:pt>
                <c:pt idx="859">
                  <c:v>858</c:v>
                </c:pt>
                <c:pt idx="860">
                  <c:v>859</c:v>
                </c:pt>
                <c:pt idx="861">
                  <c:v>860</c:v>
                </c:pt>
                <c:pt idx="862">
                  <c:v>861</c:v>
                </c:pt>
                <c:pt idx="863">
                  <c:v>862</c:v>
                </c:pt>
                <c:pt idx="864">
                  <c:v>863</c:v>
                </c:pt>
                <c:pt idx="865">
                  <c:v>864</c:v>
                </c:pt>
                <c:pt idx="866">
                  <c:v>865</c:v>
                </c:pt>
                <c:pt idx="867">
                  <c:v>866</c:v>
                </c:pt>
                <c:pt idx="868">
                  <c:v>867</c:v>
                </c:pt>
                <c:pt idx="869">
                  <c:v>868</c:v>
                </c:pt>
                <c:pt idx="870">
                  <c:v>869</c:v>
                </c:pt>
                <c:pt idx="871">
                  <c:v>870</c:v>
                </c:pt>
                <c:pt idx="872">
                  <c:v>871</c:v>
                </c:pt>
                <c:pt idx="873">
                  <c:v>872</c:v>
                </c:pt>
                <c:pt idx="874">
                  <c:v>873</c:v>
                </c:pt>
                <c:pt idx="875">
                  <c:v>874</c:v>
                </c:pt>
                <c:pt idx="876">
                  <c:v>875</c:v>
                </c:pt>
                <c:pt idx="877">
                  <c:v>876</c:v>
                </c:pt>
                <c:pt idx="878">
                  <c:v>877</c:v>
                </c:pt>
                <c:pt idx="879">
                  <c:v>878</c:v>
                </c:pt>
                <c:pt idx="880">
                  <c:v>879</c:v>
                </c:pt>
                <c:pt idx="881">
                  <c:v>880</c:v>
                </c:pt>
                <c:pt idx="882">
                  <c:v>881</c:v>
                </c:pt>
                <c:pt idx="883">
                  <c:v>882</c:v>
                </c:pt>
                <c:pt idx="884">
                  <c:v>883</c:v>
                </c:pt>
                <c:pt idx="885">
                  <c:v>884</c:v>
                </c:pt>
                <c:pt idx="886">
                  <c:v>885</c:v>
                </c:pt>
                <c:pt idx="887">
                  <c:v>886</c:v>
                </c:pt>
                <c:pt idx="888">
                  <c:v>887</c:v>
                </c:pt>
                <c:pt idx="889">
                  <c:v>888</c:v>
                </c:pt>
                <c:pt idx="890">
                  <c:v>889</c:v>
                </c:pt>
                <c:pt idx="891">
                  <c:v>890</c:v>
                </c:pt>
                <c:pt idx="892">
                  <c:v>891</c:v>
                </c:pt>
                <c:pt idx="893">
                  <c:v>892</c:v>
                </c:pt>
                <c:pt idx="894">
                  <c:v>893</c:v>
                </c:pt>
                <c:pt idx="895">
                  <c:v>894</c:v>
                </c:pt>
                <c:pt idx="896">
                  <c:v>895</c:v>
                </c:pt>
                <c:pt idx="897">
                  <c:v>896</c:v>
                </c:pt>
                <c:pt idx="898">
                  <c:v>897</c:v>
                </c:pt>
                <c:pt idx="899">
                  <c:v>898</c:v>
                </c:pt>
                <c:pt idx="900">
                  <c:v>899</c:v>
                </c:pt>
                <c:pt idx="901">
                  <c:v>900</c:v>
                </c:pt>
                <c:pt idx="902">
                  <c:v>901</c:v>
                </c:pt>
                <c:pt idx="903">
                  <c:v>902</c:v>
                </c:pt>
                <c:pt idx="904">
                  <c:v>903</c:v>
                </c:pt>
                <c:pt idx="905">
                  <c:v>904</c:v>
                </c:pt>
                <c:pt idx="906">
                  <c:v>905</c:v>
                </c:pt>
                <c:pt idx="907">
                  <c:v>906</c:v>
                </c:pt>
                <c:pt idx="908">
                  <c:v>907</c:v>
                </c:pt>
                <c:pt idx="909">
                  <c:v>908</c:v>
                </c:pt>
                <c:pt idx="910">
                  <c:v>909</c:v>
                </c:pt>
                <c:pt idx="911">
                  <c:v>910</c:v>
                </c:pt>
                <c:pt idx="912">
                  <c:v>911</c:v>
                </c:pt>
                <c:pt idx="913">
                  <c:v>912</c:v>
                </c:pt>
                <c:pt idx="914">
                  <c:v>913</c:v>
                </c:pt>
                <c:pt idx="915">
                  <c:v>914</c:v>
                </c:pt>
                <c:pt idx="916">
                  <c:v>915</c:v>
                </c:pt>
                <c:pt idx="917">
                  <c:v>916</c:v>
                </c:pt>
                <c:pt idx="918">
                  <c:v>917</c:v>
                </c:pt>
                <c:pt idx="919">
                  <c:v>918</c:v>
                </c:pt>
                <c:pt idx="920">
                  <c:v>919</c:v>
                </c:pt>
                <c:pt idx="921">
                  <c:v>920</c:v>
                </c:pt>
                <c:pt idx="922">
                  <c:v>921</c:v>
                </c:pt>
                <c:pt idx="923">
                  <c:v>922</c:v>
                </c:pt>
                <c:pt idx="924">
                  <c:v>923</c:v>
                </c:pt>
                <c:pt idx="925">
                  <c:v>924</c:v>
                </c:pt>
                <c:pt idx="926">
                  <c:v>925</c:v>
                </c:pt>
                <c:pt idx="927">
                  <c:v>926</c:v>
                </c:pt>
                <c:pt idx="928">
                  <c:v>927</c:v>
                </c:pt>
                <c:pt idx="929">
                  <c:v>928</c:v>
                </c:pt>
                <c:pt idx="930">
                  <c:v>929</c:v>
                </c:pt>
                <c:pt idx="931">
                  <c:v>930</c:v>
                </c:pt>
                <c:pt idx="932">
                  <c:v>931</c:v>
                </c:pt>
                <c:pt idx="933">
                  <c:v>932</c:v>
                </c:pt>
                <c:pt idx="934">
                  <c:v>933</c:v>
                </c:pt>
                <c:pt idx="935">
                  <c:v>934</c:v>
                </c:pt>
                <c:pt idx="936">
                  <c:v>935</c:v>
                </c:pt>
                <c:pt idx="937">
                  <c:v>936</c:v>
                </c:pt>
                <c:pt idx="938">
                  <c:v>937</c:v>
                </c:pt>
                <c:pt idx="939">
                  <c:v>938</c:v>
                </c:pt>
                <c:pt idx="940">
                  <c:v>939</c:v>
                </c:pt>
                <c:pt idx="941">
                  <c:v>940</c:v>
                </c:pt>
                <c:pt idx="942">
                  <c:v>941</c:v>
                </c:pt>
                <c:pt idx="943">
                  <c:v>942</c:v>
                </c:pt>
                <c:pt idx="944">
                  <c:v>943</c:v>
                </c:pt>
                <c:pt idx="945">
                  <c:v>944</c:v>
                </c:pt>
                <c:pt idx="946">
                  <c:v>945</c:v>
                </c:pt>
                <c:pt idx="947">
                  <c:v>946</c:v>
                </c:pt>
                <c:pt idx="948">
                  <c:v>947</c:v>
                </c:pt>
                <c:pt idx="949">
                  <c:v>948</c:v>
                </c:pt>
                <c:pt idx="950">
                  <c:v>949</c:v>
                </c:pt>
                <c:pt idx="951">
                  <c:v>950</c:v>
                </c:pt>
                <c:pt idx="952">
                  <c:v>951</c:v>
                </c:pt>
                <c:pt idx="953">
                  <c:v>952</c:v>
                </c:pt>
                <c:pt idx="954">
                  <c:v>953</c:v>
                </c:pt>
                <c:pt idx="955">
                  <c:v>954</c:v>
                </c:pt>
                <c:pt idx="956">
                  <c:v>955</c:v>
                </c:pt>
                <c:pt idx="957">
                  <c:v>956</c:v>
                </c:pt>
                <c:pt idx="958">
                  <c:v>957</c:v>
                </c:pt>
                <c:pt idx="959">
                  <c:v>958</c:v>
                </c:pt>
                <c:pt idx="960">
                  <c:v>959</c:v>
                </c:pt>
                <c:pt idx="961">
                  <c:v>960</c:v>
                </c:pt>
                <c:pt idx="962">
                  <c:v>961</c:v>
                </c:pt>
                <c:pt idx="963">
                  <c:v>962</c:v>
                </c:pt>
                <c:pt idx="964">
                  <c:v>963</c:v>
                </c:pt>
                <c:pt idx="965">
                  <c:v>964</c:v>
                </c:pt>
                <c:pt idx="966">
                  <c:v>965</c:v>
                </c:pt>
                <c:pt idx="967">
                  <c:v>966</c:v>
                </c:pt>
                <c:pt idx="968">
                  <c:v>967</c:v>
                </c:pt>
                <c:pt idx="969">
                  <c:v>968</c:v>
                </c:pt>
                <c:pt idx="970">
                  <c:v>969</c:v>
                </c:pt>
                <c:pt idx="971">
                  <c:v>970</c:v>
                </c:pt>
                <c:pt idx="972">
                  <c:v>971</c:v>
                </c:pt>
                <c:pt idx="973">
                  <c:v>972</c:v>
                </c:pt>
                <c:pt idx="974">
                  <c:v>973</c:v>
                </c:pt>
                <c:pt idx="975">
                  <c:v>974</c:v>
                </c:pt>
                <c:pt idx="976">
                  <c:v>975</c:v>
                </c:pt>
                <c:pt idx="977">
                  <c:v>976</c:v>
                </c:pt>
                <c:pt idx="978">
                  <c:v>977</c:v>
                </c:pt>
                <c:pt idx="979">
                  <c:v>978</c:v>
                </c:pt>
                <c:pt idx="980">
                  <c:v>979</c:v>
                </c:pt>
                <c:pt idx="981">
                  <c:v>980</c:v>
                </c:pt>
                <c:pt idx="982">
                  <c:v>981</c:v>
                </c:pt>
                <c:pt idx="983">
                  <c:v>982</c:v>
                </c:pt>
                <c:pt idx="984">
                  <c:v>983</c:v>
                </c:pt>
                <c:pt idx="985">
                  <c:v>984</c:v>
                </c:pt>
                <c:pt idx="986">
                  <c:v>985</c:v>
                </c:pt>
                <c:pt idx="987">
                  <c:v>986</c:v>
                </c:pt>
                <c:pt idx="988">
                  <c:v>987</c:v>
                </c:pt>
                <c:pt idx="989">
                  <c:v>988</c:v>
                </c:pt>
                <c:pt idx="990">
                  <c:v>989</c:v>
                </c:pt>
                <c:pt idx="991">
                  <c:v>990</c:v>
                </c:pt>
                <c:pt idx="992">
                  <c:v>991</c:v>
                </c:pt>
                <c:pt idx="993">
                  <c:v>992</c:v>
                </c:pt>
                <c:pt idx="994">
                  <c:v>993</c:v>
                </c:pt>
                <c:pt idx="995">
                  <c:v>994</c:v>
                </c:pt>
                <c:pt idx="996">
                  <c:v>995</c:v>
                </c:pt>
                <c:pt idx="997">
                  <c:v>996</c:v>
                </c:pt>
                <c:pt idx="998">
                  <c:v>997</c:v>
                </c:pt>
                <c:pt idx="999">
                  <c:v>998</c:v>
                </c:pt>
                <c:pt idx="1000">
                  <c:v>999</c:v>
                </c:pt>
                <c:pt idx="1001">
                  <c:v>1000</c:v>
                </c:pt>
                <c:pt idx="1002">
                  <c:v>1001</c:v>
                </c:pt>
                <c:pt idx="1003">
                  <c:v>1002</c:v>
                </c:pt>
                <c:pt idx="1004">
                  <c:v>1003</c:v>
                </c:pt>
                <c:pt idx="1005">
                  <c:v>1004</c:v>
                </c:pt>
                <c:pt idx="1006">
                  <c:v>1005</c:v>
                </c:pt>
                <c:pt idx="1007">
                  <c:v>1006</c:v>
                </c:pt>
                <c:pt idx="1008">
                  <c:v>1007</c:v>
                </c:pt>
                <c:pt idx="1009">
                  <c:v>1008</c:v>
                </c:pt>
                <c:pt idx="1010">
                  <c:v>1009</c:v>
                </c:pt>
                <c:pt idx="1011">
                  <c:v>1010</c:v>
                </c:pt>
                <c:pt idx="1012">
                  <c:v>1011</c:v>
                </c:pt>
                <c:pt idx="1013">
                  <c:v>1012</c:v>
                </c:pt>
                <c:pt idx="1014">
                  <c:v>1013</c:v>
                </c:pt>
                <c:pt idx="1015">
                  <c:v>1014</c:v>
                </c:pt>
                <c:pt idx="1016">
                  <c:v>1015</c:v>
                </c:pt>
                <c:pt idx="1017">
                  <c:v>1016</c:v>
                </c:pt>
                <c:pt idx="1018">
                  <c:v>1017</c:v>
                </c:pt>
                <c:pt idx="1019">
                  <c:v>1018</c:v>
                </c:pt>
                <c:pt idx="1020">
                  <c:v>1019</c:v>
                </c:pt>
                <c:pt idx="1021">
                  <c:v>1020</c:v>
                </c:pt>
                <c:pt idx="1022">
                  <c:v>1021</c:v>
                </c:pt>
                <c:pt idx="1023">
                  <c:v>1022</c:v>
                </c:pt>
                <c:pt idx="1024">
                  <c:v>1023</c:v>
                </c:pt>
                <c:pt idx="1025">
                  <c:v>1024</c:v>
                </c:pt>
                <c:pt idx="1026">
                  <c:v>1025</c:v>
                </c:pt>
                <c:pt idx="1027">
                  <c:v>1026</c:v>
                </c:pt>
                <c:pt idx="1028">
                  <c:v>1027</c:v>
                </c:pt>
                <c:pt idx="1029">
                  <c:v>1028</c:v>
                </c:pt>
                <c:pt idx="1030">
                  <c:v>1029</c:v>
                </c:pt>
                <c:pt idx="1031">
                  <c:v>1030</c:v>
                </c:pt>
                <c:pt idx="1032">
                  <c:v>1031</c:v>
                </c:pt>
                <c:pt idx="1033">
                  <c:v>1032</c:v>
                </c:pt>
                <c:pt idx="1034">
                  <c:v>1033</c:v>
                </c:pt>
                <c:pt idx="1035">
                  <c:v>1034</c:v>
                </c:pt>
                <c:pt idx="1036">
                  <c:v>1035</c:v>
                </c:pt>
                <c:pt idx="1037">
                  <c:v>1036</c:v>
                </c:pt>
                <c:pt idx="1038">
                  <c:v>1037</c:v>
                </c:pt>
                <c:pt idx="1039">
                  <c:v>1038</c:v>
                </c:pt>
                <c:pt idx="1040">
                  <c:v>1039</c:v>
                </c:pt>
                <c:pt idx="1041">
                  <c:v>1040</c:v>
                </c:pt>
                <c:pt idx="1042">
                  <c:v>1041</c:v>
                </c:pt>
                <c:pt idx="1043">
                  <c:v>1042</c:v>
                </c:pt>
                <c:pt idx="1044">
                  <c:v>1043</c:v>
                </c:pt>
                <c:pt idx="1045">
                  <c:v>1044</c:v>
                </c:pt>
                <c:pt idx="1046">
                  <c:v>1045</c:v>
                </c:pt>
                <c:pt idx="1047">
                  <c:v>1046</c:v>
                </c:pt>
                <c:pt idx="1048">
                  <c:v>1047</c:v>
                </c:pt>
                <c:pt idx="1049">
                  <c:v>1048</c:v>
                </c:pt>
                <c:pt idx="1050">
                  <c:v>1049</c:v>
                </c:pt>
                <c:pt idx="1051">
                  <c:v>1050</c:v>
                </c:pt>
                <c:pt idx="1052">
                  <c:v>1051</c:v>
                </c:pt>
                <c:pt idx="1053">
                  <c:v>1052</c:v>
                </c:pt>
                <c:pt idx="1054">
                  <c:v>1053</c:v>
                </c:pt>
                <c:pt idx="1055">
                  <c:v>1054</c:v>
                </c:pt>
                <c:pt idx="1056">
                  <c:v>1055</c:v>
                </c:pt>
                <c:pt idx="1057">
                  <c:v>1056</c:v>
                </c:pt>
                <c:pt idx="1058">
                  <c:v>1057</c:v>
                </c:pt>
                <c:pt idx="1059">
                  <c:v>1058</c:v>
                </c:pt>
                <c:pt idx="1060">
                  <c:v>1059</c:v>
                </c:pt>
                <c:pt idx="1061">
                  <c:v>1060</c:v>
                </c:pt>
                <c:pt idx="1062">
                  <c:v>1061</c:v>
                </c:pt>
                <c:pt idx="1063">
                  <c:v>1062</c:v>
                </c:pt>
                <c:pt idx="1064">
                  <c:v>1063</c:v>
                </c:pt>
                <c:pt idx="1065">
                  <c:v>1064</c:v>
                </c:pt>
                <c:pt idx="1066">
                  <c:v>1065</c:v>
                </c:pt>
                <c:pt idx="1067">
                  <c:v>1066</c:v>
                </c:pt>
                <c:pt idx="1068">
                  <c:v>1067</c:v>
                </c:pt>
                <c:pt idx="1069">
                  <c:v>1068</c:v>
                </c:pt>
                <c:pt idx="1070">
                  <c:v>1069</c:v>
                </c:pt>
                <c:pt idx="1071">
                  <c:v>1070</c:v>
                </c:pt>
                <c:pt idx="1072">
                  <c:v>1071</c:v>
                </c:pt>
                <c:pt idx="1073">
                  <c:v>1072</c:v>
                </c:pt>
                <c:pt idx="1074">
                  <c:v>1073</c:v>
                </c:pt>
                <c:pt idx="1075">
                  <c:v>1074</c:v>
                </c:pt>
                <c:pt idx="1076">
                  <c:v>1075</c:v>
                </c:pt>
                <c:pt idx="1077">
                  <c:v>1076</c:v>
                </c:pt>
                <c:pt idx="1078">
                  <c:v>1077</c:v>
                </c:pt>
                <c:pt idx="1079">
                  <c:v>1078</c:v>
                </c:pt>
                <c:pt idx="1080">
                  <c:v>1079</c:v>
                </c:pt>
                <c:pt idx="1081">
                  <c:v>1080</c:v>
                </c:pt>
                <c:pt idx="1082">
                  <c:v>1081</c:v>
                </c:pt>
                <c:pt idx="1083">
                  <c:v>1082</c:v>
                </c:pt>
                <c:pt idx="1084">
                  <c:v>1083</c:v>
                </c:pt>
                <c:pt idx="1085">
                  <c:v>1084</c:v>
                </c:pt>
                <c:pt idx="1086">
                  <c:v>1085</c:v>
                </c:pt>
                <c:pt idx="1087">
                  <c:v>1086</c:v>
                </c:pt>
                <c:pt idx="1088">
                  <c:v>1087</c:v>
                </c:pt>
                <c:pt idx="1089">
                  <c:v>1088</c:v>
                </c:pt>
                <c:pt idx="1090">
                  <c:v>1089</c:v>
                </c:pt>
                <c:pt idx="1091">
                  <c:v>1090</c:v>
                </c:pt>
                <c:pt idx="1092">
                  <c:v>1091</c:v>
                </c:pt>
                <c:pt idx="1093">
                  <c:v>1092</c:v>
                </c:pt>
                <c:pt idx="1094">
                  <c:v>1093</c:v>
                </c:pt>
                <c:pt idx="1095">
                  <c:v>1094</c:v>
                </c:pt>
                <c:pt idx="1096">
                  <c:v>1095</c:v>
                </c:pt>
                <c:pt idx="1097">
                  <c:v>1096</c:v>
                </c:pt>
                <c:pt idx="1098">
                  <c:v>1097</c:v>
                </c:pt>
                <c:pt idx="1099">
                  <c:v>1098</c:v>
                </c:pt>
                <c:pt idx="1100">
                  <c:v>1099</c:v>
                </c:pt>
                <c:pt idx="1101">
                  <c:v>1100</c:v>
                </c:pt>
                <c:pt idx="1102">
                  <c:v>1101</c:v>
                </c:pt>
                <c:pt idx="1103">
                  <c:v>1102</c:v>
                </c:pt>
                <c:pt idx="1104">
                  <c:v>1103</c:v>
                </c:pt>
                <c:pt idx="1105">
                  <c:v>1104</c:v>
                </c:pt>
                <c:pt idx="1106">
                  <c:v>1105</c:v>
                </c:pt>
                <c:pt idx="1107">
                  <c:v>1106</c:v>
                </c:pt>
                <c:pt idx="1108">
                  <c:v>1107</c:v>
                </c:pt>
                <c:pt idx="1109">
                  <c:v>1108</c:v>
                </c:pt>
                <c:pt idx="1110">
                  <c:v>1109</c:v>
                </c:pt>
                <c:pt idx="1111">
                  <c:v>1110</c:v>
                </c:pt>
                <c:pt idx="1112">
                  <c:v>1111</c:v>
                </c:pt>
                <c:pt idx="1113">
                  <c:v>1112</c:v>
                </c:pt>
                <c:pt idx="1114">
                  <c:v>1113</c:v>
                </c:pt>
                <c:pt idx="1115">
                  <c:v>1114</c:v>
                </c:pt>
                <c:pt idx="1116">
                  <c:v>1115</c:v>
                </c:pt>
                <c:pt idx="1117">
                  <c:v>1116</c:v>
                </c:pt>
                <c:pt idx="1118">
                  <c:v>1117</c:v>
                </c:pt>
                <c:pt idx="1119">
                  <c:v>1118</c:v>
                </c:pt>
                <c:pt idx="1120">
                  <c:v>1119</c:v>
                </c:pt>
                <c:pt idx="1121">
                  <c:v>1120</c:v>
                </c:pt>
                <c:pt idx="1122">
                  <c:v>1121</c:v>
                </c:pt>
                <c:pt idx="1123">
                  <c:v>1122</c:v>
                </c:pt>
                <c:pt idx="1124">
                  <c:v>1123</c:v>
                </c:pt>
                <c:pt idx="1125">
                  <c:v>1124</c:v>
                </c:pt>
                <c:pt idx="1126">
                  <c:v>1125</c:v>
                </c:pt>
                <c:pt idx="1127">
                  <c:v>1126</c:v>
                </c:pt>
                <c:pt idx="1128">
                  <c:v>1127</c:v>
                </c:pt>
                <c:pt idx="1129">
                  <c:v>1128</c:v>
                </c:pt>
                <c:pt idx="1130">
                  <c:v>1129</c:v>
                </c:pt>
                <c:pt idx="1131">
                  <c:v>1130</c:v>
                </c:pt>
                <c:pt idx="1132">
                  <c:v>1131</c:v>
                </c:pt>
                <c:pt idx="1133">
                  <c:v>1132</c:v>
                </c:pt>
                <c:pt idx="1134">
                  <c:v>1133</c:v>
                </c:pt>
                <c:pt idx="1135">
                  <c:v>1134</c:v>
                </c:pt>
                <c:pt idx="1136">
                  <c:v>1135</c:v>
                </c:pt>
                <c:pt idx="1137">
                  <c:v>1136</c:v>
                </c:pt>
                <c:pt idx="1138">
                  <c:v>1137</c:v>
                </c:pt>
                <c:pt idx="1139">
                  <c:v>1138</c:v>
                </c:pt>
                <c:pt idx="1140">
                  <c:v>1139</c:v>
                </c:pt>
                <c:pt idx="1141">
                  <c:v>1140</c:v>
                </c:pt>
                <c:pt idx="1142">
                  <c:v>1141</c:v>
                </c:pt>
                <c:pt idx="1143">
                  <c:v>1142</c:v>
                </c:pt>
                <c:pt idx="1144">
                  <c:v>1143</c:v>
                </c:pt>
                <c:pt idx="1145">
                  <c:v>1144</c:v>
                </c:pt>
                <c:pt idx="1146">
                  <c:v>1145</c:v>
                </c:pt>
                <c:pt idx="1147">
                  <c:v>1146</c:v>
                </c:pt>
                <c:pt idx="1148">
                  <c:v>1147</c:v>
                </c:pt>
                <c:pt idx="1149">
                  <c:v>1148</c:v>
                </c:pt>
                <c:pt idx="1150">
                  <c:v>1149</c:v>
                </c:pt>
                <c:pt idx="1151">
                  <c:v>1150</c:v>
                </c:pt>
                <c:pt idx="1152">
                  <c:v>1151</c:v>
                </c:pt>
                <c:pt idx="1153">
                  <c:v>1152</c:v>
                </c:pt>
                <c:pt idx="1154">
                  <c:v>1153</c:v>
                </c:pt>
                <c:pt idx="1155">
                  <c:v>1154</c:v>
                </c:pt>
                <c:pt idx="1156">
                  <c:v>1155</c:v>
                </c:pt>
                <c:pt idx="1157">
                  <c:v>1156</c:v>
                </c:pt>
                <c:pt idx="1158">
                  <c:v>1157</c:v>
                </c:pt>
                <c:pt idx="1159">
                  <c:v>1158</c:v>
                </c:pt>
                <c:pt idx="1160">
                  <c:v>1159</c:v>
                </c:pt>
                <c:pt idx="1161">
                  <c:v>1160</c:v>
                </c:pt>
                <c:pt idx="1162">
                  <c:v>1161</c:v>
                </c:pt>
                <c:pt idx="1163">
                  <c:v>1162</c:v>
                </c:pt>
                <c:pt idx="1164">
                  <c:v>1163</c:v>
                </c:pt>
                <c:pt idx="1165">
                  <c:v>1164</c:v>
                </c:pt>
                <c:pt idx="1166">
                  <c:v>1165</c:v>
                </c:pt>
                <c:pt idx="1167">
                  <c:v>1166</c:v>
                </c:pt>
                <c:pt idx="1168">
                  <c:v>1167</c:v>
                </c:pt>
                <c:pt idx="1169">
                  <c:v>1168</c:v>
                </c:pt>
                <c:pt idx="1170">
                  <c:v>1169</c:v>
                </c:pt>
                <c:pt idx="1171">
                  <c:v>1170</c:v>
                </c:pt>
                <c:pt idx="1172">
                  <c:v>1171</c:v>
                </c:pt>
                <c:pt idx="1173">
                  <c:v>1172</c:v>
                </c:pt>
                <c:pt idx="1174">
                  <c:v>1173</c:v>
                </c:pt>
                <c:pt idx="1175">
                  <c:v>1174</c:v>
                </c:pt>
                <c:pt idx="1176">
                  <c:v>1175</c:v>
                </c:pt>
                <c:pt idx="1177">
                  <c:v>1176</c:v>
                </c:pt>
                <c:pt idx="1178">
                  <c:v>1177</c:v>
                </c:pt>
                <c:pt idx="1179">
                  <c:v>1178</c:v>
                </c:pt>
                <c:pt idx="1180">
                  <c:v>1179</c:v>
                </c:pt>
                <c:pt idx="1181">
                  <c:v>1180</c:v>
                </c:pt>
                <c:pt idx="1182">
                  <c:v>1181</c:v>
                </c:pt>
                <c:pt idx="1183">
                  <c:v>1182</c:v>
                </c:pt>
                <c:pt idx="1184">
                  <c:v>1183</c:v>
                </c:pt>
                <c:pt idx="1185">
                  <c:v>1184</c:v>
                </c:pt>
                <c:pt idx="1186">
                  <c:v>1185</c:v>
                </c:pt>
                <c:pt idx="1187">
                  <c:v>1186</c:v>
                </c:pt>
                <c:pt idx="1188">
                  <c:v>1187</c:v>
                </c:pt>
                <c:pt idx="1189">
                  <c:v>1188</c:v>
                </c:pt>
                <c:pt idx="1190">
                  <c:v>1189</c:v>
                </c:pt>
                <c:pt idx="1191">
                  <c:v>1190</c:v>
                </c:pt>
                <c:pt idx="1192">
                  <c:v>1191</c:v>
                </c:pt>
                <c:pt idx="1193">
                  <c:v>1192</c:v>
                </c:pt>
                <c:pt idx="1194">
                  <c:v>1193</c:v>
                </c:pt>
                <c:pt idx="1195">
                  <c:v>1194</c:v>
                </c:pt>
                <c:pt idx="1196">
                  <c:v>1195</c:v>
                </c:pt>
                <c:pt idx="1197">
                  <c:v>1196</c:v>
                </c:pt>
                <c:pt idx="1198">
                  <c:v>1197</c:v>
                </c:pt>
                <c:pt idx="1199">
                  <c:v>1198</c:v>
                </c:pt>
                <c:pt idx="1200">
                  <c:v>1199</c:v>
                </c:pt>
                <c:pt idx="1201">
                  <c:v>1200</c:v>
                </c:pt>
                <c:pt idx="1202">
                  <c:v>1201</c:v>
                </c:pt>
                <c:pt idx="1203">
                  <c:v>1202</c:v>
                </c:pt>
                <c:pt idx="1204">
                  <c:v>1203</c:v>
                </c:pt>
                <c:pt idx="1205">
                  <c:v>1204</c:v>
                </c:pt>
                <c:pt idx="1206">
                  <c:v>1205</c:v>
                </c:pt>
                <c:pt idx="1207">
                  <c:v>1206</c:v>
                </c:pt>
                <c:pt idx="1208">
                  <c:v>1207</c:v>
                </c:pt>
                <c:pt idx="1209">
                  <c:v>1208</c:v>
                </c:pt>
                <c:pt idx="1210">
                  <c:v>1209</c:v>
                </c:pt>
                <c:pt idx="1211">
                  <c:v>1210</c:v>
                </c:pt>
                <c:pt idx="1212">
                  <c:v>1211</c:v>
                </c:pt>
                <c:pt idx="1213">
                  <c:v>1212</c:v>
                </c:pt>
                <c:pt idx="1214">
                  <c:v>1213</c:v>
                </c:pt>
                <c:pt idx="1215">
                  <c:v>1214</c:v>
                </c:pt>
                <c:pt idx="1216">
                  <c:v>1215</c:v>
                </c:pt>
                <c:pt idx="1217">
                  <c:v>1216</c:v>
                </c:pt>
                <c:pt idx="1218">
                  <c:v>1217</c:v>
                </c:pt>
                <c:pt idx="1219">
                  <c:v>1218</c:v>
                </c:pt>
                <c:pt idx="1220">
                  <c:v>1219</c:v>
                </c:pt>
                <c:pt idx="1221">
                  <c:v>1220</c:v>
                </c:pt>
                <c:pt idx="1222">
                  <c:v>1221</c:v>
                </c:pt>
                <c:pt idx="1223">
                  <c:v>1222</c:v>
                </c:pt>
                <c:pt idx="1224">
                  <c:v>1223</c:v>
                </c:pt>
                <c:pt idx="1225">
                  <c:v>1224</c:v>
                </c:pt>
                <c:pt idx="1226">
                  <c:v>1225</c:v>
                </c:pt>
                <c:pt idx="1227">
                  <c:v>1226</c:v>
                </c:pt>
                <c:pt idx="1228">
                  <c:v>1227</c:v>
                </c:pt>
                <c:pt idx="1229">
                  <c:v>1228</c:v>
                </c:pt>
                <c:pt idx="1230">
                  <c:v>1229</c:v>
                </c:pt>
                <c:pt idx="1231">
                  <c:v>1230</c:v>
                </c:pt>
                <c:pt idx="1232">
                  <c:v>1231</c:v>
                </c:pt>
                <c:pt idx="1233">
                  <c:v>1232</c:v>
                </c:pt>
                <c:pt idx="1234">
                  <c:v>1233</c:v>
                </c:pt>
                <c:pt idx="1235">
                  <c:v>1234</c:v>
                </c:pt>
                <c:pt idx="1236">
                  <c:v>1235</c:v>
                </c:pt>
                <c:pt idx="1237">
                  <c:v>1236</c:v>
                </c:pt>
                <c:pt idx="1238">
                  <c:v>1237</c:v>
                </c:pt>
                <c:pt idx="1239">
                  <c:v>1238</c:v>
                </c:pt>
                <c:pt idx="1240">
                  <c:v>1239</c:v>
                </c:pt>
                <c:pt idx="1241">
                  <c:v>1240</c:v>
                </c:pt>
                <c:pt idx="1242">
                  <c:v>1241</c:v>
                </c:pt>
                <c:pt idx="1243">
                  <c:v>1242</c:v>
                </c:pt>
                <c:pt idx="1244">
                  <c:v>1243</c:v>
                </c:pt>
                <c:pt idx="1245">
                  <c:v>1244</c:v>
                </c:pt>
                <c:pt idx="1246">
                  <c:v>1245</c:v>
                </c:pt>
                <c:pt idx="1247">
                  <c:v>1246</c:v>
                </c:pt>
                <c:pt idx="1248">
                  <c:v>1247</c:v>
                </c:pt>
                <c:pt idx="1249">
                  <c:v>1248</c:v>
                </c:pt>
                <c:pt idx="1250">
                  <c:v>1249</c:v>
                </c:pt>
                <c:pt idx="1251">
                  <c:v>1250</c:v>
                </c:pt>
                <c:pt idx="1252">
                  <c:v>1251</c:v>
                </c:pt>
                <c:pt idx="1253">
                  <c:v>1252</c:v>
                </c:pt>
                <c:pt idx="1254">
                  <c:v>1253</c:v>
                </c:pt>
                <c:pt idx="1255">
                  <c:v>1254</c:v>
                </c:pt>
                <c:pt idx="1256">
                  <c:v>1255</c:v>
                </c:pt>
                <c:pt idx="1257">
                  <c:v>1256</c:v>
                </c:pt>
                <c:pt idx="1258">
                  <c:v>1257</c:v>
                </c:pt>
                <c:pt idx="1259">
                  <c:v>1258</c:v>
                </c:pt>
                <c:pt idx="1260">
                  <c:v>1259</c:v>
                </c:pt>
                <c:pt idx="1261">
                  <c:v>1260</c:v>
                </c:pt>
                <c:pt idx="1262">
                  <c:v>1261</c:v>
                </c:pt>
                <c:pt idx="1263">
                  <c:v>1262</c:v>
                </c:pt>
                <c:pt idx="1264">
                  <c:v>1263</c:v>
                </c:pt>
                <c:pt idx="1265">
                  <c:v>1264</c:v>
                </c:pt>
                <c:pt idx="1266">
                  <c:v>1265</c:v>
                </c:pt>
                <c:pt idx="1267">
                  <c:v>1266</c:v>
                </c:pt>
                <c:pt idx="1268">
                  <c:v>1267</c:v>
                </c:pt>
                <c:pt idx="1269">
                  <c:v>1268</c:v>
                </c:pt>
                <c:pt idx="1270">
                  <c:v>1269</c:v>
                </c:pt>
                <c:pt idx="1271">
                  <c:v>1270</c:v>
                </c:pt>
                <c:pt idx="1272">
                  <c:v>1271</c:v>
                </c:pt>
                <c:pt idx="1273">
                  <c:v>1272</c:v>
                </c:pt>
                <c:pt idx="1274">
                  <c:v>1273</c:v>
                </c:pt>
                <c:pt idx="1275">
                  <c:v>1274</c:v>
                </c:pt>
                <c:pt idx="1276">
                  <c:v>1275</c:v>
                </c:pt>
                <c:pt idx="1277">
                  <c:v>1276</c:v>
                </c:pt>
                <c:pt idx="1278">
                  <c:v>1277</c:v>
                </c:pt>
                <c:pt idx="1279">
                  <c:v>1278</c:v>
                </c:pt>
                <c:pt idx="1280">
                  <c:v>1279</c:v>
                </c:pt>
                <c:pt idx="1281">
                  <c:v>1280</c:v>
                </c:pt>
                <c:pt idx="1282">
                  <c:v>1281</c:v>
                </c:pt>
                <c:pt idx="1283">
                  <c:v>1282</c:v>
                </c:pt>
                <c:pt idx="1284">
                  <c:v>1283</c:v>
                </c:pt>
                <c:pt idx="1285">
                  <c:v>1284</c:v>
                </c:pt>
                <c:pt idx="1286">
                  <c:v>1285</c:v>
                </c:pt>
                <c:pt idx="1287">
                  <c:v>1286</c:v>
                </c:pt>
                <c:pt idx="1288">
                  <c:v>1287</c:v>
                </c:pt>
                <c:pt idx="1289">
                  <c:v>1288</c:v>
                </c:pt>
                <c:pt idx="1290">
                  <c:v>1289</c:v>
                </c:pt>
                <c:pt idx="1291">
                  <c:v>1290</c:v>
                </c:pt>
                <c:pt idx="1292">
                  <c:v>1291</c:v>
                </c:pt>
                <c:pt idx="1293">
                  <c:v>1292</c:v>
                </c:pt>
                <c:pt idx="1294">
                  <c:v>1293</c:v>
                </c:pt>
                <c:pt idx="1295">
                  <c:v>1294</c:v>
                </c:pt>
                <c:pt idx="1296">
                  <c:v>1295</c:v>
                </c:pt>
                <c:pt idx="1297">
                  <c:v>1296</c:v>
                </c:pt>
                <c:pt idx="1298">
                  <c:v>1297</c:v>
                </c:pt>
                <c:pt idx="1299">
                  <c:v>1298</c:v>
                </c:pt>
                <c:pt idx="1300">
                  <c:v>1299</c:v>
                </c:pt>
                <c:pt idx="1301">
                  <c:v>1300</c:v>
                </c:pt>
                <c:pt idx="1302">
                  <c:v>1301</c:v>
                </c:pt>
                <c:pt idx="1303">
                  <c:v>1302</c:v>
                </c:pt>
                <c:pt idx="1304">
                  <c:v>1303</c:v>
                </c:pt>
                <c:pt idx="1305">
                  <c:v>1304</c:v>
                </c:pt>
                <c:pt idx="1306">
                  <c:v>1305</c:v>
                </c:pt>
                <c:pt idx="1307">
                  <c:v>1306</c:v>
                </c:pt>
                <c:pt idx="1308">
                  <c:v>1307</c:v>
                </c:pt>
                <c:pt idx="1309">
                  <c:v>1308</c:v>
                </c:pt>
                <c:pt idx="1310">
                  <c:v>1309</c:v>
                </c:pt>
                <c:pt idx="1311">
                  <c:v>1310</c:v>
                </c:pt>
                <c:pt idx="1312">
                  <c:v>1311</c:v>
                </c:pt>
                <c:pt idx="1313">
                  <c:v>1312</c:v>
                </c:pt>
                <c:pt idx="1314">
                  <c:v>1313</c:v>
                </c:pt>
                <c:pt idx="1315">
                  <c:v>1314</c:v>
                </c:pt>
                <c:pt idx="1316">
                  <c:v>1315</c:v>
                </c:pt>
                <c:pt idx="1317">
                  <c:v>1316</c:v>
                </c:pt>
                <c:pt idx="1318">
                  <c:v>1317</c:v>
                </c:pt>
                <c:pt idx="1319">
                  <c:v>1318</c:v>
                </c:pt>
                <c:pt idx="1320">
                  <c:v>1319</c:v>
                </c:pt>
                <c:pt idx="1321">
                  <c:v>1320</c:v>
                </c:pt>
                <c:pt idx="1322">
                  <c:v>1321</c:v>
                </c:pt>
                <c:pt idx="1323">
                  <c:v>1322</c:v>
                </c:pt>
                <c:pt idx="1324">
                  <c:v>1323</c:v>
                </c:pt>
                <c:pt idx="1325">
                  <c:v>1324</c:v>
                </c:pt>
                <c:pt idx="1326">
                  <c:v>1325</c:v>
                </c:pt>
                <c:pt idx="1327">
                  <c:v>1326</c:v>
                </c:pt>
                <c:pt idx="1328">
                  <c:v>1327</c:v>
                </c:pt>
                <c:pt idx="1329">
                  <c:v>1328</c:v>
                </c:pt>
                <c:pt idx="1330">
                  <c:v>1329</c:v>
                </c:pt>
                <c:pt idx="1331">
                  <c:v>1330</c:v>
                </c:pt>
                <c:pt idx="1332">
                  <c:v>1331</c:v>
                </c:pt>
                <c:pt idx="1333">
                  <c:v>1332</c:v>
                </c:pt>
                <c:pt idx="1334">
                  <c:v>1333</c:v>
                </c:pt>
                <c:pt idx="1335">
                  <c:v>1334</c:v>
                </c:pt>
                <c:pt idx="1336">
                  <c:v>1335</c:v>
                </c:pt>
                <c:pt idx="1337">
                  <c:v>1336</c:v>
                </c:pt>
                <c:pt idx="1338">
                  <c:v>1337</c:v>
                </c:pt>
                <c:pt idx="1339">
                  <c:v>1338</c:v>
                </c:pt>
                <c:pt idx="1340">
                  <c:v>1339</c:v>
                </c:pt>
                <c:pt idx="1341">
                  <c:v>1340</c:v>
                </c:pt>
                <c:pt idx="1342">
                  <c:v>1341</c:v>
                </c:pt>
                <c:pt idx="1343">
                  <c:v>1342</c:v>
                </c:pt>
                <c:pt idx="1344">
                  <c:v>1343</c:v>
                </c:pt>
                <c:pt idx="1345">
                  <c:v>1344</c:v>
                </c:pt>
                <c:pt idx="1346">
                  <c:v>1345</c:v>
                </c:pt>
                <c:pt idx="1347">
                  <c:v>1346</c:v>
                </c:pt>
                <c:pt idx="1348">
                  <c:v>1347</c:v>
                </c:pt>
                <c:pt idx="1349">
                  <c:v>1348</c:v>
                </c:pt>
                <c:pt idx="1350">
                  <c:v>1349</c:v>
                </c:pt>
                <c:pt idx="1351">
                  <c:v>1350</c:v>
                </c:pt>
                <c:pt idx="1352">
                  <c:v>1351</c:v>
                </c:pt>
                <c:pt idx="1353">
                  <c:v>1352</c:v>
                </c:pt>
                <c:pt idx="1354">
                  <c:v>1353</c:v>
                </c:pt>
                <c:pt idx="1355">
                  <c:v>1354</c:v>
                </c:pt>
                <c:pt idx="1356">
                  <c:v>1355</c:v>
                </c:pt>
                <c:pt idx="1357">
                  <c:v>1356</c:v>
                </c:pt>
                <c:pt idx="1358">
                  <c:v>1357</c:v>
                </c:pt>
                <c:pt idx="1359">
                  <c:v>1358</c:v>
                </c:pt>
                <c:pt idx="1360">
                  <c:v>1359</c:v>
                </c:pt>
                <c:pt idx="1361">
                  <c:v>1360</c:v>
                </c:pt>
                <c:pt idx="1362">
                  <c:v>1361</c:v>
                </c:pt>
                <c:pt idx="1363">
                  <c:v>1362</c:v>
                </c:pt>
                <c:pt idx="1364">
                  <c:v>1363</c:v>
                </c:pt>
                <c:pt idx="1365">
                  <c:v>1364</c:v>
                </c:pt>
                <c:pt idx="1366">
                  <c:v>1365</c:v>
                </c:pt>
                <c:pt idx="1367">
                  <c:v>1366</c:v>
                </c:pt>
                <c:pt idx="1368">
                  <c:v>1367</c:v>
                </c:pt>
                <c:pt idx="1369">
                  <c:v>1368</c:v>
                </c:pt>
                <c:pt idx="1370">
                  <c:v>1369</c:v>
                </c:pt>
                <c:pt idx="1371">
                  <c:v>1370</c:v>
                </c:pt>
                <c:pt idx="1372">
                  <c:v>1371</c:v>
                </c:pt>
                <c:pt idx="1373">
                  <c:v>1372</c:v>
                </c:pt>
                <c:pt idx="1374">
                  <c:v>1373</c:v>
                </c:pt>
                <c:pt idx="1375">
                  <c:v>1374</c:v>
                </c:pt>
                <c:pt idx="1376">
                  <c:v>1375</c:v>
                </c:pt>
                <c:pt idx="1377">
                  <c:v>1376</c:v>
                </c:pt>
                <c:pt idx="1378">
                  <c:v>1377</c:v>
                </c:pt>
                <c:pt idx="1379">
                  <c:v>1378</c:v>
                </c:pt>
                <c:pt idx="1380">
                  <c:v>1379</c:v>
                </c:pt>
                <c:pt idx="1381">
                  <c:v>1380</c:v>
                </c:pt>
                <c:pt idx="1382">
                  <c:v>1381</c:v>
                </c:pt>
                <c:pt idx="1383">
                  <c:v>1382</c:v>
                </c:pt>
                <c:pt idx="1384">
                  <c:v>1383</c:v>
                </c:pt>
                <c:pt idx="1385">
                  <c:v>1384</c:v>
                </c:pt>
                <c:pt idx="1386">
                  <c:v>1385</c:v>
                </c:pt>
                <c:pt idx="1387">
                  <c:v>1386</c:v>
                </c:pt>
                <c:pt idx="1388">
                  <c:v>1387</c:v>
                </c:pt>
                <c:pt idx="1389">
                  <c:v>1388</c:v>
                </c:pt>
                <c:pt idx="1390">
                  <c:v>1389</c:v>
                </c:pt>
                <c:pt idx="1391">
                  <c:v>1390</c:v>
                </c:pt>
                <c:pt idx="1392">
                  <c:v>1391</c:v>
                </c:pt>
                <c:pt idx="1393">
                  <c:v>1392</c:v>
                </c:pt>
                <c:pt idx="1394">
                  <c:v>1393</c:v>
                </c:pt>
                <c:pt idx="1395">
                  <c:v>1394</c:v>
                </c:pt>
                <c:pt idx="1396">
                  <c:v>1395</c:v>
                </c:pt>
                <c:pt idx="1397">
                  <c:v>1396</c:v>
                </c:pt>
                <c:pt idx="1398">
                  <c:v>1397</c:v>
                </c:pt>
                <c:pt idx="1399">
                  <c:v>1398</c:v>
                </c:pt>
                <c:pt idx="1400">
                  <c:v>1399</c:v>
                </c:pt>
                <c:pt idx="1401">
                  <c:v>1400</c:v>
                </c:pt>
                <c:pt idx="1402">
                  <c:v>1401</c:v>
                </c:pt>
                <c:pt idx="1403">
                  <c:v>1402</c:v>
                </c:pt>
                <c:pt idx="1404">
                  <c:v>1403</c:v>
                </c:pt>
                <c:pt idx="1405">
                  <c:v>1404</c:v>
                </c:pt>
                <c:pt idx="1406">
                  <c:v>1405</c:v>
                </c:pt>
                <c:pt idx="1407">
                  <c:v>1406</c:v>
                </c:pt>
                <c:pt idx="1408">
                  <c:v>1407</c:v>
                </c:pt>
                <c:pt idx="1409">
                  <c:v>1408</c:v>
                </c:pt>
                <c:pt idx="1410">
                  <c:v>1409</c:v>
                </c:pt>
                <c:pt idx="1411">
                  <c:v>1410</c:v>
                </c:pt>
                <c:pt idx="1412">
                  <c:v>1411</c:v>
                </c:pt>
                <c:pt idx="1413">
                  <c:v>1412</c:v>
                </c:pt>
                <c:pt idx="1414">
                  <c:v>1413</c:v>
                </c:pt>
                <c:pt idx="1415">
                  <c:v>1414</c:v>
                </c:pt>
                <c:pt idx="1416">
                  <c:v>1415</c:v>
                </c:pt>
                <c:pt idx="1417">
                  <c:v>1416</c:v>
                </c:pt>
                <c:pt idx="1418">
                  <c:v>1417</c:v>
                </c:pt>
                <c:pt idx="1419">
                  <c:v>1418</c:v>
                </c:pt>
                <c:pt idx="1420">
                  <c:v>1419</c:v>
                </c:pt>
                <c:pt idx="1421">
                  <c:v>1420</c:v>
                </c:pt>
                <c:pt idx="1422">
                  <c:v>1421</c:v>
                </c:pt>
                <c:pt idx="1423">
                  <c:v>1422</c:v>
                </c:pt>
                <c:pt idx="1424">
                  <c:v>1423</c:v>
                </c:pt>
                <c:pt idx="1425">
                  <c:v>1424</c:v>
                </c:pt>
                <c:pt idx="1426">
                  <c:v>1425</c:v>
                </c:pt>
                <c:pt idx="1427">
                  <c:v>1426</c:v>
                </c:pt>
                <c:pt idx="1428">
                  <c:v>1427</c:v>
                </c:pt>
                <c:pt idx="1429">
                  <c:v>1428</c:v>
                </c:pt>
                <c:pt idx="1430">
                  <c:v>1429</c:v>
                </c:pt>
                <c:pt idx="1431">
                  <c:v>1430</c:v>
                </c:pt>
                <c:pt idx="1432">
                  <c:v>1431</c:v>
                </c:pt>
                <c:pt idx="1433">
                  <c:v>1432</c:v>
                </c:pt>
                <c:pt idx="1434">
                  <c:v>1433</c:v>
                </c:pt>
                <c:pt idx="1435">
                  <c:v>1434</c:v>
                </c:pt>
                <c:pt idx="1436">
                  <c:v>1435</c:v>
                </c:pt>
                <c:pt idx="1437">
                  <c:v>1436</c:v>
                </c:pt>
                <c:pt idx="1438">
                  <c:v>1437</c:v>
                </c:pt>
                <c:pt idx="1439">
                  <c:v>1438</c:v>
                </c:pt>
                <c:pt idx="1440">
                  <c:v>1439</c:v>
                </c:pt>
                <c:pt idx="1441">
                  <c:v>1440</c:v>
                </c:pt>
                <c:pt idx="1442">
                  <c:v>1441</c:v>
                </c:pt>
                <c:pt idx="1443">
                  <c:v>1442</c:v>
                </c:pt>
                <c:pt idx="1444">
                  <c:v>1443</c:v>
                </c:pt>
                <c:pt idx="1445">
                  <c:v>1444</c:v>
                </c:pt>
                <c:pt idx="1446">
                  <c:v>1445</c:v>
                </c:pt>
                <c:pt idx="1447">
                  <c:v>1446</c:v>
                </c:pt>
                <c:pt idx="1448">
                  <c:v>1447</c:v>
                </c:pt>
                <c:pt idx="1449">
                  <c:v>1448</c:v>
                </c:pt>
                <c:pt idx="1450">
                  <c:v>1449</c:v>
                </c:pt>
                <c:pt idx="1451">
                  <c:v>1450</c:v>
                </c:pt>
                <c:pt idx="1452">
                  <c:v>1451</c:v>
                </c:pt>
                <c:pt idx="1453">
                  <c:v>1452</c:v>
                </c:pt>
                <c:pt idx="1454">
                  <c:v>1453</c:v>
                </c:pt>
                <c:pt idx="1455">
                  <c:v>1454</c:v>
                </c:pt>
                <c:pt idx="1456">
                  <c:v>1455</c:v>
                </c:pt>
                <c:pt idx="1457">
                  <c:v>1456</c:v>
                </c:pt>
                <c:pt idx="1458">
                  <c:v>1457</c:v>
                </c:pt>
                <c:pt idx="1459">
                  <c:v>1458</c:v>
                </c:pt>
                <c:pt idx="1460">
                  <c:v>1459</c:v>
                </c:pt>
                <c:pt idx="1461">
                  <c:v>1460</c:v>
                </c:pt>
                <c:pt idx="1462">
                  <c:v>1461</c:v>
                </c:pt>
                <c:pt idx="1463">
                  <c:v>1462</c:v>
                </c:pt>
                <c:pt idx="1464">
                  <c:v>1463</c:v>
                </c:pt>
                <c:pt idx="1465">
                  <c:v>1464</c:v>
                </c:pt>
                <c:pt idx="1466">
                  <c:v>1465</c:v>
                </c:pt>
                <c:pt idx="1467">
                  <c:v>1466</c:v>
                </c:pt>
                <c:pt idx="1468">
                  <c:v>1467</c:v>
                </c:pt>
                <c:pt idx="1469">
                  <c:v>1468</c:v>
                </c:pt>
                <c:pt idx="1470">
                  <c:v>1469</c:v>
                </c:pt>
                <c:pt idx="1471">
                  <c:v>1470</c:v>
                </c:pt>
                <c:pt idx="1472">
                  <c:v>1471</c:v>
                </c:pt>
                <c:pt idx="1473">
                  <c:v>1472</c:v>
                </c:pt>
                <c:pt idx="1474">
                  <c:v>1473</c:v>
                </c:pt>
                <c:pt idx="1475">
                  <c:v>1474</c:v>
                </c:pt>
                <c:pt idx="1476">
                  <c:v>1475</c:v>
                </c:pt>
                <c:pt idx="1477">
                  <c:v>1476</c:v>
                </c:pt>
                <c:pt idx="1478">
                  <c:v>1477</c:v>
                </c:pt>
                <c:pt idx="1479">
                  <c:v>1478</c:v>
                </c:pt>
                <c:pt idx="1480">
                  <c:v>1479</c:v>
                </c:pt>
                <c:pt idx="1481">
                  <c:v>1480</c:v>
                </c:pt>
                <c:pt idx="1482">
                  <c:v>1481</c:v>
                </c:pt>
                <c:pt idx="1483">
                  <c:v>1482</c:v>
                </c:pt>
                <c:pt idx="1484">
                  <c:v>1483</c:v>
                </c:pt>
                <c:pt idx="1485">
                  <c:v>1484</c:v>
                </c:pt>
                <c:pt idx="1486">
                  <c:v>1485</c:v>
                </c:pt>
                <c:pt idx="1487">
                  <c:v>1486</c:v>
                </c:pt>
                <c:pt idx="1488">
                  <c:v>1487</c:v>
                </c:pt>
                <c:pt idx="1489">
                  <c:v>1488</c:v>
                </c:pt>
                <c:pt idx="1490">
                  <c:v>1489</c:v>
                </c:pt>
                <c:pt idx="1491">
                  <c:v>1490</c:v>
                </c:pt>
                <c:pt idx="1492">
                  <c:v>1491</c:v>
                </c:pt>
                <c:pt idx="1493">
                  <c:v>1492</c:v>
                </c:pt>
                <c:pt idx="1494">
                  <c:v>1493</c:v>
                </c:pt>
                <c:pt idx="1495">
                  <c:v>1494</c:v>
                </c:pt>
                <c:pt idx="1496">
                  <c:v>1495</c:v>
                </c:pt>
                <c:pt idx="1497">
                  <c:v>1496</c:v>
                </c:pt>
                <c:pt idx="1498">
                  <c:v>1497</c:v>
                </c:pt>
                <c:pt idx="1499">
                  <c:v>1498</c:v>
                </c:pt>
                <c:pt idx="1500">
                  <c:v>1499</c:v>
                </c:pt>
                <c:pt idx="1501">
                  <c:v>1500</c:v>
                </c:pt>
                <c:pt idx="1502">
                  <c:v>1501</c:v>
                </c:pt>
                <c:pt idx="1503">
                  <c:v>1502</c:v>
                </c:pt>
                <c:pt idx="1504">
                  <c:v>1503</c:v>
                </c:pt>
                <c:pt idx="1505">
                  <c:v>1504</c:v>
                </c:pt>
                <c:pt idx="1506">
                  <c:v>1505</c:v>
                </c:pt>
                <c:pt idx="1507">
                  <c:v>1506</c:v>
                </c:pt>
                <c:pt idx="1508">
                  <c:v>1507</c:v>
                </c:pt>
                <c:pt idx="1509">
                  <c:v>1508</c:v>
                </c:pt>
                <c:pt idx="1510">
                  <c:v>1509</c:v>
                </c:pt>
                <c:pt idx="1511">
                  <c:v>1510</c:v>
                </c:pt>
                <c:pt idx="1512">
                  <c:v>1511</c:v>
                </c:pt>
                <c:pt idx="1513">
                  <c:v>1512</c:v>
                </c:pt>
                <c:pt idx="1514">
                  <c:v>1513</c:v>
                </c:pt>
                <c:pt idx="1515">
                  <c:v>1514</c:v>
                </c:pt>
                <c:pt idx="1516">
                  <c:v>1515</c:v>
                </c:pt>
                <c:pt idx="1517">
                  <c:v>1516</c:v>
                </c:pt>
                <c:pt idx="1518">
                  <c:v>1517</c:v>
                </c:pt>
                <c:pt idx="1519">
                  <c:v>1518</c:v>
                </c:pt>
                <c:pt idx="1520">
                  <c:v>1519</c:v>
                </c:pt>
                <c:pt idx="1521">
                  <c:v>1520</c:v>
                </c:pt>
                <c:pt idx="1522">
                  <c:v>1521</c:v>
                </c:pt>
                <c:pt idx="1523">
                  <c:v>1522</c:v>
                </c:pt>
                <c:pt idx="1524">
                  <c:v>1523</c:v>
                </c:pt>
                <c:pt idx="1525">
                  <c:v>1524</c:v>
                </c:pt>
                <c:pt idx="1526">
                  <c:v>1525</c:v>
                </c:pt>
                <c:pt idx="1527">
                  <c:v>1526</c:v>
                </c:pt>
                <c:pt idx="1528">
                  <c:v>1527</c:v>
                </c:pt>
                <c:pt idx="1529">
                  <c:v>1528</c:v>
                </c:pt>
                <c:pt idx="1530">
                  <c:v>1529</c:v>
                </c:pt>
                <c:pt idx="1531">
                  <c:v>1530</c:v>
                </c:pt>
                <c:pt idx="1532">
                  <c:v>1531</c:v>
                </c:pt>
                <c:pt idx="1533">
                  <c:v>1532</c:v>
                </c:pt>
                <c:pt idx="1534">
                  <c:v>1533</c:v>
                </c:pt>
                <c:pt idx="1535">
                  <c:v>1534</c:v>
                </c:pt>
                <c:pt idx="1536">
                  <c:v>1535</c:v>
                </c:pt>
                <c:pt idx="1537">
                  <c:v>1536</c:v>
                </c:pt>
                <c:pt idx="1538">
                  <c:v>1537</c:v>
                </c:pt>
                <c:pt idx="1539">
                  <c:v>1538</c:v>
                </c:pt>
                <c:pt idx="1540">
                  <c:v>1539</c:v>
                </c:pt>
                <c:pt idx="1541">
                  <c:v>1540</c:v>
                </c:pt>
                <c:pt idx="1542">
                  <c:v>1541</c:v>
                </c:pt>
                <c:pt idx="1543">
                  <c:v>1542</c:v>
                </c:pt>
                <c:pt idx="1544">
                  <c:v>1543</c:v>
                </c:pt>
                <c:pt idx="1545">
                  <c:v>1544</c:v>
                </c:pt>
                <c:pt idx="1546">
                  <c:v>1545</c:v>
                </c:pt>
                <c:pt idx="1547">
                  <c:v>1546</c:v>
                </c:pt>
                <c:pt idx="1548">
                  <c:v>1547</c:v>
                </c:pt>
                <c:pt idx="1549">
                  <c:v>1548</c:v>
                </c:pt>
                <c:pt idx="1550">
                  <c:v>1549</c:v>
                </c:pt>
                <c:pt idx="1551">
                  <c:v>1550</c:v>
                </c:pt>
                <c:pt idx="1552">
                  <c:v>1551</c:v>
                </c:pt>
                <c:pt idx="1553">
                  <c:v>1552</c:v>
                </c:pt>
                <c:pt idx="1554">
                  <c:v>1553</c:v>
                </c:pt>
                <c:pt idx="1555">
                  <c:v>1554</c:v>
                </c:pt>
                <c:pt idx="1556">
                  <c:v>1555</c:v>
                </c:pt>
                <c:pt idx="1557">
                  <c:v>1556</c:v>
                </c:pt>
                <c:pt idx="1558">
                  <c:v>1557</c:v>
                </c:pt>
                <c:pt idx="1559">
                  <c:v>1558</c:v>
                </c:pt>
                <c:pt idx="1560">
                  <c:v>1559</c:v>
                </c:pt>
                <c:pt idx="1561">
                  <c:v>1560</c:v>
                </c:pt>
                <c:pt idx="1562">
                  <c:v>1561</c:v>
                </c:pt>
                <c:pt idx="1563">
                  <c:v>1562</c:v>
                </c:pt>
                <c:pt idx="1564">
                  <c:v>1563</c:v>
                </c:pt>
                <c:pt idx="1565">
                  <c:v>1564</c:v>
                </c:pt>
                <c:pt idx="1566">
                  <c:v>1565</c:v>
                </c:pt>
                <c:pt idx="1567">
                  <c:v>1566</c:v>
                </c:pt>
                <c:pt idx="1568">
                  <c:v>1567</c:v>
                </c:pt>
                <c:pt idx="1569">
                  <c:v>1568</c:v>
                </c:pt>
                <c:pt idx="1570">
                  <c:v>1569</c:v>
                </c:pt>
                <c:pt idx="1571">
                  <c:v>1570</c:v>
                </c:pt>
                <c:pt idx="1572">
                  <c:v>1571</c:v>
                </c:pt>
                <c:pt idx="1573">
                  <c:v>1572</c:v>
                </c:pt>
                <c:pt idx="1574">
                  <c:v>1573</c:v>
                </c:pt>
                <c:pt idx="1575">
                  <c:v>1574</c:v>
                </c:pt>
                <c:pt idx="1576">
                  <c:v>1575</c:v>
                </c:pt>
                <c:pt idx="1577">
                  <c:v>1576</c:v>
                </c:pt>
                <c:pt idx="1578">
                  <c:v>1577</c:v>
                </c:pt>
                <c:pt idx="1579">
                  <c:v>1578</c:v>
                </c:pt>
                <c:pt idx="1580">
                  <c:v>1579</c:v>
                </c:pt>
                <c:pt idx="1581">
                  <c:v>1580</c:v>
                </c:pt>
                <c:pt idx="1582">
                  <c:v>1581</c:v>
                </c:pt>
                <c:pt idx="1583">
                  <c:v>1582</c:v>
                </c:pt>
                <c:pt idx="1584">
                  <c:v>1583</c:v>
                </c:pt>
                <c:pt idx="1585">
                  <c:v>1584</c:v>
                </c:pt>
                <c:pt idx="1586">
                  <c:v>1585</c:v>
                </c:pt>
                <c:pt idx="1587">
                  <c:v>1586</c:v>
                </c:pt>
                <c:pt idx="1588">
                  <c:v>1587</c:v>
                </c:pt>
                <c:pt idx="1589">
                  <c:v>1588</c:v>
                </c:pt>
                <c:pt idx="1590">
                  <c:v>1589</c:v>
                </c:pt>
                <c:pt idx="1591">
                  <c:v>1590</c:v>
                </c:pt>
                <c:pt idx="1592">
                  <c:v>1591</c:v>
                </c:pt>
                <c:pt idx="1593">
                  <c:v>1592</c:v>
                </c:pt>
                <c:pt idx="1594">
                  <c:v>1593</c:v>
                </c:pt>
                <c:pt idx="1595">
                  <c:v>1594</c:v>
                </c:pt>
                <c:pt idx="1596">
                  <c:v>1595</c:v>
                </c:pt>
                <c:pt idx="1597">
                  <c:v>1596</c:v>
                </c:pt>
                <c:pt idx="1598">
                  <c:v>1597</c:v>
                </c:pt>
                <c:pt idx="1599">
                  <c:v>1598</c:v>
                </c:pt>
                <c:pt idx="1600">
                  <c:v>1599</c:v>
                </c:pt>
                <c:pt idx="1601">
                  <c:v>1600</c:v>
                </c:pt>
                <c:pt idx="1602">
                  <c:v>1601</c:v>
                </c:pt>
                <c:pt idx="1603">
                  <c:v>1602</c:v>
                </c:pt>
                <c:pt idx="1604">
                  <c:v>1603</c:v>
                </c:pt>
                <c:pt idx="1605">
                  <c:v>1604</c:v>
                </c:pt>
                <c:pt idx="1606">
                  <c:v>1605</c:v>
                </c:pt>
                <c:pt idx="1607">
                  <c:v>1606</c:v>
                </c:pt>
                <c:pt idx="1608">
                  <c:v>1607</c:v>
                </c:pt>
                <c:pt idx="1609">
                  <c:v>1608</c:v>
                </c:pt>
                <c:pt idx="1610">
                  <c:v>1609</c:v>
                </c:pt>
                <c:pt idx="1611">
                  <c:v>1610</c:v>
                </c:pt>
                <c:pt idx="1612">
                  <c:v>1611</c:v>
                </c:pt>
                <c:pt idx="1613">
                  <c:v>1612</c:v>
                </c:pt>
                <c:pt idx="1614">
                  <c:v>1613</c:v>
                </c:pt>
                <c:pt idx="1615">
                  <c:v>1614</c:v>
                </c:pt>
                <c:pt idx="1616">
                  <c:v>1615</c:v>
                </c:pt>
                <c:pt idx="1617">
                  <c:v>1616</c:v>
                </c:pt>
                <c:pt idx="1618">
                  <c:v>1617</c:v>
                </c:pt>
                <c:pt idx="1619">
                  <c:v>1618</c:v>
                </c:pt>
                <c:pt idx="1620">
                  <c:v>1619</c:v>
                </c:pt>
                <c:pt idx="1621">
                  <c:v>1620</c:v>
                </c:pt>
                <c:pt idx="1622">
                  <c:v>1621</c:v>
                </c:pt>
                <c:pt idx="1623">
                  <c:v>1622</c:v>
                </c:pt>
                <c:pt idx="1624">
                  <c:v>1623</c:v>
                </c:pt>
                <c:pt idx="1625">
                  <c:v>1624</c:v>
                </c:pt>
                <c:pt idx="1626">
                  <c:v>1625</c:v>
                </c:pt>
                <c:pt idx="1627">
                  <c:v>1626</c:v>
                </c:pt>
                <c:pt idx="1628">
                  <c:v>1627</c:v>
                </c:pt>
                <c:pt idx="1629">
                  <c:v>1628</c:v>
                </c:pt>
                <c:pt idx="1630">
                  <c:v>1629</c:v>
                </c:pt>
                <c:pt idx="1631">
                  <c:v>1630</c:v>
                </c:pt>
                <c:pt idx="1632">
                  <c:v>1631</c:v>
                </c:pt>
                <c:pt idx="1633">
                  <c:v>1632</c:v>
                </c:pt>
                <c:pt idx="1634">
                  <c:v>1633</c:v>
                </c:pt>
                <c:pt idx="1635">
                  <c:v>1634</c:v>
                </c:pt>
                <c:pt idx="1636">
                  <c:v>1635</c:v>
                </c:pt>
                <c:pt idx="1637">
                  <c:v>1636</c:v>
                </c:pt>
                <c:pt idx="1638">
                  <c:v>1637</c:v>
                </c:pt>
                <c:pt idx="1639">
                  <c:v>1638</c:v>
                </c:pt>
                <c:pt idx="1640">
                  <c:v>1639</c:v>
                </c:pt>
                <c:pt idx="1641">
                  <c:v>1640</c:v>
                </c:pt>
                <c:pt idx="1642">
                  <c:v>1641</c:v>
                </c:pt>
                <c:pt idx="1643">
                  <c:v>1642</c:v>
                </c:pt>
                <c:pt idx="1644">
                  <c:v>1643</c:v>
                </c:pt>
                <c:pt idx="1645">
                  <c:v>1644</c:v>
                </c:pt>
                <c:pt idx="1646">
                  <c:v>1645</c:v>
                </c:pt>
                <c:pt idx="1647">
                  <c:v>1646</c:v>
                </c:pt>
                <c:pt idx="1648">
                  <c:v>1647</c:v>
                </c:pt>
                <c:pt idx="1649">
                  <c:v>1648</c:v>
                </c:pt>
                <c:pt idx="1650">
                  <c:v>1649</c:v>
                </c:pt>
                <c:pt idx="1651">
                  <c:v>1650</c:v>
                </c:pt>
                <c:pt idx="1652">
                  <c:v>1651</c:v>
                </c:pt>
                <c:pt idx="1653">
                  <c:v>1652</c:v>
                </c:pt>
                <c:pt idx="1654">
                  <c:v>1653</c:v>
                </c:pt>
                <c:pt idx="1655">
                  <c:v>1654</c:v>
                </c:pt>
                <c:pt idx="1656">
                  <c:v>1655</c:v>
                </c:pt>
                <c:pt idx="1657">
                  <c:v>1656</c:v>
                </c:pt>
                <c:pt idx="1658">
                  <c:v>1657</c:v>
                </c:pt>
                <c:pt idx="1659">
                  <c:v>1658</c:v>
                </c:pt>
                <c:pt idx="1660">
                  <c:v>1659</c:v>
                </c:pt>
                <c:pt idx="1661">
                  <c:v>1660</c:v>
                </c:pt>
                <c:pt idx="1662">
                  <c:v>1661</c:v>
                </c:pt>
                <c:pt idx="1663">
                  <c:v>1662</c:v>
                </c:pt>
                <c:pt idx="1664">
                  <c:v>1663</c:v>
                </c:pt>
                <c:pt idx="1665">
                  <c:v>1664</c:v>
                </c:pt>
                <c:pt idx="1666">
                  <c:v>1665</c:v>
                </c:pt>
                <c:pt idx="1667">
                  <c:v>1666</c:v>
                </c:pt>
                <c:pt idx="1668">
                  <c:v>1667</c:v>
                </c:pt>
                <c:pt idx="1669">
                  <c:v>1668</c:v>
                </c:pt>
                <c:pt idx="1670">
                  <c:v>1669</c:v>
                </c:pt>
                <c:pt idx="1671">
                  <c:v>1670</c:v>
                </c:pt>
                <c:pt idx="1672">
                  <c:v>1671</c:v>
                </c:pt>
                <c:pt idx="1673">
                  <c:v>1672</c:v>
                </c:pt>
                <c:pt idx="1674">
                  <c:v>1673</c:v>
                </c:pt>
                <c:pt idx="1675">
                  <c:v>1674</c:v>
                </c:pt>
                <c:pt idx="1676">
                  <c:v>1675</c:v>
                </c:pt>
                <c:pt idx="1677">
                  <c:v>1676</c:v>
                </c:pt>
                <c:pt idx="1678">
                  <c:v>1677</c:v>
                </c:pt>
                <c:pt idx="1679">
                  <c:v>1678</c:v>
                </c:pt>
                <c:pt idx="1680">
                  <c:v>1679</c:v>
                </c:pt>
                <c:pt idx="1681">
                  <c:v>1680</c:v>
                </c:pt>
                <c:pt idx="1682">
                  <c:v>1681</c:v>
                </c:pt>
                <c:pt idx="1683">
                  <c:v>1682</c:v>
                </c:pt>
                <c:pt idx="1684">
                  <c:v>1683</c:v>
                </c:pt>
                <c:pt idx="1685">
                  <c:v>1684</c:v>
                </c:pt>
                <c:pt idx="1686">
                  <c:v>1685</c:v>
                </c:pt>
                <c:pt idx="1687">
                  <c:v>1686</c:v>
                </c:pt>
                <c:pt idx="1688">
                  <c:v>1687</c:v>
                </c:pt>
                <c:pt idx="1689">
                  <c:v>1688</c:v>
                </c:pt>
                <c:pt idx="1690">
                  <c:v>1689</c:v>
                </c:pt>
                <c:pt idx="1691">
                  <c:v>1690</c:v>
                </c:pt>
                <c:pt idx="1692">
                  <c:v>1691</c:v>
                </c:pt>
                <c:pt idx="1693">
                  <c:v>1692</c:v>
                </c:pt>
                <c:pt idx="1694">
                  <c:v>1693</c:v>
                </c:pt>
                <c:pt idx="1695">
                  <c:v>1694</c:v>
                </c:pt>
                <c:pt idx="1696">
                  <c:v>1695</c:v>
                </c:pt>
                <c:pt idx="1697">
                  <c:v>1696</c:v>
                </c:pt>
                <c:pt idx="1698">
                  <c:v>1697</c:v>
                </c:pt>
                <c:pt idx="1699">
                  <c:v>1698</c:v>
                </c:pt>
                <c:pt idx="1700">
                  <c:v>1699</c:v>
                </c:pt>
                <c:pt idx="1701">
                  <c:v>1700</c:v>
                </c:pt>
                <c:pt idx="1702">
                  <c:v>1701</c:v>
                </c:pt>
                <c:pt idx="1703">
                  <c:v>1702</c:v>
                </c:pt>
                <c:pt idx="1704">
                  <c:v>1703</c:v>
                </c:pt>
                <c:pt idx="1705">
                  <c:v>1704</c:v>
                </c:pt>
                <c:pt idx="1706">
                  <c:v>1705</c:v>
                </c:pt>
                <c:pt idx="1707">
                  <c:v>1706</c:v>
                </c:pt>
                <c:pt idx="1708">
                  <c:v>1707</c:v>
                </c:pt>
                <c:pt idx="1709">
                  <c:v>1708</c:v>
                </c:pt>
                <c:pt idx="1710">
                  <c:v>1709</c:v>
                </c:pt>
                <c:pt idx="1711">
                  <c:v>1710</c:v>
                </c:pt>
                <c:pt idx="1712">
                  <c:v>1711</c:v>
                </c:pt>
                <c:pt idx="1713">
                  <c:v>1712</c:v>
                </c:pt>
                <c:pt idx="1714">
                  <c:v>1713</c:v>
                </c:pt>
                <c:pt idx="1715">
                  <c:v>1714</c:v>
                </c:pt>
                <c:pt idx="1716">
                  <c:v>1715</c:v>
                </c:pt>
                <c:pt idx="1717">
                  <c:v>1716</c:v>
                </c:pt>
                <c:pt idx="1718">
                  <c:v>1717</c:v>
                </c:pt>
                <c:pt idx="1719">
                  <c:v>1718</c:v>
                </c:pt>
                <c:pt idx="1720">
                  <c:v>1719</c:v>
                </c:pt>
                <c:pt idx="1721">
                  <c:v>1720</c:v>
                </c:pt>
                <c:pt idx="1722">
                  <c:v>1721</c:v>
                </c:pt>
                <c:pt idx="1723">
                  <c:v>1722</c:v>
                </c:pt>
                <c:pt idx="1724">
                  <c:v>1723</c:v>
                </c:pt>
                <c:pt idx="1725">
                  <c:v>1724</c:v>
                </c:pt>
                <c:pt idx="1726">
                  <c:v>1725</c:v>
                </c:pt>
                <c:pt idx="1727">
                  <c:v>1726</c:v>
                </c:pt>
                <c:pt idx="1728">
                  <c:v>1727</c:v>
                </c:pt>
                <c:pt idx="1729">
                  <c:v>1728</c:v>
                </c:pt>
                <c:pt idx="1730">
                  <c:v>1729</c:v>
                </c:pt>
                <c:pt idx="1731">
                  <c:v>1730</c:v>
                </c:pt>
                <c:pt idx="1732">
                  <c:v>1731</c:v>
                </c:pt>
                <c:pt idx="1733">
                  <c:v>1732</c:v>
                </c:pt>
                <c:pt idx="1734">
                  <c:v>1733</c:v>
                </c:pt>
                <c:pt idx="1735">
                  <c:v>1734</c:v>
                </c:pt>
                <c:pt idx="1736">
                  <c:v>1735</c:v>
                </c:pt>
                <c:pt idx="1737">
                  <c:v>1736</c:v>
                </c:pt>
                <c:pt idx="1738">
                  <c:v>1737</c:v>
                </c:pt>
                <c:pt idx="1739">
                  <c:v>1738</c:v>
                </c:pt>
                <c:pt idx="1740">
                  <c:v>1739</c:v>
                </c:pt>
                <c:pt idx="1741">
                  <c:v>1740</c:v>
                </c:pt>
                <c:pt idx="1742">
                  <c:v>1741</c:v>
                </c:pt>
                <c:pt idx="1743">
                  <c:v>1742</c:v>
                </c:pt>
                <c:pt idx="1744">
                  <c:v>1743</c:v>
                </c:pt>
                <c:pt idx="1745">
                  <c:v>1744</c:v>
                </c:pt>
                <c:pt idx="1746">
                  <c:v>1745</c:v>
                </c:pt>
                <c:pt idx="1747">
                  <c:v>1746</c:v>
                </c:pt>
                <c:pt idx="1748">
                  <c:v>1747</c:v>
                </c:pt>
                <c:pt idx="1749">
                  <c:v>1748</c:v>
                </c:pt>
                <c:pt idx="1750">
                  <c:v>1749</c:v>
                </c:pt>
                <c:pt idx="1751">
                  <c:v>1750</c:v>
                </c:pt>
                <c:pt idx="1752">
                  <c:v>1751</c:v>
                </c:pt>
                <c:pt idx="1753">
                  <c:v>1752</c:v>
                </c:pt>
                <c:pt idx="1754">
                  <c:v>1753</c:v>
                </c:pt>
                <c:pt idx="1755">
                  <c:v>1754</c:v>
                </c:pt>
                <c:pt idx="1756">
                  <c:v>1755</c:v>
                </c:pt>
                <c:pt idx="1757">
                  <c:v>1756</c:v>
                </c:pt>
                <c:pt idx="1758">
                  <c:v>1757</c:v>
                </c:pt>
                <c:pt idx="1759">
                  <c:v>1758</c:v>
                </c:pt>
                <c:pt idx="1760">
                  <c:v>1759</c:v>
                </c:pt>
                <c:pt idx="1761">
                  <c:v>1760</c:v>
                </c:pt>
                <c:pt idx="1762">
                  <c:v>1761</c:v>
                </c:pt>
                <c:pt idx="1763">
                  <c:v>1762</c:v>
                </c:pt>
                <c:pt idx="1764">
                  <c:v>1763</c:v>
                </c:pt>
                <c:pt idx="1765">
                  <c:v>1764</c:v>
                </c:pt>
                <c:pt idx="1766">
                  <c:v>1765</c:v>
                </c:pt>
                <c:pt idx="1767">
                  <c:v>1766</c:v>
                </c:pt>
                <c:pt idx="1768">
                  <c:v>1767</c:v>
                </c:pt>
                <c:pt idx="1769">
                  <c:v>1768</c:v>
                </c:pt>
                <c:pt idx="1770">
                  <c:v>1769</c:v>
                </c:pt>
                <c:pt idx="1771">
                  <c:v>1770</c:v>
                </c:pt>
                <c:pt idx="1772">
                  <c:v>1771</c:v>
                </c:pt>
                <c:pt idx="1773">
                  <c:v>1772</c:v>
                </c:pt>
                <c:pt idx="1774">
                  <c:v>1773</c:v>
                </c:pt>
                <c:pt idx="1775">
                  <c:v>1774</c:v>
                </c:pt>
                <c:pt idx="1776">
                  <c:v>1775</c:v>
                </c:pt>
                <c:pt idx="1777">
                  <c:v>1776</c:v>
                </c:pt>
                <c:pt idx="1778">
                  <c:v>1777</c:v>
                </c:pt>
                <c:pt idx="1779">
                  <c:v>1778</c:v>
                </c:pt>
                <c:pt idx="1780">
                  <c:v>1779</c:v>
                </c:pt>
                <c:pt idx="1781">
                  <c:v>1780</c:v>
                </c:pt>
                <c:pt idx="1782">
                  <c:v>1781</c:v>
                </c:pt>
                <c:pt idx="1783">
                  <c:v>1782</c:v>
                </c:pt>
                <c:pt idx="1784">
                  <c:v>1783</c:v>
                </c:pt>
                <c:pt idx="1785">
                  <c:v>1784</c:v>
                </c:pt>
                <c:pt idx="1786">
                  <c:v>1785</c:v>
                </c:pt>
                <c:pt idx="1787">
                  <c:v>1786</c:v>
                </c:pt>
                <c:pt idx="1788">
                  <c:v>1787</c:v>
                </c:pt>
                <c:pt idx="1789">
                  <c:v>1788</c:v>
                </c:pt>
                <c:pt idx="1790">
                  <c:v>1789</c:v>
                </c:pt>
                <c:pt idx="1791">
                  <c:v>1790</c:v>
                </c:pt>
                <c:pt idx="1792">
                  <c:v>1791</c:v>
                </c:pt>
                <c:pt idx="1793">
                  <c:v>1792</c:v>
                </c:pt>
                <c:pt idx="1794">
                  <c:v>1793</c:v>
                </c:pt>
                <c:pt idx="1795">
                  <c:v>1794</c:v>
                </c:pt>
                <c:pt idx="1796">
                  <c:v>1795</c:v>
                </c:pt>
                <c:pt idx="1797">
                  <c:v>1796</c:v>
                </c:pt>
                <c:pt idx="1798">
                  <c:v>1797</c:v>
                </c:pt>
                <c:pt idx="1799">
                  <c:v>1798</c:v>
                </c:pt>
                <c:pt idx="1800">
                  <c:v>1799</c:v>
                </c:pt>
                <c:pt idx="1801">
                  <c:v>1800</c:v>
                </c:pt>
                <c:pt idx="1802">
                  <c:v>1801</c:v>
                </c:pt>
                <c:pt idx="1803">
                  <c:v>1802</c:v>
                </c:pt>
                <c:pt idx="1804">
                  <c:v>1803</c:v>
                </c:pt>
                <c:pt idx="1805">
                  <c:v>1804</c:v>
                </c:pt>
                <c:pt idx="1806">
                  <c:v>1805</c:v>
                </c:pt>
                <c:pt idx="1807">
                  <c:v>1806</c:v>
                </c:pt>
                <c:pt idx="1808">
                  <c:v>1807</c:v>
                </c:pt>
                <c:pt idx="1809">
                  <c:v>1808</c:v>
                </c:pt>
                <c:pt idx="1810">
                  <c:v>1809</c:v>
                </c:pt>
                <c:pt idx="1811">
                  <c:v>1810</c:v>
                </c:pt>
                <c:pt idx="1812">
                  <c:v>1811</c:v>
                </c:pt>
                <c:pt idx="1813">
                  <c:v>1812</c:v>
                </c:pt>
                <c:pt idx="1814">
                  <c:v>1813</c:v>
                </c:pt>
                <c:pt idx="1815">
                  <c:v>1814</c:v>
                </c:pt>
                <c:pt idx="1816">
                  <c:v>1815</c:v>
                </c:pt>
                <c:pt idx="1817">
                  <c:v>1816</c:v>
                </c:pt>
                <c:pt idx="1818">
                  <c:v>1817</c:v>
                </c:pt>
                <c:pt idx="1819">
                  <c:v>1818</c:v>
                </c:pt>
                <c:pt idx="1820">
                  <c:v>1819</c:v>
                </c:pt>
                <c:pt idx="1821">
                  <c:v>1820</c:v>
                </c:pt>
                <c:pt idx="1822">
                  <c:v>1821</c:v>
                </c:pt>
                <c:pt idx="1823">
                  <c:v>1822</c:v>
                </c:pt>
                <c:pt idx="1824">
                  <c:v>1823</c:v>
                </c:pt>
                <c:pt idx="1825">
                  <c:v>1824</c:v>
                </c:pt>
                <c:pt idx="1826">
                  <c:v>1825</c:v>
                </c:pt>
                <c:pt idx="1827">
                  <c:v>1826</c:v>
                </c:pt>
                <c:pt idx="1828">
                  <c:v>1827</c:v>
                </c:pt>
                <c:pt idx="1829">
                  <c:v>1828</c:v>
                </c:pt>
                <c:pt idx="1830">
                  <c:v>1829</c:v>
                </c:pt>
                <c:pt idx="1831">
                  <c:v>1830</c:v>
                </c:pt>
                <c:pt idx="1832">
                  <c:v>1831</c:v>
                </c:pt>
                <c:pt idx="1833">
                  <c:v>1832</c:v>
                </c:pt>
                <c:pt idx="1834">
                  <c:v>1833</c:v>
                </c:pt>
                <c:pt idx="1835">
                  <c:v>1834</c:v>
                </c:pt>
                <c:pt idx="1836">
                  <c:v>1835</c:v>
                </c:pt>
                <c:pt idx="1837">
                  <c:v>1836</c:v>
                </c:pt>
                <c:pt idx="1838">
                  <c:v>1837</c:v>
                </c:pt>
                <c:pt idx="1839">
                  <c:v>1838</c:v>
                </c:pt>
                <c:pt idx="1840">
                  <c:v>1839</c:v>
                </c:pt>
                <c:pt idx="1841">
                  <c:v>1840</c:v>
                </c:pt>
                <c:pt idx="1842">
                  <c:v>1841</c:v>
                </c:pt>
                <c:pt idx="1843">
                  <c:v>1842</c:v>
                </c:pt>
                <c:pt idx="1844">
                  <c:v>1843</c:v>
                </c:pt>
                <c:pt idx="1845">
                  <c:v>1844</c:v>
                </c:pt>
                <c:pt idx="1846">
                  <c:v>1845</c:v>
                </c:pt>
                <c:pt idx="1847">
                  <c:v>1846</c:v>
                </c:pt>
                <c:pt idx="1848">
                  <c:v>1847</c:v>
                </c:pt>
                <c:pt idx="1849">
                  <c:v>1848</c:v>
                </c:pt>
                <c:pt idx="1850">
                  <c:v>1849</c:v>
                </c:pt>
                <c:pt idx="1851">
                  <c:v>1850</c:v>
                </c:pt>
                <c:pt idx="1852">
                  <c:v>1851</c:v>
                </c:pt>
                <c:pt idx="1853">
                  <c:v>1852</c:v>
                </c:pt>
                <c:pt idx="1854">
                  <c:v>1853</c:v>
                </c:pt>
                <c:pt idx="1855">
                  <c:v>1854</c:v>
                </c:pt>
                <c:pt idx="1856">
                  <c:v>1855</c:v>
                </c:pt>
                <c:pt idx="1857">
                  <c:v>1856</c:v>
                </c:pt>
                <c:pt idx="1858">
                  <c:v>1857</c:v>
                </c:pt>
                <c:pt idx="1859">
                  <c:v>1858</c:v>
                </c:pt>
                <c:pt idx="1860">
                  <c:v>1859</c:v>
                </c:pt>
                <c:pt idx="1861">
                  <c:v>1860</c:v>
                </c:pt>
                <c:pt idx="1862">
                  <c:v>1861</c:v>
                </c:pt>
                <c:pt idx="1863">
                  <c:v>1862</c:v>
                </c:pt>
                <c:pt idx="1864">
                  <c:v>1863</c:v>
                </c:pt>
                <c:pt idx="1865">
                  <c:v>1864</c:v>
                </c:pt>
                <c:pt idx="1866">
                  <c:v>1865</c:v>
                </c:pt>
                <c:pt idx="1867">
                  <c:v>1866</c:v>
                </c:pt>
                <c:pt idx="1868">
                  <c:v>1867</c:v>
                </c:pt>
                <c:pt idx="1869">
                  <c:v>1868</c:v>
                </c:pt>
                <c:pt idx="1870">
                  <c:v>1869</c:v>
                </c:pt>
                <c:pt idx="1871">
                  <c:v>1870</c:v>
                </c:pt>
                <c:pt idx="1872">
                  <c:v>1871</c:v>
                </c:pt>
                <c:pt idx="1873">
                  <c:v>1872</c:v>
                </c:pt>
                <c:pt idx="1874">
                  <c:v>1873</c:v>
                </c:pt>
                <c:pt idx="1875">
                  <c:v>1874</c:v>
                </c:pt>
                <c:pt idx="1876">
                  <c:v>1875</c:v>
                </c:pt>
                <c:pt idx="1877">
                  <c:v>1876</c:v>
                </c:pt>
                <c:pt idx="1878">
                  <c:v>1877</c:v>
                </c:pt>
                <c:pt idx="1879">
                  <c:v>1878</c:v>
                </c:pt>
                <c:pt idx="1880">
                  <c:v>1879</c:v>
                </c:pt>
                <c:pt idx="1881">
                  <c:v>1880</c:v>
                </c:pt>
                <c:pt idx="1882">
                  <c:v>1881</c:v>
                </c:pt>
                <c:pt idx="1883">
                  <c:v>1882</c:v>
                </c:pt>
                <c:pt idx="1884">
                  <c:v>1883</c:v>
                </c:pt>
                <c:pt idx="1885">
                  <c:v>1884</c:v>
                </c:pt>
                <c:pt idx="1886">
                  <c:v>1885</c:v>
                </c:pt>
                <c:pt idx="1887">
                  <c:v>1886</c:v>
                </c:pt>
                <c:pt idx="1888">
                  <c:v>1887</c:v>
                </c:pt>
                <c:pt idx="1889">
                  <c:v>1888</c:v>
                </c:pt>
                <c:pt idx="1890">
                  <c:v>1889</c:v>
                </c:pt>
                <c:pt idx="1891">
                  <c:v>1890</c:v>
                </c:pt>
                <c:pt idx="1892">
                  <c:v>1891</c:v>
                </c:pt>
                <c:pt idx="1893">
                  <c:v>1892</c:v>
                </c:pt>
                <c:pt idx="1894">
                  <c:v>1893</c:v>
                </c:pt>
                <c:pt idx="1895">
                  <c:v>1894</c:v>
                </c:pt>
                <c:pt idx="1896">
                  <c:v>1895</c:v>
                </c:pt>
                <c:pt idx="1897">
                  <c:v>1896</c:v>
                </c:pt>
                <c:pt idx="1898">
                  <c:v>1897</c:v>
                </c:pt>
                <c:pt idx="1899">
                  <c:v>1898</c:v>
                </c:pt>
                <c:pt idx="1900">
                  <c:v>1899</c:v>
                </c:pt>
                <c:pt idx="1901">
                  <c:v>1900</c:v>
                </c:pt>
                <c:pt idx="1902">
                  <c:v>1901</c:v>
                </c:pt>
                <c:pt idx="1903">
                  <c:v>1902</c:v>
                </c:pt>
                <c:pt idx="1904">
                  <c:v>1903</c:v>
                </c:pt>
                <c:pt idx="1905">
                  <c:v>1904</c:v>
                </c:pt>
                <c:pt idx="1906">
                  <c:v>1905</c:v>
                </c:pt>
                <c:pt idx="1907">
                  <c:v>1906</c:v>
                </c:pt>
                <c:pt idx="1908">
                  <c:v>1907</c:v>
                </c:pt>
                <c:pt idx="1909">
                  <c:v>1908</c:v>
                </c:pt>
                <c:pt idx="1910">
                  <c:v>1909</c:v>
                </c:pt>
                <c:pt idx="1911">
                  <c:v>1910</c:v>
                </c:pt>
                <c:pt idx="1912">
                  <c:v>1911</c:v>
                </c:pt>
                <c:pt idx="1913">
                  <c:v>1912</c:v>
                </c:pt>
                <c:pt idx="1914">
                  <c:v>1913</c:v>
                </c:pt>
                <c:pt idx="1915">
                  <c:v>1914</c:v>
                </c:pt>
                <c:pt idx="1916">
                  <c:v>1915</c:v>
                </c:pt>
                <c:pt idx="1917">
                  <c:v>1916</c:v>
                </c:pt>
                <c:pt idx="1918">
                  <c:v>1917</c:v>
                </c:pt>
                <c:pt idx="1919">
                  <c:v>1918</c:v>
                </c:pt>
                <c:pt idx="1920">
                  <c:v>1919</c:v>
                </c:pt>
                <c:pt idx="1921">
                  <c:v>1920</c:v>
                </c:pt>
                <c:pt idx="1922">
                  <c:v>1921</c:v>
                </c:pt>
                <c:pt idx="1923">
                  <c:v>1922</c:v>
                </c:pt>
                <c:pt idx="1924">
                  <c:v>1923</c:v>
                </c:pt>
                <c:pt idx="1925">
                  <c:v>1924</c:v>
                </c:pt>
                <c:pt idx="1926">
                  <c:v>1925</c:v>
                </c:pt>
                <c:pt idx="1927">
                  <c:v>1926</c:v>
                </c:pt>
                <c:pt idx="1928">
                  <c:v>1927</c:v>
                </c:pt>
                <c:pt idx="1929">
                  <c:v>1928</c:v>
                </c:pt>
                <c:pt idx="1930">
                  <c:v>1929</c:v>
                </c:pt>
                <c:pt idx="1931">
                  <c:v>1930</c:v>
                </c:pt>
                <c:pt idx="1932">
                  <c:v>1931</c:v>
                </c:pt>
                <c:pt idx="1933">
                  <c:v>1932</c:v>
                </c:pt>
                <c:pt idx="1934">
                  <c:v>1933</c:v>
                </c:pt>
                <c:pt idx="1935">
                  <c:v>1934</c:v>
                </c:pt>
                <c:pt idx="1936">
                  <c:v>1935</c:v>
                </c:pt>
                <c:pt idx="1937">
                  <c:v>1936</c:v>
                </c:pt>
                <c:pt idx="1938">
                  <c:v>1937</c:v>
                </c:pt>
                <c:pt idx="1939">
                  <c:v>1938</c:v>
                </c:pt>
                <c:pt idx="1940">
                  <c:v>1939</c:v>
                </c:pt>
                <c:pt idx="1941">
                  <c:v>1940</c:v>
                </c:pt>
                <c:pt idx="1942">
                  <c:v>1941</c:v>
                </c:pt>
                <c:pt idx="1943">
                  <c:v>1942</c:v>
                </c:pt>
                <c:pt idx="1944">
                  <c:v>1943</c:v>
                </c:pt>
                <c:pt idx="1945">
                  <c:v>1944</c:v>
                </c:pt>
                <c:pt idx="1946">
                  <c:v>1945</c:v>
                </c:pt>
                <c:pt idx="1947">
                  <c:v>1946</c:v>
                </c:pt>
                <c:pt idx="1948">
                  <c:v>1947</c:v>
                </c:pt>
                <c:pt idx="1949">
                  <c:v>1948</c:v>
                </c:pt>
                <c:pt idx="1950">
                  <c:v>1949</c:v>
                </c:pt>
                <c:pt idx="1951">
                  <c:v>1950</c:v>
                </c:pt>
                <c:pt idx="1952">
                  <c:v>1951</c:v>
                </c:pt>
                <c:pt idx="1953">
                  <c:v>1952</c:v>
                </c:pt>
                <c:pt idx="1954">
                  <c:v>1953</c:v>
                </c:pt>
                <c:pt idx="1955">
                  <c:v>1954</c:v>
                </c:pt>
                <c:pt idx="1956">
                  <c:v>1955</c:v>
                </c:pt>
                <c:pt idx="1957">
                  <c:v>1956</c:v>
                </c:pt>
                <c:pt idx="1958">
                  <c:v>1957</c:v>
                </c:pt>
                <c:pt idx="1959">
                  <c:v>1958</c:v>
                </c:pt>
                <c:pt idx="1960">
                  <c:v>1959</c:v>
                </c:pt>
                <c:pt idx="1961">
                  <c:v>1960</c:v>
                </c:pt>
                <c:pt idx="1962">
                  <c:v>1961</c:v>
                </c:pt>
                <c:pt idx="1963">
                  <c:v>1962</c:v>
                </c:pt>
                <c:pt idx="1964">
                  <c:v>1963</c:v>
                </c:pt>
                <c:pt idx="1965">
                  <c:v>1964</c:v>
                </c:pt>
                <c:pt idx="1966">
                  <c:v>1965</c:v>
                </c:pt>
                <c:pt idx="1967">
                  <c:v>1966</c:v>
                </c:pt>
                <c:pt idx="1968">
                  <c:v>1967</c:v>
                </c:pt>
                <c:pt idx="1969">
                  <c:v>1968</c:v>
                </c:pt>
                <c:pt idx="1970">
                  <c:v>1969</c:v>
                </c:pt>
                <c:pt idx="1971">
                  <c:v>1970</c:v>
                </c:pt>
                <c:pt idx="1972">
                  <c:v>1971</c:v>
                </c:pt>
                <c:pt idx="1973">
                  <c:v>1972</c:v>
                </c:pt>
                <c:pt idx="1974">
                  <c:v>1973</c:v>
                </c:pt>
                <c:pt idx="1975">
                  <c:v>1974</c:v>
                </c:pt>
                <c:pt idx="1976">
                  <c:v>1975</c:v>
                </c:pt>
                <c:pt idx="1977">
                  <c:v>1976</c:v>
                </c:pt>
                <c:pt idx="1978">
                  <c:v>1977</c:v>
                </c:pt>
                <c:pt idx="1979">
                  <c:v>1978</c:v>
                </c:pt>
                <c:pt idx="1980">
                  <c:v>1979</c:v>
                </c:pt>
                <c:pt idx="1981">
                  <c:v>1980</c:v>
                </c:pt>
                <c:pt idx="1982">
                  <c:v>1981</c:v>
                </c:pt>
                <c:pt idx="1983">
                  <c:v>1982</c:v>
                </c:pt>
                <c:pt idx="1984">
                  <c:v>1983</c:v>
                </c:pt>
                <c:pt idx="1985">
                  <c:v>1984</c:v>
                </c:pt>
                <c:pt idx="1986">
                  <c:v>1985</c:v>
                </c:pt>
                <c:pt idx="1987">
                  <c:v>1986</c:v>
                </c:pt>
                <c:pt idx="1988">
                  <c:v>1987</c:v>
                </c:pt>
                <c:pt idx="1989">
                  <c:v>1988</c:v>
                </c:pt>
                <c:pt idx="1990">
                  <c:v>1989</c:v>
                </c:pt>
                <c:pt idx="1991">
                  <c:v>1990</c:v>
                </c:pt>
                <c:pt idx="1992">
                  <c:v>1991</c:v>
                </c:pt>
                <c:pt idx="1993">
                  <c:v>1992</c:v>
                </c:pt>
                <c:pt idx="1994">
                  <c:v>1993</c:v>
                </c:pt>
                <c:pt idx="1995">
                  <c:v>1994</c:v>
                </c:pt>
                <c:pt idx="1996">
                  <c:v>1995</c:v>
                </c:pt>
                <c:pt idx="1997">
                  <c:v>1996</c:v>
                </c:pt>
                <c:pt idx="1998">
                  <c:v>1997</c:v>
                </c:pt>
                <c:pt idx="1999">
                  <c:v>1998</c:v>
                </c:pt>
                <c:pt idx="2000">
                  <c:v>1999</c:v>
                </c:pt>
                <c:pt idx="2001">
                  <c:v>2000</c:v>
                </c:pt>
                <c:pt idx="2002">
                  <c:v>2001</c:v>
                </c:pt>
                <c:pt idx="2003">
                  <c:v>2002</c:v>
                </c:pt>
                <c:pt idx="2004">
                  <c:v>2003</c:v>
                </c:pt>
                <c:pt idx="2005">
                  <c:v>2004</c:v>
                </c:pt>
                <c:pt idx="2006">
                  <c:v>2005</c:v>
                </c:pt>
                <c:pt idx="2007">
                  <c:v>2006</c:v>
                </c:pt>
                <c:pt idx="2008">
                  <c:v>2007</c:v>
                </c:pt>
                <c:pt idx="2009">
                  <c:v>2008</c:v>
                </c:pt>
                <c:pt idx="2010">
                  <c:v>2009</c:v>
                </c:pt>
                <c:pt idx="2011">
                  <c:v>2010</c:v>
                </c:pt>
                <c:pt idx="2012">
                  <c:v>2011</c:v>
                </c:pt>
                <c:pt idx="2013">
                  <c:v>2012</c:v>
                </c:pt>
                <c:pt idx="2014">
                  <c:v>2013</c:v>
                </c:pt>
                <c:pt idx="2015">
                  <c:v>2014</c:v>
                </c:pt>
                <c:pt idx="2016">
                  <c:v>2015</c:v>
                </c:pt>
                <c:pt idx="2017">
                  <c:v>2016</c:v>
                </c:pt>
                <c:pt idx="2018">
                  <c:v>2017</c:v>
                </c:pt>
                <c:pt idx="2019">
                  <c:v>2018</c:v>
                </c:pt>
                <c:pt idx="2020">
                  <c:v>2019</c:v>
                </c:pt>
                <c:pt idx="2021">
                  <c:v>2020</c:v>
                </c:pt>
                <c:pt idx="2022">
                  <c:v>2021</c:v>
                </c:pt>
                <c:pt idx="2023">
                  <c:v>2022</c:v>
                </c:pt>
                <c:pt idx="2024">
                  <c:v>2023</c:v>
                </c:pt>
                <c:pt idx="2025">
                  <c:v>2024</c:v>
                </c:pt>
                <c:pt idx="2026">
                  <c:v>2025</c:v>
                </c:pt>
                <c:pt idx="2027">
                  <c:v>2026</c:v>
                </c:pt>
                <c:pt idx="2028">
                  <c:v>2027</c:v>
                </c:pt>
                <c:pt idx="2029">
                  <c:v>2028</c:v>
                </c:pt>
                <c:pt idx="2030">
                  <c:v>2029</c:v>
                </c:pt>
                <c:pt idx="2031">
                  <c:v>2030</c:v>
                </c:pt>
                <c:pt idx="2032">
                  <c:v>2031</c:v>
                </c:pt>
                <c:pt idx="2033">
                  <c:v>2032</c:v>
                </c:pt>
                <c:pt idx="2034">
                  <c:v>2033</c:v>
                </c:pt>
                <c:pt idx="2035">
                  <c:v>2034</c:v>
                </c:pt>
                <c:pt idx="2036">
                  <c:v>2035</c:v>
                </c:pt>
                <c:pt idx="2037">
                  <c:v>2036</c:v>
                </c:pt>
                <c:pt idx="2038">
                  <c:v>2037</c:v>
                </c:pt>
                <c:pt idx="2039">
                  <c:v>2038</c:v>
                </c:pt>
                <c:pt idx="2040">
                  <c:v>2039</c:v>
                </c:pt>
                <c:pt idx="2041">
                  <c:v>2040</c:v>
                </c:pt>
                <c:pt idx="2042">
                  <c:v>2041</c:v>
                </c:pt>
                <c:pt idx="2043">
                  <c:v>2042</c:v>
                </c:pt>
                <c:pt idx="2044">
                  <c:v>2043</c:v>
                </c:pt>
                <c:pt idx="2045">
                  <c:v>2044</c:v>
                </c:pt>
                <c:pt idx="2046">
                  <c:v>2045</c:v>
                </c:pt>
                <c:pt idx="2047">
                  <c:v>2046</c:v>
                </c:pt>
                <c:pt idx="2048">
                  <c:v>2047</c:v>
                </c:pt>
                <c:pt idx="2049">
                  <c:v>2048</c:v>
                </c:pt>
                <c:pt idx="2050">
                  <c:v>2049</c:v>
                </c:pt>
                <c:pt idx="2051">
                  <c:v>2050</c:v>
                </c:pt>
                <c:pt idx="2052">
                  <c:v>2051</c:v>
                </c:pt>
                <c:pt idx="2053">
                  <c:v>2052</c:v>
                </c:pt>
                <c:pt idx="2054">
                  <c:v>2053</c:v>
                </c:pt>
                <c:pt idx="2055">
                  <c:v>2054</c:v>
                </c:pt>
                <c:pt idx="2056">
                  <c:v>2055</c:v>
                </c:pt>
                <c:pt idx="2057">
                  <c:v>2056</c:v>
                </c:pt>
                <c:pt idx="2058">
                  <c:v>2057</c:v>
                </c:pt>
                <c:pt idx="2059">
                  <c:v>2058</c:v>
                </c:pt>
                <c:pt idx="2060">
                  <c:v>2059</c:v>
                </c:pt>
                <c:pt idx="2061">
                  <c:v>2060</c:v>
                </c:pt>
                <c:pt idx="2062">
                  <c:v>2061</c:v>
                </c:pt>
                <c:pt idx="2063">
                  <c:v>2062</c:v>
                </c:pt>
                <c:pt idx="2064">
                  <c:v>2063</c:v>
                </c:pt>
                <c:pt idx="2065">
                  <c:v>2064</c:v>
                </c:pt>
                <c:pt idx="2066">
                  <c:v>2065</c:v>
                </c:pt>
                <c:pt idx="2067">
                  <c:v>2066</c:v>
                </c:pt>
                <c:pt idx="2068">
                  <c:v>2067</c:v>
                </c:pt>
                <c:pt idx="2069">
                  <c:v>2068</c:v>
                </c:pt>
                <c:pt idx="2070">
                  <c:v>2069</c:v>
                </c:pt>
                <c:pt idx="2071">
                  <c:v>2070</c:v>
                </c:pt>
                <c:pt idx="2072">
                  <c:v>2071</c:v>
                </c:pt>
                <c:pt idx="2073">
                  <c:v>2072</c:v>
                </c:pt>
                <c:pt idx="2074">
                  <c:v>2073</c:v>
                </c:pt>
                <c:pt idx="2075">
                  <c:v>2074</c:v>
                </c:pt>
                <c:pt idx="2076">
                  <c:v>2075</c:v>
                </c:pt>
                <c:pt idx="2077">
                  <c:v>2076</c:v>
                </c:pt>
                <c:pt idx="2078">
                  <c:v>2077</c:v>
                </c:pt>
                <c:pt idx="2079">
                  <c:v>2078</c:v>
                </c:pt>
                <c:pt idx="2080">
                  <c:v>2079</c:v>
                </c:pt>
                <c:pt idx="2081">
                  <c:v>2080</c:v>
                </c:pt>
                <c:pt idx="2082">
                  <c:v>2081</c:v>
                </c:pt>
                <c:pt idx="2083">
                  <c:v>2082</c:v>
                </c:pt>
                <c:pt idx="2084">
                  <c:v>2083</c:v>
                </c:pt>
                <c:pt idx="2085">
                  <c:v>2084</c:v>
                </c:pt>
                <c:pt idx="2086">
                  <c:v>2085</c:v>
                </c:pt>
                <c:pt idx="2087">
                  <c:v>2086</c:v>
                </c:pt>
                <c:pt idx="2088">
                  <c:v>2087</c:v>
                </c:pt>
                <c:pt idx="2089">
                  <c:v>2088</c:v>
                </c:pt>
                <c:pt idx="2090">
                  <c:v>2089</c:v>
                </c:pt>
                <c:pt idx="2091">
                  <c:v>2090</c:v>
                </c:pt>
                <c:pt idx="2092">
                  <c:v>2091</c:v>
                </c:pt>
                <c:pt idx="2093">
                  <c:v>2092</c:v>
                </c:pt>
                <c:pt idx="2094">
                  <c:v>2093</c:v>
                </c:pt>
                <c:pt idx="2095">
                  <c:v>2094</c:v>
                </c:pt>
                <c:pt idx="2096">
                  <c:v>2095</c:v>
                </c:pt>
                <c:pt idx="2097">
                  <c:v>2096</c:v>
                </c:pt>
                <c:pt idx="2098">
                  <c:v>2097</c:v>
                </c:pt>
                <c:pt idx="2099">
                  <c:v>2098</c:v>
                </c:pt>
                <c:pt idx="2100">
                  <c:v>2099</c:v>
                </c:pt>
                <c:pt idx="2101">
                  <c:v>2100</c:v>
                </c:pt>
                <c:pt idx="2102">
                  <c:v>2101</c:v>
                </c:pt>
                <c:pt idx="2103">
                  <c:v>2102</c:v>
                </c:pt>
                <c:pt idx="2104">
                  <c:v>2103</c:v>
                </c:pt>
                <c:pt idx="2105">
                  <c:v>2104</c:v>
                </c:pt>
                <c:pt idx="2106">
                  <c:v>2105</c:v>
                </c:pt>
                <c:pt idx="2107">
                  <c:v>2106</c:v>
                </c:pt>
                <c:pt idx="2108">
                  <c:v>2107</c:v>
                </c:pt>
                <c:pt idx="2109">
                  <c:v>2108</c:v>
                </c:pt>
                <c:pt idx="2110">
                  <c:v>2109</c:v>
                </c:pt>
                <c:pt idx="2111">
                  <c:v>2110</c:v>
                </c:pt>
                <c:pt idx="2112">
                  <c:v>2111</c:v>
                </c:pt>
                <c:pt idx="2113">
                  <c:v>2112</c:v>
                </c:pt>
                <c:pt idx="2114">
                  <c:v>2113</c:v>
                </c:pt>
                <c:pt idx="2115">
                  <c:v>2114</c:v>
                </c:pt>
                <c:pt idx="2116">
                  <c:v>2115</c:v>
                </c:pt>
                <c:pt idx="2117">
                  <c:v>2116</c:v>
                </c:pt>
                <c:pt idx="2118">
                  <c:v>2117</c:v>
                </c:pt>
                <c:pt idx="2119">
                  <c:v>2118</c:v>
                </c:pt>
                <c:pt idx="2120">
                  <c:v>2119</c:v>
                </c:pt>
                <c:pt idx="2121">
                  <c:v>2120</c:v>
                </c:pt>
                <c:pt idx="2122">
                  <c:v>2121</c:v>
                </c:pt>
                <c:pt idx="2123">
                  <c:v>2122</c:v>
                </c:pt>
                <c:pt idx="2124">
                  <c:v>2123</c:v>
                </c:pt>
                <c:pt idx="2125">
                  <c:v>2124</c:v>
                </c:pt>
                <c:pt idx="2126">
                  <c:v>2125</c:v>
                </c:pt>
                <c:pt idx="2127">
                  <c:v>2126</c:v>
                </c:pt>
                <c:pt idx="2128">
                  <c:v>2127</c:v>
                </c:pt>
                <c:pt idx="2129">
                  <c:v>2128</c:v>
                </c:pt>
                <c:pt idx="2130">
                  <c:v>2129</c:v>
                </c:pt>
                <c:pt idx="2131">
                  <c:v>2130</c:v>
                </c:pt>
                <c:pt idx="2132">
                  <c:v>2131</c:v>
                </c:pt>
                <c:pt idx="2133">
                  <c:v>2132</c:v>
                </c:pt>
                <c:pt idx="2134">
                  <c:v>2133</c:v>
                </c:pt>
                <c:pt idx="2135">
                  <c:v>2134</c:v>
                </c:pt>
                <c:pt idx="2136">
                  <c:v>2135</c:v>
                </c:pt>
                <c:pt idx="2137">
                  <c:v>2136</c:v>
                </c:pt>
                <c:pt idx="2138">
                  <c:v>2137</c:v>
                </c:pt>
                <c:pt idx="2139">
                  <c:v>2138</c:v>
                </c:pt>
                <c:pt idx="2140">
                  <c:v>2139</c:v>
                </c:pt>
                <c:pt idx="2141">
                  <c:v>2140</c:v>
                </c:pt>
                <c:pt idx="2142">
                  <c:v>2141</c:v>
                </c:pt>
                <c:pt idx="2143">
                  <c:v>2142</c:v>
                </c:pt>
                <c:pt idx="2144">
                  <c:v>2143</c:v>
                </c:pt>
                <c:pt idx="2145">
                  <c:v>2144</c:v>
                </c:pt>
                <c:pt idx="2146">
                  <c:v>2145</c:v>
                </c:pt>
                <c:pt idx="2147">
                  <c:v>2146</c:v>
                </c:pt>
                <c:pt idx="2148">
                  <c:v>2147</c:v>
                </c:pt>
                <c:pt idx="2149">
                  <c:v>2148</c:v>
                </c:pt>
                <c:pt idx="2150">
                  <c:v>2149</c:v>
                </c:pt>
                <c:pt idx="2151">
                  <c:v>2150</c:v>
                </c:pt>
                <c:pt idx="2152">
                  <c:v>2151</c:v>
                </c:pt>
                <c:pt idx="2153">
                  <c:v>2152</c:v>
                </c:pt>
                <c:pt idx="2154">
                  <c:v>2153</c:v>
                </c:pt>
                <c:pt idx="2155">
                  <c:v>2154</c:v>
                </c:pt>
                <c:pt idx="2156">
                  <c:v>2155</c:v>
                </c:pt>
                <c:pt idx="2157">
                  <c:v>2156</c:v>
                </c:pt>
                <c:pt idx="2158">
                  <c:v>2157</c:v>
                </c:pt>
                <c:pt idx="2159">
                  <c:v>2158</c:v>
                </c:pt>
                <c:pt idx="2160">
                  <c:v>2159</c:v>
                </c:pt>
                <c:pt idx="2161">
                  <c:v>2160</c:v>
                </c:pt>
                <c:pt idx="2162">
                  <c:v>2161</c:v>
                </c:pt>
                <c:pt idx="2163">
                  <c:v>2162</c:v>
                </c:pt>
                <c:pt idx="2164">
                  <c:v>2163</c:v>
                </c:pt>
                <c:pt idx="2165">
                  <c:v>2164</c:v>
                </c:pt>
                <c:pt idx="2166">
                  <c:v>2165</c:v>
                </c:pt>
                <c:pt idx="2167">
                  <c:v>2166</c:v>
                </c:pt>
                <c:pt idx="2168">
                  <c:v>2167</c:v>
                </c:pt>
                <c:pt idx="2169">
                  <c:v>2168</c:v>
                </c:pt>
                <c:pt idx="2170">
                  <c:v>2169</c:v>
                </c:pt>
                <c:pt idx="2171">
                  <c:v>2170</c:v>
                </c:pt>
                <c:pt idx="2172">
                  <c:v>2171</c:v>
                </c:pt>
                <c:pt idx="2173">
                  <c:v>2172</c:v>
                </c:pt>
                <c:pt idx="2174">
                  <c:v>2173</c:v>
                </c:pt>
                <c:pt idx="2175">
                  <c:v>2174</c:v>
                </c:pt>
                <c:pt idx="2176">
                  <c:v>2175</c:v>
                </c:pt>
                <c:pt idx="2177">
                  <c:v>2176</c:v>
                </c:pt>
                <c:pt idx="2178">
                  <c:v>2177</c:v>
                </c:pt>
                <c:pt idx="2179">
                  <c:v>2178</c:v>
                </c:pt>
                <c:pt idx="2180">
                  <c:v>2179</c:v>
                </c:pt>
                <c:pt idx="2181">
                  <c:v>2180</c:v>
                </c:pt>
                <c:pt idx="2182">
                  <c:v>2181</c:v>
                </c:pt>
                <c:pt idx="2183">
                  <c:v>2182</c:v>
                </c:pt>
                <c:pt idx="2184">
                  <c:v>2183</c:v>
                </c:pt>
                <c:pt idx="2185">
                  <c:v>2184</c:v>
                </c:pt>
                <c:pt idx="2186">
                  <c:v>2185</c:v>
                </c:pt>
                <c:pt idx="2187">
                  <c:v>2186</c:v>
                </c:pt>
                <c:pt idx="2188">
                  <c:v>2187</c:v>
                </c:pt>
                <c:pt idx="2189">
                  <c:v>2188</c:v>
                </c:pt>
                <c:pt idx="2190">
                  <c:v>2189</c:v>
                </c:pt>
                <c:pt idx="2191">
                  <c:v>2190</c:v>
                </c:pt>
                <c:pt idx="2192">
                  <c:v>2191</c:v>
                </c:pt>
                <c:pt idx="2193">
                  <c:v>2192</c:v>
                </c:pt>
                <c:pt idx="2194">
                  <c:v>2193</c:v>
                </c:pt>
                <c:pt idx="2195">
                  <c:v>2194</c:v>
                </c:pt>
                <c:pt idx="2196">
                  <c:v>2195</c:v>
                </c:pt>
                <c:pt idx="2197">
                  <c:v>2196</c:v>
                </c:pt>
                <c:pt idx="2198">
                  <c:v>2197</c:v>
                </c:pt>
                <c:pt idx="2199">
                  <c:v>2198</c:v>
                </c:pt>
                <c:pt idx="2200">
                  <c:v>2199</c:v>
                </c:pt>
                <c:pt idx="2201">
                  <c:v>2200</c:v>
                </c:pt>
                <c:pt idx="2202">
                  <c:v>2201</c:v>
                </c:pt>
                <c:pt idx="2203">
                  <c:v>2202</c:v>
                </c:pt>
                <c:pt idx="2204">
                  <c:v>2203</c:v>
                </c:pt>
                <c:pt idx="2205">
                  <c:v>2204</c:v>
                </c:pt>
                <c:pt idx="2206">
                  <c:v>2205</c:v>
                </c:pt>
                <c:pt idx="2207">
                  <c:v>2206</c:v>
                </c:pt>
                <c:pt idx="2208">
                  <c:v>2207</c:v>
                </c:pt>
                <c:pt idx="2209">
                  <c:v>2208</c:v>
                </c:pt>
                <c:pt idx="2210">
                  <c:v>2209</c:v>
                </c:pt>
                <c:pt idx="2211">
                  <c:v>2210</c:v>
                </c:pt>
                <c:pt idx="2212">
                  <c:v>2211</c:v>
                </c:pt>
                <c:pt idx="2213">
                  <c:v>2212</c:v>
                </c:pt>
                <c:pt idx="2214">
                  <c:v>2213</c:v>
                </c:pt>
                <c:pt idx="2215">
                  <c:v>2214</c:v>
                </c:pt>
                <c:pt idx="2216">
                  <c:v>2215</c:v>
                </c:pt>
                <c:pt idx="2217">
                  <c:v>2216</c:v>
                </c:pt>
                <c:pt idx="2218">
                  <c:v>2217</c:v>
                </c:pt>
                <c:pt idx="2219">
                  <c:v>2218</c:v>
                </c:pt>
                <c:pt idx="2220">
                  <c:v>2219</c:v>
                </c:pt>
                <c:pt idx="2221">
                  <c:v>2220</c:v>
                </c:pt>
                <c:pt idx="2222">
                  <c:v>2221</c:v>
                </c:pt>
                <c:pt idx="2223">
                  <c:v>2222</c:v>
                </c:pt>
                <c:pt idx="2224">
                  <c:v>2223</c:v>
                </c:pt>
                <c:pt idx="2225">
                  <c:v>2224</c:v>
                </c:pt>
                <c:pt idx="2226">
                  <c:v>2225</c:v>
                </c:pt>
                <c:pt idx="2227">
                  <c:v>2226</c:v>
                </c:pt>
                <c:pt idx="2228">
                  <c:v>2227</c:v>
                </c:pt>
                <c:pt idx="2229">
                  <c:v>2228</c:v>
                </c:pt>
                <c:pt idx="2230">
                  <c:v>2229</c:v>
                </c:pt>
                <c:pt idx="2231">
                  <c:v>2230</c:v>
                </c:pt>
                <c:pt idx="2232">
                  <c:v>2231</c:v>
                </c:pt>
                <c:pt idx="2233">
                  <c:v>2232</c:v>
                </c:pt>
                <c:pt idx="2234">
                  <c:v>2233</c:v>
                </c:pt>
                <c:pt idx="2235">
                  <c:v>2234</c:v>
                </c:pt>
                <c:pt idx="2236">
                  <c:v>2235</c:v>
                </c:pt>
                <c:pt idx="2237">
                  <c:v>2236</c:v>
                </c:pt>
                <c:pt idx="2238">
                  <c:v>2237</c:v>
                </c:pt>
                <c:pt idx="2239">
                  <c:v>2238</c:v>
                </c:pt>
                <c:pt idx="2240">
                  <c:v>2239</c:v>
                </c:pt>
                <c:pt idx="2241">
                  <c:v>2240</c:v>
                </c:pt>
                <c:pt idx="2242">
                  <c:v>2241</c:v>
                </c:pt>
                <c:pt idx="2243">
                  <c:v>2242</c:v>
                </c:pt>
                <c:pt idx="2244">
                  <c:v>2243</c:v>
                </c:pt>
                <c:pt idx="2245">
                  <c:v>2244</c:v>
                </c:pt>
                <c:pt idx="2246">
                  <c:v>2245</c:v>
                </c:pt>
                <c:pt idx="2247">
                  <c:v>2246</c:v>
                </c:pt>
                <c:pt idx="2248">
                  <c:v>2247</c:v>
                </c:pt>
                <c:pt idx="2249">
                  <c:v>2248</c:v>
                </c:pt>
                <c:pt idx="2250">
                  <c:v>2249</c:v>
                </c:pt>
                <c:pt idx="2251">
                  <c:v>2250</c:v>
                </c:pt>
                <c:pt idx="2252">
                  <c:v>2251</c:v>
                </c:pt>
                <c:pt idx="2253">
                  <c:v>2252</c:v>
                </c:pt>
                <c:pt idx="2254">
                  <c:v>2253</c:v>
                </c:pt>
                <c:pt idx="2255">
                  <c:v>2254</c:v>
                </c:pt>
                <c:pt idx="2256">
                  <c:v>2255</c:v>
                </c:pt>
                <c:pt idx="2257">
                  <c:v>2256</c:v>
                </c:pt>
                <c:pt idx="2258">
                  <c:v>2257</c:v>
                </c:pt>
                <c:pt idx="2259">
                  <c:v>2258</c:v>
                </c:pt>
                <c:pt idx="2260">
                  <c:v>2259</c:v>
                </c:pt>
                <c:pt idx="2261">
                  <c:v>2260</c:v>
                </c:pt>
                <c:pt idx="2262">
                  <c:v>2261</c:v>
                </c:pt>
                <c:pt idx="2263">
                  <c:v>2262</c:v>
                </c:pt>
                <c:pt idx="2264">
                  <c:v>2263</c:v>
                </c:pt>
                <c:pt idx="2265">
                  <c:v>2264</c:v>
                </c:pt>
                <c:pt idx="2266">
                  <c:v>2265</c:v>
                </c:pt>
                <c:pt idx="2267">
                  <c:v>2266</c:v>
                </c:pt>
                <c:pt idx="2268">
                  <c:v>2267</c:v>
                </c:pt>
                <c:pt idx="2269">
                  <c:v>2268</c:v>
                </c:pt>
                <c:pt idx="2270">
                  <c:v>2269</c:v>
                </c:pt>
                <c:pt idx="2271">
                  <c:v>2270</c:v>
                </c:pt>
                <c:pt idx="2272">
                  <c:v>2271</c:v>
                </c:pt>
                <c:pt idx="2273">
                  <c:v>2272</c:v>
                </c:pt>
                <c:pt idx="2274">
                  <c:v>2273</c:v>
                </c:pt>
                <c:pt idx="2275">
                  <c:v>2274</c:v>
                </c:pt>
                <c:pt idx="2276">
                  <c:v>2275</c:v>
                </c:pt>
                <c:pt idx="2277">
                  <c:v>2276</c:v>
                </c:pt>
                <c:pt idx="2278">
                  <c:v>2277</c:v>
                </c:pt>
                <c:pt idx="2279">
                  <c:v>2278</c:v>
                </c:pt>
                <c:pt idx="2280">
                  <c:v>2279</c:v>
                </c:pt>
                <c:pt idx="2281">
                  <c:v>2280</c:v>
                </c:pt>
                <c:pt idx="2282">
                  <c:v>2281</c:v>
                </c:pt>
                <c:pt idx="2283">
                  <c:v>2282</c:v>
                </c:pt>
                <c:pt idx="2284">
                  <c:v>2283</c:v>
                </c:pt>
                <c:pt idx="2285">
                  <c:v>2284</c:v>
                </c:pt>
                <c:pt idx="2286">
                  <c:v>2285</c:v>
                </c:pt>
                <c:pt idx="2287">
                  <c:v>2286</c:v>
                </c:pt>
                <c:pt idx="2288">
                  <c:v>2287</c:v>
                </c:pt>
                <c:pt idx="2289">
                  <c:v>2288</c:v>
                </c:pt>
                <c:pt idx="2290">
                  <c:v>2289</c:v>
                </c:pt>
                <c:pt idx="2291">
                  <c:v>2290</c:v>
                </c:pt>
                <c:pt idx="2292">
                  <c:v>2291</c:v>
                </c:pt>
                <c:pt idx="2293">
                  <c:v>2292</c:v>
                </c:pt>
                <c:pt idx="2294">
                  <c:v>2293</c:v>
                </c:pt>
                <c:pt idx="2295">
                  <c:v>2294</c:v>
                </c:pt>
                <c:pt idx="2296">
                  <c:v>2295</c:v>
                </c:pt>
                <c:pt idx="2297">
                  <c:v>2296</c:v>
                </c:pt>
                <c:pt idx="2298">
                  <c:v>2297</c:v>
                </c:pt>
                <c:pt idx="2299">
                  <c:v>2298</c:v>
                </c:pt>
                <c:pt idx="2300">
                  <c:v>2299</c:v>
                </c:pt>
                <c:pt idx="2301">
                  <c:v>2300</c:v>
                </c:pt>
                <c:pt idx="2302">
                  <c:v>2301</c:v>
                </c:pt>
                <c:pt idx="2303">
                  <c:v>2302</c:v>
                </c:pt>
                <c:pt idx="2304">
                  <c:v>2303</c:v>
                </c:pt>
                <c:pt idx="2305">
                  <c:v>2304</c:v>
                </c:pt>
                <c:pt idx="2306">
                  <c:v>2305</c:v>
                </c:pt>
                <c:pt idx="2307">
                  <c:v>2306</c:v>
                </c:pt>
                <c:pt idx="2308">
                  <c:v>2307</c:v>
                </c:pt>
                <c:pt idx="2309">
                  <c:v>2308</c:v>
                </c:pt>
                <c:pt idx="2310">
                  <c:v>2309</c:v>
                </c:pt>
                <c:pt idx="2311">
                  <c:v>2310</c:v>
                </c:pt>
                <c:pt idx="2312">
                  <c:v>2311</c:v>
                </c:pt>
                <c:pt idx="2313">
                  <c:v>2312</c:v>
                </c:pt>
                <c:pt idx="2314">
                  <c:v>2313</c:v>
                </c:pt>
                <c:pt idx="2315">
                  <c:v>2314</c:v>
                </c:pt>
                <c:pt idx="2316">
                  <c:v>2315</c:v>
                </c:pt>
                <c:pt idx="2317">
                  <c:v>2316</c:v>
                </c:pt>
                <c:pt idx="2318">
                  <c:v>2317</c:v>
                </c:pt>
                <c:pt idx="2319">
                  <c:v>2318</c:v>
                </c:pt>
                <c:pt idx="2320">
                  <c:v>2319</c:v>
                </c:pt>
                <c:pt idx="2321">
                  <c:v>2320</c:v>
                </c:pt>
                <c:pt idx="2322">
                  <c:v>2321</c:v>
                </c:pt>
                <c:pt idx="2323">
                  <c:v>2322</c:v>
                </c:pt>
                <c:pt idx="2324">
                  <c:v>2323</c:v>
                </c:pt>
                <c:pt idx="2325">
                  <c:v>2324</c:v>
                </c:pt>
                <c:pt idx="2326">
                  <c:v>2325</c:v>
                </c:pt>
                <c:pt idx="2327">
                  <c:v>2326</c:v>
                </c:pt>
                <c:pt idx="2328">
                  <c:v>2327</c:v>
                </c:pt>
                <c:pt idx="2329">
                  <c:v>2328</c:v>
                </c:pt>
                <c:pt idx="2330">
                  <c:v>2329</c:v>
                </c:pt>
                <c:pt idx="2331">
                  <c:v>2330</c:v>
                </c:pt>
                <c:pt idx="2332">
                  <c:v>2331</c:v>
                </c:pt>
                <c:pt idx="2333">
                  <c:v>2332</c:v>
                </c:pt>
                <c:pt idx="2334">
                  <c:v>2333</c:v>
                </c:pt>
                <c:pt idx="2335">
                  <c:v>2334</c:v>
                </c:pt>
                <c:pt idx="2336">
                  <c:v>2335</c:v>
                </c:pt>
                <c:pt idx="2337">
                  <c:v>2336</c:v>
                </c:pt>
                <c:pt idx="2338">
                  <c:v>2337</c:v>
                </c:pt>
                <c:pt idx="2339">
                  <c:v>2338</c:v>
                </c:pt>
                <c:pt idx="2340">
                  <c:v>2339</c:v>
                </c:pt>
                <c:pt idx="2341">
                  <c:v>2340</c:v>
                </c:pt>
                <c:pt idx="2342">
                  <c:v>2341</c:v>
                </c:pt>
                <c:pt idx="2343">
                  <c:v>2342</c:v>
                </c:pt>
                <c:pt idx="2344">
                  <c:v>2343</c:v>
                </c:pt>
                <c:pt idx="2345">
                  <c:v>2344</c:v>
                </c:pt>
                <c:pt idx="2346">
                  <c:v>2345</c:v>
                </c:pt>
                <c:pt idx="2347">
                  <c:v>2346</c:v>
                </c:pt>
                <c:pt idx="2348">
                  <c:v>2347</c:v>
                </c:pt>
                <c:pt idx="2349">
                  <c:v>2348</c:v>
                </c:pt>
                <c:pt idx="2350">
                  <c:v>2349</c:v>
                </c:pt>
                <c:pt idx="2351">
                  <c:v>2350</c:v>
                </c:pt>
                <c:pt idx="2352">
                  <c:v>2351</c:v>
                </c:pt>
                <c:pt idx="2353">
                  <c:v>2352</c:v>
                </c:pt>
                <c:pt idx="2354">
                  <c:v>2353</c:v>
                </c:pt>
                <c:pt idx="2355">
                  <c:v>2354</c:v>
                </c:pt>
                <c:pt idx="2356">
                  <c:v>2355</c:v>
                </c:pt>
                <c:pt idx="2357">
                  <c:v>2356</c:v>
                </c:pt>
                <c:pt idx="2358">
                  <c:v>2357</c:v>
                </c:pt>
                <c:pt idx="2359">
                  <c:v>2358</c:v>
                </c:pt>
                <c:pt idx="2360">
                  <c:v>2359</c:v>
                </c:pt>
                <c:pt idx="2361">
                  <c:v>2360</c:v>
                </c:pt>
                <c:pt idx="2362">
                  <c:v>2361</c:v>
                </c:pt>
                <c:pt idx="2363">
                  <c:v>2362</c:v>
                </c:pt>
                <c:pt idx="2364">
                  <c:v>2363</c:v>
                </c:pt>
                <c:pt idx="2365">
                  <c:v>2364</c:v>
                </c:pt>
                <c:pt idx="2366">
                  <c:v>2365</c:v>
                </c:pt>
                <c:pt idx="2367">
                  <c:v>2366</c:v>
                </c:pt>
                <c:pt idx="2368">
                  <c:v>2367</c:v>
                </c:pt>
                <c:pt idx="2369">
                  <c:v>2368</c:v>
                </c:pt>
                <c:pt idx="2370">
                  <c:v>2369</c:v>
                </c:pt>
                <c:pt idx="2371">
                  <c:v>2370</c:v>
                </c:pt>
                <c:pt idx="2372">
                  <c:v>2371</c:v>
                </c:pt>
                <c:pt idx="2373">
                  <c:v>2372</c:v>
                </c:pt>
                <c:pt idx="2374">
                  <c:v>2373</c:v>
                </c:pt>
                <c:pt idx="2375">
                  <c:v>2374</c:v>
                </c:pt>
                <c:pt idx="2376">
                  <c:v>2375</c:v>
                </c:pt>
                <c:pt idx="2377">
                  <c:v>2376</c:v>
                </c:pt>
                <c:pt idx="2378">
                  <c:v>2377</c:v>
                </c:pt>
                <c:pt idx="2379">
                  <c:v>2378</c:v>
                </c:pt>
                <c:pt idx="2380">
                  <c:v>2379</c:v>
                </c:pt>
                <c:pt idx="2381">
                  <c:v>2380</c:v>
                </c:pt>
                <c:pt idx="2382">
                  <c:v>2381</c:v>
                </c:pt>
                <c:pt idx="2383">
                  <c:v>2382</c:v>
                </c:pt>
                <c:pt idx="2384">
                  <c:v>2383</c:v>
                </c:pt>
                <c:pt idx="2385">
                  <c:v>2384</c:v>
                </c:pt>
                <c:pt idx="2386">
                  <c:v>2385</c:v>
                </c:pt>
                <c:pt idx="2387">
                  <c:v>2386</c:v>
                </c:pt>
                <c:pt idx="2388">
                  <c:v>2387</c:v>
                </c:pt>
                <c:pt idx="2389">
                  <c:v>2388</c:v>
                </c:pt>
                <c:pt idx="2390">
                  <c:v>2389</c:v>
                </c:pt>
                <c:pt idx="2391">
                  <c:v>2390</c:v>
                </c:pt>
                <c:pt idx="2392">
                  <c:v>2391</c:v>
                </c:pt>
                <c:pt idx="2393">
                  <c:v>2392</c:v>
                </c:pt>
                <c:pt idx="2394">
                  <c:v>2393</c:v>
                </c:pt>
                <c:pt idx="2395">
                  <c:v>2394</c:v>
                </c:pt>
                <c:pt idx="2396">
                  <c:v>2395</c:v>
                </c:pt>
                <c:pt idx="2397">
                  <c:v>2396</c:v>
                </c:pt>
                <c:pt idx="2398">
                  <c:v>2397</c:v>
                </c:pt>
                <c:pt idx="2399">
                  <c:v>2398</c:v>
                </c:pt>
                <c:pt idx="2400">
                  <c:v>2399</c:v>
                </c:pt>
                <c:pt idx="2401">
                  <c:v>2400</c:v>
                </c:pt>
                <c:pt idx="2402">
                  <c:v>2401</c:v>
                </c:pt>
                <c:pt idx="2403">
                  <c:v>2402</c:v>
                </c:pt>
                <c:pt idx="2404">
                  <c:v>2403</c:v>
                </c:pt>
                <c:pt idx="2405">
                  <c:v>2404</c:v>
                </c:pt>
                <c:pt idx="2406">
                  <c:v>2405</c:v>
                </c:pt>
                <c:pt idx="2407">
                  <c:v>2406</c:v>
                </c:pt>
                <c:pt idx="2408">
                  <c:v>2407</c:v>
                </c:pt>
                <c:pt idx="2409">
                  <c:v>2408</c:v>
                </c:pt>
                <c:pt idx="2410">
                  <c:v>2409</c:v>
                </c:pt>
                <c:pt idx="2411">
                  <c:v>2410</c:v>
                </c:pt>
                <c:pt idx="2412">
                  <c:v>2411</c:v>
                </c:pt>
                <c:pt idx="2413">
                  <c:v>2412</c:v>
                </c:pt>
                <c:pt idx="2414">
                  <c:v>2413</c:v>
                </c:pt>
                <c:pt idx="2415">
                  <c:v>2414</c:v>
                </c:pt>
                <c:pt idx="2416">
                  <c:v>2415</c:v>
                </c:pt>
                <c:pt idx="2417">
                  <c:v>2416</c:v>
                </c:pt>
                <c:pt idx="2418">
                  <c:v>2417</c:v>
                </c:pt>
                <c:pt idx="2419">
                  <c:v>2418</c:v>
                </c:pt>
                <c:pt idx="2420">
                  <c:v>2419</c:v>
                </c:pt>
                <c:pt idx="2421">
                  <c:v>2420</c:v>
                </c:pt>
                <c:pt idx="2422">
                  <c:v>2421</c:v>
                </c:pt>
                <c:pt idx="2423">
                  <c:v>2422</c:v>
                </c:pt>
                <c:pt idx="2424">
                  <c:v>2423</c:v>
                </c:pt>
                <c:pt idx="2425">
                  <c:v>2424</c:v>
                </c:pt>
                <c:pt idx="2426">
                  <c:v>2425</c:v>
                </c:pt>
                <c:pt idx="2427">
                  <c:v>2426</c:v>
                </c:pt>
                <c:pt idx="2428">
                  <c:v>2427</c:v>
                </c:pt>
                <c:pt idx="2429">
                  <c:v>2428</c:v>
                </c:pt>
                <c:pt idx="2430">
                  <c:v>2429</c:v>
                </c:pt>
                <c:pt idx="2431">
                  <c:v>2430</c:v>
                </c:pt>
                <c:pt idx="2432">
                  <c:v>2431</c:v>
                </c:pt>
                <c:pt idx="2433">
                  <c:v>2432</c:v>
                </c:pt>
                <c:pt idx="2434">
                  <c:v>2433</c:v>
                </c:pt>
                <c:pt idx="2435">
                  <c:v>2434</c:v>
                </c:pt>
                <c:pt idx="2436">
                  <c:v>2435</c:v>
                </c:pt>
                <c:pt idx="2437">
                  <c:v>2436</c:v>
                </c:pt>
                <c:pt idx="2438">
                  <c:v>2437</c:v>
                </c:pt>
                <c:pt idx="2439">
                  <c:v>2438</c:v>
                </c:pt>
                <c:pt idx="2440">
                  <c:v>2439</c:v>
                </c:pt>
                <c:pt idx="2441">
                  <c:v>2440</c:v>
                </c:pt>
                <c:pt idx="2442">
                  <c:v>2441</c:v>
                </c:pt>
                <c:pt idx="2443">
                  <c:v>2442</c:v>
                </c:pt>
                <c:pt idx="2444">
                  <c:v>2443</c:v>
                </c:pt>
                <c:pt idx="2445">
                  <c:v>2444</c:v>
                </c:pt>
                <c:pt idx="2446">
                  <c:v>2445</c:v>
                </c:pt>
                <c:pt idx="2447">
                  <c:v>2446</c:v>
                </c:pt>
                <c:pt idx="2448">
                  <c:v>2447</c:v>
                </c:pt>
                <c:pt idx="2449">
                  <c:v>2448</c:v>
                </c:pt>
                <c:pt idx="2450">
                  <c:v>2449</c:v>
                </c:pt>
                <c:pt idx="2451">
                  <c:v>2450</c:v>
                </c:pt>
                <c:pt idx="2452">
                  <c:v>2451</c:v>
                </c:pt>
                <c:pt idx="2453">
                  <c:v>2452</c:v>
                </c:pt>
                <c:pt idx="2454">
                  <c:v>2453</c:v>
                </c:pt>
                <c:pt idx="2455">
                  <c:v>2454</c:v>
                </c:pt>
                <c:pt idx="2456">
                  <c:v>2455</c:v>
                </c:pt>
                <c:pt idx="2457">
                  <c:v>2456</c:v>
                </c:pt>
                <c:pt idx="2458">
                  <c:v>2457</c:v>
                </c:pt>
                <c:pt idx="2459">
                  <c:v>2458</c:v>
                </c:pt>
                <c:pt idx="2460">
                  <c:v>2459</c:v>
                </c:pt>
                <c:pt idx="2461">
                  <c:v>2460</c:v>
                </c:pt>
                <c:pt idx="2462">
                  <c:v>2461</c:v>
                </c:pt>
                <c:pt idx="2463">
                  <c:v>2462</c:v>
                </c:pt>
                <c:pt idx="2464">
                  <c:v>2463</c:v>
                </c:pt>
                <c:pt idx="2465">
                  <c:v>2464</c:v>
                </c:pt>
                <c:pt idx="2466">
                  <c:v>2465</c:v>
                </c:pt>
                <c:pt idx="2467">
                  <c:v>2466</c:v>
                </c:pt>
                <c:pt idx="2468">
                  <c:v>2467</c:v>
                </c:pt>
                <c:pt idx="2469">
                  <c:v>2468</c:v>
                </c:pt>
                <c:pt idx="2470">
                  <c:v>2469</c:v>
                </c:pt>
                <c:pt idx="2471">
                  <c:v>2470</c:v>
                </c:pt>
                <c:pt idx="2472">
                  <c:v>2471</c:v>
                </c:pt>
                <c:pt idx="2473">
                  <c:v>2472</c:v>
                </c:pt>
                <c:pt idx="2474">
                  <c:v>2473</c:v>
                </c:pt>
                <c:pt idx="2475">
                  <c:v>2474</c:v>
                </c:pt>
                <c:pt idx="2476">
                  <c:v>2475</c:v>
                </c:pt>
                <c:pt idx="2477">
                  <c:v>2476</c:v>
                </c:pt>
                <c:pt idx="2478">
                  <c:v>2477</c:v>
                </c:pt>
                <c:pt idx="2479">
                  <c:v>2478</c:v>
                </c:pt>
                <c:pt idx="2480">
                  <c:v>2479</c:v>
                </c:pt>
                <c:pt idx="2481">
                  <c:v>2480</c:v>
                </c:pt>
                <c:pt idx="2482">
                  <c:v>2481</c:v>
                </c:pt>
                <c:pt idx="2483">
                  <c:v>2482</c:v>
                </c:pt>
                <c:pt idx="2484">
                  <c:v>2483</c:v>
                </c:pt>
                <c:pt idx="2485">
                  <c:v>2484</c:v>
                </c:pt>
                <c:pt idx="2486">
                  <c:v>2485</c:v>
                </c:pt>
                <c:pt idx="2487">
                  <c:v>2486</c:v>
                </c:pt>
                <c:pt idx="2488">
                  <c:v>2487</c:v>
                </c:pt>
                <c:pt idx="2489">
                  <c:v>2488</c:v>
                </c:pt>
                <c:pt idx="2490">
                  <c:v>2489</c:v>
                </c:pt>
                <c:pt idx="2491">
                  <c:v>2490</c:v>
                </c:pt>
                <c:pt idx="2492">
                  <c:v>2491</c:v>
                </c:pt>
                <c:pt idx="2493">
                  <c:v>2492</c:v>
                </c:pt>
                <c:pt idx="2494">
                  <c:v>2493</c:v>
                </c:pt>
                <c:pt idx="2495">
                  <c:v>2494</c:v>
                </c:pt>
                <c:pt idx="2496">
                  <c:v>2495</c:v>
                </c:pt>
                <c:pt idx="2497">
                  <c:v>2496</c:v>
                </c:pt>
                <c:pt idx="2498">
                  <c:v>2497</c:v>
                </c:pt>
                <c:pt idx="2499">
                  <c:v>2498</c:v>
                </c:pt>
                <c:pt idx="2500">
                  <c:v>2499</c:v>
                </c:pt>
                <c:pt idx="2501">
                  <c:v>2500</c:v>
                </c:pt>
                <c:pt idx="2502">
                  <c:v>2501</c:v>
                </c:pt>
                <c:pt idx="2503">
                  <c:v>2502</c:v>
                </c:pt>
                <c:pt idx="2504">
                  <c:v>2503</c:v>
                </c:pt>
                <c:pt idx="2505">
                  <c:v>2504</c:v>
                </c:pt>
                <c:pt idx="2506">
                  <c:v>2505</c:v>
                </c:pt>
                <c:pt idx="2507">
                  <c:v>2506</c:v>
                </c:pt>
                <c:pt idx="2508">
                  <c:v>2507</c:v>
                </c:pt>
                <c:pt idx="2509">
                  <c:v>2508</c:v>
                </c:pt>
                <c:pt idx="2510">
                  <c:v>2509</c:v>
                </c:pt>
                <c:pt idx="2511">
                  <c:v>2510</c:v>
                </c:pt>
                <c:pt idx="2512">
                  <c:v>2511</c:v>
                </c:pt>
                <c:pt idx="2513">
                  <c:v>2512</c:v>
                </c:pt>
                <c:pt idx="2514">
                  <c:v>2513</c:v>
                </c:pt>
                <c:pt idx="2515">
                  <c:v>2514</c:v>
                </c:pt>
                <c:pt idx="2516">
                  <c:v>2515</c:v>
                </c:pt>
                <c:pt idx="2517">
                  <c:v>2516</c:v>
                </c:pt>
                <c:pt idx="2518">
                  <c:v>2517</c:v>
                </c:pt>
                <c:pt idx="2519">
                  <c:v>2518</c:v>
                </c:pt>
                <c:pt idx="2520">
                  <c:v>2519</c:v>
                </c:pt>
                <c:pt idx="2521">
                  <c:v>2520</c:v>
                </c:pt>
                <c:pt idx="2522">
                  <c:v>2521</c:v>
                </c:pt>
                <c:pt idx="2523">
                  <c:v>2522</c:v>
                </c:pt>
                <c:pt idx="2524">
                  <c:v>2523</c:v>
                </c:pt>
                <c:pt idx="2525">
                  <c:v>2524</c:v>
                </c:pt>
                <c:pt idx="2526">
                  <c:v>2525</c:v>
                </c:pt>
                <c:pt idx="2527">
                  <c:v>2526</c:v>
                </c:pt>
                <c:pt idx="2528">
                  <c:v>2527</c:v>
                </c:pt>
                <c:pt idx="2529">
                  <c:v>2528</c:v>
                </c:pt>
                <c:pt idx="2530">
                  <c:v>2529</c:v>
                </c:pt>
                <c:pt idx="2531">
                  <c:v>2530</c:v>
                </c:pt>
                <c:pt idx="2532">
                  <c:v>2531</c:v>
                </c:pt>
                <c:pt idx="2533">
                  <c:v>2532</c:v>
                </c:pt>
                <c:pt idx="2534">
                  <c:v>2533</c:v>
                </c:pt>
                <c:pt idx="2535">
                  <c:v>2534</c:v>
                </c:pt>
                <c:pt idx="2536">
                  <c:v>2535</c:v>
                </c:pt>
                <c:pt idx="2537">
                  <c:v>2536</c:v>
                </c:pt>
                <c:pt idx="2538">
                  <c:v>2537</c:v>
                </c:pt>
                <c:pt idx="2539">
                  <c:v>2538</c:v>
                </c:pt>
                <c:pt idx="2540">
                  <c:v>2539</c:v>
                </c:pt>
                <c:pt idx="2541">
                  <c:v>2540</c:v>
                </c:pt>
                <c:pt idx="2542">
                  <c:v>2541</c:v>
                </c:pt>
                <c:pt idx="2543">
                  <c:v>2542</c:v>
                </c:pt>
                <c:pt idx="2544">
                  <c:v>2543</c:v>
                </c:pt>
                <c:pt idx="2545">
                  <c:v>2544</c:v>
                </c:pt>
                <c:pt idx="2546">
                  <c:v>2545</c:v>
                </c:pt>
                <c:pt idx="2547">
                  <c:v>2546</c:v>
                </c:pt>
                <c:pt idx="2548">
                  <c:v>2547</c:v>
                </c:pt>
                <c:pt idx="2549">
                  <c:v>2548</c:v>
                </c:pt>
                <c:pt idx="2550">
                  <c:v>2549</c:v>
                </c:pt>
                <c:pt idx="2551">
                  <c:v>2550.00</c:v>
                </c:pt>
              </c:strCache>
            </c:strRef>
          </c:xVal>
          <c:yVal>
            <c:numRef>
              <c:f>[lab4.xlsx]Case2!$H:$H</c:f>
              <c:numCache>
                <c:formatCode>0.000000</c:formatCode>
                <c:ptCount val="1048576"/>
                <c:pt idx="0" formatCode="General">
                  <c:v>0</c:v>
                </c:pt>
                <c:pt idx="1">
                  <c:v>0</c:v>
                </c:pt>
                <c:pt idx="2">
                  <c:v>2.3360506510444745E-7</c:v>
                </c:pt>
                <c:pt idx="3">
                  <c:v>1.6802532601389863E-7</c:v>
                </c:pt>
                <c:pt idx="4">
                  <c:v>2.7047091100129705E-7</c:v>
                </c:pt>
                <c:pt idx="5">
                  <c:v>8.151953001522827E-9</c:v>
                </c:pt>
                <c:pt idx="6">
                  <c:v>-1.517214198720751E-7</c:v>
                </c:pt>
                <c:pt idx="7">
                  <c:v>2.5806091996649627E-7</c:v>
                </c:pt>
                <c:pt idx="8">
                  <c:v>-2.9529087974822232E-7</c:v>
                </c:pt>
                <c:pt idx="9">
                  <c:v>-3.4456671960114704E-7</c:v>
                </c:pt>
                <c:pt idx="10">
                  <c:v>-4.2255645027466926E-7</c:v>
                </c:pt>
                <c:pt idx="11">
                  <c:v>-6.2049940297015382E-8</c:v>
                </c:pt>
                <c:pt idx="12">
                  <c:v>-7.9583706025232459E-7</c:v>
                </c:pt>
                <c:pt idx="13">
                  <c:v>-1.1567076789731345E-6</c:v>
                </c:pt>
                <c:pt idx="14">
                  <c:v>-1.6774517010986756E-6</c:v>
                </c:pt>
                <c:pt idx="15">
                  <c:v>-1.8908589005661725E-6</c:v>
                </c:pt>
                <c:pt idx="16">
                  <c:v>-2.3297193010307637E-6</c:v>
                </c:pt>
                <c:pt idx="17">
                  <c:v>-3.5268225992979296E-6</c:v>
                </c:pt>
                <c:pt idx="18">
                  <c:v>-5.0149587984549271E-6</c:v>
                </c:pt>
                <c:pt idx="19">
                  <c:v>-5.326917698056377E-6</c:v>
                </c:pt>
                <c:pt idx="20">
                  <c:v>-6.995489201244709E-6</c:v>
                </c:pt>
                <c:pt idx="21">
                  <c:v>-7.55346309944116E-6</c:v>
                </c:pt>
                <c:pt idx="22">
                  <c:v>-7.5336294003136572E-6</c:v>
                </c:pt>
                <c:pt idx="23">
                  <c:v>-7.4687779019200207E-6</c:v>
                </c:pt>
                <c:pt idx="24">
                  <c:v>-7.8916985017940533E-6</c:v>
                </c:pt>
                <c:pt idx="25">
                  <c:v>-7.3351810030430897E-6</c:v>
                </c:pt>
                <c:pt idx="26">
                  <c:v>-5.3320152986202629E-6</c:v>
                </c:pt>
                <c:pt idx="27">
                  <c:v>-4.4149913094315707E-6</c:v>
                </c:pt>
                <c:pt idx="28">
                  <c:v>-2.1168987984765408E-6</c:v>
                </c:pt>
                <c:pt idx="29">
                  <c:v>1.0294722017079039E-6</c:v>
                </c:pt>
                <c:pt idx="30">
                  <c:v>5.4913320042260239E-6</c:v>
                </c:pt>
                <c:pt idx="31">
                  <c:v>8.735891000810625E-6</c:v>
                </c:pt>
                <c:pt idx="32">
                  <c:v>1.4230358004851951E-5</c:v>
                </c:pt>
                <c:pt idx="33">
                  <c:v>1.9441944999698535E-5</c:v>
                </c:pt>
                <c:pt idx="34">
                  <c:v>2.5837861016952957E-5</c:v>
                </c:pt>
                <c:pt idx="35">
                  <c:v>3.1885316019497623E-5</c:v>
                </c:pt>
                <c:pt idx="36">
                  <c:v>4.0051520983297451E-5</c:v>
                </c:pt>
                <c:pt idx="37">
                  <c:v>4.9803684987637098E-5</c:v>
                </c:pt>
                <c:pt idx="38">
                  <c:v>5.8609018992683559E-5</c:v>
                </c:pt>
                <c:pt idx="39">
                  <c:v>6.7934733010588388E-5</c:v>
                </c:pt>
                <c:pt idx="40">
                  <c:v>8.0248036994134964E-5</c:v>
                </c:pt>
                <c:pt idx="41">
                  <c:v>1.288397972910019</c:v>
                </c:pt>
                <c:pt idx="42">
                  <c:v>1.2884090076040025</c:v>
                </c:pt>
                <c:pt idx="43">
                  <c:v>1.2884241992759939</c:v>
                </c:pt>
                <c:pt idx="44">
                  <c:v>1.2884383950819824</c:v>
                </c:pt>
                <c:pt idx="45">
                  <c:v>1.2884554421770531</c:v>
                </c:pt>
                <c:pt idx="46">
                  <c:v>1.2884701877189855</c:v>
                </c:pt>
                <c:pt idx="47">
                  <c:v>1.2884894788629708</c:v>
                </c:pt>
                <c:pt idx="48">
                  <c:v>1.2885071627649722</c:v>
                </c:pt>
                <c:pt idx="49">
                  <c:v>1.288528086582005</c:v>
                </c:pt>
                <c:pt idx="50">
                  <c:v>1.2885490974679783</c:v>
                </c:pt>
                <c:pt idx="51">
                  <c:v>1.2885720425820182</c:v>
                </c:pt>
                <c:pt idx="52">
                  <c:v>1.288596769077003</c:v>
                </c:pt>
                <c:pt idx="53">
                  <c:v>1.2886231241120072</c:v>
                </c:pt>
                <c:pt idx="54">
                  <c:v>1.2886509548409322</c:v>
                </c:pt>
                <c:pt idx="55">
                  <c:v>1.2886811084209739</c:v>
                </c:pt>
                <c:pt idx="56">
                  <c:v>1.2887104320079743</c:v>
                </c:pt>
                <c:pt idx="57">
                  <c:v>1.2887427727579279</c:v>
                </c:pt>
                <c:pt idx="58">
                  <c:v>1.288774977827984</c:v>
                </c:pt>
                <c:pt idx="59">
                  <c:v>1.2888108943719772</c:v>
                </c:pt>
                <c:pt idx="60">
                  <c:v>1.2888473695480798</c:v>
                </c:pt>
                <c:pt idx="61">
                  <c:v>1.2888812505110536</c:v>
                </c:pt>
                <c:pt idx="62">
                  <c:v>1.288920384416997</c:v>
                </c:pt>
                <c:pt idx="63">
                  <c:v>1.288962618423966</c:v>
                </c:pt>
                <c:pt idx="64">
                  <c:v>1.2890097996850045</c:v>
                </c:pt>
                <c:pt idx="65">
                  <c:v>1.2890557753589746</c:v>
                </c:pt>
                <c:pt idx="66">
                  <c:v>1.2891003925999485</c:v>
                </c:pt>
                <c:pt idx="67">
                  <c:v>1.2891484985659645</c:v>
                </c:pt>
                <c:pt idx="68">
                  <c:v>1.2891979404098493</c:v>
                </c:pt>
                <c:pt idx="69">
                  <c:v>1.2892525652900986</c:v>
                </c:pt>
                <c:pt idx="70">
                  <c:v>1.2893082203700033</c:v>
                </c:pt>
                <c:pt idx="71">
                  <c:v>1.2893687527898692</c:v>
                </c:pt>
                <c:pt idx="72">
                  <c:v>1.2894250097099302</c:v>
                </c:pt>
                <c:pt idx="73">
                  <c:v>1.289485838300152</c:v>
                </c:pt>
                <c:pt idx="74">
                  <c:v>1.2895490856999459</c:v>
                </c:pt>
                <c:pt idx="75">
                  <c:v>1.289614599080096</c:v>
                </c:pt>
                <c:pt idx="76">
                  <c:v>1.289687225589887</c:v>
                </c:pt>
                <c:pt idx="77">
                  <c:v>1.2897568123701149</c:v>
                </c:pt>
                <c:pt idx="78">
                  <c:v>1.2898292066099657</c:v>
                </c:pt>
                <c:pt idx="79">
                  <c:v>1.2899052554298578</c:v>
                </c:pt>
                <c:pt idx="80">
                  <c:v>1.2899818060097914</c:v>
                </c:pt>
                <c:pt idx="81">
                  <c:v>1.2900627054998495</c:v>
                </c:pt>
                <c:pt idx="82">
                  <c:v>1.2900773326298349</c:v>
                </c:pt>
                <c:pt idx="83">
                  <c:v>1.2900918230698153</c:v>
                </c:pt>
                <c:pt idx="84">
                  <c:v>1.2901052058200548</c:v>
                </c:pt>
                <c:pt idx="85">
                  <c:v>1.2901175098900239</c:v>
                </c:pt>
                <c:pt idx="86">
                  <c:v>1.2901277642699824</c:v>
                </c:pt>
                <c:pt idx="87">
                  <c:v>1.2901389979601845</c:v>
                </c:pt>
                <c:pt idx="88">
                  <c:v>1.2901472399501017</c:v>
                </c:pt>
                <c:pt idx="89">
                  <c:v>1.2901555192399883</c:v>
                </c:pt>
                <c:pt idx="90">
                  <c:v>1.2901618648400017</c:v>
                </c:pt>
                <c:pt idx="91">
                  <c:v>1.2901673057299377</c:v>
                </c:pt>
                <c:pt idx="92">
                  <c:v>1.2901708709200648</c:v>
                </c:pt>
                <c:pt idx="93">
                  <c:v>1.2901755894101825</c:v>
                </c:pt>
                <c:pt idx="94">
                  <c:v>1.2901784901800966</c:v>
                </c:pt>
                <c:pt idx="95">
                  <c:v>1.2901776022499689</c:v>
                </c:pt>
                <c:pt idx="96">
                  <c:v>1.2901769546101605</c:v>
                </c:pt>
                <c:pt idx="97">
                  <c:v>1.2901745762499104</c:v>
                </c:pt>
                <c:pt idx="98">
                  <c:v>1.2901724961700438</c:v>
                </c:pt>
                <c:pt idx="99">
                  <c:v>1.2901677433699206</c:v>
                </c:pt>
                <c:pt idx="100">
                  <c:v>1.2901613468497999</c:v>
                </c:pt>
                <c:pt idx="101">
                  <c:v>1.2901543356101683</c:v>
                </c:pt>
                <c:pt idx="102">
                  <c:v>1.2901467386400327</c:v>
                </c:pt>
                <c:pt idx="103">
                  <c:v>1.2901365849502326</c:v>
                </c:pt>
                <c:pt idx="104">
                  <c:v>1.2901239035199978</c:v>
                </c:pt>
                <c:pt idx="105">
                  <c:v>1.2901107233601579</c:v>
                </c:pt>
                <c:pt idx="106">
                  <c:v>1.2900960734700675</c:v>
                </c:pt>
                <c:pt idx="107">
                  <c:v>1.2900789828399866</c:v>
                </c:pt>
                <c:pt idx="108">
                  <c:v>1.2900594804696084</c:v>
                </c:pt>
                <c:pt idx="109">
                  <c:v>1.2900385953598743</c:v>
                </c:pt>
                <c:pt idx="110">
                  <c:v>1.2900173564999022</c:v>
                </c:pt>
                <c:pt idx="111">
                  <c:v>1.2899947928999609</c:v>
                </c:pt>
                <c:pt idx="112">
                  <c:v>1.2899699335498553</c:v>
                </c:pt>
                <c:pt idx="113">
                  <c:v>1.2899428074397292</c:v>
                </c:pt>
                <c:pt idx="114">
                  <c:v>1.2899154435899618</c:v>
                </c:pt>
                <c:pt idx="115">
                  <c:v>1.2898858709800152</c:v>
                </c:pt>
                <c:pt idx="116">
                  <c:v>1.2898521186098151</c:v>
                </c:pt>
                <c:pt idx="117">
                  <c:v>1.289820215490181</c:v>
                </c:pt>
                <c:pt idx="118">
                  <c:v>1.2897841906001304</c:v>
                </c:pt>
                <c:pt idx="119">
                  <c:v>1.2897470729499219</c:v>
                </c:pt>
                <c:pt idx="120">
                  <c:v>1.2897078915298152</c:v>
                </c:pt>
                <c:pt idx="121">
                  <c:v>131.22236767534014</c:v>
                </c:pt>
                <c:pt idx="122">
                  <c:v>131.22253875357001</c:v>
                </c:pt>
                <c:pt idx="123">
                  <c:v>131.22273003465989</c:v>
                </c:pt>
                <c:pt idx="124">
                  <c:v>131.22292536800978</c:v>
                </c:pt>
                <c:pt idx="125">
                  <c:v>131.22312560302976</c:v>
                </c:pt>
                <c:pt idx="126">
                  <c:v>131.2233375891301</c:v>
                </c:pt>
                <c:pt idx="127">
                  <c:v>131.22356117570007</c:v>
                </c:pt>
                <c:pt idx="128">
                  <c:v>131.22379021216011</c:v>
                </c:pt>
                <c:pt idx="129">
                  <c:v>131.22401754792008</c:v>
                </c:pt>
                <c:pt idx="130">
                  <c:v>131.2242710323701</c:v>
                </c:pt>
                <c:pt idx="131">
                  <c:v>131.22453051492994</c:v>
                </c:pt>
                <c:pt idx="132">
                  <c:v>131.22480984499998</c:v>
                </c:pt>
                <c:pt idx="133">
                  <c:v>131.2250878719899</c:v>
                </c:pt>
                <c:pt idx="134">
                  <c:v>131.22537044529997</c:v>
                </c:pt>
                <c:pt idx="135">
                  <c:v>131.225658414348</c:v>
                </c:pt>
                <c:pt idx="136">
                  <c:v>131.225974628529</c:v>
                </c:pt>
                <c:pt idx="137">
                  <c:v>131.22628893725198</c:v>
                </c:pt>
                <c:pt idx="138">
                  <c:v>131.22662518992394</c:v>
                </c:pt>
                <c:pt idx="139">
                  <c:v>131.22695823595103</c:v>
                </c:pt>
                <c:pt idx="140">
                  <c:v>131.22729792473999</c:v>
                </c:pt>
                <c:pt idx="141">
                  <c:v>131.22765110569699</c:v>
                </c:pt>
                <c:pt idx="142">
                  <c:v>131.22802562822733</c:v>
                </c:pt>
                <c:pt idx="143">
                  <c:v>131.22839834173803</c:v>
                </c:pt>
                <c:pt idx="144">
                  <c:v>131.228777095635</c:v>
                </c:pt>
                <c:pt idx="145">
                  <c:v>131.22917073932496</c:v>
                </c:pt>
                <c:pt idx="146">
                  <c:v>131.22957012221298</c:v>
                </c:pt>
                <c:pt idx="147">
                  <c:v>131.22999909370606</c:v>
                </c:pt>
                <c:pt idx="148">
                  <c:v>131.23043450321097</c:v>
                </c:pt>
                <c:pt idx="149">
                  <c:v>131.23088520013016</c:v>
                </c:pt>
                <c:pt idx="150">
                  <c:v>131.23134203388008</c:v>
                </c:pt>
                <c:pt idx="151">
                  <c:v>131.23179785384991</c:v>
                </c:pt>
                <c:pt idx="152">
                  <c:v>131.23227650947001</c:v>
                </c:pt>
                <c:pt idx="153">
                  <c:v>131.23276885012001</c:v>
                </c:pt>
                <c:pt idx="154">
                  <c:v>131.23326972522</c:v>
                </c:pt>
                <c:pt idx="155">
                  <c:v>131.23378498417992</c:v>
                </c:pt>
                <c:pt idx="156">
                  <c:v>131.23430747639986</c:v>
                </c:pt>
                <c:pt idx="157">
                  <c:v>131.23484505128999</c:v>
                </c:pt>
                <c:pt idx="158">
                  <c:v>131.23538955824006</c:v>
                </c:pt>
                <c:pt idx="159">
                  <c:v>131.23594984667989</c:v>
                </c:pt>
                <c:pt idx="160">
                  <c:v>131.23651876600979</c:v>
                </c:pt>
                <c:pt idx="161">
                  <c:v>186.16164716563026</c:v>
                </c:pt>
                <c:pt idx="162">
                  <c:v>186.16241455849013</c:v>
                </c:pt>
                <c:pt idx="163">
                  <c:v>186.16321600315996</c:v>
                </c:pt>
                <c:pt idx="164">
                  <c:v>186.16403838231008</c:v>
                </c:pt>
                <c:pt idx="165">
                  <c:v>186.1648725786099</c:v>
                </c:pt>
                <c:pt idx="166">
                  <c:v>186.16572347473993</c:v>
                </c:pt>
                <c:pt idx="167">
                  <c:v>186.16659395337956</c:v>
                </c:pt>
                <c:pt idx="168">
                  <c:v>186.16750389718982</c:v>
                </c:pt>
                <c:pt idx="169">
                  <c:v>186.16839818885001</c:v>
                </c:pt>
                <c:pt idx="170">
                  <c:v>186.16931071103045</c:v>
                </c:pt>
                <c:pt idx="171">
                  <c:v>186.17024634640984</c:v>
                </c:pt>
                <c:pt idx="172">
                  <c:v>186.17117797766059</c:v>
                </c:pt>
                <c:pt idx="173">
                  <c:v>186.17214248746041</c:v>
                </c:pt>
                <c:pt idx="174">
                  <c:v>186.17311275846987</c:v>
                </c:pt>
                <c:pt idx="175">
                  <c:v>186.17412367337965</c:v>
                </c:pt>
                <c:pt idx="176">
                  <c:v>186.17514911484977</c:v>
                </c:pt>
                <c:pt idx="177">
                  <c:v>186.17616396555968</c:v>
                </c:pt>
                <c:pt idx="178">
                  <c:v>186.17723210818076</c:v>
                </c:pt>
                <c:pt idx="179">
                  <c:v>186.17829842538958</c:v>
                </c:pt>
                <c:pt idx="180">
                  <c:v>186.17939779985863</c:v>
                </c:pt>
                <c:pt idx="181">
                  <c:v>186.18050411427066</c:v>
                </c:pt>
                <c:pt idx="182">
                  <c:v>186.18162025128004</c:v>
                </c:pt>
                <c:pt idx="183">
                  <c:v>186.18278409356935</c:v>
                </c:pt>
                <c:pt idx="184">
                  <c:v>186.18396652381853</c:v>
                </c:pt>
                <c:pt idx="185">
                  <c:v>186.18517442470147</c:v>
                </c:pt>
                <c:pt idx="186">
                  <c:v>186.1863806789006</c:v>
                </c:pt>
                <c:pt idx="187">
                  <c:v>186.18762016899927</c:v>
                </c:pt>
                <c:pt idx="188">
                  <c:v>186.18889777789991</c:v>
                </c:pt>
                <c:pt idx="189">
                  <c:v>186.19018738799969</c:v>
                </c:pt>
                <c:pt idx="190">
                  <c:v>186.19149388209917</c:v>
                </c:pt>
                <c:pt idx="191">
                  <c:v>186.19279014290078</c:v>
                </c:pt>
                <c:pt idx="192">
                  <c:v>186.19414305310056</c:v>
                </c:pt>
                <c:pt idx="193">
                  <c:v>186.19552449520052</c:v>
                </c:pt>
                <c:pt idx="194">
                  <c:v>186.19691035210053</c:v>
                </c:pt>
                <c:pt idx="195">
                  <c:v>186.1983045063007</c:v>
                </c:pt>
                <c:pt idx="196">
                  <c:v>186.19971184059978</c:v>
                </c:pt>
                <c:pt idx="197">
                  <c:v>186.20113623759971</c:v>
                </c:pt>
                <c:pt idx="198">
                  <c:v>186.20261257989841</c:v>
                </c:pt>
                <c:pt idx="199">
                  <c:v>186.20411475039873</c:v>
                </c:pt>
                <c:pt idx="200">
                  <c:v>186.20561763149999</c:v>
                </c:pt>
                <c:pt idx="201">
                  <c:v>186.2060661380001</c:v>
                </c:pt>
                <c:pt idx="202">
                  <c:v>186.20652902139955</c:v>
                </c:pt>
                <c:pt idx="203">
                  <c:v>186.20699150569999</c:v>
                </c:pt>
                <c:pt idx="204">
                  <c:v>186.2074558145996</c:v>
                </c:pt>
                <c:pt idx="205">
                  <c:v>186.2079291719001</c:v>
                </c:pt>
                <c:pt idx="206">
                  <c:v>186.20840780149956</c:v>
                </c:pt>
                <c:pt idx="207">
                  <c:v>186.20890592720025</c:v>
                </c:pt>
                <c:pt idx="208">
                  <c:v>186.20940377280021</c:v>
                </c:pt>
                <c:pt idx="209">
                  <c:v>186.20990156220068</c:v>
                </c:pt>
                <c:pt idx="210">
                  <c:v>186.2104165191995</c:v>
                </c:pt>
                <c:pt idx="211">
                  <c:v>186.21093486760037</c:v>
                </c:pt>
                <c:pt idx="212">
                  <c:v>186.21145683119903</c:v>
                </c:pt>
                <c:pt idx="213">
                  <c:v>186.21199263390008</c:v>
                </c:pt>
                <c:pt idx="214">
                  <c:v>186.21252749939958</c:v>
                </c:pt>
                <c:pt idx="215">
                  <c:v>186.21307165160033</c:v>
                </c:pt>
                <c:pt idx="216">
                  <c:v>186.21363231440046</c:v>
                </c:pt>
                <c:pt idx="217">
                  <c:v>186.21418071160224</c:v>
                </c:pt>
                <c:pt idx="218">
                  <c:v>186.21475806690069</c:v>
                </c:pt>
                <c:pt idx="219">
                  <c:v>186.21532560419655</c:v>
                </c:pt>
                <c:pt idx="220">
                  <c:v>186.21590054739863</c:v>
                </c:pt>
                <c:pt idx="221">
                  <c:v>186.21648412019931</c:v>
                </c:pt>
                <c:pt idx="222">
                  <c:v>186.21707754649833</c:v>
                </c:pt>
                <c:pt idx="223">
                  <c:v>186.21769905009933</c:v>
                </c:pt>
                <c:pt idx="224">
                  <c:v>186.21831685489815</c:v>
                </c:pt>
                <c:pt idx="225">
                  <c:v>186.2189341846024</c:v>
                </c:pt>
                <c:pt idx="226">
                  <c:v>186.21955126310058</c:v>
                </c:pt>
                <c:pt idx="227">
                  <c:v>186.22020031419743</c:v>
                </c:pt>
                <c:pt idx="228">
                  <c:v>186.22085356169919</c:v>
                </c:pt>
                <c:pt idx="229">
                  <c:v>186.22149422949951</c:v>
                </c:pt>
                <c:pt idx="230">
                  <c:v>186.22215654140018</c:v>
                </c:pt>
                <c:pt idx="231">
                  <c:v>186.2228257211973</c:v>
                </c:pt>
                <c:pt idx="232">
                  <c:v>186.22350299280151</c:v>
                </c:pt>
                <c:pt idx="233">
                  <c:v>186.22419057989828</c:v>
                </c:pt>
                <c:pt idx="234">
                  <c:v>186.22488870629968</c:v>
                </c:pt>
                <c:pt idx="235">
                  <c:v>186.22559859609828</c:v>
                </c:pt>
                <c:pt idx="236">
                  <c:v>186.22630747280346</c:v>
                </c:pt>
                <c:pt idx="237">
                  <c:v>186.22701556039829</c:v>
                </c:pt>
                <c:pt idx="238">
                  <c:v>186.22774108269732</c:v>
                </c:pt>
                <c:pt idx="239">
                  <c:v>186.2284832635014</c:v>
                </c:pt>
                <c:pt idx="240">
                  <c:v>186.22922932660003</c:v>
                </c:pt>
                <c:pt idx="241">
                  <c:v>186.22746998789808</c:v>
                </c:pt>
                <c:pt idx="242">
                  <c:v>186.22571058960239</c:v>
                </c:pt>
                <c:pt idx="243">
                  <c:v>186.223919518201</c:v>
                </c:pt>
                <c:pt idx="244">
                  <c:v>186.22212615999888</c:v>
                </c:pt>
                <c:pt idx="245">
                  <c:v>186.22029890160047</c:v>
                </c:pt>
                <c:pt idx="246">
                  <c:v>186.21846712939805</c:v>
                </c:pt>
                <c:pt idx="247">
                  <c:v>186.21663022979919</c:v>
                </c:pt>
                <c:pt idx="248">
                  <c:v>186.21475558929887</c:v>
                </c:pt>
                <c:pt idx="249">
                  <c:v>186.2128425942974</c:v>
                </c:pt>
                <c:pt idx="250">
                  <c:v>186.21089063120053</c:v>
                </c:pt>
                <c:pt idx="251">
                  <c:v>186.20896008669843</c:v>
                </c:pt>
                <c:pt idx="252">
                  <c:v>186.20701834689862</c:v>
                </c:pt>
                <c:pt idx="253">
                  <c:v>186.20503379850015</c:v>
                </c:pt>
                <c:pt idx="254">
                  <c:v>186.2030358278007</c:v>
                </c:pt>
                <c:pt idx="255">
                  <c:v>186.20099382140143</c:v>
                </c:pt>
                <c:pt idx="256">
                  <c:v>186.19896716560106</c:v>
                </c:pt>
                <c:pt idx="257">
                  <c:v>186.19692424690038</c:v>
                </c:pt>
                <c:pt idx="258">
                  <c:v>186.19483445169863</c:v>
                </c:pt>
                <c:pt idx="259">
                  <c:v>186.19275616659979</c:v>
                </c:pt>
                <c:pt idx="260">
                  <c:v>186.19062777789986</c:v>
                </c:pt>
                <c:pt idx="261">
                  <c:v>186.18847867199838</c:v>
                </c:pt>
                <c:pt idx="262">
                  <c:v>186.1863082355012</c:v>
                </c:pt>
                <c:pt idx="263">
                  <c:v>186.18411585479953</c:v>
                </c:pt>
                <c:pt idx="264">
                  <c:v>186.18192991629985</c:v>
                </c:pt>
                <c:pt idx="265">
                  <c:v>186.17971880647019</c:v>
                </c:pt>
                <c:pt idx="266">
                  <c:v>186.1774829117694</c:v>
                </c:pt>
                <c:pt idx="267">
                  <c:v>186.17521961862076</c:v>
                </c:pt>
                <c:pt idx="268">
                  <c:v>186.17292831349096</c:v>
                </c:pt>
                <c:pt idx="269">
                  <c:v>186.17063838281956</c:v>
                </c:pt>
                <c:pt idx="270">
                  <c:v>186.1682882130508</c:v>
                </c:pt>
                <c:pt idx="271">
                  <c:v>186.16593719062985</c:v>
                </c:pt>
                <c:pt idx="272">
                  <c:v>186.16358470201067</c:v>
                </c:pt>
                <c:pt idx="273">
                  <c:v>186.16116813363988</c:v>
                </c:pt>
                <c:pt idx="274">
                  <c:v>186.15874787196026</c:v>
                </c:pt>
                <c:pt idx="275">
                  <c:v>186.15629330341017</c:v>
                </c:pt>
                <c:pt idx="276">
                  <c:v>186.15383181445031</c:v>
                </c:pt>
                <c:pt idx="277">
                  <c:v>186.15133279151996</c:v>
                </c:pt>
                <c:pt idx="278">
                  <c:v>186.14882562106004</c:v>
                </c:pt>
                <c:pt idx="279">
                  <c:v>186.14627868953994</c:v>
                </c:pt>
                <c:pt idx="280">
                  <c:v>186.14369138337997</c:v>
                </c:pt>
                <c:pt idx="281">
                  <c:v>186.13970088435008</c:v>
                </c:pt>
                <c:pt idx="282">
                  <c:v>186.13564115987197</c:v>
                </c:pt>
                <c:pt idx="283">
                  <c:v>186.131620266189</c:v>
                </c:pt>
                <c:pt idx="284">
                  <c:v>186.12756625953</c:v>
                </c:pt>
                <c:pt idx="285">
                  <c:v>186.12346619614004</c:v>
                </c:pt>
                <c:pt idx="286">
                  <c:v>186.11924613225983</c:v>
                </c:pt>
                <c:pt idx="287">
                  <c:v>186.11501712411018</c:v>
                </c:pt>
                <c:pt idx="288">
                  <c:v>186.11076522794974</c:v>
                </c:pt>
                <c:pt idx="289">
                  <c:v>186.10654049998993</c:v>
                </c:pt>
                <c:pt idx="290">
                  <c:v>186.1022679964899</c:v>
                </c:pt>
                <c:pt idx="291">
                  <c:v>186.09787577368024</c:v>
                </c:pt>
                <c:pt idx="292">
                  <c:v>186.09353388779982</c:v>
                </c:pt>
                <c:pt idx="293">
                  <c:v>186.08910839507917</c:v>
                </c:pt>
                <c:pt idx="294">
                  <c:v>186.0846473517613</c:v>
                </c:pt>
                <c:pt idx="295">
                  <c:v>186.08019981409961</c:v>
                </c:pt>
                <c:pt idx="296">
                  <c:v>186.07563083830064</c:v>
                </c:pt>
                <c:pt idx="297">
                  <c:v>186.0710504805993</c:v>
                </c:pt>
                <c:pt idx="298">
                  <c:v>186.06644679720011</c:v>
                </c:pt>
                <c:pt idx="299">
                  <c:v>186.06180584449976</c:v>
                </c:pt>
                <c:pt idx="300">
                  <c:v>186.05717867860039</c:v>
                </c:pt>
                <c:pt idx="301">
                  <c:v>186.05242835569879</c:v>
                </c:pt>
                <c:pt idx="302">
                  <c:v>186.04766693210149</c:v>
                </c:pt>
                <c:pt idx="303">
                  <c:v>186.04288046409783</c:v>
                </c:pt>
                <c:pt idx="304">
                  <c:v>186.03811800789845</c:v>
                </c:pt>
                <c:pt idx="305">
                  <c:v>186.03324561959744</c:v>
                </c:pt>
                <c:pt idx="306">
                  <c:v>186.02831135559973</c:v>
                </c:pt>
                <c:pt idx="307">
                  <c:v>186.02336427209957</c:v>
                </c:pt>
                <c:pt idx="308">
                  <c:v>186.01833042530052</c:v>
                </c:pt>
                <c:pt idx="309">
                  <c:v>186.01331987150115</c:v>
                </c:pt>
                <c:pt idx="310">
                  <c:v>186.00825866689775</c:v>
                </c:pt>
                <c:pt idx="311">
                  <c:v>186.00313586769698</c:v>
                </c:pt>
                <c:pt idx="312">
                  <c:v>185.99793753019912</c:v>
                </c:pt>
                <c:pt idx="313">
                  <c:v>185.9927137106024</c:v>
                </c:pt>
                <c:pt idx="314">
                  <c:v>185.9875114651004</c:v>
                </c:pt>
                <c:pt idx="315">
                  <c:v>185.9822588499992</c:v>
                </c:pt>
                <c:pt idx="316">
                  <c:v>185.9769429215994</c:v>
                </c:pt>
                <c:pt idx="317">
                  <c:v>185.97161173600034</c:v>
                </c:pt>
                <c:pt idx="318">
                  <c:v>185.96619334949719</c:v>
                </c:pt>
                <c:pt idx="319">
                  <c:v>185.9607958182969</c:v>
                </c:pt>
                <c:pt idx="320">
                  <c:v>185.95528619869583</c:v>
                </c:pt>
                <c:pt idx="321">
                  <c:v>185.95295671179338</c:v>
                </c:pt>
                <c:pt idx="322">
                  <c:v>185.95066266189679</c:v>
                </c:pt>
                <c:pt idx="323">
                  <c:v>185.94840462920547</c:v>
                </c:pt>
                <c:pt idx="324">
                  <c:v>185.94615119379887</c:v>
                </c:pt>
                <c:pt idx="325">
                  <c:v>185.94396393589705</c:v>
                </c:pt>
                <c:pt idx="326">
                  <c:v>185.94181143560127</c:v>
                </c:pt>
                <c:pt idx="327">
                  <c:v>185.93966227310011</c:v>
                </c:pt>
                <c:pt idx="328">
                  <c:v>185.9375780285045</c:v>
                </c:pt>
                <c:pt idx="329">
                  <c:v>185.9355282819015</c:v>
                </c:pt>
                <c:pt idx="330">
                  <c:v>185.93348061360302</c:v>
                </c:pt>
                <c:pt idx="331">
                  <c:v>185.93152760359953</c:v>
                </c:pt>
                <c:pt idx="332">
                  <c:v>185.92954683209973</c:v>
                </c:pt>
                <c:pt idx="333">
                  <c:v>185.92762887920253</c:v>
                </c:pt>
                <c:pt idx="334">
                  <c:v>185.92577432510006</c:v>
                </c:pt>
                <c:pt idx="335">
                  <c:v>185.92392074999952</c:v>
                </c:pt>
                <c:pt idx="336">
                  <c:v>185.92212973390269</c:v>
                </c:pt>
                <c:pt idx="337">
                  <c:v>185.92040085709596</c:v>
                </c:pt>
                <c:pt idx="338">
                  <c:v>185.91873269970529</c:v>
                </c:pt>
                <c:pt idx="339">
                  <c:v>185.91706584180065</c:v>
                </c:pt>
                <c:pt idx="340">
                  <c:v>185.91545986349956</c:v>
                </c:pt>
                <c:pt idx="341">
                  <c:v>185.91385334509687</c:v>
                </c:pt>
                <c:pt idx="342">
                  <c:v>185.91230686660128</c:v>
                </c:pt>
                <c:pt idx="343">
                  <c:v>185.91082100829954</c:v>
                </c:pt>
                <c:pt idx="344">
                  <c:v>185.90933335020236</c:v>
                </c:pt>
                <c:pt idx="345">
                  <c:v>185.90790547250072</c:v>
                </c:pt>
                <c:pt idx="346">
                  <c:v>185.90653695540095</c:v>
                </c:pt>
                <c:pt idx="347">
                  <c:v>185.90516637889959</c:v>
                </c:pt>
                <c:pt idx="348">
                  <c:v>185.90385332339793</c:v>
                </c:pt>
                <c:pt idx="349">
                  <c:v>185.90259936880466</c:v>
                </c:pt>
                <c:pt idx="350">
                  <c:v>185.90140409530431</c:v>
                </c:pt>
                <c:pt idx="351">
                  <c:v>185.90026508310257</c:v>
                </c:pt>
                <c:pt idx="352">
                  <c:v>185.89912291240034</c:v>
                </c:pt>
                <c:pt idx="353">
                  <c:v>185.89803816319909</c:v>
                </c:pt>
                <c:pt idx="354">
                  <c:v>185.89701041579974</c:v>
                </c:pt>
                <c:pt idx="355">
                  <c:v>185.89603825020458</c:v>
                </c:pt>
                <c:pt idx="356">
                  <c:v>185.89512224670034</c:v>
                </c:pt>
                <c:pt idx="357">
                  <c:v>185.89426198529691</c:v>
                </c:pt>
                <c:pt idx="358">
                  <c:v>185.89339704620215</c:v>
                </c:pt>
                <c:pt idx="359">
                  <c:v>185.89258700959908</c:v>
                </c:pt>
                <c:pt idx="360">
                  <c:v>185.89183145559946</c:v>
                </c:pt>
                <c:pt idx="361">
                  <c:v>185.89278810359974</c:v>
                </c:pt>
                <c:pt idx="362">
                  <c:v>185.89364467489941</c:v>
                </c:pt>
                <c:pt idx="363">
                  <c:v>185.89436550909886</c:v>
                </c:pt>
                <c:pt idx="364">
                  <c:v>185.89503394599888</c:v>
                </c:pt>
                <c:pt idx="365">
                  <c:v>185.89567632510443</c:v>
                </c:pt>
                <c:pt idx="366">
                  <c:v>185.89631698590529</c:v>
                </c:pt>
                <c:pt idx="367">
                  <c:v>185.89691826809576</c:v>
                </c:pt>
                <c:pt idx="368">
                  <c:v>185.8974445112035</c:v>
                </c:pt>
                <c:pt idx="369">
                  <c:v>185.89792105490051</c:v>
                </c:pt>
                <c:pt idx="370">
                  <c:v>185.89830923870613</c:v>
                </c:pt>
                <c:pt idx="371">
                  <c:v>185.89863440229965</c:v>
                </c:pt>
                <c:pt idx="372">
                  <c:v>185.89886088519415</c:v>
                </c:pt>
                <c:pt idx="373">
                  <c:v>185.89907302700158</c:v>
                </c:pt>
                <c:pt idx="374">
                  <c:v>185.89923616740271</c:v>
                </c:pt>
                <c:pt idx="375">
                  <c:v>185.89931064580014</c:v>
                </c:pt>
                <c:pt idx="376">
                  <c:v>185.89932380199753</c:v>
                </c:pt>
                <c:pt idx="377">
                  <c:v>185.89929897540424</c:v>
                </c:pt>
                <c:pt idx="378">
                  <c:v>185.8992605056992</c:v>
                </c:pt>
                <c:pt idx="379">
                  <c:v>185.89904973260127</c:v>
                </c:pt>
                <c:pt idx="380">
                  <c:v>185.89881399550359</c:v>
                </c:pt>
                <c:pt idx="381">
                  <c:v>185.89851663399895</c:v>
                </c:pt>
                <c:pt idx="382">
                  <c:v>185.89818098789692</c:v>
                </c:pt>
                <c:pt idx="383">
                  <c:v>185.89777139649959</c:v>
                </c:pt>
                <c:pt idx="384">
                  <c:v>185.89725119969808</c:v>
                </c:pt>
                <c:pt idx="385">
                  <c:v>185.89670673679939</c:v>
                </c:pt>
                <c:pt idx="386">
                  <c:v>185.89609934759937</c:v>
                </c:pt>
                <c:pt idx="387">
                  <c:v>185.89545637170522</c:v>
                </c:pt>
                <c:pt idx="388">
                  <c:v>185.89473814849771</c:v>
                </c:pt>
                <c:pt idx="389">
                  <c:v>185.8939720178023</c:v>
                </c:pt>
                <c:pt idx="390">
                  <c:v>185.89311931910197</c:v>
                </c:pt>
                <c:pt idx="391">
                  <c:v>185.89214439200077</c:v>
                </c:pt>
                <c:pt idx="392">
                  <c:v>185.89119457609922</c:v>
                </c:pt>
                <c:pt idx="393">
                  <c:v>185.89017121099823</c:v>
                </c:pt>
                <c:pt idx="394">
                  <c:v>185.88903763619965</c:v>
                </c:pt>
                <c:pt idx="395">
                  <c:v>185.88781919149915</c:v>
                </c:pt>
                <c:pt idx="396">
                  <c:v>185.88653921629884</c:v>
                </c:pt>
                <c:pt idx="397">
                  <c:v>185.8852230502016</c:v>
                </c:pt>
                <c:pt idx="398">
                  <c:v>185.88383503289879</c:v>
                </c:pt>
                <c:pt idx="399">
                  <c:v>185.88239750399953</c:v>
                </c:pt>
                <c:pt idx="400">
                  <c:v>185.88087580299907</c:v>
                </c:pt>
                <c:pt idx="401">
                  <c:v>-561.52519642839979</c:v>
                </c:pt>
                <c:pt idx="402">
                  <c:v>-561.52828387929912</c:v>
                </c:pt>
                <c:pt idx="403">
                  <c:v>-561.53144276609964</c:v>
                </c:pt>
                <c:pt idx="404">
                  <c:v>-561.53489630539843</c:v>
                </c:pt>
                <c:pt idx="405">
                  <c:v>-561.53850271370175</c:v>
                </c:pt>
                <c:pt idx="406">
                  <c:v>-561.54212020750128</c:v>
                </c:pt>
                <c:pt idx="407">
                  <c:v>-561.54584800339944</c:v>
                </c:pt>
                <c:pt idx="408">
                  <c:v>-561.5496683179008</c:v>
                </c:pt>
                <c:pt idx="409">
                  <c:v>-561.55380436745872</c:v>
                </c:pt>
                <c:pt idx="410">
                  <c:v>-561.55799136870064</c:v>
                </c:pt>
                <c:pt idx="411">
                  <c:v>-561.56233053811047</c:v>
                </c:pt>
                <c:pt idx="412">
                  <c:v>-561.56680309221974</c:v>
                </c:pt>
                <c:pt idx="413">
                  <c:v>-561.57150924756024</c:v>
                </c:pt>
                <c:pt idx="414">
                  <c:v>-561.57630722064982</c:v>
                </c:pt>
                <c:pt idx="415">
                  <c:v>-561.58117722803297</c:v>
                </c:pt>
                <c:pt idx="416">
                  <c:v>-561.58609848621995</c:v>
                </c:pt>
                <c:pt idx="417">
                  <c:v>-561.59117221174984</c:v>
                </c:pt>
                <c:pt idx="418">
                  <c:v>-561.59650062114997</c:v>
                </c:pt>
                <c:pt idx="419">
                  <c:v>-561.60206393093995</c:v>
                </c:pt>
                <c:pt idx="420">
                  <c:v>-561.60759635765862</c:v>
                </c:pt>
                <c:pt idx="421">
                  <c:v>-561.61332411780131</c:v>
                </c:pt>
                <c:pt idx="422">
                  <c:v>-561.61922442800096</c:v>
                </c:pt>
                <c:pt idx="423">
                  <c:v>-561.62515550460012</c:v>
                </c:pt>
                <c:pt idx="424">
                  <c:v>-561.63134156430169</c:v>
                </c:pt>
                <c:pt idx="425">
                  <c:v>-561.63764082359921</c:v>
                </c:pt>
                <c:pt idx="426">
                  <c:v>-561.64403149890131</c:v>
                </c:pt>
                <c:pt idx="427">
                  <c:v>-561.65049480690141</c:v>
                </c:pt>
                <c:pt idx="428">
                  <c:v>-561.65725396400012</c:v>
                </c:pt>
                <c:pt idx="429">
                  <c:v>-561.66404318679997</c:v>
                </c:pt>
                <c:pt idx="430">
                  <c:v>-561.67096669170132</c:v>
                </c:pt>
                <c:pt idx="431">
                  <c:v>-561.67812469539786</c:v>
                </c:pt>
                <c:pt idx="432">
                  <c:v>-561.68537441439912</c:v>
                </c:pt>
                <c:pt idx="433">
                  <c:v>-561.69281906519973</c:v>
                </c:pt>
                <c:pt idx="434">
                  <c:v>-561.70031486420339</c:v>
                </c:pt>
                <c:pt idx="435">
                  <c:v>-561.70796502820303</c:v>
                </c:pt>
                <c:pt idx="436">
                  <c:v>-561.71586977339757</c:v>
                </c:pt>
                <c:pt idx="437">
                  <c:v>-561.72388831659919</c:v>
                </c:pt>
                <c:pt idx="438">
                  <c:v>-561.73212087419961</c:v>
                </c:pt>
                <c:pt idx="439">
                  <c:v>-561.74042566280696</c:v>
                </c:pt>
                <c:pt idx="440">
                  <c:v>-561.74890389880602</c:v>
                </c:pt>
                <c:pt idx="441">
                  <c:v>313.76277530700463</c:v>
                </c:pt>
                <c:pt idx="442">
                  <c:v>313.75799373019981</c:v>
                </c:pt>
                <c:pt idx="443">
                  <c:v>313.75301678560209</c:v>
                </c:pt>
                <c:pt idx="444">
                  <c:v>313.74812188810029</c:v>
                </c:pt>
                <c:pt idx="445">
                  <c:v>313.74309545239521</c:v>
                </c:pt>
                <c:pt idx="446">
                  <c:v>313.73784789320052</c:v>
                </c:pt>
                <c:pt idx="447">
                  <c:v>313.73265562549932</c:v>
                </c:pt>
                <c:pt idx="448">
                  <c:v>313.72730506399967</c:v>
                </c:pt>
                <c:pt idx="449">
                  <c:v>313.72194962349749</c:v>
                </c:pt>
                <c:pt idx="450">
                  <c:v>313.71650071869954</c:v>
                </c:pt>
                <c:pt idx="451">
                  <c:v>313.71086676460254</c:v>
                </c:pt>
                <c:pt idx="452">
                  <c:v>313.70520217579906</c:v>
                </c:pt>
                <c:pt idx="453">
                  <c:v>313.69941636719886</c:v>
                </c:pt>
                <c:pt idx="454">
                  <c:v>313.69354075349838</c:v>
                </c:pt>
                <c:pt idx="455">
                  <c:v>313.68760774969996</c:v>
                </c:pt>
                <c:pt idx="456">
                  <c:v>313.68152677029866</c:v>
                </c:pt>
                <c:pt idx="457">
                  <c:v>313.67532923039835</c:v>
                </c:pt>
                <c:pt idx="458">
                  <c:v>313.6690475446012</c:v>
                </c:pt>
                <c:pt idx="459">
                  <c:v>313.66283512770315</c:v>
                </c:pt>
                <c:pt idx="460">
                  <c:v>313.65647939460177</c:v>
                </c:pt>
                <c:pt idx="461">
                  <c:v>313.65001176010992</c:v>
                </c:pt>
                <c:pt idx="462">
                  <c:v>313.64346563880099</c:v>
                </c:pt>
                <c:pt idx="463">
                  <c:v>313.6367484457005</c:v>
                </c:pt>
                <c:pt idx="464">
                  <c:v>313.63001559549593</c:v>
                </c:pt>
                <c:pt idx="465">
                  <c:v>313.62317650309706</c:v>
                </c:pt>
                <c:pt idx="466">
                  <c:v>313.61638358309574</c:v>
                </c:pt>
                <c:pt idx="467">
                  <c:v>313.60942725049972</c:v>
                </c:pt>
                <c:pt idx="468">
                  <c:v>313.60233592000441</c:v>
                </c:pt>
                <c:pt idx="469">
                  <c:v>313.5951440064091</c:v>
                </c:pt>
                <c:pt idx="470">
                  <c:v>313.58775992439769</c:v>
                </c:pt>
                <c:pt idx="471">
                  <c:v>313.58033808899927</c:v>
                </c:pt>
                <c:pt idx="472">
                  <c:v>313.57290891490993</c:v>
                </c:pt>
                <c:pt idx="473">
                  <c:v>313.5652618167951</c:v>
                </c:pt>
                <c:pt idx="474">
                  <c:v>313.55755020960351</c:v>
                </c:pt>
                <c:pt idx="475">
                  <c:v>313.54968250809179</c:v>
                </c:pt>
                <c:pt idx="476">
                  <c:v>313.54193512709753</c:v>
                </c:pt>
                <c:pt idx="477">
                  <c:v>313.53397448131</c:v>
                </c:pt>
                <c:pt idx="478">
                  <c:v>313.52583198569482</c:v>
                </c:pt>
                <c:pt idx="479">
                  <c:v>313.51766105479328</c:v>
                </c:pt>
                <c:pt idx="480">
                  <c:v>313.50937110360246</c:v>
                </c:pt>
                <c:pt idx="481">
                  <c:v>2515.6902805217105</c:v>
                </c:pt>
                <c:pt idx="482">
                  <c:v>2515.6966785537952</c:v>
                </c:pt>
                <c:pt idx="483">
                  <c:v>2515.7031108412048</c:v>
                </c:pt>
                <c:pt idx="484">
                  <c:v>2515.7097410249989</c:v>
                </c:pt>
                <c:pt idx="485">
                  <c:v>2515.7163697466021</c:v>
                </c:pt>
                <c:pt idx="486">
                  <c:v>2515.7231036471931</c:v>
                </c:pt>
                <c:pt idx="487">
                  <c:v>2515.7298623680108</c:v>
                </c:pt>
                <c:pt idx="488">
                  <c:v>2515.7367515501974</c:v>
                </c:pt>
                <c:pt idx="489">
                  <c:v>2515.7437538350932</c:v>
                </c:pt>
                <c:pt idx="490">
                  <c:v>2515.7508538639086</c:v>
                </c:pt>
                <c:pt idx="491">
                  <c:v>2515.7578492778994</c:v>
                </c:pt>
                <c:pt idx="492">
                  <c:v>2515.7649687183002</c:v>
                </c:pt>
                <c:pt idx="493">
                  <c:v>2515.7722548261954</c:v>
                </c:pt>
                <c:pt idx="494">
                  <c:v>2515.7796302431088</c:v>
                </c:pt>
                <c:pt idx="495">
                  <c:v>2515.7870786099957</c:v>
                </c:pt>
                <c:pt idx="496">
                  <c:v>2515.7945205682918</c:v>
                </c:pt>
                <c:pt idx="497">
                  <c:v>2515.8020617591974</c:v>
                </c:pt>
                <c:pt idx="498">
                  <c:v>2515.8096848238056</c:v>
                </c:pt>
                <c:pt idx="499">
                  <c:v>2515.8173734035081</c:v>
                </c:pt>
                <c:pt idx="500">
                  <c:v>2515.8251091394923</c:v>
                </c:pt>
                <c:pt idx="501">
                  <c:v>2515.832998672995</c:v>
                </c:pt>
                <c:pt idx="502">
                  <c:v>2515.8409006453003</c:v>
                </c:pt>
                <c:pt idx="503">
                  <c:v>2515.8490446975047</c:v>
                </c:pt>
                <c:pt idx="504">
                  <c:v>2515.8571674710111</c:v>
                </c:pt>
                <c:pt idx="505">
                  <c:v>2515.8652526068981</c:v>
                </c:pt>
                <c:pt idx="506">
                  <c:v>2515.8735277464948</c:v>
                </c:pt>
                <c:pt idx="507">
                  <c:v>2515.8818535311075</c:v>
                </c:pt>
                <c:pt idx="508">
                  <c:v>2515.8903346018051</c:v>
                </c:pt>
                <c:pt idx="509">
                  <c:v>2515.8988325999017</c:v>
                </c:pt>
                <c:pt idx="510">
                  <c:v>2515.9073291667009</c:v>
                </c:pt>
                <c:pt idx="511">
                  <c:v>2515.916051943299</c:v>
                </c:pt>
                <c:pt idx="512">
                  <c:v>2515.9247405710994</c:v>
                </c:pt>
                <c:pt idx="513">
                  <c:v>2515.9336206912049</c:v>
                </c:pt>
                <c:pt idx="514">
                  <c:v>2515.9425539449003</c:v>
                </c:pt>
                <c:pt idx="515">
                  <c:v>2515.9515239734974</c:v>
                </c:pt>
                <c:pt idx="516">
                  <c:v>2515.9606344181011</c:v>
                </c:pt>
                <c:pt idx="517">
                  <c:v>2515.9697459198942</c:v>
                </c:pt>
                <c:pt idx="518">
                  <c:v>2515.9789651203973</c:v>
                </c:pt>
                <c:pt idx="519">
                  <c:v>2515.9882736604995</c:v>
                </c:pt>
                <c:pt idx="520">
                  <c:v>2515.9976551817017</c:v>
                </c:pt>
                <c:pt idx="521">
                  <c:v>4086.0104847585026</c:v>
                </c:pt>
                <c:pt idx="522">
                  <c:v>4086.0335764107003</c:v>
                </c:pt>
                <c:pt idx="523">
                  <c:v>4086.0567962304995</c:v>
                </c:pt>
                <c:pt idx="524">
                  <c:v>4086.080143310297</c:v>
                </c:pt>
                <c:pt idx="525">
                  <c:v>4086.1038607425944</c:v>
                </c:pt>
                <c:pt idx="526">
                  <c:v>4086.1274586196996</c:v>
                </c:pt>
                <c:pt idx="527">
                  <c:v>4086.1514250339023</c:v>
                </c:pt>
                <c:pt idx="528">
                  <c:v>4086.1757560775986</c:v>
                </c:pt>
                <c:pt idx="529">
                  <c:v>4086.2002088431</c:v>
                </c:pt>
                <c:pt idx="530">
                  <c:v>4086.2247814229013</c:v>
                </c:pt>
                <c:pt idx="531">
                  <c:v>4086.2497159093</c:v>
                </c:pt>
                <c:pt idx="532">
                  <c:v>4086.2750113947004</c:v>
                </c:pt>
                <c:pt idx="533">
                  <c:v>4086.3001789713999</c:v>
                </c:pt>
                <c:pt idx="534">
                  <c:v>4086.3257047318002</c:v>
                </c:pt>
                <c:pt idx="535">
                  <c:v>4086.3513427682101</c:v>
                </c:pt>
                <c:pt idx="536">
                  <c:v>4086.3770931730496</c:v>
                </c:pt>
                <c:pt idx="537">
                  <c:v>4086.4034430386796</c:v>
                </c:pt>
                <c:pt idx="538">
                  <c:v>4086.4299014574499</c:v>
                </c:pt>
                <c:pt idx="539">
                  <c:v>4086.4564675217302</c:v>
                </c:pt>
                <c:pt idx="540">
                  <c:v>4086.48314032387</c:v>
                </c:pt>
                <c:pt idx="541">
                  <c:v>4086.5101619562492</c:v>
                </c:pt>
                <c:pt idx="542">
                  <c:v>4086.537288511201</c:v>
                </c:pt>
                <c:pt idx="543">
                  <c:v>4086.5647610812011</c:v>
                </c:pt>
                <c:pt idx="544">
                  <c:v>4086.5923347583994</c:v>
                </c:pt>
                <c:pt idx="545">
                  <c:v>4086.6200096354005</c:v>
                </c:pt>
                <c:pt idx="546">
                  <c:v>4086.6482708043986</c:v>
                </c:pt>
                <c:pt idx="547">
                  <c:v>4086.6766293577966</c:v>
                </c:pt>
                <c:pt idx="548">
                  <c:v>4086.7050843879988</c:v>
                </c:pt>
                <c:pt idx="549">
                  <c:v>4086.7338779874008</c:v>
                </c:pt>
                <c:pt idx="550">
                  <c:v>4086.762522248202</c:v>
                </c:pt>
                <c:pt idx="551">
                  <c:v>4086.791745262999</c:v>
                </c:pt>
                <c:pt idx="552">
                  <c:v>4086.821060123897</c:v>
                </c:pt>
                <c:pt idx="553">
                  <c:v>4086.850708923499</c:v>
                </c:pt>
                <c:pt idx="554">
                  <c:v>4086.8804467539958</c:v>
                </c:pt>
                <c:pt idx="555">
                  <c:v>4086.9105147079026</c:v>
                </c:pt>
                <c:pt idx="556">
                  <c:v>4086.9409128773987</c:v>
                </c:pt>
                <c:pt idx="557">
                  <c:v>4086.9713953549945</c:v>
                </c:pt>
                <c:pt idx="558">
                  <c:v>4087.0022052330023</c:v>
                </c:pt>
                <c:pt idx="559">
                  <c:v>4087.0330976038967</c:v>
                </c:pt>
                <c:pt idx="560">
                  <c:v>4087.0643145598078</c:v>
                </c:pt>
                <c:pt idx="561">
                  <c:v>3057.2711246132967</c:v>
                </c:pt>
                <c:pt idx="562">
                  <c:v>3057.2923899661982</c:v>
                </c:pt>
                <c:pt idx="563">
                  <c:v>3057.3136799525964</c:v>
                </c:pt>
                <c:pt idx="564">
                  <c:v>3057.3350169067999</c:v>
                </c:pt>
                <c:pt idx="565">
                  <c:v>3057.3564241629938</c:v>
                </c:pt>
                <c:pt idx="566">
                  <c:v>3057.3781690552132</c:v>
                </c:pt>
                <c:pt idx="567">
                  <c:v>3057.4000289176038</c:v>
                </c:pt>
                <c:pt idx="568">
                  <c:v>3057.4222710844915</c:v>
                </c:pt>
                <c:pt idx="569">
                  <c:v>3057.4444298898889</c:v>
                </c:pt>
                <c:pt idx="570">
                  <c:v>3057.4667726680927</c:v>
                </c:pt>
                <c:pt idx="571">
                  <c:v>3057.4893227530993</c:v>
                </c:pt>
                <c:pt idx="572">
                  <c:v>3057.5121014793112</c:v>
                </c:pt>
                <c:pt idx="573">
                  <c:v>3057.5348881805985</c:v>
                </c:pt>
                <c:pt idx="574">
                  <c:v>3057.5579491913086</c:v>
                </c:pt>
                <c:pt idx="575">
                  <c:v>3057.5810638456023</c:v>
                </c:pt>
                <c:pt idx="576">
                  <c:v>3057.604499477995</c:v>
                </c:pt>
                <c:pt idx="577">
                  <c:v>3057.6280334220064</c:v>
                </c:pt>
                <c:pt idx="578">
                  <c:v>3057.6516880120034</c:v>
                </c:pt>
                <c:pt idx="579">
                  <c:v>3057.6754885820119</c:v>
                </c:pt>
                <c:pt idx="580">
                  <c:v>3057.6992104659876</c:v>
                </c:pt>
                <c:pt idx="581">
                  <c:v>3057.7233669989946</c:v>
                </c:pt>
                <c:pt idx="582">
                  <c:v>3057.7477365149971</c:v>
                </c:pt>
                <c:pt idx="583">
                  <c:v>3057.7723403479904</c:v>
                </c:pt>
                <c:pt idx="584">
                  <c:v>3057.796958832012</c:v>
                </c:pt>
                <c:pt idx="585">
                  <c:v>3057.8216133009992</c:v>
                </c:pt>
                <c:pt idx="586">
                  <c:v>3057.8465720889944</c:v>
                </c:pt>
                <c:pt idx="587">
                  <c:v>3057.8716125309875</c:v>
                </c:pt>
                <c:pt idx="588">
                  <c:v>3057.8967579610035</c:v>
                </c:pt>
                <c:pt idx="589">
                  <c:v>3057.9220307119976</c:v>
                </c:pt>
                <c:pt idx="590">
                  <c:v>3057.9474531200103</c:v>
                </c:pt>
                <c:pt idx="591">
                  <c:v>3057.9732935169886</c:v>
                </c:pt>
                <c:pt idx="592">
                  <c:v>3057.9993302389921</c:v>
                </c:pt>
                <c:pt idx="593">
                  <c:v>3058.0253406199918</c:v>
                </c:pt>
                <c:pt idx="594">
                  <c:v>3058.0515919929894</c:v>
                </c:pt>
                <c:pt idx="595">
                  <c:v>3058.0778636930045</c:v>
                </c:pt>
                <c:pt idx="596">
                  <c:v>3058.1046660539869</c:v>
                </c:pt>
                <c:pt idx="597">
                  <c:v>3058.1312904109946</c:v>
                </c:pt>
                <c:pt idx="598">
                  <c:v>3058.1582460960199</c:v>
                </c:pt>
                <c:pt idx="599">
                  <c:v>3058.1853124460031</c:v>
                </c:pt>
                <c:pt idx="600">
                  <c:v>3058.2127577929932</c:v>
                </c:pt>
                <c:pt idx="601">
                  <c:v>-309.48780819302192</c:v>
                </c:pt>
                <c:pt idx="602">
                  <c:v>-309.49899386899779</c:v>
                </c:pt>
                <c:pt idx="603">
                  <c:v>-309.51026250098948</c:v>
                </c:pt>
                <c:pt idx="604">
                  <c:v>-309.52156435800134</c:v>
                </c:pt>
                <c:pt idx="605">
                  <c:v>-309.53296870400663</c:v>
                </c:pt>
                <c:pt idx="606">
                  <c:v>-309.54442480701255</c:v>
                </c:pt>
                <c:pt idx="607">
                  <c:v>-309.55588293401524</c:v>
                </c:pt>
                <c:pt idx="608">
                  <c:v>-309.56747535199975</c:v>
                </c:pt>
                <c:pt idx="609">
                  <c:v>-309.57921032697777</c:v>
                </c:pt>
                <c:pt idx="610">
                  <c:v>-309.59091712598456</c:v>
                </c:pt>
                <c:pt idx="611">
                  <c:v>-309.6027260159899</c:v>
                </c:pt>
                <c:pt idx="612">
                  <c:v>-309.61458726401906</c:v>
                </c:pt>
                <c:pt idx="613">
                  <c:v>-309.62644913600525</c:v>
                </c:pt>
                <c:pt idx="614">
                  <c:v>-309.63850589899812</c:v>
                </c:pt>
                <c:pt idx="615">
                  <c:v>-309.65058382001007</c:v>
                </c:pt>
                <c:pt idx="616">
                  <c:v>-309.66269316599937</c:v>
                </c:pt>
                <c:pt idx="617">
                  <c:v>-309.674965202983</c:v>
                </c:pt>
                <c:pt idx="618">
                  <c:v>-309.68716719798977</c:v>
                </c:pt>
                <c:pt idx="619">
                  <c:v>-309.69961441800115</c:v>
                </c:pt>
                <c:pt idx="620">
                  <c:v>-309.71201113000279</c:v>
                </c:pt>
                <c:pt idx="621">
                  <c:v>-309.7244286009809</c:v>
                </c:pt>
                <c:pt idx="622">
                  <c:v>-309.73699909599964</c:v>
                </c:pt>
                <c:pt idx="623">
                  <c:v>-309.74960988399107</c:v>
                </c:pt>
                <c:pt idx="624">
                  <c:v>-309.76227223000024</c:v>
                </c:pt>
                <c:pt idx="625">
                  <c:v>-309.77511840200168</c:v>
                </c:pt>
                <c:pt idx="626">
                  <c:v>-309.78791366601945</c:v>
                </c:pt>
                <c:pt idx="627">
                  <c:v>-309.8007902889949</c:v>
                </c:pt>
                <c:pt idx="628">
                  <c:v>-309.81388053800038</c:v>
                </c:pt>
                <c:pt idx="629">
                  <c:v>-309.8269496790017</c:v>
                </c:pt>
                <c:pt idx="630">
                  <c:v>-309.84013198000321</c:v>
                </c:pt>
                <c:pt idx="631">
                  <c:v>-309.8533127069968</c:v>
                </c:pt>
                <c:pt idx="632">
                  <c:v>-309.86662612699729</c:v>
                </c:pt>
                <c:pt idx="633">
                  <c:v>-309.88008150600945</c:v>
                </c:pt>
                <c:pt idx="634">
                  <c:v>-309.89356711100845</c:v>
                </c:pt>
                <c:pt idx="635">
                  <c:v>-309.9070922099927</c:v>
                </c:pt>
                <c:pt idx="636">
                  <c:v>-309.92066806899675</c:v>
                </c:pt>
                <c:pt idx="637">
                  <c:v>-309.93430495400389</c:v>
                </c:pt>
                <c:pt idx="638">
                  <c:v>-309.948133132988</c:v>
                </c:pt>
                <c:pt idx="639">
                  <c:v>-309.96192087099189</c:v>
                </c:pt>
                <c:pt idx="640">
                  <c:v>-309.97592143699876</c:v>
                </c:pt>
                <c:pt idx="641">
                  <c:v>-3105.4940988419985</c:v>
                </c:pt>
                <c:pt idx="642">
                  <c:v>-3105.5439811889955</c:v>
                </c:pt>
                <c:pt idx="643">
                  <c:v>-3105.5938186690037</c:v>
                </c:pt>
                <c:pt idx="644">
                  <c:v>-3105.6439654720016</c:v>
                </c:pt>
                <c:pt idx="645">
                  <c:v>-3105.6942867858015</c:v>
                </c:pt>
                <c:pt idx="646">
                  <c:v>-3105.7448938011948</c:v>
                </c:pt>
                <c:pt idx="647">
                  <c:v>-3105.7958957075898</c:v>
                </c:pt>
                <c:pt idx="648">
                  <c:v>-3105.8474046946067</c:v>
                </c:pt>
                <c:pt idx="649">
                  <c:v>-3105.8992849517963</c:v>
                </c:pt>
                <c:pt idx="650">
                  <c:v>-3105.9511586688022</c:v>
                </c:pt>
                <c:pt idx="651">
                  <c:v>-3106.0033810350869</c:v>
                </c:pt>
                <c:pt idx="652">
                  <c:v>-3106.0558182405075</c:v>
                </c:pt>
                <c:pt idx="653">
                  <c:v>-3106.108579474494</c:v>
                </c:pt>
                <c:pt idx="654">
                  <c:v>-3106.1615309266999</c:v>
                </c:pt>
                <c:pt idx="655">
                  <c:v>-3106.2142947867978</c:v>
                </c:pt>
                <c:pt idx="656">
                  <c:v>-3106.2677142442044</c:v>
                </c:pt>
                <c:pt idx="657">
                  <c:v>-3106.3214104887011</c:v>
                </c:pt>
                <c:pt idx="658">
                  <c:v>-3106.3752507099052</c:v>
                </c:pt>
                <c:pt idx="659">
                  <c:v>-3106.429832097303</c:v>
                </c:pt>
                <c:pt idx="660">
                  <c:v>-3106.4842888405983</c:v>
                </c:pt>
                <c:pt idx="661">
                  <c:v>-3106.5392201292998</c:v>
                </c:pt>
                <c:pt idx="662">
                  <c:v>-3106.5942461530976</c:v>
                </c:pt>
                <c:pt idx="663">
                  <c:v>-3106.6494781015972</c:v>
                </c:pt>
                <c:pt idx="664">
                  <c:v>-3106.705027164302</c:v>
                </c:pt>
                <c:pt idx="665">
                  <c:v>-3106.7610025309987</c:v>
                </c:pt>
                <c:pt idx="666">
                  <c:v>-3106.8175143910994</c:v>
                </c:pt>
                <c:pt idx="667">
                  <c:v>-3106.87369693439</c:v>
                </c:pt>
                <c:pt idx="668">
                  <c:v>-3106.9301473503597</c:v>
                </c:pt>
                <c:pt idx="669">
                  <c:v>-3106.9874658286399</c:v>
                </c:pt>
                <c:pt idx="670">
                  <c:v>-3107.0447855588495</c:v>
                </c:pt>
                <c:pt idx="671">
                  <c:v>-3107.1027047305988</c:v>
                </c:pt>
                <c:pt idx="672">
                  <c:v>-3107.1603565334008</c:v>
                </c:pt>
                <c:pt idx="673">
                  <c:v>-3107.2178521570986</c:v>
                </c:pt>
                <c:pt idx="674">
                  <c:v>-3107.2762777909993</c:v>
                </c:pt>
                <c:pt idx="675">
                  <c:v>-3107.3347666249028</c:v>
                </c:pt>
                <c:pt idx="676">
                  <c:v>-3107.3939188484001</c:v>
                </c:pt>
                <c:pt idx="677">
                  <c:v>-3107.4533546511011</c:v>
                </c:pt>
                <c:pt idx="678">
                  <c:v>-3107.5126972224971</c:v>
                </c:pt>
                <c:pt idx="679">
                  <c:v>-3107.5725437522997</c:v>
                </c:pt>
                <c:pt idx="680">
                  <c:v>-3107.6325174301019</c:v>
                </c:pt>
                <c:pt idx="681">
                  <c:v>-2192.2726884892982</c:v>
                </c:pt>
                <c:pt idx="682">
                  <c:v>-2192.3206200425047</c:v>
                </c:pt>
                <c:pt idx="683">
                  <c:v>-2192.3686538480979</c:v>
                </c:pt>
                <c:pt idx="684">
                  <c:v>-2192.4168486640992</c:v>
                </c:pt>
                <c:pt idx="685">
                  <c:v>-2192.4652592489074</c:v>
                </c:pt>
                <c:pt idx="686">
                  <c:v>-2192.5141893606924</c:v>
                </c:pt>
                <c:pt idx="687">
                  <c:v>-2192.5632047579129</c:v>
                </c:pt>
                <c:pt idx="688">
                  <c:v>-2192.6126091985934</c:v>
                </c:pt>
                <c:pt idx="689">
                  <c:v>-2192.6617264411034</c:v>
                </c:pt>
                <c:pt idx="690">
                  <c:v>-2192.7113462435955</c:v>
                </c:pt>
                <c:pt idx="691">
                  <c:v>-2192.7612803644879</c:v>
                </c:pt>
                <c:pt idx="692">
                  <c:v>-2192.8115865620057</c:v>
                </c:pt>
                <c:pt idx="693">
                  <c:v>-2192.8618345943105</c:v>
                </c:pt>
                <c:pt idx="694">
                  <c:v>-2192.9123232197016</c:v>
                </c:pt>
                <c:pt idx="695">
                  <c:v>-2192.9631121959974</c:v>
                </c:pt>
                <c:pt idx="696">
                  <c:v>-2193.0142562830006</c:v>
                </c:pt>
                <c:pt idx="697">
                  <c:v>-2193.0655702369986</c:v>
                </c:pt>
                <c:pt idx="698">
                  <c:v>-2193.1173538169969</c:v>
                </c:pt>
                <c:pt idx="699">
                  <c:v>-2193.1691767819866</c:v>
                </c:pt>
                <c:pt idx="700">
                  <c:v>-2193.2210958889918</c:v>
                </c:pt>
                <c:pt idx="701">
                  <c:v>-2193.2734118980006</c:v>
                </c:pt>
                <c:pt idx="702">
                  <c:v>-2193.3259375649941</c:v>
                </c:pt>
                <c:pt idx="703">
                  <c:v>-2193.3789756500046</c:v>
                </c:pt>
                <c:pt idx="704">
                  <c:v>-2193.4318479100184</c:v>
                </c:pt>
                <c:pt idx="705">
                  <c:v>-2193.4851031049911</c:v>
                </c:pt>
                <c:pt idx="706">
                  <c:v>-2193.5383069910167</c:v>
                </c:pt>
                <c:pt idx="707">
                  <c:v>-2193.5922513279947</c:v>
                </c:pt>
                <c:pt idx="708">
                  <c:v>-2193.6462588739814</c:v>
                </c:pt>
                <c:pt idx="709">
                  <c:v>-2193.7003873869835</c:v>
                </c:pt>
                <c:pt idx="710">
                  <c:v>-2193.7546946250077</c:v>
                </c:pt>
                <c:pt idx="711">
                  <c:v>-2193.8094813459902</c:v>
                </c:pt>
                <c:pt idx="712">
                  <c:v>-2193.8643153089797</c:v>
                </c:pt>
                <c:pt idx="713">
                  <c:v>-2193.9194992719858</c:v>
                </c:pt>
                <c:pt idx="714">
                  <c:v>-2193.9750889930001</c:v>
                </c:pt>
                <c:pt idx="715">
                  <c:v>-2194.0306532310206</c:v>
                </c:pt>
                <c:pt idx="716">
                  <c:v>-2194.0864947439986</c:v>
                </c:pt>
                <c:pt idx="717">
                  <c:v>-2194.1426692889945</c:v>
                </c:pt>
                <c:pt idx="718">
                  <c:v>-2194.1992336259864</c:v>
                </c:pt>
                <c:pt idx="719">
                  <c:v>-2194.2555135120056</c:v>
                </c:pt>
                <c:pt idx="720">
                  <c:v>-2194.3122967070085</c:v>
                </c:pt>
                <c:pt idx="721">
                  <c:v>2452.6984814830066</c:v>
                </c:pt>
                <c:pt idx="722">
                  <c:v>2452.7091349870025</c:v>
                </c:pt>
                <c:pt idx="723">
                  <c:v>2452.7198965490097</c:v>
                </c:pt>
                <c:pt idx="724">
                  <c:v>2452.7306929150072</c:v>
                </c:pt>
                <c:pt idx="725">
                  <c:v>2452.7415128279827</c:v>
                </c:pt>
                <c:pt idx="726">
                  <c:v>2452.7524040330027</c:v>
                </c:pt>
                <c:pt idx="727">
                  <c:v>2452.7633562739938</c:v>
                </c:pt>
                <c:pt idx="728">
                  <c:v>2452.7743572960026</c:v>
                </c:pt>
                <c:pt idx="729">
                  <c:v>2452.7853948420088</c:v>
                </c:pt>
                <c:pt idx="730">
                  <c:v>2452.7965186579968</c:v>
                </c:pt>
                <c:pt idx="731">
                  <c:v>2452.8075944880256</c:v>
                </c:pt>
                <c:pt idx="732">
                  <c:v>2452.8187330749934</c:v>
                </c:pt>
                <c:pt idx="733">
                  <c:v>2452.8299211649864</c:v>
                </c:pt>
                <c:pt idx="734">
                  <c:v>2452.8411485019897</c:v>
                </c:pt>
                <c:pt idx="735">
                  <c:v>2452.8524638300005</c:v>
                </c:pt>
                <c:pt idx="736">
                  <c:v>2452.8637328930199</c:v>
                </c:pt>
                <c:pt idx="737">
                  <c:v>2452.8751264360035</c:v>
                </c:pt>
                <c:pt idx="738">
                  <c:v>2452.8865732029954</c:v>
                </c:pt>
                <c:pt idx="739">
                  <c:v>2452.8980599390052</c:v>
                </c:pt>
                <c:pt idx="740">
                  <c:v>2452.909575387981</c:v>
                </c:pt>
                <c:pt idx="741">
                  <c:v>2452.9211682940077</c:v>
                </c:pt>
                <c:pt idx="742">
                  <c:v>2452.9328284020012</c:v>
                </c:pt>
                <c:pt idx="743">
                  <c:v>2452.9444804560044</c:v>
                </c:pt>
                <c:pt idx="744">
                  <c:v>2452.9561752000009</c:v>
                </c:pt>
                <c:pt idx="745">
                  <c:v>2452.9679613790067</c:v>
                </c:pt>
                <c:pt idx="746">
                  <c:v>2452.9797667370003</c:v>
                </c:pt>
                <c:pt idx="747">
                  <c:v>2452.9915780180017</c:v>
                </c:pt>
                <c:pt idx="748">
                  <c:v>2453.0034459680028</c:v>
                </c:pt>
                <c:pt idx="749">
                  <c:v>2453.0153573289863</c:v>
                </c:pt>
                <c:pt idx="750">
                  <c:v>2453.027423847001</c:v>
                </c:pt>
                <c:pt idx="751">
                  <c:v>2453.0395112659899</c:v>
                </c:pt>
                <c:pt idx="752">
                  <c:v>2453.0516063310206</c:v>
                </c:pt>
                <c:pt idx="753">
                  <c:v>2453.0636987850012</c:v>
                </c:pt>
                <c:pt idx="754">
                  <c:v>2453.0758973729971</c:v>
                </c:pt>
                <c:pt idx="755">
                  <c:v>2453.088131839002</c:v>
                </c:pt>
                <c:pt idx="756">
                  <c:v>2453.1004479280091</c:v>
                </c:pt>
                <c:pt idx="757">
                  <c:v>2453.1128363850003</c:v>
                </c:pt>
                <c:pt idx="758">
                  <c:v>2453.1251629530161</c:v>
                </c:pt>
                <c:pt idx="759">
                  <c:v>2453.1375973759859</c:v>
                </c:pt>
                <c:pt idx="760">
                  <c:v>2453.1500683999911</c:v>
                </c:pt>
                <c:pt idx="761">
                  <c:v>2453.1626247690001</c:v>
                </c:pt>
                <c:pt idx="762">
                  <c:v>2453.244393970992</c:v>
                </c:pt>
                <c:pt idx="763">
                  <c:v>2453.3264616540109</c:v>
                </c:pt>
                <c:pt idx="764">
                  <c:v>2453.408907754987</c:v>
                </c:pt>
                <c:pt idx="765">
                  <c:v>2453.4918172089965</c:v>
                </c:pt>
                <c:pt idx="766">
                  <c:v>2453.5747829510074</c:v>
                </c:pt>
                <c:pt idx="767">
                  <c:v>2453.6578879159933</c:v>
                </c:pt>
                <c:pt idx="768">
                  <c:v>2453.7417030419892</c:v>
                </c:pt>
                <c:pt idx="769">
                  <c:v>2453.8253342629905</c:v>
                </c:pt>
                <c:pt idx="770">
                  <c:v>2453.9098395140027</c:v>
                </c:pt>
                <c:pt idx="771">
                  <c:v>2453.9948147329997</c:v>
                </c:pt>
                <c:pt idx="772">
                  <c:v>2454.0798528529995</c:v>
                </c:pt>
                <c:pt idx="773">
                  <c:v>2454.1650378111954</c:v>
                </c:pt>
                <c:pt idx="774">
                  <c:v>2454.2504505426914</c:v>
                </c:pt>
                <c:pt idx="775">
                  <c:v>2454.3366629832017</c:v>
                </c:pt>
                <c:pt idx="776">
                  <c:v>2454.4232690685021</c:v>
                </c:pt>
                <c:pt idx="777">
                  <c:v>2454.5098637339979</c:v>
                </c:pt>
                <c:pt idx="778">
                  <c:v>2454.5970159153949</c:v>
                </c:pt>
                <c:pt idx="779">
                  <c:v>2454.6843215483968</c:v>
                </c:pt>
                <c:pt idx="780">
                  <c:v>2454.771862568603</c:v>
                </c:pt>
                <c:pt idx="781">
                  <c:v>2454.8597219115036</c:v>
                </c:pt>
                <c:pt idx="782">
                  <c:v>2454.947980512894</c:v>
                </c:pt>
                <c:pt idx="783">
                  <c:v>2455.0367233083962</c:v>
                </c:pt>
                <c:pt idx="784">
                  <c:v>2455.1255432335965</c:v>
                </c:pt>
                <c:pt idx="785">
                  <c:v>2455.2150112240997</c:v>
                </c:pt>
                <c:pt idx="786">
                  <c:v>2455.3047212154997</c:v>
                </c:pt>
                <c:pt idx="787">
                  <c:v>2455.3947561435016</c:v>
                </c:pt>
                <c:pt idx="788">
                  <c:v>2455.4851989437993</c:v>
                </c:pt>
                <c:pt idx="789">
                  <c:v>2455.5756435518997</c:v>
                </c:pt>
                <c:pt idx="790">
                  <c:v>2455.6666599034097</c:v>
                </c:pt>
                <c:pt idx="791">
                  <c:v>2455.7583319340529</c:v>
                </c:pt>
                <c:pt idx="792">
                  <c:v>2455.8497635794197</c:v>
                </c:pt>
                <c:pt idx="793">
                  <c:v>2455.9420167751996</c:v>
                </c:pt>
                <c:pt idx="794">
                  <c:v>2456.0341954568994</c:v>
                </c:pt>
                <c:pt idx="795">
                  <c:v>2456.1268705601979</c:v>
                </c:pt>
                <c:pt idx="796">
                  <c:v>2456.2201260207985</c:v>
                </c:pt>
                <c:pt idx="797">
                  <c:v>2456.3135537742019</c:v>
                </c:pt>
                <c:pt idx="798">
                  <c:v>2456.4072387561027</c:v>
                </c:pt>
                <c:pt idx="799">
                  <c:v>2456.5012619022018</c:v>
                </c:pt>
                <c:pt idx="800">
                  <c:v>2456.5957061480003</c:v>
                </c:pt>
                <c:pt idx="801">
                  <c:v>2456.6901664292018</c:v>
                </c:pt>
                <c:pt idx="802">
                  <c:v>2456.7779081964982</c:v>
                </c:pt>
                <c:pt idx="803">
                  <c:v>2456.8659699222044</c:v>
                </c:pt>
                <c:pt idx="804">
                  <c:v>2456.9541376854904</c:v>
                </c:pt>
                <c:pt idx="805">
                  <c:v>2457.043174565697</c:v>
                </c:pt>
                <c:pt idx="806">
                  <c:v>2457.1323806419095</c:v>
                </c:pt>
                <c:pt idx="807">
                  <c:v>2457.2215419933054</c:v>
                </c:pt>
                <c:pt idx="808">
                  <c:v>2457.3114236990077</c:v>
                </c:pt>
                <c:pt idx="809">
                  <c:v>2457.401324838007</c:v>
                </c:pt>
                <c:pt idx="810">
                  <c:v>2457.4920074900001</c:v>
                </c:pt>
                <c:pt idx="811">
                  <c:v>2457.5827727340074</c:v>
                </c:pt>
                <c:pt idx="812">
                  <c:v>2457.6738936490001</c:v>
                </c:pt>
                <c:pt idx="813">
                  <c:v>2457.7656483140017</c:v>
                </c:pt>
                <c:pt idx="814">
                  <c:v>2457.8568458090012</c:v>
                </c:pt>
                <c:pt idx="815">
                  <c:v>2457.9487382119987</c:v>
                </c:pt>
                <c:pt idx="816">
                  <c:v>2458.0411136020266</c:v>
                </c:pt>
                <c:pt idx="817">
                  <c:v>2458.1337590600015</c:v>
                </c:pt>
                <c:pt idx="818">
                  <c:v>2458.2269496640074</c:v>
                </c:pt>
                <c:pt idx="819">
                  <c:v>2458.3199844930205</c:v>
                </c:pt>
                <c:pt idx="820">
                  <c:v>2458.413626627007</c:v>
                </c:pt>
                <c:pt idx="821">
                  <c:v>2458.5076651439886</c:v>
                </c:pt>
                <c:pt idx="822">
                  <c:v>2458.6018851239933</c:v>
                </c:pt>
                <c:pt idx="823">
                  <c:v>2458.6965646460012</c:v>
                </c:pt>
                <c:pt idx="824">
                  <c:v>2458.7914877890144</c:v>
                </c:pt>
                <c:pt idx="825">
                  <c:v>2458.8869326330023</c:v>
                </c:pt>
                <c:pt idx="826">
                  <c:v>2458.9826852559927</c:v>
                </c:pt>
                <c:pt idx="827">
                  <c:v>2459.0785337369889</c:v>
                </c:pt>
                <c:pt idx="828">
                  <c:v>2459.1747521570069</c:v>
                </c:pt>
                <c:pt idx="829">
                  <c:v>2459.2716175930109</c:v>
                </c:pt>
                <c:pt idx="830">
                  <c:v>2459.368427125999</c:v>
                </c:pt>
                <c:pt idx="831">
                  <c:v>2459.4659468339814</c:v>
                </c:pt>
                <c:pt idx="832">
                  <c:v>2459.5634747970034</c:v>
                </c:pt>
                <c:pt idx="833">
                  <c:v>2459.661285092996</c:v>
                </c:pt>
                <c:pt idx="834">
                  <c:v>2459.7596548020083</c:v>
                </c:pt>
                <c:pt idx="835">
                  <c:v>2459.857883004006</c:v>
                </c:pt>
                <c:pt idx="836">
                  <c:v>2459.9567327759869</c:v>
                </c:pt>
                <c:pt idx="837">
                  <c:v>2460.0559911990131</c:v>
                </c:pt>
                <c:pt idx="838">
                  <c:v>2460.1559343520203</c:v>
                </c:pt>
                <c:pt idx="839">
                  <c:v>2460.2558613129659</c:v>
                </c:pt>
                <c:pt idx="840">
                  <c:v>2460.3560471620294</c:v>
                </c:pt>
                <c:pt idx="841">
                  <c:v>2460.4567679790198</c:v>
                </c:pt>
                <c:pt idx="842">
                  <c:v>2460.4576539659756</c:v>
                </c:pt>
                <c:pt idx="843">
                  <c:v>2460.4585444499971</c:v>
                </c:pt>
                <c:pt idx="844">
                  <c:v>2460.4594339450123</c:v>
                </c:pt>
                <c:pt idx="845">
                  <c:v>2460.4603289649822</c:v>
                </c:pt>
                <c:pt idx="846">
                  <c:v>2460.4612260239664</c:v>
                </c:pt>
                <c:pt idx="847">
                  <c:v>2460.4621216360247</c:v>
                </c:pt>
                <c:pt idx="848">
                  <c:v>2460.4630203149864</c:v>
                </c:pt>
                <c:pt idx="849">
                  <c:v>2460.4639195749769</c:v>
                </c:pt>
                <c:pt idx="850">
                  <c:v>2460.4648239300004</c:v>
                </c:pt>
                <c:pt idx="851">
                  <c:v>2460.4657298940001</c:v>
                </c:pt>
                <c:pt idx="852">
                  <c:v>2460.4666419799905</c:v>
                </c:pt>
                <c:pt idx="853">
                  <c:v>2460.4675577030284</c:v>
                </c:pt>
                <c:pt idx="854">
                  <c:v>2460.4684745770064</c:v>
                </c:pt>
                <c:pt idx="855">
                  <c:v>2460.4693881160347</c:v>
                </c:pt>
                <c:pt idx="856">
                  <c:v>2460.4703108330141</c:v>
                </c:pt>
                <c:pt idx="857">
                  <c:v>2460.4712332429481</c:v>
                </c:pt>
                <c:pt idx="858">
                  <c:v>2460.4721588590182</c:v>
                </c:pt>
                <c:pt idx="859">
                  <c:v>2460.4730851959903</c:v>
                </c:pt>
                <c:pt idx="860">
                  <c:v>2460.4740157669876</c:v>
                </c:pt>
                <c:pt idx="861">
                  <c:v>2460.4749490870163</c:v>
                </c:pt>
                <c:pt idx="862">
                  <c:v>2460.4758806679747</c:v>
                </c:pt>
                <c:pt idx="863">
                  <c:v>2460.4768170269672</c:v>
                </c:pt>
                <c:pt idx="864">
                  <c:v>2460.4777526750113</c:v>
                </c:pt>
                <c:pt idx="865">
                  <c:v>2460.4787021280499</c:v>
                </c:pt>
                <c:pt idx="866">
                  <c:v>2460.4796448990237</c:v>
                </c:pt>
                <c:pt idx="867">
                  <c:v>2460.4805945029948</c:v>
                </c:pt>
                <c:pt idx="868">
                  <c:v>2460.4815484519931</c:v>
                </c:pt>
                <c:pt idx="869">
                  <c:v>2460.4825022619916</c:v>
                </c:pt>
                <c:pt idx="870">
                  <c:v>2460.4834544449695</c:v>
                </c:pt>
                <c:pt idx="871">
                  <c:v>2460.484415517014</c:v>
                </c:pt>
                <c:pt idx="872">
                  <c:v>2460.4853759899852</c:v>
                </c:pt>
                <c:pt idx="873">
                  <c:v>2460.4863403799827</c:v>
                </c:pt>
                <c:pt idx="874">
                  <c:v>2460.4873131989734</c:v>
                </c:pt>
                <c:pt idx="875">
                  <c:v>2460.4882829620037</c:v>
                </c:pt>
                <c:pt idx="876">
                  <c:v>2460.4892551829689</c:v>
                </c:pt>
                <c:pt idx="877">
                  <c:v>2460.4902273759944</c:v>
                </c:pt>
                <c:pt idx="878">
                  <c:v>2460.4912020550109</c:v>
                </c:pt>
                <c:pt idx="879">
                  <c:v>2460.4921787329949</c:v>
                </c:pt>
                <c:pt idx="880">
                  <c:v>2460.493159924983</c:v>
                </c:pt>
                <c:pt idx="881">
                  <c:v>2460.4941431439947</c:v>
                </c:pt>
                <c:pt idx="882">
                  <c:v>2460.3800083490205</c:v>
                </c:pt>
                <c:pt idx="883">
                  <c:v>2460.2657184969867</c:v>
                </c:pt>
                <c:pt idx="884">
                  <c:v>2460.1510931560188</c:v>
                </c:pt>
                <c:pt idx="885">
                  <c:v>2460.0359528960253</c:v>
                </c:pt>
                <c:pt idx="886">
                  <c:v>2459.920605287014</c:v>
                </c:pt>
                <c:pt idx="887">
                  <c:v>2459.804871897999</c:v>
                </c:pt>
                <c:pt idx="888">
                  <c:v>2459.6885722989973</c:v>
                </c:pt>
                <c:pt idx="889">
                  <c:v>2459.5720150579873</c:v>
                </c:pt>
                <c:pt idx="890">
                  <c:v>2459.4550197459757</c:v>
                </c:pt>
                <c:pt idx="891">
                  <c:v>2459.3383829320082</c:v>
                </c:pt>
                <c:pt idx="892">
                  <c:v>2459.220949184004</c:v>
                </c:pt>
                <c:pt idx="893">
                  <c:v>2459.103026073979</c:v>
                </c:pt>
                <c:pt idx="894">
                  <c:v>2458.9849221690092</c:v>
                </c:pt>
                <c:pt idx="895">
                  <c:v>2458.8659690400236</c:v>
                </c:pt>
                <c:pt idx="896">
                  <c:v>2458.7469642549986</c:v>
                </c:pt>
                <c:pt idx="897">
                  <c:v>2458.6277273849992</c:v>
                </c:pt>
                <c:pt idx="898">
                  <c:v>2458.5080789980129</c:v>
                </c:pt>
                <c:pt idx="899">
                  <c:v>2458.3883266650082</c:v>
                </c:pt>
                <c:pt idx="900">
                  <c:v>2458.267802953982</c:v>
                </c:pt>
                <c:pt idx="901">
                  <c:v>2458.1473034340015</c:v>
                </c:pt>
                <c:pt idx="902">
                  <c:v>2458.0256736770098</c:v>
                </c:pt>
                <c:pt idx="903">
                  <c:v>2457.9041972499981</c:v>
                </c:pt>
                <c:pt idx="904">
                  <c:v>2457.7822057230223</c:v>
                </c:pt>
                <c:pt idx="905">
                  <c:v>2457.6600086650142</c:v>
                </c:pt>
                <c:pt idx="906">
                  <c:v>2457.5374256470095</c:v>
                </c:pt>
                <c:pt idx="907">
                  <c:v>2457.4142762369884</c:v>
                </c:pt>
                <c:pt idx="908">
                  <c:v>2457.2908700050029</c:v>
                </c:pt>
                <c:pt idx="909">
                  <c:v>2457.1675145199988</c:v>
                </c:pt>
                <c:pt idx="910">
                  <c:v>2457.0435413523956</c:v>
                </c:pt>
                <c:pt idx="911">
                  <c:v>2456.9192600704991</c:v>
                </c:pt>
                <c:pt idx="912">
                  <c:v>2456.7940022439871</c:v>
                </c:pt>
                <c:pt idx="913">
                  <c:v>2456.669051442499</c:v>
                </c:pt>
                <c:pt idx="914">
                  <c:v>2456.5437412353058</c:v>
                </c:pt>
                <c:pt idx="915">
                  <c:v>2456.4178901920022</c:v>
                </c:pt>
                <c:pt idx="916">
                  <c:v>2456.2918088817969</c:v>
                </c:pt>
                <c:pt idx="917">
                  <c:v>2456.1653148742043</c:v>
                </c:pt>
                <c:pt idx="918">
                  <c:v>2456.0382307386972</c:v>
                </c:pt>
                <c:pt idx="919">
                  <c:v>2455.9108630446026</c:v>
                </c:pt>
                <c:pt idx="920">
                  <c:v>2455.7825443613001</c:v>
                </c:pt>
                <c:pt idx="921">
                  <c:v>2455.6540712583992</c:v>
                </c:pt>
                <c:pt idx="922">
                  <c:v>2455.5147405453008</c:v>
                </c:pt>
                <c:pt idx="923">
                  <c:v>2455.3749771057596</c:v>
                </c:pt>
                <c:pt idx="924">
                  <c:v>2455.2351153344098</c:v>
                </c:pt>
                <c:pt idx="925">
                  <c:v>2455.0945086260999</c:v>
                </c:pt>
                <c:pt idx="926">
                  <c:v>2454.9534903755011</c:v>
                </c:pt>
                <c:pt idx="927">
                  <c:v>2454.8119039773992</c:v>
                </c:pt>
                <c:pt idx="928">
                  <c:v>2454.6700828266039</c:v>
                </c:pt>
                <c:pt idx="929">
                  <c:v>2454.5278683177967</c:v>
                </c:pt>
                <c:pt idx="930">
                  <c:v>2454.3851058458022</c:v>
                </c:pt>
                <c:pt idx="931">
                  <c:v>2454.2421268053949</c:v>
                </c:pt>
                <c:pt idx="932">
                  <c:v>2454.0982875913978</c:v>
                </c:pt>
                <c:pt idx="933">
                  <c:v>2453.9544075984013</c:v>
                </c:pt>
                <c:pt idx="934">
                  <c:v>2453.8103312212043</c:v>
                </c:pt>
                <c:pt idx="935">
                  <c:v>2453.6649248546892</c:v>
                </c:pt>
                <c:pt idx="936">
                  <c:v>2453.5194988936128</c:v>
                </c:pt>
                <c:pt idx="937">
                  <c:v>2453.3734067330079</c:v>
                </c:pt>
                <c:pt idx="938">
                  <c:v>2453.2274707660108</c:v>
                </c:pt>
                <c:pt idx="939">
                  <c:v>2453.0815333899955</c:v>
                </c:pt>
                <c:pt idx="940">
                  <c:v>2452.9349499980162</c:v>
                </c:pt>
                <c:pt idx="941">
                  <c:v>2452.787565984996</c:v>
                </c:pt>
                <c:pt idx="942">
                  <c:v>2452.6397117459856</c:v>
                </c:pt>
                <c:pt idx="943">
                  <c:v>2452.4912316760165</c:v>
                </c:pt>
                <c:pt idx="944">
                  <c:v>2452.3424571689975</c:v>
                </c:pt>
                <c:pt idx="945">
                  <c:v>2452.1937216210063</c:v>
                </c:pt>
                <c:pt idx="946">
                  <c:v>2452.0443804259994</c:v>
                </c:pt>
                <c:pt idx="947">
                  <c:v>2451.8942769779824</c:v>
                </c:pt>
                <c:pt idx="948">
                  <c:v>2451.7442306730081</c:v>
                </c:pt>
                <c:pt idx="949">
                  <c:v>2451.5935989049904</c:v>
                </c:pt>
                <c:pt idx="950">
                  <c:v>2451.4427120690234</c:v>
                </c:pt>
                <c:pt idx="951">
                  <c:v>2451.291415560001</c:v>
                </c:pt>
                <c:pt idx="952">
                  <c:v>2451.1395507720008</c:v>
                </c:pt>
                <c:pt idx="953">
                  <c:v>2450.9869641010009</c:v>
                </c:pt>
                <c:pt idx="954">
                  <c:v>2450.8339869409974</c:v>
                </c:pt>
                <c:pt idx="955">
                  <c:v>2450.680950687005</c:v>
                </c:pt>
                <c:pt idx="956">
                  <c:v>2450.5272107339988</c:v>
                </c:pt>
                <c:pt idx="957">
                  <c:v>2450.3730994759826</c:v>
                </c:pt>
                <c:pt idx="958">
                  <c:v>2450.2189493079786</c:v>
                </c:pt>
                <c:pt idx="959">
                  <c:v>2450.0641166240093</c:v>
                </c:pt>
                <c:pt idx="960">
                  <c:v>2449.908930820995</c:v>
                </c:pt>
                <c:pt idx="961">
                  <c:v>2449.7527502920129</c:v>
                </c:pt>
                <c:pt idx="962">
                  <c:v>2449.7281870620209</c:v>
                </c:pt>
                <c:pt idx="963">
                  <c:v>2449.7034601829946</c:v>
                </c:pt>
                <c:pt idx="964">
                  <c:v>2449.6788346520043</c:v>
                </c:pt>
                <c:pt idx="965">
                  <c:v>2449.6540854700143</c:v>
                </c:pt>
                <c:pt idx="966">
                  <c:v>2449.6292326360126</c:v>
                </c:pt>
                <c:pt idx="967">
                  <c:v>2449.6042951489799</c:v>
                </c:pt>
                <c:pt idx="968">
                  <c:v>2449.5791720079724</c:v>
                </c:pt>
                <c:pt idx="969">
                  <c:v>2449.554125213006</c:v>
                </c:pt>
                <c:pt idx="970">
                  <c:v>2449.5290537640103</c:v>
                </c:pt>
                <c:pt idx="971">
                  <c:v>2449.503977659042</c:v>
                </c:pt>
                <c:pt idx="972">
                  <c:v>2449.4786708970205</c:v>
                </c:pt>
                <c:pt idx="973">
                  <c:v>2449.4533974789665</c:v>
                </c:pt>
                <c:pt idx="974">
                  <c:v>2449.428056403005</c:v>
                </c:pt>
                <c:pt idx="975">
                  <c:v>2449.402544668992</c:v>
                </c:pt>
                <c:pt idx="976">
                  <c:v>2449.3770032759639</c:v>
                </c:pt>
                <c:pt idx="977">
                  <c:v>2449.3514522230253</c:v>
                </c:pt>
                <c:pt idx="978">
                  <c:v>2449.3257905100472</c:v>
                </c:pt>
                <c:pt idx="979">
                  <c:v>2449.3000361360027</c:v>
                </c:pt>
                <c:pt idx="980">
                  <c:v>2449.2742090999964</c:v>
                </c:pt>
                <c:pt idx="981">
                  <c:v>2449.2484524019528</c:v>
                </c:pt>
                <c:pt idx="982">
                  <c:v>2449.2225400419557</c:v>
                </c:pt>
                <c:pt idx="983">
                  <c:v>2449.196492017014</c:v>
                </c:pt>
                <c:pt idx="984">
                  <c:v>2449.1704503279761</c:v>
                </c:pt>
                <c:pt idx="985">
                  <c:v>2449.1441909740097</c:v>
                </c:pt>
                <c:pt idx="986">
                  <c:v>2449.1179769550217</c:v>
                </c:pt>
                <c:pt idx="987">
                  <c:v>2449.0917072690208</c:v>
                </c:pt>
                <c:pt idx="988">
                  <c:v>2449.0653999159695</c:v>
                </c:pt>
                <c:pt idx="989">
                  <c:v>2449.0389528949745</c:v>
                </c:pt>
                <c:pt idx="990">
                  <c:v>2449.0123862060136</c:v>
                </c:pt>
                <c:pt idx="991">
                  <c:v>2448.9858418480144</c:v>
                </c:pt>
                <c:pt idx="992">
                  <c:v>2448.9592178200255</c:v>
                </c:pt>
                <c:pt idx="993">
                  <c:v>2448.9325321210199</c:v>
                </c:pt>
                <c:pt idx="994">
                  <c:v>2448.90580675198</c:v>
                </c:pt>
                <c:pt idx="995">
                  <c:v>2448.8788147110026</c:v>
                </c:pt>
                <c:pt idx="996">
                  <c:v>2448.8518219969701</c:v>
                </c:pt>
                <c:pt idx="997">
                  <c:v>2448.8248476100271</c:v>
                </c:pt>
                <c:pt idx="998">
                  <c:v>2448.7977885500295</c:v>
                </c:pt>
                <c:pt idx="999">
                  <c:v>2448.770664814976</c:v>
                </c:pt>
                <c:pt idx="1000">
                  <c:v>2448.7433744039736</c:v>
                </c:pt>
                <c:pt idx="1001">
                  <c:v>2448.7161813180428</c:v>
                </c:pt>
                <c:pt idx="1002">
                  <c:v>2448.8621018599952</c:v>
                </c:pt>
                <c:pt idx="1003">
                  <c:v>2449.0073165570502</c:v>
                </c:pt>
                <c:pt idx="1004">
                  <c:v>2449.1537214540294</c:v>
                </c:pt>
                <c:pt idx="1005">
                  <c:v>2449.3002805939759</c:v>
                </c:pt>
                <c:pt idx="1006">
                  <c:v>2449.4469350249856</c:v>
                </c:pt>
                <c:pt idx="1007">
                  <c:v>2449.594603791018</c:v>
                </c:pt>
                <c:pt idx="1008">
                  <c:v>2449.7417609360418</c:v>
                </c:pt>
                <c:pt idx="1009">
                  <c:v>2449.889815506991</c:v>
                </c:pt>
                <c:pt idx="1010">
                  <c:v>2450.0377295470098</c:v>
                </c:pt>
                <c:pt idx="1011">
                  <c:v>2450.1859351029852</c:v>
                </c:pt>
                <c:pt idx="1012">
                  <c:v>2450.3353482190287</c:v>
                </c:pt>
                <c:pt idx="1013">
                  <c:v>2450.4849349409924</c:v>
                </c:pt>
                <c:pt idx="1014">
                  <c:v>2450.6346363129851</c:v>
                </c:pt>
                <c:pt idx="1015">
                  <c:v>2450.7843923800101</c:v>
                </c:pt>
                <c:pt idx="1016">
                  <c:v>2450.9351231880137</c:v>
                </c:pt>
                <c:pt idx="1017">
                  <c:v>2451.0862797820009</c:v>
                </c:pt>
                <c:pt idx="1018">
                  <c:v>2451.237805206998</c:v>
                </c:pt>
                <c:pt idx="1019">
                  <c:v>2451.3896395070187</c:v>
                </c:pt>
                <c:pt idx="1020">
                  <c:v>2451.5412357290043</c:v>
                </c:pt>
                <c:pt idx="1021">
                  <c:v>2451.6940009160026</c:v>
                </c:pt>
                <c:pt idx="1022">
                  <c:v>2451.8468991149857</c:v>
                </c:pt>
                <c:pt idx="1023">
                  <c:v>2451.9998723699828</c:v>
                </c:pt>
                <c:pt idx="1024">
                  <c:v>2452.1533497260243</c:v>
                </c:pt>
                <c:pt idx="1025">
                  <c:v>2452.3067842280143</c:v>
                </c:pt>
                <c:pt idx="1026">
                  <c:v>2452.4610939230188</c:v>
                </c:pt>
                <c:pt idx="1027">
                  <c:v>2452.6157318530022</c:v>
                </c:pt>
                <c:pt idx="1028">
                  <c:v>2452.7706390660023</c:v>
                </c:pt>
                <c:pt idx="1029">
                  <c:v>2452.9267336050107</c:v>
                </c:pt>
                <c:pt idx="1030">
                  <c:v>2453.0820045160071</c:v>
                </c:pt>
                <c:pt idx="1031">
                  <c:v>2453.2383448439941</c:v>
                </c:pt>
                <c:pt idx="1032">
                  <c:v>2453.3956966330006</c:v>
                </c:pt>
                <c:pt idx="1033">
                  <c:v>2453.5525369300012</c:v>
                </c:pt>
                <c:pt idx="1034">
                  <c:v>2453.7102707796003</c:v>
                </c:pt>
                <c:pt idx="1035">
                  <c:v>2453.8673752260947</c:v>
                </c:pt>
                <c:pt idx="1036">
                  <c:v>2454.0252563149115</c:v>
                </c:pt>
                <c:pt idx="1037">
                  <c:v>2454.1843440912053</c:v>
                </c:pt>
                <c:pt idx="1038">
                  <c:v>2454.3431135999999</c:v>
                </c:pt>
                <c:pt idx="1039">
                  <c:v>2454.5024848863977</c:v>
                </c:pt>
                <c:pt idx="1040">
                  <c:v>2454.6623979954966</c:v>
                </c:pt>
                <c:pt idx="1041">
                  <c:v>2454.8223059723969</c:v>
                </c:pt>
                <c:pt idx="1042">
                  <c:v>2455.025973047701</c:v>
                </c:pt>
                <c:pt idx="1043">
                  <c:v>2455.2301821937981</c:v>
                </c:pt>
                <c:pt idx="1044">
                  <c:v>2455.4355828166299</c:v>
                </c:pt>
                <c:pt idx="1045">
                  <c:v>2455.64184732183</c:v>
                </c:pt>
                <c:pt idx="1046">
                  <c:v>2455.8486461152006</c:v>
                </c:pt>
                <c:pt idx="1047">
                  <c:v>2456.0546766022999</c:v>
                </c:pt>
                <c:pt idx="1048">
                  <c:v>2456.2615631891022</c:v>
                </c:pt>
                <c:pt idx="1049">
                  <c:v>2456.4689782812056</c:v>
                </c:pt>
                <c:pt idx="1050">
                  <c:v>2456.6775702844025</c:v>
                </c:pt>
                <c:pt idx="1051">
                  <c:v>2456.8860356043006</c:v>
                </c:pt>
                <c:pt idx="1052">
                  <c:v>2457.0950226468121</c:v>
                </c:pt>
                <c:pt idx="1053">
                  <c:v>2457.3042028175114</c:v>
                </c:pt>
                <c:pt idx="1054">
                  <c:v>2457.5142245222087</c:v>
                </c:pt>
                <c:pt idx="1055">
                  <c:v>2457.7247621670103</c:v>
                </c:pt>
                <c:pt idx="1056">
                  <c:v>2457.9354851569951</c:v>
                </c:pt>
                <c:pt idx="1057">
                  <c:v>2458.1460678980075</c:v>
                </c:pt>
                <c:pt idx="1058">
                  <c:v>2458.3581347959989</c:v>
                </c:pt>
                <c:pt idx="1059">
                  <c:v>2458.5703802559874</c:v>
                </c:pt>
                <c:pt idx="1060">
                  <c:v>2458.7834546850063</c:v>
                </c:pt>
                <c:pt idx="1061">
                  <c:v>2458.9970304880117</c:v>
                </c:pt>
                <c:pt idx="1062">
                  <c:v>2459.2107780709921</c:v>
                </c:pt>
                <c:pt idx="1063">
                  <c:v>2459.4243708399881</c:v>
                </c:pt>
                <c:pt idx="1064">
                  <c:v>2459.6394342000131</c:v>
                </c:pt>
                <c:pt idx="1065">
                  <c:v>2459.8556395570049</c:v>
                </c:pt>
                <c:pt idx="1066">
                  <c:v>2460.0726593169966</c:v>
                </c:pt>
                <c:pt idx="1067">
                  <c:v>2460.2891888850136</c:v>
                </c:pt>
                <c:pt idx="1068">
                  <c:v>2460.5058766670118</c:v>
                </c:pt>
                <c:pt idx="1069">
                  <c:v>2460.7243500699988</c:v>
                </c:pt>
                <c:pt idx="1070">
                  <c:v>2460.9423254980356</c:v>
                </c:pt>
                <c:pt idx="1071">
                  <c:v>2461.1614293579478</c:v>
                </c:pt>
                <c:pt idx="1072">
                  <c:v>2461.3803570549935</c:v>
                </c:pt>
                <c:pt idx="1073">
                  <c:v>2461.5997579940013</c:v>
                </c:pt>
                <c:pt idx="1074">
                  <c:v>2461.8202805829933</c:v>
                </c:pt>
                <c:pt idx="1075">
                  <c:v>2462.0406192259979</c:v>
                </c:pt>
                <c:pt idx="1076">
                  <c:v>2462.2624003289966</c:v>
                </c:pt>
                <c:pt idx="1077">
                  <c:v>2462.4833432969754</c:v>
                </c:pt>
                <c:pt idx="1078">
                  <c:v>2462.7050725379959</c:v>
                </c:pt>
                <c:pt idx="1079">
                  <c:v>2462.9282374550239</c:v>
                </c:pt>
                <c:pt idx="1080">
                  <c:v>2463.1525094560347</c:v>
                </c:pt>
                <c:pt idx="1081">
                  <c:v>2463.3765839459957</c:v>
                </c:pt>
                <c:pt idx="1082">
                  <c:v>2463.4429880160023</c:v>
                </c:pt>
                <c:pt idx="1083">
                  <c:v>2463.509701159026</c:v>
                </c:pt>
                <c:pt idx="1084">
                  <c:v>2463.5765396170318</c:v>
                </c:pt>
                <c:pt idx="1085">
                  <c:v>2463.6435596329975</c:v>
                </c:pt>
                <c:pt idx="1086">
                  <c:v>2463.7105764530133</c:v>
                </c:pt>
                <c:pt idx="1087">
                  <c:v>2463.7776463180198</c:v>
                </c:pt>
                <c:pt idx="1088">
                  <c:v>2463.845073473989</c:v>
                </c:pt>
                <c:pt idx="1089">
                  <c:v>2463.9126701640198</c:v>
                </c:pt>
                <c:pt idx="1090">
                  <c:v>2463.9802506310516</c:v>
                </c:pt>
                <c:pt idx="1091">
                  <c:v>2464.0481181200012</c:v>
                </c:pt>
                <c:pt idx="1092">
                  <c:v>2464.1160848729778</c:v>
                </c:pt>
                <c:pt idx="1093">
                  <c:v>2464.1842091349536</c:v>
                </c:pt>
                <c:pt idx="1094">
                  <c:v>2464.2523061489919</c:v>
                </c:pt>
                <c:pt idx="1095">
                  <c:v>2464.3206771600526</c:v>
                </c:pt>
                <c:pt idx="1096">
                  <c:v>2464.3891354100197</c:v>
                </c:pt>
                <c:pt idx="1097">
                  <c:v>2464.4577401439892</c:v>
                </c:pt>
                <c:pt idx="1098">
                  <c:v>2464.5265486050048</c:v>
                </c:pt>
                <c:pt idx="1099">
                  <c:v>2464.5956190369907</c:v>
                </c:pt>
                <c:pt idx="1100">
                  <c:v>2464.6647656840505</c:v>
                </c:pt>
                <c:pt idx="1101">
                  <c:v>2464.734045788995</c:v>
                </c:pt>
                <c:pt idx="1102">
                  <c:v>2464.8035175959812</c:v>
                </c:pt>
                <c:pt idx="1103">
                  <c:v>2464.8732393480022</c:v>
                </c:pt>
                <c:pt idx="1104">
                  <c:v>2464.9432682909537</c:v>
                </c:pt>
                <c:pt idx="1105">
                  <c:v>2465.0134196659783</c:v>
                </c:pt>
                <c:pt idx="1106">
                  <c:v>2465.0835067179869</c:v>
                </c:pt>
                <c:pt idx="1107">
                  <c:v>2465.1538306910079</c:v>
                </c:pt>
                <c:pt idx="1108">
                  <c:v>2465.2242068279884</c:v>
                </c:pt>
                <c:pt idx="1109">
                  <c:v>2465.2946923730196</c:v>
                </c:pt>
                <c:pt idx="1110">
                  <c:v>2465.3655905700289</c:v>
                </c:pt>
                <c:pt idx="1111">
                  <c:v>2465.4364686620538</c:v>
                </c:pt>
                <c:pt idx="1112">
                  <c:v>2465.5076318940264</c:v>
                </c:pt>
                <c:pt idx="1113">
                  <c:v>2465.5791355079855</c:v>
                </c:pt>
                <c:pt idx="1114">
                  <c:v>2465.6505517489859</c:v>
                </c:pt>
                <c:pt idx="1115">
                  <c:v>2465.722179859993</c:v>
                </c:pt>
                <c:pt idx="1116">
                  <c:v>2465.793837085017</c:v>
                </c:pt>
                <c:pt idx="1117">
                  <c:v>2465.8658226679545</c:v>
                </c:pt>
                <c:pt idx="1118">
                  <c:v>2465.9381958519807</c:v>
                </c:pt>
                <c:pt idx="1119">
                  <c:v>2466.0105268809712</c:v>
                </c:pt>
                <c:pt idx="1120">
                  <c:v>2466.0831169990124</c:v>
                </c:pt>
                <c:pt idx="1121">
                  <c:v>2466.1557804499753</c:v>
                </c:pt>
                <c:pt idx="1122">
                  <c:v>2465.9898397929501</c:v>
                </c:pt>
                <c:pt idx="1123">
                  <c:v>2465.8225357210031</c:v>
                </c:pt>
                <c:pt idx="1124">
                  <c:v>2465.6549563599983</c:v>
                </c:pt>
                <c:pt idx="1125">
                  <c:v>2465.4876998389955</c:v>
                </c:pt>
                <c:pt idx="1126">
                  <c:v>2465.3203892840538</c:v>
                </c:pt>
                <c:pt idx="1127">
                  <c:v>2465.1516698230407</c:v>
                </c:pt>
                <c:pt idx="1128">
                  <c:v>2464.9831165850046</c:v>
                </c:pt>
                <c:pt idx="1129">
                  <c:v>2464.8143536960124</c:v>
                </c:pt>
                <c:pt idx="1130">
                  <c:v>2464.6450032839784</c:v>
                </c:pt>
                <c:pt idx="1131">
                  <c:v>2464.4756624770234</c:v>
                </c:pt>
                <c:pt idx="1132">
                  <c:v>2464.3049794019898</c:v>
                </c:pt>
                <c:pt idx="1133">
                  <c:v>2464.1345281869872</c:v>
                </c:pt>
                <c:pt idx="1134">
                  <c:v>2463.9639319599955</c:v>
                </c:pt>
                <c:pt idx="1135">
                  <c:v>2463.7928138470161</c:v>
                </c:pt>
                <c:pt idx="1136">
                  <c:v>2463.6207939769956</c:v>
                </c:pt>
                <c:pt idx="1137">
                  <c:v>2463.4484734769794</c:v>
                </c:pt>
                <c:pt idx="1138">
                  <c:v>2463.2764504750376</c:v>
                </c:pt>
                <c:pt idx="1139">
                  <c:v>2463.1033710989868</c:v>
                </c:pt>
                <c:pt idx="1140">
                  <c:v>2462.9308114750311</c:v>
                </c:pt>
                <c:pt idx="1141">
                  <c:v>2462.7574157320196</c:v>
                </c:pt>
                <c:pt idx="1142">
                  <c:v>2462.5828079970088</c:v>
                </c:pt>
                <c:pt idx="1143">
                  <c:v>2462.4085633969516</c:v>
                </c:pt>
                <c:pt idx="1144">
                  <c:v>2462.2333280610037</c:v>
                </c:pt>
                <c:pt idx="1145">
                  <c:v>2462.0586761159939</c:v>
                </c:pt>
                <c:pt idx="1146">
                  <c:v>2461.8832556889975</c:v>
                </c:pt>
                <c:pt idx="1147">
                  <c:v>2461.7076639079605</c:v>
                </c:pt>
                <c:pt idx="1148">
                  <c:v>2461.5305469009909</c:v>
                </c:pt>
                <c:pt idx="1149">
                  <c:v>2461.3544577949797</c:v>
                </c:pt>
                <c:pt idx="1150">
                  <c:v>2461.1770657179877</c:v>
                </c:pt>
                <c:pt idx="1151">
                  <c:v>2460.9999447970185</c:v>
                </c:pt>
                <c:pt idx="1152">
                  <c:v>2460.8217431600206</c:v>
                </c:pt>
                <c:pt idx="1153">
                  <c:v>2460.6430579340085</c:v>
                </c:pt>
                <c:pt idx="1154">
                  <c:v>2460.4644892479992</c:v>
                </c:pt>
                <c:pt idx="1155">
                  <c:v>2460.2856582279783</c:v>
                </c:pt>
                <c:pt idx="1156">
                  <c:v>2460.1061890029814</c:v>
                </c:pt>
                <c:pt idx="1157">
                  <c:v>2459.9266796990123</c:v>
                </c:pt>
                <c:pt idx="1158">
                  <c:v>2459.7467524450039</c:v>
                </c:pt>
                <c:pt idx="1159">
                  <c:v>2459.5660303680052</c:v>
                </c:pt>
                <c:pt idx="1160">
                  <c:v>2459.3851115950092</c:v>
                </c:pt>
                <c:pt idx="1161">
                  <c:v>2459.2036202549934</c:v>
                </c:pt>
                <c:pt idx="1162">
                  <c:v>2458.9280701540119</c:v>
                </c:pt>
                <c:pt idx="1163">
                  <c:v>2458.6522613559791</c:v>
                </c:pt>
                <c:pt idx="1164">
                  <c:v>2458.3759230129945</c:v>
                </c:pt>
                <c:pt idx="1165">
                  <c:v>2458.0987882739864</c:v>
                </c:pt>
                <c:pt idx="1166">
                  <c:v>2457.8215642889991</c:v>
                </c:pt>
                <c:pt idx="1167">
                  <c:v>2457.5430052089941</c:v>
                </c:pt>
                <c:pt idx="1168">
                  <c:v>2457.2647961829935</c:v>
                </c:pt>
                <c:pt idx="1169">
                  <c:v>2456.9856923605985</c:v>
                </c:pt>
                <c:pt idx="1170">
                  <c:v>2456.706400893192</c:v>
                </c:pt>
                <c:pt idx="1171">
                  <c:v>2456.4256769301937</c:v>
                </c:pt>
                <c:pt idx="1172">
                  <c:v>2456.1452056217968</c:v>
                </c:pt>
                <c:pt idx="1173">
                  <c:v>2455.8627651181014</c:v>
                </c:pt>
                <c:pt idx="1174">
                  <c:v>2455.5800395691003</c:v>
                </c:pt>
                <c:pt idx="1175">
                  <c:v>2455.2977371249499</c:v>
                </c:pt>
                <c:pt idx="1176">
                  <c:v>2455.0146119356004</c:v>
                </c:pt>
                <c:pt idx="1177">
                  <c:v>2454.7303961512007</c:v>
                </c:pt>
                <c:pt idx="1178">
                  <c:v>2454.4457979218023</c:v>
                </c:pt>
                <c:pt idx="1179">
                  <c:v>2454.1615243974011</c:v>
                </c:pt>
                <c:pt idx="1180">
                  <c:v>2453.8763307281988</c:v>
                </c:pt>
                <c:pt idx="1181">
                  <c:v>2453.5899490641023</c:v>
                </c:pt>
                <c:pt idx="1182">
                  <c:v>2453.3021095553995</c:v>
                </c:pt>
                <c:pt idx="1183">
                  <c:v>2453.0144973520073</c:v>
                </c:pt>
                <c:pt idx="1184">
                  <c:v>2452.7268446039961</c:v>
                </c:pt>
                <c:pt idx="1185">
                  <c:v>2452.4379044610105</c:v>
                </c:pt>
                <c:pt idx="1186">
                  <c:v>2452.149363073986</c:v>
                </c:pt>
                <c:pt idx="1187">
                  <c:v>2451.8589975929935</c:v>
                </c:pt>
                <c:pt idx="1188">
                  <c:v>2451.5675171669864</c:v>
                </c:pt>
                <c:pt idx="1189">
                  <c:v>2451.2766049470229</c:v>
                </c:pt>
                <c:pt idx="1190">
                  <c:v>2450.9850160829956</c:v>
                </c:pt>
                <c:pt idx="1191">
                  <c:v>2450.6934587249998</c:v>
                </c:pt>
                <c:pt idx="1192">
                  <c:v>2450.4006890220044</c:v>
                </c:pt>
                <c:pt idx="1193">
                  <c:v>2450.1064361259923</c:v>
                </c:pt>
                <c:pt idx="1194">
                  <c:v>2449.8123861860076</c:v>
                </c:pt>
                <c:pt idx="1195">
                  <c:v>2449.5172933510039</c:v>
                </c:pt>
                <c:pt idx="1196">
                  <c:v>2449.2228417730075</c:v>
                </c:pt>
                <c:pt idx="1197">
                  <c:v>2448.9268106020172</c:v>
                </c:pt>
                <c:pt idx="1198">
                  <c:v>2448.6299079870223</c:v>
                </c:pt>
                <c:pt idx="1199">
                  <c:v>2448.3328410779941</c:v>
                </c:pt>
                <c:pt idx="1200">
                  <c:v>2448.0343640249921</c:v>
                </c:pt>
                <c:pt idx="1201">
                  <c:v>2447.7361629800289</c:v>
                </c:pt>
                <c:pt idx="1202">
                  <c:v>2447.6110861549969</c:v>
                </c:pt>
                <c:pt idx="1203">
                  <c:v>2447.4852188489749</c:v>
                </c:pt>
                <c:pt idx="1204">
                  <c:v>2447.3595171239576</c:v>
                </c:pt>
                <c:pt idx="1205">
                  <c:v>2447.2334690429852</c:v>
                </c:pt>
                <c:pt idx="1206">
                  <c:v>2447.1070536689949</c:v>
                </c:pt>
                <c:pt idx="1207">
                  <c:v>2446.9802470669965</c:v>
                </c:pt>
                <c:pt idx="1208">
                  <c:v>2446.8535172989941</c:v>
                </c:pt>
                <c:pt idx="1209">
                  <c:v>2446.7263534279773</c:v>
                </c:pt>
                <c:pt idx="1210">
                  <c:v>2446.599220516975</c:v>
                </c:pt>
                <c:pt idx="1211">
                  <c:v>2446.4716096310294</c:v>
                </c:pt>
                <c:pt idx="1212">
                  <c:v>2446.3439858310157</c:v>
                </c:pt>
                <c:pt idx="1213">
                  <c:v>2446.2163271830068</c:v>
                </c:pt>
                <c:pt idx="1214">
                  <c:v>2446.0881237480207</c:v>
                </c:pt>
                <c:pt idx="1215">
                  <c:v>2445.9598405900178</c:v>
                </c:pt>
                <c:pt idx="1216">
                  <c:v>2445.830968772003</c:v>
                </c:pt>
                <c:pt idx="1217">
                  <c:v>2445.701973357005</c:v>
                </c:pt>
                <c:pt idx="1218">
                  <c:v>2445.5728314100415</c:v>
                </c:pt>
                <c:pt idx="1219">
                  <c:v>2445.4430349929607</c:v>
                </c:pt>
                <c:pt idx="1220">
                  <c:v>2445.3130481689586</c:v>
                </c:pt>
                <c:pt idx="1221">
                  <c:v>2445.182849001023</c:v>
                </c:pt>
                <c:pt idx="1222">
                  <c:v>2445.0524165540119</c:v>
                </c:pt>
                <c:pt idx="1223">
                  <c:v>2444.9222158889752</c:v>
                </c:pt>
                <c:pt idx="1224">
                  <c:v>2444.7912480710074</c:v>
                </c:pt>
                <c:pt idx="1225">
                  <c:v>2444.6599801629782</c:v>
                </c:pt>
                <c:pt idx="1226">
                  <c:v>2444.528389227984</c:v>
                </c:pt>
                <c:pt idx="1227">
                  <c:v>2444.3964533289545</c:v>
                </c:pt>
                <c:pt idx="1228">
                  <c:v>2444.2646385289845</c:v>
                </c:pt>
                <c:pt idx="1229">
                  <c:v>2444.1324348930502</c:v>
                </c:pt>
                <c:pt idx="1230">
                  <c:v>2444.0003074820852</c:v>
                </c:pt>
                <c:pt idx="1231">
                  <c:v>2443.867259360035</c:v>
                </c:pt>
                <c:pt idx="1232">
                  <c:v>2443.7342425910756</c:v>
                </c:pt>
                <c:pt idx="1233">
                  <c:v>2443.6012372380355</c:v>
                </c:pt>
                <c:pt idx="1234">
                  <c:v>2443.4677313650027</c:v>
                </c:pt>
                <c:pt idx="1235">
                  <c:v>2443.3337040330516</c:v>
                </c:pt>
                <c:pt idx="1236">
                  <c:v>2443.1996203069575</c:v>
                </c:pt>
                <c:pt idx="1237">
                  <c:v>2443.064969250001</c:v>
                </c:pt>
                <c:pt idx="1238">
                  <c:v>2442.9302189260488</c:v>
                </c:pt>
                <c:pt idx="1239">
                  <c:v>2442.7953463960439</c:v>
                </c:pt>
                <c:pt idx="1240">
                  <c:v>2442.6603277260438</c:v>
                </c:pt>
                <c:pt idx="1241">
                  <c:v>2442.5246549770236</c:v>
                </c:pt>
                <c:pt idx="1242">
                  <c:v>2442.7019902139436</c:v>
                </c:pt>
                <c:pt idx="1243">
                  <c:v>2442.8801877050428</c:v>
                </c:pt>
                <c:pt idx="1244">
                  <c:v>2443.0593114979565</c:v>
                </c:pt>
                <c:pt idx="1245">
                  <c:v>2443.238448637072</c:v>
                </c:pt>
                <c:pt idx="1246">
                  <c:v>2443.4186401690822</c:v>
                </c:pt>
                <c:pt idx="1247">
                  <c:v>2443.5979971400229</c:v>
                </c:pt>
                <c:pt idx="1248">
                  <c:v>2443.7785345970187</c:v>
                </c:pt>
                <c:pt idx="1249">
                  <c:v>2443.9593425849453</c:v>
                </c:pt>
                <c:pt idx="1250">
                  <c:v>2444.1404821510077</c:v>
                </c:pt>
                <c:pt idx="1251">
                  <c:v>2444.3220193400048</c:v>
                </c:pt>
                <c:pt idx="1252">
                  <c:v>2444.5030401989934</c:v>
                </c:pt>
                <c:pt idx="1253">
                  <c:v>2444.6845857739681</c:v>
                </c:pt>
                <c:pt idx="1254">
                  <c:v>2444.8676971109817</c:v>
                </c:pt>
                <c:pt idx="1255">
                  <c:v>2445.0504832559964</c:v>
                </c:pt>
                <c:pt idx="1256">
                  <c:v>2445.2339852559962</c:v>
                </c:pt>
                <c:pt idx="1257">
                  <c:v>2445.4172911550268</c:v>
                </c:pt>
                <c:pt idx="1258">
                  <c:v>2445.6014410009957</c:v>
                </c:pt>
                <c:pt idx="1259">
                  <c:v>2445.7855218399782</c:v>
                </c:pt>
                <c:pt idx="1260">
                  <c:v>2445.9705737170298</c:v>
                </c:pt>
                <c:pt idx="1261">
                  <c:v>2446.1556846799795</c:v>
                </c:pt>
                <c:pt idx="1262">
                  <c:v>2446.3409187730285</c:v>
                </c:pt>
                <c:pt idx="1263">
                  <c:v>2446.52633904299</c:v>
                </c:pt>
                <c:pt idx="1264">
                  <c:v>2446.712009535986</c:v>
                </c:pt>
                <c:pt idx="1265">
                  <c:v>2446.8979942989536</c:v>
                </c:pt>
                <c:pt idx="1266">
                  <c:v>2447.0853343770141</c:v>
                </c:pt>
                <c:pt idx="1267">
                  <c:v>2447.2721398159629</c:v>
                </c:pt>
                <c:pt idx="1268">
                  <c:v>2447.4594506639987</c:v>
                </c:pt>
                <c:pt idx="1269">
                  <c:v>2447.6473309650319</c:v>
                </c:pt>
                <c:pt idx="1270">
                  <c:v>2447.835845766007</c:v>
                </c:pt>
                <c:pt idx="1271">
                  <c:v>2448.0250571119832</c:v>
                </c:pt>
                <c:pt idx="1272">
                  <c:v>2448.213077050983</c:v>
                </c:pt>
                <c:pt idx="1273">
                  <c:v>2448.4019216280431</c:v>
                </c:pt>
                <c:pt idx="1274">
                  <c:v>2448.5916558899917</c:v>
                </c:pt>
                <c:pt idx="1275">
                  <c:v>2448.7823428819538</c:v>
                </c:pt>
                <c:pt idx="1276">
                  <c:v>2448.9730696500046</c:v>
                </c:pt>
                <c:pt idx="1277">
                  <c:v>2449.1639002420125</c:v>
                </c:pt>
                <c:pt idx="1278">
                  <c:v>2449.3548997020116</c:v>
                </c:pt>
                <c:pt idx="1279">
                  <c:v>2449.5461300769821</c:v>
                </c:pt>
                <c:pt idx="1280">
                  <c:v>2449.7376564129954</c:v>
                </c:pt>
                <c:pt idx="1281">
                  <c:v>2449.9305177560018</c:v>
                </c:pt>
                <c:pt idx="1282">
                  <c:v>2450.2858307549905</c:v>
                </c:pt>
                <c:pt idx="1283">
                  <c:v>2450.6395027539984</c:v>
                </c:pt>
                <c:pt idx="1284">
                  <c:v>2450.9920027540065</c:v>
                </c:pt>
                <c:pt idx="1285">
                  <c:v>2451.3437997529982</c:v>
                </c:pt>
                <c:pt idx="1286">
                  <c:v>2451.6934087520058</c:v>
                </c:pt>
                <c:pt idx="1287">
                  <c:v>2452.0432527509984</c:v>
                </c:pt>
                <c:pt idx="1288">
                  <c:v>2452.3898927499831</c:v>
                </c:pt>
                <c:pt idx="1289">
                  <c:v>2452.7357527499989</c:v>
                </c:pt>
                <c:pt idx="1290">
                  <c:v>2453.0812997489993</c:v>
                </c:pt>
                <c:pt idx="1291">
                  <c:v>2453.423096748098</c:v>
                </c:pt>
                <c:pt idx="1292">
                  <c:v>2453.7655177473935</c:v>
                </c:pt>
                <c:pt idx="1293">
                  <c:v>2454.1051277466031</c:v>
                </c:pt>
                <c:pt idx="1294">
                  <c:v>2454.4443467458041</c:v>
                </c:pt>
                <c:pt idx="1295">
                  <c:v>2454.7816897449993</c:v>
                </c:pt>
                <c:pt idx="1296">
                  <c:v>2455.11762774419</c:v>
                </c:pt>
                <c:pt idx="1297">
                  <c:v>2455.4526277433997</c:v>
                </c:pt>
                <c:pt idx="1298">
                  <c:v>2455.787158742598</c:v>
                </c:pt>
                <c:pt idx="1299">
                  <c:v>2456.119736741799</c:v>
                </c:pt>
                <c:pt idx="1300">
                  <c:v>2456.4508307409997</c:v>
                </c:pt>
                <c:pt idx="1301">
                  <c:v>2456.7809087401984</c:v>
                </c:pt>
                <c:pt idx="1302">
                  <c:v>2457.1104397393938</c:v>
                </c:pt>
                <c:pt idx="1303">
                  <c:v>2457.4379397390003</c:v>
                </c:pt>
                <c:pt idx="1304">
                  <c:v>2457.7638777380052</c:v>
                </c:pt>
                <c:pt idx="1305">
                  <c:v>2458.0887217370037</c:v>
                </c:pt>
                <c:pt idx="1306">
                  <c:v>2458.4109867360094</c:v>
                </c:pt>
                <c:pt idx="1307">
                  <c:v>2458.733096734999</c:v>
                </c:pt>
                <c:pt idx="1308">
                  <c:v>2459.0535647340002</c:v>
                </c:pt>
                <c:pt idx="1309">
                  <c:v>2459.3728617340093</c:v>
                </c:pt>
                <c:pt idx="1310">
                  <c:v>2459.6914557330019</c:v>
                </c:pt>
                <c:pt idx="1311">
                  <c:v>2460.0078617320105</c:v>
                </c:pt>
                <c:pt idx="1312">
                  <c:v>2460.3225497309468</c:v>
                </c:pt>
                <c:pt idx="1313">
                  <c:v>2460.6359867300489</c:v>
                </c:pt>
                <c:pt idx="1314">
                  <c:v>2460.9486427300144</c:v>
                </c:pt>
                <c:pt idx="1315">
                  <c:v>2461.259033728973</c:v>
                </c:pt>
                <c:pt idx="1316">
                  <c:v>2461.5676277279854</c:v>
                </c:pt>
                <c:pt idx="1317">
                  <c:v>2461.8768467269838</c:v>
                </c:pt>
                <c:pt idx="1318">
                  <c:v>2462.183252725983</c:v>
                </c:pt>
                <c:pt idx="1319">
                  <c:v>2462.4873147250037</c:v>
                </c:pt>
                <c:pt idx="1320">
                  <c:v>2462.7914557249751</c:v>
                </c:pt>
                <c:pt idx="1321">
                  <c:v>2463.0941897240118</c:v>
                </c:pt>
                <c:pt idx="1322">
                  <c:v>2463.2571620680392</c:v>
                </c:pt>
                <c:pt idx="1323">
                  <c:v>2463.4192703560111</c:v>
                </c:pt>
                <c:pt idx="1324">
                  <c:v>2463.5815526340157</c:v>
                </c:pt>
                <c:pt idx="1325">
                  <c:v>2463.743098949024</c:v>
                </c:pt>
                <c:pt idx="1326">
                  <c:v>2463.9039723459864</c:v>
                </c:pt>
                <c:pt idx="1327">
                  <c:v>2464.0632598709781</c:v>
                </c:pt>
                <c:pt idx="1328">
                  <c:v>2464.2220015720231</c:v>
                </c:pt>
                <c:pt idx="1329">
                  <c:v>2464.3802614930319</c:v>
                </c:pt>
                <c:pt idx="1330">
                  <c:v>2464.5381036809995</c:v>
                </c:pt>
                <c:pt idx="1331">
                  <c:v>2464.6955921819899</c:v>
                </c:pt>
                <c:pt idx="1332">
                  <c:v>2464.8518140419619</c:v>
                </c:pt>
                <c:pt idx="1333">
                  <c:v>2465.0068333069794</c:v>
                </c:pt>
                <c:pt idx="1334">
                  <c:v>2465.1616900239605</c:v>
                </c:pt>
                <c:pt idx="1335">
                  <c:v>2465.3154722389299</c:v>
                </c:pt>
                <c:pt idx="1336">
                  <c:v>2465.4692189970519</c:v>
                </c:pt>
                <c:pt idx="1337">
                  <c:v>2465.621043345076</c:v>
                </c:pt>
                <c:pt idx="1338">
                  <c:v>2465.7719833280426</c:v>
                </c:pt>
                <c:pt idx="1339">
                  <c:v>2465.9221029940527</c:v>
                </c:pt>
                <c:pt idx="1340">
                  <c:v>2466.0714683869155</c:v>
                </c:pt>
                <c:pt idx="1341">
                  <c:v>2466.2211175550474</c:v>
                </c:pt>
                <c:pt idx="1342">
                  <c:v>2466.3691625429783</c:v>
                </c:pt>
                <c:pt idx="1343">
                  <c:v>2466.5166433979757</c:v>
                </c:pt>
                <c:pt idx="1344">
                  <c:v>2466.6636241649976</c:v>
                </c:pt>
                <c:pt idx="1345">
                  <c:v>2466.8101678909734</c:v>
                </c:pt>
                <c:pt idx="1346">
                  <c:v>2466.9563396211015</c:v>
                </c:pt>
                <c:pt idx="1347">
                  <c:v>2467.1002494029235</c:v>
                </c:pt>
                <c:pt idx="1348">
                  <c:v>2467.2439142819494</c:v>
                </c:pt>
                <c:pt idx="1349">
                  <c:v>2467.3873983030207</c:v>
                </c:pt>
                <c:pt idx="1350">
                  <c:v>2467.5297885140171</c:v>
                </c:pt>
                <c:pt idx="1351">
                  <c:v>2467.6711489609443</c:v>
                </c:pt>
                <c:pt idx="1352">
                  <c:v>2467.811542688054</c:v>
                </c:pt>
                <c:pt idx="1353">
                  <c:v>2467.9510357440449</c:v>
                </c:pt>
                <c:pt idx="1354">
                  <c:v>2468.0906661729096</c:v>
                </c:pt>
                <c:pt idx="1355">
                  <c:v>2468.229522021953</c:v>
                </c:pt>
                <c:pt idx="1356">
                  <c:v>2468.3657143370947</c:v>
                </c:pt>
                <c:pt idx="1357">
                  <c:v>2468.5022371640662</c:v>
                </c:pt>
                <c:pt idx="1358">
                  <c:v>2468.6381765489932</c:v>
                </c:pt>
                <c:pt idx="1359">
                  <c:v>2468.7726205390645</c:v>
                </c:pt>
                <c:pt idx="1360">
                  <c:v>2468.906610178994</c:v>
                </c:pt>
                <c:pt idx="1361">
                  <c:v>2469.0392315159552</c:v>
                </c:pt>
                <c:pt idx="1362">
                  <c:v>2468.9390843180008</c:v>
                </c:pt>
                <c:pt idx="1363">
                  <c:v>2468.8385097599821</c:v>
                </c:pt>
                <c:pt idx="1364">
                  <c:v>2468.7389489070047</c:v>
                </c:pt>
                <c:pt idx="1365">
                  <c:v>2468.6398928220151</c:v>
                </c:pt>
                <c:pt idx="1366">
                  <c:v>2468.5413175669964</c:v>
                </c:pt>
                <c:pt idx="1367">
                  <c:v>2468.4436902049929</c:v>
                </c:pt>
                <c:pt idx="1368">
                  <c:v>2468.3469888009131</c:v>
                </c:pt>
                <c:pt idx="1369">
                  <c:v>2468.2511914179195</c:v>
                </c:pt>
                <c:pt idx="1370">
                  <c:v>2468.1552981180139</c:v>
                </c:pt>
                <c:pt idx="1371">
                  <c:v>2468.0602649649372</c:v>
                </c:pt>
                <c:pt idx="1372">
                  <c:v>2467.9655800219625</c:v>
                </c:pt>
                <c:pt idx="1373">
                  <c:v>2467.8717093529413</c:v>
                </c:pt>
                <c:pt idx="1374">
                  <c:v>2467.7786320210434</c:v>
                </c:pt>
                <c:pt idx="1375">
                  <c:v>2467.6853490879294</c:v>
                </c:pt>
                <c:pt idx="1376">
                  <c:v>2467.593302618945</c:v>
                </c:pt>
                <c:pt idx="1377">
                  <c:v>2467.5014946770389</c:v>
                </c:pt>
                <c:pt idx="1378">
                  <c:v>2467.4103903239593</c:v>
                </c:pt>
                <c:pt idx="1379">
                  <c:v>2467.320944624953</c:v>
                </c:pt>
                <c:pt idx="1380">
                  <c:v>2467.2311816419242</c:v>
                </c:pt>
                <c:pt idx="1381">
                  <c:v>2467.1425454390701</c:v>
                </c:pt>
                <c:pt idx="1382">
                  <c:v>2467.0540360780433</c:v>
                </c:pt>
                <c:pt idx="1383">
                  <c:v>2466.9661206239834</c:v>
                </c:pt>
                <c:pt idx="1384">
                  <c:v>2466.8792641389882</c:v>
                </c:pt>
                <c:pt idx="1385">
                  <c:v>2466.7929566869279</c:v>
                </c:pt>
                <c:pt idx="1386">
                  <c:v>2466.7076643309556</c:v>
                </c:pt>
                <c:pt idx="1387">
                  <c:v>2466.6223891350674</c:v>
                </c:pt>
                <c:pt idx="1388">
                  <c:v>2466.5380841599545</c:v>
                </c:pt>
                <c:pt idx="1389">
                  <c:v>2466.4547284720466</c:v>
                </c:pt>
                <c:pt idx="1390">
                  <c:v>2466.3718111329945</c:v>
                </c:pt>
                <c:pt idx="1391">
                  <c:v>2466.289309205953</c:v>
                </c:pt>
                <c:pt idx="1392">
                  <c:v>2466.2072017539758</c:v>
                </c:pt>
                <c:pt idx="1393">
                  <c:v>2466.1259538420709</c:v>
                </c:pt>
                <c:pt idx="1394">
                  <c:v>2466.0455445320113</c:v>
                </c:pt>
                <c:pt idx="1395">
                  <c:v>2465.9654628869612</c:v>
                </c:pt>
                <c:pt idx="1396">
                  <c:v>2465.8866619709879</c:v>
                </c:pt>
                <c:pt idx="1397">
                  <c:v>2465.8081458469387</c:v>
                </c:pt>
                <c:pt idx="1398">
                  <c:v>2465.7303775779437</c:v>
                </c:pt>
                <c:pt idx="1399">
                  <c:v>2465.6528492270154</c:v>
                </c:pt>
                <c:pt idx="1400">
                  <c:v>2465.5760248589795</c:v>
                </c:pt>
                <c:pt idx="1401">
                  <c:v>2465.500372534967</c:v>
                </c:pt>
                <c:pt idx="1402">
                  <c:v>2465.3212653379887</c:v>
                </c:pt>
                <c:pt idx="1403">
                  <c:v>2465.1438394610304</c:v>
                </c:pt>
                <c:pt idx="1404">
                  <c:v>2464.9658750540111</c:v>
                </c:pt>
                <c:pt idx="1405">
                  <c:v>2464.7910082670278</c:v>
                </c:pt>
                <c:pt idx="1406">
                  <c:v>2464.6170172509737</c:v>
                </c:pt>
                <c:pt idx="1407">
                  <c:v>2464.4455881559988</c:v>
                </c:pt>
                <c:pt idx="1408">
                  <c:v>2464.2764511309797</c:v>
                </c:pt>
                <c:pt idx="1409">
                  <c:v>2464.1073843269842</c:v>
                </c:pt>
                <c:pt idx="1410">
                  <c:v>2463.94007289398</c:v>
                </c:pt>
                <c:pt idx="1411">
                  <c:v>2463.7742479819572</c:v>
                </c:pt>
                <c:pt idx="1412">
                  <c:v>2463.6096407399746</c:v>
                </c:pt>
                <c:pt idx="1413">
                  <c:v>2463.4479363199789</c:v>
                </c:pt>
                <c:pt idx="1414">
                  <c:v>2463.2869128700113</c:v>
                </c:pt>
                <c:pt idx="1415">
                  <c:v>2463.1282545420108</c:v>
                </c:pt>
                <c:pt idx="1416">
                  <c:v>2462.9697394850082</c:v>
                </c:pt>
                <c:pt idx="1417">
                  <c:v>2462.8150048489915</c:v>
                </c:pt>
                <c:pt idx="1418">
                  <c:v>2462.6618307839963</c:v>
                </c:pt>
                <c:pt idx="1419">
                  <c:v>2462.5099474409944</c:v>
                </c:pt>
                <c:pt idx="1420">
                  <c:v>2462.3590859690012</c:v>
                </c:pt>
                <c:pt idx="1421">
                  <c:v>2462.2089785179996</c:v>
                </c:pt>
                <c:pt idx="1422">
                  <c:v>2462.0613082397031</c:v>
                </c:pt>
                <c:pt idx="1423">
                  <c:v>2461.9138552826043</c:v>
                </c:pt>
                <c:pt idx="1424">
                  <c:v>2461.768303797202</c:v>
                </c:pt>
                <c:pt idx="1425">
                  <c:v>2461.6263369336993</c:v>
                </c:pt>
                <c:pt idx="1426">
                  <c:v>2461.4857338419006</c:v>
                </c:pt>
                <c:pt idx="1427">
                  <c:v>2461.3462266721399</c:v>
                </c:pt>
                <c:pt idx="1428">
                  <c:v>2461.2075455742997</c:v>
                </c:pt>
                <c:pt idx="1429">
                  <c:v>2461.0694216985939</c:v>
                </c:pt>
                <c:pt idx="1430">
                  <c:v>2460.9354941950005</c:v>
                </c:pt>
                <c:pt idx="1431">
                  <c:v>2460.8015882134932</c:v>
                </c:pt>
                <c:pt idx="1432">
                  <c:v>2460.6713399040018</c:v>
                </c:pt>
                <c:pt idx="1433">
                  <c:v>2460.5405744180025</c:v>
                </c:pt>
                <c:pt idx="1434">
                  <c:v>2460.4109779029968</c:v>
                </c:pt>
                <c:pt idx="1435">
                  <c:v>2460.2842345109966</c:v>
                </c:pt>
                <c:pt idx="1436">
                  <c:v>2460.1581213920144</c:v>
                </c:pt>
                <c:pt idx="1437">
                  <c:v>2460.0343236949993</c:v>
                </c:pt>
                <c:pt idx="1438">
                  <c:v>2459.9125725710182</c:v>
                </c:pt>
                <c:pt idx="1439">
                  <c:v>2459.7926001690212</c:v>
                </c:pt>
                <c:pt idx="1440">
                  <c:v>2459.6741366409697</c:v>
                </c:pt>
                <c:pt idx="1441">
                  <c:v>2459.5569151350064</c:v>
                </c:pt>
                <c:pt idx="1442">
                  <c:v>2459.4804991909768</c:v>
                </c:pt>
                <c:pt idx="1443">
                  <c:v>2459.4054376570275</c:v>
                </c:pt>
                <c:pt idx="1444">
                  <c:v>2459.3323266609805</c:v>
                </c:pt>
                <c:pt idx="1445">
                  <c:v>2459.2588373320177</c:v>
                </c:pt>
                <c:pt idx="1446">
                  <c:v>2459.1875207949779</c:v>
                </c:pt>
                <c:pt idx="1447">
                  <c:v>2459.1160471789772</c:v>
                </c:pt>
                <c:pt idx="1448">
                  <c:v>2459.0459926109761</c:v>
                </c:pt>
                <c:pt idx="1449">
                  <c:v>2458.9779542199685</c:v>
                </c:pt>
                <c:pt idx="1450">
                  <c:v>2458.9096021319856</c:v>
                </c:pt>
                <c:pt idx="1451">
                  <c:v>2458.8425124759669</c:v>
                </c:pt>
                <c:pt idx="1452">
                  <c:v>2458.7772843780112</c:v>
                </c:pt>
                <c:pt idx="1453">
                  <c:v>2458.7125629659859</c:v>
                </c:pt>
                <c:pt idx="1454">
                  <c:v>2458.6499233680079</c:v>
                </c:pt>
                <c:pt idx="1455">
                  <c:v>2458.5870367119787</c:v>
                </c:pt>
                <c:pt idx="1456">
                  <c:v>2458.5254761250108</c:v>
                </c:pt>
                <c:pt idx="1457">
                  <c:v>2458.4648667339934</c:v>
                </c:pt>
                <c:pt idx="1458">
                  <c:v>2458.4067816679599</c:v>
                </c:pt>
                <c:pt idx="1459">
                  <c:v>2458.3498680540361</c:v>
                </c:pt>
                <c:pt idx="1460">
                  <c:v>2458.2927720189327</c:v>
                </c:pt>
                <c:pt idx="1461">
                  <c:v>2458.2380446910392</c:v>
                </c:pt>
                <c:pt idx="1462">
                  <c:v>2458.1833561980166</c:v>
                </c:pt>
                <c:pt idx="1463">
                  <c:v>2458.1312586660497</c:v>
                </c:pt>
                <c:pt idx="1464">
                  <c:v>2458.0803982249927</c:v>
                </c:pt>
                <c:pt idx="1465">
                  <c:v>2458.0294189999113</c:v>
                </c:pt>
                <c:pt idx="1466">
                  <c:v>2457.978922120994</c:v>
                </c:pt>
                <c:pt idx="1467">
                  <c:v>2457.9304817150114</c:v>
                </c:pt>
                <c:pt idx="1468">
                  <c:v>2457.8837209080812</c:v>
                </c:pt>
                <c:pt idx="1469">
                  <c:v>2457.8382618289907</c:v>
                </c:pt>
                <c:pt idx="1470">
                  <c:v>2457.7927516050404</c:v>
                </c:pt>
                <c:pt idx="1471">
                  <c:v>2457.7487633640412</c:v>
                </c:pt>
                <c:pt idx="1472">
                  <c:v>2457.704945232952</c:v>
                </c:pt>
                <c:pt idx="1473">
                  <c:v>2457.6628713409882</c:v>
                </c:pt>
                <c:pt idx="1474">
                  <c:v>2457.6231418140233</c:v>
                </c:pt>
                <c:pt idx="1475">
                  <c:v>2457.5834257799434</c:v>
                </c:pt>
                <c:pt idx="1476">
                  <c:v>2457.5452973670326</c:v>
                </c:pt>
                <c:pt idx="1477">
                  <c:v>2457.5083807019982</c:v>
                </c:pt>
                <c:pt idx="1478">
                  <c:v>2457.472296913038</c:v>
                </c:pt>
                <c:pt idx="1479">
                  <c:v>2457.4366701269755</c:v>
                </c:pt>
                <c:pt idx="1480">
                  <c:v>2457.4030744730262</c:v>
                </c:pt>
                <c:pt idx="1481">
                  <c:v>2457.3711320769507</c:v>
                </c:pt>
                <c:pt idx="1482">
                  <c:v>2457.3844187749783</c:v>
                </c:pt>
                <c:pt idx="1483">
                  <c:v>2457.3970500279684</c:v>
                </c:pt>
                <c:pt idx="1484">
                  <c:v>2457.4093270800076</c:v>
                </c:pt>
                <c:pt idx="1485">
                  <c:v>2457.4215531740338</c:v>
                </c:pt>
                <c:pt idx="1486">
                  <c:v>2457.4330525560072</c:v>
                </c:pt>
                <c:pt idx="1487">
                  <c:v>2457.4436404670123</c:v>
                </c:pt>
                <c:pt idx="1488">
                  <c:v>2457.4541061519412</c:v>
                </c:pt>
                <c:pt idx="1489">
                  <c:v>2457.4637758539757</c:v>
                </c:pt>
                <c:pt idx="1490">
                  <c:v>2457.4734398180153</c:v>
                </c:pt>
                <c:pt idx="1491">
                  <c:v>2457.4819362870185</c:v>
                </c:pt>
                <c:pt idx="1492">
                  <c:v>2457.4905425040051</c:v>
                </c:pt>
                <c:pt idx="1493">
                  <c:v>2457.4980967140291</c:v>
                </c:pt>
                <c:pt idx="1494">
                  <c:v>2457.5053881600033</c:v>
                </c:pt>
                <c:pt idx="1495">
                  <c:v>2457.5117440850008</c:v>
                </c:pt>
                <c:pt idx="1496">
                  <c:v>2457.5179537350778</c:v>
                </c:pt>
                <c:pt idx="1497">
                  <c:v>2457.5238323509693</c:v>
                </c:pt>
                <c:pt idx="1498">
                  <c:v>2457.5291911780369</c:v>
                </c:pt>
                <c:pt idx="1499">
                  <c:v>2457.5338474600576</c:v>
                </c:pt>
                <c:pt idx="1500">
                  <c:v>2457.5376124400645</c:v>
                </c:pt>
                <c:pt idx="1501">
                  <c:v>2457.5412773620337</c:v>
                </c:pt>
                <c:pt idx="1502">
                  <c:v>2457.5446564699523</c:v>
                </c:pt>
                <c:pt idx="1503">
                  <c:v>2457.5470750080422</c:v>
                </c:pt>
                <c:pt idx="1504">
                  <c:v>2457.5493232180597</c:v>
                </c:pt>
                <c:pt idx="1505">
                  <c:v>2457.5502393459901</c:v>
                </c:pt>
                <c:pt idx="1506">
                  <c:v>2457.5511006340384</c:v>
                </c:pt>
                <c:pt idx="1507">
                  <c:v>2457.5517223259667</c:v>
                </c:pt>
                <c:pt idx="1508">
                  <c:v>2457.551916666911</c:v>
                </c:pt>
                <c:pt idx="1509">
                  <c:v>2457.5514998990111</c:v>
                </c:pt>
                <c:pt idx="1510">
                  <c:v>2457.5502832659986</c:v>
                </c:pt>
                <c:pt idx="1511">
                  <c:v>2457.5490600130288</c:v>
                </c:pt>
                <c:pt idx="1512">
                  <c:v>2457.5471533829113</c:v>
                </c:pt>
                <c:pt idx="1513">
                  <c:v>2457.5438896190608</c:v>
                </c:pt>
                <c:pt idx="1514">
                  <c:v>2457.5410359649686</c:v>
                </c:pt>
                <c:pt idx="1515">
                  <c:v>2457.5369406649843</c:v>
                </c:pt>
                <c:pt idx="1516">
                  <c:v>2457.5328839629656</c:v>
                </c:pt>
                <c:pt idx="1517">
                  <c:v>2457.5281911030179</c:v>
                </c:pt>
                <c:pt idx="1518">
                  <c:v>2457.5226743270177</c:v>
                </c:pt>
                <c:pt idx="1519">
                  <c:v>2457.5166378800059</c:v>
                </c:pt>
                <c:pt idx="1520">
                  <c:v>2457.5103820060613</c:v>
                </c:pt>
                <c:pt idx="1521">
                  <c:v>-13172.55536005192</c:v>
                </c:pt>
                <c:pt idx="1522">
                  <c:v>-13172.581106866011</c:v>
                </c:pt>
                <c:pt idx="1523">
                  <c:v>-13172.606449857005</c:v>
                </c:pt>
                <c:pt idx="1524">
                  <c:v>-13172.63367061998</c:v>
                </c:pt>
                <c:pt idx="1525">
                  <c:v>-13172.663095748983</c:v>
                </c:pt>
                <c:pt idx="1526">
                  <c:v>-13172.695054837968</c:v>
                </c:pt>
                <c:pt idx="1527">
                  <c:v>-13172.729874480981</c:v>
                </c:pt>
                <c:pt idx="1528">
                  <c:v>-13172.763976271963</c:v>
                </c:pt>
                <c:pt idx="1529">
                  <c:v>-13172.801593807002</c:v>
                </c:pt>
                <c:pt idx="1530">
                  <c:v>-13172.837197677989</c:v>
                </c:pt>
                <c:pt idx="1531">
                  <c:v>-13172.878926481004</c:v>
                </c:pt>
                <c:pt idx="1532">
                  <c:v>-13172.921248810017</c:v>
                </c:pt>
                <c:pt idx="1533">
                  <c:v>-13172.964492258034</c:v>
                </c:pt>
                <c:pt idx="1534">
                  <c:v>-13173.01093842095</c:v>
                </c:pt>
                <c:pt idx="1535">
                  <c:v>-13173.057009891985</c:v>
                </c:pt>
                <c:pt idx="1536">
                  <c:v>-13173.104985265003</c:v>
                </c:pt>
                <c:pt idx="1537">
                  <c:v>-13173.157147135993</c:v>
                </c:pt>
                <c:pt idx="1538">
                  <c:v>-13173.209917097993</c:v>
                </c:pt>
                <c:pt idx="1539">
                  <c:v>-13173.265575744997</c:v>
                </c:pt>
                <c:pt idx="1540">
                  <c:v>-13173.322497672023</c:v>
                </c:pt>
                <c:pt idx="1541">
                  <c:v>-13173.381010473982</c:v>
                </c:pt>
                <c:pt idx="1542">
                  <c:v>-13173.441442742987</c:v>
                </c:pt>
                <c:pt idx="1543">
                  <c:v>-13173.5021680754</c:v>
                </c:pt>
                <c:pt idx="1544">
                  <c:v>-13173.565469064393</c:v>
                </c:pt>
                <c:pt idx="1545">
                  <c:v>-13173.631672304404</c:v>
                </c:pt>
                <c:pt idx="1546">
                  <c:v>-13173.699153389902</c:v>
                </c:pt>
                <c:pt idx="1547">
                  <c:v>-13173.768238914927</c:v>
                </c:pt>
                <c:pt idx="1548">
                  <c:v>-13173.839258473901</c:v>
                </c:pt>
                <c:pt idx="1549">
                  <c:v>-13173.912537661097</c:v>
                </c:pt>
                <c:pt idx="1550">
                  <c:v>-13173.986453070611</c:v>
                </c:pt>
                <c:pt idx="1551">
                  <c:v>-13174.063285296899</c:v>
                </c:pt>
                <c:pt idx="1552">
                  <c:v>-13174.141408933996</c:v>
                </c:pt>
                <c:pt idx="1553">
                  <c:v>-13174.223104577017</c:v>
                </c:pt>
                <c:pt idx="1554">
                  <c:v>-13174.304793818999</c:v>
                </c:pt>
                <c:pt idx="1555">
                  <c:v>-13174.388757255016</c:v>
                </c:pt>
                <c:pt idx="1556">
                  <c:v>-13174.475324478</c:v>
                </c:pt>
                <c:pt idx="1557">
                  <c:v>-13174.562869084999</c:v>
                </c:pt>
                <c:pt idx="1558">
                  <c:v>-13174.65171866701</c:v>
                </c:pt>
                <c:pt idx="1559">
                  <c:v>-13174.744153821026</c:v>
                </c:pt>
                <c:pt idx="1560">
                  <c:v>-13174.836597140005</c:v>
                </c:pt>
                <c:pt idx="1561">
                  <c:v>-8155.1715642180061</c:v>
                </c:pt>
                <c:pt idx="1562">
                  <c:v>-8155.2481061619474</c:v>
                </c:pt>
                <c:pt idx="1563">
                  <c:v>-8155.3240317029995</c:v>
                </c:pt>
                <c:pt idx="1564">
                  <c:v>-8155.4018397959881</c:v>
                </c:pt>
                <c:pt idx="1565">
                  <c:v>-8155.4820773960091</c:v>
                </c:pt>
                <c:pt idx="1566">
                  <c:v>-8155.5633384570247</c:v>
                </c:pt>
                <c:pt idx="1567">
                  <c:v>-8155.6461699350039</c:v>
                </c:pt>
                <c:pt idx="1568">
                  <c:v>-8155.731118783995</c:v>
                </c:pt>
                <c:pt idx="1569">
                  <c:v>-8155.8167789599975</c:v>
                </c:pt>
                <c:pt idx="1570">
                  <c:v>-8155.9036974170012</c:v>
                </c:pt>
                <c:pt idx="1571">
                  <c:v>-8155.9924201089889</c:v>
                </c:pt>
                <c:pt idx="1572">
                  <c:v>-8156.0834959939821</c:v>
                </c:pt>
                <c:pt idx="1573">
                  <c:v>-8156.1735640240368</c:v>
                </c:pt>
                <c:pt idx="1574">
                  <c:v>-8156.2670781550696</c:v>
                </c:pt>
                <c:pt idx="1575">
                  <c:v>-8156.3645853409544</c:v>
                </c:pt>
                <c:pt idx="1576">
                  <c:v>-8156.4607725390233</c:v>
                </c:pt>
                <c:pt idx="1577">
                  <c:v>-8156.5600937019335</c:v>
                </c:pt>
                <c:pt idx="1578">
                  <c:v>-8156.6591897860635</c:v>
                </c:pt>
                <c:pt idx="1579">
                  <c:v>-8156.7605597450165</c:v>
                </c:pt>
                <c:pt idx="1580">
                  <c:v>-8156.8627985339845</c:v>
                </c:pt>
                <c:pt idx="1581">
                  <c:v>-8156.9664521089289</c:v>
                </c:pt>
                <c:pt idx="1582">
                  <c:v>-8157.0720684240805</c:v>
                </c:pt>
                <c:pt idx="1583">
                  <c:v>-8157.1801934340037</c:v>
                </c:pt>
                <c:pt idx="1584">
                  <c:v>-8157.2894220949383</c:v>
                </c:pt>
                <c:pt idx="1585">
                  <c:v>-8157.4003003599355</c:v>
                </c:pt>
                <c:pt idx="1586">
                  <c:v>-8157.5114221849944</c:v>
                </c:pt>
                <c:pt idx="1587">
                  <c:v>-8157.6252885250142</c:v>
                </c:pt>
                <c:pt idx="1588">
                  <c:v>-8157.7385383340297</c:v>
                </c:pt>
                <c:pt idx="1589">
                  <c:v>-8157.855627567973</c:v>
                </c:pt>
                <c:pt idx="1590">
                  <c:v>-8157.9731941819191</c:v>
                </c:pt>
                <c:pt idx="1591">
                  <c:v>-8158.0917861299822</c:v>
                </c:pt>
                <c:pt idx="1592">
                  <c:v>-8158.2139043669449</c:v>
                </c:pt>
                <c:pt idx="1593">
                  <c:v>-8158.3361878490541</c:v>
                </c:pt>
                <c:pt idx="1594">
                  <c:v>-8158.4611385299359</c:v>
                </c:pt>
                <c:pt idx="1595">
                  <c:v>-8158.5873493649997</c:v>
                </c:pt>
                <c:pt idx="1596">
                  <c:v>-8158.7134143089643</c:v>
                </c:pt>
                <c:pt idx="1597">
                  <c:v>-8158.841832319973</c:v>
                </c:pt>
                <c:pt idx="1598">
                  <c:v>-8158.9711993399542</c:v>
                </c:pt>
                <c:pt idx="1599">
                  <c:v>-8159.104013340082</c:v>
                </c:pt>
                <c:pt idx="1600">
                  <c:v>-8159.2388702700846</c:v>
                </c:pt>
                <c:pt idx="1601">
                  <c:v>14865.485989910085</c:v>
                </c:pt>
                <c:pt idx="1602">
                  <c:v>14865.51248232997</c:v>
                </c:pt>
                <c:pt idx="1603">
                  <c:v>14865.538960670121</c:v>
                </c:pt>
                <c:pt idx="1604">
                  <c:v>14865.56593291997</c:v>
                </c:pt>
                <c:pt idx="1605">
                  <c:v>14865.593418089906</c:v>
                </c:pt>
                <c:pt idx="1606">
                  <c:v>14865.620947170071</c:v>
                </c:pt>
                <c:pt idx="1607">
                  <c:v>14865.648785159923</c:v>
                </c:pt>
                <c:pt idx="1608">
                  <c:v>14865.676951070083</c:v>
                </c:pt>
                <c:pt idx="1609">
                  <c:v>14865.705464900122</c:v>
                </c:pt>
                <c:pt idx="1610">
                  <c:v>14865.734345630044</c:v>
                </c:pt>
                <c:pt idx="1611">
                  <c:v>14865.76336928003</c:v>
                </c:pt>
                <c:pt idx="1612">
                  <c:v>14865.792800840107</c:v>
                </c:pt>
                <c:pt idx="1613">
                  <c:v>14865.822413310059</c:v>
                </c:pt>
                <c:pt idx="1614">
                  <c:v>14865.852472680039</c:v>
                </c:pt>
                <c:pt idx="1615">
                  <c:v>14865.882509970106</c:v>
                </c:pt>
                <c:pt idx="1616">
                  <c:v>14865.913276169915</c:v>
                </c:pt>
                <c:pt idx="1617">
                  <c:v>14865.944060270092</c:v>
                </c:pt>
                <c:pt idx="1618">
                  <c:v>14865.975124280085</c:v>
                </c:pt>
                <c:pt idx="1619">
                  <c:v>14866.006489200052</c:v>
                </c:pt>
                <c:pt idx="1620">
                  <c:v>14866.03817402001</c:v>
                </c:pt>
                <c:pt idx="1621">
                  <c:v>14866.07044375001</c:v>
                </c:pt>
                <c:pt idx="1622">
                  <c:v>14866.102827380062</c:v>
                </c:pt>
                <c:pt idx="1623">
                  <c:v>14866.135346909985</c:v>
                </c:pt>
                <c:pt idx="1624">
                  <c:v>14866.168265348999</c:v>
                </c:pt>
                <c:pt idx="1625">
                  <c:v>14866.201358688995</c:v>
                </c:pt>
                <c:pt idx="1626">
                  <c:v>14866.234888930921</c:v>
                </c:pt>
                <c:pt idx="1627">
                  <c:v>14866.268878073082</c:v>
                </c:pt>
                <c:pt idx="1628">
                  <c:v>14866.303101115976</c:v>
                </c:pt>
                <c:pt idx="1629">
                  <c:v>14866.337577058002</c:v>
                </c:pt>
                <c:pt idx="1630">
                  <c:v>14866.372324899072</c:v>
                </c:pt>
                <c:pt idx="1631">
                  <c:v>14866.407366637955</c:v>
                </c:pt>
                <c:pt idx="1632">
                  <c:v>14866.442720275023</c:v>
                </c:pt>
                <c:pt idx="1633">
                  <c:v>14866.478405807982</c:v>
                </c:pt>
                <c:pt idx="1634">
                  <c:v>14866.514442238025</c:v>
                </c:pt>
                <c:pt idx="1635">
                  <c:v>14866.550850562984</c:v>
                </c:pt>
                <c:pt idx="1636">
                  <c:v>14866.587405783008</c:v>
                </c:pt>
                <c:pt idx="1637">
                  <c:v>14866.62437189708</c:v>
                </c:pt>
                <c:pt idx="1638">
                  <c:v>14866.661767904065</c:v>
                </c:pt>
                <c:pt idx="1639">
                  <c:v>14866.69936980505</c:v>
                </c:pt>
                <c:pt idx="1640">
                  <c:v>14866.737198596937</c:v>
                </c:pt>
                <c:pt idx="1641">
                  <c:v>35459.370242281002</c:v>
                </c:pt>
                <c:pt idx="1642">
                  <c:v>35459.614190739929</c:v>
                </c:pt>
                <c:pt idx="1643">
                  <c:v>35459.860967700952</c:v>
                </c:pt>
                <c:pt idx="1644">
                  <c:v>35460.107974558952</c:v>
                </c:pt>
                <c:pt idx="1645">
                  <c:v>35460.356519708992</c:v>
                </c:pt>
                <c:pt idx="1646">
                  <c:v>35460.607913546031</c:v>
                </c:pt>
                <c:pt idx="1647">
                  <c:v>35460.859556464013</c:v>
                </c:pt>
                <c:pt idx="1648">
                  <c:v>35461.116664857953</c:v>
                </c:pt>
                <c:pt idx="1649">
                  <c:v>35461.372734123026</c:v>
                </c:pt>
                <c:pt idx="1650">
                  <c:v>35461.631025654031</c:v>
                </c:pt>
                <c:pt idx="1651">
                  <c:v>35461.892848844989</c:v>
                </c:pt>
                <c:pt idx="1652">
                  <c:v>35462.15560609207</c:v>
                </c:pt>
                <c:pt idx="1653">
                  <c:v>35462.422558788094</c:v>
                </c:pt>
                <c:pt idx="1654">
                  <c:v>35462.689156329026</c:v>
                </c:pt>
                <c:pt idx="1655">
                  <c:v>35462.956707110046</c:v>
                </c:pt>
                <c:pt idx="1656">
                  <c:v>35463.228473523981</c:v>
                </c:pt>
                <c:pt idx="1657">
                  <c:v>35463.499904968019</c:v>
                </c:pt>
                <c:pt idx="1658">
                  <c:v>35463.776214836049</c:v>
                </c:pt>
                <c:pt idx="1659">
                  <c:v>35464.052853522007</c:v>
                </c:pt>
                <c:pt idx="1660">
                  <c:v>35464.331130421022</c:v>
                </c:pt>
                <c:pt idx="1661">
                  <c:v>35464.612351928023</c:v>
                </c:pt>
                <c:pt idx="1662">
                  <c:v>35464.895876438997</c:v>
                </c:pt>
                <c:pt idx="1663">
                  <c:v>35465.181056346046</c:v>
                </c:pt>
                <c:pt idx="1664">
                  <c:v>35465.467250047019</c:v>
                </c:pt>
                <c:pt idx="1665">
                  <c:v>35465.755764934001</c:v>
                </c:pt>
                <c:pt idx="1666">
                  <c:v>35466.047909402987</c:v>
                </c:pt>
                <c:pt idx="1667">
                  <c:v>35466.34108584901</c:v>
                </c:pt>
                <c:pt idx="1668">
                  <c:v>35466.636602665996</c:v>
                </c:pt>
                <c:pt idx="1669">
                  <c:v>35466.933817248995</c:v>
                </c:pt>
                <c:pt idx="1670">
                  <c:v>35467.232082992996</c:v>
                </c:pt>
                <c:pt idx="1671">
                  <c:v>35467.534662293008</c:v>
                </c:pt>
                <c:pt idx="1672">
                  <c:v>35467.837004542991</c:v>
                </c:pt>
                <c:pt idx="1673">
                  <c:v>35468.142371138994</c:v>
                </c:pt>
                <c:pt idx="1674">
                  <c:v>35468.450118473993</c:v>
                </c:pt>
                <c:pt idx="1675">
                  <c:v>35468.757648944098</c:v>
                </c:pt>
                <c:pt idx="1676">
                  <c:v>35469.068222943693</c:v>
                </c:pt>
                <c:pt idx="1677">
                  <c:v>35469.381197867602</c:v>
                </c:pt>
                <c:pt idx="1678">
                  <c:v>35469.697880110441</c:v>
                </c:pt>
                <c:pt idx="1679">
                  <c:v>35470.015674067094</c:v>
                </c:pt>
                <c:pt idx="1680">
                  <c:v>35470.333934132294</c:v>
                </c:pt>
                <c:pt idx="1681">
                  <c:v>33436.845375700796</c:v>
                </c:pt>
                <c:pt idx="1682">
                  <c:v>33437.143641956194</c:v>
                </c:pt>
                <c:pt idx="1683">
                  <c:v>33437.443854689001</c:v>
                </c:pt>
                <c:pt idx="1684">
                  <c:v>33437.744857468002</c:v>
                </c:pt>
                <c:pt idx="1685">
                  <c:v>33438.047445862991</c:v>
                </c:pt>
                <c:pt idx="1686">
                  <c:v>33438.354371444002</c:v>
                </c:pt>
                <c:pt idx="1687">
                  <c:v>33438.662523778999</c:v>
                </c:pt>
                <c:pt idx="1688">
                  <c:v>33438.972699439037</c:v>
                </c:pt>
                <c:pt idx="1689">
                  <c:v>33439.283742992033</c:v>
                </c:pt>
                <c:pt idx="1690">
                  <c:v>33439.596450008976</c:v>
                </c:pt>
                <c:pt idx="1691">
                  <c:v>33439.911617058038</c:v>
                </c:pt>
                <c:pt idx="1692">
                  <c:v>33440.228088708012</c:v>
                </c:pt>
                <c:pt idx="1693">
                  <c:v>33440.548614531057</c:v>
                </c:pt>
                <c:pt idx="1694">
                  <c:v>33440.870084094</c:v>
                </c:pt>
                <c:pt idx="1695">
                  <c:v>33441.193294967001</c:v>
                </c:pt>
                <c:pt idx="1696">
                  <c:v>33441.519043719978</c:v>
                </c:pt>
                <c:pt idx="1697">
                  <c:v>33441.846173921018</c:v>
                </c:pt>
                <c:pt idx="1698">
                  <c:v>33442.175481142011</c:v>
                </c:pt>
                <c:pt idx="1699">
                  <c:v>33442.505810950068</c:v>
                </c:pt>
                <c:pt idx="1700">
                  <c:v>33442.836005915015</c:v>
                </c:pt>
                <c:pt idx="1701">
                  <c:v>33443.170768606942</c:v>
                </c:pt>
                <c:pt idx="1702">
                  <c:v>33443.506989595015</c:v>
                </c:pt>
                <c:pt idx="1703">
                  <c:v>33443.843513448955</c:v>
                </c:pt>
                <c:pt idx="1704">
                  <c:v>33444.183088737074</c:v>
                </c:pt>
                <c:pt idx="1705">
                  <c:v>33444.524560030084</c:v>
                </c:pt>
                <c:pt idx="1706">
                  <c:v>33444.868722897023</c:v>
                </c:pt>
                <c:pt idx="1707">
                  <c:v>33445.214421906974</c:v>
                </c:pt>
                <c:pt idx="1708">
                  <c:v>33445.562452629907</c:v>
                </c:pt>
                <c:pt idx="1709">
                  <c:v>33445.913613634999</c:v>
                </c:pt>
                <c:pt idx="1710">
                  <c:v>33446.264793490991</c:v>
                </c:pt>
                <c:pt idx="1711">
                  <c:v>33446.618742767954</c:v>
                </c:pt>
                <c:pt idx="1712">
                  <c:v>33446.974306034972</c:v>
                </c:pt>
                <c:pt idx="1713">
                  <c:v>33447.33032486192</c:v>
                </c:pt>
                <c:pt idx="1714">
                  <c:v>33447.689549817936</c:v>
                </c:pt>
                <c:pt idx="1715">
                  <c:v>33448.050825473038</c:v>
                </c:pt>
                <c:pt idx="1716">
                  <c:v>33448.41494739498</c:v>
                </c:pt>
                <c:pt idx="1717">
                  <c:v>33448.778807154973</c:v>
                </c:pt>
                <c:pt idx="1718">
                  <c:v>33449.145153321908</c:v>
                </c:pt>
                <c:pt idx="1719">
                  <c:v>33449.514782466111</c:v>
                </c:pt>
                <c:pt idx="1720">
                  <c:v>33449.886539150029</c:v>
                </c:pt>
                <c:pt idx="1721">
                  <c:v>8495.8619589599548</c:v>
                </c:pt>
                <c:pt idx="1722">
                  <c:v>8495.8593305000104</c:v>
                </c:pt>
                <c:pt idx="1723">
                  <c:v>8495.856686830055</c:v>
                </c:pt>
                <c:pt idx="1724">
                  <c:v>8495.8540234599495</c:v>
                </c:pt>
                <c:pt idx="1725">
                  <c:v>8495.8513388900319</c:v>
                </c:pt>
                <c:pt idx="1726">
                  <c:v>8495.8486606499646</c:v>
                </c:pt>
                <c:pt idx="1727">
                  <c:v>8495.8459532399429</c:v>
                </c:pt>
                <c:pt idx="1728">
                  <c:v>8495.8432461899938</c:v>
                </c:pt>
                <c:pt idx="1729">
                  <c:v>8495.840504999971</c:v>
                </c:pt>
                <c:pt idx="1730">
                  <c:v>8495.8377561900998</c:v>
                </c:pt>
                <c:pt idx="1731">
                  <c:v>8495.8349992700387</c:v>
                </c:pt>
                <c:pt idx="1732">
                  <c:v>8495.8322287700139</c:v>
                </c:pt>
                <c:pt idx="1733">
                  <c:v>8495.8294431800023</c:v>
                </c:pt>
                <c:pt idx="1734">
                  <c:v>8495.8266380300047</c:v>
                </c:pt>
                <c:pt idx="1735">
                  <c:v>8495.8238428200129</c:v>
                </c:pt>
                <c:pt idx="1736">
                  <c:v>8495.82102208992</c:v>
                </c:pt>
                <c:pt idx="1737">
                  <c:v>8495.8181733199162</c:v>
                </c:pt>
                <c:pt idx="1738">
                  <c:v>8495.8153250499163</c:v>
                </c:pt>
                <c:pt idx="1739">
                  <c:v>8495.8124417900108</c:v>
                </c:pt>
                <c:pt idx="1740">
                  <c:v>8495.8095530400751</c:v>
                </c:pt>
                <c:pt idx="1741">
                  <c:v>8495.8066543299938</c:v>
                </c:pt>
                <c:pt idx="1742">
                  <c:v>8495.8037431599805</c:v>
                </c:pt>
                <c:pt idx="1743">
                  <c:v>8495.8008170499234</c:v>
                </c:pt>
                <c:pt idx="1744">
                  <c:v>8495.7978715199279</c:v>
                </c:pt>
                <c:pt idx="1745">
                  <c:v>8495.7949360799976</c:v>
                </c:pt>
                <c:pt idx="1746">
                  <c:v>8495.7919742399827</c:v>
                </c:pt>
                <c:pt idx="1747">
                  <c:v>8495.7889865200268</c:v>
                </c:pt>
                <c:pt idx="1748">
                  <c:v>8495.7859974300954</c:v>
                </c:pt>
                <c:pt idx="1749">
                  <c:v>8495.7830054800725</c:v>
                </c:pt>
                <c:pt idx="1750">
                  <c:v>8495.7799761899514</c:v>
                </c:pt>
                <c:pt idx="1751">
                  <c:v>8495.7769380700774</c:v>
                </c:pt>
                <c:pt idx="1752">
                  <c:v>8495.7738876399817</c:v>
                </c:pt>
                <c:pt idx="1753">
                  <c:v>8495.7708214200102</c:v>
                </c:pt>
                <c:pt idx="1754">
                  <c:v>8495.7677369000157</c:v>
                </c:pt>
                <c:pt idx="1755">
                  <c:v>8495.7646616200218</c:v>
                </c:pt>
                <c:pt idx="1756">
                  <c:v>8495.7615620699944</c:v>
                </c:pt>
                <c:pt idx="1757">
                  <c:v>8495.7584347800585</c:v>
                </c:pt>
                <c:pt idx="1758">
                  <c:v>8495.7553072699811</c:v>
                </c:pt>
                <c:pt idx="1759">
                  <c:v>8495.7521760399686</c:v>
                </c:pt>
                <c:pt idx="1760">
                  <c:v>8495.7490096000256</c:v>
                </c:pt>
                <c:pt idx="1761">
                  <c:v>-17506.840257519973</c:v>
                </c:pt>
                <c:pt idx="1762">
                  <c:v>-17507.303245940013</c:v>
                </c:pt>
                <c:pt idx="1763">
                  <c:v>-17507.768510389025</c:v>
                </c:pt>
                <c:pt idx="1764">
                  <c:v>-17508.234796794946</c:v>
                </c:pt>
                <c:pt idx="1765">
                  <c:v>-17508.702808075934</c:v>
                </c:pt>
                <c:pt idx="1766">
                  <c:v>-17509.173244152917</c:v>
                </c:pt>
                <c:pt idx="1767">
                  <c:v>-17509.644852947909</c:v>
                </c:pt>
                <c:pt idx="1768">
                  <c:v>-17510.12028938008</c:v>
                </c:pt>
                <c:pt idx="1769">
                  <c:v>-17510.596347372048</c:v>
                </c:pt>
                <c:pt idx="1770">
                  <c:v>-17511.075680842972</c:v>
                </c:pt>
                <c:pt idx="1771">
                  <c:v>-17511.555085713975</c:v>
                </c:pt>
                <c:pt idx="1772">
                  <c:v>-17512.03916890698</c:v>
                </c:pt>
                <c:pt idx="1773">
                  <c:v>-17512.524725342053</c:v>
                </c:pt>
                <c:pt idx="1774">
                  <c:v>-17513.012455940014</c:v>
                </c:pt>
                <c:pt idx="1775">
                  <c:v>-17513.503060620977</c:v>
                </c:pt>
                <c:pt idx="1776">
                  <c:v>-17513.993336307001</c:v>
                </c:pt>
                <c:pt idx="1777">
                  <c:v>-17514.485935918987</c:v>
                </c:pt>
                <c:pt idx="1778">
                  <c:v>-17514.983513376908</c:v>
                </c:pt>
                <c:pt idx="1779">
                  <c:v>-17515.480910600978</c:v>
                </c:pt>
                <c:pt idx="1780">
                  <c:v>-17515.980781514023</c:v>
                </c:pt>
                <c:pt idx="1781">
                  <c:v>-17516.481875036028</c:v>
                </c:pt>
                <c:pt idx="1782">
                  <c:v>-17516.986845087027</c:v>
                </c:pt>
                <c:pt idx="1783">
                  <c:v>-17517.494438587979</c:v>
                </c:pt>
                <c:pt idx="1784">
                  <c:v>-17518.003403461014</c:v>
                </c:pt>
                <c:pt idx="1785">
                  <c:v>-17518.51444262499</c:v>
                </c:pt>
                <c:pt idx="1786">
                  <c:v>-17519.026302003011</c:v>
                </c:pt>
                <c:pt idx="1787">
                  <c:v>-17519.539683513984</c:v>
                </c:pt>
                <c:pt idx="1788">
                  <c:v>-17520.057242078998</c:v>
                </c:pt>
                <c:pt idx="1789">
                  <c:v>-17520.575770620024</c:v>
                </c:pt>
                <c:pt idx="1790">
                  <c:v>-17521.095971056988</c:v>
                </c:pt>
                <c:pt idx="1791">
                  <c:v>-17521.618545311008</c:v>
                </c:pt>
                <c:pt idx="1792">
                  <c:v>-17522.144193303015</c:v>
                </c:pt>
                <c:pt idx="1793">
                  <c:v>-17522.671662953013</c:v>
                </c:pt>
                <c:pt idx="1794">
                  <c:v>-17523.201656182995</c:v>
                </c:pt>
                <c:pt idx="1795">
                  <c:v>-17523.73487391301</c:v>
                </c:pt>
                <c:pt idx="1796">
                  <c:v>-17524.2681100646</c:v>
                </c:pt>
                <c:pt idx="1797">
                  <c:v>-17524.804018557697</c:v>
                </c:pt>
                <c:pt idx="1798">
                  <c:v>-17525.343302313602</c:v>
                </c:pt>
                <c:pt idx="1799">
                  <c:v>-17525.882754253042</c:v>
                </c:pt>
                <c:pt idx="1800">
                  <c:v>-17526.425030296905</c:v>
                </c:pt>
                <c:pt idx="1801">
                  <c:v>-19587.414189365903</c:v>
                </c:pt>
                <c:pt idx="1802">
                  <c:v>-19587.999201781495</c:v>
                </c:pt>
                <c:pt idx="1803">
                  <c:v>-19588.586954661005</c:v>
                </c:pt>
                <c:pt idx="1804">
                  <c:v>-19589.176875069999</c:v>
                </c:pt>
                <c:pt idx="1805">
                  <c:v>-19589.768394072016</c:v>
                </c:pt>
                <c:pt idx="1806">
                  <c:v>-19590.362892731006</c:v>
                </c:pt>
                <c:pt idx="1807">
                  <c:v>-19590.959800112003</c:v>
                </c:pt>
                <c:pt idx="1808">
                  <c:v>-19591.558546279033</c:v>
                </c:pt>
                <c:pt idx="1809">
                  <c:v>-19592.158560296986</c:v>
                </c:pt>
                <c:pt idx="1810">
                  <c:v>-19592.763177230023</c:v>
                </c:pt>
                <c:pt idx="1811">
                  <c:v>-19593.367920142016</c:v>
                </c:pt>
                <c:pt idx="1812">
                  <c:v>-19593.978078097978</c:v>
                </c:pt>
                <c:pt idx="1813">
                  <c:v>-19594.589173161949</c:v>
                </c:pt>
                <c:pt idx="1814">
                  <c:v>-19595.202587398002</c:v>
                </c:pt>
                <c:pt idx="1815">
                  <c:v>-19595.819704870984</c:v>
                </c:pt>
                <c:pt idx="1816">
                  <c:v>-19596.436046644987</c:v>
                </c:pt>
                <c:pt idx="1817">
                  <c:v>-19597.054948784993</c:v>
                </c:pt>
                <c:pt idx="1818">
                  <c:v>-19597.679747355054</c:v>
                </c:pt>
                <c:pt idx="1819">
                  <c:v>-19598.304011419066</c:v>
                </c:pt>
                <c:pt idx="1820">
                  <c:v>-19598.931076040957</c:v>
                </c:pt>
                <c:pt idx="1821">
                  <c:v>-19599.560372287058</c:v>
                </c:pt>
                <c:pt idx="1822">
                  <c:v>-19600.191327219945</c:v>
                </c:pt>
                <c:pt idx="1823">
                  <c:v>-19600.825323904981</c:v>
                </c:pt>
                <c:pt idx="1824">
                  <c:v>-19601.461792405928</c:v>
                </c:pt>
                <c:pt idx="1825">
                  <c:v>-19602.1021137879</c:v>
                </c:pt>
                <c:pt idx="1826">
                  <c:v>-19602.741812113905</c:v>
                </c:pt>
                <c:pt idx="1827">
                  <c:v>-19603.38422144996</c:v>
                </c:pt>
                <c:pt idx="1828">
                  <c:v>-19604.032677859068</c:v>
                </c:pt>
                <c:pt idx="1829">
                  <c:v>-19604.680751406006</c:v>
                </c:pt>
                <c:pt idx="1830">
                  <c:v>-19605.333731155959</c:v>
                </c:pt>
                <c:pt idx="1831">
                  <c:v>-19605.987139171921</c:v>
                </c:pt>
                <c:pt idx="1832">
                  <c:v>-19606.642357519944</c:v>
                </c:pt>
                <c:pt idx="1833">
                  <c:v>-19607.30076925992</c:v>
                </c:pt>
                <c:pt idx="1834">
                  <c:v>-19607.959850469953</c:v>
                </c:pt>
                <c:pt idx="1835">
                  <c:v>-19608.620983190136</c:v>
                </c:pt>
                <c:pt idx="1836">
                  <c:v>-19609.287502510007</c:v>
                </c:pt>
                <c:pt idx="1837">
                  <c:v>-19609.954932480119</c:v>
                </c:pt>
                <c:pt idx="1838">
                  <c:v>-19610.626607160084</c:v>
                </c:pt>
                <c:pt idx="1839">
                  <c:v>-19611.296097629936</c:v>
                </c:pt>
                <c:pt idx="1840">
                  <c:v>-19611.970643940149</c:v>
                </c:pt>
                <c:pt idx="1841">
                  <c:v>6481.0695618300233</c:v>
                </c:pt>
                <c:pt idx="1842">
                  <c:v>6480.9665944799781</c:v>
                </c:pt>
                <c:pt idx="1843">
                  <c:v>6480.8632338698953</c:v>
                </c:pt>
                <c:pt idx="1844">
                  <c:v>6480.7592837500852</c:v>
                </c:pt>
                <c:pt idx="1845">
                  <c:v>6480.6545498699415</c:v>
                </c:pt>
                <c:pt idx="1846">
                  <c:v>6480.5498139699921</c:v>
                </c:pt>
                <c:pt idx="1847">
                  <c:v>6480.4443927998655</c:v>
                </c:pt>
                <c:pt idx="1848">
                  <c:v>6480.3390670900699</c:v>
                </c:pt>
                <c:pt idx="1849">
                  <c:v>6480.2331545900088</c:v>
                </c:pt>
                <c:pt idx="1850">
                  <c:v>6480.1269480499905</c:v>
                </c:pt>
                <c:pt idx="1851">
                  <c:v>6480.0202532198746</c:v>
                </c:pt>
                <c:pt idx="1852">
                  <c:v>6479.9133628199343</c:v>
                </c:pt>
                <c:pt idx="1853">
                  <c:v>6479.8055936200544</c:v>
                </c:pt>
                <c:pt idx="1854">
                  <c:v>6479.6982153600547</c:v>
                </c:pt>
                <c:pt idx="1855">
                  <c:v>6479.5900577700231</c:v>
                </c:pt>
                <c:pt idx="1856">
                  <c:v>6479.481900600018</c:v>
                </c:pt>
                <c:pt idx="1857">
                  <c:v>6479.3730626101606</c:v>
                </c:pt>
                <c:pt idx="1858">
                  <c:v>6479.2638355200179</c:v>
                </c:pt>
                <c:pt idx="1859">
                  <c:v>6479.1545131001621</c:v>
                </c:pt>
                <c:pt idx="1860">
                  <c:v>6479.044412069954</c:v>
                </c:pt>
                <c:pt idx="1861">
                  <c:v>6478.934315189952</c:v>
                </c:pt>
                <c:pt idx="1862">
                  <c:v>6478.8235381899867</c:v>
                </c:pt>
                <c:pt idx="1863">
                  <c:v>6478.7123738301452</c:v>
                </c:pt>
                <c:pt idx="1864">
                  <c:v>6478.6011168500409</c:v>
                </c:pt>
                <c:pt idx="1865">
                  <c:v>6478.4895709999837</c:v>
                </c:pt>
                <c:pt idx="1866">
                  <c:v>6478.37754200981</c:v>
                </c:pt>
                <c:pt idx="1867">
                  <c:v>6478.2648356300779</c:v>
                </c:pt>
                <c:pt idx="1868">
                  <c:v>6478.1517435999122</c:v>
                </c:pt>
                <c:pt idx="1869">
                  <c:v>6478.0385606798809</c:v>
                </c:pt>
                <c:pt idx="1870">
                  <c:v>6477.9250915998127</c:v>
                </c:pt>
                <c:pt idx="1871">
                  <c:v>6477.8111401100177</c:v>
                </c:pt>
                <c:pt idx="1872">
                  <c:v>6477.6970019501168</c:v>
                </c:pt>
                <c:pt idx="1873">
                  <c:v>6477.5824798699468</c:v>
                </c:pt>
                <c:pt idx="1874">
                  <c:v>6477.4673796100542</c:v>
                </c:pt>
                <c:pt idx="1875">
                  <c:v>6477.3519959200639</c:v>
                </c:pt>
                <c:pt idx="1876">
                  <c:v>6477.2366205400322</c:v>
                </c:pt>
                <c:pt idx="1877">
                  <c:v>6477.1200822100509</c:v>
                </c:pt>
                <c:pt idx="1878">
                  <c:v>6477.0036506901961</c:v>
                </c:pt>
                <c:pt idx="1879">
                  <c:v>6476.8866437000688</c:v>
                </c:pt>
                <c:pt idx="1880">
                  <c:v>6476.7693540100008</c:v>
                </c:pt>
                <c:pt idx="1881">
                  <c:v>38160.668188350042</c:v>
                </c:pt>
                <c:pt idx="1882">
                  <c:v>38161.320717860013</c:v>
                </c:pt>
                <c:pt idx="1883">
                  <c:v>38161.975254219957</c:v>
                </c:pt>
                <c:pt idx="1884">
                  <c:v>38162.632227660157</c:v>
                </c:pt>
                <c:pt idx="1885">
                  <c:v>38163.290117420023</c:v>
                </c:pt>
                <c:pt idx="1886">
                  <c:v>38163.949353740085</c:v>
                </c:pt>
                <c:pt idx="1887">
                  <c:v>38164.612321869936</c:v>
                </c:pt>
                <c:pt idx="1888">
                  <c:v>38165.275546049932</c:v>
                </c:pt>
                <c:pt idx="1889">
                  <c:v>38165.943363520084</c:v>
                </c:pt>
                <c:pt idx="1890">
                  <c:v>38166.612300510053</c:v>
                </c:pt>
                <c:pt idx="1891">
                  <c:v>38167.282787289936</c:v>
                </c:pt>
                <c:pt idx="1892">
                  <c:v>38167.957208069973</c:v>
                </c:pt>
                <c:pt idx="1893">
                  <c:v>38168.632088120095</c:v>
                </c:pt>
                <c:pt idx="1894">
                  <c:v>38169.307859659893</c:v>
                </c:pt>
                <c:pt idx="1895">
                  <c:v>38169.98690594011</c:v>
                </c:pt>
                <c:pt idx="1896">
                  <c:v>38170.665751199936</c:v>
                </c:pt>
                <c:pt idx="1897">
                  <c:v>38171.348734689993</c:v>
                </c:pt>
                <c:pt idx="1898">
                  <c:v>38172.034333642107</c:v>
                </c:pt>
                <c:pt idx="1899">
                  <c:v>38172.722980301944</c:v>
                </c:pt>
                <c:pt idx="1900">
                  <c:v>38173.413150909008</c:v>
                </c:pt>
                <c:pt idx="1901">
                  <c:v>38174.105277708033</c:v>
                </c:pt>
                <c:pt idx="1902">
                  <c:v>38174.799791939091</c:v>
                </c:pt>
                <c:pt idx="1903">
                  <c:v>38175.497125842958</c:v>
                </c:pt>
                <c:pt idx="1904">
                  <c:v>38176.195755664026</c:v>
                </c:pt>
                <c:pt idx="1905">
                  <c:v>38176.896113640978</c:v>
                </c:pt>
                <c:pt idx="1906">
                  <c:v>38177.598631017958</c:v>
                </c:pt>
                <c:pt idx="1907">
                  <c:v>38178.305692036985</c:v>
                </c:pt>
                <c:pt idx="1908">
                  <c:v>38179.01382093702</c:v>
                </c:pt>
                <c:pt idx="1909">
                  <c:v>38179.725403961958</c:v>
                </c:pt>
                <c:pt idx="1910">
                  <c:v>38180.436964354012</c:v>
                </c:pt>
                <c:pt idx="1911">
                  <c:v>38181.148934353027</c:v>
                </c:pt>
                <c:pt idx="1912">
                  <c:v>38181.865650202031</c:v>
                </c:pt>
                <c:pt idx="1913">
                  <c:v>38182.58168514201</c:v>
                </c:pt>
                <c:pt idx="1914">
                  <c:v>38183.301376415999</c:v>
                </c:pt>
                <c:pt idx="1915">
                  <c:v>38184.023202263983</c:v>
                </c:pt>
                <c:pt idx="1916">
                  <c:v>38184.747592928994</c:v>
                </c:pt>
                <c:pt idx="1917">
                  <c:v>38185.474980651983</c:v>
                </c:pt>
                <c:pt idx="1918">
                  <c:v>38186.201889675984</c:v>
                </c:pt>
                <c:pt idx="1919">
                  <c:v>38186.932657241006</c:v>
                </c:pt>
                <c:pt idx="1920">
                  <c:v>38187.665763590019</c:v>
                </c:pt>
                <c:pt idx="1921">
                  <c:v>45486.616480964993</c:v>
                </c:pt>
                <c:pt idx="1922">
                  <c:v>45487.54401068599</c:v>
                </c:pt>
                <c:pt idx="1923">
                  <c:v>45488.472591580008</c:v>
                </c:pt>
                <c:pt idx="1924">
                  <c:v>45489.406510453991</c:v>
                </c:pt>
                <c:pt idx="1925">
                  <c:v>45490.342237120989</c:v>
                </c:pt>
                <c:pt idx="1926">
                  <c:v>45491.280150389997</c:v>
                </c:pt>
                <c:pt idx="1927">
                  <c:v>45492.220629071991</c:v>
                </c:pt>
                <c:pt idx="1928">
                  <c:v>45493.164049977</c:v>
                </c:pt>
                <c:pt idx="1929">
                  <c:v>45494.106884915091</c:v>
                </c:pt>
                <c:pt idx="1930">
                  <c:v>45495.053419697499</c:v>
                </c:pt>
                <c:pt idx="1931">
                  <c:v>45496.007937134207</c:v>
                </c:pt>
                <c:pt idx="1932">
                  <c:v>45496.963003035598</c:v>
                </c:pt>
                <c:pt idx="1933">
                  <c:v>45497.922902212202</c:v>
                </c:pt>
                <c:pt idx="1934">
                  <c:v>45498.884106473997</c:v>
                </c:pt>
                <c:pt idx="1935">
                  <c:v>45499.843086631998</c:v>
                </c:pt>
                <c:pt idx="1936">
                  <c:v>45500.811941496009</c:v>
                </c:pt>
                <c:pt idx="1937">
                  <c:v>45501.779327877011</c:v>
                </c:pt>
                <c:pt idx="1938">
                  <c:v>45502.753438585001</c:v>
                </c:pt>
                <c:pt idx="1939">
                  <c:v>45503.726837431022</c:v>
                </c:pt>
                <c:pt idx="1940">
                  <c:v>45504.699903224013</c:v>
                </c:pt>
                <c:pt idx="1941">
                  <c:v>45505.680826776021</c:v>
                </c:pt>
                <c:pt idx="1942">
                  <c:v>45506.66217389598</c:v>
                </c:pt>
                <c:pt idx="1943">
                  <c:v>45507.648227395024</c:v>
                </c:pt>
                <c:pt idx="1944">
                  <c:v>45508.635461084021</c:v>
                </c:pt>
                <c:pt idx="1945">
                  <c:v>45509.624250773049</c:v>
                </c:pt>
                <c:pt idx="1946">
                  <c:v>45510.618883271003</c:v>
                </c:pt>
                <c:pt idx="1947">
                  <c:v>45511.615828391048</c:v>
                </c:pt>
                <c:pt idx="1948">
                  <c:v>45512.61155894096</c:v>
                </c:pt>
                <c:pt idx="1949">
                  <c:v>45513.610358733102</c:v>
                </c:pt>
                <c:pt idx="1950">
                  <c:v>45514.612606576993</c:v>
                </c:pt>
                <c:pt idx="1951">
                  <c:v>45515.622586282087</c:v>
                </c:pt>
                <c:pt idx="1952">
                  <c:v>45516.632862661034</c:v>
                </c:pt>
                <c:pt idx="1953">
                  <c:v>45517.643815522082</c:v>
                </c:pt>
                <c:pt idx="1954">
                  <c:v>45518.659727677004</c:v>
                </c:pt>
                <c:pt idx="1955">
                  <c:v>45519.677070936072</c:v>
                </c:pt>
                <c:pt idx="1956">
                  <c:v>45520.700131108053</c:v>
                </c:pt>
                <c:pt idx="1957">
                  <c:v>45521.725378005998</c:v>
                </c:pt>
                <c:pt idx="1958">
                  <c:v>45522.749285438098</c:v>
                </c:pt>
                <c:pt idx="1959">
                  <c:v>45523.776136219967</c:v>
                </c:pt>
                <c:pt idx="1960">
                  <c:v>45524.806309150066</c:v>
                </c:pt>
                <c:pt idx="1961">
                  <c:v>19306.331392050022</c:v>
                </c:pt>
                <c:pt idx="1962">
                  <c:v>19306.629356970079</c:v>
                </c:pt>
                <c:pt idx="1963">
                  <c:v>19306.927782149985</c:v>
                </c:pt>
                <c:pt idx="1964">
                  <c:v>19307.227021300001</c:v>
                </c:pt>
                <c:pt idx="1965">
                  <c:v>19307.527433170006</c:v>
                </c:pt>
                <c:pt idx="1966">
                  <c:v>19307.829372490058</c:v>
                </c:pt>
                <c:pt idx="1967">
                  <c:v>19308.131242990028</c:v>
                </c:pt>
                <c:pt idx="1968">
                  <c:v>19308.433399399975</c:v>
                </c:pt>
                <c:pt idx="1969">
                  <c:v>19308.737176459981</c:v>
                </c:pt>
                <c:pt idx="1970">
                  <c:v>19309.041951909894</c:v>
                </c:pt>
                <c:pt idx="1971">
                  <c:v>19309.348082459997</c:v>
                </c:pt>
                <c:pt idx="1972">
                  <c:v>19309.652994870208</c:v>
                </c:pt>
                <c:pt idx="1973">
                  <c:v>19309.958997849841</c:v>
                </c:pt>
                <c:pt idx="1974">
                  <c:v>19310.266448150156</c:v>
                </c:pt>
                <c:pt idx="1975">
                  <c:v>19310.574724490056</c:v>
                </c:pt>
                <c:pt idx="1976">
                  <c:v>19310.885160619859</c:v>
                </c:pt>
                <c:pt idx="1977">
                  <c:v>19311.195182260126</c:v>
                </c:pt>
                <c:pt idx="1978">
                  <c:v>19311.506121149985</c:v>
                </c:pt>
                <c:pt idx="1979">
                  <c:v>19311.818335009972</c:v>
                </c:pt>
                <c:pt idx="1980">
                  <c:v>19312.131203590194</c:v>
                </c:pt>
                <c:pt idx="1981">
                  <c:v>19312.445081620011</c:v>
                </c:pt>
                <c:pt idx="1982">
                  <c:v>19312.758371820208</c:v>
                </c:pt>
                <c:pt idx="1983">
                  <c:v>19313.073384939926</c:v>
                </c:pt>
                <c:pt idx="1984">
                  <c:v>19313.389499710174</c:v>
                </c:pt>
                <c:pt idx="1985">
                  <c:v>19313.707072850084</c:v>
                </c:pt>
                <c:pt idx="1986">
                  <c:v>19314.024506109999</c:v>
                </c:pt>
                <c:pt idx="1987">
                  <c:v>19314.343133209972</c:v>
                </c:pt>
                <c:pt idx="1988">
                  <c:v>19314.661356890108</c:v>
                </c:pt>
                <c:pt idx="1989">
                  <c:v>19314.981485889992</c:v>
                </c:pt>
                <c:pt idx="1990">
                  <c:v>19315.302900929935</c:v>
                </c:pt>
                <c:pt idx="1991">
                  <c:v>19315.624003750039</c:v>
                </c:pt>
                <c:pt idx="1992">
                  <c:v>19315.946128079901</c:v>
                </c:pt>
                <c:pt idx="1993">
                  <c:v>19316.268651659833</c:v>
                </c:pt>
                <c:pt idx="1994">
                  <c:v>19316.592909209896</c:v>
                </c:pt>
                <c:pt idx="1995">
                  <c:v>19316.918279479956</c:v>
                </c:pt>
                <c:pt idx="1996">
                  <c:v>19317.244142190088</c:v>
                </c:pt>
                <c:pt idx="1997">
                  <c:v>19317.570853080135</c:v>
                </c:pt>
                <c:pt idx="1998">
                  <c:v>19317.898768890183</c:v>
                </c:pt>
                <c:pt idx="1999">
                  <c:v>19318.226291340077</c:v>
                </c:pt>
                <c:pt idx="2000">
                  <c:v>19318.555731159868</c:v>
                </c:pt>
                <c:pt idx="2001">
                  <c:v>-18101.442634899868</c:v>
                </c:pt>
                <c:pt idx="2002">
                  <c:v>-18102.238627639832</c:v>
                </c:pt>
                <c:pt idx="2003">
                  <c:v>-18103.038469559979</c:v>
                </c:pt>
                <c:pt idx="2004">
                  <c:v>-18103.840675299987</c:v>
                </c:pt>
                <c:pt idx="2005">
                  <c:v>-18104.643756550038</c:v>
                </c:pt>
                <c:pt idx="2006">
                  <c:v>-18105.450130959973</c:v>
                </c:pt>
                <c:pt idx="2007">
                  <c:v>-18106.2583112102</c:v>
                </c:pt>
                <c:pt idx="2008">
                  <c:v>-18107.068763949908</c:v>
                </c:pt>
                <c:pt idx="2009">
                  <c:v>-18107.881952859927</c:v>
                </c:pt>
                <c:pt idx="2010">
                  <c:v>-18108.694439589977</c:v>
                </c:pt>
                <c:pt idx="2011">
                  <c:v>-18109.510593830142</c:v>
                </c:pt>
                <c:pt idx="2012">
                  <c:v>-18110.326976220123</c:v>
                </c:pt>
                <c:pt idx="2013">
                  <c:v>-18111.147958440008</c:v>
                </c:pt>
                <c:pt idx="2014">
                  <c:v>-18111.972051159944</c:v>
                </c:pt>
                <c:pt idx="2015">
                  <c:v>-18112.795816029888</c:v>
                </c:pt>
                <c:pt idx="2016">
                  <c:v>-18113.623623729916</c:v>
                </c:pt>
                <c:pt idx="2017">
                  <c:v>-18114.452033919981</c:v>
                </c:pt>
                <c:pt idx="2018">
                  <c:v>-18115.281511259964</c:v>
                </c:pt>
                <c:pt idx="2019">
                  <c:v>-18116.112522430019</c:v>
                </c:pt>
                <c:pt idx="2020">
                  <c:v>-18116.945533089922</c:v>
                </c:pt>
                <c:pt idx="2021">
                  <c:v>-18117.782959899982</c:v>
                </c:pt>
                <c:pt idx="2022">
                  <c:v>-18118.61941153009</c:v>
                </c:pt>
                <c:pt idx="2023">
                  <c:v>-18119.459257645998</c:v>
                </c:pt>
                <c:pt idx="2024">
                  <c:v>-18120.30101191299</c:v>
                </c:pt>
                <c:pt idx="2025">
                  <c:v>-18121.143186997971</c:v>
                </c:pt>
                <c:pt idx="2026">
                  <c:v>-18121.988200565916</c:v>
                </c:pt>
                <c:pt idx="2027">
                  <c:v>-18122.836519283941</c:v>
                </c:pt>
                <c:pt idx="2028">
                  <c:v>-18123.686654816032</c:v>
                </c:pt>
                <c:pt idx="2029">
                  <c:v>-18124.539072827902</c:v>
                </c:pt>
                <c:pt idx="2030">
                  <c:v>-18125.394237988046</c:v>
                </c:pt>
                <c:pt idx="2031">
                  <c:v>-18126.250663958956</c:v>
                </c:pt>
                <c:pt idx="2032">
                  <c:v>-18127.106863408932</c:v>
                </c:pt>
                <c:pt idx="2033">
                  <c:v>-18127.969160003006</c:v>
                </c:pt>
                <c:pt idx="2034">
                  <c:v>-18128.834114406956</c:v>
                </c:pt>
                <c:pt idx="2035">
                  <c:v>-18129.698284286074</c:v>
                </c:pt>
                <c:pt idx="2036">
                  <c:v>-18130.564089306979</c:v>
                </c:pt>
                <c:pt idx="2037">
                  <c:v>-18131.431995136023</c:v>
                </c:pt>
                <c:pt idx="2038">
                  <c:v>-18132.304420437024</c:v>
                </c:pt>
                <c:pt idx="2039">
                  <c:v>-18133.179876878043</c:v>
                </c:pt>
                <c:pt idx="2040">
                  <c:v>-18134.052972123958</c:v>
                </c:pt>
                <c:pt idx="2041">
                  <c:v>-31801.555028840026</c:v>
                </c:pt>
                <c:pt idx="2042">
                  <c:v>-31802.87304091797</c:v>
                </c:pt>
                <c:pt idx="2043">
                  <c:v>-31804.194117436011</c:v>
                </c:pt>
                <c:pt idx="2044">
                  <c:v>-31805.514111300989</c:v>
                </c:pt>
                <c:pt idx="2045">
                  <c:v>-31806.840590421023</c:v>
                </c:pt>
                <c:pt idx="2046">
                  <c:v>-31808.165500702016</c:v>
                </c:pt>
                <c:pt idx="2047">
                  <c:v>-31809.496411054017</c:v>
                </c:pt>
                <c:pt idx="2048">
                  <c:v>-31810.829172383994</c:v>
                </c:pt>
                <c:pt idx="2049">
                  <c:v>-31812.1674485986</c:v>
                </c:pt>
                <c:pt idx="2050">
                  <c:v>-31813.507090606301</c:v>
                </c:pt>
                <c:pt idx="2051">
                  <c:v>-31814.851761314501</c:v>
                </c:pt>
                <c:pt idx="2052">
                  <c:v>-31816.197311630902</c:v>
                </c:pt>
                <c:pt idx="2053">
                  <c:v>-31817.547405463105</c:v>
                </c:pt>
                <c:pt idx="2054">
                  <c:v>-31818.901799718995</c:v>
                </c:pt>
                <c:pt idx="2055">
                  <c:v>-31820.260251305008</c:v>
                </c:pt>
                <c:pt idx="2056">
                  <c:v>-31821.618612131017</c:v>
                </c:pt>
                <c:pt idx="2057">
                  <c:v>-31822.98054410296</c:v>
                </c:pt>
                <c:pt idx="2058">
                  <c:v>-31824.345805128047</c:v>
                </c:pt>
                <c:pt idx="2059">
                  <c:v>-31825.718059115985</c:v>
                </c:pt>
                <c:pt idx="2060">
                  <c:v>-31827.089249971963</c:v>
                </c:pt>
                <c:pt idx="2061">
                  <c:v>-31828.463041605952</c:v>
                </c:pt>
                <c:pt idx="2062">
                  <c:v>-31829.839189924009</c:v>
                </c:pt>
                <c:pt idx="2063">
                  <c:v>-31831.221360833966</c:v>
                </c:pt>
                <c:pt idx="2064">
                  <c:v>-31832.609309244086</c:v>
                </c:pt>
                <c:pt idx="2065">
                  <c:v>-31833.998886061949</c:v>
                </c:pt>
                <c:pt idx="2066">
                  <c:v>-31835.389850193984</c:v>
                </c:pt>
                <c:pt idx="2067">
                  <c:v>-31836.781957549043</c:v>
                </c:pt>
                <c:pt idx="2068">
                  <c:v>-31838.178872035001</c:v>
                </c:pt>
                <c:pt idx="2069">
                  <c:v>-31839.580350559088</c:v>
                </c:pt>
                <c:pt idx="2070">
                  <c:v>-31840.986150028068</c:v>
                </c:pt>
                <c:pt idx="2071">
                  <c:v>-31842.392121349927</c:v>
                </c:pt>
                <c:pt idx="2072">
                  <c:v>-31843.801928433939</c:v>
                </c:pt>
                <c:pt idx="2073">
                  <c:v>-31845.215328185004</c:v>
                </c:pt>
                <c:pt idx="2074">
                  <c:v>-31846.635983514017</c:v>
                </c:pt>
                <c:pt idx="2075">
                  <c:v>-31848.059746325016</c:v>
                </c:pt>
                <c:pt idx="2076">
                  <c:v>-31849.482467530062</c:v>
                </c:pt>
                <c:pt idx="2077">
                  <c:v>-31850.907809030032</c:v>
                </c:pt>
                <c:pt idx="2078">
                  <c:v>-31852.339435739908</c:v>
                </c:pt>
                <c:pt idx="2079">
                  <c:v>-31853.773198560113</c:v>
                </c:pt>
                <c:pt idx="2080">
                  <c:v>-31855.208853410091</c:v>
                </c:pt>
                <c:pt idx="2081">
                  <c:v>-6735.7496741800569</c:v>
                </c:pt>
                <c:pt idx="2082">
                  <c:v>-6736.3457293000538</c:v>
                </c:pt>
                <c:pt idx="2083">
                  <c:v>-6736.9423901799601</c:v>
                </c:pt>
                <c:pt idx="2084">
                  <c:v>-6737.5412621898577</c:v>
                </c:pt>
                <c:pt idx="2085">
                  <c:v>-6738.1419946800452</c:v>
                </c:pt>
                <c:pt idx="2086">
                  <c:v>-6738.7442390099168</c:v>
                </c:pt>
                <c:pt idx="2087">
                  <c:v>-6739.3476465500426</c:v>
                </c:pt>
                <c:pt idx="2088">
                  <c:v>-6739.9518676400185</c:v>
                </c:pt>
                <c:pt idx="2089">
                  <c:v>-6740.5585066599306</c:v>
                </c:pt>
                <c:pt idx="2090">
                  <c:v>-6741.1652609498706</c:v>
                </c:pt>
                <c:pt idx="2091">
                  <c:v>-6741.7737338799052</c:v>
                </c:pt>
                <c:pt idx="2092">
                  <c:v>-6742.3855308101047</c:v>
                </c:pt>
                <c:pt idx="2093">
                  <c:v>-6742.9963960901368</c:v>
                </c:pt>
                <c:pt idx="2094">
                  <c:v>-6743.6079330798239</c:v>
                </c:pt>
                <c:pt idx="2095">
                  <c:v>-6744.2217461499386</c:v>
                </c:pt>
                <c:pt idx="2096">
                  <c:v>-6744.8374856498558</c:v>
                </c:pt>
                <c:pt idx="2097">
                  <c:v>-6745.4548029298894</c:v>
                </c:pt>
                <c:pt idx="2098">
                  <c:v>-6746.0713953601662</c:v>
                </c:pt>
                <c:pt idx="2099">
                  <c:v>-6746.6908203000203</c:v>
                </c:pt>
                <c:pt idx="2100">
                  <c:v>-6747.3107761098072</c:v>
                </c:pt>
                <c:pt idx="2101">
                  <c:v>-6747.9328651400283</c:v>
                </c:pt>
                <c:pt idx="2102">
                  <c:v>-6748.5567407598719</c:v>
                </c:pt>
                <c:pt idx="2103">
                  <c:v>-6749.1820513098501</c:v>
                </c:pt>
                <c:pt idx="2104">
                  <c:v>-6749.8084481700789</c:v>
                </c:pt>
                <c:pt idx="2105">
                  <c:v>-6750.4355836801697</c:v>
                </c:pt>
                <c:pt idx="2106">
                  <c:v>-6751.0650602199603</c:v>
                </c:pt>
                <c:pt idx="2107">
                  <c:v>-6751.6965301299933</c:v>
                </c:pt>
                <c:pt idx="2108">
                  <c:v>-6752.3276887799148</c:v>
                </c:pt>
                <c:pt idx="2109">
                  <c:v>-6752.9601425200235</c:v>
                </c:pt>
                <c:pt idx="2110">
                  <c:v>-6753.5935417101718</c:v>
                </c:pt>
                <c:pt idx="2111">
                  <c:v>-6754.2294897201937</c:v>
                </c:pt>
                <c:pt idx="2112">
                  <c:v>-6754.8676378999371</c:v>
                </c:pt>
                <c:pt idx="2113">
                  <c:v>-6755.5056826099753</c:v>
                </c:pt>
                <c:pt idx="2114">
                  <c:v>-6756.1452301999088</c:v>
                </c:pt>
                <c:pt idx="2115">
                  <c:v>-6756.7839760498609</c:v>
                </c:pt>
                <c:pt idx="2116">
                  <c:v>-6757.4274325000588</c:v>
                </c:pt>
                <c:pt idx="2117">
                  <c:v>-6758.0713429101743</c:v>
                </c:pt>
                <c:pt idx="2118">
                  <c:v>-6758.7153586498462</c:v>
                </c:pt>
                <c:pt idx="2119">
                  <c:v>-6759.363036070019</c:v>
                </c:pt>
                <c:pt idx="2120">
                  <c:v>-6760.0101205299143</c:v>
                </c:pt>
                <c:pt idx="2121">
                  <c:v>36198.839831609977</c:v>
                </c:pt>
                <c:pt idx="2122">
                  <c:v>36199.708168170182</c:v>
                </c:pt>
                <c:pt idx="2123">
                  <c:v>36200.57971220999</c:v>
                </c:pt>
                <c:pt idx="2124">
                  <c:v>36201.451320159947</c:v>
                </c:pt>
                <c:pt idx="2125">
                  <c:v>36202.32571143005</c:v>
                </c:pt>
                <c:pt idx="2126">
                  <c:v>36203.199741430115</c:v>
                </c:pt>
                <c:pt idx="2127">
                  <c:v>36204.074176579947</c:v>
                </c:pt>
                <c:pt idx="2128">
                  <c:v>36204.95368529018</c:v>
                </c:pt>
                <c:pt idx="2129">
                  <c:v>36205.835126970196</c:v>
                </c:pt>
                <c:pt idx="2130">
                  <c:v>36206.717312050052</c:v>
                </c:pt>
                <c:pt idx="2131">
                  <c:v>36207.601004939992</c:v>
                </c:pt>
                <c:pt idx="2132">
                  <c:v>36208.485017050058</c:v>
                </c:pt>
                <c:pt idx="2133">
                  <c:v>36209.37401778996</c:v>
                </c:pt>
                <c:pt idx="2134">
                  <c:v>36210.264865590027</c:v>
                </c:pt>
                <c:pt idx="2135">
                  <c:v>36211.156370850047</c:v>
                </c:pt>
                <c:pt idx="2136">
                  <c:v>36212.051253000041</c:v>
                </c:pt>
                <c:pt idx="2137">
                  <c:v>36212.944414440077</c:v>
                </c:pt>
                <c:pt idx="2138">
                  <c:v>36213.842479590094</c:v>
                </c:pt>
                <c:pt idx="2139">
                  <c:v>36214.742305869935</c:v>
                </c:pt>
                <c:pt idx="2140">
                  <c:v>36215.644658680074</c:v>
                </c:pt>
                <c:pt idx="2141">
                  <c:v>36216.548347450094</c:v>
                </c:pt>
                <c:pt idx="2142">
                  <c:v>36217.452185590053</c:v>
                </c:pt>
                <c:pt idx="2143">
                  <c:v>36218.360840520123</c:v>
                </c:pt>
                <c:pt idx="2144">
                  <c:v>36219.269219639944</c:v>
                </c:pt>
                <c:pt idx="2145">
                  <c:v>36220.180038379971</c:v>
                </c:pt>
                <c:pt idx="2146">
                  <c:v>36221.09210915002</c:v>
                </c:pt>
                <c:pt idx="2147">
                  <c:v>36222.004241360119</c:v>
                </c:pt>
                <c:pt idx="2148">
                  <c:v>36222.921107440023</c:v>
                </c:pt>
                <c:pt idx="2149">
                  <c:v>36223.837610780029</c:v>
                </c:pt>
                <c:pt idx="2150">
                  <c:v>36224.756468809908</c:v>
                </c:pt>
                <c:pt idx="2151">
                  <c:v>36225.67844595015</c:v>
                </c:pt>
                <c:pt idx="2152">
                  <c:v>36226.600400599884</c:v>
                </c:pt>
                <c:pt idx="2153">
                  <c:v>36227.527002179995</c:v>
                </c:pt>
                <c:pt idx="2154">
                  <c:v>36228.453156120144</c:v>
                </c:pt>
                <c:pt idx="2155">
                  <c:v>36229.381579810055</c:v>
                </c:pt>
                <c:pt idx="2156">
                  <c:v>36230.313037679996</c:v>
                </c:pt>
                <c:pt idx="2157">
                  <c:v>36231.24438614992</c:v>
                </c:pt>
                <c:pt idx="2158">
                  <c:v>36232.178343620035</c:v>
                </c:pt>
                <c:pt idx="2159">
                  <c:v>36233.115674510016</c:v>
                </c:pt>
                <c:pt idx="2160">
                  <c:v>36234.055189240025</c:v>
                </c:pt>
                <c:pt idx="2161">
                  <c:v>57335.085543215042</c:v>
                </c:pt>
                <c:pt idx="2162">
                  <c:v>57336.809607642004</c:v>
                </c:pt>
                <c:pt idx="2163">
                  <c:v>57338.53505254304</c:v>
                </c:pt>
                <c:pt idx="2164">
                  <c:v>57340.265316704055</c:v>
                </c:pt>
                <c:pt idx="2165">
                  <c:v>57341.999931906001</c:v>
                </c:pt>
                <c:pt idx="2166">
                  <c:v>57343.734523932915</c:v>
                </c:pt>
                <c:pt idx="2167">
                  <c:v>57345.476438569021</c:v>
                </c:pt>
                <c:pt idx="2168">
                  <c:v>57347.217393598054</c:v>
                </c:pt>
                <c:pt idx="2169">
                  <c:v>57348.964734802954</c:v>
                </c:pt>
                <c:pt idx="2170">
                  <c:v>57350.714086966007</c:v>
                </c:pt>
                <c:pt idx="2171">
                  <c:v>57352.464982873003</c:v>
                </c:pt>
                <c:pt idx="2172">
                  <c:v>57354.220860305009</c:v>
                </c:pt>
                <c:pt idx="2173">
                  <c:v>57355.981252048048</c:v>
                </c:pt>
                <c:pt idx="2174">
                  <c:v>57357.745689882955</c:v>
                </c:pt>
                <c:pt idx="2175">
                  <c:v>57359.509798594983</c:v>
                </c:pt>
                <c:pt idx="2176">
                  <c:v>57361.280923966988</c:v>
                </c:pt>
                <c:pt idx="2177">
                  <c:v>57363.054690782999</c:v>
                </c:pt>
                <c:pt idx="2178">
                  <c:v>57364.834537826013</c:v>
                </c:pt>
                <c:pt idx="2179">
                  <c:v>57366.612184878992</c:v>
                </c:pt>
                <c:pt idx="2180">
                  <c:v>57368.394976726602</c:v>
                </c:pt>
                <c:pt idx="2181">
                  <c:v>57370.182444151404</c:v>
                </c:pt>
                <c:pt idx="2182">
                  <c:v>57371.974119937098</c:v>
                </c:pt>
                <c:pt idx="2183">
                  <c:v>57373.769536867301</c:v>
                </c:pt>
                <c:pt idx="2184">
                  <c:v>57375.568225725001</c:v>
                </c:pt>
                <c:pt idx="2185">
                  <c:v>57377.369718294998</c:v>
                </c:pt>
                <c:pt idx="2186">
                  <c:v>57379.173548358987</c:v>
                </c:pt>
                <c:pt idx="2187">
                  <c:v>57380.983152701025</c:v>
                </c:pt>
                <c:pt idx="2188">
                  <c:v>57382.794158106029</c:v>
                </c:pt>
                <c:pt idx="2189">
                  <c:v>57384.610002354952</c:v>
                </c:pt>
                <c:pt idx="2190">
                  <c:v>57386.430217232963</c:v>
                </c:pt>
                <c:pt idx="2191">
                  <c:v>57388.250428524043</c:v>
                </c:pt>
                <c:pt idx="2192">
                  <c:v>57390.077981009963</c:v>
                </c:pt>
                <c:pt idx="2193">
                  <c:v>57391.908501475002</c:v>
                </c:pt>
                <c:pt idx="2194">
                  <c:v>57393.741519703064</c:v>
                </c:pt>
                <c:pt idx="2195">
                  <c:v>57395.576569476048</c:v>
                </c:pt>
                <c:pt idx="2196">
                  <c:v>57397.417088580085</c:v>
                </c:pt>
                <c:pt idx="2197">
                  <c:v>57399.262608796009</c:v>
                </c:pt>
                <c:pt idx="2198">
                  <c:v>57401.108756908914</c:v>
                </c:pt>
                <c:pt idx="2199">
                  <c:v>57402.962875701953</c:v>
                </c:pt>
                <c:pt idx="2200">
                  <c:v>57404.816686958075</c:v>
                </c:pt>
                <c:pt idx="2201">
                  <c:v>34796.820110461093</c:v>
                </c:pt>
                <c:pt idx="2202">
                  <c:v>34797.811711102026</c:v>
                </c:pt>
                <c:pt idx="2203">
                  <c:v>34798.804782857071</c:v>
                </c:pt>
                <c:pt idx="2204">
                  <c:v>34799.800388067029</c:v>
                </c:pt>
                <c:pt idx="2205">
                  <c:v>34800.799589070142</c:v>
                </c:pt>
                <c:pt idx="2206">
                  <c:v>34801.799542210065</c:v>
                </c:pt>
                <c:pt idx="2207">
                  <c:v>34802.801307820017</c:v>
                </c:pt>
                <c:pt idx="2208">
                  <c:v>34803.805949239992</c:v>
                </c:pt>
                <c:pt idx="2209">
                  <c:v>34804.810622820165</c:v>
                </c:pt>
                <c:pt idx="2210">
                  <c:v>34805.818342880113</c:v>
                </c:pt>
                <c:pt idx="2211">
                  <c:v>34806.826265780022</c:v>
                </c:pt>
                <c:pt idx="2212">
                  <c:v>34807.837405850179</c:v>
                </c:pt>
                <c:pt idx="2213">
                  <c:v>34808.850873430027</c:v>
                </c:pt>
                <c:pt idx="2214">
                  <c:v>34809.865775860148</c:v>
                </c:pt>
                <c:pt idx="2215">
                  <c:v>34810.881223479984</c:v>
                </c:pt>
                <c:pt idx="2216">
                  <c:v>34811.900231630076</c:v>
                </c:pt>
                <c:pt idx="2217">
                  <c:v>34812.919954649871</c:v>
                </c:pt>
                <c:pt idx="2218">
                  <c:v>34813.941455879947</c:v>
                </c:pt>
                <c:pt idx="2219">
                  <c:v>34814.965796650155</c:v>
                </c:pt>
                <c:pt idx="2220">
                  <c:v>34815.992086319951</c:v>
                </c:pt>
                <c:pt idx="2221">
                  <c:v>34817.019434210146</c:v>
                </c:pt>
                <c:pt idx="2222">
                  <c:v>34818.048902660143</c:v>
                </c:pt>
                <c:pt idx="2223">
                  <c:v>34819.081552030053</c:v>
                </c:pt>
                <c:pt idx="2224">
                  <c:v>34820.114539640024</c:v>
                </c:pt>
                <c:pt idx="2225">
                  <c:v>34821.148926840164</c:v>
                </c:pt>
                <c:pt idx="2226">
                  <c:v>34822.185776959872</c:v>
                </c:pt>
                <c:pt idx="2227">
                  <c:v>34823.224197339965</c:v>
                </c:pt>
                <c:pt idx="2228">
                  <c:v>34824.265251339879</c:v>
                </c:pt>
                <c:pt idx="2229">
                  <c:v>34825.308047269937</c:v>
                </c:pt>
                <c:pt idx="2230">
                  <c:v>34826.353646490024</c:v>
                </c:pt>
                <c:pt idx="2231">
                  <c:v>34827.399207330076</c:v>
                </c:pt>
                <c:pt idx="2232">
                  <c:v>34828.447742139921</c:v>
                </c:pt>
                <c:pt idx="2233">
                  <c:v>34829.500314250123</c:v>
                </c:pt>
                <c:pt idx="2234">
                  <c:v>34830.552126999944</c:v>
                </c:pt>
                <c:pt idx="2235">
                  <c:v>34831.606194729917</c:v>
                </c:pt>
                <c:pt idx="2236">
                  <c:v>34832.66162677994</c:v>
                </c:pt>
                <c:pt idx="2237">
                  <c:v>34833.71948449011</c:v>
                </c:pt>
                <c:pt idx="2238">
                  <c:v>34834.780831210082</c:v>
                </c:pt>
                <c:pt idx="2239">
                  <c:v>34835.84282225999</c:v>
                </c:pt>
                <c:pt idx="2240">
                  <c:v>34836.906518999953</c:v>
                </c:pt>
                <c:pt idx="2241">
                  <c:v>-13182.982093250146</c:v>
                </c:pt>
                <c:pt idx="2242">
                  <c:v>-13183.836337790126</c:v>
                </c:pt>
                <c:pt idx="2243">
                  <c:v>-13184.691043430008</c:v>
                </c:pt>
                <c:pt idx="2244">
                  <c:v>-13185.547493599821</c:v>
                </c:pt>
                <c:pt idx="2245">
                  <c:v>-13186.406967699993</c:v>
                </c:pt>
                <c:pt idx="2246">
                  <c:v>-13187.266844170168</c:v>
                </c:pt>
                <c:pt idx="2247">
                  <c:v>-13188.128403410083</c:v>
                </c:pt>
                <c:pt idx="2248">
                  <c:v>-13188.990974860033</c:v>
                </c:pt>
                <c:pt idx="2249">
                  <c:v>-13189.855840920005</c:v>
                </c:pt>
                <c:pt idx="2250">
                  <c:v>-13190.724283030024</c:v>
                </c:pt>
                <c:pt idx="2251">
                  <c:v>-13191.591724599944</c:v>
                </c:pt>
                <c:pt idx="2252">
                  <c:v>-13192.461399039952</c:v>
                </c:pt>
                <c:pt idx="2253">
                  <c:v>-13193.330684789922</c:v>
                </c:pt>
                <c:pt idx="2254">
                  <c:v>-13194.20281425002</c:v>
                </c:pt>
                <c:pt idx="2255">
                  <c:v>-13195.077118860092</c:v>
                </c:pt>
                <c:pt idx="2256">
                  <c:v>-13195.952926020138</c:v>
                </c:pt>
                <c:pt idx="2257">
                  <c:v>-13196.831518159946</c:v>
                </c:pt>
                <c:pt idx="2258">
                  <c:v>-13197.710270700045</c:v>
                </c:pt>
                <c:pt idx="2259">
                  <c:v>-13198.590467069997</c:v>
                </c:pt>
                <c:pt idx="2260">
                  <c:v>-13199.473387659993</c:v>
                </c:pt>
                <c:pt idx="2261">
                  <c:v>-13200.356408919906</c:v>
                </c:pt>
                <c:pt idx="2262">
                  <c:v>-13201.240812259959</c:v>
                </c:pt>
                <c:pt idx="2263">
                  <c:v>-13202.125928089954</c:v>
                </c:pt>
                <c:pt idx="2264">
                  <c:v>-13203.014990839874</c:v>
                </c:pt>
                <c:pt idx="2265">
                  <c:v>-13203.905375930015</c:v>
                </c:pt>
                <c:pt idx="2266">
                  <c:v>-13204.796411779942</c:v>
                </c:pt>
                <c:pt idx="2267">
                  <c:v>-13205.689381799893</c:v>
                </c:pt>
                <c:pt idx="2268">
                  <c:v>-13206.583614429925</c:v>
                </c:pt>
                <c:pt idx="2269">
                  <c:v>-13207.478438060032</c:v>
                </c:pt>
                <c:pt idx="2270">
                  <c:v>-13208.377089139773</c:v>
                </c:pt>
                <c:pt idx="2271">
                  <c:v>-13209.276942069875</c:v>
                </c:pt>
                <c:pt idx="2272">
                  <c:v>-13210.179279289907</c:v>
                </c:pt>
                <c:pt idx="2273">
                  <c:v>-13211.081476190127</c:v>
                </c:pt>
                <c:pt idx="2274">
                  <c:v>-13211.98481621989</c:v>
                </c:pt>
                <c:pt idx="2275">
                  <c:v>-13212.890579780098</c:v>
                </c:pt>
                <c:pt idx="2276">
                  <c:v>-13213.798097289866</c:v>
                </c:pt>
                <c:pt idx="2277">
                  <c:v>-13214.706696179928</c:v>
                </c:pt>
                <c:pt idx="2278">
                  <c:v>-13215.615706869867</c:v>
                </c:pt>
                <c:pt idx="2279">
                  <c:v>-13216.528362779878</c:v>
                </c:pt>
                <c:pt idx="2280">
                  <c:v>-13217.442041320028</c:v>
                </c:pt>
                <c:pt idx="2281">
                  <c:v>-42695.740836910205</c:v>
                </c:pt>
                <c:pt idx="2282">
                  <c:v>-42697.881041759974</c:v>
                </c:pt>
                <c:pt idx="2283">
                  <c:v>-42700.023913293961</c:v>
                </c:pt>
                <c:pt idx="2284">
                  <c:v>-42702.169157471042</c:v>
                </c:pt>
                <c:pt idx="2285">
                  <c:v>-42704.32038723107</c:v>
                </c:pt>
                <c:pt idx="2286">
                  <c:v>-42706.473404516</c:v>
                </c:pt>
                <c:pt idx="2287">
                  <c:v>-42708.627917270991</c:v>
                </c:pt>
                <c:pt idx="2288">
                  <c:v>-42710.78753643902</c:v>
                </c:pt>
                <c:pt idx="2289">
                  <c:v>-42712.951971965027</c:v>
                </c:pt>
                <c:pt idx="2290">
                  <c:v>-42715.120928791934</c:v>
                </c:pt>
                <c:pt idx="2291">
                  <c:v>-42717.294115863042</c:v>
                </c:pt>
                <c:pt idx="2292">
                  <c:v>-42719.467333122971</c:v>
                </c:pt>
                <c:pt idx="2293">
                  <c:v>-42721.648100516002</c:v>
                </c:pt>
                <c:pt idx="2294">
                  <c:v>-42723.828312983969</c:v>
                </c:pt>
                <c:pt idx="2295">
                  <c:v>-42726.015489473008</c:v>
                </c:pt>
                <c:pt idx="2296">
                  <c:v>-42728.209337924025</c:v>
                </c:pt>
                <c:pt idx="2297">
                  <c:v>-42730.401753284008</c:v>
                </c:pt>
                <c:pt idx="2298">
                  <c:v>-42732.600253493991</c:v>
                </c:pt>
                <c:pt idx="2299">
                  <c:v>-42734.800641498994</c:v>
                </c:pt>
                <c:pt idx="2300">
                  <c:v>-42737.006530243001</c:v>
                </c:pt>
                <c:pt idx="2301">
                  <c:v>-42739.217626669204</c:v>
                </c:pt>
                <c:pt idx="2302">
                  <c:v>-42741.429731721648</c:v>
                </c:pt>
                <c:pt idx="2303">
                  <c:v>-42743.646458344003</c:v>
                </c:pt>
                <c:pt idx="2304">
                  <c:v>-42745.867514480007</c:v>
                </c:pt>
                <c:pt idx="2305">
                  <c:v>-42748.088701074012</c:v>
                </c:pt>
                <c:pt idx="2306">
                  <c:v>-42750.317537068011</c:v>
                </c:pt>
                <c:pt idx="2307">
                  <c:v>-42752.549824407964</c:v>
                </c:pt>
                <c:pt idx="2308">
                  <c:v>-42754.785269036016</c:v>
                </c:pt>
                <c:pt idx="2309">
                  <c:v>-42757.023579896952</c:v>
                </c:pt>
                <c:pt idx="2310">
                  <c:v>-42759.26836893498</c:v>
                </c:pt>
                <c:pt idx="2311">
                  <c:v>-42761.51543709205</c:v>
                </c:pt>
                <c:pt idx="2312">
                  <c:v>-42763.764492312912</c:v>
                </c:pt>
                <c:pt idx="2313">
                  <c:v>-42766.019148540916</c:v>
                </c:pt>
                <c:pt idx="2314">
                  <c:v>-42768.279111720971</c:v>
                </c:pt>
                <c:pt idx="2315">
                  <c:v>-42770.540182795958</c:v>
                </c:pt>
                <c:pt idx="2316">
                  <c:v>-42772.805976709933</c:v>
                </c:pt>
                <c:pt idx="2317">
                  <c:v>-42775.076199406059</c:v>
                </c:pt>
                <c:pt idx="2318">
                  <c:v>-42777.346651829081</c:v>
                </c:pt>
                <c:pt idx="2319">
                  <c:v>-42779.624853922054</c:v>
                </c:pt>
                <c:pt idx="2320">
                  <c:v>-42781.906606629025</c:v>
                </c:pt>
                <c:pt idx="2321">
                  <c:v>-24252.683803890017</c:v>
                </c:pt>
                <c:pt idx="2322">
                  <c:v>-24254.176236130064</c:v>
                </c:pt>
                <c:pt idx="2323">
                  <c:v>-24255.672047229949</c:v>
                </c:pt>
                <c:pt idx="2324">
                  <c:v>-24257.17001881008</c:v>
                </c:pt>
                <c:pt idx="2325">
                  <c:v>-24258.672836479964</c:v>
                </c:pt>
                <c:pt idx="2326">
                  <c:v>-24260.175374859944</c:v>
                </c:pt>
                <c:pt idx="2327">
                  <c:v>-24261.680321549997</c:v>
                </c:pt>
                <c:pt idx="2328">
                  <c:v>-24263.186455169925</c:v>
                </c:pt>
                <c:pt idx="2329">
                  <c:v>-24264.696462349966</c:v>
                </c:pt>
                <c:pt idx="2330">
                  <c:v>-24266.209125679918</c:v>
                </c:pt>
                <c:pt idx="2331">
                  <c:v>-24267.727128779981</c:v>
                </c:pt>
                <c:pt idx="2332">
                  <c:v>-24269.241442270111</c:v>
                </c:pt>
                <c:pt idx="2333">
                  <c:v>-24270.758656759979</c:v>
                </c:pt>
                <c:pt idx="2334">
                  <c:v>-24272.281460860046</c:v>
                </c:pt>
                <c:pt idx="2335">
                  <c:v>-24273.808633190114</c:v>
                </c:pt>
                <c:pt idx="2336">
                  <c:v>-24275.338955359999</c:v>
                </c:pt>
                <c:pt idx="2337">
                  <c:v>-24276.867300980026</c:v>
                </c:pt>
                <c:pt idx="2338">
                  <c:v>-24278.396355679957</c:v>
                </c:pt>
                <c:pt idx="2339">
                  <c:v>-24279.928808049997</c:v>
                </c:pt>
                <c:pt idx="2340">
                  <c:v>-24281.467343720142</c:v>
                </c:pt>
                <c:pt idx="2341">
                  <c:v>-24283.010742289945</c:v>
                </c:pt>
                <c:pt idx="2342">
                  <c:v>-24284.549973390065</c:v>
                </c:pt>
                <c:pt idx="2343">
                  <c:v>-24286.095534620108</c:v>
                </c:pt>
                <c:pt idx="2344">
                  <c:v>-24287.642300600186</c:v>
                </c:pt>
                <c:pt idx="2345">
                  <c:v>-24289.192957950057</c:v>
                </c:pt>
                <c:pt idx="2346">
                  <c:v>-24290.746287269983</c:v>
                </c:pt>
                <c:pt idx="2347">
                  <c:v>-24292.301068180008</c:v>
                </c:pt>
                <c:pt idx="2348">
                  <c:v>-24293.859988289885</c:v>
                </c:pt>
                <c:pt idx="2349">
                  <c:v>-24295.421827219892</c:v>
                </c:pt>
                <c:pt idx="2350">
                  <c:v>-24296.985365579836</c:v>
                </c:pt>
                <c:pt idx="2351">
                  <c:v>-24298.553289979929</c:v>
                </c:pt>
                <c:pt idx="2352">
                  <c:v>-24300.120474049821</c:v>
                </c:pt>
                <c:pt idx="2353">
                  <c:v>-24301.689605379943</c:v>
                </c:pt>
                <c:pt idx="2354">
                  <c:v>-24303.263370589819</c:v>
                </c:pt>
                <c:pt idx="2355">
                  <c:v>-24304.840548310429</c:v>
                </c:pt>
                <c:pt idx="2356">
                  <c:v>-24306.419921129942</c:v>
                </c:pt>
                <c:pt idx="2357">
                  <c:v>-24308.000268680044</c:v>
                </c:pt>
                <c:pt idx="2358">
                  <c:v>-24309.580370570067</c:v>
                </c:pt>
                <c:pt idx="2359">
                  <c:v>-24311.166819420177</c:v>
                </c:pt>
                <c:pt idx="2360">
                  <c:v>-24312.754490820225</c:v>
                </c:pt>
                <c:pt idx="2361">
                  <c:v>27989.742795589846</c:v>
                </c:pt>
                <c:pt idx="2362">
                  <c:v>27990.458730190061</c:v>
                </c:pt>
                <c:pt idx="2363">
                  <c:v>27991.175971860066</c:v>
                </c:pt>
                <c:pt idx="2364">
                  <c:v>27991.894536809996</c:v>
                </c:pt>
                <c:pt idx="2365">
                  <c:v>27992.61542026978</c:v>
                </c:pt>
                <c:pt idx="2366">
                  <c:v>27993.33668347029</c:v>
                </c:pt>
                <c:pt idx="2367">
                  <c:v>27994.058344630059</c:v>
                </c:pt>
                <c:pt idx="2368">
                  <c:v>27994.782372969668</c:v>
                </c:pt>
                <c:pt idx="2369">
                  <c:v>27995.506831710227</c:v>
                </c:pt>
                <c:pt idx="2370">
                  <c:v>27996.233690090012</c:v>
                </c:pt>
                <c:pt idx="2371">
                  <c:v>27996.961012319662</c:v>
                </c:pt>
                <c:pt idx="2372">
                  <c:v>27997.689792629797</c:v>
                </c:pt>
                <c:pt idx="2373">
                  <c:v>27998.418092240114</c:v>
                </c:pt>
                <c:pt idx="2374">
                  <c:v>27999.147881370038</c:v>
                </c:pt>
                <c:pt idx="2375">
                  <c:v>27999.878202260006</c:v>
                </c:pt>
                <c:pt idx="2376">
                  <c:v>28000.61004512012</c:v>
                </c:pt>
                <c:pt idx="2377">
                  <c:v>28001.343428169843</c:v>
                </c:pt>
                <c:pt idx="2378">
                  <c:v>28002.077391650062</c:v>
                </c:pt>
                <c:pt idx="2379">
                  <c:v>28002.813903769944</c:v>
                </c:pt>
                <c:pt idx="2380">
                  <c:v>28003.551029759925</c:v>
                </c:pt>
                <c:pt idx="2381">
                  <c:v>28004.290738840122</c:v>
                </c:pt>
                <c:pt idx="2382">
                  <c:v>28005.029140240047</c:v>
                </c:pt>
                <c:pt idx="2383">
                  <c:v>28005.768205180066</c:v>
                </c:pt>
                <c:pt idx="2384">
                  <c:v>28006.509902879829</c:v>
                </c:pt>
                <c:pt idx="2385">
                  <c:v>28007.25229656999</c:v>
                </c:pt>
                <c:pt idx="2386">
                  <c:v>28007.997355469968</c:v>
                </c:pt>
                <c:pt idx="2387">
                  <c:v>28008.743144799955</c:v>
                </c:pt>
                <c:pt idx="2388">
                  <c:v>28009.489678800106</c:v>
                </c:pt>
                <c:pt idx="2389">
                  <c:v>28010.236976680113</c:v>
                </c:pt>
                <c:pt idx="2390">
                  <c:v>28010.985052659875</c:v>
                </c:pt>
                <c:pt idx="2391">
                  <c:v>28011.735877980012</c:v>
                </c:pt>
                <c:pt idx="2392">
                  <c:v>28012.487514850218</c:v>
                </c:pt>
                <c:pt idx="2393">
                  <c:v>28013.238028499996</c:v>
                </c:pt>
                <c:pt idx="2394">
                  <c:v>28013.991340149892</c:v>
                </c:pt>
                <c:pt idx="2395">
                  <c:v>28014.74551402987</c:v>
                </c:pt>
                <c:pt idx="2396">
                  <c:v>28015.502519350033</c:v>
                </c:pt>
                <c:pt idx="2397">
                  <c:v>28016.258467349922</c:v>
                </c:pt>
                <c:pt idx="2398">
                  <c:v>28017.015327249886</c:v>
                </c:pt>
                <c:pt idx="2399">
                  <c:v>28017.775068270043</c:v>
                </c:pt>
                <c:pt idx="2400">
                  <c:v>28018.535754630109</c:v>
                </c:pt>
                <c:pt idx="2401">
                  <c:v>66639.949746560073</c:v>
                </c:pt>
                <c:pt idx="2402">
                  <c:v>66642.472296260064</c:v>
                </c:pt>
                <c:pt idx="2403">
                  <c:v>66644.998385210056</c:v>
                </c:pt>
                <c:pt idx="2404">
                  <c:v>66647.528293270152</c:v>
                </c:pt>
                <c:pt idx="2405">
                  <c:v>66650.0583943401</c:v>
                </c:pt>
                <c:pt idx="2406">
                  <c:v>66652.592873309972</c:v>
                </c:pt>
                <c:pt idx="2407">
                  <c:v>66655.132008040091</c:v>
                </c:pt>
                <c:pt idx="2408">
                  <c:v>66657.676079429919</c:v>
                </c:pt>
                <c:pt idx="2409">
                  <c:v>66660.22145934985</c:v>
                </c:pt>
                <c:pt idx="2410">
                  <c:v>66662.772333689965</c:v>
                </c:pt>
                <c:pt idx="2411">
                  <c:v>66665.325074340217</c:v>
                </c:pt>
                <c:pt idx="2412">
                  <c:v>66667.879962170031</c:v>
                </c:pt>
                <c:pt idx="2413">
                  <c:v>66670.441181069938</c:v>
                </c:pt>
                <c:pt idx="2414">
                  <c:v>66673.005103920004</c:v>
                </c:pt>
                <c:pt idx="2415">
                  <c:v>66675.575917601003</c:v>
                </c:pt>
                <c:pt idx="2416">
                  <c:v>66678.149992999039</c:v>
                </c:pt>
                <c:pt idx="2417">
                  <c:v>66680.723704995005</c:v>
                </c:pt>
                <c:pt idx="2418">
                  <c:v>66683.30904947198</c:v>
                </c:pt>
                <c:pt idx="2419">
                  <c:v>66685.894588313997</c:v>
                </c:pt>
                <c:pt idx="2420">
                  <c:v>66688.484506401001</c:v>
                </c:pt>
                <c:pt idx="2421">
                  <c:v>66691.075176617946</c:v>
                </c:pt>
                <c:pt idx="2422">
                  <c:v>66693.670784845948</c:v>
                </c:pt>
                <c:pt idx="2423">
                  <c:v>66696.271608969022</c:v>
                </c:pt>
                <c:pt idx="2424">
                  <c:v>66698.874022868986</c:v>
                </c:pt>
                <c:pt idx="2425">
                  <c:v>66701.482211428985</c:v>
                </c:pt>
                <c:pt idx="2426">
                  <c:v>66704.092548531014</c:v>
                </c:pt>
                <c:pt idx="2427">
                  <c:v>66706.709218059026</c:v>
                </c:pt>
                <c:pt idx="2428">
                  <c:v>66709.332499893993</c:v>
                </c:pt>
                <c:pt idx="2429">
                  <c:v>66711.95486091901</c:v>
                </c:pt>
                <c:pt idx="2430">
                  <c:v>66714.580486018007</c:v>
                </c:pt>
                <c:pt idx="2431">
                  <c:v>66717.213561072902</c:v>
                </c:pt>
                <c:pt idx="2432">
                  <c:v>66719.850458966102</c:v>
                </c:pt>
                <c:pt idx="2433">
                  <c:v>66722.491458580393</c:v>
                </c:pt>
                <c:pt idx="2434">
                  <c:v>66725.1368387986</c:v>
                </c:pt>
                <c:pt idx="2435">
                  <c:v>66727.782972502988</c:v>
                </c:pt>
                <c:pt idx="2436">
                  <c:v>66730.434045576985</c:v>
                </c:pt>
                <c:pt idx="2437">
                  <c:v>66733.090336902998</c:v>
                </c:pt>
                <c:pt idx="2438">
                  <c:v>66735.752125362982</c:v>
                </c:pt>
                <c:pt idx="2439">
                  <c:v>66738.419690840994</c:v>
                </c:pt>
                <c:pt idx="2440">
                  <c:v>66741.089405218023</c:v>
                </c:pt>
                <c:pt idx="2441">
                  <c:v>53969.812330377987</c:v>
                </c:pt>
                <c:pt idx="2442">
                  <c:v>53971.887179792975</c:v>
                </c:pt>
                <c:pt idx="2443">
                  <c:v>53973.968755034031</c:v>
                </c:pt>
                <c:pt idx="2444">
                  <c:v>53976.053812949103</c:v>
                </c:pt>
                <c:pt idx="2445">
                  <c:v>53978.139113388024</c:v>
                </c:pt>
                <c:pt idx="2446">
                  <c:v>53980.229224200011</c:v>
                </c:pt>
                <c:pt idx="2447">
                  <c:v>53982.320903236046</c:v>
                </c:pt>
                <c:pt idx="2448">
                  <c:v>53984.418721344089</c:v>
                </c:pt>
                <c:pt idx="2449">
                  <c:v>53986.519436373026</c:v>
                </c:pt>
                <c:pt idx="2450">
                  <c:v>53988.623711174005</c:v>
                </c:pt>
                <c:pt idx="2451">
                  <c:v>53990.732210595044</c:v>
                </c:pt>
                <c:pt idx="2452">
                  <c:v>53992.837785487063</c:v>
                </c:pt>
                <c:pt idx="2453">
                  <c:v>53994.952817700105</c:v>
                </c:pt>
                <c:pt idx="2454">
                  <c:v>53997.070160080213</c:v>
                </c:pt>
                <c:pt idx="2455">
                  <c:v>53999.190475470154</c:v>
                </c:pt>
                <c:pt idx="2456">
                  <c:v>54001.310521740001</c:v>
                </c:pt>
                <c:pt idx="2457">
                  <c:v>54003.434868720127</c:v>
                </c:pt>
                <c:pt idx="2458">
                  <c:v>54005.564181269845</c:v>
                </c:pt>
                <c:pt idx="2459">
                  <c:v>54007.695215230109</c:v>
                </c:pt>
                <c:pt idx="2460">
                  <c:v>54009.832542460179</c:v>
                </c:pt>
                <c:pt idx="2461">
                  <c:v>54011.969013809925</c:v>
                </c:pt>
                <c:pt idx="2462">
                  <c:v>54014.10919812019</c:v>
                </c:pt>
                <c:pt idx="2463">
                  <c:v>54016.253761240048</c:v>
                </c:pt>
                <c:pt idx="2464">
                  <c:v>54018.399459020002</c:v>
                </c:pt>
                <c:pt idx="2465">
                  <c:v>54020.546956319828</c:v>
                </c:pt>
                <c:pt idx="2466">
                  <c:v>54022.70082297991</c:v>
                </c:pt>
                <c:pt idx="2467">
                  <c:v>54024.853909840109</c:v>
                </c:pt>
                <c:pt idx="2468">
                  <c:v>54027.014694769867</c:v>
                </c:pt>
                <c:pt idx="2469">
                  <c:v>54029.176027609967</c:v>
                </c:pt>
                <c:pt idx="2470">
                  <c:v>54031.342479210114</c:v>
                </c:pt>
                <c:pt idx="2471">
                  <c:v>54033.510806419887</c:v>
                </c:pt>
                <c:pt idx="2472">
                  <c:v>54035.68167407997</c:v>
                </c:pt>
                <c:pt idx="2473">
                  <c:v>54037.859651060076</c:v>
                </c:pt>
                <c:pt idx="2474">
                  <c:v>54040.037590189837</c:v>
                </c:pt>
                <c:pt idx="2475">
                  <c:v>54042.220060320105</c:v>
                </c:pt>
                <c:pt idx="2476">
                  <c:v>54044.403820320033</c:v>
                </c:pt>
                <c:pt idx="2477">
                  <c:v>54046.589532009792</c:v>
                </c:pt>
                <c:pt idx="2478">
                  <c:v>54048.781768260058</c:v>
                </c:pt>
                <c:pt idx="2479">
                  <c:v>54050.977283919696</c:v>
                </c:pt>
                <c:pt idx="2480">
                  <c:v>54053.176744829863</c:v>
                </c:pt>
                <c:pt idx="2481">
                  <c:v>-1442.8926241602749</c:v>
                </c:pt>
                <c:pt idx="2482">
                  <c:v>-1443.3502468499355</c:v>
                </c:pt>
                <c:pt idx="2483">
                  <c:v>-1443.8084240700118</c:v>
                </c:pt>
                <c:pt idx="2484">
                  <c:v>-1444.2679788200185</c:v>
                </c:pt>
                <c:pt idx="2485">
                  <c:v>-1444.7277770400979</c:v>
                </c:pt>
                <c:pt idx="2486">
                  <c:v>-1445.1886417199858</c:v>
                </c:pt>
                <c:pt idx="2487">
                  <c:v>-1445.6494408296421</c:v>
                </c:pt>
                <c:pt idx="2488">
                  <c:v>-1446.1109943301417</c:v>
                </c:pt>
                <c:pt idx="2489">
                  <c:v>-1446.5741241998039</c:v>
                </c:pt>
                <c:pt idx="2490">
                  <c:v>-1447.0376984099858</c:v>
                </c:pt>
                <c:pt idx="2491">
                  <c:v>-1447.5015619304031</c:v>
                </c:pt>
                <c:pt idx="2492">
                  <c:v>-1447.9655587403104</c:v>
                </c:pt>
                <c:pt idx="2493">
                  <c:v>-1448.4305107900873</c:v>
                </c:pt>
                <c:pt idx="2494">
                  <c:v>-1448.8962620701641</c:v>
                </c:pt>
                <c:pt idx="2495">
                  <c:v>-1449.3626575400122</c:v>
                </c:pt>
                <c:pt idx="2496">
                  <c:v>-1449.8295431700535</c:v>
                </c:pt>
                <c:pt idx="2497">
                  <c:v>-1450.2977379499935</c:v>
                </c:pt>
                <c:pt idx="2498">
                  <c:v>-1450.7661108197644</c:v>
                </c:pt>
                <c:pt idx="2499">
                  <c:v>-1451.2354837800376</c:v>
                </c:pt>
                <c:pt idx="2500">
                  <c:v>-1451.7056997898035</c:v>
                </c:pt>
                <c:pt idx="2501">
                  <c:v>-1452.1756288199686</c:v>
                </c:pt>
                <c:pt idx="2502">
                  <c:v>-1452.6470678299665</c:v>
                </c:pt>
                <c:pt idx="2503">
                  <c:v>-1453.1198618100025</c:v>
                </c:pt>
                <c:pt idx="2504">
                  <c:v>-1453.5928777300287</c:v>
                </c:pt>
                <c:pt idx="2505">
                  <c:v>-1454.0659615399782</c:v>
                </c:pt>
                <c:pt idx="2506">
                  <c:v>-1454.5399332400411</c:v>
                </c:pt>
                <c:pt idx="2507">
                  <c:v>-1455.0146397701465</c:v>
                </c:pt>
                <c:pt idx="2508">
                  <c:v>-1455.4899231300224</c:v>
                </c:pt>
                <c:pt idx="2509">
                  <c:v>-1455.9666052698158</c:v>
                </c:pt>
                <c:pt idx="2510">
                  <c:v>-1456.4435551799834</c:v>
                </c:pt>
                <c:pt idx="2511">
                  <c:v>-1456.9206178099848</c:v>
                </c:pt>
                <c:pt idx="2512">
                  <c:v>-1457.3976361399982</c:v>
                </c:pt>
                <c:pt idx="2513">
                  <c:v>-1457.8764091499615</c:v>
                </c:pt>
                <c:pt idx="2514">
                  <c:v>-1458.3558037998155</c:v>
                </c:pt>
                <c:pt idx="2515">
                  <c:v>-1458.835666059982</c:v>
                </c:pt>
                <c:pt idx="2516">
                  <c:v>-1459.315840909956</c:v>
                </c:pt>
                <c:pt idx="2517">
                  <c:v>-1459.7961713199038</c:v>
                </c:pt>
                <c:pt idx="2518">
                  <c:v>-1460.2784562499728</c:v>
                </c:pt>
                <c:pt idx="2519">
                  <c:v>-1460.7615626798943</c:v>
                </c:pt>
                <c:pt idx="2520">
                  <c:v>-1461.2443605801091</c:v>
                </c:pt>
                <c:pt idx="2521">
                  <c:v>-49758.308723920025</c:v>
                </c:pt>
                <c:pt idx="2522">
                  <c:v>-49761.164278649958</c:v>
                </c:pt>
                <c:pt idx="2523">
                  <c:v>-49764.022969269892</c:v>
                </c:pt>
                <c:pt idx="2524">
                  <c:v>-49766.8860329499</c:v>
                </c:pt>
                <c:pt idx="2525">
                  <c:v>-49769.750799819827</c:v>
                </c:pt>
                <c:pt idx="2526">
                  <c:v>-49772.622412050143</c:v>
                </c:pt>
                <c:pt idx="2527">
                  <c:v>-49775.502106789965</c:v>
                </c:pt>
                <c:pt idx="2528">
                  <c:v>-49778.379402180202</c:v>
                </c:pt>
                <c:pt idx="2529">
                  <c:v>-49781.25943938992</c:v>
                </c:pt>
                <c:pt idx="2530">
                  <c:v>-49784.147362569813</c:v>
                </c:pt>
                <c:pt idx="2531">
                  <c:v>-49787.036593860015</c:v>
                </c:pt>
                <c:pt idx="2532">
                  <c:v>-49789.936183430022</c:v>
                </c:pt>
                <c:pt idx="2533">
                  <c:v>-49792.831743419869</c:v>
                </c:pt>
                <c:pt idx="2534">
                  <c:v>-49795.73622699012</c:v>
                </c:pt>
                <c:pt idx="2535">
                  <c:v>-49798.643059289898</c:v>
                </c:pt>
                <c:pt idx="2536">
                  <c:v>-49801.553476469941</c:v>
                </c:pt>
                <c:pt idx="2537">
                  <c:v>-49804.472620681976</c:v>
                </c:pt>
                <c:pt idx="2538">
                  <c:v>-49807.390011086944</c:v>
                </c:pt>
                <c:pt idx="2539">
                  <c:v>-49810.310788832954</c:v>
                </c:pt>
                <c:pt idx="2540">
                  <c:v>-49813.236191074015</c:v>
                </c:pt>
                <c:pt idx="2541">
                  <c:v>-49816.171359962085</c:v>
                </c:pt>
                <c:pt idx="2542">
                  <c:v>-49819.109719649074</c:v>
                </c:pt>
                <c:pt idx="2543">
                  <c:v>-49822.048600289039</c:v>
                </c:pt>
                <c:pt idx="2544">
                  <c:v>-49824.989238034934</c:v>
                </c:pt>
                <c:pt idx="2545">
                  <c:v>-49827.936776039947</c:v>
                </c:pt>
                <c:pt idx="2546">
                  <c:v>-49830.888544455986</c:v>
                </c:pt>
                <c:pt idx="2547">
                  <c:v>-49833.845778436051</c:v>
                </c:pt>
                <c:pt idx="2548">
                  <c:v>-49836.801904133026</c:v>
                </c:pt>
                <c:pt idx="2549">
                  <c:v>-49839.765968699008</c:v>
                </c:pt>
                <c:pt idx="2550">
                  <c:v>-49842.731396288989</c:v>
                </c:pt>
                <c:pt idx="2551" formatCode="0.00">
                  <c:v>-49845.703330054006</c:v>
                </c:pt>
              </c:numCache>
            </c:numRef>
          </c:yVal>
          <c:smooth val="1"/>
        </c:ser>
        <c:ser>
          <c:idx val="1"/>
          <c:order val="1"/>
          <c:tx>
            <c:strRef>
              <c:f>[lab4.xlsx]Case2!$E$1</c:f>
              <c:strCache>
                <c:ptCount val="1"/>
                <c:pt idx="0">
                  <c:v>nios2_double_in_float_out</c:v>
                </c:pt>
              </c:strCache>
            </c:strRef>
          </c:tx>
          <c:spPr>
            <a:ln w="19050" cap="rnd">
              <a:solidFill>
                <a:schemeClr val="accent2"/>
              </a:solidFill>
              <a:round/>
            </a:ln>
            <a:effectLst/>
          </c:spPr>
          <c:marker>
            <c:symbol val="none"/>
          </c:marker>
          <c:xVal>
            <c:strRef>
              <c:f>[lab4.xlsx]Case2!$A:$A</c:f>
              <c:strCache>
                <c:ptCount val="2552"/>
                <c:pt idx="0">
                  <c:v>index</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pt idx="81">
                  <c:v>80</c:v>
                </c:pt>
                <c:pt idx="82">
                  <c:v>81</c:v>
                </c:pt>
                <c:pt idx="83">
                  <c:v>82</c:v>
                </c:pt>
                <c:pt idx="84">
                  <c:v>83</c:v>
                </c:pt>
                <c:pt idx="85">
                  <c:v>84</c:v>
                </c:pt>
                <c:pt idx="86">
                  <c:v>85</c:v>
                </c:pt>
                <c:pt idx="87">
                  <c:v>86</c:v>
                </c:pt>
                <c:pt idx="88">
                  <c:v>87</c:v>
                </c:pt>
                <c:pt idx="89">
                  <c:v>88</c:v>
                </c:pt>
                <c:pt idx="90">
                  <c:v>89</c:v>
                </c:pt>
                <c:pt idx="91">
                  <c:v>90</c:v>
                </c:pt>
                <c:pt idx="92">
                  <c:v>91</c:v>
                </c:pt>
                <c:pt idx="93">
                  <c:v>92</c:v>
                </c:pt>
                <c:pt idx="94">
                  <c:v>93</c:v>
                </c:pt>
                <c:pt idx="95">
                  <c:v>94</c:v>
                </c:pt>
                <c:pt idx="96">
                  <c:v>95</c:v>
                </c:pt>
                <c:pt idx="97">
                  <c:v>96</c:v>
                </c:pt>
                <c:pt idx="98">
                  <c:v>97</c:v>
                </c:pt>
                <c:pt idx="99">
                  <c:v>98</c:v>
                </c:pt>
                <c:pt idx="100">
                  <c:v>99</c:v>
                </c:pt>
                <c:pt idx="101">
                  <c:v>100</c:v>
                </c:pt>
                <c:pt idx="102">
                  <c:v>101</c:v>
                </c:pt>
                <c:pt idx="103">
                  <c:v>102</c:v>
                </c:pt>
                <c:pt idx="104">
                  <c:v>103</c:v>
                </c:pt>
                <c:pt idx="105">
                  <c:v>104</c:v>
                </c:pt>
                <c:pt idx="106">
                  <c:v>105</c:v>
                </c:pt>
                <c:pt idx="107">
                  <c:v>106</c:v>
                </c:pt>
                <c:pt idx="108">
                  <c:v>107</c:v>
                </c:pt>
                <c:pt idx="109">
                  <c:v>108</c:v>
                </c:pt>
                <c:pt idx="110">
                  <c:v>109</c:v>
                </c:pt>
                <c:pt idx="111">
                  <c:v>110</c:v>
                </c:pt>
                <c:pt idx="112">
                  <c:v>111</c:v>
                </c:pt>
                <c:pt idx="113">
                  <c:v>112</c:v>
                </c:pt>
                <c:pt idx="114">
                  <c:v>113</c:v>
                </c:pt>
                <c:pt idx="115">
                  <c:v>114</c:v>
                </c:pt>
                <c:pt idx="116">
                  <c:v>115</c:v>
                </c:pt>
                <c:pt idx="117">
                  <c:v>116</c:v>
                </c:pt>
                <c:pt idx="118">
                  <c:v>117</c:v>
                </c:pt>
                <c:pt idx="119">
                  <c:v>118</c:v>
                </c:pt>
                <c:pt idx="120">
                  <c:v>119</c:v>
                </c:pt>
                <c:pt idx="121">
                  <c:v>120</c:v>
                </c:pt>
                <c:pt idx="122">
                  <c:v>121</c:v>
                </c:pt>
                <c:pt idx="123">
                  <c:v>122</c:v>
                </c:pt>
                <c:pt idx="124">
                  <c:v>123</c:v>
                </c:pt>
                <c:pt idx="125">
                  <c:v>124</c:v>
                </c:pt>
                <c:pt idx="126">
                  <c:v>125</c:v>
                </c:pt>
                <c:pt idx="127">
                  <c:v>126</c:v>
                </c:pt>
                <c:pt idx="128">
                  <c:v>127</c:v>
                </c:pt>
                <c:pt idx="129">
                  <c:v>128</c:v>
                </c:pt>
                <c:pt idx="130">
                  <c:v>129</c:v>
                </c:pt>
                <c:pt idx="131">
                  <c:v>130</c:v>
                </c:pt>
                <c:pt idx="132">
                  <c:v>131</c:v>
                </c:pt>
                <c:pt idx="133">
                  <c:v>132</c:v>
                </c:pt>
                <c:pt idx="134">
                  <c:v>133</c:v>
                </c:pt>
                <c:pt idx="135">
                  <c:v>134</c:v>
                </c:pt>
                <c:pt idx="136">
                  <c:v>135</c:v>
                </c:pt>
                <c:pt idx="137">
                  <c:v>136</c:v>
                </c:pt>
                <c:pt idx="138">
                  <c:v>137</c:v>
                </c:pt>
                <c:pt idx="139">
                  <c:v>138</c:v>
                </c:pt>
                <c:pt idx="140">
                  <c:v>139</c:v>
                </c:pt>
                <c:pt idx="141">
                  <c:v>140</c:v>
                </c:pt>
                <c:pt idx="142">
                  <c:v>141</c:v>
                </c:pt>
                <c:pt idx="143">
                  <c:v>142</c:v>
                </c:pt>
                <c:pt idx="144">
                  <c:v>143</c:v>
                </c:pt>
                <c:pt idx="145">
                  <c:v>144</c:v>
                </c:pt>
                <c:pt idx="146">
                  <c:v>145</c:v>
                </c:pt>
                <c:pt idx="147">
                  <c:v>146</c:v>
                </c:pt>
                <c:pt idx="148">
                  <c:v>147</c:v>
                </c:pt>
                <c:pt idx="149">
                  <c:v>148</c:v>
                </c:pt>
                <c:pt idx="150">
                  <c:v>149</c:v>
                </c:pt>
                <c:pt idx="151">
                  <c:v>150</c:v>
                </c:pt>
                <c:pt idx="152">
                  <c:v>151</c:v>
                </c:pt>
                <c:pt idx="153">
                  <c:v>152</c:v>
                </c:pt>
                <c:pt idx="154">
                  <c:v>153</c:v>
                </c:pt>
                <c:pt idx="155">
                  <c:v>154</c:v>
                </c:pt>
                <c:pt idx="156">
                  <c:v>155</c:v>
                </c:pt>
                <c:pt idx="157">
                  <c:v>156</c:v>
                </c:pt>
                <c:pt idx="158">
                  <c:v>157</c:v>
                </c:pt>
                <c:pt idx="159">
                  <c:v>158</c:v>
                </c:pt>
                <c:pt idx="160">
                  <c:v>159</c:v>
                </c:pt>
                <c:pt idx="161">
                  <c:v>160</c:v>
                </c:pt>
                <c:pt idx="162">
                  <c:v>161</c:v>
                </c:pt>
                <c:pt idx="163">
                  <c:v>162</c:v>
                </c:pt>
                <c:pt idx="164">
                  <c:v>163</c:v>
                </c:pt>
                <c:pt idx="165">
                  <c:v>164</c:v>
                </c:pt>
                <c:pt idx="166">
                  <c:v>165</c:v>
                </c:pt>
                <c:pt idx="167">
                  <c:v>166</c:v>
                </c:pt>
                <c:pt idx="168">
                  <c:v>167</c:v>
                </c:pt>
                <c:pt idx="169">
                  <c:v>168</c:v>
                </c:pt>
                <c:pt idx="170">
                  <c:v>169</c:v>
                </c:pt>
                <c:pt idx="171">
                  <c:v>170</c:v>
                </c:pt>
                <c:pt idx="172">
                  <c:v>171</c:v>
                </c:pt>
                <c:pt idx="173">
                  <c:v>172</c:v>
                </c:pt>
                <c:pt idx="174">
                  <c:v>173</c:v>
                </c:pt>
                <c:pt idx="175">
                  <c:v>174</c:v>
                </c:pt>
                <c:pt idx="176">
                  <c:v>175</c:v>
                </c:pt>
                <c:pt idx="177">
                  <c:v>176</c:v>
                </c:pt>
                <c:pt idx="178">
                  <c:v>177</c:v>
                </c:pt>
                <c:pt idx="179">
                  <c:v>178</c:v>
                </c:pt>
                <c:pt idx="180">
                  <c:v>179</c:v>
                </c:pt>
                <c:pt idx="181">
                  <c:v>180</c:v>
                </c:pt>
                <c:pt idx="182">
                  <c:v>181</c:v>
                </c:pt>
                <c:pt idx="183">
                  <c:v>182</c:v>
                </c:pt>
                <c:pt idx="184">
                  <c:v>183</c:v>
                </c:pt>
                <c:pt idx="185">
                  <c:v>184</c:v>
                </c:pt>
                <c:pt idx="186">
                  <c:v>185</c:v>
                </c:pt>
                <c:pt idx="187">
                  <c:v>186</c:v>
                </c:pt>
                <c:pt idx="188">
                  <c:v>187</c:v>
                </c:pt>
                <c:pt idx="189">
                  <c:v>188</c:v>
                </c:pt>
                <c:pt idx="190">
                  <c:v>189</c:v>
                </c:pt>
                <c:pt idx="191">
                  <c:v>190</c:v>
                </c:pt>
                <c:pt idx="192">
                  <c:v>191</c:v>
                </c:pt>
                <c:pt idx="193">
                  <c:v>192</c:v>
                </c:pt>
                <c:pt idx="194">
                  <c:v>193</c:v>
                </c:pt>
                <c:pt idx="195">
                  <c:v>194</c:v>
                </c:pt>
                <c:pt idx="196">
                  <c:v>195</c:v>
                </c:pt>
                <c:pt idx="197">
                  <c:v>196</c:v>
                </c:pt>
                <c:pt idx="198">
                  <c:v>197</c:v>
                </c:pt>
                <c:pt idx="199">
                  <c:v>198</c:v>
                </c:pt>
                <c:pt idx="200">
                  <c:v>199</c:v>
                </c:pt>
                <c:pt idx="201">
                  <c:v>200</c:v>
                </c:pt>
                <c:pt idx="202">
                  <c:v>201</c:v>
                </c:pt>
                <c:pt idx="203">
                  <c:v>202</c:v>
                </c:pt>
                <c:pt idx="204">
                  <c:v>203</c:v>
                </c:pt>
                <c:pt idx="205">
                  <c:v>204</c:v>
                </c:pt>
                <c:pt idx="206">
                  <c:v>205</c:v>
                </c:pt>
                <c:pt idx="207">
                  <c:v>206</c:v>
                </c:pt>
                <c:pt idx="208">
                  <c:v>207</c:v>
                </c:pt>
                <c:pt idx="209">
                  <c:v>208</c:v>
                </c:pt>
                <c:pt idx="210">
                  <c:v>209</c:v>
                </c:pt>
                <c:pt idx="211">
                  <c:v>210</c:v>
                </c:pt>
                <c:pt idx="212">
                  <c:v>211</c:v>
                </c:pt>
                <c:pt idx="213">
                  <c:v>212</c:v>
                </c:pt>
                <c:pt idx="214">
                  <c:v>213</c:v>
                </c:pt>
                <c:pt idx="215">
                  <c:v>214</c:v>
                </c:pt>
                <c:pt idx="216">
                  <c:v>215</c:v>
                </c:pt>
                <c:pt idx="217">
                  <c:v>216</c:v>
                </c:pt>
                <c:pt idx="218">
                  <c:v>217</c:v>
                </c:pt>
                <c:pt idx="219">
                  <c:v>218</c:v>
                </c:pt>
                <c:pt idx="220">
                  <c:v>219</c:v>
                </c:pt>
                <c:pt idx="221">
                  <c:v>220</c:v>
                </c:pt>
                <c:pt idx="222">
                  <c:v>221</c:v>
                </c:pt>
                <c:pt idx="223">
                  <c:v>222</c:v>
                </c:pt>
                <c:pt idx="224">
                  <c:v>223</c:v>
                </c:pt>
                <c:pt idx="225">
                  <c:v>224</c:v>
                </c:pt>
                <c:pt idx="226">
                  <c:v>225</c:v>
                </c:pt>
                <c:pt idx="227">
                  <c:v>226</c:v>
                </c:pt>
                <c:pt idx="228">
                  <c:v>227</c:v>
                </c:pt>
                <c:pt idx="229">
                  <c:v>228</c:v>
                </c:pt>
                <c:pt idx="230">
                  <c:v>229</c:v>
                </c:pt>
                <c:pt idx="231">
                  <c:v>230</c:v>
                </c:pt>
                <c:pt idx="232">
                  <c:v>231</c:v>
                </c:pt>
                <c:pt idx="233">
                  <c:v>232</c:v>
                </c:pt>
                <c:pt idx="234">
                  <c:v>233</c:v>
                </c:pt>
                <c:pt idx="235">
                  <c:v>234</c:v>
                </c:pt>
                <c:pt idx="236">
                  <c:v>235</c:v>
                </c:pt>
                <c:pt idx="237">
                  <c:v>236</c:v>
                </c:pt>
                <c:pt idx="238">
                  <c:v>237</c:v>
                </c:pt>
                <c:pt idx="239">
                  <c:v>238</c:v>
                </c:pt>
                <c:pt idx="240">
                  <c:v>239</c:v>
                </c:pt>
                <c:pt idx="241">
                  <c:v>240</c:v>
                </c:pt>
                <c:pt idx="242">
                  <c:v>241</c:v>
                </c:pt>
                <c:pt idx="243">
                  <c:v>242</c:v>
                </c:pt>
                <c:pt idx="244">
                  <c:v>243</c:v>
                </c:pt>
                <c:pt idx="245">
                  <c:v>244</c:v>
                </c:pt>
                <c:pt idx="246">
                  <c:v>245</c:v>
                </c:pt>
                <c:pt idx="247">
                  <c:v>246</c:v>
                </c:pt>
                <c:pt idx="248">
                  <c:v>247</c:v>
                </c:pt>
                <c:pt idx="249">
                  <c:v>248</c:v>
                </c:pt>
                <c:pt idx="250">
                  <c:v>249</c:v>
                </c:pt>
                <c:pt idx="251">
                  <c:v>250</c:v>
                </c:pt>
                <c:pt idx="252">
                  <c:v>251</c:v>
                </c:pt>
                <c:pt idx="253">
                  <c:v>252</c:v>
                </c:pt>
                <c:pt idx="254">
                  <c:v>253</c:v>
                </c:pt>
                <c:pt idx="255">
                  <c:v>254</c:v>
                </c:pt>
                <c:pt idx="256">
                  <c:v>255</c:v>
                </c:pt>
                <c:pt idx="257">
                  <c:v>256</c:v>
                </c:pt>
                <c:pt idx="258">
                  <c:v>257</c:v>
                </c:pt>
                <c:pt idx="259">
                  <c:v>258</c:v>
                </c:pt>
                <c:pt idx="260">
                  <c:v>259</c:v>
                </c:pt>
                <c:pt idx="261">
                  <c:v>260</c:v>
                </c:pt>
                <c:pt idx="262">
                  <c:v>261</c:v>
                </c:pt>
                <c:pt idx="263">
                  <c:v>262</c:v>
                </c:pt>
                <c:pt idx="264">
                  <c:v>263</c:v>
                </c:pt>
                <c:pt idx="265">
                  <c:v>264</c:v>
                </c:pt>
                <c:pt idx="266">
                  <c:v>265</c:v>
                </c:pt>
                <c:pt idx="267">
                  <c:v>266</c:v>
                </c:pt>
                <c:pt idx="268">
                  <c:v>267</c:v>
                </c:pt>
                <c:pt idx="269">
                  <c:v>268</c:v>
                </c:pt>
                <c:pt idx="270">
                  <c:v>269</c:v>
                </c:pt>
                <c:pt idx="271">
                  <c:v>270</c:v>
                </c:pt>
                <c:pt idx="272">
                  <c:v>271</c:v>
                </c:pt>
                <c:pt idx="273">
                  <c:v>272</c:v>
                </c:pt>
                <c:pt idx="274">
                  <c:v>273</c:v>
                </c:pt>
                <c:pt idx="275">
                  <c:v>274</c:v>
                </c:pt>
                <c:pt idx="276">
                  <c:v>275</c:v>
                </c:pt>
                <c:pt idx="277">
                  <c:v>276</c:v>
                </c:pt>
                <c:pt idx="278">
                  <c:v>277</c:v>
                </c:pt>
                <c:pt idx="279">
                  <c:v>278</c:v>
                </c:pt>
                <c:pt idx="280">
                  <c:v>279</c:v>
                </c:pt>
                <c:pt idx="281">
                  <c:v>280</c:v>
                </c:pt>
                <c:pt idx="282">
                  <c:v>281</c:v>
                </c:pt>
                <c:pt idx="283">
                  <c:v>282</c:v>
                </c:pt>
                <c:pt idx="284">
                  <c:v>283</c:v>
                </c:pt>
                <c:pt idx="285">
                  <c:v>284</c:v>
                </c:pt>
                <c:pt idx="286">
                  <c:v>285</c:v>
                </c:pt>
                <c:pt idx="287">
                  <c:v>286</c:v>
                </c:pt>
                <c:pt idx="288">
                  <c:v>287</c:v>
                </c:pt>
                <c:pt idx="289">
                  <c:v>288</c:v>
                </c:pt>
                <c:pt idx="290">
                  <c:v>289</c:v>
                </c:pt>
                <c:pt idx="291">
                  <c:v>290</c:v>
                </c:pt>
                <c:pt idx="292">
                  <c:v>291</c:v>
                </c:pt>
                <c:pt idx="293">
                  <c:v>292</c:v>
                </c:pt>
                <c:pt idx="294">
                  <c:v>293</c:v>
                </c:pt>
                <c:pt idx="295">
                  <c:v>294</c:v>
                </c:pt>
                <c:pt idx="296">
                  <c:v>295</c:v>
                </c:pt>
                <c:pt idx="297">
                  <c:v>296</c:v>
                </c:pt>
                <c:pt idx="298">
                  <c:v>297</c:v>
                </c:pt>
                <c:pt idx="299">
                  <c:v>298</c:v>
                </c:pt>
                <c:pt idx="300">
                  <c:v>299</c:v>
                </c:pt>
                <c:pt idx="301">
                  <c:v>300</c:v>
                </c:pt>
                <c:pt idx="302">
                  <c:v>301</c:v>
                </c:pt>
                <c:pt idx="303">
                  <c:v>302</c:v>
                </c:pt>
                <c:pt idx="304">
                  <c:v>303</c:v>
                </c:pt>
                <c:pt idx="305">
                  <c:v>304</c:v>
                </c:pt>
                <c:pt idx="306">
                  <c:v>305</c:v>
                </c:pt>
                <c:pt idx="307">
                  <c:v>306</c:v>
                </c:pt>
                <c:pt idx="308">
                  <c:v>307</c:v>
                </c:pt>
                <c:pt idx="309">
                  <c:v>308</c:v>
                </c:pt>
                <c:pt idx="310">
                  <c:v>309</c:v>
                </c:pt>
                <c:pt idx="311">
                  <c:v>310</c:v>
                </c:pt>
                <c:pt idx="312">
                  <c:v>311</c:v>
                </c:pt>
                <c:pt idx="313">
                  <c:v>312</c:v>
                </c:pt>
                <c:pt idx="314">
                  <c:v>313</c:v>
                </c:pt>
                <c:pt idx="315">
                  <c:v>314</c:v>
                </c:pt>
                <c:pt idx="316">
                  <c:v>315</c:v>
                </c:pt>
                <c:pt idx="317">
                  <c:v>316</c:v>
                </c:pt>
                <c:pt idx="318">
                  <c:v>317</c:v>
                </c:pt>
                <c:pt idx="319">
                  <c:v>318</c:v>
                </c:pt>
                <c:pt idx="320">
                  <c:v>319</c:v>
                </c:pt>
                <c:pt idx="321">
                  <c:v>320</c:v>
                </c:pt>
                <c:pt idx="322">
                  <c:v>321</c:v>
                </c:pt>
                <c:pt idx="323">
                  <c:v>322</c:v>
                </c:pt>
                <c:pt idx="324">
                  <c:v>323</c:v>
                </c:pt>
                <c:pt idx="325">
                  <c:v>324</c:v>
                </c:pt>
                <c:pt idx="326">
                  <c:v>325</c:v>
                </c:pt>
                <c:pt idx="327">
                  <c:v>326</c:v>
                </c:pt>
                <c:pt idx="328">
                  <c:v>327</c:v>
                </c:pt>
                <c:pt idx="329">
                  <c:v>328</c:v>
                </c:pt>
                <c:pt idx="330">
                  <c:v>329</c:v>
                </c:pt>
                <c:pt idx="331">
                  <c:v>330</c:v>
                </c:pt>
                <c:pt idx="332">
                  <c:v>331</c:v>
                </c:pt>
                <c:pt idx="333">
                  <c:v>332</c:v>
                </c:pt>
                <c:pt idx="334">
                  <c:v>333</c:v>
                </c:pt>
                <c:pt idx="335">
                  <c:v>334</c:v>
                </c:pt>
                <c:pt idx="336">
                  <c:v>335</c:v>
                </c:pt>
                <c:pt idx="337">
                  <c:v>336</c:v>
                </c:pt>
                <c:pt idx="338">
                  <c:v>337</c:v>
                </c:pt>
                <c:pt idx="339">
                  <c:v>338</c:v>
                </c:pt>
                <c:pt idx="340">
                  <c:v>339</c:v>
                </c:pt>
                <c:pt idx="341">
                  <c:v>340</c:v>
                </c:pt>
                <c:pt idx="342">
                  <c:v>341</c:v>
                </c:pt>
                <c:pt idx="343">
                  <c:v>342</c:v>
                </c:pt>
                <c:pt idx="344">
                  <c:v>343</c:v>
                </c:pt>
                <c:pt idx="345">
                  <c:v>344</c:v>
                </c:pt>
                <c:pt idx="346">
                  <c:v>345</c:v>
                </c:pt>
                <c:pt idx="347">
                  <c:v>346</c:v>
                </c:pt>
                <c:pt idx="348">
                  <c:v>347</c:v>
                </c:pt>
                <c:pt idx="349">
                  <c:v>348</c:v>
                </c:pt>
                <c:pt idx="350">
                  <c:v>349</c:v>
                </c:pt>
                <c:pt idx="351">
                  <c:v>350</c:v>
                </c:pt>
                <c:pt idx="352">
                  <c:v>351</c:v>
                </c:pt>
                <c:pt idx="353">
                  <c:v>352</c:v>
                </c:pt>
                <c:pt idx="354">
                  <c:v>353</c:v>
                </c:pt>
                <c:pt idx="355">
                  <c:v>354</c:v>
                </c:pt>
                <c:pt idx="356">
                  <c:v>355</c:v>
                </c:pt>
                <c:pt idx="357">
                  <c:v>356</c:v>
                </c:pt>
                <c:pt idx="358">
                  <c:v>357</c:v>
                </c:pt>
                <c:pt idx="359">
                  <c:v>358</c:v>
                </c:pt>
                <c:pt idx="360">
                  <c:v>359</c:v>
                </c:pt>
                <c:pt idx="361">
                  <c:v>360</c:v>
                </c:pt>
                <c:pt idx="362">
                  <c:v>361</c:v>
                </c:pt>
                <c:pt idx="363">
                  <c:v>362</c:v>
                </c:pt>
                <c:pt idx="364">
                  <c:v>363</c:v>
                </c:pt>
                <c:pt idx="365">
                  <c:v>364</c:v>
                </c:pt>
                <c:pt idx="366">
                  <c:v>365</c:v>
                </c:pt>
                <c:pt idx="367">
                  <c:v>366</c:v>
                </c:pt>
                <c:pt idx="368">
                  <c:v>367</c:v>
                </c:pt>
                <c:pt idx="369">
                  <c:v>368</c:v>
                </c:pt>
                <c:pt idx="370">
                  <c:v>369</c:v>
                </c:pt>
                <c:pt idx="371">
                  <c:v>370</c:v>
                </c:pt>
                <c:pt idx="372">
                  <c:v>371</c:v>
                </c:pt>
                <c:pt idx="373">
                  <c:v>372</c:v>
                </c:pt>
                <c:pt idx="374">
                  <c:v>373</c:v>
                </c:pt>
                <c:pt idx="375">
                  <c:v>374</c:v>
                </c:pt>
                <c:pt idx="376">
                  <c:v>375</c:v>
                </c:pt>
                <c:pt idx="377">
                  <c:v>376</c:v>
                </c:pt>
                <c:pt idx="378">
                  <c:v>377</c:v>
                </c:pt>
                <c:pt idx="379">
                  <c:v>378</c:v>
                </c:pt>
                <c:pt idx="380">
                  <c:v>379</c:v>
                </c:pt>
                <c:pt idx="381">
                  <c:v>380</c:v>
                </c:pt>
                <c:pt idx="382">
                  <c:v>381</c:v>
                </c:pt>
                <c:pt idx="383">
                  <c:v>382</c:v>
                </c:pt>
                <c:pt idx="384">
                  <c:v>383</c:v>
                </c:pt>
                <c:pt idx="385">
                  <c:v>384</c:v>
                </c:pt>
                <c:pt idx="386">
                  <c:v>385</c:v>
                </c:pt>
                <c:pt idx="387">
                  <c:v>386</c:v>
                </c:pt>
                <c:pt idx="388">
                  <c:v>387</c:v>
                </c:pt>
                <c:pt idx="389">
                  <c:v>388</c:v>
                </c:pt>
                <c:pt idx="390">
                  <c:v>389</c:v>
                </c:pt>
                <c:pt idx="391">
                  <c:v>390</c:v>
                </c:pt>
                <c:pt idx="392">
                  <c:v>391</c:v>
                </c:pt>
                <c:pt idx="393">
                  <c:v>392</c:v>
                </c:pt>
                <c:pt idx="394">
                  <c:v>393</c:v>
                </c:pt>
                <c:pt idx="395">
                  <c:v>394</c:v>
                </c:pt>
                <c:pt idx="396">
                  <c:v>395</c:v>
                </c:pt>
                <c:pt idx="397">
                  <c:v>396</c:v>
                </c:pt>
                <c:pt idx="398">
                  <c:v>397</c:v>
                </c:pt>
                <c:pt idx="399">
                  <c:v>398</c:v>
                </c:pt>
                <c:pt idx="400">
                  <c:v>399</c:v>
                </c:pt>
                <c:pt idx="401">
                  <c:v>400</c:v>
                </c:pt>
                <c:pt idx="402">
                  <c:v>401</c:v>
                </c:pt>
                <c:pt idx="403">
                  <c:v>402</c:v>
                </c:pt>
                <c:pt idx="404">
                  <c:v>403</c:v>
                </c:pt>
                <c:pt idx="405">
                  <c:v>404</c:v>
                </c:pt>
                <c:pt idx="406">
                  <c:v>405</c:v>
                </c:pt>
                <c:pt idx="407">
                  <c:v>406</c:v>
                </c:pt>
                <c:pt idx="408">
                  <c:v>407</c:v>
                </c:pt>
                <c:pt idx="409">
                  <c:v>408</c:v>
                </c:pt>
                <c:pt idx="410">
                  <c:v>409</c:v>
                </c:pt>
                <c:pt idx="411">
                  <c:v>410</c:v>
                </c:pt>
                <c:pt idx="412">
                  <c:v>411</c:v>
                </c:pt>
                <c:pt idx="413">
                  <c:v>412</c:v>
                </c:pt>
                <c:pt idx="414">
                  <c:v>413</c:v>
                </c:pt>
                <c:pt idx="415">
                  <c:v>414</c:v>
                </c:pt>
                <c:pt idx="416">
                  <c:v>415</c:v>
                </c:pt>
                <c:pt idx="417">
                  <c:v>416</c:v>
                </c:pt>
                <c:pt idx="418">
                  <c:v>417</c:v>
                </c:pt>
                <c:pt idx="419">
                  <c:v>418</c:v>
                </c:pt>
                <c:pt idx="420">
                  <c:v>419</c:v>
                </c:pt>
                <c:pt idx="421">
                  <c:v>420</c:v>
                </c:pt>
                <c:pt idx="422">
                  <c:v>421</c:v>
                </c:pt>
                <c:pt idx="423">
                  <c:v>422</c:v>
                </c:pt>
                <c:pt idx="424">
                  <c:v>423</c:v>
                </c:pt>
                <c:pt idx="425">
                  <c:v>424</c:v>
                </c:pt>
                <c:pt idx="426">
                  <c:v>425</c:v>
                </c:pt>
                <c:pt idx="427">
                  <c:v>426</c:v>
                </c:pt>
                <c:pt idx="428">
                  <c:v>427</c:v>
                </c:pt>
                <c:pt idx="429">
                  <c:v>428</c:v>
                </c:pt>
                <c:pt idx="430">
                  <c:v>429</c:v>
                </c:pt>
                <c:pt idx="431">
                  <c:v>430</c:v>
                </c:pt>
                <c:pt idx="432">
                  <c:v>431</c:v>
                </c:pt>
                <c:pt idx="433">
                  <c:v>432</c:v>
                </c:pt>
                <c:pt idx="434">
                  <c:v>433</c:v>
                </c:pt>
                <c:pt idx="435">
                  <c:v>434</c:v>
                </c:pt>
                <c:pt idx="436">
                  <c:v>435</c:v>
                </c:pt>
                <c:pt idx="437">
                  <c:v>436</c:v>
                </c:pt>
                <c:pt idx="438">
                  <c:v>437</c:v>
                </c:pt>
                <c:pt idx="439">
                  <c:v>438</c:v>
                </c:pt>
                <c:pt idx="440">
                  <c:v>439</c:v>
                </c:pt>
                <c:pt idx="441">
                  <c:v>440</c:v>
                </c:pt>
                <c:pt idx="442">
                  <c:v>441</c:v>
                </c:pt>
                <c:pt idx="443">
                  <c:v>442</c:v>
                </c:pt>
                <c:pt idx="444">
                  <c:v>443</c:v>
                </c:pt>
                <c:pt idx="445">
                  <c:v>444</c:v>
                </c:pt>
                <c:pt idx="446">
                  <c:v>445</c:v>
                </c:pt>
                <c:pt idx="447">
                  <c:v>446</c:v>
                </c:pt>
                <c:pt idx="448">
                  <c:v>447</c:v>
                </c:pt>
                <c:pt idx="449">
                  <c:v>448</c:v>
                </c:pt>
                <c:pt idx="450">
                  <c:v>449</c:v>
                </c:pt>
                <c:pt idx="451">
                  <c:v>450</c:v>
                </c:pt>
                <c:pt idx="452">
                  <c:v>451</c:v>
                </c:pt>
                <c:pt idx="453">
                  <c:v>452</c:v>
                </c:pt>
                <c:pt idx="454">
                  <c:v>453</c:v>
                </c:pt>
                <c:pt idx="455">
                  <c:v>454</c:v>
                </c:pt>
                <c:pt idx="456">
                  <c:v>455</c:v>
                </c:pt>
                <c:pt idx="457">
                  <c:v>456</c:v>
                </c:pt>
                <c:pt idx="458">
                  <c:v>457</c:v>
                </c:pt>
                <c:pt idx="459">
                  <c:v>458</c:v>
                </c:pt>
                <c:pt idx="460">
                  <c:v>459</c:v>
                </c:pt>
                <c:pt idx="461">
                  <c:v>460</c:v>
                </c:pt>
                <c:pt idx="462">
                  <c:v>461</c:v>
                </c:pt>
                <c:pt idx="463">
                  <c:v>462</c:v>
                </c:pt>
                <c:pt idx="464">
                  <c:v>463</c:v>
                </c:pt>
                <c:pt idx="465">
                  <c:v>464</c:v>
                </c:pt>
                <c:pt idx="466">
                  <c:v>465</c:v>
                </c:pt>
                <c:pt idx="467">
                  <c:v>466</c:v>
                </c:pt>
                <c:pt idx="468">
                  <c:v>467</c:v>
                </c:pt>
                <c:pt idx="469">
                  <c:v>468</c:v>
                </c:pt>
                <c:pt idx="470">
                  <c:v>469</c:v>
                </c:pt>
                <c:pt idx="471">
                  <c:v>470</c:v>
                </c:pt>
                <c:pt idx="472">
                  <c:v>471</c:v>
                </c:pt>
                <c:pt idx="473">
                  <c:v>472</c:v>
                </c:pt>
                <c:pt idx="474">
                  <c:v>473</c:v>
                </c:pt>
                <c:pt idx="475">
                  <c:v>474</c:v>
                </c:pt>
                <c:pt idx="476">
                  <c:v>475</c:v>
                </c:pt>
                <c:pt idx="477">
                  <c:v>476</c:v>
                </c:pt>
                <c:pt idx="478">
                  <c:v>477</c:v>
                </c:pt>
                <c:pt idx="479">
                  <c:v>478</c:v>
                </c:pt>
                <c:pt idx="480">
                  <c:v>479</c:v>
                </c:pt>
                <c:pt idx="481">
                  <c:v>480</c:v>
                </c:pt>
                <c:pt idx="482">
                  <c:v>481</c:v>
                </c:pt>
                <c:pt idx="483">
                  <c:v>482</c:v>
                </c:pt>
                <c:pt idx="484">
                  <c:v>483</c:v>
                </c:pt>
                <c:pt idx="485">
                  <c:v>484</c:v>
                </c:pt>
                <c:pt idx="486">
                  <c:v>485</c:v>
                </c:pt>
                <c:pt idx="487">
                  <c:v>486</c:v>
                </c:pt>
                <c:pt idx="488">
                  <c:v>487</c:v>
                </c:pt>
                <c:pt idx="489">
                  <c:v>488</c:v>
                </c:pt>
                <c:pt idx="490">
                  <c:v>489</c:v>
                </c:pt>
                <c:pt idx="491">
                  <c:v>490</c:v>
                </c:pt>
                <c:pt idx="492">
                  <c:v>491</c:v>
                </c:pt>
                <c:pt idx="493">
                  <c:v>492</c:v>
                </c:pt>
                <c:pt idx="494">
                  <c:v>493</c:v>
                </c:pt>
                <c:pt idx="495">
                  <c:v>494</c:v>
                </c:pt>
                <c:pt idx="496">
                  <c:v>495</c:v>
                </c:pt>
                <c:pt idx="497">
                  <c:v>496</c:v>
                </c:pt>
                <c:pt idx="498">
                  <c:v>497</c:v>
                </c:pt>
                <c:pt idx="499">
                  <c:v>498</c:v>
                </c:pt>
                <c:pt idx="500">
                  <c:v>499</c:v>
                </c:pt>
                <c:pt idx="501">
                  <c:v>500</c:v>
                </c:pt>
                <c:pt idx="502">
                  <c:v>501</c:v>
                </c:pt>
                <c:pt idx="503">
                  <c:v>502</c:v>
                </c:pt>
                <c:pt idx="504">
                  <c:v>503</c:v>
                </c:pt>
                <c:pt idx="505">
                  <c:v>504</c:v>
                </c:pt>
                <c:pt idx="506">
                  <c:v>505</c:v>
                </c:pt>
                <c:pt idx="507">
                  <c:v>506</c:v>
                </c:pt>
                <c:pt idx="508">
                  <c:v>507</c:v>
                </c:pt>
                <c:pt idx="509">
                  <c:v>508</c:v>
                </c:pt>
                <c:pt idx="510">
                  <c:v>509</c:v>
                </c:pt>
                <c:pt idx="511">
                  <c:v>510</c:v>
                </c:pt>
                <c:pt idx="512">
                  <c:v>511</c:v>
                </c:pt>
                <c:pt idx="513">
                  <c:v>512</c:v>
                </c:pt>
                <c:pt idx="514">
                  <c:v>513</c:v>
                </c:pt>
                <c:pt idx="515">
                  <c:v>514</c:v>
                </c:pt>
                <c:pt idx="516">
                  <c:v>515</c:v>
                </c:pt>
                <c:pt idx="517">
                  <c:v>516</c:v>
                </c:pt>
                <c:pt idx="518">
                  <c:v>517</c:v>
                </c:pt>
                <c:pt idx="519">
                  <c:v>518</c:v>
                </c:pt>
                <c:pt idx="520">
                  <c:v>519</c:v>
                </c:pt>
                <c:pt idx="521">
                  <c:v>520</c:v>
                </c:pt>
                <c:pt idx="522">
                  <c:v>521</c:v>
                </c:pt>
                <c:pt idx="523">
                  <c:v>522</c:v>
                </c:pt>
                <c:pt idx="524">
                  <c:v>523</c:v>
                </c:pt>
                <c:pt idx="525">
                  <c:v>524</c:v>
                </c:pt>
                <c:pt idx="526">
                  <c:v>525</c:v>
                </c:pt>
                <c:pt idx="527">
                  <c:v>526</c:v>
                </c:pt>
                <c:pt idx="528">
                  <c:v>527</c:v>
                </c:pt>
                <c:pt idx="529">
                  <c:v>528</c:v>
                </c:pt>
                <c:pt idx="530">
                  <c:v>529</c:v>
                </c:pt>
                <c:pt idx="531">
                  <c:v>530</c:v>
                </c:pt>
                <c:pt idx="532">
                  <c:v>531</c:v>
                </c:pt>
                <c:pt idx="533">
                  <c:v>532</c:v>
                </c:pt>
                <c:pt idx="534">
                  <c:v>533</c:v>
                </c:pt>
                <c:pt idx="535">
                  <c:v>534</c:v>
                </c:pt>
                <c:pt idx="536">
                  <c:v>535</c:v>
                </c:pt>
                <c:pt idx="537">
                  <c:v>536</c:v>
                </c:pt>
                <c:pt idx="538">
                  <c:v>537</c:v>
                </c:pt>
                <c:pt idx="539">
                  <c:v>538</c:v>
                </c:pt>
                <c:pt idx="540">
                  <c:v>539</c:v>
                </c:pt>
                <c:pt idx="541">
                  <c:v>540</c:v>
                </c:pt>
                <c:pt idx="542">
                  <c:v>541</c:v>
                </c:pt>
                <c:pt idx="543">
                  <c:v>542</c:v>
                </c:pt>
                <c:pt idx="544">
                  <c:v>543</c:v>
                </c:pt>
                <c:pt idx="545">
                  <c:v>544</c:v>
                </c:pt>
                <c:pt idx="546">
                  <c:v>545</c:v>
                </c:pt>
                <c:pt idx="547">
                  <c:v>546</c:v>
                </c:pt>
                <c:pt idx="548">
                  <c:v>547</c:v>
                </c:pt>
                <c:pt idx="549">
                  <c:v>548</c:v>
                </c:pt>
                <c:pt idx="550">
                  <c:v>549</c:v>
                </c:pt>
                <c:pt idx="551">
                  <c:v>550</c:v>
                </c:pt>
                <c:pt idx="552">
                  <c:v>551</c:v>
                </c:pt>
                <c:pt idx="553">
                  <c:v>552</c:v>
                </c:pt>
                <c:pt idx="554">
                  <c:v>553</c:v>
                </c:pt>
                <c:pt idx="555">
                  <c:v>554</c:v>
                </c:pt>
                <c:pt idx="556">
                  <c:v>555</c:v>
                </c:pt>
                <c:pt idx="557">
                  <c:v>556</c:v>
                </c:pt>
                <c:pt idx="558">
                  <c:v>557</c:v>
                </c:pt>
                <c:pt idx="559">
                  <c:v>558</c:v>
                </c:pt>
                <c:pt idx="560">
                  <c:v>559</c:v>
                </c:pt>
                <c:pt idx="561">
                  <c:v>560</c:v>
                </c:pt>
                <c:pt idx="562">
                  <c:v>561</c:v>
                </c:pt>
                <c:pt idx="563">
                  <c:v>562</c:v>
                </c:pt>
                <c:pt idx="564">
                  <c:v>563</c:v>
                </c:pt>
                <c:pt idx="565">
                  <c:v>564</c:v>
                </c:pt>
                <c:pt idx="566">
                  <c:v>565</c:v>
                </c:pt>
                <c:pt idx="567">
                  <c:v>566</c:v>
                </c:pt>
                <c:pt idx="568">
                  <c:v>567</c:v>
                </c:pt>
                <c:pt idx="569">
                  <c:v>568</c:v>
                </c:pt>
                <c:pt idx="570">
                  <c:v>569</c:v>
                </c:pt>
                <c:pt idx="571">
                  <c:v>570</c:v>
                </c:pt>
                <c:pt idx="572">
                  <c:v>571</c:v>
                </c:pt>
                <c:pt idx="573">
                  <c:v>572</c:v>
                </c:pt>
                <c:pt idx="574">
                  <c:v>573</c:v>
                </c:pt>
                <c:pt idx="575">
                  <c:v>574</c:v>
                </c:pt>
                <c:pt idx="576">
                  <c:v>575</c:v>
                </c:pt>
                <c:pt idx="577">
                  <c:v>576</c:v>
                </c:pt>
                <c:pt idx="578">
                  <c:v>577</c:v>
                </c:pt>
                <c:pt idx="579">
                  <c:v>578</c:v>
                </c:pt>
                <c:pt idx="580">
                  <c:v>579</c:v>
                </c:pt>
                <c:pt idx="581">
                  <c:v>580</c:v>
                </c:pt>
                <c:pt idx="582">
                  <c:v>581</c:v>
                </c:pt>
                <c:pt idx="583">
                  <c:v>582</c:v>
                </c:pt>
                <c:pt idx="584">
                  <c:v>583</c:v>
                </c:pt>
                <c:pt idx="585">
                  <c:v>584</c:v>
                </c:pt>
                <c:pt idx="586">
                  <c:v>585</c:v>
                </c:pt>
                <c:pt idx="587">
                  <c:v>586</c:v>
                </c:pt>
                <c:pt idx="588">
                  <c:v>587</c:v>
                </c:pt>
                <c:pt idx="589">
                  <c:v>588</c:v>
                </c:pt>
                <c:pt idx="590">
                  <c:v>589</c:v>
                </c:pt>
                <c:pt idx="591">
                  <c:v>590</c:v>
                </c:pt>
                <c:pt idx="592">
                  <c:v>591</c:v>
                </c:pt>
                <c:pt idx="593">
                  <c:v>592</c:v>
                </c:pt>
                <c:pt idx="594">
                  <c:v>593</c:v>
                </c:pt>
                <c:pt idx="595">
                  <c:v>594</c:v>
                </c:pt>
                <c:pt idx="596">
                  <c:v>595</c:v>
                </c:pt>
                <c:pt idx="597">
                  <c:v>596</c:v>
                </c:pt>
                <c:pt idx="598">
                  <c:v>597</c:v>
                </c:pt>
                <c:pt idx="599">
                  <c:v>598</c:v>
                </c:pt>
                <c:pt idx="600">
                  <c:v>599</c:v>
                </c:pt>
                <c:pt idx="601">
                  <c:v>600</c:v>
                </c:pt>
                <c:pt idx="602">
                  <c:v>601</c:v>
                </c:pt>
                <c:pt idx="603">
                  <c:v>602</c:v>
                </c:pt>
                <c:pt idx="604">
                  <c:v>603</c:v>
                </c:pt>
                <c:pt idx="605">
                  <c:v>604</c:v>
                </c:pt>
                <c:pt idx="606">
                  <c:v>605</c:v>
                </c:pt>
                <c:pt idx="607">
                  <c:v>606</c:v>
                </c:pt>
                <c:pt idx="608">
                  <c:v>607</c:v>
                </c:pt>
                <c:pt idx="609">
                  <c:v>608</c:v>
                </c:pt>
                <c:pt idx="610">
                  <c:v>609</c:v>
                </c:pt>
                <c:pt idx="611">
                  <c:v>610</c:v>
                </c:pt>
                <c:pt idx="612">
                  <c:v>611</c:v>
                </c:pt>
                <c:pt idx="613">
                  <c:v>612</c:v>
                </c:pt>
                <c:pt idx="614">
                  <c:v>613</c:v>
                </c:pt>
                <c:pt idx="615">
                  <c:v>614</c:v>
                </c:pt>
                <c:pt idx="616">
                  <c:v>615</c:v>
                </c:pt>
                <c:pt idx="617">
                  <c:v>616</c:v>
                </c:pt>
                <c:pt idx="618">
                  <c:v>617</c:v>
                </c:pt>
                <c:pt idx="619">
                  <c:v>618</c:v>
                </c:pt>
                <c:pt idx="620">
                  <c:v>619</c:v>
                </c:pt>
                <c:pt idx="621">
                  <c:v>620</c:v>
                </c:pt>
                <c:pt idx="622">
                  <c:v>621</c:v>
                </c:pt>
                <c:pt idx="623">
                  <c:v>622</c:v>
                </c:pt>
                <c:pt idx="624">
                  <c:v>623</c:v>
                </c:pt>
                <c:pt idx="625">
                  <c:v>624</c:v>
                </c:pt>
                <c:pt idx="626">
                  <c:v>625</c:v>
                </c:pt>
                <c:pt idx="627">
                  <c:v>626</c:v>
                </c:pt>
                <c:pt idx="628">
                  <c:v>627</c:v>
                </c:pt>
                <c:pt idx="629">
                  <c:v>628</c:v>
                </c:pt>
                <c:pt idx="630">
                  <c:v>629</c:v>
                </c:pt>
                <c:pt idx="631">
                  <c:v>630</c:v>
                </c:pt>
                <c:pt idx="632">
                  <c:v>631</c:v>
                </c:pt>
                <c:pt idx="633">
                  <c:v>632</c:v>
                </c:pt>
                <c:pt idx="634">
                  <c:v>633</c:v>
                </c:pt>
                <c:pt idx="635">
                  <c:v>634</c:v>
                </c:pt>
                <c:pt idx="636">
                  <c:v>635</c:v>
                </c:pt>
                <c:pt idx="637">
                  <c:v>636</c:v>
                </c:pt>
                <c:pt idx="638">
                  <c:v>637</c:v>
                </c:pt>
                <c:pt idx="639">
                  <c:v>638</c:v>
                </c:pt>
                <c:pt idx="640">
                  <c:v>639</c:v>
                </c:pt>
                <c:pt idx="641">
                  <c:v>640</c:v>
                </c:pt>
                <c:pt idx="642">
                  <c:v>641</c:v>
                </c:pt>
                <c:pt idx="643">
                  <c:v>642</c:v>
                </c:pt>
                <c:pt idx="644">
                  <c:v>643</c:v>
                </c:pt>
                <c:pt idx="645">
                  <c:v>644</c:v>
                </c:pt>
                <c:pt idx="646">
                  <c:v>645</c:v>
                </c:pt>
                <c:pt idx="647">
                  <c:v>646</c:v>
                </c:pt>
                <c:pt idx="648">
                  <c:v>647</c:v>
                </c:pt>
                <c:pt idx="649">
                  <c:v>648</c:v>
                </c:pt>
                <c:pt idx="650">
                  <c:v>649</c:v>
                </c:pt>
                <c:pt idx="651">
                  <c:v>650</c:v>
                </c:pt>
                <c:pt idx="652">
                  <c:v>651</c:v>
                </c:pt>
                <c:pt idx="653">
                  <c:v>652</c:v>
                </c:pt>
                <c:pt idx="654">
                  <c:v>653</c:v>
                </c:pt>
                <c:pt idx="655">
                  <c:v>654</c:v>
                </c:pt>
                <c:pt idx="656">
                  <c:v>655</c:v>
                </c:pt>
                <c:pt idx="657">
                  <c:v>656</c:v>
                </c:pt>
                <c:pt idx="658">
                  <c:v>657</c:v>
                </c:pt>
                <c:pt idx="659">
                  <c:v>658</c:v>
                </c:pt>
                <c:pt idx="660">
                  <c:v>659</c:v>
                </c:pt>
                <c:pt idx="661">
                  <c:v>660</c:v>
                </c:pt>
                <c:pt idx="662">
                  <c:v>661</c:v>
                </c:pt>
                <c:pt idx="663">
                  <c:v>662</c:v>
                </c:pt>
                <c:pt idx="664">
                  <c:v>663</c:v>
                </c:pt>
                <c:pt idx="665">
                  <c:v>664</c:v>
                </c:pt>
                <c:pt idx="666">
                  <c:v>665</c:v>
                </c:pt>
                <c:pt idx="667">
                  <c:v>666</c:v>
                </c:pt>
                <c:pt idx="668">
                  <c:v>667</c:v>
                </c:pt>
                <c:pt idx="669">
                  <c:v>668</c:v>
                </c:pt>
                <c:pt idx="670">
                  <c:v>669</c:v>
                </c:pt>
                <c:pt idx="671">
                  <c:v>670</c:v>
                </c:pt>
                <c:pt idx="672">
                  <c:v>671</c:v>
                </c:pt>
                <c:pt idx="673">
                  <c:v>672</c:v>
                </c:pt>
                <c:pt idx="674">
                  <c:v>673</c:v>
                </c:pt>
                <c:pt idx="675">
                  <c:v>674</c:v>
                </c:pt>
                <c:pt idx="676">
                  <c:v>675</c:v>
                </c:pt>
                <c:pt idx="677">
                  <c:v>676</c:v>
                </c:pt>
                <c:pt idx="678">
                  <c:v>677</c:v>
                </c:pt>
                <c:pt idx="679">
                  <c:v>678</c:v>
                </c:pt>
                <c:pt idx="680">
                  <c:v>679</c:v>
                </c:pt>
                <c:pt idx="681">
                  <c:v>680</c:v>
                </c:pt>
                <c:pt idx="682">
                  <c:v>681</c:v>
                </c:pt>
                <c:pt idx="683">
                  <c:v>682</c:v>
                </c:pt>
                <c:pt idx="684">
                  <c:v>683</c:v>
                </c:pt>
                <c:pt idx="685">
                  <c:v>684</c:v>
                </c:pt>
                <c:pt idx="686">
                  <c:v>685</c:v>
                </c:pt>
                <c:pt idx="687">
                  <c:v>686</c:v>
                </c:pt>
                <c:pt idx="688">
                  <c:v>687</c:v>
                </c:pt>
                <c:pt idx="689">
                  <c:v>688</c:v>
                </c:pt>
                <c:pt idx="690">
                  <c:v>689</c:v>
                </c:pt>
                <c:pt idx="691">
                  <c:v>690</c:v>
                </c:pt>
                <c:pt idx="692">
                  <c:v>691</c:v>
                </c:pt>
                <c:pt idx="693">
                  <c:v>692</c:v>
                </c:pt>
                <c:pt idx="694">
                  <c:v>693</c:v>
                </c:pt>
                <c:pt idx="695">
                  <c:v>694</c:v>
                </c:pt>
                <c:pt idx="696">
                  <c:v>695</c:v>
                </c:pt>
                <c:pt idx="697">
                  <c:v>696</c:v>
                </c:pt>
                <c:pt idx="698">
                  <c:v>697</c:v>
                </c:pt>
                <c:pt idx="699">
                  <c:v>698</c:v>
                </c:pt>
                <c:pt idx="700">
                  <c:v>699</c:v>
                </c:pt>
                <c:pt idx="701">
                  <c:v>700</c:v>
                </c:pt>
                <c:pt idx="702">
                  <c:v>701</c:v>
                </c:pt>
                <c:pt idx="703">
                  <c:v>702</c:v>
                </c:pt>
                <c:pt idx="704">
                  <c:v>703</c:v>
                </c:pt>
                <c:pt idx="705">
                  <c:v>704</c:v>
                </c:pt>
                <c:pt idx="706">
                  <c:v>705</c:v>
                </c:pt>
                <c:pt idx="707">
                  <c:v>706</c:v>
                </c:pt>
                <c:pt idx="708">
                  <c:v>707</c:v>
                </c:pt>
                <c:pt idx="709">
                  <c:v>708</c:v>
                </c:pt>
                <c:pt idx="710">
                  <c:v>709</c:v>
                </c:pt>
                <c:pt idx="711">
                  <c:v>710</c:v>
                </c:pt>
                <c:pt idx="712">
                  <c:v>711</c:v>
                </c:pt>
                <c:pt idx="713">
                  <c:v>712</c:v>
                </c:pt>
                <c:pt idx="714">
                  <c:v>713</c:v>
                </c:pt>
                <c:pt idx="715">
                  <c:v>714</c:v>
                </c:pt>
                <c:pt idx="716">
                  <c:v>715</c:v>
                </c:pt>
                <c:pt idx="717">
                  <c:v>716</c:v>
                </c:pt>
                <c:pt idx="718">
                  <c:v>717</c:v>
                </c:pt>
                <c:pt idx="719">
                  <c:v>718</c:v>
                </c:pt>
                <c:pt idx="720">
                  <c:v>719</c:v>
                </c:pt>
                <c:pt idx="721">
                  <c:v>720</c:v>
                </c:pt>
                <c:pt idx="722">
                  <c:v>721</c:v>
                </c:pt>
                <c:pt idx="723">
                  <c:v>722</c:v>
                </c:pt>
                <c:pt idx="724">
                  <c:v>723</c:v>
                </c:pt>
                <c:pt idx="725">
                  <c:v>724</c:v>
                </c:pt>
                <c:pt idx="726">
                  <c:v>725</c:v>
                </c:pt>
                <c:pt idx="727">
                  <c:v>726</c:v>
                </c:pt>
                <c:pt idx="728">
                  <c:v>727</c:v>
                </c:pt>
                <c:pt idx="729">
                  <c:v>728</c:v>
                </c:pt>
                <c:pt idx="730">
                  <c:v>729</c:v>
                </c:pt>
                <c:pt idx="731">
                  <c:v>730</c:v>
                </c:pt>
                <c:pt idx="732">
                  <c:v>731</c:v>
                </c:pt>
                <c:pt idx="733">
                  <c:v>732</c:v>
                </c:pt>
                <c:pt idx="734">
                  <c:v>733</c:v>
                </c:pt>
                <c:pt idx="735">
                  <c:v>734</c:v>
                </c:pt>
                <c:pt idx="736">
                  <c:v>735</c:v>
                </c:pt>
                <c:pt idx="737">
                  <c:v>736</c:v>
                </c:pt>
                <c:pt idx="738">
                  <c:v>737</c:v>
                </c:pt>
                <c:pt idx="739">
                  <c:v>738</c:v>
                </c:pt>
                <c:pt idx="740">
                  <c:v>739</c:v>
                </c:pt>
                <c:pt idx="741">
                  <c:v>740</c:v>
                </c:pt>
                <c:pt idx="742">
                  <c:v>741</c:v>
                </c:pt>
                <c:pt idx="743">
                  <c:v>742</c:v>
                </c:pt>
                <c:pt idx="744">
                  <c:v>743</c:v>
                </c:pt>
                <c:pt idx="745">
                  <c:v>744</c:v>
                </c:pt>
                <c:pt idx="746">
                  <c:v>745</c:v>
                </c:pt>
                <c:pt idx="747">
                  <c:v>746</c:v>
                </c:pt>
                <c:pt idx="748">
                  <c:v>747</c:v>
                </c:pt>
                <c:pt idx="749">
                  <c:v>748</c:v>
                </c:pt>
                <c:pt idx="750">
                  <c:v>749</c:v>
                </c:pt>
                <c:pt idx="751">
                  <c:v>750</c:v>
                </c:pt>
                <c:pt idx="752">
                  <c:v>751</c:v>
                </c:pt>
                <c:pt idx="753">
                  <c:v>752</c:v>
                </c:pt>
                <c:pt idx="754">
                  <c:v>753</c:v>
                </c:pt>
                <c:pt idx="755">
                  <c:v>754</c:v>
                </c:pt>
                <c:pt idx="756">
                  <c:v>755</c:v>
                </c:pt>
                <c:pt idx="757">
                  <c:v>756</c:v>
                </c:pt>
                <c:pt idx="758">
                  <c:v>757</c:v>
                </c:pt>
                <c:pt idx="759">
                  <c:v>758</c:v>
                </c:pt>
                <c:pt idx="760">
                  <c:v>759</c:v>
                </c:pt>
                <c:pt idx="761">
                  <c:v>760</c:v>
                </c:pt>
                <c:pt idx="762">
                  <c:v>761</c:v>
                </c:pt>
                <c:pt idx="763">
                  <c:v>762</c:v>
                </c:pt>
                <c:pt idx="764">
                  <c:v>763</c:v>
                </c:pt>
                <c:pt idx="765">
                  <c:v>764</c:v>
                </c:pt>
                <c:pt idx="766">
                  <c:v>765</c:v>
                </c:pt>
                <c:pt idx="767">
                  <c:v>766</c:v>
                </c:pt>
                <c:pt idx="768">
                  <c:v>767</c:v>
                </c:pt>
                <c:pt idx="769">
                  <c:v>768</c:v>
                </c:pt>
                <c:pt idx="770">
                  <c:v>769</c:v>
                </c:pt>
                <c:pt idx="771">
                  <c:v>770</c:v>
                </c:pt>
                <c:pt idx="772">
                  <c:v>771</c:v>
                </c:pt>
                <c:pt idx="773">
                  <c:v>772</c:v>
                </c:pt>
                <c:pt idx="774">
                  <c:v>773</c:v>
                </c:pt>
                <c:pt idx="775">
                  <c:v>774</c:v>
                </c:pt>
                <c:pt idx="776">
                  <c:v>775</c:v>
                </c:pt>
                <c:pt idx="777">
                  <c:v>776</c:v>
                </c:pt>
                <c:pt idx="778">
                  <c:v>777</c:v>
                </c:pt>
                <c:pt idx="779">
                  <c:v>778</c:v>
                </c:pt>
                <c:pt idx="780">
                  <c:v>779</c:v>
                </c:pt>
                <c:pt idx="781">
                  <c:v>780</c:v>
                </c:pt>
                <c:pt idx="782">
                  <c:v>781</c:v>
                </c:pt>
                <c:pt idx="783">
                  <c:v>782</c:v>
                </c:pt>
                <c:pt idx="784">
                  <c:v>783</c:v>
                </c:pt>
                <c:pt idx="785">
                  <c:v>784</c:v>
                </c:pt>
                <c:pt idx="786">
                  <c:v>785</c:v>
                </c:pt>
                <c:pt idx="787">
                  <c:v>786</c:v>
                </c:pt>
                <c:pt idx="788">
                  <c:v>787</c:v>
                </c:pt>
                <c:pt idx="789">
                  <c:v>788</c:v>
                </c:pt>
                <c:pt idx="790">
                  <c:v>789</c:v>
                </c:pt>
                <c:pt idx="791">
                  <c:v>790</c:v>
                </c:pt>
                <c:pt idx="792">
                  <c:v>791</c:v>
                </c:pt>
                <c:pt idx="793">
                  <c:v>792</c:v>
                </c:pt>
                <c:pt idx="794">
                  <c:v>793</c:v>
                </c:pt>
                <c:pt idx="795">
                  <c:v>794</c:v>
                </c:pt>
                <c:pt idx="796">
                  <c:v>795</c:v>
                </c:pt>
                <c:pt idx="797">
                  <c:v>796</c:v>
                </c:pt>
                <c:pt idx="798">
                  <c:v>797</c:v>
                </c:pt>
                <c:pt idx="799">
                  <c:v>798</c:v>
                </c:pt>
                <c:pt idx="800">
                  <c:v>799</c:v>
                </c:pt>
                <c:pt idx="801">
                  <c:v>800</c:v>
                </c:pt>
                <c:pt idx="802">
                  <c:v>801</c:v>
                </c:pt>
                <c:pt idx="803">
                  <c:v>802</c:v>
                </c:pt>
                <c:pt idx="804">
                  <c:v>803</c:v>
                </c:pt>
                <c:pt idx="805">
                  <c:v>804</c:v>
                </c:pt>
                <c:pt idx="806">
                  <c:v>805</c:v>
                </c:pt>
                <c:pt idx="807">
                  <c:v>806</c:v>
                </c:pt>
                <c:pt idx="808">
                  <c:v>807</c:v>
                </c:pt>
                <c:pt idx="809">
                  <c:v>808</c:v>
                </c:pt>
                <c:pt idx="810">
                  <c:v>809</c:v>
                </c:pt>
                <c:pt idx="811">
                  <c:v>810</c:v>
                </c:pt>
                <c:pt idx="812">
                  <c:v>811</c:v>
                </c:pt>
                <c:pt idx="813">
                  <c:v>812</c:v>
                </c:pt>
                <c:pt idx="814">
                  <c:v>813</c:v>
                </c:pt>
                <c:pt idx="815">
                  <c:v>814</c:v>
                </c:pt>
                <c:pt idx="816">
                  <c:v>815</c:v>
                </c:pt>
                <c:pt idx="817">
                  <c:v>816</c:v>
                </c:pt>
                <c:pt idx="818">
                  <c:v>817</c:v>
                </c:pt>
                <c:pt idx="819">
                  <c:v>818</c:v>
                </c:pt>
                <c:pt idx="820">
                  <c:v>819</c:v>
                </c:pt>
                <c:pt idx="821">
                  <c:v>820</c:v>
                </c:pt>
                <c:pt idx="822">
                  <c:v>821</c:v>
                </c:pt>
                <c:pt idx="823">
                  <c:v>822</c:v>
                </c:pt>
                <c:pt idx="824">
                  <c:v>823</c:v>
                </c:pt>
                <c:pt idx="825">
                  <c:v>824</c:v>
                </c:pt>
                <c:pt idx="826">
                  <c:v>825</c:v>
                </c:pt>
                <c:pt idx="827">
                  <c:v>826</c:v>
                </c:pt>
                <c:pt idx="828">
                  <c:v>827</c:v>
                </c:pt>
                <c:pt idx="829">
                  <c:v>828</c:v>
                </c:pt>
                <c:pt idx="830">
                  <c:v>829</c:v>
                </c:pt>
                <c:pt idx="831">
                  <c:v>830</c:v>
                </c:pt>
                <c:pt idx="832">
                  <c:v>831</c:v>
                </c:pt>
                <c:pt idx="833">
                  <c:v>832</c:v>
                </c:pt>
                <c:pt idx="834">
                  <c:v>833</c:v>
                </c:pt>
                <c:pt idx="835">
                  <c:v>834</c:v>
                </c:pt>
                <c:pt idx="836">
                  <c:v>835</c:v>
                </c:pt>
                <c:pt idx="837">
                  <c:v>836</c:v>
                </c:pt>
                <c:pt idx="838">
                  <c:v>837</c:v>
                </c:pt>
                <c:pt idx="839">
                  <c:v>838</c:v>
                </c:pt>
                <c:pt idx="840">
                  <c:v>839</c:v>
                </c:pt>
                <c:pt idx="841">
                  <c:v>840</c:v>
                </c:pt>
                <c:pt idx="842">
                  <c:v>841</c:v>
                </c:pt>
                <c:pt idx="843">
                  <c:v>842</c:v>
                </c:pt>
                <c:pt idx="844">
                  <c:v>843</c:v>
                </c:pt>
                <c:pt idx="845">
                  <c:v>844</c:v>
                </c:pt>
                <c:pt idx="846">
                  <c:v>845</c:v>
                </c:pt>
                <c:pt idx="847">
                  <c:v>846</c:v>
                </c:pt>
                <c:pt idx="848">
                  <c:v>847</c:v>
                </c:pt>
                <c:pt idx="849">
                  <c:v>848</c:v>
                </c:pt>
                <c:pt idx="850">
                  <c:v>849</c:v>
                </c:pt>
                <c:pt idx="851">
                  <c:v>850</c:v>
                </c:pt>
                <c:pt idx="852">
                  <c:v>851</c:v>
                </c:pt>
                <c:pt idx="853">
                  <c:v>852</c:v>
                </c:pt>
                <c:pt idx="854">
                  <c:v>853</c:v>
                </c:pt>
                <c:pt idx="855">
                  <c:v>854</c:v>
                </c:pt>
                <c:pt idx="856">
                  <c:v>855</c:v>
                </c:pt>
                <c:pt idx="857">
                  <c:v>856</c:v>
                </c:pt>
                <c:pt idx="858">
                  <c:v>857</c:v>
                </c:pt>
                <c:pt idx="859">
                  <c:v>858</c:v>
                </c:pt>
                <c:pt idx="860">
                  <c:v>859</c:v>
                </c:pt>
                <c:pt idx="861">
                  <c:v>860</c:v>
                </c:pt>
                <c:pt idx="862">
                  <c:v>861</c:v>
                </c:pt>
                <c:pt idx="863">
                  <c:v>862</c:v>
                </c:pt>
                <c:pt idx="864">
                  <c:v>863</c:v>
                </c:pt>
                <c:pt idx="865">
                  <c:v>864</c:v>
                </c:pt>
                <c:pt idx="866">
                  <c:v>865</c:v>
                </c:pt>
                <c:pt idx="867">
                  <c:v>866</c:v>
                </c:pt>
                <c:pt idx="868">
                  <c:v>867</c:v>
                </c:pt>
                <c:pt idx="869">
                  <c:v>868</c:v>
                </c:pt>
                <c:pt idx="870">
                  <c:v>869</c:v>
                </c:pt>
                <c:pt idx="871">
                  <c:v>870</c:v>
                </c:pt>
                <c:pt idx="872">
                  <c:v>871</c:v>
                </c:pt>
                <c:pt idx="873">
                  <c:v>872</c:v>
                </c:pt>
                <c:pt idx="874">
                  <c:v>873</c:v>
                </c:pt>
                <c:pt idx="875">
                  <c:v>874</c:v>
                </c:pt>
                <c:pt idx="876">
                  <c:v>875</c:v>
                </c:pt>
                <c:pt idx="877">
                  <c:v>876</c:v>
                </c:pt>
                <c:pt idx="878">
                  <c:v>877</c:v>
                </c:pt>
                <c:pt idx="879">
                  <c:v>878</c:v>
                </c:pt>
                <c:pt idx="880">
                  <c:v>879</c:v>
                </c:pt>
                <c:pt idx="881">
                  <c:v>880</c:v>
                </c:pt>
                <c:pt idx="882">
                  <c:v>881</c:v>
                </c:pt>
                <c:pt idx="883">
                  <c:v>882</c:v>
                </c:pt>
                <c:pt idx="884">
                  <c:v>883</c:v>
                </c:pt>
                <c:pt idx="885">
                  <c:v>884</c:v>
                </c:pt>
                <c:pt idx="886">
                  <c:v>885</c:v>
                </c:pt>
                <c:pt idx="887">
                  <c:v>886</c:v>
                </c:pt>
                <c:pt idx="888">
                  <c:v>887</c:v>
                </c:pt>
                <c:pt idx="889">
                  <c:v>888</c:v>
                </c:pt>
                <c:pt idx="890">
                  <c:v>889</c:v>
                </c:pt>
                <c:pt idx="891">
                  <c:v>890</c:v>
                </c:pt>
                <c:pt idx="892">
                  <c:v>891</c:v>
                </c:pt>
                <c:pt idx="893">
                  <c:v>892</c:v>
                </c:pt>
                <c:pt idx="894">
                  <c:v>893</c:v>
                </c:pt>
                <c:pt idx="895">
                  <c:v>894</c:v>
                </c:pt>
                <c:pt idx="896">
                  <c:v>895</c:v>
                </c:pt>
                <c:pt idx="897">
                  <c:v>896</c:v>
                </c:pt>
                <c:pt idx="898">
                  <c:v>897</c:v>
                </c:pt>
                <c:pt idx="899">
                  <c:v>898</c:v>
                </c:pt>
                <c:pt idx="900">
                  <c:v>899</c:v>
                </c:pt>
                <c:pt idx="901">
                  <c:v>900</c:v>
                </c:pt>
                <c:pt idx="902">
                  <c:v>901</c:v>
                </c:pt>
                <c:pt idx="903">
                  <c:v>902</c:v>
                </c:pt>
                <c:pt idx="904">
                  <c:v>903</c:v>
                </c:pt>
                <c:pt idx="905">
                  <c:v>904</c:v>
                </c:pt>
                <c:pt idx="906">
                  <c:v>905</c:v>
                </c:pt>
                <c:pt idx="907">
                  <c:v>906</c:v>
                </c:pt>
                <c:pt idx="908">
                  <c:v>907</c:v>
                </c:pt>
                <c:pt idx="909">
                  <c:v>908</c:v>
                </c:pt>
                <c:pt idx="910">
                  <c:v>909</c:v>
                </c:pt>
                <c:pt idx="911">
                  <c:v>910</c:v>
                </c:pt>
                <c:pt idx="912">
                  <c:v>911</c:v>
                </c:pt>
                <c:pt idx="913">
                  <c:v>912</c:v>
                </c:pt>
                <c:pt idx="914">
                  <c:v>913</c:v>
                </c:pt>
                <c:pt idx="915">
                  <c:v>914</c:v>
                </c:pt>
                <c:pt idx="916">
                  <c:v>915</c:v>
                </c:pt>
                <c:pt idx="917">
                  <c:v>916</c:v>
                </c:pt>
                <c:pt idx="918">
                  <c:v>917</c:v>
                </c:pt>
                <c:pt idx="919">
                  <c:v>918</c:v>
                </c:pt>
                <c:pt idx="920">
                  <c:v>919</c:v>
                </c:pt>
                <c:pt idx="921">
                  <c:v>920</c:v>
                </c:pt>
                <c:pt idx="922">
                  <c:v>921</c:v>
                </c:pt>
                <c:pt idx="923">
                  <c:v>922</c:v>
                </c:pt>
                <c:pt idx="924">
                  <c:v>923</c:v>
                </c:pt>
                <c:pt idx="925">
                  <c:v>924</c:v>
                </c:pt>
                <c:pt idx="926">
                  <c:v>925</c:v>
                </c:pt>
                <c:pt idx="927">
                  <c:v>926</c:v>
                </c:pt>
                <c:pt idx="928">
                  <c:v>927</c:v>
                </c:pt>
                <c:pt idx="929">
                  <c:v>928</c:v>
                </c:pt>
                <c:pt idx="930">
                  <c:v>929</c:v>
                </c:pt>
                <c:pt idx="931">
                  <c:v>930</c:v>
                </c:pt>
                <c:pt idx="932">
                  <c:v>931</c:v>
                </c:pt>
                <c:pt idx="933">
                  <c:v>932</c:v>
                </c:pt>
                <c:pt idx="934">
                  <c:v>933</c:v>
                </c:pt>
                <c:pt idx="935">
                  <c:v>934</c:v>
                </c:pt>
                <c:pt idx="936">
                  <c:v>935</c:v>
                </c:pt>
                <c:pt idx="937">
                  <c:v>936</c:v>
                </c:pt>
                <c:pt idx="938">
                  <c:v>937</c:v>
                </c:pt>
                <c:pt idx="939">
                  <c:v>938</c:v>
                </c:pt>
                <c:pt idx="940">
                  <c:v>939</c:v>
                </c:pt>
                <c:pt idx="941">
                  <c:v>940</c:v>
                </c:pt>
                <c:pt idx="942">
                  <c:v>941</c:v>
                </c:pt>
                <c:pt idx="943">
                  <c:v>942</c:v>
                </c:pt>
                <c:pt idx="944">
                  <c:v>943</c:v>
                </c:pt>
                <c:pt idx="945">
                  <c:v>944</c:v>
                </c:pt>
                <c:pt idx="946">
                  <c:v>945</c:v>
                </c:pt>
                <c:pt idx="947">
                  <c:v>946</c:v>
                </c:pt>
                <c:pt idx="948">
                  <c:v>947</c:v>
                </c:pt>
                <c:pt idx="949">
                  <c:v>948</c:v>
                </c:pt>
                <c:pt idx="950">
                  <c:v>949</c:v>
                </c:pt>
                <c:pt idx="951">
                  <c:v>950</c:v>
                </c:pt>
                <c:pt idx="952">
                  <c:v>951</c:v>
                </c:pt>
                <c:pt idx="953">
                  <c:v>952</c:v>
                </c:pt>
                <c:pt idx="954">
                  <c:v>953</c:v>
                </c:pt>
                <c:pt idx="955">
                  <c:v>954</c:v>
                </c:pt>
                <c:pt idx="956">
                  <c:v>955</c:v>
                </c:pt>
                <c:pt idx="957">
                  <c:v>956</c:v>
                </c:pt>
                <c:pt idx="958">
                  <c:v>957</c:v>
                </c:pt>
                <c:pt idx="959">
                  <c:v>958</c:v>
                </c:pt>
                <c:pt idx="960">
                  <c:v>959</c:v>
                </c:pt>
                <c:pt idx="961">
                  <c:v>960</c:v>
                </c:pt>
                <c:pt idx="962">
                  <c:v>961</c:v>
                </c:pt>
                <c:pt idx="963">
                  <c:v>962</c:v>
                </c:pt>
                <c:pt idx="964">
                  <c:v>963</c:v>
                </c:pt>
                <c:pt idx="965">
                  <c:v>964</c:v>
                </c:pt>
                <c:pt idx="966">
                  <c:v>965</c:v>
                </c:pt>
                <c:pt idx="967">
                  <c:v>966</c:v>
                </c:pt>
                <c:pt idx="968">
                  <c:v>967</c:v>
                </c:pt>
                <c:pt idx="969">
                  <c:v>968</c:v>
                </c:pt>
                <c:pt idx="970">
                  <c:v>969</c:v>
                </c:pt>
                <c:pt idx="971">
                  <c:v>970</c:v>
                </c:pt>
                <c:pt idx="972">
                  <c:v>971</c:v>
                </c:pt>
                <c:pt idx="973">
                  <c:v>972</c:v>
                </c:pt>
                <c:pt idx="974">
                  <c:v>973</c:v>
                </c:pt>
                <c:pt idx="975">
                  <c:v>974</c:v>
                </c:pt>
                <c:pt idx="976">
                  <c:v>975</c:v>
                </c:pt>
                <c:pt idx="977">
                  <c:v>976</c:v>
                </c:pt>
                <c:pt idx="978">
                  <c:v>977</c:v>
                </c:pt>
                <c:pt idx="979">
                  <c:v>978</c:v>
                </c:pt>
                <c:pt idx="980">
                  <c:v>979</c:v>
                </c:pt>
                <c:pt idx="981">
                  <c:v>980</c:v>
                </c:pt>
                <c:pt idx="982">
                  <c:v>981</c:v>
                </c:pt>
                <c:pt idx="983">
                  <c:v>982</c:v>
                </c:pt>
                <c:pt idx="984">
                  <c:v>983</c:v>
                </c:pt>
                <c:pt idx="985">
                  <c:v>984</c:v>
                </c:pt>
                <c:pt idx="986">
                  <c:v>985</c:v>
                </c:pt>
                <c:pt idx="987">
                  <c:v>986</c:v>
                </c:pt>
                <c:pt idx="988">
                  <c:v>987</c:v>
                </c:pt>
                <c:pt idx="989">
                  <c:v>988</c:v>
                </c:pt>
                <c:pt idx="990">
                  <c:v>989</c:v>
                </c:pt>
                <c:pt idx="991">
                  <c:v>990</c:v>
                </c:pt>
                <c:pt idx="992">
                  <c:v>991</c:v>
                </c:pt>
                <c:pt idx="993">
                  <c:v>992</c:v>
                </c:pt>
                <c:pt idx="994">
                  <c:v>993</c:v>
                </c:pt>
                <c:pt idx="995">
                  <c:v>994</c:v>
                </c:pt>
                <c:pt idx="996">
                  <c:v>995</c:v>
                </c:pt>
                <c:pt idx="997">
                  <c:v>996</c:v>
                </c:pt>
                <c:pt idx="998">
                  <c:v>997</c:v>
                </c:pt>
                <c:pt idx="999">
                  <c:v>998</c:v>
                </c:pt>
                <c:pt idx="1000">
                  <c:v>999</c:v>
                </c:pt>
                <c:pt idx="1001">
                  <c:v>1000</c:v>
                </c:pt>
                <c:pt idx="1002">
                  <c:v>1001</c:v>
                </c:pt>
                <c:pt idx="1003">
                  <c:v>1002</c:v>
                </c:pt>
                <c:pt idx="1004">
                  <c:v>1003</c:v>
                </c:pt>
                <c:pt idx="1005">
                  <c:v>1004</c:v>
                </c:pt>
                <c:pt idx="1006">
                  <c:v>1005</c:v>
                </c:pt>
                <c:pt idx="1007">
                  <c:v>1006</c:v>
                </c:pt>
                <c:pt idx="1008">
                  <c:v>1007</c:v>
                </c:pt>
                <c:pt idx="1009">
                  <c:v>1008</c:v>
                </c:pt>
                <c:pt idx="1010">
                  <c:v>1009</c:v>
                </c:pt>
                <c:pt idx="1011">
                  <c:v>1010</c:v>
                </c:pt>
                <c:pt idx="1012">
                  <c:v>1011</c:v>
                </c:pt>
                <c:pt idx="1013">
                  <c:v>1012</c:v>
                </c:pt>
                <c:pt idx="1014">
                  <c:v>1013</c:v>
                </c:pt>
                <c:pt idx="1015">
                  <c:v>1014</c:v>
                </c:pt>
                <c:pt idx="1016">
                  <c:v>1015</c:v>
                </c:pt>
                <c:pt idx="1017">
                  <c:v>1016</c:v>
                </c:pt>
                <c:pt idx="1018">
                  <c:v>1017</c:v>
                </c:pt>
                <c:pt idx="1019">
                  <c:v>1018</c:v>
                </c:pt>
                <c:pt idx="1020">
                  <c:v>1019</c:v>
                </c:pt>
                <c:pt idx="1021">
                  <c:v>1020</c:v>
                </c:pt>
                <c:pt idx="1022">
                  <c:v>1021</c:v>
                </c:pt>
                <c:pt idx="1023">
                  <c:v>1022</c:v>
                </c:pt>
                <c:pt idx="1024">
                  <c:v>1023</c:v>
                </c:pt>
                <c:pt idx="1025">
                  <c:v>1024</c:v>
                </c:pt>
                <c:pt idx="1026">
                  <c:v>1025</c:v>
                </c:pt>
                <c:pt idx="1027">
                  <c:v>1026</c:v>
                </c:pt>
                <c:pt idx="1028">
                  <c:v>1027</c:v>
                </c:pt>
                <c:pt idx="1029">
                  <c:v>1028</c:v>
                </c:pt>
                <c:pt idx="1030">
                  <c:v>1029</c:v>
                </c:pt>
                <c:pt idx="1031">
                  <c:v>1030</c:v>
                </c:pt>
                <c:pt idx="1032">
                  <c:v>1031</c:v>
                </c:pt>
                <c:pt idx="1033">
                  <c:v>1032</c:v>
                </c:pt>
                <c:pt idx="1034">
                  <c:v>1033</c:v>
                </c:pt>
                <c:pt idx="1035">
                  <c:v>1034</c:v>
                </c:pt>
                <c:pt idx="1036">
                  <c:v>1035</c:v>
                </c:pt>
                <c:pt idx="1037">
                  <c:v>1036</c:v>
                </c:pt>
                <c:pt idx="1038">
                  <c:v>1037</c:v>
                </c:pt>
                <c:pt idx="1039">
                  <c:v>1038</c:v>
                </c:pt>
                <c:pt idx="1040">
                  <c:v>1039</c:v>
                </c:pt>
                <c:pt idx="1041">
                  <c:v>1040</c:v>
                </c:pt>
                <c:pt idx="1042">
                  <c:v>1041</c:v>
                </c:pt>
                <c:pt idx="1043">
                  <c:v>1042</c:v>
                </c:pt>
                <c:pt idx="1044">
                  <c:v>1043</c:v>
                </c:pt>
                <c:pt idx="1045">
                  <c:v>1044</c:v>
                </c:pt>
                <c:pt idx="1046">
                  <c:v>1045</c:v>
                </c:pt>
                <c:pt idx="1047">
                  <c:v>1046</c:v>
                </c:pt>
                <c:pt idx="1048">
                  <c:v>1047</c:v>
                </c:pt>
                <c:pt idx="1049">
                  <c:v>1048</c:v>
                </c:pt>
                <c:pt idx="1050">
                  <c:v>1049</c:v>
                </c:pt>
                <c:pt idx="1051">
                  <c:v>1050</c:v>
                </c:pt>
                <c:pt idx="1052">
                  <c:v>1051</c:v>
                </c:pt>
                <c:pt idx="1053">
                  <c:v>1052</c:v>
                </c:pt>
                <c:pt idx="1054">
                  <c:v>1053</c:v>
                </c:pt>
                <c:pt idx="1055">
                  <c:v>1054</c:v>
                </c:pt>
                <c:pt idx="1056">
                  <c:v>1055</c:v>
                </c:pt>
                <c:pt idx="1057">
                  <c:v>1056</c:v>
                </c:pt>
                <c:pt idx="1058">
                  <c:v>1057</c:v>
                </c:pt>
                <c:pt idx="1059">
                  <c:v>1058</c:v>
                </c:pt>
                <c:pt idx="1060">
                  <c:v>1059</c:v>
                </c:pt>
                <c:pt idx="1061">
                  <c:v>1060</c:v>
                </c:pt>
                <c:pt idx="1062">
                  <c:v>1061</c:v>
                </c:pt>
                <c:pt idx="1063">
                  <c:v>1062</c:v>
                </c:pt>
                <c:pt idx="1064">
                  <c:v>1063</c:v>
                </c:pt>
                <c:pt idx="1065">
                  <c:v>1064</c:v>
                </c:pt>
                <c:pt idx="1066">
                  <c:v>1065</c:v>
                </c:pt>
                <c:pt idx="1067">
                  <c:v>1066</c:v>
                </c:pt>
                <c:pt idx="1068">
                  <c:v>1067</c:v>
                </c:pt>
                <c:pt idx="1069">
                  <c:v>1068</c:v>
                </c:pt>
                <c:pt idx="1070">
                  <c:v>1069</c:v>
                </c:pt>
                <c:pt idx="1071">
                  <c:v>1070</c:v>
                </c:pt>
                <c:pt idx="1072">
                  <c:v>1071</c:v>
                </c:pt>
                <c:pt idx="1073">
                  <c:v>1072</c:v>
                </c:pt>
                <c:pt idx="1074">
                  <c:v>1073</c:v>
                </c:pt>
                <c:pt idx="1075">
                  <c:v>1074</c:v>
                </c:pt>
                <c:pt idx="1076">
                  <c:v>1075</c:v>
                </c:pt>
                <c:pt idx="1077">
                  <c:v>1076</c:v>
                </c:pt>
                <c:pt idx="1078">
                  <c:v>1077</c:v>
                </c:pt>
                <c:pt idx="1079">
                  <c:v>1078</c:v>
                </c:pt>
                <c:pt idx="1080">
                  <c:v>1079</c:v>
                </c:pt>
                <c:pt idx="1081">
                  <c:v>1080</c:v>
                </c:pt>
                <c:pt idx="1082">
                  <c:v>1081</c:v>
                </c:pt>
                <c:pt idx="1083">
                  <c:v>1082</c:v>
                </c:pt>
                <c:pt idx="1084">
                  <c:v>1083</c:v>
                </c:pt>
                <c:pt idx="1085">
                  <c:v>1084</c:v>
                </c:pt>
                <c:pt idx="1086">
                  <c:v>1085</c:v>
                </c:pt>
                <c:pt idx="1087">
                  <c:v>1086</c:v>
                </c:pt>
                <c:pt idx="1088">
                  <c:v>1087</c:v>
                </c:pt>
                <c:pt idx="1089">
                  <c:v>1088</c:v>
                </c:pt>
                <c:pt idx="1090">
                  <c:v>1089</c:v>
                </c:pt>
                <c:pt idx="1091">
                  <c:v>1090</c:v>
                </c:pt>
                <c:pt idx="1092">
                  <c:v>1091</c:v>
                </c:pt>
                <c:pt idx="1093">
                  <c:v>1092</c:v>
                </c:pt>
                <c:pt idx="1094">
                  <c:v>1093</c:v>
                </c:pt>
                <c:pt idx="1095">
                  <c:v>1094</c:v>
                </c:pt>
                <c:pt idx="1096">
                  <c:v>1095</c:v>
                </c:pt>
                <c:pt idx="1097">
                  <c:v>1096</c:v>
                </c:pt>
                <c:pt idx="1098">
                  <c:v>1097</c:v>
                </c:pt>
                <c:pt idx="1099">
                  <c:v>1098</c:v>
                </c:pt>
                <c:pt idx="1100">
                  <c:v>1099</c:v>
                </c:pt>
                <c:pt idx="1101">
                  <c:v>1100</c:v>
                </c:pt>
                <c:pt idx="1102">
                  <c:v>1101</c:v>
                </c:pt>
                <c:pt idx="1103">
                  <c:v>1102</c:v>
                </c:pt>
                <c:pt idx="1104">
                  <c:v>1103</c:v>
                </c:pt>
                <c:pt idx="1105">
                  <c:v>1104</c:v>
                </c:pt>
                <c:pt idx="1106">
                  <c:v>1105</c:v>
                </c:pt>
                <c:pt idx="1107">
                  <c:v>1106</c:v>
                </c:pt>
                <c:pt idx="1108">
                  <c:v>1107</c:v>
                </c:pt>
                <c:pt idx="1109">
                  <c:v>1108</c:v>
                </c:pt>
                <c:pt idx="1110">
                  <c:v>1109</c:v>
                </c:pt>
                <c:pt idx="1111">
                  <c:v>1110</c:v>
                </c:pt>
                <c:pt idx="1112">
                  <c:v>1111</c:v>
                </c:pt>
                <c:pt idx="1113">
                  <c:v>1112</c:v>
                </c:pt>
                <c:pt idx="1114">
                  <c:v>1113</c:v>
                </c:pt>
                <c:pt idx="1115">
                  <c:v>1114</c:v>
                </c:pt>
                <c:pt idx="1116">
                  <c:v>1115</c:v>
                </c:pt>
                <c:pt idx="1117">
                  <c:v>1116</c:v>
                </c:pt>
                <c:pt idx="1118">
                  <c:v>1117</c:v>
                </c:pt>
                <c:pt idx="1119">
                  <c:v>1118</c:v>
                </c:pt>
                <c:pt idx="1120">
                  <c:v>1119</c:v>
                </c:pt>
                <c:pt idx="1121">
                  <c:v>1120</c:v>
                </c:pt>
                <c:pt idx="1122">
                  <c:v>1121</c:v>
                </c:pt>
                <c:pt idx="1123">
                  <c:v>1122</c:v>
                </c:pt>
                <c:pt idx="1124">
                  <c:v>1123</c:v>
                </c:pt>
                <c:pt idx="1125">
                  <c:v>1124</c:v>
                </c:pt>
                <c:pt idx="1126">
                  <c:v>1125</c:v>
                </c:pt>
                <c:pt idx="1127">
                  <c:v>1126</c:v>
                </c:pt>
                <c:pt idx="1128">
                  <c:v>1127</c:v>
                </c:pt>
                <c:pt idx="1129">
                  <c:v>1128</c:v>
                </c:pt>
                <c:pt idx="1130">
                  <c:v>1129</c:v>
                </c:pt>
                <c:pt idx="1131">
                  <c:v>1130</c:v>
                </c:pt>
                <c:pt idx="1132">
                  <c:v>1131</c:v>
                </c:pt>
                <c:pt idx="1133">
                  <c:v>1132</c:v>
                </c:pt>
                <c:pt idx="1134">
                  <c:v>1133</c:v>
                </c:pt>
                <c:pt idx="1135">
                  <c:v>1134</c:v>
                </c:pt>
                <c:pt idx="1136">
                  <c:v>1135</c:v>
                </c:pt>
                <c:pt idx="1137">
                  <c:v>1136</c:v>
                </c:pt>
                <c:pt idx="1138">
                  <c:v>1137</c:v>
                </c:pt>
                <c:pt idx="1139">
                  <c:v>1138</c:v>
                </c:pt>
                <c:pt idx="1140">
                  <c:v>1139</c:v>
                </c:pt>
                <c:pt idx="1141">
                  <c:v>1140</c:v>
                </c:pt>
                <c:pt idx="1142">
                  <c:v>1141</c:v>
                </c:pt>
                <c:pt idx="1143">
                  <c:v>1142</c:v>
                </c:pt>
                <c:pt idx="1144">
                  <c:v>1143</c:v>
                </c:pt>
                <c:pt idx="1145">
                  <c:v>1144</c:v>
                </c:pt>
                <c:pt idx="1146">
                  <c:v>1145</c:v>
                </c:pt>
                <c:pt idx="1147">
                  <c:v>1146</c:v>
                </c:pt>
                <c:pt idx="1148">
                  <c:v>1147</c:v>
                </c:pt>
                <c:pt idx="1149">
                  <c:v>1148</c:v>
                </c:pt>
                <c:pt idx="1150">
                  <c:v>1149</c:v>
                </c:pt>
                <c:pt idx="1151">
                  <c:v>1150</c:v>
                </c:pt>
                <c:pt idx="1152">
                  <c:v>1151</c:v>
                </c:pt>
                <c:pt idx="1153">
                  <c:v>1152</c:v>
                </c:pt>
                <c:pt idx="1154">
                  <c:v>1153</c:v>
                </c:pt>
                <c:pt idx="1155">
                  <c:v>1154</c:v>
                </c:pt>
                <c:pt idx="1156">
                  <c:v>1155</c:v>
                </c:pt>
                <c:pt idx="1157">
                  <c:v>1156</c:v>
                </c:pt>
                <c:pt idx="1158">
                  <c:v>1157</c:v>
                </c:pt>
                <c:pt idx="1159">
                  <c:v>1158</c:v>
                </c:pt>
                <c:pt idx="1160">
                  <c:v>1159</c:v>
                </c:pt>
                <c:pt idx="1161">
                  <c:v>1160</c:v>
                </c:pt>
                <c:pt idx="1162">
                  <c:v>1161</c:v>
                </c:pt>
                <c:pt idx="1163">
                  <c:v>1162</c:v>
                </c:pt>
                <c:pt idx="1164">
                  <c:v>1163</c:v>
                </c:pt>
                <c:pt idx="1165">
                  <c:v>1164</c:v>
                </c:pt>
                <c:pt idx="1166">
                  <c:v>1165</c:v>
                </c:pt>
                <c:pt idx="1167">
                  <c:v>1166</c:v>
                </c:pt>
                <c:pt idx="1168">
                  <c:v>1167</c:v>
                </c:pt>
                <c:pt idx="1169">
                  <c:v>1168</c:v>
                </c:pt>
                <c:pt idx="1170">
                  <c:v>1169</c:v>
                </c:pt>
                <c:pt idx="1171">
                  <c:v>1170</c:v>
                </c:pt>
                <c:pt idx="1172">
                  <c:v>1171</c:v>
                </c:pt>
                <c:pt idx="1173">
                  <c:v>1172</c:v>
                </c:pt>
                <c:pt idx="1174">
                  <c:v>1173</c:v>
                </c:pt>
                <c:pt idx="1175">
                  <c:v>1174</c:v>
                </c:pt>
                <c:pt idx="1176">
                  <c:v>1175</c:v>
                </c:pt>
                <c:pt idx="1177">
                  <c:v>1176</c:v>
                </c:pt>
                <c:pt idx="1178">
                  <c:v>1177</c:v>
                </c:pt>
                <c:pt idx="1179">
                  <c:v>1178</c:v>
                </c:pt>
                <c:pt idx="1180">
                  <c:v>1179</c:v>
                </c:pt>
                <c:pt idx="1181">
                  <c:v>1180</c:v>
                </c:pt>
                <c:pt idx="1182">
                  <c:v>1181</c:v>
                </c:pt>
                <c:pt idx="1183">
                  <c:v>1182</c:v>
                </c:pt>
                <c:pt idx="1184">
                  <c:v>1183</c:v>
                </c:pt>
                <c:pt idx="1185">
                  <c:v>1184</c:v>
                </c:pt>
                <c:pt idx="1186">
                  <c:v>1185</c:v>
                </c:pt>
                <c:pt idx="1187">
                  <c:v>1186</c:v>
                </c:pt>
                <c:pt idx="1188">
                  <c:v>1187</c:v>
                </c:pt>
                <c:pt idx="1189">
                  <c:v>1188</c:v>
                </c:pt>
                <c:pt idx="1190">
                  <c:v>1189</c:v>
                </c:pt>
                <c:pt idx="1191">
                  <c:v>1190</c:v>
                </c:pt>
                <c:pt idx="1192">
                  <c:v>1191</c:v>
                </c:pt>
                <c:pt idx="1193">
                  <c:v>1192</c:v>
                </c:pt>
                <c:pt idx="1194">
                  <c:v>1193</c:v>
                </c:pt>
                <c:pt idx="1195">
                  <c:v>1194</c:v>
                </c:pt>
                <c:pt idx="1196">
                  <c:v>1195</c:v>
                </c:pt>
                <c:pt idx="1197">
                  <c:v>1196</c:v>
                </c:pt>
                <c:pt idx="1198">
                  <c:v>1197</c:v>
                </c:pt>
                <c:pt idx="1199">
                  <c:v>1198</c:v>
                </c:pt>
                <c:pt idx="1200">
                  <c:v>1199</c:v>
                </c:pt>
                <c:pt idx="1201">
                  <c:v>1200</c:v>
                </c:pt>
                <c:pt idx="1202">
                  <c:v>1201</c:v>
                </c:pt>
                <c:pt idx="1203">
                  <c:v>1202</c:v>
                </c:pt>
                <c:pt idx="1204">
                  <c:v>1203</c:v>
                </c:pt>
                <c:pt idx="1205">
                  <c:v>1204</c:v>
                </c:pt>
                <c:pt idx="1206">
                  <c:v>1205</c:v>
                </c:pt>
                <c:pt idx="1207">
                  <c:v>1206</c:v>
                </c:pt>
                <c:pt idx="1208">
                  <c:v>1207</c:v>
                </c:pt>
                <c:pt idx="1209">
                  <c:v>1208</c:v>
                </c:pt>
                <c:pt idx="1210">
                  <c:v>1209</c:v>
                </c:pt>
                <c:pt idx="1211">
                  <c:v>1210</c:v>
                </c:pt>
                <c:pt idx="1212">
                  <c:v>1211</c:v>
                </c:pt>
                <c:pt idx="1213">
                  <c:v>1212</c:v>
                </c:pt>
                <c:pt idx="1214">
                  <c:v>1213</c:v>
                </c:pt>
                <c:pt idx="1215">
                  <c:v>1214</c:v>
                </c:pt>
                <c:pt idx="1216">
                  <c:v>1215</c:v>
                </c:pt>
                <c:pt idx="1217">
                  <c:v>1216</c:v>
                </c:pt>
                <c:pt idx="1218">
                  <c:v>1217</c:v>
                </c:pt>
                <c:pt idx="1219">
                  <c:v>1218</c:v>
                </c:pt>
                <c:pt idx="1220">
                  <c:v>1219</c:v>
                </c:pt>
                <c:pt idx="1221">
                  <c:v>1220</c:v>
                </c:pt>
                <c:pt idx="1222">
                  <c:v>1221</c:v>
                </c:pt>
                <c:pt idx="1223">
                  <c:v>1222</c:v>
                </c:pt>
                <c:pt idx="1224">
                  <c:v>1223</c:v>
                </c:pt>
                <c:pt idx="1225">
                  <c:v>1224</c:v>
                </c:pt>
                <c:pt idx="1226">
                  <c:v>1225</c:v>
                </c:pt>
                <c:pt idx="1227">
                  <c:v>1226</c:v>
                </c:pt>
                <c:pt idx="1228">
                  <c:v>1227</c:v>
                </c:pt>
                <c:pt idx="1229">
                  <c:v>1228</c:v>
                </c:pt>
                <c:pt idx="1230">
                  <c:v>1229</c:v>
                </c:pt>
                <c:pt idx="1231">
                  <c:v>1230</c:v>
                </c:pt>
                <c:pt idx="1232">
                  <c:v>1231</c:v>
                </c:pt>
                <c:pt idx="1233">
                  <c:v>1232</c:v>
                </c:pt>
                <c:pt idx="1234">
                  <c:v>1233</c:v>
                </c:pt>
                <c:pt idx="1235">
                  <c:v>1234</c:v>
                </c:pt>
                <c:pt idx="1236">
                  <c:v>1235</c:v>
                </c:pt>
                <c:pt idx="1237">
                  <c:v>1236</c:v>
                </c:pt>
                <c:pt idx="1238">
                  <c:v>1237</c:v>
                </c:pt>
                <c:pt idx="1239">
                  <c:v>1238</c:v>
                </c:pt>
                <c:pt idx="1240">
                  <c:v>1239</c:v>
                </c:pt>
                <c:pt idx="1241">
                  <c:v>1240</c:v>
                </c:pt>
                <c:pt idx="1242">
                  <c:v>1241</c:v>
                </c:pt>
                <c:pt idx="1243">
                  <c:v>1242</c:v>
                </c:pt>
                <c:pt idx="1244">
                  <c:v>1243</c:v>
                </c:pt>
                <c:pt idx="1245">
                  <c:v>1244</c:v>
                </c:pt>
                <c:pt idx="1246">
                  <c:v>1245</c:v>
                </c:pt>
                <c:pt idx="1247">
                  <c:v>1246</c:v>
                </c:pt>
                <c:pt idx="1248">
                  <c:v>1247</c:v>
                </c:pt>
                <c:pt idx="1249">
                  <c:v>1248</c:v>
                </c:pt>
                <c:pt idx="1250">
                  <c:v>1249</c:v>
                </c:pt>
                <c:pt idx="1251">
                  <c:v>1250</c:v>
                </c:pt>
                <c:pt idx="1252">
                  <c:v>1251</c:v>
                </c:pt>
                <c:pt idx="1253">
                  <c:v>1252</c:v>
                </c:pt>
                <c:pt idx="1254">
                  <c:v>1253</c:v>
                </c:pt>
                <c:pt idx="1255">
                  <c:v>1254</c:v>
                </c:pt>
                <c:pt idx="1256">
                  <c:v>1255</c:v>
                </c:pt>
                <c:pt idx="1257">
                  <c:v>1256</c:v>
                </c:pt>
                <c:pt idx="1258">
                  <c:v>1257</c:v>
                </c:pt>
                <c:pt idx="1259">
                  <c:v>1258</c:v>
                </c:pt>
                <c:pt idx="1260">
                  <c:v>1259</c:v>
                </c:pt>
                <c:pt idx="1261">
                  <c:v>1260</c:v>
                </c:pt>
                <c:pt idx="1262">
                  <c:v>1261</c:v>
                </c:pt>
                <c:pt idx="1263">
                  <c:v>1262</c:v>
                </c:pt>
                <c:pt idx="1264">
                  <c:v>1263</c:v>
                </c:pt>
                <c:pt idx="1265">
                  <c:v>1264</c:v>
                </c:pt>
                <c:pt idx="1266">
                  <c:v>1265</c:v>
                </c:pt>
                <c:pt idx="1267">
                  <c:v>1266</c:v>
                </c:pt>
                <c:pt idx="1268">
                  <c:v>1267</c:v>
                </c:pt>
                <c:pt idx="1269">
                  <c:v>1268</c:v>
                </c:pt>
                <c:pt idx="1270">
                  <c:v>1269</c:v>
                </c:pt>
                <c:pt idx="1271">
                  <c:v>1270</c:v>
                </c:pt>
                <c:pt idx="1272">
                  <c:v>1271</c:v>
                </c:pt>
                <c:pt idx="1273">
                  <c:v>1272</c:v>
                </c:pt>
                <c:pt idx="1274">
                  <c:v>1273</c:v>
                </c:pt>
                <c:pt idx="1275">
                  <c:v>1274</c:v>
                </c:pt>
                <c:pt idx="1276">
                  <c:v>1275</c:v>
                </c:pt>
                <c:pt idx="1277">
                  <c:v>1276</c:v>
                </c:pt>
                <c:pt idx="1278">
                  <c:v>1277</c:v>
                </c:pt>
                <c:pt idx="1279">
                  <c:v>1278</c:v>
                </c:pt>
                <c:pt idx="1280">
                  <c:v>1279</c:v>
                </c:pt>
                <c:pt idx="1281">
                  <c:v>1280</c:v>
                </c:pt>
                <c:pt idx="1282">
                  <c:v>1281</c:v>
                </c:pt>
                <c:pt idx="1283">
                  <c:v>1282</c:v>
                </c:pt>
                <c:pt idx="1284">
                  <c:v>1283</c:v>
                </c:pt>
                <c:pt idx="1285">
                  <c:v>1284</c:v>
                </c:pt>
                <c:pt idx="1286">
                  <c:v>1285</c:v>
                </c:pt>
                <c:pt idx="1287">
                  <c:v>1286</c:v>
                </c:pt>
                <c:pt idx="1288">
                  <c:v>1287</c:v>
                </c:pt>
                <c:pt idx="1289">
                  <c:v>1288</c:v>
                </c:pt>
                <c:pt idx="1290">
                  <c:v>1289</c:v>
                </c:pt>
                <c:pt idx="1291">
                  <c:v>1290</c:v>
                </c:pt>
                <c:pt idx="1292">
                  <c:v>1291</c:v>
                </c:pt>
                <c:pt idx="1293">
                  <c:v>1292</c:v>
                </c:pt>
                <c:pt idx="1294">
                  <c:v>1293</c:v>
                </c:pt>
                <c:pt idx="1295">
                  <c:v>1294</c:v>
                </c:pt>
                <c:pt idx="1296">
                  <c:v>1295</c:v>
                </c:pt>
                <c:pt idx="1297">
                  <c:v>1296</c:v>
                </c:pt>
                <c:pt idx="1298">
                  <c:v>1297</c:v>
                </c:pt>
                <c:pt idx="1299">
                  <c:v>1298</c:v>
                </c:pt>
                <c:pt idx="1300">
                  <c:v>1299</c:v>
                </c:pt>
                <c:pt idx="1301">
                  <c:v>1300</c:v>
                </c:pt>
                <c:pt idx="1302">
                  <c:v>1301</c:v>
                </c:pt>
                <c:pt idx="1303">
                  <c:v>1302</c:v>
                </c:pt>
                <c:pt idx="1304">
                  <c:v>1303</c:v>
                </c:pt>
                <c:pt idx="1305">
                  <c:v>1304</c:v>
                </c:pt>
                <c:pt idx="1306">
                  <c:v>1305</c:v>
                </c:pt>
                <c:pt idx="1307">
                  <c:v>1306</c:v>
                </c:pt>
                <c:pt idx="1308">
                  <c:v>1307</c:v>
                </c:pt>
                <c:pt idx="1309">
                  <c:v>1308</c:v>
                </c:pt>
                <c:pt idx="1310">
                  <c:v>1309</c:v>
                </c:pt>
                <c:pt idx="1311">
                  <c:v>1310</c:v>
                </c:pt>
                <c:pt idx="1312">
                  <c:v>1311</c:v>
                </c:pt>
                <c:pt idx="1313">
                  <c:v>1312</c:v>
                </c:pt>
                <c:pt idx="1314">
                  <c:v>1313</c:v>
                </c:pt>
                <c:pt idx="1315">
                  <c:v>1314</c:v>
                </c:pt>
                <c:pt idx="1316">
                  <c:v>1315</c:v>
                </c:pt>
                <c:pt idx="1317">
                  <c:v>1316</c:v>
                </c:pt>
                <c:pt idx="1318">
                  <c:v>1317</c:v>
                </c:pt>
                <c:pt idx="1319">
                  <c:v>1318</c:v>
                </c:pt>
                <c:pt idx="1320">
                  <c:v>1319</c:v>
                </c:pt>
                <c:pt idx="1321">
                  <c:v>1320</c:v>
                </c:pt>
                <c:pt idx="1322">
                  <c:v>1321</c:v>
                </c:pt>
                <c:pt idx="1323">
                  <c:v>1322</c:v>
                </c:pt>
                <c:pt idx="1324">
                  <c:v>1323</c:v>
                </c:pt>
                <c:pt idx="1325">
                  <c:v>1324</c:v>
                </c:pt>
                <c:pt idx="1326">
                  <c:v>1325</c:v>
                </c:pt>
                <c:pt idx="1327">
                  <c:v>1326</c:v>
                </c:pt>
                <c:pt idx="1328">
                  <c:v>1327</c:v>
                </c:pt>
                <c:pt idx="1329">
                  <c:v>1328</c:v>
                </c:pt>
                <c:pt idx="1330">
                  <c:v>1329</c:v>
                </c:pt>
                <c:pt idx="1331">
                  <c:v>1330</c:v>
                </c:pt>
                <c:pt idx="1332">
                  <c:v>1331</c:v>
                </c:pt>
                <c:pt idx="1333">
                  <c:v>1332</c:v>
                </c:pt>
                <c:pt idx="1334">
                  <c:v>1333</c:v>
                </c:pt>
                <c:pt idx="1335">
                  <c:v>1334</c:v>
                </c:pt>
                <c:pt idx="1336">
                  <c:v>1335</c:v>
                </c:pt>
                <c:pt idx="1337">
                  <c:v>1336</c:v>
                </c:pt>
                <c:pt idx="1338">
                  <c:v>1337</c:v>
                </c:pt>
                <c:pt idx="1339">
                  <c:v>1338</c:v>
                </c:pt>
                <c:pt idx="1340">
                  <c:v>1339</c:v>
                </c:pt>
                <c:pt idx="1341">
                  <c:v>1340</c:v>
                </c:pt>
                <c:pt idx="1342">
                  <c:v>1341</c:v>
                </c:pt>
                <c:pt idx="1343">
                  <c:v>1342</c:v>
                </c:pt>
                <c:pt idx="1344">
                  <c:v>1343</c:v>
                </c:pt>
                <c:pt idx="1345">
                  <c:v>1344</c:v>
                </c:pt>
                <c:pt idx="1346">
                  <c:v>1345</c:v>
                </c:pt>
                <c:pt idx="1347">
                  <c:v>1346</c:v>
                </c:pt>
                <c:pt idx="1348">
                  <c:v>1347</c:v>
                </c:pt>
                <c:pt idx="1349">
                  <c:v>1348</c:v>
                </c:pt>
                <c:pt idx="1350">
                  <c:v>1349</c:v>
                </c:pt>
                <c:pt idx="1351">
                  <c:v>1350</c:v>
                </c:pt>
                <c:pt idx="1352">
                  <c:v>1351</c:v>
                </c:pt>
                <c:pt idx="1353">
                  <c:v>1352</c:v>
                </c:pt>
                <c:pt idx="1354">
                  <c:v>1353</c:v>
                </c:pt>
                <c:pt idx="1355">
                  <c:v>1354</c:v>
                </c:pt>
                <c:pt idx="1356">
                  <c:v>1355</c:v>
                </c:pt>
                <c:pt idx="1357">
                  <c:v>1356</c:v>
                </c:pt>
                <c:pt idx="1358">
                  <c:v>1357</c:v>
                </c:pt>
                <c:pt idx="1359">
                  <c:v>1358</c:v>
                </c:pt>
                <c:pt idx="1360">
                  <c:v>1359</c:v>
                </c:pt>
                <c:pt idx="1361">
                  <c:v>1360</c:v>
                </c:pt>
                <c:pt idx="1362">
                  <c:v>1361</c:v>
                </c:pt>
                <c:pt idx="1363">
                  <c:v>1362</c:v>
                </c:pt>
                <c:pt idx="1364">
                  <c:v>1363</c:v>
                </c:pt>
                <c:pt idx="1365">
                  <c:v>1364</c:v>
                </c:pt>
                <c:pt idx="1366">
                  <c:v>1365</c:v>
                </c:pt>
                <c:pt idx="1367">
                  <c:v>1366</c:v>
                </c:pt>
                <c:pt idx="1368">
                  <c:v>1367</c:v>
                </c:pt>
                <c:pt idx="1369">
                  <c:v>1368</c:v>
                </c:pt>
                <c:pt idx="1370">
                  <c:v>1369</c:v>
                </c:pt>
                <c:pt idx="1371">
                  <c:v>1370</c:v>
                </c:pt>
                <c:pt idx="1372">
                  <c:v>1371</c:v>
                </c:pt>
                <c:pt idx="1373">
                  <c:v>1372</c:v>
                </c:pt>
                <c:pt idx="1374">
                  <c:v>1373</c:v>
                </c:pt>
                <c:pt idx="1375">
                  <c:v>1374</c:v>
                </c:pt>
                <c:pt idx="1376">
                  <c:v>1375</c:v>
                </c:pt>
                <c:pt idx="1377">
                  <c:v>1376</c:v>
                </c:pt>
                <c:pt idx="1378">
                  <c:v>1377</c:v>
                </c:pt>
                <c:pt idx="1379">
                  <c:v>1378</c:v>
                </c:pt>
                <c:pt idx="1380">
                  <c:v>1379</c:v>
                </c:pt>
                <c:pt idx="1381">
                  <c:v>1380</c:v>
                </c:pt>
                <c:pt idx="1382">
                  <c:v>1381</c:v>
                </c:pt>
                <c:pt idx="1383">
                  <c:v>1382</c:v>
                </c:pt>
                <c:pt idx="1384">
                  <c:v>1383</c:v>
                </c:pt>
                <c:pt idx="1385">
                  <c:v>1384</c:v>
                </c:pt>
                <c:pt idx="1386">
                  <c:v>1385</c:v>
                </c:pt>
                <c:pt idx="1387">
                  <c:v>1386</c:v>
                </c:pt>
                <c:pt idx="1388">
                  <c:v>1387</c:v>
                </c:pt>
                <c:pt idx="1389">
                  <c:v>1388</c:v>
                </c:pt>
                <c:pt idx="1390">
                  <c:v>1389</c:v>
                </c:pt>
                <c:pt idx="1391">
                  <c:v>1390</c:v>
                </c:pt>
                <c:pt idx="1392">
                  <c:v>1391</c:v>
                </c:pt>
                <c:pt idx="1393">
                  <c:v>1392</c:v>
                </c:pt>
                <c:pt idx="1394">
                  <c:v>1393</c:v>
                </c:pt>
                <c:pt idx="1395">
                  <c:v>1394</c:v>
                </c:pt>
                <c:pt idx="1396">
                  <c:v>1395</c:v>
                </c:pt>
                <c:pt idx="1397">
                  <c:v>1396</c:v>
                </c:pt>
                <c:pt idx="1398">
                  <c:v>1397</c:v>
                </c:pt>
                <c:pt idx="1399">
                  <c:v>1398</c:v>
                </c:pt>
                <c:pt idx="1400">
                  <c:v>1399</c:v>
                </c:pt>
                <c:pt idx="1401">
                  <c:v>1400</c:v>
                </c:pt>
                <c:pt idx="1402">
                  <c:v>1401</c:v>
                </c:pt>
                <c:pt idx="1403">
                  <c:v>1402</c:v>
                </c:pt>
                <c:pt idx="1404">
                  <c:v>1403</c:v>
                </c:pt>
                <c:pt idx="1405">
                  <c:v>1404</c:v>
                </c:pt>
                <c:pt idx="1406">
                  <c:v>1405</c:v>
                </c:pt>
                <c:pt idx="1407">
                  <c:v>1406</c:v>
                </c:pt>
                <c:pt idx="1408">
                  <c:v>1407</c:v>
                </c:pt>
                <c:pt idx="1409">
                  <c:v>1408</c:v>
                </c:pt>
                <c:pt idx="1410">
                  <c:v>1409</c:v>
                </c:pt>
                <c:pt idx="1411">
                  <c:v>1410</c:v>
                </c:pt>
                <c:pt idx="1412">
                  <c:v>1411</c:v>
                </c:pt>
                <c:pt idx="1413">
                  <c:v>1412</c:v>
                </c:pt>
                <c:pt idx="1414">
                  <c:v>1413</c:v>
                </c:pt>
                <c:pt idx="1415">
                  <c:v>1414</c:v>
                </c:pt>
                <c:pt idx="1416">
                  <c:v>1415</c:v>
                </c:pt>
                <c:pt idx="1417">
                  <c:v>1416</c:v>
                </c:pt>
                <c:pt idx="1418">
                  <c:v>1417</c:v>
                </c:pt>
                <c:pt idx="1419">
                  <c:v>1418</c:v>
                </c:pt>
                <c:pt idx="1420">
                  <c:v>1419</c:v>
                </c:pt>
                <c:pt idx="1421">
                  <c:v>1420</c:v>
                </c:pt>
                <c:pt idx="1422">
                  <c:v>1421</c:v>
                </c:pt>
                <c:pt idx="1423">
                  <c:v>1422</c:v>
                </c:pt>
                <c:pt idx="1424">
                  <c:v>1423</c:v>
                </c:pt>
                <c:pt idx="1425">
                  <c:v>1424</c:v>
                </c:pt>
                <c:pt idx="1426">
                  <c:v>1425</c:v>
                </c:pt>
                <c:pt idx="1427">
                  <c:v>1426</c:v>
                </c:pt>
                <c:pt idx="1428">
                  <c:v>1427</c:v>
                </c:pt>
                <c:pt idx="1429">
                  <c:v>1428</c:v>
                </c:pt>
                <c:pt idx="1430">
                  <c:v>1429</c:v>
                </c:pt>
                <c:pt idx="1431">
                  <c:v>1430</c:v>
                </c:pt>
                <c:pt idx="1432">
                  <c:v>1431</c:v>
                </c:pt>
                <c:pt idx="1433">
                  <c:v>1432</c:v>
                </c:pt>
                <c:pt idx="1434">
                  <c:v>1433</c:v>
                </c:pt>
                <c:pt idx="1435">
                  <c:v>1434</c:v>
                </c:pt>
                <c:pt idx="1436">
                  <c:v>1435</c:v>
                </c:pt>
                <c:pt idx="1437">
                  <c:v>1436</c:v>
                </c:pt>
                <c:pt idx="1438">
                  <c:v>1437</c:v>
                </c:pt>
                <c:pt idx="1439">
                  <c:v>1438</c:v>
                </c:pt>
                <c:pt idx="1440">
                  <c:v>1439</c:v>
                </c:pt>
                <c:pt idx="1441">
                  <c:v>1440</c:v>
                </c:pt>
                <c:pt idx="1442">
                  <c:v>1441</c:v>
                </c:pt>
                <c:pt idx="1443">
                  <c:v>1442</c:v>
                </c:pt>
                <c:pt idx="1444">
                  <c:v>1443</c:v>
                </c:pt>
                <c:pt idx="1445">
                  <c:v>1444</c:v>
                </c:pt>
                <c:pt idx="1446">
                  <c:v>1445</c:v>
                </c:pt>
                <c:pt idx="1447">
                  <c:v>1446</c:v>
                </c:pt>
                <c:pt idx="1448">
                  <c:v>1447</c:v>
                </c:pt>
                <c:pt idx="1449">
                  <c:v>1448</c:v>
                </c:pt>
                <c:pt idx="1450">
                  <c:v>1449</c:v>
                </c:pt>
                <c:pt idx="1451">
                  <c:v>1450</c:v>
                </c:pt>
                <c:pt idx="1452">
                  <c:v>1451</c:v>
                </c:pt>
                <c:pt idx="1453">
                  <c:v>1452</c:v>
                </c:pt>
                <c:pt idx="1454">
                  <c:v>1453</c:v>
                </c:pt>
                <c:pt idx="1455">
                  <c:v>1454</c:v>
                </c:pt>
                <c:pt idx="1456">
                  <c:v>1455</c:v>
                </c:pt>
                <c:pt idx="1457">
                  <c:v>1456</c:v>
                </c:pt>
                <c:pt idx="1458">
                  <c:v>1457</c:v>
                </c:pt>
                <c:pt idx="1459">
                  <c:v>1458</c:v>
                </c:pt>
                <c:pt idx="1460">
                  <c:v>1459</c:v>
                </c:pt>
                <c:pt idx="1461">
                  <c:v>1460</c:v>
                </c:pt>
                <c:pt idx="1462">
                  <c:v>1461</c:v>
                </c:pt>
                <c:pt idx="1463">
                  <c:v>1462</c:v>
                </c:pt>
                <c:pt idx="1464">
                  <c:v>1463</c:v>
                </c:pt>
                <c:pt idx="1465">
                  <c:v>1464</c:v>
                </c:pt>
                <c:pt idx="1466">
                  <c:v>1465</c:v>
                </c:pt>
                <c:pt idx="1467">
                  <c:v>1466</c:v>
                </c:pt>
                <c:pt idx="1468">
                  <c:v>1467</c:v>
                </c:pt>
                <c:pt idx="1469">
                  <c:v>1468</c:v>
                </c:pt>
                <c:pt idx="1470">
                  <c:v>1469</c:v>
                </c:pt>
                <c:pt idx="1471">
                  <c:v>1470</c:v>
                </c:pt>
                <c:pt idx="1472">
                  <c:v>1471</c:v>
                </c:pt>
                <c:pt idx="1473">
                  <c:v>1472</c:v>
                </c:pt>
                <c:pt idx="1474">
                  <c:v>1473</c:v>
                </c:pt>
                <c:pt idx="1475">
                  <c:v>1474</c:v>
                </c:pt>
                <c:pt idx="1476">
                  <c:v>1475</c:v>
                </c:pt>
                <c:pt idx="1477">
                  <c:v>1476</c:v>
                </c:pt>
                <c:pt idx="1478">
                  <c:v>1477</c:v>
                </c:pt>
                <c:pt idx="1479">
                  <c:v>1478</c:v>
                </c:pt>
                <c:pt idx="1480">
                  <c:v>1479</c:v>
                </c:pt>
                <c:pt idx="1481">
                  <c:v>1480</c:v>
                </c:pt>
                <c:pt idx="1482">
                  <c:v>1481</c:v>
                </c:pt>
                <c:pt idx="1483">
                  <c:v>1482</c:v>
                </c:pt>
                <c:pt idx="1484">
                  <c:v>1483</c:v>
                </c:pt>
                <c:pt idx="1485">
                  <c:v>1484</c:v>
                </c:pt>
                <c:pt idx="1486">
                  <c:v>1485</c:v>
                </c:pt>
                <c:pt idx="1487">
                  <c:v>1486</c:v>
                </c:pt>
                <c:pt idx="1488">
                  <c:v>1487</c:v>
                </c:pt>
                <c:pt idx="1489">
                  <c:v>1488</c:v>
                </c:pt>
                <c:pt idx="1490">
                  <c:v>1489</c:v>
                </c:pt>
                <c:pt idx="1491">
                  <c:v>1490</c:v>
                </c:pt>
                <c:pt idx="1492">
                  <c:v>1491</c:v>
                </c:pt>
                <c:pt idx="1493">
                  <c:v>1492</c:v>
                </c:pt>
                <c:pt idx="1494">
                  <c:v>1493</c:v>
                </c:pt>
                <c:pt idx="1495">
                  <c:v>1494</c:v>
                </c:pt>
                <c:pt idx="1496">
                  <c:v>1495</c:v>
                </c:pt>
                <c:pt idx="1497">
                  <c:v>1496</c:v>
                </c:pt>
                <c:pt idx="1498">
                  <c:v>1497</c:v>
                </c:pt>
                <c:pt idx="1499">
                  <c:v>1498</c:v>
                </c:pt>
                <c:pt idx="1500">
                  <c:v>1499</c:v>
                </c:pt>
                <c:pt idx="1501">
                  <c:v>1500</c:v>
                </c:pt>
                <c:pt idx="1502">
                  <c:v>1501</c:v>
                </c:pt>
                <c:pt idx="1503">
                  <c:v>1502</c:v>
                </c:pt>
                <c:pt idx="1504">
                  <c:v>1503</c:v>
                </c:pt>
                <c:pt idx="1505">
                  <c:v>1504</c:v>
                </c:pt>
                <c:pt idx="1506">
                  <c:v>1505</c:v>
                </c:pt>
                <c:pt idx="1507">
                  <c:v>1506</c:v>
                </c:pt>
                <c:pt idx="1508">
                  <c:v>1507</c:v>
                </c:pt>
                <c:pt idx="1509">
                  <c:v>1508</c:v>
                </c:pt>
                <c:pt idx="1510">
                  <c:v>1509</c:v>
                </c:pt>
                <c:pt idx="1511">
                  <c:v>1510</c:v>
                </c:pt>
                <c:pt idx="1512">
                  <c:v>1511</c:v>
                </c:pt>
                <c:pt idx="1513">
                  <c:v>1512</c:v>
                </c:pt>
                <c:pt idx="1514">
                  <c:v>1513</c:v>
                </c:pt>
                <c:pt idx="1515">
                  <c:v>1514</c:v>
                </c:pt>
                <c:pt idx="1516">
                  <c:v>1515</c:v>
                </c:pt>
                <c:pt idx="1517">
                  <c:v>1516</c:v>
                </c:pt>
                <c:pt idx="1518">
                  <c:v>1517</c:v>
                </c:pt>
                <c:pt idx="1519">
                  <c:v>1518</c:v>
                </c:pt>
                <c:pt idx="1520">
                  <c:v>1519</c:v>
                </c:pt>
                <c:pt idx="1521">
                  <c:v>1520</c:v>
                </c:pt>
                <c:pt idx="1522">
                  <c:v>1521</c:v>
                </c:pt>
                <c:pt idx="1523">
                  <c:v>1522</c:v>
                </c:pt>
                <c:pt idx="1524">
                  <c:v>1523</c:v>
                </c:pt>
                <c:pt idx="1525">
                  <c:v>1524</c:v>
                </c:pt>
                <c:pt idx="1526">
                  <c:v>1525</c:v>
                </c:pt>
                <c:pt idx="1527">
                  <c:v>1526</c:v>
                </c:pt>
                <c:pt idx="1528">
                  <c:v>1527</c:v>
                </c:pt>
                <c:pt idx="1529">
                  <c:v>1528</c:v>
                </c:pt>
                <c:pt idx="1530">
                  <c:v>1529</c:v>
                </c:pt>
                <c:pt idx="1531">
                  <c:v>1530</c:v>
                </c:pt>
                <c:pt idx="1532">
                  <c:v>1531</c:v>
                </c:pt>
                <c:pt idx="1533">
                  <c:v>1532</c:v>
                </c:pt>
                <c:pt idx="1534">
                  <c:v>1533</c:v>
                </c:pt>
                <c:pt idx="1535">
                  <c:v>1534</c:v>
                </c:pt>
                <c:pt idx="1536">
                  <c:v>1535</c:v>
                </c:pt>
                <c:pt idx="1537">
                  <c:v>1536</c:v>
                </c:pt>
                <c:pt idx="1538">
                  <c:v>1537</c:v>
                </c:pt>
                <c:pt idx="1539">
                  <c:v>1538</c:v>
                </c:pt>
                <c:pt idx="1540">
                  <c:v>1539</c:v>
                </c:pt>
                <c:pt idx="1541">
                  <c:v>1540</c:v>
                </c:pt>
                <c:pt idx="1542">
                  <c:v>1541</c:v>
                </c:pt>
                <c:pt idx="1543">
                  <c:v>1542</c:v>
                </c:pt>
                <c:pt idx="1544">
                  <c:v>1543</c:v>
                </c:pt>
                <c:pt idx="1545">
                  <c:v>1544</c:v>
                </c:pt>
                <c:pt idx="1546">
                  <c:v>1545</c:v>
                </c:pt>
                <c:pt idx="1547">
                  <c:v>1546</c:v>
                </c:pt>
                <c:pt idx="1548">
                  <c:v>1547</c:v>
                </c:pt>
                <c:pt idx="1549">
                  <c:v>1548</c:v>
                </c:pt>
                <c:pt idx="1550">
                  <c:v>1549</c:v>
                </c:pt>
                <c:pt idx="1551">
                  <c:v>1550</c:v>
                </c:pt>
                <c:pt idx="1552">
                  <c:v>1551</c:v>
                </c:pt>
                <c:pt idx="1553">
                  <c:v>1552</c:v>
                </c:pt>
                <c:pt idx="1554">
                  <c:v>1553</c:v>
                </c:pt>
                <c:pt idx="1555">
                  <c:v>1554</c:v>
                </c:pt>
                <c:pt idx="1556">
                  <c:v>1555</c:v>
                </c:pt>
                <c:pt idx="1557">
                  <c:v>1556</c:v>
                </c:pt>
                <c:pt idx="1558">
                  <c:v>1557</c:v>
                </c:pt>
                <c:pt idx="1559">
                  <c:v>1558</c:v>
                </c:pt>
                <c:pt idx="1560">
                  <c:v>1559</c:v>
                </c:pt>
                <c:pt idx="1561">
                  <c:v>1560</c:v>
                </c:pt>
                <c:pt idx="1562">
                  <c:v>1561</c:v>
                </c:pt>
                <c:pt idx="1563">
                  <c:v>1562</c:v>
                </c:pt>
                <c:pt idx="1564">
                  <c:v>1563</c:v>
                </c:pt>
                <c:pt idx="1565">
                  <c:v>1564</c:v>
                </c:pt>
                <c:pt idx="1566">
                  <c:v>1565</c:v>
                </c:pt>
                <c:pt idx="1567">
                  <c:v>1566</c:v>
                </c:pt>
                <c:pt idx="1568">
                  <c:v>1567</c:v>
                </c:pt>
                <c:pt idx="1569">
                  <c:v>1568</c:v>
                </c:pt>
                <c:pt idx="1570">
                  <c:v>1569</c:v>
                </c:pt>
                <c:pt idx="1571">
                  <c:v>1570</c:v>
                </c:pt>
                <c:pt idx="1572">
                  <c:v>1571</c:v>
                </c:pt>
                <c:pt idx="1573">
                  <c:v>1572</c:v>
                </c:pt>
                <c:pt idx="1574">
                  <c:v>1573</c:v>
                </c:pt>
                <c:pt idx="1575">
                  <c:v>1574</c:v>
                </c:pt>
                <c:pt idx="1576">
                  <c:v>1575</c:v>
                </c:pt>
                <c:pt idx="1577">
                  <c:v>1576</c:v>
                </c:pt>
                <c:pt idx="1578">
                  <c:v>1577</c:v>
                </c:pt>
                <c:pt idx="1579">
                  <c:v>1578</c:v>
                </c:pt>
                <c:pt idx="1580">
                  <c:v>1579</c:v>
                </c:pt>
                <c:pt idx="1581">
                  <c:v>1580</c:v>
                </c:pt>
                <c:pt idx="1582">
                  <c:v>1581</c:v>
                </c:pt>
                <c:pt idx="1583">
                  <c:v>1582</c:v>
                </c:pt>
                <c:pt idx="1584">
                  <c:v>1583</c:v>
                </c:pt>
                <c:pt idx="1585">
                  <c:v>1584</c:v>
                </c:pt>
                <c:pt idx="1586">
                  <c:v>1585</c:v>
                </c:pt>
                <c:pt idx="1587">
                  <c:v>1586</c:v>
                </c:pt>
                <c:pt idx="1588">
                  <c:v>1587</c:v>
                </c:pt>
                <c:pt idx="1589">
                  <c:v>1588</c:v>
                </c:pt>
                <c:pt idx="1590">
                  <c:v>1589</c:v>
                </c:pt>
                <c:pt idx="1591">
                  <c:v>1590</c:v>
                </c:pt>
                <c:pt idx="1592">
                  <c:v>1591</c:v>
                </c:pt>
                <c:pt idx="1593">
                  <c:v>1592</c:v>
                </c:pt>
                <c:pt idx="1594">
                  <c:v>1593</c:v>
                </c:pt>
                <c:pt idx="1595">
                  <c:v>1594</c:v>
                </c:pt>
                <c:pt idx="1596">
                  <c:v>1595</c:v>
                </c:pt>
                <c:pt idx="1597">
                  <c:v>1596</c:v>
                </c:pt>
                <c:pt idx="1598">
                  <c:v>1597</c:v>
                </c:pt>
                <c:pt idx="1599">
                  <c:v>1598</c:v>
                </c:pt>
                <c:pt idx="1600">
                  <c:v>1599</c:v>
                </c:pt>
                <c:pt idx="1601">
                  <c:v>1600</c:v>
                </c:pt>
                <c:pt idx="1602">
                  <c:v>1601</c:v>
                </c:pt>
                <c:pt idx="1603">
                  <c:v>1602</c:v>
                </c:pt>
                <c:pt idx="1604">
                  <c:v>1603</c:v>
                </c:pt>
                <c:pt idx="1605">
                  <c:v>1604</c:v>
                </c:pt>
                <c:pt idx="1606">
                  <c:v>1605</c:v>
                </c:pt>
                <c:pt idx="1607">
                  <c:v>1606</c:v>
                </c:pt>
                <c:pt idx="1608">
                  <c:v>1607</c:v>
                </c:pt>
                <c:pt idx="1609">
                  <c:v>1608</c:v>
                </c:pt>
                <c:pt idx="1610">
                  <c:v>1609</c:v>
                </c:pt>
                <c:pt idx="1611">
                  <c:v>1610</c:v>
                </c:pt>
                <c:pt idx="1612">
                  <c:v>1611</c:v>
                </c:pt>
                <c:pt idx="1613">
                  <c:v>1612</c:v>
                </c:pt>
                <c:pt idx="1614">
                  <c:v>1613</c:v>
                </c:pt>
                <c:pt idx="1615">
                  <c:v>1614</c:v>
                </c:pt>
                <c:pt idx="1616">
                  <c:v>1615</c:v>
                </c:pt>
                <c:pt idx="1617">
                  <c:v>1616</c:v>
                </c:pt>
                <c:pt idx="1618">
                  <c:v>1617</c:v>
                </c:pt>
                <c:pt idx="1619">
                  <c:v>1618</c:v>
                </c:pt>
                <c:pt idx="1620">
                  <c:v>1619</c:v>
                </c:pt>
                <c:pt idx="1621">
                  <c:v>1620</c:v>
                </c:pt>
                <c:pt idx="1622">
                  <c:v>1621</c:v>
                </c:pt>
                <c:pt idx="1623">
                  <c:v>1622</c:v>
                </c:pt>
                <c:pt idx="1624">
                  <c:v>1623</c:v>
                </c:pt>
                <c:pt idx="1625">
                  <c:v>1624</c:v>
                </c:pt>
                <c:pt idx="1626">
                  <c:v>1625</c:v>
                </c:pt>
                <c:pt idx="1627">
                  <c:v>1626</c:v>
                </c:pt>
                <c:pt idx="1628">
                  <c:v>1627</c:v>
                </c:pt>
                <c:pt idx="1629">
                  <c:v>1628</c:v>
                </c:pt>
                <c:pt idx="1630">
                  <c:v>1629</c:v>
                </c:pt>
                <c:pt idx="1631">
                  <c:v>1630</c:v>
                </c:pt>
                <c:pt idx="1632">
                  <c:v>1631</c:v>
                </c:pt>
                <c:pt idx="1633">
                  <c:v>1632</c:v>
                </c:pt>
                <c:pt idx="1634">
                  <c:v>1633</c:v>
                </c:pt>
                <c:pt idx="1635">
                  <c:v>1634</c:v>
                </c:pt>
                <c:pt idx="1636">
                  <c:v>1635</c:v>
                </c:pt>
                <c:pt idx="1637">
                  <c:v>1636</c:v>
                </c:pt>
                <c:pt idx="1638">
                  <c:v>1637</c:v>
                </c:pt>
                <c:pt idx="1639">
                  <c:v>1638</c:v>
                </c:pt>
                <c:pt idx="1640">
                  <c:v>1639</c:v>
                </c:pt>
                <c:pt idx="1641">
                  <c:v>1640</c:v>
                </c:pt>
                <c:pt idx="1642">
                  <c:v>1641</c:v>
                </c:pt>
                <c:pt idx="1643">
                  <c:v>1642</c:v>
                </c:pt>
                <c:pt idx="1644">
                  <c:v>1643</c:v>
                </c:pt>
                <c:pt idx="1645">
                  <c:v>1644</c:v>
                </c:pt>
                <c:pt idx="1646">
                  <c:v>1645</c:v>
                </c:pt>
                <c:pt idx="1647">
                  <c:v>1646</c:v>
                </c:pt>
                <c:pt idx="1648">
                  <c:v>1647</c:v>
                </c:pt>
                <c:pt idx="1649">
                  <c:v>1648</c:v>
                </c:pt>
                <c:pt idx="1650">
                  <c:v>1649</c:v>
                </c:pt>
                <c:pt idx="1651">
                  <c:v>1650</c:v>
                </c:pt>
                <c:pt idx="1652">
                  <c:v>1651</c:v>
                </c:pt>
                <c:pt idx="1653">
                  <c:v>1652</c:v>
                </c:pt>
                <c:pt idx="1654">
                  <c:v>1653</c:v>
                </c:pt>
                <c:pt idx="1655">
                  <c:v>1654</c:v>
                </c:pt>
                <c:pt idx="1656">
                  <c:v>1655</c:v>
                </c:pt>
                <c:pt idx="1657">
                  <c:v>1656</c:v>
                </c:pt>
                <c:pt idx="1658">
                  <c:v>1657</c:v>
                </c:pt>
                <c:pt idx="1659">
                  <c:v>1658</c:v>
                </c:pt>
                <c:pt idx="1660">
                  <c:v>1659</c:v>
                </c:pt>
                <c:pt idx="1661">
                  <c:v>1660</c:v>
                </c:pt>
                <c:pt idx="1662">
                  <c:v>1661</c:v>
                </c:pt>
                <c:pt idx="1663">
                  <c:v>1662</c:v>
                </c:pt>
                <c:pt idx="1664">
                  <c:v>1663</c:v>
                </c:pt>
                <c:pt idx="1665">
                  <c:v>1664</c:v>
                </c:pt>
                <c:pt idx="1666">
                  <c:v>1665</c:v>
                </c:pt>
                <c:pt idx="1667">
                  <c:v>1666</c:v>
                </c:pt>
                <c:pt idx="1668">
                  <c:v>1667</c:v>
                </c:pt>
                <c:pt idx="1669">
                  <c:v>1668</c:v>
                </c:pt>
                <c:pt idx="1670">
                  <c:v>1669</c:v>
                </c:pt>
                <c:pt idx="1671">
                  <c:v>1670</c:v>
                </c:pt>
                <c:pt idx="1672">
                  <c:v>1671</c:v>
                </c:pt>
                <c:pt idx="1673">
                  <c:v>1672</c:v>
                </c:pt>
                <c:pt idx="1674">
                  <c:v>1673</c:v>
                </c:pt>
                <c:pt idx="1675">
                  <c:v>1674</c:v>
                </c:pt>
                <c:pt idx="1676">
                  <c:v>1675</c:v>
                </c:pt>
                <c:pt idx="1677">
                  <c:v>1676</c:v>
                </c:pt>
                <c:pt idx="1678">
                  <c:v>1677</c:v>
                </c:pt>
                <c:pt idx="1679">
                  <c:v>1678</c:v>
                </c:pt>
                <c:pt idx="1680">
                  <c:v>1679</c:v>
                </c:pt>
                <c:pt idx="1681">
                  <c:v>1680</c:v>
                </c:pt>
                <c:pt idx="1682">
                  <c:v>1681</c:v>
                </c:pt>
                <c:pt idx="1683">
                  <c:v>1682</c:v>
                </c:pt>
                <c:pt idx="1684">
                  <c:v>1683</c:v>
                </c:pt>
                <c:pt idx="1685">
                  <c:v>1684</c:v>
                </c:pt>
                <c:pt idx="1686">
                  <c:v>1685</c:v>
                </c:pt>
                <c:pt idx="1687">
                  <c:v>1686</c:v>
                </c:pt>
                <c:pt idx="1688">
                  <c:v>1687</c:v>
                </c:pt>
                <c:pt idx="1689">
                  <c:v>1688</c:v>
                </c:pt>
                <c:pt idx="1690">
                  <c:v>1689</c:v>
                </c:pt>
                <c:pt idx="1691">
                  <c:v>1690</c:v>
                </c:pt>
                <c:pt idx="1692">
                  <c:v>1691</c:v>
                </c:pt>
                <c:pt idx="1693">
                  <c:v>1692</c:v>
                </c:pt>
                <c:pt idx="1694">
                  <c:v>1693</c:v>
                </c:pt>
                <c:pt idx="1695">
                  <c:v>1694</c:v>
                </c:pt>
                <c:pt idx="1696">
                  <c:v>1695</c:v>
                </c:pt>
                <c:pt idx="1697">
                  <c:v>1696</c:v>
                </c:pt>
                <c:pt idx="1698">
                  <c:v>1697</c:v>
                </c:pt>
                <c:pt idx="1699">
                  <c:v>1698</c:v>
                </c:pt>
                <c:pt idx="1700">
                  <c:v>1699</c:v>
                </c:pt>
                <c:pt idx="1701">
                  <c:v>1700</c:v>
                </c:pt>
                <c:pt idx="1702">
                  <c:v>1701</c:v>
                </c:pt>
                <c:pt idx="1703">
                  <c:v>1702</c:v>
                </c:pt>
                <c:pt idx="1704">
                  <c:v>1703</c:v>
                </c:pt>
                <c:pt idx="1705">
                  <c:v>1704</c:v>
                </c:pt>
                <c:pt idx="1706">
                  <c:v>1705</c:v>
                </c:pt>
                <c:pt idx="1707">
                  <c:v>1706</c:v>
                </c:pt>
                <c:pt idx="1708">
                  <c:v>1707</c:v>
                </c:pt>
                <c:pt idx="1709">
                  <c:v>1708</c:v>
                </c:pt>
                <c:pt idx="1710">
                  <c:v>1709</c:v>
                </c:pt>
                <c:pt idx="1711">
                  <c:v>1710</c:v>
                </c:pt>
                <c:pt idx="1712">
                  <c:v>1711</c:v>
                </c:pt>
                <c:pt idx="1713">
                  <c:v>1712</c:v>
                </c:pt>
                <c:pt idx="1714">
                  <c:v>1713</c:v>
                </c:pt>
                <c:pt idx="1715">
                  <c:v>1714</c:v>
                </c:pt>
                <c:pt idx="1716">
                  <c:v>1715</c:v>
                </c:pt>
                <c:pt idx="1717">
                  <c:v>1716</c:v>
                </c:pt>
                <c:pt idx="1718">
                  <c:v>1717</c:v>
                </c:pt>
                <c:pt idx="1719">
                  <c:v>1718</c:v>
                </c:pt>
                <c:pt idx="1720">
                  <c:v>1719</c:v>
                </c:pt>
                <c:pt idx="1721">
                  <c:v>1720</c:v>
                </c:pt>
                <c:pt idx="1722">
                  <c:v>1721</c:v>
                </c:pt>
                <c:pt idx="1723">
                  <c:v>1722</c:v>
                </c:pt>
                <c:pt idx="1724">
                  <c:v>1723</c:v>
                </c:pt>
                <c:pt idx="1725">
                  <c:v>1724</c:v>
                </c:pt>
                <c:pt idx="1726">
                  <c:v>1725</c:v>
                </c:pt>
                <c:pt idx="1727">
                  <c:v>1726</c:v>
                </c:pt>
                <c:pt idx="1728">
                  <c:v>1727</c:v>
                </c:pt>
                <c:pt idx="1729">
                  <c:v>1728</c:v>
                </c:pt>
                <c:pt idx="1730">
                  <c:v>1729</c:v>
                </c:pt>
                <c:pt idx="1731">
                  <c:v>1730</c:v>
                </c:pt>
                <c:pt idx="1732">
                  <c:v>1731</c:v>
                </c:pt>
                <c:pt idx="1733">
                  <c:v>1732</c:v>
                </c:pt>
                <c:pt idx="1734">
                  <c:v>1733</c:v>
                </c:pt>
                <c:pt idx="1735">
                  <c:v>1734</c:v>
                </c:pt>
                <c:pt idx="1736">
                  <c:v>1735</c:v>
                </c:pt>
                <c:pt idx="1737">
                  <c:v>1736</c:v>
                </c:pt>
                <c:pt idx="1738">
                  <c:v>1737</c:v>
                </c:pt>
                <c:pt idx="1739">
                  <c:v>1738</c:v>
                </c:pt>
                <c:pt idx="1740">
                  <c:v>1739</c:v>
                </c:pt>
                <c:pt idx="1741">
                  <c:v>1740</c:v>
                </c:pt>
                <c:pt idx="1742">
                  <c:v>1741</c:v>
                </c:pt>
                <c:pt idx="1743">
                  <c:v>1742</c:v>
                </c:pt>
                <c:pt idx="1744">
                  <c:v>1743</c:v>
                </c:pt>
                <c:pt idx="1745">
                  <c:v>1744</c:v>
                </c:pt>
                <c:pt idx="1746">
                  <c:v>1745</c:v>
                </c:pt>
                <c:pt idx="1747">
                  <c:v>1746</c:v>
                </c:pt>
                <c:pt idx="1748">
                  <c:v>1747</c:v>
                </c:pt>
                <c:pt idx="1749">
                  <c:v>1748</c:v>
                </c:pt>
                <c:pt idx="1750">
                  <c:v>1749</c:v>
                </c:pt>
                <c:pt idx="1751">
                  <c:v>1750</c:v>
                </c:pt>
                <c:pt idx="1752">
                  <c:v>1751</c:v>
                </c:pt>
                <c:pt idx="1753">
                  <c:v>1752</c:v>
                </c:pt>
                <c:pt idx="1754">
                  <c:v>1753</c:v>
                </c:pt>
                <c:pt idx="1755">
                  <c:v>1754</c:v>
                </c:pt>
                <c:pt idx="1756">
                  <c:v>1755</c:v>
                </c:pt>
                <c:pt idx="1757">
                  <c:v>1756</c:v>
                </c:pt>
                <c:pt idx="1758">
                  <c:v>1757</c:v>
                </c:pt>
                <c:pt idx="1759">
                  <c:v>1758</c:v>
                </c:pt>
                <c:pt idx="1760">
                  <c:v>1759</c:v>
                </c:pt>
                <c:pt idx="1761">
                  <c:v>1760</c:v>
                </c:pt>
                <c:pt idx="1762">
                  <c:v>1761</c:v>
                </c:pt>
                <c:pt idx="1763">
                  <c:v>1762</c:v>
                </c:pt>
                <c:pt idx="1764">
                  <c:v>1763</c:v>
                </c:pt>
                <c:pt idx="1765">
                  <c:v>1764</c:v>
                </c:pt>
                <c:pt idx="1766">
                  <c:v>1765</c:v>
                </c:pt>
                <c:pt idx="1767">
                  <c:v>1766</c:v>
                </c:pt>
                <c:pt idx="1768">
                  <c:v>1767</c:v>
                </c:pt>
                <c:pt idx="1769">
                  <c:v>1768</c:v>
                </c:pt>
                <c:pt idx="1770">
                  <c:v>1769</c:v>
                </c:pt>
                <c:pt idx="1771">
                  <c:v>1770</c:v>
                </c:pt>
                <c:pt idx="1772">
                  <c:v>1771</c:v>
                </c:pt>
                <c:pt idx="1773">
                  <c:v>1772</c:v>
                </c:pt>
                <c:pt idx="1774">
                  <c:v>1773</c:v>
                </c:pt>
                <c:pt idx="1775">
                  <c:v>1774</c:v>
                </c:pt>
                <c:pt idx="1776">
                  <c:v>1775</c:v>
                </c:pt>
                <c:pt idx="1777">
                  <c:v>1776</c:v>
                </c:pt>
                <c:pt idx="1778">
                  <c:v>1777</c:v>
                </c:pt>
                <c:pt idx="1779">
                  <c:v>1778</c:v>
                </c:pt>
                <c:pt idx="1780">
                  <c:v>1779</c:v>
                </c:pt>
                <c:pt idx="1781">
                  <c:v>1780</c:v>
                </c:pt>
                <c:pt idx="1782">
                  <c:v>1781</c:v>
                </c:pt>
                <c:pt idx="1783">
                  <c:v>1782</c:v>
                </c:pt>
                <c:pt idx="1784">
                  <c:v>1783</c:v>
                </c:pt>
                <c:pt idx="1785">
                  <c:v>1784</c:v>
                </c:pt>
                <c:pt idx="1786">
                  <c:v>1785</c:v>
                </c:pt>
                <c:pt idx="1787">
                  <c:v>1786</c:v>
                </c:pt>
                <c:pt idx="1788">
                  <c:v>1787</c:v>
                </c:pt>
                <c:pt idx="1789">
                  <c:v>1788</c:v>
                </c:pt>
                <c:pt idx="1790">
                  <c:v>1789</c:v>
                </c:pt>
                <c:pt idx="1791">
                  <c:v>1790</c:v>
                </c:pt>
                <c:pt idx="1792">
                  <c:v>1791</c:v>
                </c:pt>
                <c:pt idx="1793">
                  <c:v>1792</c:v>
                </c:pt>
                <c:pt idx="1794">
                  <c:v>1793</c:v>
                </c:pt>
                <c:pt idx="1795">
                  <c:v>1794</c:v>
                </c:pt>
                <c:pt idx="1796">
                  <c:v>1795</c:v>
                </c:pt>
                <c:pt idx="1797">
                  <c:v>1796</c:v>
                </c:pt>
                <c:pt idx="1798">
                  <c:v>1797</c:v>
                </c:pt>
                <c:pt idx="1799">
                  <c:v>1798</c:v>
                </c:pt>
                <c:pt idx="1800">
                  <c:v>1799</c:v>
                </c:pt>
                <c:pt idx="1801">
                  <c:v>1800</c:v>
                </c:pt>
                <c:pt idx="1802">
                  <c:v>1801</c:v>
                </c:pt>
                <c:pt idx="1803">
                  <c:v>1802</c:v>
                </c:pt>
                <c:pt idx="1804">
                  <c:v>1803</c:v>
                </c:pt>
                <c:pt idx="1805">
                  <c:v>1804</c:v>
                </c:pt>
                <c:pt idx="1806">
                  <c:v>1805</c:v>
                </c:pt>
                <c:pt idx="1807">
                  <c:v>1806</c:v>
                </c:pt>
                <c:pt idx="1808">
                  <c:v>1807</c:v>
                </c:pt>
                <c:pt idx="1809">
                  <c:v>1808</c:v>
                </c:pt>
                <c:pt idx="1810">
                  <c:v>1809</c:v>
                </c:pt>
                <c:pt idx="1811">
                  <c:v>1810</c:v>
                </c:pt>
                <c:pt idx="1812">
                  <c:v>1811</c:v>
                </c:pt>
                <c:pt idx="1813">
                  <c:v>1812</c:v>
                </c:pt>
                <c:pt idx="1814">
                  <c:v>1813</c:v>
                </c:pt>
                <c:pt idx="1815">
                  <c:v>1814</c:v>
                </c:pt>
                <c:pt idx="1816">
                  <c:v>1815</c:v>
                </c:pt>
                <c:pt idx="1817">
                  <c:v>1816</c:v>
                </c:pt>
                <c:pt idx="1818">
                  <c:v>1817</c:v>
                </c:pt>
                <c:pt idx="1819">
                  <c:v>1818</c:v>
                </c:pt>
                <c:pt idx="1820">
                  <c:v>1819</c:v>
                </c:pt>
                <c:pt idx="1821">
                  <c:v>1820</c:v>
                </c:pt>
                <c:pt idx="1822">
                  <c:v>1821</c:v>
                </c:pt>
                <c:pt idx="1823">
                  <c:v>1822</c:v>
                </c:pt>
                <c:pt idx="1824">
                  <c:v>1823</c:v>
                </c:pt>
                <c:pt idx="1825">
                  <c:v>1824</c:v>
                </c:pt>
                <c:pt idx="1826">
                  <c:v>1825</c:v>
                </c:pt>
                <c:pt idx="1827">
                  <c:v>1826</c:v>
                </c:pt>
                <c:pt idx="1828">
                  <c:v>1827</c:v>
                </c:pt>
                <c:pt idx="1829">
                  <c:v>1828</c:v>
                </c:pt>
                <c:pt idx="1830">
                  <c:v>1829</c:v>
                </c:pt>
                <c:pt idx="1831">
                  <c:v>1830</c:v>
                </c:pt>
                <c:pt idx="1832">
                  <c:v>1831</c:v>
                </c:pt>
                <c:pt idx="1833">
                  <c:v>1832</c:v>
                </c:pt>
                <c:pt idx="1834">
                  <c:v>1833</c:v>
                </c:pt>
                <c:pt idx="1835">
                  <c:v>1834</c:v>
                </c:pt>
                <c:pt idx="1836">
                  <c:v>1835</c:v>
                </c:pt>
                <c:pt idx="1837">
                  <c:v>1836</c:v>
                </c:pt>
                <c:pt idx="1838">
                  <c:v>1837</c:v>
                </c:pt>
                <c:pt idx="1839">
                  <c:v>1838</c:v>
                </c:pt>
                <c:pt idx="1840">
                  <c:v>1839</c:v>
                </c:pt>
                <c:pt idx="1841">
                  <c:v>1840</c:v>
                </c:pt>
                <c:pt idx="1842">
                  <c:v>1841</c:v>
                </c:pt>
                <c:pt idx="1843">
                  <c:v>1842</c:v>
                </c:pt>
                <c:pt idx="1844">
                  <c:v>1843</c:v>
                </c:pt>
                <c:pt idx="1845">
                  <c:v>1844</c:v>
                </c:pt>
                <c:pt idx="1846">
                  <c:v>1845</c:v>
                </c:pt>
                <c:pt idx="1847">
                  <c:v>1846</c:v>
                </c:pt>
                <c:pt idx="1848">
                  <c:v>1847</c:v>
                </c:pt>
                <c:pt idx="1849">
                  <c:v>1848</c:v>
                </c:pt>
                <c:pt idx="1850">
                  <c:v>1849</c:v>
                </c:pt>
                <c:pt idx="1851">
                  <c:v>1850</c:v>
                </c:pt>
                <c:pt idx="1852">
                  <c:v>1851</c:v>
                </c:pt>
                <c:pt idx="1853">
                  <c:v>1852</c:v>
                </c:pt>
                <c:pt idx="1854">
                  <c:v>1853</c:v>
                </c:pt>
                <c:pt idx="1855">
                  <c:v>1854</c:v>
                </c:pt>
                <c:pt idx="1856">
                  <c:v>1855</c:v>
                </c:pt>
                <c:pt idx="1857">
                  <c:v>1856</c:v>
                </c:pt>
                <c:pt idx="1858">
                  <c:v>1857</c:v>
                </c:pt>
                <c:pt idx="1859">
                  <c:v>1858</c:v>
                </c:pt>
                <c:pt idx="1860">
                  <c:v>1859</c:v>
                </c:pt>
                <c:pt idx="1861">
                  <c:v>1860</c:v>
                </c:pt>
                <c:pt idx="1862">
                  <c:v>1861</c:v>
                </c:pt>
                <c:pt idx="1863">
                  <c:v>1862</c:v>
                </c:pt>
                <c:pt idx="1864">
                  <c:v>1863</c:v>
                </c:pt>
                <c:pt idx="1865">
                  <c:v>1864</c:v>
                </c:pt>
                <c:pt idx="1866">
                  <c:v>1865</c:v>
                </c:pt>
                <c:pt idx="1867">
                  <c:v>1866</c:v>
                </c:pt>
                <c:pt idx="1868">
                  <c:v>1867</c:v>
                </c:pt>
                <c:pt idx="1869">
                  <c:v>1868</c:v>
                </c:pt>
                <c:pt idx="1870">
                  <c:v>1869</c:v>
                </c:pt>
                <c:pt idx="1871">
                  <c:v>1870</c:v>
                </c:pt>
                <c:pt idx="1872">
                  <c:v>1871</c:v>
                </c:pt>
                <c:pt idx="1873">
                  <c:v>1872</c:v>
                </c:pt>
                <c:pt idx="1874">
                  <c:v>1873</c:v>
                </c:pt>
                <c:pt idx="1875">
                  <c:v>1874</c:v>
                </c:pt>
                <c:pt idx="1876">
                  <c:v>1875</c:v>
                </c:pt>
                <c:pt idx="1877">
                  <c:v>1876</c:v>
                </c:pt>
                <c:pt idx="1878">
                  <c:v>1877</c:v>
                </c:pt>
                <c:pt idx="1879">
                  <c:v>1878</c:v>
                </c:pt>
                <c:pt idx="1880">
                  <c:v>1879</c:v>
                </c:pt>
                <c:pt idx="1881">
                  <c:v>1880</c:v>
                </c:pt>
                <c:pt idx="1882">
                  <c:v>1881</c:v>
                </c:pt>
                <c:pt idx="1883">
                  <c:v>1882</c:v>
                </c:pt>
                <c:pt idx="1884">
                  <c:v>1883</c:v>
                </c:pt>
                <c:pt idx="1885">
                  <c:v>1884</c:v>
                </c:pt>
                <c:pt idx="1886">
                  <c:v>1885</c:v>
                </c:pt>
                <c:pt idx="1887">
                  <c:v>1886</c:v>
                </c:pt>
                <c:pt idx="1888">
                  <c:v>1887</c:v>
                </c:pt>
                <c:pt idx="1889">
                  <c:v>1888</c:v>
                </c:pt>
                <c:pt idx="1890">
                  <c:v>1889</c:v>
                </c:pt>
                <c:pt idx="1891">
                  <c:v>1890</c:v>
                </c:pt>
                <c:pt idx="1892">
                  <c:v>1891</c:v>
                </c:pt>
                <c:pt idx="1893">
                  <c:v>1892</c:v>
                </c:pt>
                <c:pt idx="1894">
                  <c:v>1893</c:v>
                </c:pt>
                <c:pt idx="1895">
                  <c:v>1894</c:v>
                </c:pt>
                <c:pt idx="1896">
                  <c:v>1895</c:v>
                </c:pt>
                <c:pt idx="1897">
                  <c:v>1896</c:v>
                </c:pt>
                <c:pt idx="1898">
                  <c:v>1897</c:v>
                </c:pt>
                <c:pt idx="1899">
                  <c:v>1898</c:v>
                </c:pt>
                <c:pt idx="1900">
                  <c:v>1899</c:v>
                </c:pt>
                <c:pt idx="1901">
                  <c:v>1900</c:v>
                </c:pt>
                <c:pt idx="1902">
                  <c:v>1901</c:v>
                </c:pt>
                <c:pt idx="1903">
                  <c:v>1902</c:v>
                </c:pt>
                <c:pt idx="1904">
                  <c:v>1903</c:v>
                </c:pt>
                <c:pt idx="1905">
                  <c:v>1904</c:v>
                </c:pt>
                <c:pt idx="1906">
                  <c:v>1905</c:v>
                </c:pt>
                <c:pt idx="1907">
                  <c:v>1906</c:v>
                </c:pt>
                <c:pt idx="1908">
                  <c:v>1907</c:v>
                </c:pt>
                <c:pt idx="1909">
                  <c:v>1908</c:v>
                </c:pt>
                <c:pt idx="1910">
                  <c:v>1909</c:v>
                </c:pt>
                <c:pt idx="1911">
                  <c:v>1910</c:v>
                </c:pt>
                <c:pt idx="1912">
                  <c:v>1911</c:v>
                </c:pt>
                <c:pt idx="1913">
                  <c:v>1912</c:v>
                </c:pt>
                <c:pt idx="1914">
                  <c:v>1913</c:v>
                </c:pt>
                <c:pt idx="1915">
                  <c:v>1914</c:v>
                </c:pt>
                <c:pt idx="1916">
                  <c:v>1915</c:v>
                </c:pt>
                <c:pt idx="1917">
                  <c:v>1916</c:v>
                </c:pt>
                <c:pt idx="1918">
                  <c:v>1917</c:v>
                </c:pt>
                <c:pt idx="1919">
                  <c:v>1918</c:v>
                </c:pt>
                <c:pt idx="1920">
                  <c:v>1919</c:v>
                </c:pt>
                <c:pt idx="1921">
                  <c:v>1920</c:v>
                </c:pt>
                <c:pt idx="1922">
                  <c:v>1921</c:v>
                </c:pt>
                <c:pt idx="1923">
                  <c:v>1922</c:v>
                </c:pt>
                <c:pt idx="1924">
                  <c:v>1923</c:v>
                </c:pt>
                <c:pt idx="1925">
                  <c:v>1924</c:v>
                </c:pt>
                <c:pt idx="1926">
                  <c:v>1925</c:v>
                </c:pt>
                <c:pt idx="1927">
                  <c:v>1926</c:v>
                </c:pt>
                <c:pt idx="1928">
                  <c:v>1927</c:v>
                </c:pt>
                <c:pt idx="1929">
                  <c:v>1928</c:v>
                </c:pt>
                <c:pt idx="1930">
                  <c:v>1929</c:v>
                </c:pt>
                <c:pt idx="1931">
                  <c:v>1930</c:v>
                </c:pt>
                <c:pt idx="1932">
                  <c:v>1931</c:v>
                </c:pt>
                <c:pt idx="1933">
                  <c:v>1932</c:v>
                </c:pt>
                <c:pt idx="1934">
                  <c:v>1933</c:v>
                </c:pt>
                <c:pt idx="1935">
                  <c:v>1934</c:v>
                </c:pt>
                <c:pt idx="1936">
                  <c:v>1935</c:v>
                </c:pt>
                <c:pt idx="1937">
                  <c:v>1936</c:v>
                </c:pt>
                <c:pt idx="1938">
                  <c:v>1937</c:v>
                </c:pt>
                <c:pt idx="1939">
                  <c:v>1938</c:v>
                </c:pt>
                <c:pt idx="1940">
                  <c:v>1939</c:v>
                </c:pt>
                <c:pt idx="1941">
                  <c:v>1940</c:v>
                </c:pt>
                <c:pt idx="1942">
                  <c:v>1941</c:v>
                </c:pt>
                <c:pt idx="1943">
                  <c:v>1942</c:v>
                </c:pt>
                <c:pt idx="1944">
                  <c:v>1943</c:v>
                </c:pt>
                <c:pt idx="1945">
                  <c:v>1944</c:v>
                </c:pt>
                <c:pt idx="1946">
                  <c:v>1945</c:v>
                </c:pt>
                <c:pt idx="1947">
                  <c:v>1946</c:v>
                </c:pt>
                <c:pt idx="1948">
                  <c:v>1947</c:v>
                </c:pt>
                <c:pt idx="1949">
                  <c:v>1948</c:v>
                </c:pt>
                <c:pt idx="1950">
                  <c:v>1949</c:v>
                </c:pt>
                <c:pt idx="1951">
                  <c:v>1950</c:v>
                </c:pt>
                <c:pt idx="1952">
                  <c:v>1951</c:v>
                </c:pt>
                <c:pt idx="1953">
                  <c:v>1952</c:v>
                </c:pt>
                <c:pt idx="1954">
                  <c:v>1953</c:v>
                </c:pt>
                <c:pt idx="1955">
                  <c:v>1954</c:v>
                </c:pt>
                <c:pt idx="1956">
                  <c:v>1955</c:v>
                </c:pt>
                <c:pt idx="1957">
                  <c:v>1956</c:v>
                </c:pt>
                <c:pt idx="1958">
                  <c:v>1957</c:v>
                </c:pt>
                <c:pt idx="1959">
                  <c:v>1958</c:v>
                </c:pt>
                <c:pt idx="1960">
                  <c:v>1959</c:v>
                </c:pt>
                <c:pt idx="1961">
                  <c:v>1960</c:v>
                </c:pt>
                <c:pt idx="1962">
                  <c:v>1961</c:v>
                </c:pt>
                <c:pt idx="1963">
                  <c:v>1962</c:v>
                </c:pt>
                <c:pt idx="1964">
                  <c:v>1963</c:v>
                </c:pt>
                <c:pt idx="1965">
                  <c:v>1964</c:v>
                </c:pt>
                <c:pt idx="1966">
                  <c:v>1965</c:v>
                </c:pt>
                <c:pt idx="1967">
                  <c:v>1966</c:v>
                </c:pt>
                <c:pt idx="1968">
                  <c:v>1967</c:v>
                </c:pt>
                <c:pt idx="1969">
                  <c:v>1968</c:v>
                </c:pt>
                <c:pt idx="1970">
                  <c:v>1969</c:v>
                </c:pt>
                <c:pt idx="1971">
                  <c:v>1970</c:v>
                </c:pt>
                <c:pt idx="1972">
                  <c:v>1971</c:v>
                </c:pt>
                <c:pt idx="1973">
                  <c:v>1972</c:v>
                </c:pt>
                <c:pt idx="1974">
                  <c:v>1973</c:v>
                </c:pt>
                <c:pt idx="1975">
                  <c:v>1974</c:v>
                </c:pt>
                <c:pt idx="1976">
                  <c:v>1975</c:v>
                </c:pt>
                <c:pt idx="1977">
                  <c:v>1976</c:v>
                </c:pt>
                <c:pt idx="1978">
                  <c:v>1977</c:v>
                </c:pt>
                <c:pt idx="1979">
                  <c:v>1978</c:v>
                </c:pt>
                <c:pt idx="1980">
                  <c:v>1979</c:v>
                </c:pt>
                <c:pt idx="1981">
                  <c:v>1980</c:v>
                </c:pt>
                <c:pt idx="1982">
                  <c:v>1981</c:v>
                </c:pt>
                <c:pt idx="1983">
                  <c:v>1982</c:v>
                </c:pt>
                <c:pt idx="1984">
                  <c:v>1983</c:v>
                </c:pt>
                <c:pt idx="1985">
                  <c:v>1984</c:v>
                </c:pt>
                <c:pt idx="1986">
                  <c:v>1985</c:v>
                </c:pt>
                <c:pt idx="1987">
                  <c:v>1986</c:v>
                </c:pt>
                <c:pt idx="1988">
                  <c:v>1987</c:v>
                </c:pt>
                <c:pt idx="1989">
                  <c:v>1988</c:v>
                </c:pt>
                <c:pt idx="1990">
                  <c:v>1989</c:v>
                </c:pt>
                <c:pt idx="1991">
                  <c:v>1990</c:v>
                </c:pt>
                <c:pt idx="1992">
                  <c:v>1991</c:v>
                </c:pt>
                <c:pt idx="1993">
                  <c:v>1992</c:v>
                </c:pt>
                <c:pt idx="1994">
                  <c:v>1993</c:v>
                </c:pt>
                <c:pt idx="1995">
                  <c:v>1994</c:v>
                </c:pt>
                <c:pt idx="1996">
                  <c:v>1995</c:v>
                </c:pt>
                <c:pt idx="1997">
                  <c:v>1996</c:v>
                </c:pt>
                <c:pt idx="1998">
                  <c:v>1997</c:v>
                </c:pt>
                <c:pt idx="1999">
                  <c:v>1998</c:v>
                </c:pt>
                <c:pt idx="2000">
                  <c:v>1999</c:v>
                </c:pt>
                <c:pt idx="2001">
                  <c:v>2000</c:v>
                </c:pt>
                <c:pt idx="2002">
                  <c:v>2001</c:v>
                </c:pt>
                <c:pt idx="2003">
                  <c:v>2002</c:v>
                </c:pt>
                <c:pt idx="2004">
                  <c:v>2003</c:v>
                </c:pt>
                <c:pt idx="2005">
                  <c:v>2004</c:v>
                </c:pt>
                <c:pt idx="2006">
                  <c:v>2005</c:v>
                </c:pt>
                <c:pt idx="2007">
                  <c:v>2006</c:v>
                </c:pt>
                <c:pt idx="2008">
                  <c:v>2007</c:v>
                </c:pt>
                <c:pt idx="2009">
                  <c:v>2008</c:v>
                </c:pt>
                <c:pt idx="2010">
                  <c:v>2009</c:v>
                </c:pt>
                <c:pt idx="2011">
                  <c:v>2010</c:v>
                </c:pt>
                <c:pt idx="2012">
                  <c:v>2011</c:v>
                </c:pt>
                <c:pt idx="2013">
                  <c:v>2012</c:v>
                </c:pt>
                <c:pt idx="2014">
                  <c:v>2013</c:v>
                </c:pt>
                <c:pt idx="2015">
                  <c:v>2014</c:v>
                </c:pt>
                <c:pt idx="2016">
                  <c:v>2015</c:v>
                </c:pt>
                <c:pt idx="2017">
                  <c:v>2016</c:v>
                </c:pt>
                <c:pt idx="2018">
                  <c:v>2017</c:v>
                </c:pt>
                <c:pt idx="2019">
                  <c:v>2018</c:v>
                </c:pt>
                <c:pt idx="2020">
                  <c:v>2019</c:v>
                </c:pt>
                <c:pt idx="2021">
                  <c:v>2020</c:v>
                </c:pt>
                <c:pt idx="2022">
                  <c:v>2021</c:v>
                </c:pt>
                <c:pt idx="2023">
                  <c:v>2022</c:v>
                </c:pt>
                <c:pt idx="2024">
                  <c:v>2023</c:v>
                </c:pt>
                <c:pt idx="2025">
                  <c:v>2024</c:v>
                </c:pt>
                <c:pt idx="2026">
                  <c:v>2025</c:v>
                </c:pt>
                <c:pt idx="2027">
                  <c:v>2026</c:v>
                </c:pt>
                <c:pt idx="2028">
                  <c:v>2027</c:v>
                </c:pt>
                <c:pt idx="2029">
                  <c:v>2028</c:v>
                </c:pt>
                <c:pt idx="2030">
                  <c:v>2029</c:v>
                </c:pt>
                <c:pt idx="2031">
                  <c:v>2030</c:v>
                </c:pt>
                <c:pt idx="2032">
                  <c:v>2031</c:v>
                </c:pt>
                <c:pt idx="2033">
                  <c:v>2032</c:v>
                </c:pt>
                <c:pt idx="2034">
                  <c:v>2033</c:v>
                </c:pt>
                <c:pt idx="2035">
                  <c:v>2034</c:v>
                </c:pt>
                <c:pt idx="2036">
                  <c:v>2035</c:v>
                </c:pt>
                <c:pt idx="2037">
                  <c:v>2036</c:v>
                </c:pt>
                <c:pt idx="2038">
                  <c:v>2037</c:v>
                </c:pt>
                <c:pt idx="2039">
                  <c:v>2038</c:v>
                </c:pt>
                <c:pt idx="2040">
                  <c:v>2039</c:v>
                </c:pt>
                <c:pt idx="2041">
                  <c:v>2040</c:v>
                </c:pt>
                <c:pt idx="2042">
                  <c:v>2041</c:v>
                </c:pt>
                <c:pt idx="2043">
                  <c:v>2042</c:v>
                </c:pt>
                <c:pt idx="2044">
                  <c:v>2043</c:v>
                </c:pt>
                <c:pt idx="2045">
                  <c:v>2044</c:v>
                </c:pt>
                <c:pt idx="2046">
                  <c:v>2045</c:v>
                </c:pt>
                <c:pt idx="2047">
                  <c:v>2046</c:v>
                </c:pt>
                <c:pt idx="2048">
                  <c:v>2047</c:v>
                </c:pt>
                <c:pt idx="2049">
                  <c:v>2048</c:v>
                </c:pt>
                <c:pt idx="2050">
                  <c:v>2049</c:v>
                </c:pt>
                <c:pt idx="2051">
                  <c:v>2050</c:v>
                </c:pt>
                <c:pt idx="2052">
                  <c:v>2051</c:v>
                </c:pt>
                <c:pt idx="2053">
                  <c:v>2052</c:v>
                </c:pt>
                <c:pt idx="2054">
                  <c:v>2053</c:v>
                </c:pt>
                <c:pt idx="2055">
                  <c:v>2054</c:v>
                </c:pt>
                <c:pt idx="2056">
                  <c:v>2055</c:v>
                </c:pt>
                <c:pt idx="2057">
                  <c:v>2056</c:v>
                </c:pt>
                <c:pt idx="2058">
                  <c:v>2057</c:v>
                </c:pt>
                <c:pt idx="2059">
                  <c:v>2058</c:v>
                </c:pt>
                <c:pt idx="2060">
                  <c:v>2059</c:v>
                </c:pt>
                <c:pt idx="2061">
                  <c:v>2060</c:v>
                </c:pt>
                <c:pt idx="2062">
                  <c:v>2061</c:v>
                </c:pt>
                <c:pt idx="2063">
                  <c:v>2062</c:v>
                </c:pt>
                <c:pt idx="2064">
                  <c:v>2063</c:v>
                </c:pt>
                <c:pt idx="2065">
                  <c:v>2064</c:v>
                </c:pt>
                <c:pt idx="2066">
                  <c:v>2065</c:v>
                </c:pt>
                <c:pt idx="2067">
                  <c:v>2066</c:v>
                </c:pt>
                <c:pt idx="2068">
                  <c:v>2067</c:v>
                </c:pt>
                <c:pt idx="2069">
                  <c:v>2068</c:v>
                </c:pt>
                <c:pt idx="2070">
                  <c:v>2069</c:v>
                </c:pt>
                <c:pt idx="2071">
                  <c:v>2070</c:v>
                </c:pt>
                <c:pt idx="2072">
                  <c:v>2071</c:v>
                </c:pt>
                <c:pt idx="2073">
                  <c:v>2072</c:v>
                </c:pt>
                <c:pt idx="2074">
                  <c:v>2073</c:v>
                </c:pt>
                <c:pt idx="2075">
                  <c:v>2074</c:v>
                </c:pt>
                <c:pt idx="2076">
                  <c:v>2075</c:v>
                </c:pt>
                <c:pt idx="2077">
                  <c:v>2076</c:v>
                </c:pt>
                <c:pt idx="2078">
                  <c:v>2077</c:v>
                </c:pt>
                <c:pt idx="2079">
                  <c:v>2078</c:v>
                </c:pt>
                <c:pt idx="2080">
                  <c:v>2079</c:v>
                </c:pt>
                <c:pt idx="2081">
                  <c:v>2080</c:v>
                </c:pt>
                <c:pt idx="2082">
                  <c:v>2081</c:v>
                </c:pt>
                <c:pt idx="2083">
                  <c:v>2082</c:v>
                </c:pt>
                <c:pt idx="2084">
                  <c:v>2083</c:v>
                </c:pt>
                <c:pt idx="2085">
                  <c:v>2084</c:v>
                </c:pt>
                <c:pt idx="2086">
                  <c:v>2085</c:v>
                </c:pt>
                <c:pt idx="2087">
                  <c:v>2086</c:v>
                </c:pt>
                <c:pt idx="2088">
                  <c:v>2087</c:v>
                </c:pt>
                <c:pt idx="2089">
                  <c:v>2088</c:v>
                </c:pt>
                <c:pt idx="2090">
                  <c:v>2089</c:v>
                </c:pt>
                <c:pt idx="2091">
                  <c:v>2090</c:v>
                </c:pt>
                <c:pt idx="2092">
                  <c:v>2091</c:v>
                </c:pt>
                <c:pt idx="2093">
                  <c:v>2092</c:v>
                </c:pt>
                <c:pt idx="2094">
                  <c:v>2093</c:v>
                </c:pt>
                <c:pt idx="2095">
                  <c:v>2094</c:v>
                </c:pt>
                <c:pt idx="2096">
                  <c:v>2095</c:v>
                </c:pt>
                <c:pt idx="2097">
                  <c:v>2096</c:v>
                </c:pt>
                <c:pt idx="2098">
                  <c:v>2097</c:v>
                </c:pt>
                <c:pt idx="2099">
                  <c:v>2098</c:v>
                </c:pt>
                <c:pt idx="2100">
                  <c:v>2099</c:v>
                </c:pt>
                <c:pt idx="2101">
                  <c:v>2100</c:v>
                </c:pt>
                <c:pt idx="2102">
                  <c:v>2101</c:v>
                </c:pt>
                <c:pt idx="2103">
                  <c:v>2102</c:v>
                </c:pt>
                <c:pt idx="2104">
                  <c:v>2103</c:v>
                </c:pt>
                <c:pt idx="2105">
                  <c:v>2104</c:v>
                </c:pt>
                <c:pt idx="2106">
                  <c:v>2105</c:v>
                </c:pt>
                <c:pt idx="2107">
                  <c:v>2106</c:v>
                </c:pt>
                <c:pt idx="2108">
                  <c:v>2107</c:v>
                </c:pt>
                <c:pt idx="2109">
                  <c:v>2108</c:v>
                </c:pt>
                <c:pt idx="2110">
                  <c:v>2109</c:v>
                </c:pt>
                <c:pt idx="2111">
                  <c:v>2110</c:v>
                </c:pt>
                <c:pt idx="2112">
                  <c:v>2111</c:v>
                </c:pt>
                <c:pt idx="2113">
                  <c:v>2112</c:v>
                </c:pt>
                <c:pt idx="2114">
                  <c:v>2113</c:v>
                </c:pt>
                <c:pt idx="2115">
                  <c:v>2114</c:v>
                </c:pt>
                <c:pt idx="2116">
                  <c:v>2115</c:v>
                </c:pt>
                <c:pt idx="2117">
                  <c:v>2116</c:v>
                </c:pt>
                <c:pt idx="2118">
                  <c:v>2117</c:v>
                </c:pt>
                <c:pt idx="2119">
                  <c:v>2118</c:v>
                </c:pt>
                <c:pt idx="2120">
                  <c:v>2119</c:v>
                </c:pt>
                <c:pt idx="2121">
                  <c:v>2120</c:v>
                </c:pt>
                <c:pt idx="2122">
                  <c:v>2121</c:v>
                </c:pt>
                <c:pt idx="2123">
                  <c:v>2122</c:v>
                </c:pt>
                <c:pt idx="2124">
                  <c:v>2123</c:v>
                </c:pt>
                <c:pt idx="2125">
                  <c:v>2124</c:v>
                </c:pt>
                <c:pt idx="2126">
                  <c:v>2125</c:v>
                </c:pt>
                <c:pt idx="2127">
                  <c:v>2126</c:v>
                </c:pt>
                <c:pt idx="2128">
                  <c:v>2127</c:v>
                </c:pt>
                <c:pt idx="2129">
                  <c:v>2128</c:v>
                </c:pt>
                <c:pt idx="2130">
                  <c:v>2129</c:v>
                </c:pt>
                <c:pt idx="2131">
                  <c:v>2130</c:v>
                </c:pt>
                <c:pt idx="2132">
                  <c:v>2131</c:v>
                </c:pt>
                <c:pt idx="2133">
                  <c:v>2132</c:v>
                </c:pt>
                <c:pt idx="2134">
                  <c:v>2133</c:v>
                </c:pt>
                <c:pt idx="2135">
                  <c:v>2134</c:v>
                </c:pt>
                <c:pt idx="2136">
                  <c:v>2135</c:v>
                </c:pt>
                <c:pt idx="2137">
                  <c:v>2136</c:v>
                </c:pt>
                <c:pt idx="2138">
                  <c:v>2137</c:v>
                </c:pt>
                <c:pt idx="2139">
                  <c:v>2138</c:v>
                </c:pt>
                <c:pt idx="2140">
                  <c:v>2139</c:v>
                </c:pt>
                <c:pt idx="2141">
                  <c:v>2140</c:v>
                </c:pt>
                <c:pt idx="2142">
                  <c:v>2141</c:v>
                </c:pt>
                <c:pt idx="2143">
                  <c:v>2142</c:v>
                </c:pt>
                <c:pt idx="2144">
                  <c:v>2143</c:v>
                </c:pt>
                <c:pt idx="2145">
                  <c:v>2144</c:v>
                </c:pt>
                <c:pt idx="2146">
                  <c:v>2145</c:v>
                </c:pt>
                <c:pt idx="2147">
                  <c:v>2146</c:v>
                </c:pt>
                <c:pt idx="2148">
                  <c:v>2147</c:v>
                </c:pt>
                <c:pt idx="2149">
                  <c:v>2148</c:v>
                </c:pt>
                <c:pt idx="2150">
                  <c:v>2149</c:v>
                </c:pt>
                <c:pt idx="2151">
                  <c:v>2150</c:v>
                </c:pt>
                <c:pt idx="2152">
                  <c:v>2151</c:v>
                </c:pt>
                <c:pt idx="2153">
                  <c:v>2152</c:v>
                </c:pt>
                <c:pt idx="2154">
                  <c:v>2153</c:v>
                </c:pt>
                <c:pt idx="2155">
                  <c:v>2154</c:v>
                </c:pt>
                <c:pt idx="2156">
                  <c:v>2155</c:v>
                </c:pt>
                <c:pt idx="2157">
                  <c:v>2156</c:v>
                </c:pt>
                <c:pt idx="2158">
                  <c:v>2157</c:v>
                </c:pt>
                <c:pt idx="2159">
                  <c:v>2158</c:v>
                </c:pt>
                <c:pt idx="2160">
                  <c:v>2159</c:v>
                </c:pt>
                <c:pt idx="2161">
                  <c:v>2160</c:v>
                </c:pt>
                <c:pt idx="2162">
                  <c:v>2161</c:v>
                </c:pt>
                <c:pt idx="2163">
                  <c:v>2162</c:v>
                </c:pt>
                <c:pt idx="2164">
                  <c:v>2163</c:v>
                </c:pt>
                <c:pt idx="2165">
                  <c:v>2164</c:v>
                </c:pt>
                <c:pt idx="2166">
                  <c:v>2165</c:v>
                </c:pt>
                <c:pt idx="2167">
                  <c:v>2166</c:v>
                </c:pt>
                <c:pt idx="2168">
                  <c:v>2167</c:v>
                </c:pt>
                <c:pt idx="2169">
                  <c:v>2168</c:v>
                </c:pt>
                <c:pt idx="2170">
                  <c:v>2169</c:v>
                </c:pt>
                <c:pt idx="2171">
                  <c:v>2170</c:v>
                </c:pt>
                <c:pt idx="2172">
                  <c:v>2171</c:v>
                </c:pt>
                <c:pt idx="2173">
                  <c:v>2172</c:v>
                </c:pt>
                <c:pt idx="2174">
                  <c:v>2173</c:v>
                </c:pt>
                <c:pt idx="2175">
                  <c:v>2174</c:v>
                </c:pt>
                <c:pt idx="2176">
                  <c:v>2175</c:v>
                </c:pt>
                <c:pt idx="2177">
                  <c:v>2176</c:v>
                </c:pt>
                <c:pt idx="2178">
                  <c:v>2177</c:v>
                </c:pt>
                <c:pt idx="2179">
                  <c:v>2178</c:v>
                </c:pt>
                <c:pt idx="2180">
                  <c:v>2179</c:v>
                </c:pt>
                <c:pt idx="2181">
                  <c:v>2180</c:v>
                </c:pt>
                <c:pt idx="2182">
                  <c:v>2181</c:v>
                </c:pt>
                <c:pt idx="2183">
                  <c:v>2182</c:v>
                </c:pt>
                <c:pt idx="2184">
                  <c:v>2183</c:v>
                </c:pt>
                <c:pt idx="2185">
                  <c:v>2184</c:v>
                </c:pt>
                <c:pt idx="2186">
                  <c:v>2185</c:v>
                </c:pt>
                <c:pt idx="2187">
                  <c:v>2186</c:v>
                </c:pt>
                <c:pt idx="2188">
                  <c:v>2187</c:v>
                </c:pt>
                <c:pt idx="2189">
                  <c:v>2188</c:v>
                </c:pt>
                <c:pt idx="2190">
                  <c:v>2189</c:v>
                </c:pt>
                <c:pt idx="2191">
                  <c:v>2190</c:v>
                </c:pt>
                <c:pt idx="2192">
                  <c:v>2191</c:v>
                </c:pt>
                <c:pt idx="2193">
                  <c:v>2192</c:v>
                </c:pt>
                <c:pt idx="2194">
                  <c:v>2193</c:v>
                </c:pt>
                <c:pt idx="2195">
                  <c:v>2194</c:v>
                </c:pt>
                <c:pt idx="2196">
                  <c:v>2195</c:v>
                </c:pt>
                <c:pt idx="2197">
                  <c:v>2196</c:v>
                </c:pt>
                <c:pt idx="2198">
                  <c:v>2197</c:v>
                </c:pt>
                <c:pt idx="2199">
                  <c:v>2198</c:v>
                </c:pt>
                <c:pt idx="2200">
                  <c:v>2199</c:v>
                </c:pt>
                <c:pt idx="2201">
                  <c:v>2200</c:v>
                </c:pt>
                <c:pt idx="2202">
                  <c:v>2201</c:v>
                </c:pt>
                <c:pt idx="2203">
                  <c:v>2202</c:v>
                </c:pt>
                <c:pt idx="2204">
                  <c:v>2203</c:v>
                </c:pt>
                <c:pt idx="2205">
                  <c:v>2204</c:v>
                </c:pt>
                <c:pt idx="2206">
                  <c:v>2205</c:v>
                </c:pt>
                <c:pt idx="2207">
                  <c:v>2206</c:v>
                </c:pt>
                <c:pt idx="2208">
                  <c:v>2207</c:v>
                </c:pt>
                <c:pt idx="2209">
                  <c:v>2208</c:v>
                </c:pt>
                <c:pt idx="2210">
                  <c:v>2209</c:v>
                </c:pt>
                <c:pt idx="2211">
                  <c:v>2210</c:v>
                </c:pt>
                <c:pt idx="2212">
                  <c:v>2211</c:v>
                </c:pt>
                <c:pt idx="2213">
                  <c:v>2212</c:v>
                </c:pt>
                <c:pt idx="2214">
                  <c:v>2213</c:v>
                </c:pt>
                <c:pt idx="2215">
                  <c:v>2214</c:v>
                </c:pt>
                <c:pt idx="2216">
                  <c:v>2215</c:v>
                </c:pt>
                <c:pt idx="2217">
                  <c:v>2216</c:v>
                </c:pt>
                <c:pt idx="2218">
                  <c:v>2217</c:v>
                </c:pt>
                <c:pt idx="2219">
                  <c:v>2218</c:v>
                </c:pt>
                <c:pt idx="2220">
                  <c:v>2219</c:v>
                </c:pt>
                <c:pt idx="2221">
                  <c:v>2220</c:v>
                </c:pt>
                <c:pt idx="2222">
                  <c:v>2221</c:v>
                </c:pt>
                <c:pt idx="2223">
                  <c:v>2222</c:v>
                </c:pt>
                <c:pt idx="2224">
                  <c:v>2223</c:v>
                </c:pt>
                <c:pt idx="2225">
                  <c:v>2224</c:v>
                </c:pt>
                <c:pt idx="2226">
                  <c:v>2225</c:v>
                </c:pt>
                <c:pt idx="2227">
                  <c:v>2226</c:v>
                </c:pt>
                <c:pt idx="2228">
                  <c:v>2227</c:v>
                </c:pt>
                <c:pt idx="2229">
                  <c:v>2228</c:v>
                </c:pt>
                <c:pt idx="2230">
                  <c:v>2229</c:v>
                </c:pt>
                <c:pt idx="2231">
                  <c:v>2230</c:v>
                </c:pt>
                <c:pt idx="2232">
                  <c:v>2231</c:v>
                </c:pt>
                <c:pt idx="2233">
                  <c:v>2232</c:v>
                </c:pt>
                <c:pt idx="2234">
                  <c:v>2233</c:v>
                </c:pt>
                <c:pt idx="2235">
                  <c:v>2234</c:v>
                </c:pt>
                <c:pt idx="2236">
                  <c:v>2235</c:v>
                </c:pt>
                <c:pt idx="2237">
                  <c:v>2236</c:v>
                </c:pt>
                <c:pt idx="2238">
                  <c:v>2237</c:v>
                </c:pt>
                <c:pt idx="2239">
                  <c:v>2238</c:v>
                </c:pt>
                <c:pt idx="2240">
                  <c:v>2239</c:v>
                </c:pt>
                <c:pt idx="2241">
                  <c:v>2240</c:v>
                </c:pt>
                <c:pt idx="2242">
                  <c:v>2241</c:v>
                </c:pt>
                <c:pt idx="2243">
                  <c:v>2242</c:v>
                </c:pt>
                <c:pt idx="2244">
                  <c:v>2243</c:v>
                </c:pt>
                <c:pt idx="2245">
                  <c:v>2244</c:v>
                </c:pt>
                <c:pt idx="2246">
                  <c:v>2245</c:v>
                </c:pt>
                <c:pt idx="2247">
                  <c:v>2246</c:v>
                </c:pt>
                <c:pt idx="2248">
                  <c:v>2247</c:v>
                </c:pt>
                <c:pt idx="2249">
                  <c:v>2248</c:v>
                </c:pt>
                <c:pt idx="2250">
                  <c:v>2249</c:v>
                </c:pt>
                <c:pt idx="2251">
                  <c:v>2250</c:v>
                </c:pt>
                <c:pt idx="2252">
                  <c:v>2251</c:v>
                </c:pt>
                <c:pt idx="2253">
                  <c:v>2252</c:v>
                </c:pt>
                <c:pt idx="2254">
                  <c:v>2253</c:v>
                </c:pt>
                <c:pt idx="2255">
                  <c:v>2254</c:v>
                </c:pt>
                <c:pt idx="2256">
                  <c:v>2255</c:v>
                </c:pt>
                <c:pt idx="2257">
                  <c:v>2256</c:v>
                </c:pt>
                <c:pt idx="2258">
                  <c:v>2257</c:v>
                </c:pt>
                <c:pt idx="2259">
                  <c:v>2258</c:v>
                </c:pt>
                <c:pt idx="2260">
                  <c:v>2259</c:v>
                </c:pt>
                <c:pt idx="2261">
                  <c:v>2260</c:v>
                </c:pt>
                <c:pt idx="2262">
                  <c:v>2261</c:v>
                </c:pt>
                <c:pt idx="2263">
                  <c:v>2262</c:v>
                </c:pt>
                <c:pt idx="2264">
                  <c:v>2263</c:v>
                </c:pt>
                <c:pt idx="2265">
                  <c:v>2264</c:v>
                </c:pt>
                <c:pt idx="2266">
                  <c:v>2265</c:v>
                </c:pt>
                <c:pt idx="2267">
                  <c:v>2266</c:v>
                </c:pt>
                <c:pt idx="2268">
                  <c:v>2267</c:v>
                </c:pt>
                <c:pt idx="2269">
                  <c:v>2268</c:v>
                </c:pt>
                <c:pt idx="2270">
                  <c:v>2269</c:v>
                </c:pt>
                <c:pt idx="2271">
                  <c:v>2270</c:v>
                </c:pt>
                <c:pt idx="2272">
                  <c:v>2271</c:v>
                </c:pt>
                <c:pt idx="2273">
                  <c:v>2272</c:v>
                </c:pt>
                <c:pt idx="2274">
                  <c:v>2273</c:v>
                </c:pt>
                <c:pt idx="2275">
                  <c:v>2274</c:v>
                </c:pt>
                <c:pt idx="2276">
                  <c:v>2275</c:v>
                </c:pt>
                <c:pt idx="2277">
                  <c:v>2276</c:v>
                </c:pt>
                <c:pt idx="2278">
                  <c:v>2277</c:v>
                </c:pt>
                <c:pt idx="2279">
                  <c:v>2278</c:v>
                </c:pt>
                <c:pt idx="2280">
                  <c:v>2279</c:v>
                </c:pt>
                <c:pt idx="2281">
                  <c:v>2280</c:v>
                </c:pt>
                <c:pt idx="2282">
                  <c:v>2281</c:v>
                </c:pt>
                <c:pt idx="2283">
                  <c:v>2282</c:v>
                </c:pt>
                <c:pt idx="2284">
                  <c:v>2283</c:v>
                </c:pt>
                <c:pt idx="2285">
                  <c:v>2284</c:v>
                </c:pt>
                <c:pt idx="2286">
                  <c:v>2285</c:v>
                </c:pt>
                <c:pt idx="2287">
                  <c:v>2286</c:v>
                </c:pt>
                <c:pt idx="2288">
                  <c:v>2287</c:v>
                </c:pt>
                <c:pt idx="2289">
                  <c:v>2288</c:v>
                </c:pt>
                <c:pt idx="2290">
                  <c:v>2289</c:v>
                </c:pt>
                <c:pt idx="2291">
                  <c:v>2290</c:v>
                </c:pt>
                <c:pt idx="2292">
                  <c:v>2291</c:v>
                </c:pt>
                <c:pt idx="2293">
                  <c:v>2292</c:v>
                </c:pt>
                <c:pt idx="2294">
                  <c:v>2293</c:v>
                </c:pt>
                <c:pt idx="2295">
                  <c:v>2294</c:v>
                </c:pt>
                <c:pt idx="2296">
                  <c:v>2295</c:v>
                </c:pt>
                <c:pt idx="2297">
                  <c:v>2296</c:v>
                </c:pt>
                <c:pt idx="2298">
                  <c:v>2297</c:v>
                </c:pt>
                <c:pt idx="2299">
                  <c:v>2298</c:v>
                </c:pt>
                <c:pt idx="2300">
                  <c:v>2299</c:v>
                </c:pt>
                <c:pt idx="2301">
                  <c:v>2300</c:v>
                </c:pt>
                <c:pt idx="2302">
                  <c:v>2301</c:v>
                </c:pt>
                <c:pt idx="2303">
                  <c:v>2302</c:v>
                </c:pt>
                <c:pt idx="2304">
                  <c:v>2303</c:v>
                </c:pt>
                <c:pt idx="2305">
                  <c:v>2304</c:v>
                </c:pt>
                <c:pt idx="2306">
                  <c:v>2305</c:v>
                </c:pt>
                <c:pt idx="2307">
                  <c:v>2306</c:v>
                </c:pt>
                <c:pt idx="2308">
                  <c:v>2307</c:v>
                </c:pt>
                <c:pt idx="2309">
                  <c:v>2308</c:v>
                </c:pt>
                <c:pt idx="2310">
                  <c:v>2309</c:v>
                </c:pt>
                <c:pt idx="2311">
                  <c:v>2310</c:v>
                </c:pt>
                <c:pt idx="2312">
                  <c:v>2311</c:v>
                </c:pt>
                <c:pt idx="2313">
                  <c:v>2312</c:v>
                </c:pt>
                <c:pt idx="2314">
                  <c:v>2313</c:v>
                </c:pt>
                <c:pt idx="2315">
                  <c:v>2314</c:v>
                </c:pt>
                <c:pt idx="2316">
                  <c:v>2315</c:v>
                </c:pt>
                <c:pt idx="2317">
                  <c:v>2316</c:v>
                </c:pt>
                <c:pt idx="2318">
                  <c:v>2317</c:v>
                </c:pt>
                <c:pt idx="2319">
                  <c:v>2318</c:v>
                </c:pt>
                <c:pt idx="2320">
                  <c:v>2319</c:v>
                </c:pt>
                <c:pt idx="2321">
                  <c:v>2320</c:v>
                </c:pt>
                <c:pt idx="2322">
                  <c:v>2321</c:v>
                </c:pt>
                <c:pt idx="2323">
                  <c:v>2322</c:v>
                </c:pt>
                <c:pt idx="2324">
                  <c:v>2323</c:v>
                </c:pt>
                <c:pt idx="2325">
                  <c:v>2324</c:v>
                </c:pt>
                <c:pt idx="2326">
                  <c:v>2325</c:v>
                </c:pt>
                <c:pt idx="2327">
                  <c:v>2326</c:v>
                </c:pt>
                <c:pt idx="2328">
                  <c:v>2327</c:v>
                </c:pt>
                <c:pt idx="2329">
                  <c:v>2328</c:v>
                </c:pt>
                <c:pt idx="2330">
                  <c:v>2329</c:v>
                </c:pt>
                <c:pt idx="2331">
                  <c:v>2330</c:v>
                </c:pt>
                <c:pt idx="2332">
                  <c:v>2331</c:v>
                </c:pt>
                <c:pt idx="2333">
                  <c:v>2332</c:v>
                </c:pt>
                <c:pt idx="2334">
                  <c:v>2333</c:v>
                </c:pt>
                <c:pt idx="2335">
                  <c:v>2334</c:v>
                </c:pt>
                <c:pt idx="2336">
                  <c:v>2335</c:v>
                </c:pt>
                <c:pt idx="2337">
                  <c:v>2336</c:v>
                </c:pt>
                <c:pt idx="2338">
                  <c:v>2337</c:v>
                </c:pt>
                <c:pt idx="2339">
                  <c:v>2338</c:v>
                </c:pt>
                <c:pt idx="2340">
                  <c:v>2339</c:v>
                </c:pt>
                <c:pt idx="2341">
                  <c:v>2340</c:v>
                </c:pt>
                <c:pt idx="2342">
                  <c:v>2341</c:v>
                </c:pt>
                <c:pt idx="2343">
                  <c:v>2342</c:v>
                </c:pt>
                <c:pt idx="2344">
                  <c:v>2343</c:v>
                </c:pt>
                <c:pt idx="2345">
                  <c:v>2344</c:v>
                </c:pt>
                <c:pt idx="2346">
                  <c:v>2345</c:v>
                </c:pt>
                <c:pt idx="2347">
                  <c:v>2346</c:v>
                </c:pt>
                <c:pt idx="2348">
                  <c:v>2347</c:v>
                </c:pt>
                <c:pt idx="2349">
                  <c:v>2348</c:v>
                </c:pt>
                <c:pt idx="2350">
                  <c:v>2349</c:v>
                </c:pt>
                <c:pt idx="2351">
                  <c:v>2350</c:v>
                </c:pt>
                <c:pt idx="2352">
                  <c:v>2351</c:v>
                </c:pt>
                <c:pt idx="2353">
                  <c:v>2352</c:v>
                </c:pt>
                <c:pt idx="2354">
                  <c:v>2353</c:v>
                </c:pt>
                <c:pt idx="2355">
                  <c:v>2354</c:v>
                </c:pt>
                <c:pt idx="2356">
                  <c:v>2355</c:v>
                </c:pt>
                <c:pt idx="2357">
                  <c:v>2356</c:v>
                </c:pt>
                <c:pt idx="2358">
                  <c:v>2357</c:v>
                </c:pt>
                <c:pt idx="2359">
                  <c:v>2358</c:v>
                </c:pt>
                <c:pt idx="2360">
                  <c:v>2359</c:v>
                </c:pt>
                <c:pt idx="2361">
                  <c:v>2360</c:v>
                </c:pt>
                <c:pt idx="2362">
                  <c:v>2361</c:v>
                </c:pt>
                <c:pt idx="2363">
                  <c:v>2362</c:v>
                </c:pt>
                <c:pt idx="2364">
                  <c:v>2363</c:v>
                </c:pt>
                <c:pt idx="2365">
                  <c:v>2364</c:v>
                </c:pt>
                <c:pt idx="2366">
                  <c:v>2365</c:v>
                </c:pt>
                <c:pt idx="2367">
                  <c:v>2366</c:v>
                </c:pt>
                <c:pt idx="2368">
                  <c:v>2367</c:v>
                </c:pt>
                <c:pt idx="2369">
                  <c:v>2368</c:v>
                </c:pt>
                <c:pt idx="2370">
                  <c:v>2369</c:v>
                </c:pt>
                <c:pt idx="2371">
                  <c:v>2370</c:v>
                </c:pt>
                <c:pt idx="2372">
                  <c:v>2371</c:v>
                </c:pt>
                <c:pt idx="2373">
                  <c:v>2372</c:v>
                </c:pt>
                <c:pt idx="2374">
                  <c:v>2373</c:v>
                </c:pt>
                <c:pt idx="2375">
                  <c:v>2374</c:v>
                </c:pt>
                <c:pt idx="2376">
                  <c:v>2375</c:v>
                </c:pt>
                <c:pt idx="2377">
                  <c:v>2376</c:v>
                </c:pt>
                <c:pt idx="2378">
                  <c:v>2377</c:v>
                </c:pt>
                <c:pt idx="2379">
                  <c:v>2378</c:v>
                </c:pt>
                <c:pt idx="2380">
                  <c:v>2379</c:v>
                </c:pt>
                <c:pt idx="2381">
                  <c:v>2380</c:v>
                </c:pt>
                <c:pt idx="2382">
                  <c:v>2381</c:v>
                </c:pt>
                <c:pt idx="2383">
                  <c:v>2382</c:v>
                </c:pt>
                <c:pt idx="2384">
                  <c:v>2383</c:v>
                </c:pt>
                <c:pt idx="2385">
                  <c:v>2384</c:v>
                </c:pt>
                <c:pt idx="2386">
                  <c:v>2385</c:v>
                </c:pt>
                <c:pt idx="2387">
                  <c:v>2386</c:v>
                </c:pt>
                <c:pt idx="2388">
                  <c:v>2387</c:v>
                </c:pt>
                <c:pt idx="2389">
                  <c:v>2388</c:v>
                </c:pt>
                <c:pt idx="2390">
                  <c:v>2389</c:v>
                </c:pt>
                <c:pt idx="2391">
                  <c:v>2390</c:v>
                </c:pt>
                <c:pt idx="2392">
                  <c:v>2391</c:v>
                </c:pt>
                <c:pt idx="2393">
                  <c:v>2392</c:v>
                </c:pt>
                <c:pt idx="2394">
                  <c:v>2393</c:v>
                </c:pt>
                <c:pt idx="2395">
                  <c:v>2394</c:v>
                </c:pt>
                <c:pt idx="2396">
                  <c:v>2395</c:v>
                </c:pt>
                <c:pt idx="2397">
                  <c:v>2396</c:v>
                </c:pt>
                <c:pt idx="2398">
                  <c:v>2397</c:v>
                </c:pt>
                <c:pt idx="2399">
                  <c:v>2398</c:v>
                </c:pt>
                <c:pt idx="2400">
                  <c:v>2399</c:v>
                </c:pt>
                <c:pt idx="2401">
                  <c:v>2400</c:v>
                </c:pt>
                <c:pt idx="2402">
                  <c:v>2401</c:v>
                </c:pt>
                <c:pt idx="2403">
                  <c:v>2402</c:v>
                </c:pt>
                <c:pt idx="2404">
                  <c:v>2403</c:v>
                </c:pt>
                <c:pt idx="2405">
                  <c:v>2404</c:v>
                </c:pt>
                <c:pt idx="2406">
                  <c:v>2405</c:v>
                </c:pt>
                <c:pt idx="2407">
                  <c:v>2406</c:v>
                </c:pt>
                <c:pt idx="2408">
                  <c:v>2407</c:v>
                </c:pt>
                <c:pt idx="2409">
                  <c:v>2408</c:v>
                </c:pt>
                <c:pt idx="2410">
                  <c:v>2409</c:v>
                </c:pt>
                <c:pt idx="2411">
                  <c:v>2410</c:v>
                </c:pt>
                <c:pt idx="2412">
                  <c:v>2411</c:v>
                </c:pt>
                <c:pt idx="2413">
                  <c:v>2412</c:v>
                </c:pt>
                <c:pt idx="2414">
                  <c:v>2413</c:v>
                </c:pt>
                <c:pt idx="2415">
                  <c:v>2414</c:v>
                </c:pt>
                <c:pt idx="2416">
                  <c:v>2415</c:v>
                </c:pt>
                <c:pt idx="2417">
                  <c:v>2416</c:v>
                </c:pt>
                <c:pt idx="2418">
                  <c:v>2417</c:v>
                </c:pt>
                <c:pt idx="2419">
                  <c:v>2418</c:v>
                </c:pt>
                <c:pt idx="2420">
                  <c:v>2419</c:v>
                </c:pt>
                <c:pt idx="2421">
                  <c:v>2420</c:v>
                </c:pt>
                <c:pt idx="2422">
                  <c:v>2421</c:v>
                </c:pt>
                <c:pt idx="2423">
                  <c:v>2422</c:v>
                </c:pt>
                <c:pt idx="2424">
                  <c:v>2423</c:v>
                </c:pt>
                <c:pt idx="2425">
                  <c:v>2424</c:v>
                </c:pt>
                <c:pt idx="2426">
                  <c:v>2425</c:v>
                </c:pt>
                <c:pt idx="2427">
                  <c:v>2426</c:v>
                </c:pt>
                <c:pt idx="2428">
                  <c:v>2427</c:v>
                </c:pt>
                <c:pt idx="2429">
                  <c:v>2428</c:v>
                </c:pt>
                <c:pt idx="2430">
                  <c:v>2429</c:v>
                </c:pt>
                <c:pt idx="2431">
                  <c:v>2430</c:v>
                </c:pt>
                <c:pt idx="2432">
                  <c:v>2431</c:v>
                </c:pt>
                <c:pt idx="2433">
                  <c:v>2432</c:v>
                </c:pt>
                <c:pt idx="2434">
                  <c:v>2433</c:v>
                </c:pt>
                <c:pt idx="2435">
                  <c:v>2434</c:v>
                </c:pt>
                <c:pt idx="2436">
                  <c:v>2435</c:v>
                </c:pt>
                <c:pt idx="2437">
                  <c:v>2436</c:v>
                </c:pt>
                <c:pt idx="2438">
                  <c:v>2437</c:v>
                </c:pt>
                <c:pt idx="2439">
                  <c:v>2438</c:v>
                </c:pt>
                <c:pt idx="2440">
                  <c:v>2439</c:v>
                </c:pt>
                <c:pt idx="2441">
                  <c:v>2440</c:v>
                </c:pt>
                <c:pt idx="2442">
                  <c:v>2441</c:v>
                </c:pt>
                <c:pt idx="2443">
                  <c:v>2442</c:v>
                </c:pt>
                <c:pt idx="2444">
                  <c:v>2443</c:v>
                </c:pt>
                <c:pt idx="2445">
                  <c:v>2444</c:v>
                </c:pt>
                <c:pt idx="2446">
                  <c:v>2445</c:v>
                </c:pt>
                <c:pt idx="2447">
                  <c:v>2446</c:v>
                </c:pt>
                <c:pt idx="2448">
                  <c:v>2447</c:v>
                </c:pt>
                <c:pt idx="2449">
                  <c:v>2448</c:v>
                </c:pt>
                <c:pt idx="2450">
                  <c:v>2449</c:v>
                </c:pt>
                <c:pt idx="2451">
                  <c:v>2450</c:v>
                </c:pt>
                <c:pt idx="2452">
                  <c:v>2451</c:v>
                </c:pt>
                <c:pt idx="2453">
                  <c:v>2452</c:v>
                </c:pt>
                <c:pt idx="2454">
                  <c:v>2453</c:v>
                </c:pt>
                <c:pt idx="2455">
                  <c:v>2454</c:v>
                </c:pt>
                <c:pt idx="2456">
                  <c:v>2455</c:v>
                </c:pt>
                <c:pt idx="2457">
                  <c:v>2456</c:v>
                </c:pt>
                <c:pt idx="2458">
                  <c:v>2457</c:v>
                </c:pt>
                <c:pt idx="2459">
                  <c:v>2458</c:v>
                </c:pt>
                <c:pt idx="2460">
                  <c:v>2459</c:v>
                </c:pt>
                <c:pt idx="2461">
                  <c:v>2460</c:v>
                </c:pt>
                <c:pt idx="2462">
                  <c:v>2461</c:v>
                </c:pt>
                <c:pt idx="2463">
                  <c:v>2462</c:v>
                </c:pt>
                <c:pt idx="2464">
                  <c:v>2463</c:v>
                </c:pt>
                <c:pt idx="2465">
                  <c:v>2464</c:v>
                </c:pt>
                <c:pt idx="2466">
                  <c:v>2465</c:v>
                </c:pt>
                <c:pt idx="2467">
                  <c:v>2466</c:v>
                </c:pt>
                <c:pt idx="2468">
                  <c:v>2467</c:v>
                </c:pt>
                <c:pt idx="2469">
                  <c:v>2468</c:v>
                </c:pt>
                <c:pt idx="2470">
                  <c:v>2469</c:v>
                </c:pt>
                <c:pt idx="2471">
                  <c:v>2470</c:v>
                </c:pt>
                <c:pt idx="2472">
                  <c:v>2471</c:v>
                </c:pt>
                <c:pt idx="2473">
                  <c:v>2472</c:v>
                </c:pt>
                <c:pt idx="2474">
                  <c:v>2473</c:v>
                </c:pt>
                <c:pt idx="2475">
                  <c:v>2474</c:v>
                </c:pt>
                <c:pt idx="2476">
                  <c:v>2475</c:v>
                </c:pt>
                <c:pt idx="2477">
                  <c:v>2476</c:v>
                </c:pt>
                <c:pt idx="2478">
                  <c:v>2477</c:v>
                </c:pt>
                <c:pt idx="2479">
                  <c:v>2478</c:v>
                </c:pt>
                <c:pt idx="2480">
                  <c:v>2479</c:v>
                </c:pt>
                <c:pt idx="2481">
                  <c:v>2480</c:v>
                </c:pt>
                <c:pt idx="2482">
                  <c:v>2481</c:v>
                </c:pt>
                <c:pt idx="2483">
                  <c:v>2482</c:v>
                </c:pt>
                <c:pt idx="2484">
                  <c:v>2483</c:v>
                </c:pt>
                <c:pt idx="2485">
                  <c:v>2484</c:v>
                </c:pt>
                <c:pt idx="2486">
                  <c:v>2485</c:v>
                </c:pt>
                <c:pt idx="2487">
                  <c:v>2486</c:v>
                </c:pt>
                <c:pt idx="2488">
                  <c:v>2487</c:v>
                </c:pt>
                <c:pt idx="2489">
                  <c:v>2488</c:v>
                </c:pt>
                <c:pt idx="2490">
                  <c:v>2489</c:v>
                </c:pt>
                <c:pt idx="2491">
                  <c:v>2490</c:v>
                </c:pt>
                <c:pt idx="2492">
                  <c:v>2491</c:v>
                </c:pt>
                <c:pt idx="2493">
                  <c:v>2492</c:v>
                </c:pt>
                <c:pt idx="2494">
                  <c:v>2493</c:v>
                </c:pt>
                <c:pt idx="2495">
                  <c:v>2494</c:v>
                </c:pt>
                <c:pt idx="2496">
                  <c:v>2495</c:v>
                </c:pt>
                <c:pt idx="2497">
                  <c:v>2496</c:v>
                </c:pt>
                <c:pt idx="2498">
                  <c:v>2497</c:v>
                </c:pt>
                <c:pt idx="2499">
                  <c:v>2498</c:v>
                </c:pt>
                <c:pt idx="2500">
                  <c:v>2499</c:v>
                </c:pt>
                <c:pt idx="2501">
                  <c:v>2500</c:v>
                </c:pt>
                <c:pt idx="2502">
                  <c:v>2501</c:v>
                </c:pt>
                <c:pt idx="2503">
                  <c:v>2502</c:v>
                </c:pt>
                <c:pt idx="2504">
                  <c:v>2503</c:v>
                </c:pt>
                <c:pt idx="2505">
                  <c:v>2504</c:v>
                </c:pt>
                <c:pt idx="2506">
                  <c:v>2505</c:v>
                </c:pt>
                <c:pt idx="2507">
                  <c:v>2506</c:v>
                </c:pt>
                <c:pt idx="2508">
                  <c:v>2507</c:v>
                </c:pt>
                <c:pt idx="2509">
                  <c:v>2508</c:v>
                </c:pt>
                <c:pt idx="2510">
                  <c:v>2509</c:v>
                </c:pt>
                <c:pt idx="2511">
                  <c:v>2510</c:v>
                </c:pt>
                <c:pt idx="2512">
                  <c:v>2511</c:v>
                </c:pt>
                <c:pt idx="2513">
                  <c:v>2512</c:v>
                </c:pt>
                <c:pt idx="2514">
                  <c:v>2513</c:v>
                </c:pt>
                <c:pt idx="2515">
                  <c:v>2514</c:v>
                </c:pt>
                <c:pt idx="2516">
                  <c:v>2515</c:v>
                </c:pt>
                <c:pt idx="2517">
                  <c:v>2516</c:v>
                </c:pt>
                <c:pt idx="2518">
                  <c:v>2517</c:v>
                </c:pt>
                <c:pt idx="2519">
                  <c:v>2518</c:v>
                </c:pt>
                <c:pt idx="2520">
                  <c:v>2519</c:v>
                </c:pt>
                <c:pt idx="2521">
                  <c:v>2520</c:v>
                </c:pt>
                <c:pt idx="2522">
                  <c:v>2521</c:v>
                </c:pt>
                <c:pt idx="2523">
                  <c:v>2522</c:v>
                </c:pt>
                <c:pt idx="2524">
                  <c:v>2523</c:v>
                </c:pt>
                <c:pt idx="2525">
                  <c:v>2524</c:v>
                </c:pt>
                <c:pt idx="2526">
                  <c:v>2525</c:v>
                </c:pt>
                <c:pt idx="2527">
                  <c:v>2526</c:v>
                </c:pt>
                <c:pt idx="2528">
                  <c:v>2527</c:v>
                </c:pt>
                <c:pt idx="2529">
                  <c:v>2528</c:v>
                </c:pt>
                <c:pt idx="2530">
                  <c:v>2529</c:v>
                </c:pt>
                <c:pt idx="2531">
                  <c:v>2530</c:v>
                </c:pt>
                <c:pt idx="2532">
                  <c:v>2531</c:v>
                </c:pt>
                <c:pt idx="2533">
                  <c:v>2532</c:v>
                </c:pt>
                <c:pt idx="2534">
                  <c:v>2533</c:v>
                </c:pt>
                <c:pt idx="2535">
                  <c:v>2534</c:v>
                </c:pt>
                <c:pt idx="2536">
                  <c:v>2535</c:v>
                </c:pt>
                <c:pt idx="2537">
                  <c:v>2536</c:v>
                </c:pt>
                <c:pt idx="2538">
                  <c:v>2537</c:v>
                </c:pt>
                <c:pt idx="2539">
                  <c:v>2538</c:v>
                </c:pt>
                <c:pt idx="2540">
                  <c:v>2539</c:v>
                </c:pt>
                <c:pt idx="2541">
                  <c:v>2540</c:v>
                </c:pt>
                <c:pt idx="2542">
                  <c:v>2541</c:v>
                </c:pt>
                <c:pt idx="2543">
                  <c:v>2542</c:v>
                </c:pt>
                <c:pt idx="2544">
                  <c:v>2543</c:v>
                </c:pt>
                <c:pt idx="2545">
                  <c:v>2544</c:v>
                </c:pt>
                <c:pt idx="2546">
                  <c:v>2545</c:v>
                </c:pt>
                <c:pt idx="2547">
                  <c:v>2546</c:v>
                </c:pt>
                <c:pt idx="2548">
                  <c:v>2547</c:v>
                </c:pt>
                <c:pt idx="2549">
                  <c:v>2548</c:v>
                </c:pt>
                <c:pt idx="2550">
                  <c:v>2549</c:v>
                </c:pt>
                <c:pt idx="2551">
                  <c:v>2550.00</c:v>
                </c:pt>
              </c:strCache>
            </c:strRef>
          </c:xVal>
          <c:yVal>
            <c:numRef>
              <c:f>[lab4.xlsx]Case2!$F:$F</c:f>
              <c:numCache>
                <c:formatCode>0.000000</c:formatCode>
                <c:ptCount val="1048576"/>
                <c:pt idx="0" formatCode="General">
                  <c:v>0</c:v>
                </c:pt>
                <c:pt idx="1">
                  <c:v>0</c:v>
                </c:pt>
                <c:pt idx="2">
                  <c:v>2.3360506510444745E-7</c:v>
                </c:pt>
                <c:pt idx="3">
                  <c:v>1.6802532601389863E-7</c:v>
                </c:pt>
                <c:pt idx="4">
                  <c:v>2.7047091100129705E-7</c:v>
                </c:pt>
                <c:pt idx="5">
                  <c:v>8.151953001522827E-9</c:v>
                </c:pt>
                <c:pt idx="6">
                  <c:v>-1.517214198720751E-7</c:v>
                </c:pt>
                <c:pt idx="7">
                  <c:v>2.5806091996649627E-7</c:v>
                </c:pt>
                <c:pt idx="8">
                  <c:v>-2.9529087974822232E-7</c:v>
                </c:pt>
                <c:pt idx="9">
                  <c:v>-3.4456671960114704E-7</c:v>
                </c:pt>
                <c:pt idx="10">
                  <c:v>-4.2255645027466926E-7</c:v>
                </c:pt>
                <c:pt idx="11">
                  <c:v>-6.2049940297015382E-8</c:v>
                </c:pt>
                <c:pt idx="12">
                  <c:v>2.0416293988745338E-7</c:v>
                </c:pt>
                <c:pt idx="13">
                  <c:v>-1.5670767972153499E-7</c:v>
                </c:pt>
                <c:pt idx="14">
                  <c:v>3.2254829918088035E-7</c:v>
                </c:pt>
                <c:pt idx="15">
                  <c:v>1.0914109971338348E-7</c:v>
                </c:pt>
                <c:pt idx="16">
                  <c:v>-3.2971930252756465E-7</c:v>
                </c:pt>
                <c:pt idx="17">
                  <c:v>-5.2682259976677415E-7</c:v>
                </c:pt>
                <c:pt idx="18">
                  <c:v>-1.0149587978958152E-6</c:v>
                </c:pt>
                <c:pt idx="19">
                  <c:v>-1.3269176974972652E-6</c:v>
                </c:pt>
                <c:pt idx="20">
                  <c:v>-9.95489202182398E-7</c:v>
                </c:pt>
                <c:pt idx="21">
                  <c:v>-5.5346310290360634E-7</c:v>
                </c:pt>
                <c:pt idx="22">
                  <c:v>4.6637060080456649E-7</c:v>
                </c:pt>
                <c:pt idx="23">
                  <c:v>-4.6877789827703964E-7</c:v>
                </c:pt>
                <c:pt idx="24">
                  <c:v>-8.9169850525649963E-7</c:v>
                </c:pt>
                <c:pt idx="25">
                  <c:v>-3.351809994001087E-7</c:v>
                </c:pt>
                <c:pt idx="26">
                  <c:v>-2.3320152990891074E-6</c:v>
                </c:pt>
                <c:pt idx="27">
                  <c:v>-6.4149913043820561E-6</c:v>
                </c:pt>
                <c:pt idx="28">
                  <c:v>-6.1168988025883664E-6</c:v>
                </c:pt>
                <c:pt idx="29">
                  <c:v>-2.9705278024039217E-6</c:v>
                </c:pt>
                <c:pt idx="30">
                  <c:v>-4.5086679989481127E-6</c:v>
                </c:pt>
                <c:pt idx="31">
                  <c:v>-5.2641089922644824E-6</c:v>
                </c:pt>
                <c:pt idx="32">
                  <c:v>-5.7696420014963223E-6</c:v>
                </c:pt>
                <c:pt idx="33">
                  <c:v>-6.558055005712049E-6</c:v>
                </c:pt>
                <c:pt idx="34">
                  <c:v>-1.0162138977420909E-5</c:v>
                </c:pt>
                <c:pt idx="35">
                  <c:v>-1.6114684001422575E-5</c:v>
                </c:pt>
                <c:pt idx="36">
                  <c:v>-1.7948479012375174E-5</c:v>
                </c:pt>
                <c:pt idx="37">
                  <c:v>-2.5196314993536362E-5</c:v>
                </c:pt>
                <c:pt idx="38">
                  <c:v>-3.0390980981565008E-5</c:v>
                </c:pt>
                <c:pt idx="39">
                  <c:v>-2.7065267005355054E-5</c:v>
                </c:pt>
                <c:pt idx="40">
                  <c:v>-2.4751962996560906E-5</c:v>
                </c:pt>
                <c:pt idx="41">
                  <c:v>-2.6027089973013062E-5</c:v>
                </c:pt>
                <c:pt idx="42">
                  <c:v>-2.599239601863701E-5</c:v>
                </c:pt>
                <c:pt idx="43">
                  <c:v>-2.3800724022748909E-5</c:v>
                </c:pt>
                <c:pt idx="44">
                  <c:v>-3.6604918022931088E-5</c:v>
                </c:pt>
                <c:pt idx="45">
                  <c:v>-4.8557822992734145E-5</c:v>
                </c:pt>
                <c:pt idx="46">
                  <c:v>-4.4812281032591272E-5</c:v>
                </c:pt>
                <c:pt idx="47">
                  <c:v>-4.1521137006839126E-5</c:v>
                </c:pt>
                <c:pt idx="48">
                  <c:v>-5.3837234986531257E-5</c:v>
                </c:pt>
                <c:pt idx="49">
                  <c:v>-6.6913417981595558E-5</c:v>
                </c:pt>
                <c:pt idx="50">
                  <c:v>-6.6902532012136362E-5</c:v>
                </c:pt>
                <c:pt idx="51">
                  <c:v>-6.8957417965975765E-5</c:v>
                </c:pt>
                <c:pt idx="52">
                  <c:v>-5.8230923002611235E-5</c:v>
                </c:pt>
                <c:pt idx="53">
                  <c:v>-4.9875888009864866E-5</c:v>
                </c:pt>
                <c:pt idx="54">
                  <c:v>-3.0045159064684412E-5</c:v>
                </c:pt>
                <c:pt idx="55">
                  <c:v>-4.3891579025512328E-5</c:v>
                </c:pt>
                <c:pt idx="56">
                  <c:v>-4.7567992055519426E-5</c:v>
                </c:pt>
                <c:pt idx="57">
                  <c:v>-5.5227242000910337E-5</c:v>
                </c:pt>
                <c:pt idx="58">
                  <c:v>-8.3022172020719154E-5</c:v>
                </c:pt>
                <c:pt idx="59">
                  <c:v>-8.6105627929100592E-5</c:v>
                </c:pt>
                <c:pt idx="60">
                  <c:v>-7.9630451978118799E-5</c:v>
                </c:pt>
                <c:pt idx="61">
                  <c:v>-7.9749488918423594E-5</c:v>
                </c:pt>
                <c:pt idx="62">
                  <c:v>-1.0261558304591745E-4</c:v>
                </c:pt>
                <c:pt idx="63">
                  <c:v>-1.0138157608707843E-4</c:v>
                </c:pt>
                <c:pt idx="64">
                  <c:v>-9.320031495008152E-5</c:v>
                </c:pt>
                <c:pt idx="65">
                  <c:v>-9.3224641091183003E-5</c:v>
                </c:pt>
                <c:pt idx="66">
                  <c:v>-1.1660740005936532E-4</c:v>
                </c:pt>
                <c:pt idx="67">
                  <c:v>-1.1850143403080438E-4</c:v>
                </c:pt>
                <c:pt idx="68">
                  <c:v>-1.7605959010325023E-4</c:v>
                </c:pt>
                <c:pt idx="69">
                  <c:v>-1.2143470985392923E-4</c:v>
                </c:pt>
                <c:pt idx="70">
                  <c:v>-9.177963011097745E-5</c:v>
                </c:pt>
                <c:pt idx="71">
                  <c:v>-1.0424721017443517E-4</c:v>
                </c:pt>
                <c:pt idx="72">
                  <c:v>-5.0990289992114413E-5</c:v>
                </c:pt>
                <c:pt idx="73">
                  <c:v>-7.1161699906951981E-5</c:v>
                </c:pt>
                <c:pt idx="74">
                  <c:v>-5.6914300103017013E-5</c:v>
                </c:pt>
                <c:pt idx="75">
                  <c:v>-2.5400919867024641E-5</c:v>
                </c:pt>
                <c:pt idx="76">
                  <c:v>8.2255899087613216E-6</c:v>
                </c:pt>
                <c:pt idx="77">
                  <c:v>2.8812370146624744E-5</c:v>
                </c:pt>
                <c:pt idx="78">
                  <c:v>2.020660986090661E-5</c:v>
                </c:pt>
                <c:pt idx="79">
                  <c:v>-3.2744570034992648E-5</c:v>
                </c:pt>
                <c:pt idx="80">
                  <c:v>-2.5193990040861536E-5</c:v>
                </c:pt>
                <c:pt idx="81">
                  <c:v>2.8705499971692916E-5</c:v>
                </c:pt>
                <c:pt idx="82">
                  <c:v>5.6332629810640356E-5</c:v>
                </c:pt>
                <c:pt idx="83">
                  <c:v>-1.769301434251247E-7</c:v>
                </c:pt>
                <c:pt idx="84">
                  <c:v>1.5205820091068745E-5</c:v>
                </c:pt>
                <c:pt idx="85">
                  <c:v>1.3509889868146274E-5</c:v>
                </c:pt>
                <c:pt idx="86">
                  <c:v>2.6764269932755269E-5</c:v>
                </c:pt>
                <c:pt idx="87">
                  <c:v>-3.2002039915823843E-5</c:v>
                </c:pt>
                <c:pt idx="88">
                  <c:v>-7.760050038996269E-6</c:v>
                </c:pt>
                <c:pt idx="89">
                  <c:v>9.5192401659005554E-6</c:v>
                </c:pt>
                <c:pt idx="90">
                  <c:v>5.3864839856032631E-5</c:v>
                </c:pt>
                <c:pt idx="91">
                  <c:v>3.6305729963714839E-5</c:v>
                </c:pt>
                <c:pt idx="92">
                  <c:v>-9.1290798991394695E-6</c:v>
                </c:pt>
                <c:pt idx="93">
                  <c:v>-5.0410589892635471E-5</c:v>
                </c:pt>
                <c:pt idx="94">
                  <c:v>-5.3509819963437621E-5</c:v>
                </c:pt>
                <c:pt idx="95">
                  <c:v>-1.0739775007095886E-4</c:v>
                </c:pt>
                <c:pt idx="96">
                  <c:v>-5.6045389783321298E-5</c:v>
                </c:pt>
                <c:pt idx="97">
                  <c:v>-1.1242375012443517E-4</c:v>
                </c:pt>
                <c:pt idx="98">
                  <c:v>-1.1850382998090936E-4</c:v>
                </c:pt>
                <c:pt idx="99">
                  <c:v>-1.6425662988694967E-4</c:v>
                </c:pt>
                <c:pt idx="100">
                  <c:v>-2.1765315023003495E-4</c:v>
                </c:pt>
                <c:pt idx="101">
                  <c:v>-1.2166439000793616E-4</c:v>
                </c:pt>
                <c:pt idx="102">
                  <c:v>-8.7261360022239387E-5</c:v>
                </c:pt>
                <c:pt idx="103">
                  <c:v>-2.0341504978205194E-4</c:v>
                </c:pt>
                <c:pt idx="104">
                  <c:v>-3.1609648021913017E-4</c:v>
                </c:pt>
                <c:pt idx="105">
                  <c:v>-2.6827663987205597E-4</c:v>
                </c:pt>
                <c:pt idx="106">
                  <c:v>-1.4892653007336776E-4</c:v>
                </c:pt>
                <c:pt idx="107">
                  <c:v>-4.8017159770097351E-5</c:v>
                </c:pt>
                <c:pt idx="108">
                  <c:v>-5.3519530410994776E-5</c:v>
                </c:pt>
                <c:pt idx="109">
                  <c:v>-1.040464030666044E-5</c:v>
                </c:pt>
                <c:pt idx="110">
                  <c:v>-6.6435000007913914E-6</c:v>
                </c:pt>
                <c:pt idx="111">
                  <c:v>1.1179290004292852E-4</c:v>
                </c:pt>
                <c:pt idx="112">
                  <c:v>1.2933549896843033E-5</c:v>
                </c:pt>
                <c:pt idx="113">
                  <c:v>9.6807440058910288E-5</c:v>
                </c:pt>
                <c:pt idx="114">
                  <c:v>2.8443590053939261E-5</c:v>
                </c:pt>
                <c:pt idx="115">
                  <c:v>-3.5129020034219138E-5</c:v>
                </c:pt>
                <c:pt idx="116">
                  <c:v>6.111860966484528E-5</c:v>
                </c:pt>
                <c:pt idx="117">
                  <c:v>-1.6784510080469772E-5</c:v>
                </c:pt>
                <c:pt idx="118">
                  <c:v>-1.1180940009580809E-4</c:v>
                </c:pt>
                <c:pt idx="119">
                  <c:v>-6.8927050051570404E-5</c:v>
                </c:pt>
                <c:pt idx="120">
                  <c:v>2.1891529740969418E-5</c:v>
                </c:pt>
                <c:pt idx="121">
                  <c:v>7.1675340223009698E-5</c:v>
                </c:pt>
                <c:pt idx="122">
                  <c:v>1.1375357007636921E-4</c:v>
                </c:pt>
                <c:pt idx="123">
                  <c:v>1.9803466011580895E-4</c:v>
                </c:pt>
                <c:pt idx="124">
                  <c:v>2.5536800967529416E-4</c:v>
                </c:pt>
                <c:pt idx="125">
                  <c:v>2.1860302967979806E-4</c:v>
                </c:pt>
                <c:pt idx="126">
                  <c:v>2.6358913009971729E-4</c:v>
                </c:pt>
                <c:pt idx="127">
                  <c:v>3.1917570004225126E-4</c:v>
                </c:pt>
                <c:pt idx="128">
                  <c:v>3.2021216020439169E-4</c:v>
                </c:pt>
                <c:pt idx="129">
                  <c:v>3.1754792007632204E-4</c:v>
                </c:pt>
                <c:pt idx="130">
                  <c:v>3.6603237003873801E-4</c:v>
                </c:pt>
                <c:pt idx="131">
                  <c:v>3.9651493011660932E-4</c:v>
                </c:pt>
                <c:pt idx="132">
                  <c:v>3.3984499987127492E-4</c:v>
                </c:pt>
                <c:pt idx="133">
                  <c:v>3.7287198983904091E-4</c:v>
                </c:pt>
                <c:pt idx="134">
                  <c:v>4.2744529991978197E-4</c:v>
                </c:pt>
                <c:pt idx="135">
                  <c:v>4.3241434798346745E-4</c:v>
                </c:pt>
                <c:pt idx="136">
                  <c:v>4.4462852895321703E-4</c:v>
                </c:pt>
                <c:pt idx="137">
                  <c:v>4.5293725202100177E-4</c:v>
                </c:pt>
                <c:pt idx="138">
                  <c:v>4.5318992397369584E-4</c:v>
                </c:pt>
                <c:pt idx="139">
                  <c:v>4.3623595098551959E-4</c:v>
                </c:pt>
                <c:pt idx="140">
                  <c:v>4.5492473998365313E-4</c:v>
                </c:pt>
                <c:pt idx="141">
                  <c:v>4.5710569699508596E-4</c:v>
                </c:pt>
                <c:pt idx="142">
                  <c:v>4.496282273196428E-4</c:v>
                </c:pt>
                <c:pt idx="143">
                  <c:v>4.563417380154533E-4</c:v>
                </c:pt>
                <c:pt idx="144">
                  <c:v>4.3909563498800708E-4</c:v>
                </c:pt>
                <c:pt idx="145">
                  <c:v>4.3573932498475187E-4</c:v>
                </c:pt>
                <c:pt idx="146">
                  <c:v>4.2312221296469943E-4</c:v>
                </c:pt>
                <c:pt idx="147">
                  <c:v>4.2509370609877806E-4</c:v>
                </c:pt>
                <c:pt idx="148">
                  <c:v>4.0250321103485476E-4</c:v>
                </c:pt>
                <c:pt idx="149">
                  <c:v>4.1020013009074319E-4</c:v>
                </c:pt>
                <c:pt idx="150">
                  <c:v>3.7903388010818162E-4</c:v>
                </c:pt>
                <c:pt idx="151">
                  <c:v>4.2285384984097618E-4</c:v>
                </c:pt>
                <c:pt idx="152">
                  <c:v>4.7450946999560983E-4</c:v>
                </c:pt>
                <c:pt idx="153">
                  <c:v>4.63850120013376E-4</c:v>
                </c:pt>
                <c:pt idx="154">
                  <c:v>4.4472521994975978E-4</c:v>
                </c:pt>
                <c:pt idx="155">
                  <c:v>4.7198417996696662E-4</c:v>
                </c:pt>
                <c:pt idx="156">
                  <c:v>3.5347640005056746E-4</c:v>
                </c:pt>
                <c:pt idx="157">
                  <c:v>3.8805128997410065E-4</c:v>
                </c:pt>
                <c:pt idx="158">
                  <c:v>5.0555823963804869E-4</c:v>
                </c:pt>
                <c:pt idx="159">
                  <c:v>3.9484667968281428E-4</c:v>
                </c:pt>
                <c:pt idx="160">
                  <c:v>4.7476601002927055E-4</c:v>
                </c:pt>
                <c:pt idx="161">
                  <c:v>4.3216563017267617E-4</c:v>
                </c:pt>
                <c:pt idx="162">
                  <c:v>4.0655848988535581E-4</c:v>
                </c:pt>
                <c:pt idx="163">
                  <c:v>4.9000315993907861E-4</c:v>
                </c:pt>
                <c:pt idx="164">
                  <c:v>4.7438231013074983E-4</c:v>
                </c:pt>
                <c:pt idx="165">
                  <c:v>3.9257860998986871E-4</c:v>
                </c:pt>
                <c:pt idx="166">
                  <c:v>5.2547474024322582E-4</c:v>
                </c:pt>
                <c:pt idx="167">
                  <c:v>4.1995337960543111E-4</c:v>
                </c:pt>
                <c:pt idx="168">
                  <c:v>5.978971894364804E-4</c:v>
                </c:pt>
                <c:pt idx="169">
                  <c:v>3.6218884997651912E-4</c:v>
                </c:pt>
                <c:pt idx="170">
                  <c:v>4.8171103026106721E-4</c:v>
                </c:pt>
                <c:pt idx="171">
                  <c:v>2.5734640985319857E-4</c:v>
                </c:pt>
                <c:pt idx="172">
                  <c:v>4.5697766017838148E-4</c:v>
                </c:pt>
                <c:pt idx="173">
                  <c:v>3.8348746056726668E-4</c:v>
                </c:pt>
                <c:pt idx="174">
                  <c:v>3.1575846969644772E-4</c:v>
                </c:pt>
                <c:pt idx="175">
                  <c:v>5.3367337932286318E-4</c:v>
                </c:pt>
                <c:pt idx="176">
                  <c:v>3.3811484991019825E-4</c:v>
                </c:pt>
                <c:pt idx="177">
                  <c:v>4.9896555992745562E-4</c:v>
                </c:pt>
                <c:pt idx="178">
                  <c:v>3.1610818041372113E-4</c:v>
                </c:pt>
                <c:pt idx="179">
                  <c:v>7.0425389822048601E-5</c:v>
                </c:pt>
                <c:pt idx="180">
                  <c:v>4.0799859561957419E-5</c:v>
                </c:pt>
                <c:pt idx="181">
                  <c:v>5.0511427070887294E-4</c:v>
                </c:pt>
                <c:pt idx="182">
                  <c:v>7.6725128019461408E-4</c:v>
                </c:pt>
                <c:pt idx="183">
                  <c:v>1.1070935706811724E-3</c:v>
                </c:pt>
                <c:pt idx="184">
                  <c:v>8.2552381900313776E-4</c:v>
                </c:pt>
                <c:pt idx="185">
                  <c:v>1.1784246999013703E-3</c:v>
                </c:pt>
                <c:pt idx="186">
                  <c:v>1.4686788999824785E-3</c:v>
                </c:pt>
                <c:pt idx="187">
                  <c:v>1.0001689988712315E-3</c:v>
                </c:pt>
                <c:pt idx="188">
                  <c:v>1.0257778994855471E-3</c:v>
                </c:pt>
                <c:pt idx="189">
                  <c:v>8.5138799840933643E-4</c:v>
                </c:pt>
                <c:pt idx="190">
                  <c:v>7.5288210064172745E-4</c:v>
                </c:pt>
                <c:pt idx="191">
                  <c:v>1.0121429004357196E-3</c:v>
                </c:pt>
                <c:pt idx="192">
                  <c:v>9.3005310009175446E-4</c:v>
                </c:pt>
                <c:pt idx="193">
                  <c:v>7.8649520037288312E-4</c:v>
                </c:pt>
                <c:pt idx="194">
                  <c:v>8.6035210006230045E-4</c:v>
                </c:pt>
                <c:pt idx="195">
                  <c:v>4.5350630171014927E-4</c:v>
                </c:pt>
                <c:pt idx="196">
                  <c:v>8.2284060044912621E-4</c:v>
                </c:pt>
                <c:pt idx="197">
                  <c:v>1.2702375988737913E-3</c:v>
                </c:pt>
                <c:pt idx="198">
                  <c:v>1.0985798999172403E-3</c:v>
                </c:pt>
                <c:pt idx="199">
                  <c:v>1.5637504002370406E-3</c:v>
                </c:pt>
                <c:pt idx="200">
                  <c:v>1.9676315005199285E-3</c:v>
                </c:pt>
                <c:pt idx="201">
                  <c:v>1.9131379995087627E-3</c:v>
                </c:pt>
                <c:pt idx="202">
                  <c:v>1.4760213998670224E-3</c:v>
                </c:pt>
                <c:pt idx="203">
                  <c:v>1.6485057003592374E-3</c:v>
                </c:pt>
                <c:pt idx="204">
                  <c:v>1.4708146009070333E-3</c:v>
                </c:pt>
                <c:pt idx="205">
                  <c:v>1.9381718993827235E-3</c:v>
                </c:pt>
                <c:pt idx="206">
                  <c:v>2.0878014984191395E-3</c:v>
                </c:pt>
                <c:pt idx="207">
                  <c:v>1.9379271998332115E-3</c:v>
                </c:pt>
                <c:pt idx="208">
                  <c:v>1.5047727993078297E-3</c:v>
                </c:pt>
                <c:pt idx="209">
                  <c:v>1.7815621995396214E-3</c:v>
                </c:pt>
                <c:pt idx="210">
                  <c:v>1.8075192001560936E-3</c:v>
                </c:pt>
                <c:pt idx="211">
                  <c:v>1.6008675993361976E-3</c:v>
                </c:pt>
                <c:pt idx="212">
                  <c:v>1.1778312000387814E-3</c:v>
                </c:pt>
                <c:pt idx="213">
                  <c:v>1.5296339006454218E-3</c:v>
                </c:pt>
                <c:pt idx="214">
                  <c:v>1.6984993999358267E-3</c:v>
                </c:pt>
                <c:pt idx="215">
                  <c:v>1.7006515990942717E-3</c:v>
                </c:pt>
                <c:pt idx="216">
                  <c:v>1.5523143993050326E-3</c:v>
                </c:pt>
                <c:pt idx="217">
                  <c:v>1.2697115998889785E-3</c:v>
                </c:pt>
                <c:pt idx="218">
                  <c:v>8.690669019415509E-4</c:v>
                </c:pt>
                <c:pt idx="219">
                  <c:v>3.6860420004813932E-4</c:v>
                </c:pt>
                <c:pt idx="220">
                  <c:v>-2.1545260096900165E-4</c:v>
                </c:pt>
                <c:pt idx="221">
                  <c:v>-8.6787980035296641E-4</c:v>
                </c:pt>
                <c:pt idx="222">
                  <c:v>-1.5714535002189223E-3</c:v>
                </c:pt>
                <c:pt idx="223">
                  <c:v>-2.3089499009074643E-3</c:v>
                </c:pt>
                <c:pt idx="224">
                  <c:v>-3.0631451008957811E-3</c:v>
                </c:pt>
                <c:pt idx="225">
                  <c:v>-3.8198153997655027E-3</c:v>
                </c:pt>
                <c:pt idx="226">
                  <c:v>-4.5607368992932606E-3</c:v>
                </c:pt>
                <c:pt idx="227">
                  <c:v>-5.2686858034576289E-3</c:v>
                </c:pt>
                <c:pt idx="228">
                  <c:v>-5.9284383023623377E-3</c:v>
                </c:pt>
                <c:pt idx="229">
                  <c:v>-6.52377049846109E-3</c:v>
                </c:pt>
                <c:pt idx="230">
                  <c:v>-7.0364585990319028E-3</c:v>
                </c:pt>
                <c:pt idx="231">
                  <c:v>-7.4502788011159282E-3</c:v>
                </c:pt>
                <c:pt idx="232">
                  <c:v>-7.7490071998909116E-3</c:v>
                </c:pt>
                <c:pt idx="233">
                  <c:v>-7.9164201015373692E-3</c:v>
                </c:pt>
                <c:pt idx="234">
                  <c:v>-7.9362936994584743E-3</c:v>
                </c:pt>
                <c:pt idx="235">
                  <c:v>-7.7904038989800029E-3</c:v>
                </c:pt>
                <c:pt idx="236">
                  <c:v>-7.4625271990953479E-3</c:v>
                </c:pt>
                <c:pt idx="237">
                  <c:v>-6.9374396007333416E-3</c:v>
                </c:pt>
                <c:pt idx="238">
                  <c:v>-6.1979173005966004E-3</c:v>
                </c:pt>
                <c:pt idx="239">
                  <c:v>-5.2257364986871835E-3</c:v>
                </c:pt>
                <c:pt idx="240">
                  <c:v>-5.9606733993859962E-3</c:v>
                </c:pt>
                <c:pt idx="241">
                  <c:v>-5.431012101325905E-3</c:v>
                </c:pt>
                <c:pt idx="242">
                  <c:v>-5.328410399670247E-3</c:v>
                </c:pt>
                <c:pt idx="243">
                  <c:v>-4.4334818012430333E-3</c:v>
                </c:pt>
                <c:pt idx="244">
                  <c:v>-3.4808400014298968E-3</c:v>
                </c:pt>
                <c:pt idx="245">
                  <c:v>-3.20209839992458E-3</c:v>
                </c:pt>
                <c:pt idx="246">
                  <c:v>-2.3788706021150574E-3</c:v>
                </c:pt>
                <c:pt idx="247">
                  <c:v>-1.7447701975470409E-3</c:v>
                </c:pt>
                <c:pt idx="248">
                  <c:v>-2.0324106990301516E-3</c:v>
                </c:pt>
                <c:pt idx="249">
                  <c:v>-2.0224057006998919E-3</c:v>
                </c:pt>
                <c:pt idx="250">
                  <c:v>-2.4483687993779313E-3</c:v>
                </c:pt>
                <c:pt idx="251">
                  <c:v>-2.0899133014609106E-3</c:v>
                </c:pt>
                <c:pt idx="252">
                  <c:v>-1.6826531009428436E-3</c:v>
                </c:pt>
                <c:pt idx="253">
                  <c:v>-1.9582014992920449E-3</c:v>
                </c:pt>
                <c:pt idx="254">
                  <c:v>-1.6971721997833811E-3</c:v>
                </c:pt>
                <c:pt idx="255">
                  <c:v>-1.6331785991496872E-3</c:v>
                </c:pt>
                <c:pt idx="256">
                  <c:v>-1.5238344003591919E-3</c:v>
                </c:pt>
                <c:pt idx="257">
                  <c:v>-1.1247531001572497E-3</c:v>
                </c:pt>
                <c:pt idx="258">
                  <c:v>-1.170548301161034E-3</c:v>
                </c:pt>
                <c:pt idx="259">
                  <c:v>-1.4178334004100179E-3</c:v>
                </c:pt>
                <c:pt idx="260">
                  <c:v>-1.6232221005338943E-3</c:v>
                </c:pt>
                <c:pt idx="261">
                  <c:v>-1.5443280008184956E-3</c:v>
                </c:pt>
                <c:pt idx="262">
                  <c:v>-1.9147644998156466E-3</c:v>
                </c:pt>
                <c:pt idx="263">
                  <c:v>-1.5131452000787249E-3</c:v>
                </c:pt>
                <c:pt idx="264">
                  <c:v>-1.0740837005869253E-3</c:v>
                </c:pt>
                <c:pt idx="265">
                  <c:v>-1.3321935293788556E-3</c:v>
                </c:pt>
                <c:pt idx="266">
                  <c:v>-1.0660882308002329E-3</c:v>
                </c:pt>
                <c:pt idx="267">
                  <c:v>-1.0103813801833894E-3</c:v>
                </c:pt>
                <c:pt idx="268">
                  <c:v>-9.2068650974397315E-4</c:v>
                </c:pt>
                <c:pt idx="269">
                  <c:v>-1.0436171796754934E-3</c:v>
                </c:pt>
                <c:pt idx="270">
                  <c:v>-1.1357869498169748E-3</c:v>
                </c:pt>
                <c:pt idx="271">
                  <c:v>-9.5380937000300037E-4</c:v>
                </c:pt>
                <c:pt idx="272">
                  <c:v>-7.4329799008410191E-4</c:v>
                </c:pt>
                <c:pt idx="273">
                  <c:v>-7.4786636014323449E-4</c:v>
                </c:pt>
                <c:pt idx="274">
                  <c:v>-7.2712803921604063E-4</c:v>
                </c:pt>
                <c:pt idx="275">
                  <c:v>-9.2469659011840122E-4</c:v>
                </c:pt>
                <c:pt idx="276">
                  <c:v>-1.0971855499519734E-3</c:v>
                </c:pt>
                <c:pt idx="277">
                  <c:v>-1.0022084798038122E-3</c:v>
                </c:pt>
                <c:pt idx="278">
                  <c:v>-8.843789400998503E-4</c:v>
                </c:pt>
                <c:pt idx="279">
                  <c:v>-9.8931046022698865E-4</c:v>
                </c:pt>
                <c:pt idx="280">
                  <c:v>-1.0746166203716712E-3</c:v>
                </c:pt>
                <c:pt idx="281">
                  <c:v>-1.098115649938336E-3</c:v>
                </c:pt>
                <c:pt idx="282">
                  <c:v>-1.0688401280276594E-3</c:v>
                </c:pt>
                <c:pt idx="283">
                  <c:v>-1.0607338109878128E-3</c:v>
                </c:pt>
                <c:pt idx="284">
                  <c:v>-1.0867404699865801E-3</c:v>
                </c:pt>
                <c:pt idx="285">
                  <c:v>-1.1578038599964202E-3</c:v>
                </c:pt>
                <c:pt idx="286">
                  <c:v>-1.1668677402667527E-3</c:v>
                </c:pt>
                <c:pt idx="287">
                  <c:v>-1.1238758897889056E-3</c:v>
                </c:pt>
                <c:pt idx="288">
                  <c:v>-9.8077205075242091E-4</c:v>
                </c:pt>
                <c:pt idx="289">
                  <c:v>-1.1775000102716149E-3</c:v>
                </c:pt>
                <c:pt idx="290">
                  <c:v>-1.1770035098379594E-3</c:v>
                </c:pt>
                <c:pt idx="291">
                  <c:v>-1.1742263195628766E-3</c:v>
                </c:pt>
                <c:pt idx="292">
                  <c:v>-1.3661122002304182E-3</c:v>
                </c:pt>
                <c:pt idx="293">
                  <c:v>-9.6960492010111921E-4</c:v>
                </c:pt>
                <c:pt idx="294">
                  <c:v>-1.1586482396523934E-3</c:v>
                </c:pt>
                <c:pt idx="295">
                  <c:v>-1.1511858992889756E-3</c:v>
                </c:pt>
                <c:pt idx="296">
                  <c:v>-6.5416169854870532E-4</c:v>
                </c:pt>
                <c:pt idx="297">
                  <c:v>-3.5151940028299578E-4</c:v>
                </c:pt>
                <c:pt idx="298">
                  <c:v>4.9797199608292431E-5</c:v>
                </c:pt>
                <c:pt idx="299">
                  <c:v>-1.3515550017473288E-4</c:v>
                </c:pt>
                <c:pt idx="300">
                  <c:v>3.6467860081756953E-4</c:v>
                </c:pt>
                <c:pt idx="301">
                  <c:v>8.6335569903894793E-4</c:v>
                </c:pt>
                <c:pt idx="302">
                  <c:v>6.7893210143665783E-4</c:v>
                </c:pt>
                <c:pt idx="303">
                  <c:v>1.0446409942233004E-4</c:v>
                </c:pt>
                <c:pt idx="304">
                  <c:v>-5.6899210176197812E-4</c:v>
                </c:pt>
                <c:pt idx="305">
                  <c:v>-1.0463804028404411E-3</c:v>
                </c:pt>
                <c:pt idx="306">
                  <c:v>-1.0366444003011566E-3</c:v>
                </c:pt>
                <c:pt idx="307">
                  <c:v>-2.4772790129645728E-4</c:v>
                </c:pt>
                <c:pt idx="308">
                  <c:v>-3.375747000973206E-4</c:v>
                </c:pt>
                <c:pt idx="309">
                  <c:v>-1.0141284983546939E-3</c:v>
                </c:pt>
                <c:pt idx="310">
                  <c:v>-1.9853331032209098E-3</c:v>
                </c:pt>
                <c:pt idx="311">
                  <c:v>-2.9581323033198714E-3</c:v>
                </c:pt>
                <c:pt idx="312">
                  <c:v>-3.6394697999639902E-3</c:v>
                </c:pt>
                <c:pt idx="313">
                  <c:v>-3.737289400305599E-3</c:v>
                </c:pt>
                <c:pt idx="314">
                  <c:v>-2.9575348999060225E-3</c:v>
                </c:pt>
                <c:pt idx="315">
                  <c:v>-2.9611499994643964E-3</c:v>
                </c:pt>
                <c:pt idx="316">
                  <c:v>-3.4550784002931323E-3</c:v>
                </c:pt>
                <c:pt idx="317">
                  <c:v>-4.1472640004940331E-3</c:v>
                </c:pt>
                <c:pt idx="318">
                  <c:v>-4.7446505013795104E-3</c:v>
                </c:pt>
                <c:pt idx="319">
                  <c:v>-3.0001817067386582E-3</c:v>
                </c:pt>
                <c:pt idx="320">
                  <c:v>-4.4828012978541665E-3</c:v>
                </c:pt>
                <c:pt idx="321">
                  <c:v>-4.5532882068073377E-3</c:v>
                </c:pt>
                <c:pt idx="322">
                  <c:v>-5.1693381028599106E-3</c:v>
                </c:pt>
                <c:pt idx="323">
                  <c:v>-5.6573707988718525E-3</c:v>
                </c:pt>
                <c:pt idx="324">
                  <c:v>-5.3468062033061869E-3</c:v>
                </c:pt>
                <c:pt idx="325">
                  <c:v>-3.5670641009346582E-3</c:v>
                </c:pt>
                <c:pt idx="326">
                  <c:v>-3.5525644052540883E-3</c:v>
                </c:pt>
                <c:pt idx="327">
                  <c:v>-4.6337269013747573E-3</c:v>
                </c:pt>
                <c:pt idx="328">
                  <c:v>-6.1379714970826171E-3</c:v>
                </c:pt>
                <c:pt idx="329">
                  <c:v>-7.3947181008406915E-3</c:v>
                </c:pt>
                <c:pt idx="330">
                  <c:v>-7.7333863955573179E-3</c:v>
                </c:pt>
                <c:pt idx="331">
                  <c:v>-6.4813963981578127E-3</c:v>
                </c:pt>
                <c:pt idx="332">
                  <c:v>-6.87516789912479E-3</c:v>
                </c:pt>
                <c:pt idx="333">
                  <c:v>-8.2441207996453159E-3</c:v>
                </c:pt>
                <c:pt idx="334">
                  <c:v>-9.9156748983659782E-3</c:v>
                </c:pt>
                <c:pt idx="335">
                  <c:v>-1.1220249994948972E-2</c:v>
                </c:pt>
                <c:pt idx="336">
                  <c:v>-1.1485266099043656E-2</c:v>
                </c:pt>
                <c:pt idx="337">
                  <c:v>-1.0040142900834326E-2</c:v>
                </c:pt>
                <c:pt idx="338">
                  <c:v>-1.0121300299942959E-2</c:v>
                </c:pt>
                <c:pt idx="339">
                  <c:v>-1.1056158204155508E-2</c:v>
                </c:pt>
                <c:pt idx="340">
                  <c:v>-1.2174136500107124E-2</c:v>
                </c:pt>
                <c:pt idx="341">
                  <c:v>-1.2803654899471439E-2</c:v>
                </c:pt>
                <c:pt idx="342">
                  <c:v>-1.2275133398361504E-2</c:v>
                </c:pt>
                <c:pt idx="343">
                  <c:v>-1.3821991698932834E-2</c:v>
                </c:pt>
                <c:pt idx="344">
                  <c:v>-1.2867649798863567E-2</c:v>
                </c:pt>
                <c:pt idx="345">
                  <c:v>-1.264752749557374E-2</c:v>
                </c:pt>
                <c:pt idx="346">
                  <c:v>-1.2490044602600392E-2</c:v>
                </c:pt>
                <c:pt idx="347">
                  <c:v>-1.17256210942287E-2</c:v>
                </c:pt>
                <c:pt idx="348">
                  <c:v>-1.3586676599516068E-2</c:v>
                </c:pt>
                <c:pt idx="349">
                  <c:v>-1.3497631196514703E-2</c:v>
                </c:pt>
                <c:pt idx="350">
                  <c:v>-1.4693904697196558E-2</c:v>
                </c:pt>
                <c:pt idx="351">
                  <c:v>-1.6503916900546756E-2</c:v>
                </c:pt>
                <c:pt idx="352">
                  <c:v>-1.8256087598274462E-2</c:v>
                </c:pt>
                <c:pt idx="353">
                  <c:v>-1.9279836800706107E-2</c:v>
                </c:pt>
                <c:pt idx="354">
                  <c:v>-1.8904584198025987E-2</c:v>
                </c:pt>
                <c:pt idx="355">
                  <c:v>-2.0364749798318371E-2</c:v>
                </c:pt>
                <c:pt idx="356">
                  <c:v>-1.9082753300608601E-2</c:v>
                </c:pt>
                <c:pt idx="357">
                  <c:v>-1.8295014699106105E-2</c:v>
                </c:pt>
                <c:pt idx="358">
                  <c:v>-1.7329953800071962E-2</c:v>
                </c:pt>
                <c:pt idx="359">
                  <c:v>-1.551599039521534E-2</c:v>
                </c:pt>
                <c:pt idx="360">
                  <c:v>-1.608754439803306E-2</c:v>
                </c:pt>
                <c:pt idx="361">
                  <c:v>-1.6900896400329657E-2</c:v>
                </c:pt>
                <c:pt idx="362">
                  <c:v>-1.6471325099701062E-2</c:v>
                </c:pt>
                <c:pt idx="363">
                  <c:v>-1.7643490900809411E-2</c:v>
                </c:pt>
                <c:pt idx="364">
                  <c:v>-1.9354054005816579E-2</c:v>
                </c:pt>
                <c:pt idx="365">
                  <c:v>-2.0542674901662394E-2</c:v>
                </c:pt>
                <c:pt idx="366">
                  <c:v>-2.0147014096437488E-2</c:v>
                </c:pt>
                <c:pt idx="367">
                  <c:v>-2.101073189987801E-2</c:v>
                </c:pt>
                <c:pt idx="368">
                  <c:v>-2.2070488797908183E-2</c:v>
                </c:pt>
                <c:pt idx="369">
                  <c:v>-2.2266945095907431E-2</c:v>
                </c:pt>
                <c:pt idx="370">
                  <c:v>-2.0535761294013355E-2</c:v>
                </c:pt>
                <c:pt idx="371">
                  <c:v>-1.9721597702300642E-2</c:v>
                </c:pt>
                <c:pt idx="372">
                  <c:v>-1.8762114807032049E-2</c:v>
                </c:pt>
                <c:pt idx="373">
                  <c:v>-2.0502972998656332E-2</c:v>
                </c:pt>
                <c:pt idx="374">
                  <c:v>-1.9974832597654313E-2</c:v>
                </c:pt>
                <c:pt idx="375">
                  <c:v>-2.0021354197524488E-2</c:v>
                </c:pt>
                <c:pt idx="376">
                  <c:v>-1.9581198001105804E-2</c:v>
                </c:pt>
                <c:pt idx="377">
                  <c:v>-2.1499024594959337E-2</c:v>
                </c:pt>
                <c:pt idx="378">
                  <c:v>-2.0804494299227372E-2</c:v>
                </c:pt>
                <c:pt idx="379">
                  <c:v>-2.03432673952193E-2</c:v>
                </c:pt>
                <c:pt idx="380">
                  <c:v>-1.9054004493227694E-2</c:v>
                </c:pt>
                <c:pt idx="381">
                  <c:v>-1.9778365996899083E-2</c:v>
                </c:pt>
                <c:pt idx="382">
                  <c:v>-2.1457012102473527E-2</c:v>
                </c:pt>
                <c:pt idx="383">
                  <c:v>-2.3025603499263525E-2</c:v>
                </c:pt>
                <c:pt idx="384">
                  <c:v>-2.3423800303135067E-2</c:v>
                </c:pt>
                <c:pt idx="385">
                  <c:v>-2.1588263196463231E-2</c:v>
                </c:pt>
                <c:pt idx="386">
                  <c:v>-2.036465239507379E-2</c:v>
                </c:pt>
                <c:pt idx="387">
                  <c:v>-1.8688628297240939E-2</c:v>
                </c:pt>
                <c:pt idx="388">
                  <c:v>-1.9405851497140247E-2</c:v>
                </c:pt>
                <c:pt idx="389">
                  <c:v>-1.7547982199175749E-2</c:v>
                </c:pt>
                <c:pt idx="390">
                  <c:v>-1.7912680898007238E-2</c:v>
                </c:pt>
                <c:pt idx="391">
                  <c:v>-1.7482608000136679E-2</c:v>
                </c:pt>
                <c:pt idx="392">
                  <c:v>-1.7151423900941154E-2</c:v>
                </c:pt>
                <c:pt idx="393">
                  <c:v>-1.780878900171956E-2</c:v>
                </c:pt>
                <c:pt idx="394">
                  <c:v>-1.8393363799987128E-2</c:v>
                </c:pt>
                <c:pt idx="395">
                  <c:v>-1.784180850154371E-2</c:v>
                </c:pt>
                <c:pt idx="396">
                  <c:v>-1.7045783701178152E-2</c:v>
                </c:pt>
                <c:pt idx="397">
                  <c:v>-1.6896949800866423E-2</c:v>
                </c:pt>
                <c:pt idx="398">
                  <c:v>-1.6332967101334361E-2</c:v>
                </c:pt>
                <c:pt idx="399">
                  <c:v>-1.6244496000581421E-2</c:v>
                </c:pt>
                <c:pt idx="400">
                  <c:v>-1.5569196999422275E-2</c:v>
                </c:pt>
                <c:pt idx="401">
                  <c:v>-1.5391428398288554E-2</c:v>
                </c:pt>
                <c:pt idx="402">
                  <c:v>-1.591487929908908E-2</c:v>
                </c:pt>
                <c:pt idx="403">
                  <c:v>-1.5655766103009228E-2</c:v>
                </c:pt>
                <c:pt idx="404">
                  <c:v>-1.5081305398780387E-2</c:v>
                </c:pt>
                <c:pt idx="405">
                  <c:v>-1.4659713700893917E-2</c:v>
                </c:pt>
                <c:pt idx="406">
                  <c:v>-1.485820749985578E-2</c:v>
                </c:pt>
                <c:pt idx="407">
                  <c:v>-1.516900339993299E-2</c:v>
                </c:pt>
                <c:pt idx="408">
                  <c:v>-1.5082317901033093E-2</c:v>
                </c:pt>
                <c:pt idx="409">
                  <c:v>-1.506836746011686E-2</c:v>
                </c:pt>
                <c:pt idx="410">
                  <c:v>-1.5104368700121995E-2</c:v>
                </c:pt>
                <c:pt idx="411">
                  <c:v>-1.5171538110735128E-2</c:v>
                </c:pt>
                <c:pt idx="412">
                  <c:v>-1.524909222007409E-2</c:v>
                </c:pt>
                <c:pt idx="413">
                  <c:v>-1.5317247560233227E-2</c:v>
                </c:pt>
                <c:pt idx="414">
                  <c:v>-1.5354220649896888E-2</c:v>
                </c:pt>
                <c:pt idx="415">
                  <c:v>-1.5341228032980325E-2</c:v>
                </c:pt>
                <c:pt idx="416">
                  <c:v>-1.5379486219899263E-2</c:v>
                </c:pt>
                <c:pt idx="417">
                  <c:v>-1.532621174965243E-2</c:v>
                </c:pt>
                <c:pt idx="418">
                  <c:v>-1.5283621150047111E-2</c:v>
                </c:pt>
                <c:pt idx="419">
                  <c:v>-1.535393094036408E-2</c:v>
                </c:pt>
                <c:pt idx="420">
                  <c:v>-1.5760357659019064E-2</c:v>
                </c:pt>
                <c:pt idx="421">
                  <c:v>-1.5993117800462642E-2</c:v>
                </c:pt>
                <c:pt idx="422">
                  <c:v>-1.5546427999652224E-2</c:v>
                </c:pt>
                <c:pt idx="423">
                  <c:v>-1.586250460059091E-2</c:v>
                </c:pt>
                <c:pt idx="424">
                  <c:v>-1.5456564300620812E-2</c:v>
                </c:pt>
                <c:pt idx="425">
                  <c:v>-1.4797823598200921E-2</c:v>
                </c:pt>
                <c:pt idx="426">
                  <c:v>-1.4353498900163686E-2</c:v>
                </c:pt>
                <c:pt idx="427">
                  <c:v>-1.4590806898922892E-2</c:v>
                </c:pt>
                <c:pt idx="428">
                  <c:v>-1.4024963998963358E-2</c:v>
                </c:pt>
                <c:pt idx="429">
                  <c:v>-1.312518680060748E-2</c:v>
                </c:pt>
                <c:pt idx="430">
                  <c:v>-1.2357691699435236E-2</c:v>
                </c:pt>
                <c:pt idx="431">
                  <c:v>-1.2190695400931872E-2</c:v>
                </c:pt>
                <c:pt idx="432">
                  <c:v>-1.3093414399918402E-2</c:v>
                </c:pt>
                <c:pt idx="433">
                  <c:v>-1.3580065202404512E-2</c:v>
                </c:pt>
                <c:pt idx="434">
                  <c:v>-1.4117864200670738E-2</c:v>
                </c:pt>
                <c:pt idx="435">
                  <c:v>-1.5176028202404268E-2</c:v>
                </c:pt>
                <c:pt idx="436">
                  <c:v>-1.5268773400748614E-2</c:v>
                </c:pt>
                <c:pt idx="437">
                  <c:v>-1.4863316595437936E-2</c:v>
                </c:pt>
                <c:pt idx="438">
                  <c:v>-1.4428874201257713E-2</c:v>
                </c:pt>
                <c:pt idx="439">
                  <c:v>-1.4433662800001912E-2</c:v>
                </c:pt>
                <c:pt idx="440">
                  <c:v>-1.5343898805440404E-2</c:v>
                </c:pt>
                <c:pt idx="441">
                  <c:v>-1.6847692997544073E-2</c:v>
                </c:pt>
                <c:pt idx="442">
                  <c:v>-1.6502269805641845E-2</c:v>
                </c:pt>
                <c:pt idx="443">
                  <c:v>-1.745121440035291E-2</c:v>
                </c:pt>
                <c:pt idx="444">
                  <c:v>-1.8928111901914235E-2</c:v>
                </c:pt>
                <c:pt idx="445">
                  <c:v>-2.0170547599263955E-2</c:v>
                </c:pt>
                <c:pt idx="446">
                  <c:v>-2.0412106801813934E-2</c:v>
                </c:pt>
                <c:pt idx="447">
                  <c:v>-1.8891374500526581E-2</c:v>
                </c:pt>
                <c:pt idx="448">
                  <c:v>-1.8748935995972715E-2</c:v>
                </c:pt>
                <c:pt idx="449">
                  <c:v>-1.922137650399236E-2</c:v>
                </c:pt>
                <c:pt idx="450">
                  <c:v>-1.9543281297956128E-2</c:v>
                </c:pt>
                <c:pt idx="451">
                  <c:v>-1.8951235397253186E-2</c:v>
                </c:pt>
                <c:pt idx="452">
                  <c:v>-2.0587824197718874E-2</c:v>
                </c:pt>
                <c:pt idx="453">
                  <c:v>-1.9781632800004445E-2</c:v>
                </c:pt>
                <c:pt idx="454">
                  <c:v>-1.9675246505357791E-2</c:v>
                </c:pt>
                <c:pt idx="455">
                  <c:v>-1.950525029678829E-2</c:v>
                </c:pt>
                <c:pt idx="456">
                  <c:v>-1.8506229702325072E-2</c:v>
                </c:pt>
                <c:pt idx="457">
                  <c:v>-1.9820769601210486E-2</c:v>
                </c:pt>
                <c:pt idx="458">
                  <c:v>-1.8778455400024541E-2</c:v>
                </c:pt>
                <c:pt idx="459">
                  <c:v>-1.8520872297813185E-2</c:v>
                </c:pt>
                <c:pt idx="460">
                  <c:v>-2.2191605399711989E-2</c:v>
                </c:pt>
                <c:pt idx="461">
                  <c:v>-2.5118239893345162E-2</c:v>
                </c:pt>
                <c:pt idx="462">
                  <c:v>-2.26323612005217E-2</c:v>
                </c:pt>
                <c:pt idx="463">
                  <c:v>-2.5687554298201576E-2</c:v>
                </c:pt>
                <c:pt idx="464">
                  <c:v>-2.9612404498038813E-2</c:v>
                </c:pt>
                <c:pt idx="465">
                  <c:v>-2.973749689408578E-2</c:v>
                </c:pt>
                <c:pt idx="466">
                  <c:v>-2.9206416904344223E-2</c:v>
                </c:pt>
                <c:pt idx="467">
                  <c:v>-3.1158749508904293E-2</c:v>
                </c:pt>
                <c:pt idx="468">
                  <c:v>-3.0925080005545169E-2</c:v>
                </c:pt>
                <c:pt idx="469">
                  <c:v>-3.16469935933128E-2</c:v>
                </c:pt>
                <c:pt idx="470">
                  <c:v>-2.8655075599090196E-2</c:v>
                </c:pt>
                <c:pt idx="471">
                  <c:v>-2.5090911003644578E-2</c:v>
                </c:pt>
                <c:pt idx="472">
                  <c:v>-2.4096085093333386E-2</c:v>
                </c:pt>
                <c:pt idx="473">
                  <c:v>-2.100118319503963E-2</c:v>
                </c:pt>
                <c:pt idx="474">
                  <c:v>-1.8947790391393937E-2</c:v>
                </c:pt>
                <c:pt idx="475">
                  <c:v>-2.1078491903608665E-2</c:v>
                </c:pt>
                <c:pt idx="476">
                  <c:v>-2.2721872897818685E-2</c:v>
                </c:pt>
                <c:pt idx="477">
                  <c:v>-1.9208518700907007E-2</c:v>
                </c:pt>
                <c:pt idx="478">
                  <c:v>-2.1491014296771027E-2</c:v>
                </c:pt>
                <c:pt idx="479">
                  <c:v>-2.4901945202145725E-2</c:v>
                </c:pt>
                <c:pt idx="480">
                  <c:v>-2.4768896400928497E-2</c:v>
                </c:pt>
                <c:pt idx="481">
                  <c:v>-2.2448478295700625E-2</c:v>
                </c:pt>
                <c:pt idx="482">
                  <c:v>-2.5022446207003668E-2</c:v>
                </c:pt>
                <c:pt idx="483">
                  <c:v>-2.4327158796950243E-2</c:v>
                </c:pt>
                <c:pt idx="484">
                  <c:v>-2.7828974998556077E-2</c:v>
                </c:pt>
                <c:pt idx="485">
                  <c:v>-2.736425340117421E-2</c:v>
                </c:pt>
                <c:pt idx="486">
                  <c:v>-3.0397352806176059E-2</c:v>
                </c:pt>
                <c:pt idx="487">
                  <c:v>-2.8764631992089562E-2</c:v>
                </c:pt>
                <c:pt idx="488">
                  <c:v>-2.9932449804618955E-2</c:v>
                </c:pt>
                <c:pt idx="489">
                  <c:v>-3.3550164909684099E-2</c:v>
                </c:pt>
                <c:pt idx="490">
                  <c:v>-3.1455136093427427E-2</c:v>
                </c:pt>
                <c:pt idx="491">
                  <c:v>-3.1112722106627189E-2</c:v>
                </c:pt>
                <c:pt idx="492">
                  <c:v>-3.2171281694900244E-2</c:v>
                </c:pt>
                <c:pt idx="493">
                  <c:v>-3.4285173809621483E-2</c:v>
                </c:pt>
                <c:pt idx="494">
                  <c:v>-3.7101756897754967E-2</c:v>
                </c:pt>
                <c:pt idx="495">
                  <c:v>-4.0274390004924498E-2</c:v>
                </c:pt>
                <c:pt idx="496">
                  <c:v>-4.3452431709738448E-2</c:v>
                </c:pt>
                <c:pt idx="497">
                  <c:v>-4.6287240809760988E-2</c:v>
                </c:pt>
                <c:pt idx="498">
                  <c:v>-4.8429176196805201E-2</c:v>
                </c:pt>
                <c:pt idx="499">
                  <c:v>-4.9530596501426771E-2</c:v>
                </c:pt>
                <c:pt idx="500">
                  <c:v>-4.9239860498346388E-2</c:v>
                </c:pt>
                <c:pt idx="501">
                  <c:v>-4.7211327007971704E-2</c:v>
                </c:pt>
                <c:pt idx="502">
                  <c:v>-5.0905354699352756E-2</c:v>
                </c:pt>
                <c:pt idx="503">
                  <c:v>-5.2160302497213706E-2</c:v>
                </c:pt>
                <c:pt idx="504">
                  <c:v>-5.0629528996068984E-2</c:v>
                </c:pt>
                <c:pt idx="505">
                  <c:v>-4.986839310004143E-2</c:v>
                </c:pt>
                <c:pt idx="506">
                  <c:v>-4.9527253497217316E-2</c:v>
                </c:pt>
                <c:pt idx="507">
                  <c:v>-4.9258468898187857E-2</c:v>
                </c:pt>
                <c:pt idx="508">
                  <c:v>-4.871139820170356E-2</c:v>
                </c:pt>
                <c:pt idx="509">
                  <c:v>-4.7538400096527766E-2</c:v>
                </c:pt>
                <c:pt idx="510">
                  <c:v>-4.9295833297946956E-2</c:v>
                </c:pt>
                <c:pt idx="511">
                  <c:v>-4.9728056699677836E-2</c:v>
                </c:pt>
                <c:pt idx="512">
                  <c:v>-4.8486428902833723E-2</c:v>
                </c:pt>
                <c:pt idx="513">
                  <c:v>-4.9127308797324076E-2</c:v>
                </c:pt>
                <c:pt idx="514">
                  <c:v>-4.7396055102581158E-2</c:v>
                </c:pt>
                <c:pt idx="515">
                  <c:v>-4.6850026497850195E-2</c:v>
                </c:pt>
                <c:pt idx="516">
                  <c:v>-4.7138581896433607E-2</c:v>
                </c:pt>
                <c:pt idx="517">
                  <c:v>-4.7914080103510059E-2</c:v>
                </c:pt>
                <c:pt idx="518">
                  <c:v>-4.8826879603439011E-2</c:v>
                </c:pt>
                <c:pt idx="519">
                  <c:v>-4.9527339506312273E-2</c:v>
                </c:pt>
                <c:pt idx="520">
                  <c:v>-4.9667818297166377E-2</c:v>
                </c:pt>
                <c:pt idx="521">
                  <c:v>-4.9411241496272851E-2</c:v>
                </c:pt>
                <c:pt idx="522">
                  <c:v>-5.0490589295804966E-2</c:v>
                </c:pt>
                <c:pt idx="523">
                  <c:v>-4.8754769501101691E-2</c:v>
                </c:pt>
                <c:pt idx="524">
                  <c:v>-4.7867689703707583E-2</c:v>
                </c:pt>
                <c:pt idx="525">
                  <c:v>-4.758825740282191E-2</c:v>
                </c:pt>
                <c:pt idx="526">
                  <c:v>-4.7671380300016608E-2</c:v>
                </c:pt>
                <c:pt idx="527">
                  <c:v>-4.7875966101855738E-2</c:v>
                </c:pt>
                <c:pt idx="528">
                  <c:v>-4.7958922401448945E-2</c:v>
                </c:pt>
                <c:pt idx="529">
                  <c:v>-4.7676156900706701E-2</c:v>
                </c:pt>
                <c:pt idx="530">
                  <c:v>-4.6785577098489739E-2</c:v>
                </c:pt>
                <c:pt idx="531">
                  <c:v>-4.6997090699733235E-2</c:v>
                </c:pt>
                <c:pt idx="532">
                  <c:v>-4.7091605300010997E-2</c:v>
                </c:pt>
                <c:pt idx="533">
                  <c:v>-4.682702860009158E-2</c:v>
                </c:pt>
                <c:pt idx="534">
                  <c:v>-4.6936268199715414E-2</c:v>
                </c:pt>
                <c:pt idx="535">
                  <c:v>-4.7176231790217571E-2</c:v>
                </c:pt>
                <c:pt idx="536">
                  <c:v>-4.7304826950494316E-2</c:v>
                </c:pt>
                <c:pt idx="537">
                  <c:v>-4.7322961319878232E-2</c:v>
                </c:pt>
                <c:pt idx="538">
                  <c:v>-4.7231542549980077E-2</c:v>
                </c:pt>
                <c:pt idx="539">
                  <c:v>-4.7521478270027728E-2</c:v>
                </c:pt>
                <c:pt idx="540">
                  <c:v>-4.7703676130367967E-2</c:v>
                </c:pt>
                <c:pt idx="541">
                  <c:v>-4.7537043750708108E-2</c:v>
                </c:pt>
                <c:pt idx="542">
                  <c:v>-4.7754488799910177E-2</c:v>
                </c:pt>
                <c:pt idx="543">
                  <c:v>-4.8113918799572275E-2</c:v>
                </c:pt>
                <c:pt idx="544">
                  <c:v>-4.7395241599588189E-2</c:v>
                </c:pt>
                <c:pt idx="545">
                  <c:v>-4.7309364599641412E-2</c:v>
                </c:pt>
                <c:pt idx="546">
                  <c:v>-4.6635195601993473E-2</c:v>
                </c:pt>
                <c:pt idx="547">
                  <c:v>-4.7085642199817812E-2</c:v>
                </c:pt>
                <c:pt idx="548">
                  <c:v>-4.6462612001050729E-2</c:v>
                </c:pt>
                <c:pt idx="549">
                  <c:v>-4.4524012599140406E-2</c:v>
                </c:pt>
                <c:pt idx="550">
                  <c:v>-4.2980751793948002E-2</c:v>
                </c:pt>
                <c:pt idx="551">
                  <c:v>-4.3541737002669834E-2</c:v>
                </c:pt>
                <c:pt idx="552">
                  <c:v>-4.2058876104420051E-2</c:v>
                </c:pt>
                <c:pt idx="553">
                  <c:v>-4.2195076501229778E-2</c:v>
                </c:pt>
                <c:pt idx="554">
                  <c:v>-4.3708246004825924E-2</c:v>
                </c:pt>
                <c:pt idx="555">
                  <c:v>-4.2448292100743856E-2</c:v>
                </c:pt>
                <c:pt idx="556">
                  <c:v>-4.2079122598806862E-2</c:v>
                </c:pt>
                <c:pt idx="557">
                  <c:v>-4.2358645005151629E-2</c:v>
                </c:pt>
                <c:pt idx="558">
                  <c:v>-4.304276699986076E-2</c:v>
                </c:pt>
                <c:pt idx="559">
                  <c:v>-4.3888396103284322E-2</c:v>
                </c:pt>
                <c:pt idx="560">
                  <c:v>-4.0748440194875002E-2</c:v>
                </c:pt>
                <c:pt idx="561">
                  <c:v>-3.7551386703853495E-2</c:v>
                </c:pt>
                <c:pt idx="562">
                  <c:v>-3.5329033795278519E-2</c:v>
                </c:pt>
                <c:pt idx="563">
                  <c:v>-3.6500047397566959E-2</c:v>
                </c:pt>
                <c:pt idx="564">
                  <c:v>-3.5671093210112303E-2</c:v>
                </c:pt>
                <c:pt idx="565">
                  <c:v>-3.5258837000583299E-2</c:v>
                </c:pt>
                <c:pt idx="566">
                  <c:v>-3.7684944792999886E-2</c:v>
                </c:pt>
                <c:pt idx="567">
                  <c:v>-3.7553082394879311E-2</c:v>
                </c:pt>
                <c:pt idx="568">
                  <c:v>-3.7283915502484888E-2</c:v>
                </c:pt>
                <c:pt idx="569">
                  <c:v>-3.929411010176409E-2</c:v>
                </c:pt>
                <c:pt idx="570">
                  <c:v>-3.8192331907339394E-2</c:v>
                </c:pt>
                <c:pt idx="571">
                  <c:v>-3.6394246897543781E-2</c:v>
                </c:pt>
                <c:pt idx="572">
                  <c:v>-3.6320520695880987E-2</c:v>
                </c:pt>
                <c:pt idx="573">
                  <c:v>-3.2576819401583634E-2</c:v>
                </c:pt>
                <c:pt idx="574">
                  <c:v>-3.5394808699493296E-2</c:v>
                </c:pt>
                <c:pt idx="575">
                  <c:v>-3.9379154404741712E-2</c:v>
                </c:pt>
                <c:pt idx="576">
                  <c:v>-3.9137522006058134E-2</c:v>
                </c:pt>
                <c:pt idx="577">
                  <c:v>-3.7088577999384142E-2</c:v>
                </c:pt>
                <c:pt idx="578">
                  <c:v>-3.5648987992317416E-2</c:v>
                </c:pt>
                <c:pt idx="579">
                  <c:v>-3.7240417994325981E-2</c:v>
                </c:pt>
                <c:pt idx="580">
                  <c:v>-3.6467534009716474E-2</c:v>
                </c:pt>
                <c:pt idx="581">
                  <c:v>-3.5748000998864882E-2</c:v>
                </c:pt>
                <c:pt idx="582">
                  <c:v>-3.750148499966599E-2</c:v>
                </c:pt>
                <c:pt idx="583">
                  <c:v>-3.6334652002551593E-2</c:v>
                </c:pt>
                <c:pt idx="584">
                  <c:v>-3.4666167994146235E-2</c:v>
                </c:pt>
                <c:pt idx="585">
                  <c:v>-3.4913698997115716E-2</c:v>
                </c:pt>
                <c:pt idx="586">
                  <c:v>-3.1683911001891829E-2</c:v>
                </c:pt>
                <c:pt idx="587">
                  <c:v>-3.5207469001761638E-2</c:v>
                </c:pt>
                <c:pt idx="588">
                  <c:v>-3.2279038990964182E-2</c:v>
                </c:pt>
                <c:pt idx="589">
                  <c:v>-2.5317288003861904E-2</c:v>
                </c:pt>
                <c:pt idx="590">
                  <c:v>-3.2364879996748641E-2</c:v>
                </c:pt>
                <c:pt idx="591">
                  <c:v>-3.2403482997324318E-2</c:v>
                </c:pt>
                <c:pt idx="592">
                  <c:v>-2.7851760998601094E-2</c:v>
                </c:pt>
                <c:pt idx="593">
                  <c:v>-2.1128380001755431E-2</c:v>
                </c:pt>
                <c:pt idx="594">
                  <c:v>-1.4652006997494027E-2</c:v>
                </c:pt>
                <c:pt idx="595">
                  <c:v>-1.0841306997463107E-2</c:v>
                </c:pt>
                <c:pt idx="596">
                  <c:v>-1.2114946002839133E-2</c:v>
                </c:pt>
                <c:pt idx="597">
                  <c:v>-5.2665889961645007E-3</c:v>
                </c:pt>
                <c:pt idx="598">
                  <c:v>-8.3399039867799729E-3</c:v>
                </c:pt>
                <c:pt idx="599">
                  <c:v>-8.1285540072713047E-3</c:v>
                </c:pt>
                <c:pt idx="600">
                  <c:v>-7.0512070087715983E-3</c:v>
                </c:pt>
                <c:pt idx="601">
                  <c:v>-1.3181930116843432E-3</c:v>
                </c:pt>
                <c:pt idx="602">
                  <c:v>-2.9686899506486952E-4</c:v>
                </c:pt>
                <c:pt idx="603">
                  <c:v>6.13449900993146E-3</c:v>
                </c:pt>
                <c:pt idx="604">
                  <c:v>1.2472642003558576E-2</c:v>
                </c:pt>
                <c:pt idx="605">
                  <c:v>1.3214295991929248E-2</c:v>
                </c:pt>
                <c:pt idx="606">
                  <c:v>1.8481192993931472E-2</c:v>
                </c:pt>
                <c:pt idx="607">
                  <c:v>2.2770065988879651E-2</c:v>
                </c:pt>
                <c:pt idx="608">
                  <c:v>2.0577648014295846E-2</c:v>
                </c:pt>
                <c:pt idx="609">
                  <c:v>2.2025673009920865E-2</c:v>
                </c:pt>
                <c:pt idx="610">
                  <c:v>2.1610874013276771E-2</c:v>
                </c:pt>
                <c:pt idx="611">
                  <c:v>1.3829984003677964E-2</c:v>
                </c:pt>
                <c:pt idx="612">
                  <c:v>8.804735989542678E-3</c:v>
                </c:pt>
                <c:pt idx="613">
                  <c:v>1.0318639979232103E-3</c:v>
                </c:pt>
                <c:pt idx="614">
                  <c:v>6.3310100813396275E-4</c:v>
                </c:pt>
                <c:pt idx="615">
                  <c:v>2.1051799994893372E-3</c:v>
                </c:pt>
                <c:pt idx="616">
                  <c:v>-5.5165990488603711E-5</c:v>
                </c:pt>
                <c:pt idx="617">
                  <c:v>4.2737970070447773E-3</c:v>
                </c:pt>
                <c:pt idx="618">
                  <c:v>9.5888020005077124E-3</c:v>
                </c:pt>
                <c:pt idx="619">
                  <c:v>1.0386581998318434E-2</c:v>
                </c:pt>
                <c:pt idx="620">
                  <c:v>1.6788870008895174E-2</c:v>
                </c:pt>
                <c:pt idx="621">
                  <c:v>2.3292399011552334E-2</c:v>
                </c:pt>
                <c:pt idx="622">
                  <c:v>2.4393903993768618E-2</c:v>
                </c:pt>
                <c:pt idx="623">
                  <c:v>3.0215116014005616E-2</c:v>
                </c:pt>
                <c:pt idx="624">
                  <c:v>3.5252770001534373E-2</c:v>
                </c:pt>
                <c:pt idx="625">
                  <c:v>3.4003598004346713E-2</c:v>
                </c:pt>
                <c:pt idx="626">
                  <c:v>3.6589333991287276E-2</c:v>
                </c:pt>
                <c:pt idx="627">
                  <c:v>3.7506710999878123E-2</c:v>
                </c:pt>
                <c:pt idx="628">
                  <c:v>3.9064461991074495E-2</c:v>
                </c:pt>
                <c:pt idx="629">
                  <c:v>3.5761321007157676E-2</c:v>
                </c:pt>
                <c:pt idx="630">
                  <c:v>3.7716020000516437E-2</c:v>
                </c:pt>
                <c:pt idx="631">
                  <c:v>3.9427292998880148E-2</c:v>
                </c:pt>
                <c:pt idx="632">
                  <c:v>4.3203873006859794E-2</c:v>
                </c:pt>
                <c:pt idx="633">
                  <c:v>4.3542493993300013E-2</c:v>
                </c:pt>
                <c:pt idx="634">
                  <c:v>4.2752888999530114E-2</c:v>
                </c:pt>
                <c:pt idx="635">
                  <c:v>4.3142790003912523E-2</c:v>
                </c:pt>
                <c:pt idx="636">
                  <c:v>4.7022931001265533E-2</c:v>
                </c:pt>
                <c:pt idx="637">
                  <c:v>4.8890046004089527E-2</c:v>
                </c:pt>
                <c:pt idx="638">
                  <c:v>5.1051867005298845E-2</c:v>
                </c:pt>
                <c:pt idx="639">
                  <c:v>4.8007129007601179E-2</c:v>
                </c:pt>
                <c:pt idx="640">
                  <c:v>4.9875562996021472E-2</c:v>
                </c:pt>
                <c:pt idx="641">
                  <c:v>4.6956157995737158E-2</c:v>
                </c:pt>
                <c:pt idx="642">
                  <c:v>4.5169810997322202E-2</c:v>
                </c:pt>
                <c:pt idx="643">
                  <c:v>4.8799330994370393E-2</c:v>
                </c:pt>
                <c:pt idx="644">
                  <c:v>4.650452799978666E-2</c:v>
                </c:pt>
                <c:pt idx="645">
                  <c:v>5.0382214205455966E-2</c:v>
                </c:pt>
                <c:pt idx="646">
                  <c:v>4.9092198809375986E-2</c:v>
                </c:pt>
                <c:pt idx="647">
                  <c:v>4.6917292405851185E-2</c:v>
                </c:pt>
                <c:pt idx="648">
                  <c:v>4.8143305393750779E-2</c:v>
                </c:pt>
                <c:pt idx="649">
                  <c:v>4.9241048196563497E-2</c:v>
                </c:pt>
                <c:pt idx="650">
                  <c:v>4.6683331194799393E-2</c:v>
                </c:pt>
                <c:pt idx="651">
                  <c:v>4.4754964910680428E-2</c:v>
                </c:pt>
                <c:pt idx="652">
                  <c:v>4.7737759494339116E-2</c:v>
                </c:pt>
                <c:pt idx="653">
                  <c:v>4.8199525503150653E-2</c:v>
                </c:pt>
                <c:pt idx="654">
                  <c:v>4.6517073300492484E-2</c:v>
                </c:pt>
                <c:pt idx="655">
                  <c:v>4.6975213197583798E-2</c:v>
                </c:pt>
                <c:pt idx="656">
                  <c:v>4.60457558001508E-2</c:v>
                </c:pt>
                <c:pt idx="657">
                  <c:v>4.4107511297625024E-2</c:v>
                </c:pt>
                <c:pt idx="658">
                  <c:v>4.5443290095136035E-2</c:v>
                </c:pt>
                <c:pt idx="659">
                  <c:v>4.6525902696885169E-2</c:v>
                </c:pt>
                <c:pt idx="660">
                  <c:v>4.7733159401104786E-2</c:v>
                </c:pt>
                <c:pt idx="661">
                  <c:v>4.7489870699791936E-2</c:v>
                </c:pt>
                <c:pt idx="662">
                  <c:v>4.8127846901479643E-2</c:v>
                </c:pt>
                <c:pt idx="663">
                  <c:v>4.8070898403238971E-2</c:v>
                </c:pt>
                <c:pt idx="664">
                  <c:v>4.7697835700091673E-2</c:v>
                </c:pt>
                <c:pt idx="665">
                  <c:v>4.7387468999659177E-2</c:v>
                </c:pt>
                <c:pt idx="666">
                  <c:v>4.7515608899630024E-2</c:v>
                </c:pt>
                <c:pt idx="667">
                  <c:v>4.7486065609518846E-2</c:v>
                </c:pt>
                <c:pt idx="668">
                  <c:v>4.7675649640041229E-2</c:v>
                </c:pt>
                <c:pt idx="669">
                  <c:v>4.74861713601058E-2</c:v>
                </c:pt>
                <c:pt idx="670">
                  <c:v>4.7295441150708939E-2</c:v>
                </c:pt>
                <c:pt idx="671">
                  <c:v>4.7482269401371013E-2</c:v>
                </c:pt>
                <c:pt idx="672">
                  <c:v>4.7447466598896426E-2</c:v>
                </c:pt>
                <c:pt idx="673">
                  <c:v>4.7568842903274344E-2</c:v>
                </c:pt>
                <c:pt idx="674">
                  <c:v>4.7249208997527603E-2</c:v>
                </c:pt>
                <c:pt idx="675">
                  <c:v>4.6865375097695505E-2</c:v>
                </c:pt>
                <c:pt idx="676">
                  <c:v>4.679515160023584E-2</c:v>
                </c:pt>
                <c:pt idx="677">
                  <c:v>4.741834889864549E-2</c:v>
                </c:pt>
                <c:pt idx="678">
                  <c:v>4.9110777501482517E-2</c:v>
                </c:pt>
                <c:pt idx="679">
                  <c:v>5.0299247704970185E-2</c:v>
                </c:pt>
                <c:pt idx="680">
                  <c:v>5.136056990158977E-2</c:v>
                </c:pt>
                <c:pt idx="681">
                  <c:v>5.1326510700164363E-2</c:v>
                </c:pt>
                <c:pt idx="682">
                  <c:v>5.1001957501284778E-2</c:v>
                </c:pt>
                <c:pt idx="683">
                  <c:v>5.0820151896914467E-2</c:v>
                </c:pt>
                <c:pt idx="684">
                  <c:v>5.1209335899329744E-2</c:v>
                </c:pt>
                <c:pt idx="685">
                  <c:v>5.2602751093218103E-2</c:v>
                </c:pt>
                <c:pt idx="686">
                  <c:v>5.5431639309972525E-2</c:v>
                </c:pt>
                <c:pt idx="687">
                  <c:v>5.2313242093077861E-2</c:v>
                </c:pt>
                <c:pt idx="688">
                  <c:v>5.1492801401764154E-2</c:v>
                </c:pt>
                <c:pt idx="689">
                  <c:v>5.3401558907353319E-2</c:v>
                </c:pt>
                <c:pt idx="690">
                  <c:v>5.0656756400712766E-2</c:v>
                </c:pt>
                <c:pt idx="691">
                  <c:v>5.1503635506378487E-2</c:v>
                </c:pt>
                <c:pt idx="692">
                  <c:v>4.8560437993728556E-2</c:v>
                </c:pt>
                <c:pt idx="693">
                  <c:v>5.0071405697963201E-2</c:v>
                </c:pt>
                <c:pt idx="694">
                  <c:v>4.865378029353451E-2</c:v>
                </c:pt>
                <c:pt idx="695">
                  <c:v>5.2552804001607001E-2</c:v>
                </c:pt>
                <c:pt idx="696">
                  <c:v>5.4386717005399987E-2</c:v>
                </c:pt>
                <c:pt idx="697">
                  <c:v>5.4586762998951599E-2</c:v>
                </c:pt>
                <c:pt idx="698">
                  <c:v>5.3584182998747565E-2</c:v>
                </c:pt>
                <c:pt idx="699">
                  <c:v>5.1810218006721698E-2</c:v>
                </c:pt>
                <c:pt idx="700">
                  <c:v>4.9696111003868282E-2</c:v>
                </c:pt>
                <c:pt idx="701">
                  <c:v>4.7673102002590895E-2</c:v>
                </c:pt>
                <c:pt idx="702">
                  <c:v>4.6172435002517886E-2</c:v>
                </c:pt>
                <c:pt idx="703">
                  <c:v>4.5625350001500919E-2</c:v>
                </c:pt>
                <c:pt idx="704">
                  <c:v>4.6463089995086193E-2</c:v>
                </c:pt>
                <c:pt idx="705">
                  <c:v>4.91168950102292E-2</c:v>
                </c:pt>
                <c:pt idx="706">
                  <c:v>5.401800898835063E-2</c:v>
                </c:pt>
                <c:pt idx="707">
                  <c:v>6.1597672000061721E-2</c:v>
                </c:pt>
                <c:pt idx="708">
                  <c:v>5.6662126007722691E-2</c:v>
                </c:pt>
                <c:pt idx="709">
                  <c:v>5.5267613002797589E-2</c:v>
                </c:pt>
                <c:pt idx="710">
                  <c:v>5.7845375005854294E-2</c:v>
                </c:pt>
                <c:pt idx="711">
                  <c:v>6.4826654008356854E-2</c:v>
                </c:pt>
                <c:pt idx="712">
                  <c:v>6.1017691012239084E-2</c:v>
                </c:pt>
                <c:pt idx="713">
                  <c:v>6.247472800896503E-2</c:v>
                </c:pt>
                <c:pt idx="714">
                  <c:v>6.9629006989998743E-2</c:v>
                </c:pt>
                <c:pt idx="715">
                  <c:v>6.7286768986377865E-2</c:v>
                </c:pt>
                <c:pt idx="716">
                  <c:v>7.1504255989566445E-2</c:v>
                </c:pt>
                <c:pt idx="717">
                  <c:v>6.7087711009662598E-2</c:v>
                </c:pt>
                <c:pt idx="718">
                  <c:v>7.0093374000862241E-2</c:v>
                </c:pt>
                <c:pt idx="719">
                  <c:v>6.5327488002367318E-2</c:v>
                </c:pt>
                <c:pt idx="720">
                  <c:v>6.8846292997477576E-2</c:v>
                </c:pt>
                <c:pt idx="721">
                  <c:v>7.0835482998518273E-2</c:v>
                </c:pt>
                <c:pt idx="722">
                  <c:v>7.7582986996276304E-2</c:v>
                </c:pt>
                <c:pt idx="723">
                  <c:v>7.6198549009859562E-2</c:v>
                </c:pt>
                <c:pt idx="724">
                  <c:v>6.941691500833258E-2</c:v>
                </c:pt>
                <c:pt idx="725">
                  <c:v>7.5597827992169186E-2</c:v>
                </c:pt>
                <c:pt idx="726">
                  <c:v>8.1851032999111339E-2</c:v>
                </c:pt>
                <c:pt idx="727">
                  <c:v>7.5286273990059271E-2</c:v>
                </c:pt>
                <c:pt idx="728">
                  <c:v>7.4263296002754942E-2</c:v>
                </c:pt>
                <c:pt idx="729">
                  <c:v>8.1516842008568347E-2</c:v>
                </c:pt>
                <c:pt idx="730">
                  <c:v>8.415665800566785E-2</c:v>
                </c:pt>
                <c:pt idx="731">
                  <c:v>8.4917488013161346E-2</c:v>
                </c:pt>
                <c:pt idx="732">
                  <c:v>8.6534075002418831E-2</c:v>
                </c:pt>
                <c:pt idx="733">
                  <c:v>9.1741165000712499E-2</c:v>
                </c:pt>
                <c:pt idx="734">
                  <c:v>8.7648501998046413E-2</c:v>
                </c:pt>
                <c:pt idx="735">
                  <c:v>9.2615830013528466E-2</c:v>
                </c:pt>
                <c:pt idx="736">
                  <c:v>9.3752893008058891E-2</c:v>
                </c:pt>
                <c:pt idx="737">
                  <c:v>9.3794435990275815E-2</c:v>
                </c:pt>
                <c:pt idx="738">
                  <c:v>9.5475203008390963E-2</c:v>
                </c:pt>
                <c:pt idx="739">
                  <c:v>0.1015299390128348</c:v>
                </c:pt>
                <c:pt idx="740">
                  <c:v>9.9068387993611395E-2</c:v>
                </c:pt>
                <c:pt idx="741">
                  <c:v>0.10645029399893247</c:v>
                </c:pt>
                <c:pt idx="742">
                  <c:v>0.11078540200833231</c:v>
                </c:pt>
                <c:pt idx="743">
                  <c:v>0.114808456011815</c:v>
                </c:pt>
                <c:pt idx="744">
                  <c:v>0.12125419999938458</c:v>
                </c:pt>
                <c:pt idx="745">
                  <c:v>0.11723237900878303</c:v>
                </c:pt>
                <c:pt idx="746">
                  <c:v>0.12110273700091057</c:v>
                </c:pt>
                <c:pt idx="747">
                  <c:v>0.11997501799487509</c:v>
                </c:pt>
                <c:pt idx="748">
                  <c:v>0.11658396798884496</c:v>
                </c:pt>
                <c:pt idx="749">
                  <c:v>0.11366432899376377</c:v>
                </c:pt>
                <c:pt idx="750">
                  <c:v>0.11395084700779989</c:v>
                </c:pt>
                <c:pt idx="751">
                  <c:v>0.12017826599185355</c:v>
                </c:pt>
                <c:pt idx="752">
                  <c:v>0.11945633101277053</c:v>
                </c:pt>
                <c:pt idx="753">
                  <c:v>0.11451978501281701</c:v>
                </c:pt>
                <c:pt idx="754">
                  <c:v>0.10810337300063111</c:v>
                </c:pt>
                <c:pt idx="755">
                  <c:v>0.10294183899532072</c:v>
                </c:pt>
                <c:pt idx="756">
                  <c:v>0.10176992800552398</c:v>
                </c:pt>
                <c:pt idx="757">
                  <c:v>0.10732238501077518</c:v>
                </c:pt>
                <c:pt idx="758">
                  <c:v>0.10670895301154815</c:v>
                </c:pt>
                <c:pt idx="759">
                  <c:v>0.10266437599784695</c:v>
                </c:pt>
                <c:pt idx="760">
                  <c:v>9.7923399996943772E-2</c:v>
                </c:pt>
                <c:pt idx="761">
                  <c:v>9.5220768998842686E-2</c:v>
                </c:pt>
                <c:pt idx="762">
                  <c:v>9.4470971002010629E-2</c:v>
                </c:pt>
                <c:pt idx="763">
                  <c:v>8.9135654008714482E-2</c:v>
                </c:pt>
                <c:pt idx="764">
                  <c:v>8.1738754990510643E-2</c:v>
                </c:pt>
                <c:pt idx="765">
                  <c:v>7.4804208998102695E-2</c:v>
                </c:pt>
                <c:pt idx="766">
                  <c:v>7.0855950994882733E-2</c:v>
                </c:pt>
                <c:pt idx="767">
                  <c:v>7.2417916002450511E-2</c:v>
                </c:pt>
                <c:pt idx="768">
                  <c:v>7.4202042000251822E-2</c:v>
                </c:pt>
                <c:pt idx="769">
                  <c:v>7.091826299438253E-2</c:v>
                </c:pt>
                <c:pt idx="770">
                  <c:v>7.2904514003312215E-2</c:v>
                </c:pt>
                <c:pt idx="771">
                  <c:v>7.4871732998872176E-2</c:v>
                </c:pt>
                <c:pt idx="772">
                  <c:v>7.1530852990690619E-2</c:v>
                </c:pt>
                <c:pt idx="773">
                  <c:v>7.3219811194576323E-2</c:v>
                </c:pt>
                <c:pt idx="774">
                  <c:v>7.4648542693466879E-2</c:v>
                </c:pt>
                <c:pt idx="775">
                  <c:v>7.0528983196709305E-2</c:v>
                </c:pt>
                <c:pt idx="776">
                  <c:v>7.1197068493347615E-2</c:v>
                </c:pt>
                <c:pt idx="777">
                  <c:v>7.13657339947531E-2</c:v>
                </c:pt>
                <c:pt idx="778">
                  <c:v>7.3556915391236544E-2</c:v>
                </c:pt>
                <c:pt idx="779">
                  <c:v>7.2483548399759457E-2</c:v>
                </c:pt>
                <c:pt idx="780">
                  <c:v>7.066956860217033E-2</c:v>
                </c:pt>
                <c:pt idx="781">
                  <c:v>7.0637911499943584E-2</c:v>
                </c:pt>
                <c:pt idx="782">
                  <c:v>7.1006512895110063E-2</c:v>
                </c:pt>
                <c:pt idx="783">
                  <c:v>7.0393308400525711E-2</c:v>
                </c:pt>
                <c:pt idx="784">
                  <c:v>7.1323233598377556E-2</c:v>
                </c:pt>
                <c:pt idx="785">
                  <c:v>7.2412224100844469E-2</c:v>
                </c:pt>
                <c:pt idx="786">
                  <c:v>7.2278215502592502E-2</c:v>
                </c:pt>
                <c:pt idx="787">
                  <c:v>7.3446143502224004E-2</c:v>
                </c:pt>
                <c:pt idx="788">
                  <c:v>7.4532943799567875E-2</c:v>
                </c:pt>
                <c:pt idx="789">
                  <c:v>7.415755190049822E-2</c:v>
                </c:pt>
                <c:pt idx="790">
                  <c:v>7.4353903410155908E-2</c:v>
                </c:pt>
                <c:pt idx="791">
                  <c:v>7.4227934052942146E-2</c:v>
                </c:pt>
                <c:pt idx="792">
                  <c:v>7.4352579419610265E-2</c:v>
                </c:pt>
                <c:pt idx="793">
                  <c:v>7.4319775199910509E-2</c:v>
                </c:pt>
                <c:pt idx="794">
                  <c:v>7.4213456900906749E-2</c:v>
                </c:pt>
                <c:pt idx="795">
                  <c:v>7.313856020118692E-2</c:v>
                </c:pt>
                <c:pt idx="796">
                  <c:v>7.2644020798179554E-2</c:v>
                </c:pt>
                <c:pt idx="797">
                  <c:v>7.1345774202200118E-2</c:v>
                </c:pt>
                <c:pt idx="798">
                  <c:v>6.9815756098250858E-2</c:v>
                </c:pt>
                <c:pt idx="799">
                  <c:v>6.8623902203398757E-2</c:v>
                </c:pt>
                <c:pt idx="800">
                  <c:v>7.0295147997967433E-2</c:v>
                </c:pt>
                <c:pt idx="801">
                  <c:v>6.9539429197902791E-2</c:v>
                </c:pt>
                <c:pt idx="802">
                  <c:v>6.8415196503337938E-2</c:v>
                </c:pt>
                <c:pt idx="803">
                  <c:v>7.0050922207883559E-2</c:v>
                </c:pt>
                <c:pt idx="804">
                  <c:v>6.7885685493820347E-2</c:v>
                </c:pt>
                <c:pt idx="805">
                  <c:v>6.7079565706080757E-2</c:v>
                </c:pt>
                <c:pt idx="806">
                  <c:v>6.8882641906384379E-2</c:v>
                </c:pt>
                <c:pt idx="807">
                  <c:v>6.6735993299516849E-2</c:v>
                </c:pt>
                <c:pt idx="808">
                  <c:v>6.9703699002275243E-2</c:v>
                </c:pt>
                <c:pt idx="809">
                  <c:v>7.1225838008103892E-2</c:v>
                </c:pt>
                <c:pt idx="810">
                  <c:v>7.2553489997517318E-2</c:v>
                </c:pt>
                <c:pt idx="811">
                  <c:v>7.4938734003808349E-2</c:v>
                </c:pt>
                <c:pt idx="812">
                  <c:v>7.1822648998931982E-2</c:v>
                </c:pt>
                <c:pt idx="813">
                  <c:v>7.2268314004759304E-2</c:v>
                </c:pt>
                <c:pt idx="814">
                  <c:v>6.971480899665039E-2</c:v>
                </c:pt>
                <c:pt idx="815">
                  <c:v>7.3229211993748322E-2</c:v>
                </c:pt>
                <c:pt idx="816">
                  <c:v>6.8436602014116943E-2</c:v>
                </c:pt>
                <c:pt idx="817">
                  <c:v>6.4402060001157224E-2</c:v>
                </c:pt>
                <c:pt idx="818">
                  <c:v>6.237766399863176E-2</c:v>
                </c:pt>
                <c:pt idx="819">
                  <c:v>6.3615493010729551E-2</c:v>
                </c:pt>
                <c:pt idx="820">
                  <c:v>6.9367627002066001E-2</c:v>
                </c:pt>
                <c:pt idx="821">
                  <c:v>6.5261143987299874E-2</c:v>
                </c:pt>
                <c:pt idx="822">
                  <c:v>6.8173123989254236E-2</c:v>
                </c:pt>
                <c:pt idx="823">
                  <c:v>6.3730646012118086E-2</c:v>
                </c:pt>
                <c:pt idx="824">
                  <c:v>6.8810789001872763E-2</c:v>
                </c:pt>
                <c:pt idx="825">
                  <c:v>6.9040633010445163E-2</c:v>
                </c:pt>
                <c:pt idx="826">
                  <c:v>6.5672255994286388E-2</c:v>
                </c:pt>
                <c:pt idx="827">
                  <c:v>5.995773698668927E-2</c:v>
                </c:pt>
                <c:pt idx="828">
                  <c:v>5.3149157000007108E-2</c:v>
                </c:pt>
                <c:pt idx="829">
                  <c:v>4.6498593001160771E-2</c:v>
                </c:pt>
                <c:pt idx="830">
                  <c:v>4.1258126002503559E-2</c:v>
                </c:pt>
                <c:pt idx="831">
                  <c:v>3.8679833989590406E-2</c:v>
                </c:pt>
                <c:pt idx="832">
                  <c:v>4.0015797014348209E-2</c:v>
                </c:pt>
                <c:pt idx="833">
                  <c:v>4.6518093004124239E-2</c:v>
                </c:pt>
                <c:pt idx="834">
                  <c:v>4.3813802010845393E-2</c:v>
                </c:pt>
                <c:pt idx="835">
                  <c:v>4.8780003999127075E-2</c:v>
                </c:pt>
                <c:pt idx="836">
                  <c:v>4.7043775994097814E-2</c:v>
                </c:pt>
                <c:pt idx="837">
                  <c:v>3.9857199008110911E-2</c:v>
                </c:pt>
                <c:pt idx="838">
                  <c:v>4.4097352016251534E-2</c:v>
                </c:pt>
                <c:pt idx="839">
                  <c:v>4.5391312974970788E-2</c:v>
                </c:pt>
                <c:pt idx="840">
                  <c:v>6.0616162023507059E-2</c:v>
                </c:pt>
                <c:pt idx="841">
                  <c:v>7.539897901006043E-2</c:v>
                </c:pt>
                <c:pt idx="842">
                  <c:v>8.3769965975079685E-2</c:v>
                </c:pt>
                <c:pt idx="843">
                  <c:v>9.1625450004357845E-2</c:v>
                </c:pt>
                <c:pt idx="844">
                  <c:v>9.9053944984916598E-2</c:v>
                </c:pt>
                <c:pt idx="845">
                  <c:v>0.10614396497840062</c:v>
                </c:pt>
                <c:pt idx="846">
                  <c:v>0.11298402398824692</c:v>
                </c:pt>
                <c:pt idx="847">
                  <c:v>0.11966263601789251</c:v>
                </c:pt>
                <c:pt idx="848">
                  <c:v>0.12626831501256675</c:v>
                </c:pt>
                <c:pt idx="849">
                  <c:v>0.13288957497570664</c:v>
                </c:pt>
                <c:pt idx="850">
                  <c:v>0.13961493002716452</c:v>
                </c:pt>
                <c:pt idx="851">
                  <c:v>0.14653289399575442</c:v>
                </c:pt>
                <c:pt idx="852">
                  <c:v>0.15373198001179844</c:v>
                </c:pt>
                <c:pt idx="853">
                  <c:v>0.16130070301005617</c:v>
                </c:pt>
                <c:pt idx="854">
                  <c:v>0.16932757699396461</c:v>
                </c:pt>
                <c:pt idx="855">
                  <c:v>0.17790111602516845</c:v>
                </c:pt>
                <c:pt idx="856">
                  <c:v>0.18710983300115913</c:v>
                </c:pt>
                <c:pt idx="857">
                  <c:v>0.19704224297311157</c:v>
                </c:pt>
                <c:pt idx="858">
                  <c:v>0.2077868590131402</c:v>
                </c:pt>
                <c:pt idx="859">
                  <c:v>0.21943219599779695</c:v>
                </c:pt>
                <c:pt idx="860">
                  <c:v>0.23206676699919626</c:v>
                </c:pt>
                <c:pt idx="861">
                  <c:v>0.24577908701030537</c:v>
                </c:pt>
                <c:pt idx="862">
                  <c:v>0.26065766799729317</c:v>
                </c:pt>
                <c:pt idx="863">
                  <c:v>0.24554102699039504</c:v>
                </c:pt>
                <c:pt idx="864">
                  <c:v>0.23176767502445728</c:v>
                </c:pt>
                <c:pt idx="865">
                  <c:v>0.21942612802376971</c:v>
                </c:pt>
                <c:pt idx="866">
                  <c:v>0.20860489900223911</c:v>
                </c:pt>
                <c:pt idx="867">
                  <c:v>0.19939250301104039</c:v>
                </c:pt>
                <c:pt idx="868">
                  <c:v>0.19187745201634243</c:v>
                </c:pt>
                <c:pt idx="869">
                  <c:v>0.18614826200064272</c:v>
                </c:pt>
                <c:pt idx="870">
                  <c:v>0.18229344498831779</c:v>
                </c:pt>
                <c:pt idx="871">
                  <c:v>0.18040151702007279</c:v>
                </c:pt>
                <c:pt idx="872">
                  <c:v>0.18056099000386894</c:v>
                </c:pt>
                <c:pt idx="873">
                  <c:v>0.18286037998041138</c:v>
                </c:pt>
                <c:pt idx="874">
                  <c:v>0.18738819897407666</c:v>
                </c:pt>
                <c:pt idx="875">
                  <c:v>0.19423296197783202</c:v>
                </c:pt>
                <c:pt idx="876">
                  <c:v>0.20348318299511448</c:v>
                </c:pt>
                <c:pt idx="877">
                  <c:v>0.21522737597115338</c:v>
                </c:pt>
                <c:pt idx="878">
                  <c:v>0.22955405502580106</c:v>
                </c:pt>
                <c:pt idx="879">
                  <c:v>0.21530173299834132</c:v>
                </c:pt>
                <c:pt idx="880">
                  <c:v>0.20380892499815673</c:v>
                </c:pt>
                <c:pt idx="881">
                  <c:v>0.19516414398094639</c:v>
                </c:pt>
                <c:pt idx="882">
                  <c:v>0.19919334899168462</c:v>
                </c:pt>
                <c:pt idx="883">
                  <c:v>0.21039149700663984</c:v>
                </c:pt>
                <c:pt idx="884">
                  <c:v>0.21197715599555522</c:v>
                </c:pt>
                <c:pt idx="885">
                  <c:v>0.21841889602364972</c:v>
                </c:pt>
                <c:pt idx="886">
                  <c:v>0.21293528701062314</c:v>
                </c:pt>
                <c:pt idx="887">
                  <c:v>0.20999489800306037</c:v>
                </c:pt>
                <c:pt idx="888">
                  <c:v>0.2084412990079727</c:v>
                </c:pt>
                <c:pt idx="889">
                  <c:v>0.2071180579951033</c:v>
                </c:pt>
                <c:pt idx="890">
                  <c:v>0.20486874599009752</c:v>
                </c:pt>
                <c:pt idx="891">
                  <c:v>0.20053693201043643</c:v>
                </c:pt>
                <c:pt idx="892">
                  <c:v>0.20859118399675936</c:v>
                </c:pt>
                <c:pt idx="893">
                  <c:v>0.21225007399334572</c:v>
                </c:pt>
                <c:pt idx="894">
                  <c:v>0.21035716900951229</c:v>
                </c:pt>
                <c:pt idx="895">
                  <c:v>0.21738104001269676</c:v>
                </c:pt>
                <c:pt idx="896">
                  <c:v>0.21654025500174612</c:v>
                </c:pt>
                <c:pt idx="897">
                  <c:v>0.22230338500230573</c:v>
                </c:pt>
                <c:pt idx="898">
                  <c:v>0.21788899801322259</c:v>
                </c:pt>
                <c:pt idx="899">
                  <c:v>0.21776566500193439</c:v>
                </c:pt>
                <c:pt idx="900">
                  <c:v>0.22077695399639197</c:v>
                </c:pt>
                <c:pt idx="901">
                  <c:v>0.22576643401407637</c:v>
                </c:pt>
                <c:pt idx="902">
                  <c:v>0.23157767701195553</c:v>
                </c:pt>
                <c:pt idx="903">
                  <c:v>0.23705424999934621</c:v>
                </c:pt>
                <c:pt idx="904">
                  <c:v>0.24103972301236354</c:v>
                </c:pt>
                <c:pt idx="905">
                  <c:v>0.24237766501028091</c:v>
                </c:pt>
                <c:pt idx="906">
                  <c:v>0.23991164700419176</c:v>
                </c:pt>
                <c:pt idx="907">
                  <c:v>0.24029823699675035</c:v>
                </c:pt>
                <c:pt idx="908">
                  <c:v>0.24237900499429088</c:v>
                </c:pt>
                <c:pt idx="909">
                  <c:v>0.24500051999348216</c:v>
                </c:pt>
                <c:pt idx="910">
                  <c:v>0.24700435239356011</c:v>
                </c:pt>
                <c:pt idx="911">
                  <c:v>0.24723407049896196</c:v>
                </c:pt>
                <c:pt idx="912">
                  <c:v>0.24453524399723392</c:v>
                </c:pt>
                <c:pt idx="913">
                  <c:v>0.24556044249038678</c:v>
                </c:pt>
                <c:pt idx="914">
                  <c:v>0.24915623529523145</c:v>
                </c:pt>
                <c:pt idx="915">
                  <c:v>0.25025919199833879</c:v>
                </c:pt>
                <c:pt idx="916">
                  <c:v>0.25161888179718517</c:v>
                </c:pt>
                <c:pt idx="917">
                  <c:v>0.25207887420401676</c:v>
                </c:pt>
                <c:pt idx="918">
                  <c:v>0.25048273869469995</c:v>
                </c:pt>
                <c:pt idx="919">
                  <c:v>0.24958004459767835</c:v>
                </c:pt>
                <c:pt idx="920">
                  <c:v>0.25016736130055506</c:v>
                </c:pt>
                <c:pt idx="921">
                  <c:v>0.24913525840020156</c:v>
                </c:pt>
                <c:pt idx="922">
                  <c:v>0.24896454530062329</c:v>
                </c:pt>
                <c:pt idx="923">
                  <c:v>0.24885010575962951</c:v>
                </c:pt>
                <c:pt idx="924">
                  <c:v>0.2486363344100937</c:v>
                </c:pt>
                <c:pt idx="925">
                  <c:v>0.24816662609919149</c:v>
                </c:pt>
                <c:pt idx="926">
                  <c:v>0.24728537549890461</c:v>
                </c:pt>
                <c:pt idx="927">
                  <c:v>0.24778897740179673</c:v>
                </c:pt>
                <c:pt idx="928">
                  <c:v>0.24707982660038397</c:v>
                </c:pt>
                <c:pt idx="929">
                  <c:v>0.24842031779553508</c:v>
                </c:pt>
                <c:pt idx="930">
                  <c:v>0.24725984580436489</c:v>
                </c:pt>
                <c:pt idx="931">
                  <c:v>0.24881180539523484</c:v>
                </c:pt>
                <c:pt idx="932">
                  <c:v>0.25048059139953693</c:v>
                </c:pt>
                <c:pt idx="933">
                  <c:v>0.25357359839836136</c:v>
                </c:pt>
                <c:pt idx="934">
                  <c:v>0.25549222120025661</c:v>
                </c:pt>
                <c:pt idx="935">
                  <c:v>0.25754785469325725</c:v>
                </c:pt>
                <c:pt idx="936">
                  <c:v>0.25714089360553771</c:v>
                </c:pt>
                <c:pt idx="937">
                  <c:v>0.2594867330044508</c:v>
                </c:pt>
                <c:pt idx="938">
                  <c:v>0.26198776600358542</c:v>
                </c:pt>
                <c:pt idx="939">
                  <c:v>0.26204638999479357</c:v>
                </c:pt>
                <c:pt idx="940">
                  <c:v>0.26487699800054543</c:v>
                </c:pt>
                <c:pt idx="941">
                  <c:v>0.26007098500849679</c:v>
                </c:pt>
                <c:pt idx="942">
                  <c:v>0.2528417459980119</c:v>
                </c:pt>
                <c:pt idx="943">
                  <c:v>0.24840467600733973</c:v>
                </c:pt>
                <c:pt idx="944">
                  <c:v>0.24416216899408028</c:v>
                </c:pt>
                <c:pt idx="945">
                  <c:v>0.23751662101130933</c:v>
                </c:pt>
                <c:pt idx="946">
                  <c:v>0.24149542598752305</c:v>
                </c:pt>
                <c:pt idx="947">
                  <c:v>0.23787597799673676</c:v>
                </c:pt>
                <c:pt idx="948">
                  <c:v>0.23968567300471477</c:v>
                </c:pt>
                <c:pt idx="949">
                  <c:v>0.2443269049981609</c:v>
                </c:pt>
                <c:pt idx="950">
                  <c:v>0.24920206901151687</c:v>
                </c:pt>
                <c:pt idx="951">
                  <c:v>0.25171355999191292</c:v>
                </c:pt>
                <c:pt idx="952">
                  <c:v>0.24926377201336436</c:v>
                </c:pt>
                <c:pt idx="953">
                  <c:v>0.25488010101253167</c:v>
                </c:pt>
                <c:pt idx="954">
                  <c:v>0.2503399410052225</c:v>
                </c:pt>
                <c:pt idx="955">
                  <c:v>0.24867068699677475</c:v>
                </c:pt>
                <c:pt idx="956">
                  <c:v>0.24727473399252631</c:v>
                </c:pt>
                <c:pt idx="957">
                  <c:v>0.24355447600828484</c:v>
                </c:pt>
                <c:pt idx="958">
                  <c:v>0.23491230799118057</c:v>
                </c:pt>
                <c:pt idx="959">
                  <c:v>0.23437562398612499</c:v>
                </c:pt>
                <c:pt idx="960">
                  <c:v>0.22372182097751647</c:v>
                </c:pt>
                <c:pt idx="961">
                  <c:v>0.21597829199163243</c:v>
                </c:pt>
                <c:pt idx="962">
                  <c:v>0.23011106200283393</c:v>
                </c:pt>
                <c:pt idx="963">
                  <c:v>0.21502818301087245</c:v>
                </c:pt>
                <c:pt idx="964">
                  <c:v>0.23031965200789273</c:v>
                </c:pt>
                <c:pt idx="965">
                  <c:v>0.24182547000236809</c:v>
                </c:pt>
                <c:pt idx="966">
                  <c:v>0.24663563602371141</c:v>
                </c:pt>
                <c:pt idx="967">
                  <c:v>0.24184014898492023</c:v>
                </c:pt>
                <c:pt idx="968">
                  <c:v>0.25577900797361508</c:v>
                </c:pt>
                <c:pt idx="969">
                  <c:v>0.25429221300873905</c:v>
                </c:pt>
                <c:pt idx="970">
                  <c:v>0.26571976399281994</c:v>
                </c:pt>
                <c:pt idx="971">
                  <c:v>0.25590165902394801</c:v>
                </c:pt>
                <c:pt idx="972">
                  <c:v>0.25317789701512083</c:v>
                </c:pt>
                <c:pt idx="973">
                  <c:v>0.25463847897481173</c:v>
                </c:pt>
                <c:pt idx="974">
                  <c:v>0.257373403001111</c:v>
                </c:pt>
                <c:pt idx="975">
                  <c:v>0.25847266899654642</c:v>
                </c:pt>
                <c:pt idx="976">
                  <c:v>0.25502627599053085</c:v>
                </c:pt>
                <c:pt idx="977">
                  <c:v>0.24412422301247716</c:v>
                </c:pt>
                <c:pt idx="978">
                  <c:v>0.25410651002312079</c:v>
                </c:pt>
                <c:pt idx="979">
                  <c:v>0.25081313599366695</c:v>
                </c:pt>
                <c:pt idx="980">
                  <c:v>0.26258410001173615</c:v>
                </c:pt>
                <c:pt idx="981">
                  <c:v>0.25525940197985619</c:v>
                </c:pt>
                <c:pt idx="982">
                  <c:v>0.25717904197517782</c:v>
                </c:pt>
                <c:pt idx="983">
                  <c:v>0.26543301698984578</c:v>
                </c:pt>
                <c:pt idx="984">
                  <c:v>0.27711132797412574</c:v>
                </c:pt>
                <c:pt idx="985">
                  <c:v>0.28930397401563823</c:v>
                </c:pt>
                <c:pt idx="986">
                  <c:v>0.29910095501691103</c:v>
                </c:pt>
                <c:pt idx="987">
                  <c:v>0.30359226901782677</c:v>
                </c:pt>
                <c:pt idx="988">
                  <c:v>0.29986791597912088</c:v>
                </c:pt>
                <c:pt idx="989">
                  <c:v>0.2850178949884139</c:v>
                </c:pt>
                <c:pt idx="990">
                  <c:v>0.28738220600644127</c:v>
                </c:pt>
                <c:pt idx="991">
                  <c:v>0.27280084800440818</c:v>
                </c:pt>
                <c:pt idx="992">
                  <c:v>0.26961382001172751</c:v>
                </c:pt>
                <c:pt idx="993">
                  <c:v>0.27491112099960446</c:v>
                </c:pt>
                <c:pt idx="994">
                  <c:v>0.28578275197651237</c:v>
                </c:pt>
                <c:pt idx="995">
                  <c:v>0.29931871098233387</c:v>
                </c:pt>
                <c:pt idx="996">
                  <c:v>0.31260899698827416</c:v>
                </c:pt>
                <c:pt idx="997">
                  <c:v>0.32274361001327634</c:v>
                </c:pt>
                <c:pt idx="998">
                  <c:v>0.32681255001807585</c:v>
                </c:pt>
                <c:pt idx="999">
                  <c:v>0.32190581498434767</c:v>
                </c:pt>
                <c:pt idx="1000">
                  <c:v>0.33636340399971232</c:v>
                </c:pt>
                <c:pt idx="1001">
                  <c:v>0.33602531801443547</c:v>
                </c:pt>
                <c:pt idx="1002">
                  <c:v>0.33790286001749337</c:v>
                </c:pt>
                <c:pt idx="1003">
                  <c:v>0.33419255702756345</c:v>
                </c:pt>
                <c:pt idx="1004">
                  <c:v>0.33997245400678366</c:v>
                </c:pt>
                <c:pt idx="1005">
                  <c:v>0.33907059399643913</c:v>
                </c:pt>
                <c:pt idx="1006">
                  <c:v>0.34656502498546615</c:v>
                </c:pt>
                <c:pt idx="1007">
                  <c:v>0.3462837910046801</c:v>
                </c:pt>
                <c:pt idx="1008">
                  <c:v>0.35330493602668867</c:v>
                </c:pt>
                <c:pt idx="1009">
                  <c:v>0.35145650699269027</c:v>
                </c:pt>
                <c:pt idx="1010">
                  <c:v>0.35581654700217769</c:v>
                </c:pt>
                <c:pt idx="1011">
                  <c:v>0.35021310299634933</c:v>
                </c:pt>
                <c:pt idx="1012">
                  <c:v>0.34972421900602058</c:v>
                </c:pt>
                <c:pt idx="1013">
                  <c:v>0.33817794098285958</c:v>
                </c:pt>
                <c:pt idx="1014">
                  <c:v>0.33065231298678555</c:v>
                </c:pt>
                <c:pt idx="1015">
                  <c:v>0.32660038000904024</c:v>
                </c:pt>
                <c:pt idx="1016">
                  <c:v>0.32547518800129183</c:v>
                </c:pt>
                <c:pt idx="1017">
                  <c:v>0.32672978201298974</c:v>
                </c:pt>
                <c:pt idx="1018">
                  <c:v>0.32981720700627193</c:v>
                </c:pt>
                <c:pt idx="1019">
                  <c:v>0.33419050701195374</c:v>
                </c:pt>
                <c:pt idx="1020">
                  <c:v>0.33930272900033742</c:v>
                </c:pt>
                <c:pt idx="1021">
                  <c:v>0.3446069160127081</c:v>
                </c:pt>
                <c:pt idx="1022">
                  <c:v>0.34955611499026418</c:v>
                </c:pt>
                <c:pt idx="1023">
                  <c:v>0.35360336999292485</c:v>
                </c:pt>
                <c:pt idx="1024">
                  <c:v>0.3562017260119319</c:v>
                </c:pt>
                <c:pt idx="1025">
                  <c:v>0.35680422800942324</c:v>
                </c:pt>
                <c:pt idx="1026">
                  <c:v>0.35486392301390879</c:v>
                </c:pt>
                <c:pt idx="1027">
                  <c:v>0.34983385298983194</c:v>
                </c:pt>
                <c:pt idx="1028">
                  <c:v>0.35679206601344049</c:v>
                </c:pt>
                <c:pt idx="1029">
                  <c:v>0.35956660500960425</c:v>
                </c:pt>
                <c:pt idx="1030">
                  <c:v>0.35761051600275096</c:v>
                </c:pt>
                <c:pt idx="1031">
                  <c:v>0.35818984400248155</c:v>
                </c:pt>
                <c:pt idx="1032">
                  <c:v>0.36075563299527857</c:v>
                </c:pt>
                <c:pt idx="1033">
                  <c:v>0.36476393000339158</c:v>
                </c:pt>
                <c:pt idx="1034">
                  <c:v>0.36185377959918696</c:v>
                </c:pt>
                <c:pt idx="1035">
                  <c:v>0.35929022610071115</c:v>
                </c:pt>
                <c:pt idx="1036">
                  <c:v>0.35652631490665954</c:v>
                </c:pt>
                <c:pt idx="1037">
                  <c:v>0.35301609120506328</c:v>
                </c:pt>
                <c:pt idx="1038">
                  <c:v>0.35211859999981243</c:v>
                </c:pt>
                <c:pt idx="1039">
                  <c:v>0.35328588639822556</c:v>
                </c:pt>
                <c:pt idx="1040">
                  <c:v>0.35206599549564999</c:v>
                </c:pt>
                <c:pt idx="1041">
                  <c:v>0.35181797239783918</c:v>
                </c:pt>
                <c:pt idx="1042">
                  <c:v>0.35040704769926379</c:v>
                </c:pt>
                <c:pt idx="1043">
                  <c:v>0.35051519380067475</c:v>
                </c:pt>
                <c:pt idx="1044">
                  <c:v>0.35083781662979163</c:v>
                </c:pt>
                <c:pt idx="1045">
                  <c:v>0.35104732183026499</c:v>
                </c:pt>
                <c:pt idx="1046">
                  <c:v>0.35081511520002095</c:v>
                </c:pt>
                <c:pt idx="1047">
                  <c:v>0.34981360230085556</c:v>
                </c:pt>
                <c:pt idx="1048">
                  <c:v>0.34869318910205038</c:v>
                </c:pt>
                <c:pt idx="1049">
                  <c:v>0.34907628120708978</c:v>
                </c:pt>
                <c:pt idx="1050">
                  <c:v>0.35063828439888312</c:v>
                </c:pt>
                <c:pt idx="1051">
                  <c:v>0.35304860430187546</c:v>
                </c:pt>
                <c:pt idx="1052">
                  <c:v>0.35207364680536557</c:v>
                </c:pt>
                <c:pt idx="1053">
                  <c:v>0.35129281750414521</c:v>
                </c:pt>
                <c:pt idx="1054">
                  <c:v>0.35428352220333181</c:v>
                </c:pt>
                <c:pt idx="1055">
                  <c:v>0.35681316700356547</c:v>
                </c:pt>
                <c:pt idx="1056">
                  <c:v>0.35464615699311253</c:v>
                </c:pt>
                <c:pt idx="1057">
                  <c:v>0.3591738980030641</c:v>
                </c:pt>
                <c:pt idx="1058">
                  <c:v>0.35834979600622319</c:v>
                </c:pt>
                <c:pt idx="1059">
                  <c:v>0.35575225600041449</c:v>
                </c:pt>
                <c:pt idx="1060">
                  <c:v>0.35495968500617892</c:v>
                </c:pt>
                <c:pt idx="1061">
                  <c:v>0.35955048800678924</c:v>
                </c:pt>
                <c:pt idx="1062">
                  <c:v>0.3574780710041523</c:v>
                </c:pt>
                <c:pt idx="1063">
                  <c:v>0.35232084000017494</c:v>
                </c:pt>
                <c:pt idx="1064">
                  <c:v>0.34765720000723377</c:v>
                </c:pt>
                <c:pt idx="1065">
                  <c:v>0.3470655569981318</c:v>
                </c:pt>
                <c:pt idx="1066">
                  <c:v>0.3541243170038797</c:v>
                </c:pt>
                <c:pt idx="1067">
                  <c:v>0.35678688500775024</c:v>
                </c:pt>
                <c:pt idx="1068">
                  <c:v>0.35863166701165028</c:v>
                </c:pt>
                <c:pt idx="1069">
                  <c:v>0.36323707000701688</c:v>
                </c:pt>
                <c:pt idx="1070">
                  <c:v>0.35855649801669642</c:v>
                </c:pt>
                <c:pt idx="1071">
                  <c:v>0.34816835797391832</c:v>
                </c:pt>
                <c:pt idx="1072">
                  <c:v>0.35127605497837067</c:v>
                </c:pt>
                <c:pt idx="1073">
                  <c:v>0.35583299398422241</c:v>
                </c:pt>
                <c:pt idx="1074">
                  <c:v>0.34979258297244087</c:v>
                </c:pt>
                <c:pt idx="1075">
                  <c:v>0.35235822602408007</c:v>
                </c:pt>
                <c:pt idx="1076">
                  <c:v>0.35148332902463153</c:v>
                </c:pt>
                <c:pt idx="1077">
                  <c:v>0.36637129698647186</c:v>
                </c:pt>
                <c:pt idx="1078">
                  <c:v>0.3537255380069837</c:v>
                </c:pt>
                <c:pt idx="1079">
                  <c:v>0.36399945500306785</c:v>
                </c:pt>
                <c:pt idx="1080">
                  <c:v>0.3538964560138993</c:v>
                </c:pt>
                <c:pt idx="1081">
                  <c:v>0.34261994599364698</c:v>
                </c:pt>
                <c:pt idx="1082">
                  <c:v>0.34579101600684226</c:v>
                </c:pt>
                <c:pt idx="1083">
                  <c:v>0.34707515902118757</c:v>
                </c:pt>
                <c:pt idx="1084">
                  <c:v>0.35214561701286584</c:v>
                </c:pt>
                <c:pt idx="1085">
                  <c:v>0.36667563300579786</c:v>
                </c:pt>
                <c:pt idx="1086">
                  <c:v>0.36508845299249515</c:v>
                </c:pt>
                <c:pt idx="1087">
                  <c:v>0.35305731801781803</c:v>
                </c:pt>
                <c:pt idx="1088">
                  <c:v>0.36750547401607037</c:v>
                </c:pt>
                <c:pt idx="1089">
                  <c:v>0.38285616401117295</c:v>
                </c:pt>
                <c:pt idx="1090">
                  <c:v>0.37353263102704659</c:v>
                </c:pt>
                <c:pt idx="1091">
                  <c:v>0.3764581200084649</c:v>
                </c:pt>
                <c:pt idx="1092">
                  <c:v>0.36605587298981845</c:v>
                </c:pt>
                <c:pt idx="1093">
                  <c:v>0.37924913497408852</c:v>
                </c:pt>
                <c:pt idx="1094">
                  <c:v>0.3904611489851959</c:v>
                </c:pt>
                <c:pt idx="1095">
                  <c:v>0.40536516002612188</c:v>
                </c:pt>
                <c:pt idx="1096">
                  <c:v>0.39838441001484171</c:v>
                </c:pt>
                <c:pt idx="1097">
                  <c:v>0.4064421440125443</c:v>
                </c:pt>
                <c:pt idx="1098">
                  <c:v>0.40396160498494282</c:v>
                </c:pt>
                <c:pt idx="1099">
                  <c:v>0.39661603700369596</c:v>
                </c:pt>
                <c:pt idx="1100">
                  <c:v>0.39007868402404711</c:v>
                </c:pt>
                <c:pt idx="1101">
                  <c:v>0.39002278901170939</c:v>
                </c:pt>
                <c:pt idx="1102">
                  <c:v>0.40212159598013386</c:v>
                </c:pt>
                <c:pt idx="1103">
                  <c:v>0.40079834801144898</c:v>
                </c:pt>
                <c:pt idx="1104">
                  <c:v>0.39172629098175094</c:v>
                </c:pt>
                <c:pt idx="1105">
                  <c:v>0.38057866599410772</c:v>
                </c:pt>
                <c:pt idx="1106">
                  <c:v>0.37302871799329296</c:v>
                </c:pt>
                <c:pt idx="1107">
                  <c:v>0.37474969099275768</c:v>
                </c:pt>
                <c:pt idx="1108">
                  <c:v>0.36016482801642269</c:v>
                </c:pt>
                <c:pt idx="1109">
                  <c:v>0.36619737301953137</c:v>
                </c:pt>
                <c:pt idx="1110">
                  <c:v>0.36727057001553476</c:v>
                </c:pt>
                <c:pt idx="1111">
                  <c:v>0.36905766202835366</c:v>
                </c:pt>
                <c:pt idx="1112">
                  <c:v>0.37723189400276169</c:v>
                </c:pt>
                <c:pt idx="1113">
                  <c:v>0.36621650797314942</c:v>
                </c:pt>
                <c:pt idx="1114">
                  <c:v>0.37293474900070578</c:v>
                </c:pt>
                <c:pt idx="1115">
                  <c:v>0.37180985999293625</c:v>
                </c:pt>
                <c:pt idx="1116">
                  <c:v>0.36851508502149954</c:v>
                </c:pt>
                <c:pt idx="1117">
                  <c:v>0.36872366798343137</c:v>
                </c:pt>
                <c:pt idx="1118">
                  <c:v>0.37810885196086019</c:v>
                </c:pt>
                <c:pt idx="1119">
                  <c:v>0.40234388096723706</c:v>
                </c:pt>
                <c:pt idx="1120">
                  <c:v>0.38460199895780534</c:v>
                </c:pt>
                <c:pt idx="1121">
                  <c:v>0.39305644994601607</c:v>
                </c:pt>
                <c:pt idx="1122">
                  <c:v>0.36432279297150671</c:v>
                </c:pt>
                <c:pt idx="1123">
                  <c:v>0.34936272102640942</c:v>
                </c:pt>
                <c:pt idx="1124">
                  <c:v>0.33510336000472307</c:v>
                </c:pt>
                <c:pt idx="1125">
                  <c:v>0.33972183900186792</c:v>
                </c:pt>
                <c:pt idx="1126">
                  <c:v>0.35014528402825817</c:v>
                </c:pt>
                <c:pt idx="1127">
                  <c:v>0.35330082301516086</c:v>
                </c:pt>
                <c:pt idx="1128">
                  <c:v>0.36736558499978855</c:v>
                </c:pt>
                <c:pt idx="1129">
                  <c:v>0.37926669599255547</c:v>
                </c:pt>
                <c:pt idx="1130">
                  <c:v>0.37593128398293629</c:v>
                </c:pt>
                <c:pt idx="1131">
                  <c:v>0.37553647701861337</c:v>
                </c:pt>
                <c:pt idx="1132">
                  <c:v>0.36500940198311582</c:v>
                </c:pt>
                <c:pt idx="1133">
                  <c:v>0.36252718698233366</c:v>
                </c:pt>
                <c:pt idx="1134">
                  <c:v>0.35501696000574157</c:v>
                </c:pt>
                <c:pt idx="1135">
                  <c:v>0.36065584700554609</c:v>
                </c:pt>
                <c:pt idx="1136">
                  <c:v>0.36637097701895982</c:v>
                </c:pt>
                <c:pt idx="1137">
                  <c:v>0.35908947698771954</c:v>
                </c:pt>
                <c:pt idx="1138">
                  <c:v>0.35698847501771525</c:v>
                </c:pt>
                <c:pt idx="1139">
                  <c:v>0.34699509898200631</c:v>
                </c:pt>
                <c:pt idx="1140">
                  <c:v>0.34728647500742227</c:v>
                </c:pt>
                <c:pt idx="1141">
                  <c:v>0.34478973201476038</c:v>
                </c:pt>
                <c:pt idx="1142">
                  <c:v>0.35768199700396508</c:v>
                </c:pt>
                <c:pt idx="1143">
                  <c:v>0.37289039697498083</c:v>
                </c:pt>
                <c:pt idx="1144">
                  <c:v>0.37734206102322787</c:v>
                </c:pt>
                <c:pt idx="1145">
                  <c:v>0.38921411597402766</c:v>
                </c:pt>
                <c:pt idx="1146">
                  <c:v>0.39543368900194764</c:v>
                </c:pt>
                <c:pt idx="1147">
                  <c:v>0.38292790798004717</c:v>
                </c:pt>
                <c:pt idx="1148">
                  <c:v>0.36987390101421624</c:v>
                </c:pt>
                <c:pt idx="1149">
                  <c:v>0.374448794987984</c:v>
                </c:pt>
                <c:pt idx="1150">
                  <c:v>0.38357971800724044</c:v>
                </c:pt>
                <c:pt idx="1151">
                  <c:v>0.38419379701372236</c:v>
                </c:pt>
                <c:pt idx="1152">
                  <c:v>0.39446815999690443</c:v>
                </c:pt>
                <c:pt idx="1153">
                  <c:v>0.40132993401493877</c:v>
                </c:pt>
                <c:pt idx="1154">
                  <c:v>0.40733124798862264</c:v>
                </c:pt>
                <c:pt idx="1155">
                  <c:v>0.4150242279865779</c:v>
                </c:pt>
                <c:pt idx="1156">
                  <c:v>0.41133600298780948</c:v>
                </c:pt>
                <c:pt idx="1157">
                  <c:v>0.41444369900273159</c:v>
                </c:pt>
                <c:pt idx="1158">
                  <c:v>0.41127444501034915</c:v>
                </c:pt>
                <c:pt idx="1159">
                  <c:v>0.40438036801060662</c:v>
                </c:pt>
                <c:pt idx="1160">
                  <c:v>0.41193859500344843</c:v>
                </c:pt>
                <c:pt idx="1161">
                  <c:v>0.40525125499698333</c:v>
                </c:pt>
                <c:pt idx="1162">
                  <c:v>0.40411615400807932</c:v>
                </c:pt>
                <c:pt idx="1163">
                  <c:v>0.40858035598648712</c:v>
                </c:pt>
                <c:pt idx="1164">
                  <c:v>0.41446901299059391</c:v>
                </c:pt>
                <c:pt idx="1165">
                  <c:v>0.41760727399378084</c:v>
                </c:pt>
                <c:pt idx="1166">
                  <c:v>0.41382028900261503</c:v>
                </c:pt>
                <c:pt idx="1167">
                  <c:v>0.41455820899864193</c:v>
                </c:pt>
                <c:pt idx="1168">
                  <c:v>0.41564618299889844</c:v>
                </c:pt>
                <c:pt idx="1169">
                  <c:v>0.41290936060249805</c:v>
                </c:pt>
                <c:pt idx="1170">
                  <c:v>0.4099848931946326</c:v>
                </c:pt>
                <c:pt idx="1171">
                  <c:v>0.41051193019666243</c:v>
                </c:pt>
                <c:pt idx="1172">
                  <c:v>0.41031462179671507</c:v>
                </c:pt>
                <c:pt idx="1173">
                  <c:v>0.4091231181009789</c:v>
                </c:pt>
                <c:pt idx="1174">
                  <c:v>0.41057756909867749</c:v>
                </c:pt>
                <c:pt idx="1175">
                  <c:v>0.41050112495031499</c:v>
                </c:pt>
                <c:pt idx="1176">
                  <c:v>0.41057893559991498</c:v>
                </c:pt>
                <c:pt idx="1177">
                  <c:v>0.41054315119981766</c:v>
                </c:pt>
                <c:pt idx="1178">
                  <c:v>0.41012392179982271</c:v>
                </c:pt>
                <c:pt idx="1179">
                  <c:v>0.40905439740163274</c:v>
                </c:pt>
                <c:pt idx="1180">
                  <c:v>0.40901672819745727</c:v>
                </c:pt>
                <c:pt idx="1181">
                  <c:v>0.405838064107229</c:v>
                </c:pt>
                <c:pt idx="1182">
                  <c:v>0.40315555541019421</c:v>
                </c:pt>
                <c:pt idx="1183">
                  <c:v>0.4006993520015385</c:v>
                </c:pt>
                <c:pt idx="1184">
                  <c:v>0.40210860400111414</c:v>
                </c:pt>
                <c:pt idx="1185">
                  <c:v>0.40320746100042015</c:v>
                </c:pt>
                <c:pt idx="1186">
                  <c:v>0.40763507399242371</c:v>
                </c:pt>
                <c:pt idx="1187">
                  <c:v>0.40340259298682213</c:v>
                </c:pt>
                <c:pt idx="1188">
                  <c:v>0.40977316698990762</c:v>
                </c:pt>
                <c:pt idx="1189">
                  <c:v>0.40694694701232947</c:v>
                </c:pt>
                <c:pt idx="1190">
                  <c:v>0.40637408298789524</c:v>
                </c:pt>
                <c:pt idx="1191">
                  <c:v>0.40387972499593161</c:v>
                </c:pt>
                <c:pt idx="1192">
                  <c:v>0.41091402200981975</c:v>
                </c:pt>
                <c:pt idx="1193">
                  <c:v>0.40767712600063533</c:v>
                </c:pt>
                <c:pt idx="1194">
                  <c:v>0.40561918599996716</c:v>
                </c:pt>
                <c:pt idx="1195">
                  <c:v>0.40056535101030022</c:v>
                </c:pt>
                <c:pt idx="1196">
                  <c:v>0.40396577300271019</c:v>
                </c:pt>
                <c:pt idx="1197">
                  <c:v>0.41164560202741995</c:v>
                </c:pt>
                <c:pt idx="1198">
                  <c:v>0.40380498702870682</c:v>
                </c:pt>
                <c:pt idx="1199">
                  <c:v>0.391894077998586</c:v>
                </c:pt>
                <c:pt idx="1200">
                  <c:v>0.38736302498728037</c:v>
                </c:pt>
                <c:pt idx="1201">
                  <c:v>0.40166198002407327</c:v>
                </c:pt>
                <c:pt idx="1202">
                  <c:v>0.41428015497513115</c:v>
                </c:pt>
                <c:pt idx="1203">
                  <c:v>0.41438984900014475</c:v>
                </c:pt>
                <c:pt idx="1204">
                  <c:v>0.42491812398657203</c:v>
                </c:pt>
                <c:pt idx="1205">
                  <c:v>0.43754204298602417</c:v>
                </c:pt>
                <c:pt idx="1206">
                  <c:v>0.44393866899190471</c:v>
                </c:pt>
                <c:pt idx="1207">
                  <c:v>0.43578506697667763</c:v>
                </c:pt>
                <c:pt idx="1208">
                  <c:v>0.43600829900242388</c:v>
                </c:pt>
                <c:pt idx="1209">
                  <c:v>0.43628542800433934</c:v>
                </c:pt>
                <c:pt idx="1210">
                  <c:v>0.42829351697582752</c:v>
                </c:pt>
                <c:pt idx="1211">
                  <c:v>0.43495963100576773</c:v>
                </c:pt>
                <c:pt idx="1212">
                  <c:v>0.44796083099208772</c:v>
                </c:pt>
                <c:pt idx="1213">
                  <c:v>0.45897418301319703</c:v>
                </c:pt>
                <c:pt idx="1214">
                  <c:v>0.45967674802523106</c:v>
                </c:pt>
                <c:pt idx="1215">
                  <c:v>0.47299559001112357</c:v>
                </c:pt>
                <c:pt idx="1216">
                  <c:v>0.45935777202248573</c:v>
                </c:pt>
                <c:pt idx="1217">
                  <c:v>0.47294035699451342</c:v>
                </c:pt>
                <c:pt idx="1218">
                  <c:v>0.47417041001608595</c:v>
                </c:pt>
                <c:pt idx="1219">
                  <c:v>0.48597499297466129</c:v>
                </c:pt>
                <c:pt idx="1220">
                  <c:v>0.50003116898005828</c:v>
                </c:pt>
                <c:pt idx="1221">
                  <c:v>0.50801600102568045</c:v>
                </c:pt>
                <c:pt idx="1222">
                  <c:v>0.50160655402578413</c:v>
                </c:pt>
                <c:pt idx="1223">
                  <c:v>0.50372988899471238</c:v>
                </c:pt>
                <c:pt idx="1224">
                  <c:v>0.50606307102134451</c:v>
                </c:pt>
                <c:pt idx="1225">
                  <c:v>0.50028316298266873</c:v>
                </c:pt>
                <c:pt idx="1226">
                  <c:v>0.50931722798850387</c:v>
                </c:pt>
                <c:pt idx="1227">
                  <c:v>0.52484232897404581</c:v>
                </c:pt>
                <c:pt idx="1228">
                  <c:v>0.53853552899090573</c:v>
                </c:pt>
                <c:pt idx="1229">
                  <c:v>0.54207389301154763</c:v>
                </c:pt>
                <c:pt idx="1230">
                  <c:v>0.55838448205031455</c:v>
                </c:pt>
                <c:pt idx="1231">
                  <c:v>0.54789436003193259</c:v>
                </c:pt>
                <c:pt idx="1232">
                  <c:v>0.53353059105575085</c:v>
                </c:pt>
                <c:pt idx="1233">
                  <c:v>0.50697023805696517</c:v>
                </c:pt>
                <c:pt idx="1234">
                  <c:v>0.52239036501850933</c:v>
                </c:pt>
                <c:pt idx="1235">
                  <c:v>0.50896803301293403</c:v>
                </c:pt>
                <c:pt idx="1236">
                  <c:v>0.52088030695449561</c:v>
                </c:pt>
                <c:pt idx="1237">
                  <c:v>0.54980425001122057</c:v>
                </c:pt>
                <c:pt idx="1238">
                  <c:v>0.52491692604962736</c:v>
                </c:pt>
                <c:pt idx="1239">
                  <c:v>0.50039539602585137</c:v>
                </c:pt>
                <c:pt idx="1240">
                  <c:v>0.53041672601830214</c:v>
                </c:pt>
                <c:pt idx="1241">
                  <c:v>0.54415797698311508</c:v>
                </c:pt>
                <c:pt idx="1242">
                  <c:v>0.56231321394443512</c:v>
                </c:pt>
                <c:pt idx="1243">
                  <c:v>0.54617470502853394</c:v>
                </c:pt>
                <c:pt idx="1244">
                  <c:v>0.5690484979422763</c:v>
                </c:pt>
                <c:pt idx="1245">
                  <c:v>0.57924063701648265</c:v>
                </c:pt>
                <c:pt idx="1246">
                  <c:v>0.58755716902669519</c:v>
                </c:pt>
                <c:pt idx="1247">
                  <c:v>0.60480414004996419</c:v>
                </c:pt>
                <c:pt idx="1248">
                  <c:v>0.57928759697824717</c:v>
                </c:pt>
                <c:pt idx="1249">
                  <c:v>0.58431358495727181</c:v>
                </c:pt>
                <c:pt idx="1250">
                  <c:v>0.59943815099541098</c:v>
                </c:pt>
                <c:pt idx="1251">
                  <c:v>0.60421734000556171</c:v>
                </c:pt>
                <c:pt idx="1252">
                  <c:v>0.60945719899609685</c:v>
                </c:pt>
                <c:pt idx="1253">
                  <c:v>0.59471377398585901</c:v>
                </c:pt>
                <c:pt idx="1254">
                  <c:v>0.60204311099369079</c:v>
                </c:pt>
                <c:pt idx="1255">
                  <c:v>0.61100125598022714</c:v>
                </c:pt>
                <c:pt idx="1256">
                  <c:v>0.60114425601204857</c:v>
                </c:pt>
                <c:pt idx="1257">
                  <c:v>0.61452815501252189</c:v>
                </c:pt>
                <c:pt idx="1258">
                  <c:v>0.59945900097955018</c:v>
                </c:pt>
                <c:pt idx="1259">
                  <c:v>0.59799283999018371</c:v>
                </c:pt>
                <c:pt idx="1260">
                  <c:v>0.58968571701552719</c:v>
                </c:pt>
                <c:pt idx="1261">
                  <c:v>0.58534367999527603</c:v>
                </c:pt>
                <c:pt idx="1262">
                  <c:v>0.59577277302742004</c:v>
                </c:pt>
                <c:pt idx="1263">
                  <c:v>0.60052904300391674</c:v>
                </c:pt>
                <c:pt idx="1264">
                  <c:v>0.61041853600181639</c:v>
                </c:pt>
                <c:pt idx="1265">
                  <c:v>0.60499729897128418</c:v>
                </c:pt>
                <c:pt idx="1266">
                  <c:v>0.59507137699984014</c:v>
                </c:pt>
                <c:pt idx="1267">
                  <c:v>0.59144681598991156</c:v>
                </c:pt>
                <c:pt idx="1268">
                  <c:v>0.60492966399760917</c:v>
                </c:pt>
                <c:pt idx="1269">
                  <c:v>0.61507596500450745</c:v>
                </c:pt>
                <c:pt idx="1270">
                  <c:v>0.60144176601897925</c:v>
                </c:pt>
                <c:pt idx="1271">
                  <c:v>0.60608311201212928</c:v>
                </c:pt>
                <c:pt idx="1272">
                  <c:v>0.60855605098186061</c:v>
                </c:pt>
                <c:pt idx="1273">
                  <c:v>0.61966662801569328</c:v>
                </c:pt>
                <c:pt idx="1274">
                  <c:v>0.61897089000558481</c:v>
                </c:pt>
                <c:pt idx="1275">
                  <c:v>0.61727488198084757</c:v>
                </c:pt>
                <c:pt idx="1276">
                  <c:v>0.62538465001853183</c:v>
                </c:pt>
                <c:pt idx="1277">
                  <c:v>0.62285624200012535</c:v>
                </c:pt>
                <c:pt idx="1278">
                  <c:v>0.62049570202361792</c:v>
                </c:pt>
                <c:pt idx="1279">
                  <c:v>0.62910907698096707</c:v>
                </c:pt>
                <c:pt idx="1280">
                  <c:v>0.62825241300743073</c:v>
                </c:pt>
                <c:pt idx="1281">
                  <c:v>0.62873175600543618</c:v>
                </c:pt>
                <c:pt idx="1282">
                  <c:v>0.63248175499029458</c:v>
                </c:pt>
                <c:pt idx="1283">
                  <c:v>0.62873175399727188</c:v>
                </c:pt>
                <c:pt idx="1284">
                  <c:v>0.63748175400542095</c:v>
                </c:pt>
                <c:pt idx="1285">
                  <c:v>0.63185675299610011</c:v>
                </c:pt>
                <c:pt idx="1286">
                  <c:v>0.63185675200656988</c:v>
                </c:pt>
                <c:pt idx="1287">
                  <c:v>0.62623175099724904</c:v>
                </c:pt>
                <c:pt idx="1288">
                  <c:v>0.63498174998676404</c:v>
                </c:pt>
                <c:pt idx="1289">
                  <c:v>0.6312317499978235</c:v>
                </c:pt>
                <c:pt idx="1290">
                  <c:v>0.63498174899723381</c:v>
                </c:pt>
                <c:pt idx="1291">
                  <c:v>0.63498174809501506</c:v>
                </c:pt>
                <c:pt idx="1292">
                  <c:v>0.63560674739710521</c:v>
                </c:pt>
                <c:pt idx="1293">
                  <c:v>0.63341974659851985</c:v>
                </c:pt>
                <c:pt idx="1294">
                  <c:v>0.63279374580451986</c:v>
                </c:pt>
                <c:pt idx="1295">
                  <c:v>0.63224774499758496</c:v>
                </c:pt>
                <c:pt idx="1296">
                  <c:v>0.63224774418995366</c:v>
                </c:pt>
                <c:pt idx="1297">
                  <c:v>0.63130974340128887</c:v>
                </c:pt>
                <c:pt idx="1298">
                  <c:v>0.63185674259875668</c:v>
                </c:pt>
                <c:pt idx="1299">
                  <c:v>0.63435674180072965</c:v>
                </c:pt>
                <c:pt idx="1300">
                  <c:v>0.63341974100330845</c:v>
                </c:pt>
                <c:pt idx="1301">
                  <c:v>0.63341974020295311</c:v>
                </c:pt>
                <c:pt idx="1302">
                  <c:v>0.63091973940026946</c:v>
                </c:pt>
                <c:pt idx="1303">
                  <c:v>0.63029373899917118</c:v>
                </c:pt>
                <c:pt idx="1304">
                  <c:v>0.62810673800413497</c:v>
                </c:pt>
                <c:pt idx="1305">
                  <c:v>0.62873173700063489</c:v>
                </c:pt>
                <c:pt idx="1306">
                  <c:v>0.62873173601110466</c:v>
                </c:pt>
                <c:pt idx="1307">
                  <c:v>0.63248173499596305</c:v>
                </c:pt>
                <c:pt idx="1308">
                  <c:v>0.62873173400294036</c:v>
                </c:pt>
                <c:pt idx="1309">
                  <c:v>0.63748173401108943</c:v>
                </c:pt>
                <c:pt idx="1310">
                  <c:v>0.63185673300176859</c:v>
                </c:pt>
                <c:pt idx="1311">
                  <c:v>0.63185673201223835</c:v>
                </c:pt>
                <c:pt idx="1312">
                  <c:v>0.62623173097381368</c:v>
                </c:pt>
                <c:pt idx="1313">
                  <c:v>0.63498173002153635</c:v>
                </c:pt>
                <c:pt idx="1314">
                  <c:v>0.63123172998894006</c:v>
                </c:pt>
                <c:pt idx="1315">
                  <c:v>0.63498172897379845</c:v>
                </c:pt>
                <c:pt idx="1316">
                  <c:v>0.63498172798426822</c:v>
                </c:pt>
                <c:pt idx="1317">
                  <c:v>0.61998172698076814</c:v>
                </c:pt>
                <c:pt idx="1318">
                  <c:v>0.60998172598192468</c:v>
                </c:pt>
                <c:pt idx="1319">
                  <c:v>0.62498172500636429</c:v>
                </c:pt>
                <c:pt idx="1320">
                  <c:v>0.62248172500403598</c:v>
                </c:pt>
                <c:pt idx="1321">
                  <c:v>0.62248172401450574</c:v>
                </c:pt>
                <c:pt idx="1322">
                  <c:v>0.60674306802684441</c:v>
                </c:pt>
                <c:pt idx="1323">
                  <c:v>0.60869435599306598</c:v>
                </c:pt>
                <c:pt idx="1324">
                  <c:v>0.60789163399022073</c:v>
                </c:pt>
                <c:pt idx="1325">
                  <c:v>0.61514094902668148</c:v>
                </c:pt>
                <c:pt idx="1326">
                  <c:v>0.60999834601534531</c:v>
                </c:pt>
                <c:pt idx="1327">
                  <c:v>0.6032698709750548</c:v>
                </c:pt>
                <c:pt idx="1328">
                  <c:v>0.60576157202012837</c:v>
                </c:pt>
                <c:pt idx="1329">
                  <c:v>0.59702949301572517</c:v>
                </c:pt>
                <c:pt idx="1330">
                  <c:v>0.58787968102842569</c:v>
                </c:pt>
                <c:pt idx="1331">
                  <c:v>0.5891181820188649</c:v>
                </c:pt>
                <c:pt idx="1332">
                  <c:v>0.58030104194767773</c:v>
                </c:pt>
                <c:pt idx="1333">
                  <c:v>0.60348430695012212</c:v>
                </c:pt>
                <c:pt idx="1334">
                  <c:v>0.57572402397636324</c:v>
                </c:pt>
                <c:pt idx="1335">
                  <c:v>0.57032623898703605</c:v>
                </c:pt>
                <c:pt idx="1336">
                  <c:v>0.59809699701145291</c:v>
                </c:pt>
                <c:pt idx="1337">
                  <c:v>0.60734234505798668</c:v>
                </c:pt>
                <c:pt idx="1338">
                  <c:v>0.60886832803953439</c:v>
                </c:pt>
                <c:pt idx="1339">
                  <c:v>0.61348099401220679</c:v>
                </c:pt>
                <c:pt idx="1340">
                  <c:v>0.63198638695757836</c:v>
                </c:pt>
                <c:pt idx="1341">
                  <c:v>0.61269055504817516</c:v>
                </c:pt>
                <c:pt idx="1342">
                  <c:v>0.62889954296406358</c:v>
                </c:pt>
                <c:pt idx="1343">
                  <c:v>0.62891939794644713</c:v>
                </c:pt>
                <c:pt idx="1344">
                  <c:v>0.62355616502463818</c:v>
                </c:pt>
                <c:pt idx="1345">
                  <c:v>0.62361589097417891</c:v>
                </c:pt>
                <c:pt idx="1346">
                  <c:v>0.63990462105721235</c:v>
                </c:pt>
                <c:pt idx="1347">
                  <c:v>0.62072840298060328</c:v>
                </c:pt>
                <c:pt idx="1348">
                  <c:v>0.6393932820064947</c:v>
                </c:pt>
                <c:pt idx="1349">
                  <c:v>0.64420530304778367</c:v>
                </c:pt>
                <c:pt idx="1350">
                  <c:v>0.64597051404416561</c:v>
                </c:pt>
                <c:pt idx="1351">
                  <c:v>0.65549496095627546</c:v>
                </c:pt>
                <c:pt idx="1352">
                  <c:v>0.68358468799851835</c:v>
                </c:pt>
                <c:pt idx="1353">
                  <c:v>0.67854574404191226</c:v>
                </c:pt>
                <c:pt idx="1354">
                  <c:v>0.65118417295161635</c:v>
                </c:pt>
                <c:pt idx="1355">
                  <c:v>0.6748060219688341</c:v>
                </c:pt>
                <c:pt idx="1356">
                  <c:v>0.69771733705420047</c:v>
                </c:pt>
                <c:pt idx="1357">
                  <c:v>0.66822416405193508</c:v>
                </c:pt>
                <c:pt idx="1358">
                  <c:v>0.65963254903908819</c:v>
                </c:pt>
                <c:pt idx="1359">
                  <c:v>0.68274853902403265</c:v>
                </c:pt>
                <c:pt idx="1360">
                  <c:v>0.68587817903608084</c:v>
                </c:pt>
                <c:pt idx="1361">
                  <c:v>0.67982751596719027</c:v>
                </c:pt>
                <c:pt idx="1362">
                  <c:v>0.66708331799600273</c:v>
                </c:pt>
                <c:pt idx="1363">
                  <c:v>0.68516075995285064</c:v>
                </c:pt>
                <c:pt idx="1364">
                  <c:v>0.66323690698482096</c:v>
                </c:pt>
                <c:pt idx="1365">
                  <c:v>0.65548882202710956</c:v>
                </c:pt>
                <c:pt idx="1366">
                  <c:v>0.65359356696717441</c:v>
                </c:pt>
                <c:pt idx="1367">
                  <c:v>0.64922820497304201</c:v>
                </c:pt>
                <c:pt idx="1368">
                  <c:v>0.6340698009589687</c:v>
                </c:pt>
                <c:pt idx="1369">
                  <c:v>0.66229541797656566</c:v>
                </c:pt>
                <c:pt idx="1370">
                  <c:v>0.66308211802970618</c:v>
                </c:pt>
                <c:pt idx="1371">
                  <c:v>0.6906069649849087</c:v>
                </c:pt>
                <c:pt idx="1372">
                  <c:v>0.67404702201019973</c:v>
                </c:pt>
                <c:pt idx="1373">
                  <c:v>0.66757935297209769</c:v>
                </c:pt>
                <c:pt idx="1374">
                  <c:v>0.66288102103862911</c:v>
                </c:pt>
                <c:pt idx="1375">
                  <c:v>0.65162908798083663</c:v>
                </c:pt>
                <c:pt idx="1376">
                  <c:v>0.62550061894580722</c:v>
                </c:pt>
                <c:pt idx="1377">
                  <c:v>0.63867267698515207</c:v>
                </c:pt>
                <c:pt idx="1378">
                  <c:v>0.62032232398632914</c:v>
                </c:pt>
                <c:pt idx="1379">
                  <c:v>0.62462662498001009</c:v>
                </c:pt>
                <c:pt idx="1380">
                  <c:v>0.64326264197006822</c:v>
                </c:pt>
                <c:pt idx="1381">
                  <c:v>0.66790743905585259</c:v>
                </c:pt>
                <c:pt idx="1382">
                  <c:v>0.69023807800840586</c:v>
                </c:pt>
                <c:pt idx="1383">
                  <c:v>0.70193162397481501</c:v>
                </c:pt>
                <c:pt idx="1384">
                  <c:v>0.69466513895895332</c:v>
                </c:pt>
                <c:pt idx="1385">
                  <c:v>0.72261568694375455</c:v>
                </c:pt>
                <c:pt idx="1386">
                  <c:v>0.71496033098082989</c:v>
                </c:pt>
                <c:pt idx="1387">
                  <c:v>0.7258761350531131</c:v>
                </c:pt>
                <c:pt idx="1388">
                  <c:v>0.74704016000032425</c:v>
                </c:pt>
                <c:pt idx="1389">
                  <c:v>0.77012947201728821</c:v>
                </c:pt>
                <c:pt idx="1390">
                  <c:v>0.78682113299146295</c:v>
                </c:pt>
                <c:pt idx="1391">
                  <c:v>0.78879220597445965</c:v>
                </c:pt>
                <c:pt idx="1392">
                  <c:v>0.7677197540178895</c:v>
                </c:pt>
                <c:pt idx="1393">
                  <c:v>0.77778084203600883</c:v>
                </c:pt>
                <c:pt idx="1394">
                  <c:v>0.74815253203269094</c:v>
                </c:pt>
                <c:pt idx="1395">
                  <c:v>0.73301188694313169</c:v>
                </c:pt>
                <c:pt idx="1396">
                  <c:v>0.72403597098309547</c:v>
                </c:pt>
                <c:pt idx="1397">
                  <c:v>0.71290184697136283</c:v>
                </c:pt>
                <c:pt idx="1398">
                  <c:v>0.69128657795954496</c:v>
                </c:pt>
                <c:pt idx="1399">
                  <c:v>0.68211722699925303</c:v>
                </c:pt>
                <c:pt idx="1400">
                  <c:v>0.6770708590047434</c:v>
                </c:pt>
                <c:pt idx="1401">
                  <c:v>0.6678245349903591</c:v>
                </c:pt>
                <c:pt idx="1402">
                  <c:v>0.66645133798010647</c:v>
                </c:pt>
                <c:pt idx="1403">
                  <c:v>0.65308846102561802</c:v>
                </c:pt>
                <c:pt idx="1404">
                  <c:v>0.63918605400249362</c:v>
                </c:pt>
                <c:pt idx="1405">
                  <c:v>0.63619426701916382</c:v>
                </c:pt>
                <c:pt idx="1406">
                  <c:v>0.6243132509989664</c:v>
                </c:pt>
                <c:pt idx="1407">
                  <c:v>0.61499315599212423</c:v>
                </c:pt>
                <c:pt idx="1408">
                  <c:v>0.6196841310011223</c:v>
                </c:pt>
                <c:pt idx="1409">
                  <c:v>0.61858632700750604</c:v>
                </c:pt>
                <c:pt idx="1410">
                  <c:v>0.62314989400329068</c:v>
                </c:pt>
                <c:pt idx="1411">
                  <c:v>0.61357498198049143</c:v>
                </c:pt>
                <c:pt idx="1412">
                  <c:v>0.60131173999980092</c:v>
                </c:pt>
                <c:pt idx="1413">
                  <c:v>0.59781031997408718</c:v>
                </c:pt>
                <c:pt idx="1414">
                  <c:v>0.59889587000361644</c:v>
                </c:pt>
                <c:pt idx="1415">
                  <c:v>0.60039354200125672</c:v>
                </c:pt>
                <c:pt idx="1416">
                  <c:v>0.59812848499859683</c:v>
                </c:pt>
                <c:pt idx="1417">
                  <c:v>0.60355084898765199</c:v>
                </c:pt>
                <c:pt idx="1418">
                  <c:v>0.59686078398954123</c:v>
                </c:pt>
                <c:pt idx="1419">
                  <c:v>0.58950844098581001</c:v>
                </c:pt>
                <c:pt idx="1420">
                  <c:v>0.59294396900804713</c:v>
                </c:pt>
                <c:pt idx="1421">
                  <c:v>0.59518051800841931</c:v>
                </c:pt>
                <c:pt idx="1422">
                  <c:v>0.59985423969919793</c:v>
                </c:pt>
                <c:pt idx="1423">
                  <c:v>0.59497928259952459</c:v>
                </c:pt>
                <c:pt idx="1424">
                  <c:v>0.59591179720155196</c:v>
                </c:pt>
                <c:pt idx="1425">
                  <c:v>0.59652293369799736</c:v>
                </c:pt>
                <c:pt idx="1426">
                  <c:v>0.59654484190104995</c:v>
                </c:pt>
                <c:pt idx="1427">
                  <c:v>0.59570967213949189</c:v>
                </c:pt>
                <c:pt idx="1428">
                  <c:v>0.595700574300281</c:v>
                </c:pt>
                <c:pt idx="1429">
                  <c:v>0.5962486985954456</c:v>
                </c:pt>
                <c:pt idx="1430">
                  <c:v>0.59904019499663264</c:v>
                </c:pt>
                <c:pt idx="1431">
                  <c:v>0.60185221349820495</c:v>
                </c:pt>
                <c:pt idx="1432">
                  <c:v>0.60441690401057713</c:v>
                </c:pt>
                <c:pt idx="1433">
                  <c:v>0.60255741799483076</c:v>
                </c:pt>
                <c:pt idx="1434">
                  <c:v>0.60772690299199894</c:v>
                </c:pt>
                <c:pt idx="1435">
                  <c:v>0.6001235109870322</c:v>
                </c:pt>
                <c:pt idx="1436">
                  <c:v>0.59901039200485684</c:v>
                </c:pt>
                <c:pt idx="1437">
                  <c:v>0.60021269498975016</c:v>
                </c:pt>
                <c:pt idx="1438">
                  <c:v>0.59955557101056911</c:v>
                </c:pt>
                <c:pt idx="1439">
                  <c:v>0.592864169011591</c:v>
                </c:pt>
                <c:pt idx="1440">
                  <c:v>0.59158864099299535</c:v>
                </c:pt>
                <c:pt idx="1441">
                  <c:v>0.57592913502594456</c:v>
                </c:pt>
                <c:pt idx="1442">
                  <c:v>0.59033419098705053</c:v>
                </c:pt>
                <c:pt idx="1443">
                  <c:v>0.59144365700194612</c:v>
                </c:pt>
                <c:pt idx="1444">
                  <c:v>0.59743466100189835</c:v>
                </c:pt>
                <c:pt idx="1445">
                  <c:v>0.59523433202411979</c:v>
                </c:pt>
                <c:pt idx="1446">
                  <c:v>0.60301979497307912</c:v>
                </c:pt>
                <c:pt idx="1447">
                  <c:v>0.60771817900240421</c:v>
                </c:pt>
                <c:pt idx="1448">
                  <c:v>0.59625661099562421</c:v>
                </c:pt>
                <c:pt idx="1449">
                  <c:v>0.5868122199899517</c:v>
                </c:pt>
                <c:pt idx="1450">
                  <c:v>0.59756213199580088</c:v>
                </c:pt>
                <c:pt idx="1451">
                  <c:v>0.58418347599217668</c:v>
                </c:pt>
                <c:pt idx="1452">
                  <c:v>0.59610337798949331</c:v>
                </c:pt>
                <c:pt idx="1453">
                  <c:v>0.58899896597722545</c:v>
                </c:pt>
                <c:pt idx="1454">
                  <c:v>0.58104736800305545</c:v>
                </c:pt>
                <c:pt idx="1455">
                  <c:v>0.59042571199825034</c:v>
                </c:pt>
                <c:pt idx="1456">
                  <c:v>0.60406112502096221</c:v>
                </c:pt>
                <c:pt idx="1457">
                  <c:v>0.60888073401292786</c:v>
                </c:pt>
                <c:pt idx="1458">
                  <c:v>0.62306166801135987</c:v>
                </c:pt>
                <c:pt idx="1459">
                  <c:v>0.60228105401620269</c:v>
                </c:pt>
                <c:pt idx="1460">
                  <c:v>0.6272160189691931</c:v>
                </c:pt>
                <c:pt idx="1461">
                  <c:v>0.62229369103442878</c:v>
                </c:pt>
                <c:pt idx="1462">
                  <c:v>0.63694119802676141</c:v>
                </c:pt>
                <c:pt idx="1463">
                  <c:v>0.65808566601481289</c:v>
                </c:pt>
                <c:pt idx="1464">
                  <c:v>0.67265422502532601</c:v>
                </c:pt>
                <c:pt idx="1465">
                  <c:v>0.66757399996276945</c:v>
                </c:pt>
                <c:pt idx="1466">
                  <c:v>0.69227212097030133</c:v>
                </c:pt>
                <c:pt idx="1467">
                  <c:v>0.67117571504786611</c:v>
                </c:pt>
                <c:pt idx="1468">
                  <c:v>0.65371190803125501</c:v>
                </c:pt>
                <c:pt idx="1469">
                  <c:v>0.62680782901588827</c:v>
                </c:pt>
                <c:pt idx="1470">
                  <c:v>0.63989060500171036</c:v>
                </c:pt>
                <c:pt idx="1471">
                  <c:v>0.6173873640364036</c:v>
                </c:pt>
                <c:pt idx="1472">
                  <c:v>0.60872523300349712</c:v>
                </c:pt>
                <c:pt idx="1473">
                  <c:v>0.60083134099841118</c:v>
                </c:pt>
                <c:pt idx="1474">
                  <c:v>0.58063281397335231</c:v>
                </c:pt>
                <c:pt idx="1475">
                  <c:v>0.59755677997600287</c:v>
                </c:pt>
                <c:pt idx="1476">
                  <c:v>0.5760303670540452</c:v>
                </c:pt>
                <c:pt idx="1477">
                  <c:v>0.5654807019745931</c:v>
                </c:pt>
                <c:pt idx="1478">
                  <c:v>0.55283491301815957</c:v>
                </c:pt>
                <c:pt idx="1479">
                  <c:v>0.5250201269518584</c:v>
                </c:pt>
                <c:pt idx="1480">
                  <c:v>0.53146347298752517</c:v>
                </c:pt>
                <c:pt idx="1481">
                  <c:v>0.55909207696095109</c:v>
                </c:pt>
                <c:pt idx="1482">
                  <c:v>0.53233977500349283</c:v>
                </c:pt>
                <c:pt idx="1483">
                  <c:v>0.52299802796915174</c:v>
                </c:pt>
                <c:pt idx="1484">
                  <c:v>0.53674007998779416</c:v>
                </c:pt>
                <c:pt idx="1485">
                  <c:v>0.51673917402513325</c:v>
                </c:pt>
                <c:pt idx="1486">
                  <c:v>0.5311685559572652</c:v>
                </c:pt>
                <c:pt idx="1487">
                  <c:v>0.52320146700367332</c:v>
                </c:pt>
                <c:pt idx="1488">
                  <c:v>0.4985111519927159</c:v>
                </c:pt>
                <c:pt idx="1489">
                  <c:v>0.5252708540065214</c:v>
                </c:pt>
                <c:pt idx="1490">
                  <c:v>0.54665381798986346</c:v>
                </c:pt>
                <c:pt idx="1491">
                  <c:v>0.56833328702487051</c:v>
                </c:pt>
                <c:pt idx="1492">
                  <c:v>0.5959825039608404</c:v>
                </c:pt>
                <c:pt idx="1493">
                  <c:v>0.57277471397537738</c:v>
                </c:pt>
                <c:pt idx="1494">
                  <c:v>0.56688316003419459</c:v>
                </c:pt>
                <c:pt idx="1495">
                  <c:v>0.58398108498658985</c:v>
                </c:pt>
                <c:pt idx="1496">
                  <c:v>0.56724173505790532</c:v>
                </c:pt>
                <c:pt idx="1497">
                  <c:v>0.58483835100196302</c:v>
                </c:pt>
                <c:pt idx="1498">
                  <c:v>0.57994417799636722</c:v>
                </c:pt>
                <c:pt idx="1499">
                  <c:v>0.55823246005456895</c:v>
                </c:pt>
                <c:pt idx="1500">
                  <c:v>0.58787644002586603</c:v>
                </c:pt>
                <c:pt idx="1501">
                  <c:v>0.61204936204012483</c:v>
                </c:pt>
                <c:pt idx="1502">
                  <c:v>0.63642446999438107</c:v>
                </c:pt>
                <c:pt idx="1503">
                  <c:v>0.6666750080185011</c:v>
                </c:pt>
                <c:pt idx="1504">
                  <c:v>0.64597421803046018</c:v>
                </c:pt>
                <c:pt idx="1505">
                  <c:v>0.64249534602276981</c:v>
                </c:pt>
                <c:pt idx="1506">
                  <c:v>0.66191163402982056</c:v>
                </c:pt>
                <c:pt idx="1507">
                  <c:v>0.64739632594864815</c:v>
                </c:pt>
                <c:pt idx="1508">
                  <c:v>0.66712266695685685</c:v>
                </c:pt>
                <c:pt idx="1509">
                  <c:v>0.66426389897242188</c:v>
                </c:pt>
                <c:pt idx="1510">
                  <c:v>0.64449326600879431</c:v>
                </c:pt>
                <c:pt idx="1511">
                  <c:v>0.67598401301074773</c:v>
                </c:pt>
                <c:pt idx="1512">
                  <c:v>0.7019093829439953</c:v>
                </c:pt>
                <c:pt idx="1513">
                  <c:v>0.72794261900708079</c:v>
                </c:pt>
                <c:pt idx="1514">
                  <c:v>0.69725696498062462</c:v>
                </c:pt>
                <c:pt idx="1515">
                  <c:v>0.67802566499449313</c:v>
                </c:pt>
                <c:pt idx="1516">
                  <c:v>0.67592196294572204</c:v>
                </c:pt>
                <c:pt idx="1517">
                  <c:v>0.69661910296417773</c:v>
                </c:pt>
                <c:pt idx="1518">
                  <c:v>0.68329032696783543</c:v>
                </c:pt>
                <c:pt idx="1519">
                  <c:v>0.70410888001788408</c:v>
                </c:pt>
                <c:pt idx="1520">
                  <c:v>0.70224800601135939</c:v>
                </c:pt>
                <c:pt idx="1521">
                  <c:v>0.68338094803038985</c:v>
                </c:pt>
                <c:pt idx="1522">
                  <c:v>0.70646213402505964</c:v>
                </c:pt>
                <c:pt idx="1523">
                  <c:v>0.68502514297142625</c:v>
                </c:pt>
                <c:pt idx="1524">
                  <c:v>0.7007733799982816</c:v>
                </c:pt>
                <c:pt idx="1525">
                  <c:v>0.71041025099111721</c:v>
                </c:pt>
                <c:pt idx="1526">
                  <c:v>0.70188916201004758</c:v>
                </c:pt>
                <c:pt idx="1527">
                  <c:v>0.69441351899877191</c:v>
                </c:pt>
                <c:pt idx="1528">
                  <c:v>0.70718672801740468</c:v>
                </c:pt>
                <c:pt idx="1529">
                  <c:v>0.69691219297237694</c:v>
                </c:pt>
                <c:pt idx="1530">
                  <c:v>0.682793322019279</c:v>
                </c:pt>
                <c:pt idx="1531">
                  <c:v>0.68403351900633425</c:v>
                </c:pt>
                <c:pt idx="1532">
                  <c:v>0.68858618999365717</c:v>
                </c:pt>
                <c:pt idx="1533">
                  <c:v>0.68440474197268486</c:v>
                </c:pt>
                <c:pt idx="1534">
                  <c:v>0.69069257902447134</c:v>
                </c:pt>
                <c:pt idx="1535">
                  <c:v>0.69540310802403837</c:v>
                </c:pt>
                <c:pt idx="1536">
                  <c:v>0.70211473500239663</c:v>
                </c:pt>
                <c:pt idx="1537">
                  <c:v>0.69878086401149631</c:v>
                </c:pt>
                <c:pt idx="1538">
                  <c:v>0.70460490201367065</c:v>
                </c:pt>
                <c:pt idx="1539">
                  <c:v>0.70754025501082651</c:v>
                </c:pt>
                <c:pt idx="1540">
                  <c:v>0.71116532798623666</c:v>
                </c:pt>
                <c:pt idx="1541">
                  <c:v>0.70343352601048537</c:v>
                </c:pt>
                <c:pt idx="1542">
                  <c:v>0.70354825700633228</c:v>
                </c:pt>
                <c:pt idx="1543">
                  <c:v>0.69946292460372206</c:v>
                </c:pt>
                <c:pt idx="1544">
                  <c:v>0.69475593560491689</c:v>
                </c:pt>
                <c:pt idx="1545">
                  <c:v>0.69300569559709402</c:v>
                </c:pt>
                <c:pt idx="1546">
                  <c:v>0.69388461009657476</c:v>
                </c:pt>
                <c:pt idx="1547">
                  <c:v>0.69315808507394649</c:v>
                </c:pt>
                <c:pt idx="1548">
                  <c:v>0.69245152610164951</c:v>
                </c:pt>
                <c:pt idx="1549">
                  <c:v>0.69339033889991697</c:v>
                </c:pt>
                <c:pt idx="1550">
                  <c:v>0.69759992939361837</c:v>
                </c:pt>
                <c:pt idx="1551">
                  <c:v>0.69498670310713351</c:v>
                </c:pt>
                <c:pt idx="1552">
                  <c:v>0.69694206600252073</c:v>
                </c:pt>
                <c:pt idx="1553">
                  <c:v>0.69923042299342342</c:v>
                </c:pt>
                <c:pt idx="1554">
                  <c:v>0.6976191810099408</c:v>
                </c:pt>
                <c:pt idx="1555">
                  <c:v>0.70349874498788267</c:v>
                </c:pt>
                <c:pt idx="1556">
                  <c:v>0.7048225220059976</c:v>
                </c:pt>
                <c:pt idx="1557">
                  <c:v>0.70516891501029022</c:v>
                </c:pt>
                <c:pt idx="1558">
                  <c:v>0.70811633300036192</c:v>
                </c:pt>
                <c:pt idx="1559">
                  <c:v>0.701618178980425</c:v>
                </c:pt>
                <c:pt idx="1560">
                  <c:v>0.68925285997102037</c:v>
                </c:pt>
                <c:pt idx="1561">
                  <c:v>0.67459878197405487</c:v>
                </c:pt>
                <c:pt idx="1562">
                  <c:v>0.68789983802707866</c:v>
                </c:pt>
                <c:pt idx="1563">
                  <c:v>0.70181829697685316</c:v>
                </c:pt>
                <c:pt idx="1564">
                  <c:v>0.70018220401834697</c:v>
                </c:pt>
                <c:pt idx="1565">
                  <c:v>0.69806960399728268</c:v>
                </c:pt>
                <c:pt idx="1566">
                  <c:v>0.71055854298174381</c:v>
                </c:pt>
                <c:pt idx="1567">
                  <c:v>0.72147706500254571</c:v>
                </c:pt>
                <c:pt idx="1568">
                  <c:v>0.71465321601135656</c:v>
                </c:pt>
                <c:pt idx="1569">
                  <c:v>0.70516503998078406</c:v>
                </c:pt>
                <c:pt idx="1570">
                  <c:v>0.7080905829789117</c:v>
                </c:pt>
                <c:pt idx="1571">
                  <c:v>0.70725789101561531</c:v>
                </c:pt>
                <c:pt idx="1572">
                  <c:v>0.71774500596802682</c:v>
                </c:pt>
                <c:pt idx="1573">
                  <c:v>0.69212997599970549</c:v>
                </c:pt>
                <c:pt idx="1574">
                  <c:v>0.67674084496684372</c:v>
                </c:pt>
                <c:pt idx="1575">
                  <c:v>0.68665565899573267</c:v>
                </c:pt>
                <c:pt idx="1576">
                  <c:v>0.67445246095303446</c:v>
                </c:pt>
                <c:pt idx="1577">
                  <c:v>0.65520929801277816</c:v>
                </c:pt>
                <c:pt idx="1578">
                  <c:v>0.64400421397294849</c:v>
                </c:pt>
                <c:pt idx="1579">
                  <c:v>0.6559152549598366</c:v>
                </c:pt>
                <c:pt idx="1580">
                  <c:v>0.64352046605199575</c:v>
                </c:pt>
                <c:pt idx="1581">
                  <c:v>0.62189789104741067</c:v>
                </c:pt>
                <c:pt idx="1582">
                  <c:v>0.60612557595595717</c:v>
                </c:pt>
                <c:pt idx="1583">
                  <c:v>0.61128156597260386</c:v>
                </c:pt>
                <c:pt idx="1584">
                  <c:v>0.58994390501175076</c:v>
                </c:pt>
                <c:pt idx="1585">
                  <c:v>0.61969064001459628</c:v>
                </c:pt>
                <c:pt idx="1586">
                  <c:v>0.5905998150119558</c:v>
                </c:pt>
                <c:pt idx="1587">
                  <c:v>0.58024947496596724</c:v>
                </c:pt>
                <c:pt idx="1588">
                  <c:v>0.60371766600292176</c:v>
                </c:pt>
                <c:pt idx="1589">
                  <c:v>0.61358243203721941</c:v>
                </c:pt>
                <c:pt idx="1590">
                  <c:v>0.62492181803099811</c:v>
                </c:pt>
                <c:pt idx="1591">
                  <c:v>0.65281386999413371</c:v>
                </c:pt>
                <c:pt idx="1592">
                  <c:v>0.64983663300517946</c:v>
                </c:pt>
                <c:pt idx="1593">
                  <c:v>0.63106815097853541</c:v>
                </c:pt>
                <c:pt idx="1594">
                  <c:v>0.61158647004049271</c:v>
                </c:pt>
                <c:pt idx="1595">
                  <c:v>0.60646963503677398</c:v>
                </c:pt>
                <c:pt idx="1596">
                  <c:v>0.63079569104593247</c:v>
                </c:pt>
                <c:pt idx="1597">
                  <c:v>0.63714268000330776</c:v>
                </c:pt>
                <c:pt idx="1598">
                  <c:v>0.64058866002596915</c:v>
                </c:pt>
                <c:pt idx="1599">
                  <c:v>0.65621166001074016</c:v>
                </c:pt>
                <c:pt idx="1600">
                  <c:v>0.63658972992561758</c:v>
                </c:pt>
                <c:pt idx="1601">
                  <c:v>0.65930091007612646</c:v>
                </c:pt>
                <c:pt idx="1602">
                  <c:v>0.62597932992503047</c:v>
                </c:pt>
                <c:pt idx="1603">
                  <c:v>0.60729167005047202</c:v>
                </c:pt>
                <c:pt idx="1604">
                  <c:v>0.60032791993580759</c:v>
                </c:pt>
                <c:pt idx="1605">
                  <c:v>0.60217809001915157</c:v>
                </c:pt>
                <c:pt idx="1606">
                  <c:v>0.60993217001669109</c:v>
                </c:pt>
                <c:pt idx="1607">
                  <c:v>0.62068015988916159</c:v>
                </c:pt>
                <c:pt idx="1608">
                  <c:v>0.63151207007467747</c:v>
                </c:pt>
                <c:pt idx="1609">
                  <c:v>0.63951790006831288</c:v>
                </c:pt>
                <c:pt idx="1610">
                  <c:v>0.64178763004019856</c:v>
                </c:pt>
                <c:pt idx="1611">
                  <c:v>0.63541127997450531</c:v>
                </c:pt>
                <c:pt idx="1612">
                  <c:v>0.61747884005308151</c:v>
                </c:pt>
                <c:pt idx="1613">
                  <c:v>0.64758031000383198</c:v>
                </c:pt>
                <c:pt idx="1614">
                  <c:v>0.66030568000860512</c:v>
                </c:pt>
                <c:pt idx="1615">
                  <c:v>0.65274497005157173</c:v>
                </c:pt>
                <c:pt idx="1616">
                  <c:v>0.62198816996533424</c:v>
                </c:pt>
                <c:pt idx="1617">
                  <c:v>0.62762527004815638</c:v>
                </c:pt>
                <c:pt idx="1618">
                  <c:v>0.60424628003966063</c:v>
                </c:pt>
                <c:pt idx="1619">
                  <c:v>0.61144120001699775</c:v>
                </c:pt>
                <c:pt idx="1620">
                  <c:v>0.58380002004560083</c:v>
                </c:pt>
                <c:pt idx="1621">
                  <c:v>0.58091274998150766</c:v>
                </c:pt>
                <c:pt idx="1622">
                  <c:v>0.59986938000656664</c:v>
                </c:pt>
                <c:pt idx="1623">
                  <c:v>0.5752599099650979</c:v>
                </c:pt>
                <c:pt idx="1624">
                  <c:v>0.56667434901464731</c:v>
                </c:pt>
                <c:pt idx="1625">
                  <c:v>0.57120268896687776</c:v>
                </c:pt>
                <c:pt idx="1626">
                  <c:v>0.58593493094667792</c:v>
                </c:pt>
                <c:pt idx="1627">
                  <c:v>0.60796107305213809</c:v>
                </c:pt>
                <c:pt idx="1628">
                  <c:v>0.63437111594248563</c:v>
                </c:pt>
                <c:pt idx="1629">
                  <c:v>0.66225505794864148</c:v>
                </c:pt>
                <c:pt idx="1630">
                  <c:v>0.68870289903134108</c:v>
                </c:pt>
                <c:pt idx="1631">
                  <c:v>0.71080463798716664</c:v>
                </c:pt>
                <c:pt idx="1632">
                  <c:v>0.72565027500968426</c:v>
                </c:pt>
                <c:pt idx="1633">
                  <c:v>0.73032980796415359</c:v>
                </c:pt>
                <c:pt idx="1634">
                  <c:v>0.72193323797546327</c:v>
                </c:pt>
                <c:pt idx="1635">
                  <c:v>0.69755056302528828</c:v>
                </c:pt>
                <c:pt idx="1636">
                  <c:v>0.71677178295794874</c:v>
                </c:pt>
                <c:pt idx="1637">
                  <c:v>0.71418689703568816</c:v>
                </c:pt>
                <c:pt idx="1638">
                  <c:v>0.68688590405508876</c:v>
                </c:pt>
                <c:pt idx="1639">
                  <c:v>0.69445880502462387</c:v>
                </c:pt>
                <c:pt idx="1640">
                  <c:v>0.67149559699464589</c:v>
                </c:pt>
                <c:pt idx="1641">
                  <c:v>0.67758628097362816</c:v>
                </c:pt>
                <c:pt idx="1642">
                  <c:v>0.69887873996049166</c:v>
                </c:pt>
                <c:pt idx="1643">
                  <c:v>0.67026470100972801</c:v>
                </c:pt>
                <c:pt idx="1644">
                  <c:v>0.69852155901025981</c:v>
                </c:pt>
                <c:pt idx="1645">
                  <c:v>0.70292670896742493</c:v>
                </c:pt>
                <c:pt idx="1646">
                  <c:v>0.7277575460029766</c:v>
                </c:pt>
                <c:pt idx="1647">
                  <c:v>0.75479146395809948</c:v>
                </c:pt>
                <c:pt idx="1648">
                  <c:v>0.76580585795454681</c:v>
                </c:pt>
                <c:pt idx="1649">
                  <c:v>0.74257812299765646</c:v>
                </c:pt>
                <c:pt idx="1650">
                  <c:v>0.72938565397635102</c:v>
                </c:pt>
                <c:pt idx="1651">
                  <c:v>0.7080058449646458</c:v>
                </c:pt>
                <c:pt idx="1652">
                  <c:v>0.7227160920156166</c:v>
                </c:pt>
                <c:pt idx="1653">
                  <c:v>0.6927937880391255</c:v>
                </c:pt>
                <c:pt idx="1654">
                  <c:v>0.66251632897183299</c:v>
                </c:pt>
                <c:pt idx="1655">
                  <c:v>0.6761611100519076</c:v>
                </c:pt>
                <c:pt idx="1656">
                  <c:v>0.65300552395638078</c:v>
                </c:pt>
                <c:pt idx="1657">
                  <c:v>0.63732696801889688</c:v>
                </c:pt>
                <c:pt idx="1658">
                  <c:v>0.64215283602243289</c:v>
                </c:pt>
                <c:pt idx="1659">
                  <c:v>0.64926052198279649</c:v>
                </c:pt>
                <c:pt idx="1660">
                  <c:v>0.64042742102174088</c:v>
                </c:pt>
                <c:pt idx="1661">
                  <c:v>0.62868092802818865</c:v>
                </c:pt>
                <c:pt idx="1662">
                  <c:v>0.62704843899700791</c:v>
                </c:pt>
                <c:pt idx="1663">
                  <c:v>0.61730734602315351</c:v>
                </c:pt>
                <c:pt idx="1664">
                  <c:v>0.61248504702234641</c:v>
                </c:pt>
                <c:pt idx="1665">
                  <c:v>0.62560893397312611</c:v>
                </c:pt>
                <c:pt idx="1666">
                  <c:v>0.63845640298677608</c:v>
                </c:pt>
                <c:pt idx="1667">
                  <c:v>0.63280484901042655</c:v>
                </c:pt>
                <c:pt idx="1668">
                  <c:v>0.62168166600167751</c:v>
                </c:pt>
                <c:pt idx="1669">
                  <c:v>0.61811424899497069</c:v>
                </c:pt>
                <c:pt idx="1670">
                  <c:v>0.61950499299564399</c:v>
                </c:pt>
                <c:pt idx="1671">
                  <c:v>0.62325629300903529</c:v>
                </c:pt>
                <c:pt idx="1672">
                  <c:v>0.62677054299274459</c:v>
                </c:pt>
                <c:pt idx="1673">
                  <c:v>0.6274501389998477</c:v>
                </c:pt>
                <c:pt idx="1674">
                  <c:v>0.62269747399841435</c:v>
                </c:pt>
                <c:pt idx="1675">
                  <c:v>0.62553994409972802</c:v>
                </c:pt>
                <c:pt idx="1676">
                  <c:v>0.62556694370141486</c:v>
                </c:pt>
                <c:pt idx="1677">
                  <c:v>0.62799486760195578</c:v>
                </c:pt>
                <c:pt idx="1678">
                  <c:v>0.62827111044134654</c:v>
                </c:pt>
                <c:pt idx="1679">
                  <c:v>0.62770606710182619</c:v>
                </c:pt>
                <c:pt idx="1680">
                  <c:v>0.62760713230090914</c:v>
                </c:pt>
                <c:pt idx="1681">
                  <c:v>0.62537670080200769</c:v>
                </c:pt>
                <c:pt idx="1682">
                  <c:v>0.62872095619968604</c:v>
                </c:pt>
                <c:pt idx="1683">
                  <c:v>0.62815168900124263</c:v>
                </c:pt>
                <c:pt idx="1684">
                  <c:v>0.63032646800274961</c:v>
                </c:pt>
                <c:pt idx="1685">
                  <c:v>0.62627486299606971</c:v>
                </c:pt>
                <c:pt idx="1686">
                  <c:v>0.62265344400657341</c:v>
                </c:pt>
                <c:pt idx="1687">
                  <c:v>0.61830577900400385</c:v>
                </c:pt>
                <c:pt idx="1688">
                  <c:v>0.61207543901400641</c:v>
                </c:pt>
                <c:pt idx="1689">
                  <c:v>0.61843099200632423</c:v>
                </c:pt>
                <c:pt idx="1690">
                  <c:v>0.62059100897749886</c:v>
                </c:pt>
                <c:pt idx="1691">
                  <c:v>0.61739905801368877</c:v>
                </c:pt>
                <c:pt idx="1692">
                  <c:v>0.60769870801595971</c:v>
                </c:pt>
                <c:pt idx="1693">
                  <c:v>0.6059585310285911</c:v>
                </c:pt>
                <c:pt idx="1694">
                  <c:v>0.5953970939735882</c:v>
                </c:pt>
                <c:pt idx="1695">
                  <c:v>0.59048296697437763</c:v>
                </c:pt>
                <c:pt idx="1696">
                  <c:v>0.57443471997976303</c:v>
                </c:pt>
                <c:pt idx="1697">
                  <c:v>0.56172092101769522</c:v>
                </c:pt>
                <c:pt idx="1698">
                  <c:v>0.5668101420160383</c:v>
                </c:pt>
                <c:pt idx="1699">
                  <c:v>0.57292095001321286</c:v>
                </c:pt>
                <c:pt idx="1700">
                  <c:v>0.5632719150162302</c:v>
                </c:pt>
                <c:pt idx="1701">
                  <c:v>0.58358160697389394</c:v>
                </c:pt>
                <c:pt idx="1702">
                  <c:v>0.55456859502010047</c:v>
                </c:pt>
                <c:pt idx="1703">
                  <c:v>0.58445144898723811</c:v>
                </c:pt>
                <c:pt idx="1704">
                  <c:v>0.59394873701967299</c:v>
                </c:pt>
                <c:pt idx="1705">
                  <c:v>0.56627903005573899</c:v>
                </c:pt>
                <c:pt idx="1706">
                  <c:v>0.54716089705470949</c:v>
                </c:pt>
                <c:pt idx="1707">
                  <c:v>0.51981290697585791</c:v>
                </c:pt>
                <c:pt idx="1708">
                  <c:v>0.52995362994261086</c:v>
                </c:pt>
                <c:pt idx="1709">
                  <c:v>0.56080163503065705</c:v>
                </c:pt>
                <c:pt idx="1710">
                  <c:v>0.53307549096643925</c:v>
                </c:pt>
                <c:pt idx="1711">
                  <c:v>0.55499376798979938</c:v>
                </c:pt>
                <c:pt idx="1712">
                  <c:v>0.54727503494359553</c:v>
                </c:pt>
                <c:pt idx="1713">
                  <c:v>0.55563786195125431</c:v>
                </c:pt>
                <c:pt idx="1714">
                  <c:v>0.56330081797204912</c:v>
                </c:pt>
                <c:pt idx="1715">
                  <c:v>0.55348247301299125</c:v>
                </c:pt>
                <c:pt idx="1716">
                  <c:v>0.57190139498561621</c:v>
                </c:pt>
                <c:pt idx="1717">
                  <c:v>0.60177615494467318</c:v>
                </c:pt>
                <c:pt idx="1718">
                  <c:v>0.62632532196585089</c:v>
                </c:pt>
                <c:pt idx="1719">
                  <c:v>0.62876746605616063</c:v>
                </c:pt>
                <c:pt idx="1720">
                  <c:v>0.65482115000486374</c:v>
                </c:pt>
                <c:pt idx="1721">
                  <c:v>0.62520496000070125</c:v>
                </c:pt>
                <c:pt idx="1722">
                  <c:v>0.63234250003006309</c:v>
                </c:pt>
                <c:pt idx="1723">
                  <c:v>0.65435683005489409</c:v>
                </c:pt>
                <c:pt idx="1724">
                  <c:v>0.62883645994588733</c:v>
                </c:pt>
                <c:pt idx="1725">
                  <c:v>0.6183698900276795</c:v>
                </c:pt>
                <c:pt idx="1726">
                  <c:v>0.62304564996156842</c:v>
                </c:pt>
                <c:pt idx="1727">
                  <c:v>0.64295223995577544</c:v>
                </c:pt>
                <c:pt idx="1728">
                  <c:v>0.61567819002084434</c:v>
                </c:pt>
                <c:pt idx="1729">
                  <c:v>0.60381200001575053</c:v>
                </c:pt>
                <c:pt idx="1730">
                  <c:v>0.60744219005573541</c:v>
                </c:pt>
                <c:pt idx="1731">
                  <c:v>0.62665727001149207</c:v>
                </c:pt>
                <c:pt idx="1732">
                  <c:v>0.59904577000997961</c:v>
                </c:pt>
                <c:pt idx="1733">
                  <c:v>0.58719618001487106</c:v>
                </c:pt>
                <c:pt idx="1734">
                  <c:v>0.5911970300367102</c:v>
                </c:pt>
                <c:pt idx="1735">
                  <c:v>0.61113682005088776</c:v>
                </c:pt>
                <c:pt idx="1736">
                  <c:v>0.58460408996324986</c:v>
                </c:pt>
                <c:pt idx="1737">
                  <c:v>0.57418731995858252</c:v>
                </c:pt>
                <c:pt idx="1738">
                  <c:v>0.57997504994273186</c:v>
                </c:pt>
                <c:pt idx="1739">
                  <c:v>0.6020557900192216</c:v>
                </c:pt>
                <c:pt idx="1740">
                  <c:v>0.57801804004702717</c:v>
                </c:pt>
                <c:pt idx="1741">
                  <c:v>0.57045033003669232</c:v>
                </c:pt>
                <c:pt idx="1742">
                  <c:v>0.57944115996360779</c:v>
                </c:pt>
                <c:pt idx="1743">
                  <c:v>0.60507904994301498</c:v>
                </c:pt>
                <c:pt idx="1744">
                  <c:v>0.58495251997373998</c:v>
                </c:pt>
                <c:pt idx="1745">
                  <c:v>0.5816500800428912</c:v>
                </c:pt>
                <c:pt idx="1746">
                  <c:v>0.59526024002116174</c:v>
                </c:pt>
                <c:pt idx="1747">
                  <c:v>0.62587152002379298</c:v>
                </c:pt>
                <c:pt idx="1748">
                  <c:v>0.61107243003789335</c:v>
                </c:pt>
                <c:pt idx="1749">
                  <c:v>0.61345148005057126</c:v>
                </c:pt>
                <c:pt idx="1750">
                  <c:v>0.63309718994423747</c:v>
                </c:pt>
                <c:pt idx="1751">
                  <c:v>0.60759807005524635</c:v>
                </c:pt>
                <c:pt idx="1752">
                  <c:v>0.59954264003317803</c:v>
                </c:pt>
                <c:pt idx="1753">
                  <c:v>0.60901941999327391</c:v>
                </c:pt>
                <c:pt idx="1754">
                  <c:v>0.63611690001562238</c:v>
                </c:pt>
                <c:pt idx="1755">
                  <c:v>0.61842362000606954</c:v>
                </c:pt>
                <c:pt idx="1756">
                  <c:v>0.61852807004470378</c:v>
                </c:pt>
                <c:pt idx="1757">
                  <c:v>0.63651878002565354</c:v>
                </c:pt>
                <c:pt idx="1758">
                  <c:v>0.60998426994774491</c:v>
                </c:pt>
                <c:pt idx="1759">
                  <c:v>0.60151304001919925</c:v>
                </c:pt>
                <c:pt idx="1760">
                  <c:v>0.61119359999429435</c:v>
                </c:pt>
                <c:pt idx="1761">
                  <c:v>0.63911447999998927</c:v>
                </c:pt>
                <c:pt idx="1762">
                  <c:v>0.62143805995583534</c:v>
                </c:pt>
                <c:pt idx="1763">
                  <c:v>0.63273661094717681</c:v>
                </c:pt>
                <c:pt idx="1764">
                  <c:v>0.62738720502238721</c:v>
                </c:pt>
                <c:pt idx="1765">
                  <c:v>0.62226692400872707</c:v>
                </c:pt>
                <c:pt idx="1766">
                  <c:v>0.63425284705590457</c:v>
                </c:pt>
                <c:pt idx="1767">
                  <c:v>0.6177220520330593</c:v>
                </c:pt>
                <c:pt idx="1768">
                  <c:v>0.58955161995254457</c:v>
                </c:pt>
                <c:pt idx="1769">
                  <c:v>0.56661862798500806</c:v>
                </c:pt>
                <c:pt idx="1770">
                  <c:v>0.56580015702638775</c:v>
                </c:pt>
                <c:pt idx="1771">
                  <c:v>0.54147328599356115</c:v>
                </c:pt>
                <c:pt idx="1772">
                  <c:v>0.51051509298849851</c:v>
                </c:pt>
                <c:pt idx="1773">
                  <c:v>0.48980265797581524</c:v>
                </c:pt>
                <c:pt idx="1774">
                  <c:v>0.49621305998880416</c:v>
                </c:pt>
                <c:pt idx="1775">
                  <c:v>0.48412337899208069</c:v>
                </c:pt>
                <c:pt idx="1776">
                  <c:v>0.47041069297119975</c:v>
                </c:pt>
                <c:pt idx="1777">
                  <c:v>0.47195208095945418</c:v>
                </c:pt>
                <c:pt idx="1778">
                  <c:v>0.4431246230378747</c:v>
                </c:pt>
                <c:pt idx="1779">
                  <c:v>0.46330539905466139</c:v>
                </c:pt>
                <c:pt idx="1780">
                  <c:v>0.45562148600583896</c:v>
                </c:pt>
                <c:pt idx="1781">
                  <c:v>0.46819996397243813</c:v>
                </c:pt>
                <c:pt idx="1782">
                  <c:v>0.45541791297728196</c:v>
                </c:pt>
                <c:pt idx="1783">
                  <c:v>0.46540241199545562</c:v>
                </c:pt>
                <c:pt idx="1784">
                  <c:v>0.45253053901251405</c:v>
                </c:pt>
                <c:pt idx="1785">
                  <c:v>0.46492937498260289</c:v>
                </c:pt>
                <c:pt idx="1786">
                  <c:v>0.45697599701816216</c:v>
                </c:pt>
                <c:pt idx="1787">
                  <c:v>0.44554748601512983</c:v>
                </c:pt>
                <c:pt idx="1788">
                  <c:v>0.44752092100679874</c:v>
                </c:pt>
                <c:pt idx="1789">
                  <c:v>0.44852337997872382</c:v>
                </c:pt>
                <c:pt idx="1790">
                  <c:v>0.4498069430119358</c:v>
                </c:pt>
                <c:pt idx="1791">
                  <c:v>0.45262368899420835</c:v>
                </c:pt>
                <c:pt idx="1792">
                  <c:v>0.45822569698793814</c:v>
                </c:pt>
                <c:pt idx="1793">
                  <c:v>0.45224004698684439</c:v>
                </c:pt>
                <c:pt idx="1794">
                  <c:v>0.45154381700558588</c:v>
                </c:pt>
                <c:pt idx="1795">
                  <c:v>0.44957608699041884</c:v>
                </c:pt>
                <c:pt idx="1796">
                  <c:v>0.447589935400174</c:v>
                </c:pt>
                <c:pt idx="1797">
                  <c:v>0.44683744230133016</c:v>
                </c:pt>
                <c:pt idx="1798">
                  <c:v>0.44856968639942352</c:v>
                </c:pt>
                <c:pt idx="1799">
                  <c:v>0.44817974695979501</c:v>
                </c:pt>
                <c:pt idx="1800">
                  <c:v>0.44887270309845917</c:v>
                </c:pt>
                <c:pt idx="1801">
                  <c:v>0.44994863410101971</c:v>
                </c:pt>
                <c:pt idx="1802">
                  <c:v>0.45282621850492433</c:v>
                </c:pt>
                <c:pt idx="1803">
                  <c:v>0.45101133899879642</c:v>
                </c:pt>
                <c:pt idx="1804">
                  <c:v>0.44702793000033125</c:v>
                </c:pt>
                <c:pt idx="1805">
                  <c:v>0.44339992798632011</c:v>
                </c:pt>
                <c:pt idx="1806">
                  <c:v>0.44265126899699681</c:v>
                </c:pt>
                <c:pt idx="1807">
                  <c:v>0.44730588799575344</c:v>
                </c:pt>
                <c:pt idx="1808">
                  <c:v>0.44426272099372</c:v>
                </c:pt>
                <c:pt idx="1809">
                  <c:v>0.43604570301249623</c:v>
                </c:pt>
                <c:pt idx="1810">
                  <c:v>0.44080376997590065</c:v>
                </c:pt>
                <c:pt idx="1811">
                  <c:v>0.42981085798237473</c:v>
                </c:pt>
                <c:pt idx="1812">
                  <c:v>0.42121590202441439</c:v>
                </c:pt>
                <c:pt idx="1813">
                  <c:v>0.43316783802583814</c:v>
                </c:pt>
                <c:pt idx="1814">
                  <c:v>0.42131560202687979</c:v>
                </c:pt>
                <c:pt idx="1815">
                  <c:v>0.43505812902003527</c:v>
                </c:pt>
                <c:pt idx="1816">
                  <c:v>0.43004435498733073</c:v>
                </c:pt>
                <c:pt idx="1817">
                  <c:v>0.42442321497946978</c:v>
                </c:pt>
                <c:pt idx="1818">
                  <c:v>0.40509364497847855</c:v>
                </c:pt>
                <c:pt idx="1819">
                  <c:v>0.42145458096638322</c:v>
                </c:pt>
                <c:pt idx="1820">
                  <c:v>0.42915495904162526</c:v>
                </c:pt>
                <c:pt idx="1821">
                  <c:v>0.44634371297433972</c:v>
                </c:pt>
                <c:pt idx="1822">
                  <c:v>0.42866978002712131</c:v>
                </c:pt>
                <c:pt idx="1823">
                  <c:v>0.45678209501784295</c:v>
                </c:pt>
                <c:pt idx="1824">
                  <c:v>0.48632959404494613</c:v>
                </c:pt>
                <c:pt idx="1825">
                  <c:v>0.47296121204271913</c:v>
                </c:pt>
                <c:pt idx="1826">
                  <c:v>0.49732588604092598</c:v>
                </c:pt>
                <c:pt idx="1827">
                  <c:v>0.51507255004253238</c:v>
                </c:pt>
                <c:pt idx="1828">
                  <c:v>0.54435014096088707</c:v>
                </c:pt>
                <c:pt idx="1829">
                  <c:v>0.54080759396310896</c:v>
                </c:pt>
                <c:pt idx="1830">
                  <c:v>0.52259384398348629</c:v>
                </c:pt>
                <c:pt idx="1831">
                  <c:v>0.50785782805178314</c:v>
                </c:pt>
                <c:pt idx="1832">
                  <c:v>0.51474848005454987</c:v>
                </c:pt>
                <c:pt idx="1833">
                  <c:v>0.4989147400483489</c:v>
                </c:pt>
                <c:pt idx="1834">
                  <c:v>0.47850553004536778</c:v>
                </c:pt>
                <c:pt idx="1835">
                  <c:v>0.53416980989277363</c:v>
                </c:pt>
                <c:pt idx="1836">
                  <c:v>0.55905648996122181</c:v>
                </c:pt>
                <c:pt idx="1837">
                  <c:v>0.57131451996974647</c:v>
                </c:pt>
                <c:pt idx="1838">
                  <c:v>0.58909283997491002</c:v>
                </c:pt>
                <c:pt idx="1839">
                  <c:v>0.63054037000983953</c:v>
                </c:pt>
                <c:pt idx="1840">
                  <c:v>0.58880605990998447</c:v>
                </c:pt>
                <c:pt idx="1841">
                  <c:v>0.60703882994130254</c:v>
                </c:pt>
                <c:pt idx="1842">
                  <c:v>0.56559547991491854</c:v>
                </c:pt>
                <c:pt idx="1843">
                  <c:v>0.6101838699541986</c:v>
                </c:pt>
                <c:pt idx="1844">
                  <c:v>0.61853875010274351</c:v>
                </c:pt>
                <c:pt idx="1845">
                  <c:v>0.59339486993849277</c:v>
                </c:pt>
                <c:pt idx="1846">
                  <c:v>0.53748696995899081</c:v>
                </c:pt>
                <c:pt idx="1847">
                  <c:v>0.57854979997500777</c:v>
                </c:pt>
                <c:pt idx="1848">
                  <c:v>0.5943180900067091</c:v>
                </c:pt>
                <c:pt idx="1849">
                  <c:v>0.58752659009769559</c:v>
                </c:pt>
                <c:pt idx="1850">
                  <c:v>0.5609100500587374</c:v>
                </c:pt>
                <c:pt idx="1851">
                  <c:v>0.51720321993343532</c:v>
                </c:pt>
                <c:pt idx="1852">
                  <c:v>0.45914081996306777</c:v>
                </c:pt>
                <c:pt idx="1853">
                  <c:v>0.51445761998184025</c:v>
                </c:pt>
                <c:pt idx="1854">
                  <c:v>0.56088836002163589</c:v>
                </c:pt>
                <c:pt idx="1855">
                  <c:v>0.60116777010262012</c:v>
                </c:pt>
                <c:pt idx="1856">
                  <c:v>0.63803060003556311</c:v>
                </c:pt>
                <c:pt idx="1857">
                  <c:v>0.67421161010861397</c:v>
                </c:pt>
                <c:pt idx="1858">
                  <c:v>0.71244552009738982</c:v>
                </c:pt>
                <c:pt idx="1859">
                  <c:v>0.75546710006892681</c:v>
                </c:pt>
                <c:pt idx="1860">
                  <c:v>0.80601107003167272</c:v>
                </c:pt>
                <c:pt idx="1861">
                  <c:v>0.86681219004094601</c:v>
                </c:pt>
                <c:pt idx="1862">
                  <c:v>0.81560518988408148</c:v>
                </c:pt>
                <c:pt idx="1863">
                  <c:v>0.78012483008205891</c:v>
                </c:pt>
                <c:pt idx="1864">
                  <c:v>0.76310584996826947</c:v>
                </c:pt>
                <c:pt idx="1865">
                  <c:v>0.76728300005197525</c:v>
                </c:pt>
                <c:pt idx="1866">
                  <c:v>0.79539100988768041</c:v>
                </c:pt>
                <c:pt idx="1867">
                  <c:v>0.85016462998464704</c:v>
                </c:pt>
                <c:pt idx="1868">
                  <c:v>0.80933859990909696</c:v>
                </c:pt>
                <c:pt idx="1869">
                  <c:v>0.80064767994917929</c:v>
                </c:pt>
                <c:pt idx="1870">
                  <c:v>0.82682659989222884</c:v>
                </c:pt>
                <c:pt idx="1871">
                  <c:v>0.76561011001467705</c:v>
                </c:pt>
                <c:pt idx="1872">
                  <c:v>0.74473295011557639</c:v>
                </c:pt>
                <c:pt idx="1873">
                  <c:v>0.76692987000569701</c:v>
                </c:pt>
                <c:pt idx="1874">
                  <c:v>0.70993560994975269</c:v>
                </c:pt>
                <c:pt idx="1875">
                  <c:v>0.70148491999134421</c:v>
                </c:pt>
                <c:pt idx="1876">
                  <c:v>0.74431253992952406</c:v>
                </c:pt>
                <c:pt idx="1877">
                  <c:v>0.716153210029006</c:v>
                </c:pt>
                <c:pt idx="1878">
                  <c:v>0.74474169011227787</c:v>
                </c:pt>
                <c:pt idx="1879">
                  <c:v>0.70781269995495677</c:v>
                </c:pt>
                <c:pt idx="1880">
                  <c:v>0.73310101008974016</c:v>
                </c:pt>
                <c:pt idx="1881">
                  <c:v>0.69834135007113218</c:v>
                </c:pt>
                <c:pt idx="1882">
                  <c:v>0.64188685989938676</c:v>
                </c:pt>
                <c:pt idx="1883">
                  <c:v>0.67337622004561126</c:v>
                </c:pt>
                <c:pt idx="1884">
                  <c:v>0.65261566010303795</c:v>
                </c:pt>
                <c:pt idx="1885">
                  <c:v>0.68941141990944743</c:v>
                </c:pt>
                <c:pt idx="1886">
                  <c:v>0.64356974000111222</c:v>
                </c:pt>
                <c:pt idx="1887">
                  <c:v>0.62489686999469995</c:v>
                </c:pt>
                <c:pt idx="1888">
                  <c:v>0.61819904996082187</c:v>
                </c:pt>
                <c:pt idx="1889">
                  <c:v>0.6082825199700892</c:v>
                </c:pt>
                <c:pt idx="1890">
                  <c:v>0.57995351008139551</c:v>
                </c:pt>
                <c:pt idx="1891">
                  <c:v>0.51801828993484378</c:v>
                </c:pt>
                <c:pt idx="1892">
                  <c:v>0.53228307003155351</c:v>
                </c:pt>
                <c:pt idx="1893">
                  <c:v>0.48255412001162767</c:v>
                </c:pt>
                <c:pt idx="1894">
                  <c:v>0.47863765992224216</c:v>
                </c:pt>
                <c:pt idx="1895">
                  <c:v>0.50533994007855654</c:v>
                </c:pt>
                <c:pt idx="1896">
                  <c:v>0.48496719996910542</c:v>
                </c:pt>
                <c:pt idx="1897">
                  <c:v>0.4648256900254637</c:v>
                </c:pt>
                <c:pt idx="1898">
                  <c:v>0.49222164205275476</c:v>
                </c:pt>
                <c:pt idx="1899">
                  <c:v>0.48946130194235593</c:v>
                </c:pt>
                <c:pt idx="1900">
                  <c:v>0.5038509089499712</c:v>
                </c:pt>
                <c:pt idx="1901">
                  <c:v>0.52019670803565532</c:v>
                </c:pt>
                <c:pt idx="1902">
                  <c:v>0.52330493903718889</c:v>
                </c:pt>
                <c:pt idx="1903">
                  <c:v>0.49798184295650572</c:v>
                </c:pt>
                <c:pt idx="1904">
                  <c:v>0.49153366405516863</c:v>
                </c:pt>
                <c:pt idx="1905">
                  <c:v>0.488766641006805</c:v>
                </c:pt>
                <c:pt idx="1906">
                  <c:v>0.47448701795656234</c:v>
                </c:pt>
                <c:pt idx="1907">
                  <c:v>0.49600103695411235</c:v>
                </c:pt>
                <c:pt idx="1908">
                  <c:v>0.47561493702232838</c:v>
                </c:pt>
                <c:pt idx="1909">
                  <c:v>0.46063496195711195</c:v>
                </c:pt>
                <c:pt idx="1910">
                  <c:v>0.43586735404096544</c:v>
                </c:pt>
                <c:pt idx="1911">
                  <c:v>0.4486183529952541</c:v>
                </c:pt>
                <c:pt idx="1912">
                  <c:v>0.42119420203380287</c:v>
                </c:pt>
                <c:pt idx="1913">
                  <c:v>0.40090114204213023</c:v>
                </c:pt>
                <c:pt idx="1914">
                  <c:v>0.37254541600123048</c:v>
                </c:pt>
                <c:pt idx="1915">
                  <c:v>0.38343326398171484</c:v>
                </c:pt>
                <c:pt idx="1916">
                  <c:v>0.38712092902278528</c:v>
                </c:pt>
                <c:pt idx="1917">
                  <c:v>0.39966465200996026</c:v>
                </c:pt>
                <c:pt idx="1918">
                  <c:v>0.40587067598244175</c:v>
                </c:pt>
                <c:pt idx="1919">
                  <c:v>0.39054524101084098</c:v>
                </c:pt>
                <c:pt idx="1920">
                  <c:v>0.40099459001794457</c:v>
                </c:pt>
                <c:pt idx="1921">
                  <c:v>0.39077496499521658</c:v>
                </c:pt>
                <c:pt idx="1922">
                  <c:v>0.40424168598838151</c:v>
                </c:pt>
                <c:pt idx="1923">
                  <c:v>0.41485458001261577</c:v>
                </c:pt>
                <c:pt idx="1924">
                  <c:v>0.41908545399201103</c:v>
                </c:pt>
                <c:pt idx="1925">
                  <c:v>0.41340612099156715</c:v>
                </c:pt>
                <c:pt idx="1926">
                  <c:v>0.40991339000174776</c:v>
                </c:pt>
                <c:pt idx="1927">
                  <c:v>0.40507907199207693</c:v>
                </c:pt>
                <c:pt idx="1928">
                  <c:v>0.40318797700456344</c:v>
                </c:pt>
                <c:pt idx="1929">
                  <c:v>0.40852291509509087</c:v>
                </c:pt>
                <c:pt idx="1930">
                  <c:v>0.40974469749926357</c:v>
                </c:pt>
                <c:pt idx="1931">
                  <c:v>0.41113713421009379</c:v>
                </c:pt>
                <c:pt idx="1932">
                  <c:v>0.41307803559902823</c:v>
                </c:pt>
                <c:pt idx="1933">
                  <c:v>0.41594621220428962</c:v>
                </c:pt>
                <c:pt idx="1934">
                  <c:v>0.41230647399788722</c:v>
                </c:pt>
                <c:pt idx="1935">
                  <c:v>0.41034963200218044</c:v>
                </c:pt>
                <c:pt idx="1936">
                  <c:v>0.40654749600798823</c:v>
                </c:pt>
                <c:pt idx="1937">
                  <c:v>0.4129968770139385</c:v>
                </c:pt>
                <c:pt idx="1938">
                  <c:v>0.41054458500002511</c:v>
                </c:pt>
                <c:pt idx="1939">
                  <c:v>0.41128743102308363</c:v>
                </c:pt>
                <c:pt idx="1940">
                  <c:v>0.41169722401537001</c:v>
                </c:pt>
                <c:pt idx="1941">
                  <c:v>0.40824577602325007</c:v>
                </c:pt>
                <c:pt idx="1942">
                  <c:v>0.41302989597897977</c:v>
                </c:pt>
                <c:pt idx="1943">
                  <c:v>0.40689639502670616</c:v>
                </c:pt>
                <c:pt idx="1944">
                  <c:v>0.40194208401953802</c:v>
                </c:pt>
                <c:pt idx="1945">
                  <c:v>0.41026377299567685</c:v>
                </c:pt>
                <c:pt idx="1946">
                  <c:v>0.38145827094558626</c:v>
                </c:pt>
                <c:pt idx="1947">
                  <c:v>0.35887239105068147</c:v>
                </c:pt>
                <c:pt idx="1948">
                  <c:v>0.35460294096264988</c:v>
                </c:pt>
                <c:pt idx="1949">
                  <c:v>0.34949673304799944</c:v>
                </c:pt>
                <c:pt idx="1950">
                  <c:v>0.3244005769956857</c:v>
                </c:pt>
                <c:pt idx="1951">
                  <c:v>0.3226612820290029</c:v>
                </c:pt>
                <c:pt idx="1952">
                  <c:v>0.3251256609801203</c:v>
                </c:pt>
                <c:pt idx="1953">
                  <c:v>0.31264052202459425</c:v>
                </c:pt>
                <c:pt idx="1954">
                  <c:v>0.32855267694685608</c:v>
                </c:pt>
                <c:pt idx="1955">
                  <c:v>0.35370893601793796</c:v>
                </c:pt>
                <c:pt idx="1956">
                  <c:v>0.36895610799547285</c:v>
                </c:pt>
                <c:pt idx="1957">
                  <c:v>0.35514100594446063</c:v>
                </c:pt>
                <c:pt idx="1958">
                  <c:v>0.35561043804045767</c:v>
                </c:pt>
                <c:pt idx="1959">
                  <c:v>0.35121122002601624</c:v>
                </c:pt>
                <c:pt idx="1960">
                  <c:v>0.32279015006497502</c:v>
                </c:pt>
                <c:pt idx="1961">
                  <c:v>0.37619405006989837</c:v>
                </c:pt>
                <c:pt idx="1962">
                  <c:v>0.33724497002549469</c:v>
                </c:pt>
                <c:pt idx="1963">
                  <c:v>0.30363814998418093</c:v>
                </c:pt>
                <c:pt idx="1964">
                  <c:v>0.26987030007876456</c:v>
                </c:pt>
                <c:pt idx="1965">
                  <c:v>0.2304381700232625</c:v>
                </c:pt>
                <c:pt idx="1966">
                  <c:v>0.1798384899739176</c:v>
                </c:pt>
                <c:pt idx="1967">
                  <c:v>0.23756799008697271</c:v>
                </c:pt>
                <c:pt idx="1968">
                  <c:v>0.27312340005300939</c:v>
                </c:pt>
                <c:pt idx="1969">
                  <c:v>0.28100146003998816</c:v>
                </c:pt>
                <c:pt idx="1970">
                  <c:v>0.2556989099830389</c:v>
                </c:pt>
                <c:pt idx="1971">
                  <c:v>0.31671246001496911</c:v>
                </c:pt>
                <c:pt idx="1972">
                  <c:v>0.33353887009434402</c:v>
                </c:pt>
                <c:pt idx="1973">
                  <c:v>0.30067484988830984</c:v>
                </c:pt>
                <c:pt idx="1974">
                  <c:v>0.33761715004220605</c:v>
                </c:pt>
                <c:pt idx="1975">
                  <c:v>0.3138624900020659</c:v>
                </c:pt>
                <c:pt idx="1976">
                  <c:v>0.34890761994756758</c:v>
                </c:pt>
                <c:pt idx="1977">
                  <c:v>0.31224926002323627</c:v>
                </c:pt>
                <c:pt idx="1978">
                  <c:v>0.32338414993137121</c:v>
                </c:pt>
                <c:pt idx="1979">
                  <c:v>0.37680901004932821</c:v>
                </c:pt>
                <c:pt idx="1980">
                  <c:v>0.34202059009112418</c:v>
                </c:pt>
                <c:pt idx="1981">
                  <c:v>0.33851561998017132</c:v>
                </c:pt>
                <c:pt idx="1982">
                  <c:v>0.36079082009382546</c:v>
                </c:pt>
                <c:pt idx="1983">
                  <c:v>0.40334293991327286</c:v>
                </c:pt>
                <c:pt idx="1984">
                  <c:v>0.46066871006041765</c:v>
                </c:pt>
                <c:pt idx="1985">
                  <c:v>0.40226484998129308</c:v>
                </c:pt>
                <c:pt idx="1986">
                  <c:v>0.34762811008840799</c:v>
                </c:pt>
                <c:pt idx="1987">
                  <c:v>0.29125521006062627</c:v>
                </c:pt>
                <c:pt idx="1988">
                  <c:v>0.35264289006590843</c:v>
                </c:pt>
                <c:pt idx="1989">
                  <c:v>0.40128789003938437</c:v>
                </c:pt>
                <c:pt idx="1990">
                  <c:v>0.43168692989274859</c:v>
                </c:pt>
                <c:pt idx="1991">
                  <c:v>0.43833675002679229</c:v>
                </c:pt>
                <c:pt idx="1992">
                  <c:v>0.41573407989926636</c:v>
                </c:pt>
                <c:pt idx="1993">
                  <c:v>0.35837565991096199</c:v>
                </c:pt>
                <c:pt idx="1994">
                  <c:v>0.38575820997357368</c:v>
                </c:pt>
                <c:pt idx="1995">
                  <c:v>0.36737848003394902</c:v>
                </c:pt>
                <c:pt idx="1996">
                  <c:v>0.42273319000378251</c:v>
                </c:pt>
                <c:pt idx="1997">
                  <c:v>0.42131908005103469</c:v>
                </c:pt>
                <c:pt idx="1998">
                  <c:v>0.48263289011083543</c:v>
                </c:pt>
                <c:pt idx="1999">
                  <c:v>0.47617134009487927</c:v>
                </c:pt>
                <c:pt idx="2000">
                  <c:v>0.5214311599265784</c:v>
                </c:pt>
                <c:pt idx="2001">
                  <c:v>0.48790910001844168</c:v>
                </c:pt>
                <c:pt idx="2002">
                  <c:v>0.50051036011427641</c:v>
                </c:pt>
                <c:pt idx="2003">
                  <c:v>0.49558943998999894</c:v>
                </c:pt>
                <c:pt idx="2004">
                  <c:v>0.48635270004160702</c:v>
                </c:pt>
                <c:pt idx="2005">
                  <c:v>0.48600644990801811</c:v>
                </c:pt>
                <c:pt idx="2006">
                  <c:v>0.50775703997351229</c:v>
                </c:pt>
                <c:pt idx="2007">
                  <c:v>0.56481078988872468</c:v>
                </c:pt>
                <c:pt idx="2008">
                  <c:v>0.54537405003793538</c:v>
                </c:pt>
                <c:pt idx="2009">
                  <c:v>0.58765314007177949</c:v>
                </c:pt>
                <c:pt idx="2010">
                  <c:v>0.57985440990887582</c:v>
                </c:pt>
                <c:pt idx="2011">
                  <c:v>0.53518416988663375</c:v>
                </c:pt>
                <c:pt idx="2012">
                  <c:v>0.59184877993538976</c:v>
                </c:pt>
                <c:pt idx="2013">
                  <c:v>0.6380545599386096</c:v>
                </c:pt>
                <c:pt idx="2014">
                  <c:v>0.68700784002430737</c:v>
                </c:pt>
                <c:pt idx="2015">
                  <c:v>0.62691497011110187</c:v>
                </c:pt>
                <c:pt idx="2016">
                  <c:v>0.59598227008245885</c:v>
                </c:pt>
                <c:pt idx="2017">
                  <c:v>0.6074160800781101</c:v>
                </c:pt>
                <c:pt idx="2018">
                  <c:v>0.54942274000495672</c:v>
                </c:pt>
                <c:pt idx="2019">
                  <c:v>0.56020856997929513</c:v>
                </c:pt>
                <c:pt idx="2020">
                  <c:v>0.59047991002444178</c:v>
                </c:pt>
                <c:pt idx="2021">
                  <c:v>0.59094310004729778</c:v>
                </c:pt>
                <c:pt idx="2022">
                  <c:v>0.57480446994304657</c:v>
                </c:pt>
                <c:pt idx="2023">
                  <c:v>0.55527035403065383</c:v>
                </c:pt>
                <c:pt idx="2024">
                  <c:v>0.54554708697833121</c:v>
                </c:pt>
                <c:pt idx="2025">
                  <c:v>0.55884100205730647</c:v>
                </c:pt>
                <c:pt idx="2026">
                  <c:v>0.54585843405220658</c:v>
                </c:pt>
                <c:pt idx="2027">
                  <c:v>0.51980571600142866</c:v>
                </c:pt>
                <c:pt idx="2028">
                  <c:v>0.49388918397016823</c:v>
                </c:pt>
                <c:pt idx="2029">
                  <c:v>0.48131517204456031</c:v>
                </c:pt>
                <c:pt idx="2030">
                  <c:v>0.4952900119824335</c:v>
                </c:pt>
                <c:pt idx="2031">
                  <c:v>0.48652004101313651</c:v>
                </c:pt>
                <c:pt idx="2032">
                  <c:v>0.46821159101091325</c:v>
                </c:pt>
                <c:pt idx="2033">
                  <c:v>0.45357099699322134</c:v>
                </c:pt>
                <c:pt idx="2034">
                  <c:v>0.45580459304619581</c:v>
                </c:pt>
                <c:pt idx="2035">
                  <c:v>0.4256187139544636</c:v>
                </c:pt>
                <c:pt idx="2036">
                  <c:v>0.43871969298925251</c:v>
                </c:pt>
                <c:pt idx="2037">
                  <c:v>0.44581386400386691</c:v>
                </c:pt>
                <c:pt idx="2038">
                  <c:v>0.46010756300529465</c:v>
                </c:pt>
                <c:pt idx="2039">
                  <c:v>0.46355712198419496</c:v>
                </c:pt>
                <c:pt idx="2040">
                  <c:v>0.46936887601623312</c:v>
                </c:pt>
                <c:pt idx="2041">
                  <c:v>0.45949916000245139</c:v>
                </c:pt>
                <c:pt idx="2042">
                  <c:v>0.44617508200462908</c:v>
                </c:pt>
                <c:pt idx="2043">
                  <c:v>0.44541056401794776</c:v>
                </c:pt>
                <c:pt idx="2044">
                  <c:v>0.44572969898581505</c:v>
                </c:pt>
                <c:pt idx="2045">
                  <c:v>0.43565657897852361</c:v>
                </c:pt>
                <c:pt idx="2046">
                  <c:v>0.43496529798721895</c:v>
                </c:pt>
                <c:pt idx="2047">
                  <c:v>0.43217994598671794</c:v>
                </c:pt>
                <c:pt idx="2048">
                  <c:v>0.43144961600773968</c:v>
                </c:pt>
                <c:pt idx="2049">
                  <c:v>0.43692340140114538</c:v>
                </c:pt>
                <c:pt idx="2050">
                  <c:v>0.43712539369880687</c:v>
                </c:pt>
                <c:pt idx="2051">
                  <c:v>0.43620468549852376</c:v>
                </c:pt>
                <c:pt idx="2052">
                  <c:v>0.43440436909804703</c:v>
                </c:pt>
                <c:pt idx="2053">
                  <c:v>0.43196653689665254</c:v>
                </c:pt>
                <c:pt idx="2054">
                  <c:v>0.43694728100672364</c:v>
                </c:pt>
                <c:pt idx="2055">
                  <c:v>0.44177669499185868</c:v>
                </c:pt>
                <c:pt idx="2056">
                  <c:v>0.4506038689869456</c:v>
                </c:pt>
                <c:pt idx="2057">
                  <c:v>0.45195289701223373</c:v>
                </c:pt>
                <c:pt idx="2058">
                  <c:v>0.44997287198202685</c:v>
                </c:pt>
                <c:pt idx="2059">
                  <c:v>0.46443788398755714</c:v>
                </c:pt>
                <c:pt idx="2060">
                  <c:v>0.45262202800950035</c:v>
                </c:pt>
                <c:pt idx="2061">
                  <c:v>0.46554939402267337</c:v>
                </c:pt>
                <c:pt idx="2062">
                  <c:v>0.46049407601822168</c:v>
                </c:pt>
                <c:pt idx="2063">
                  <c:v>0.4572301660082303</c:v>
                </c:pt>
                <c:pt idx="2064">
                  <c:v>0.4442817559465766</c:v>
                </c:pt>
                <c:pt idx="2065">
                  <c:v>0.47267293801996857</c:v>
                </c:pt>
                <c:pt idx="2066">
                  <c:v>0.49967780604492873</c:v>
                </c:pt>
                <c:pt idx="2067">
                  <c:v>0.4825704509858042</c:v>
                </c:pt>
                <c:pt idx="2068">
                  <c:v>0.50362496497109532</c:v>
                </c:pt>
                <c:pt idx="2069">
                  <c:v>0.52011544094420969</c:v>
                </c:pt>
                <c:pt idx="2070">
                  <c:v>0.55181597196497023</c:v>
                </c:pt>
                <c:pt idx="2071">
                  <c:v>0.55600065004546195</c:v>
                </c:pt>
                <c:pt idx="2072">
                  <c:v>0.55244356603361666</c:v>
                </c:pt>
                <c:pt idx="2073">
                  <c:v>0.56091881496831775</c:v>
                </c:pt>
                <c:pt idx="2074">
                  <c:v>0.53870048595126718</c:v>
                </c:pt>
                <c:pt idx="2075">
                  <c:v>0.56806267495267093</c:v>
                </c:pt>
                <c:pt idx="2076">
                  <c:v>0.54377947002649307</c:v>
                </c:pt>
                <c:pt idx="2077">
                  <c:v>0.48562496993690729</c:v>
                </c:pt>
                <c:pt idx="2078">
                  <c:v>0.47587326006032526</c:v>
                </c:pt>
                <c:pt idx="2079">
                  <c:v>0.47179843997582793</c:v>
                </c:pt>
                <c:pt idx="2080">
                  <c:v>0.49317458993755281</c:v>
                </c:pt>
                <c:pt idx="2081">
                  <c:v>0.4347758200019598</c:v>
                </c:pt>
                <c:pt idx="2082">
                  <c:v>0.47739270003512502</c:v>
                </c:pt>
                <c:pt idx="2083">
                  <c:v>0.43346582003869116</c:v>
                </c:pt>
                <c:pt idx="2084">
                  <c:v>0.4361568100284785</c:v>
                </c:pt>
                <c:pt idx="2085">
                  <c:v>0.49362732004374266</c:v>
                </c:pt>
                <c:pt idx="2086">
                  <c:v>0.48903899011202157</c:v>
                </c:pt>
                <c:pt idx="2087">
                  <c:v>0.43055345001630485</c:v>
                </c:pt>
                <c:pt idx="2088">
                  <c:v>0.45133236004039645</c:v>
                </c:pt>
                <c:pt idx="2089">
                  <c:v>0.43453733995556831</c:v>
                </c:pt>
                <c:pt idx="2090">
                  <c:v>0.38833005004562438</c:v>
                </c:pt>
                <c:pt idx="2091">
                  <c:v>0.44587212009355426</c:v>
                </c:pt>
                <c:pt idx="2092">
                  <c:v>0.49032518989406526</c:v>
                </c:pt>
                <c:pt idx="2093">
                  <c:v>0.52985090995207429</c:v>
                </c:pt>
                <c:pt idx="2094">
                  <c:v>0.57261092006228864</c:v>
                </c:pt>
                <c:pt idx="2095">
                  <c:v>0.62676685000769794</c:v>
                </c:pt>
                <c:pt idx="2096">
                  <c:v>0.57548035006038845</c:v>
                </c:pt>
                <c:pt idx="2097">
                  <c:v>0.55191307002678514</c:v>
                </c:pt>
                <c:pt idx="2098">
                  <c:v>0.56422663992270827</c:v>
                </c:pt>
                <c:pt idx="2099">
                  <c:v>0.62058270000852644</c:v>
                </c:pt>
                <c:pt idx="2100">
                  <c:v>0.60414289007894695</c:v>
                </c:pt>
                <c:pt idx="2101">
                  <c:v>0.64806885994039476</c:v>
                </c:pt>
                <c:pt idx="2102">
                  <c:v>0.63552224007435143</c:v>
                </c:pt>
                <c:pt idx="2103">
                  <c:v>0.57466469006612897</c:v>
                </c:pt>
                <c:pt idx="2104">
                  <c:v>0.59865782991982996</c:v>
                </c:pt>
                <c:pt idx="2105">
                  <c:v>0.59066331991925836</c:v>
                </c:pt>
                <c:pt idx="2106">
                  <c:v>0.55884278006851673</c:v>
                </c:pt>
                <c:pt idx="2107">
                  <c:v>0.5113578699529171</c:v>
                </c:pt>
                <c:pt idx="2108">
                  <c:v>0.45637022005394101</c:v>
                </c:pt>
                <c:pt idx="2109">
                  <c:v>0.4020414799451828</c:v>
                </c:pt>
                <c:pt idx="2110">
                  <c:v>0.35653328988701105</c:v>
                </c:pt>
                <c:pt idx="2111">
                  <c:v>0.32800727989524603</c:v>
                </c:pt>
                <c:pt idx="2112">
                  <c:v>0.32462510000914335</c:v>
                </c:pt>
                <c:pt idx="2113">
                  <c:v>0.35454839002341032</c:v>
                </c:pt>
                <c:pt idx="2114">
                  <c:v>0.30093879997730255</c:v>
                </c:pt>
                <c:pt idx="2115">
                  <c:v>0.29695795010775328</c:v>
                </c:pt>
                <c:pt idx="2116">
                  <c:v>0.35076750000007451</c:v>
                </c:pt>
                <c:pt idx="2117">
                  <c:v>0.34552908991463482</c:v>
                </c:pt>
                <c:pt idx="2118">
                  <c:v>0.28940435010008514</c:v>
                </c:pt>
                <c:pt idx="2119">
                  <c:v>0.31555492989718914</c:v>
                </c:pt>
                <c:pt idx="2120">
                  <c:v>0.3071424700319767</c:v>
                </c:pt>
                <c:pt idx="2121">
                  <c:v>0.27232861006632447</c:v>
                </c:pt>
                <c:pt idx="2122">
                  <c:v>0.32425917009823024</c:v>
                </c:pt>
                <c:pt idx="2123">
                  <c:v>0.31103721004910767</c:v>
                </c:pt>
                <c:pt idx="2124">
                  <c:v>0.34670815989375114</c:v>
                </c:pt>
                <c:pt idx="2125">
                  <c:v>0.29531743004918098</c:v>
                </c:pt>
                <c:pt idx="2126">
                  <c:v>0.27091043000109494</c:v>
                </c:pt>
                <c:pt idx="2127">
                  <c:v>0.26253257994540036</c:v>
                </c:pt>
                <c:pt idx="2128">
                  <c:v>0.25922929006628692</c:v>
                </c:pt>
                <c:pt idx="2129">
                  <c:v>0.25004597008228302</c:v>
                </c:pt>
                <c:pt idx="2130">
                  <c:v>0.22402804996818304</c:v>
                </c:pt>
                <c:pt idx="2131">
                  <c:v>0.17022093990817666</c:v>
                </c:pt>
                <c:pt idx="2132">
                  <c:v>0.20267005008645356</c:v>
                </c:pt>
                <c:pt idx="2133">
                  <c:v>0.18542078998871148</c:v>
                </c:pt>
                <c:pt idx="2134">
                  <c:v>0.23251859005540609</c:v>
                </c:pt>
                <c:pt idx="2135">
                  <c:v>0.20800884999334812</c:v>
                </c:pt>
                <c:pt idx="2136">
                  <c:v>0.22593700001016259</c:v>
                </c:pt>
                <c:pt idx="2137">
                  <c:v>0.27534844004549086</c:v>
                </c:pt>
                <c:pt idx="2138">
                  <c:v>0.22028859006240964</c:v>
                </c:pt>
                <c:pt idx="2139">
                  <c:v>0.17480287002399564</c:v>
                </c:pt>
                <c:pt idx="2140">
                  <c:v>0.12793668010272086</c:v>
                </c:pt>
                <c:pt idx="2141">
                  <c:v>6.873545004054904E-2</c:v>
                </c:pt>
                <c:pt idx="2142">
                  <c:v>0.11124459002166986</c:v>
                </c:pt>
                <c:pt idx="2143">
                  <c:v>0.11950952000916004</c:v>
                </c:pt>
                <c:pt idx="2144">
                  <c:v>8.2575639942660928E-2</c:v>
                </c:pt>
                <c:pt idx="2145">
                  <c:v>0.11448838002979755</c:v>
                </c:pt>
                <c:pt idx="2146">
                  <c:v>7.929314998909831E-2</c:v>
                </c:pt>
                <c:pt idx="2147">
                  <c:v>9.1035360004752874E-2</c:v>
                </c:pt>
                <c:pt idx="2148">
                  <c:v>0.13876044005155563</c:v>
                </c:pt>
                <c:pt idx="2149">
                  <c:v>8.6513780057430267E-2</c:v>
                </c:pt>
                <c:pt idx="2150">
                  <c:v>4.8340809997171164E-2</c:v>
                </c:pt>
                <c:pt idx="2151">
                  <c:v>1.3286950066685677E-2</c:v>
                </c:pt>
                <c:pt idx="2152">
                  <c:v>-2.9602400027215481E-2</c:v>
                </c:pt>
                <c:pt idx="2153">
                  <c:v>3.3718179911375046E-2</c:v>
                </c:pt>
                <c:pt idx="2154">
                  <c:v>6.7294120090082288E-2</c:v>
                </c:pt>
                <c:pt idx="2155">
                  <c:v>6.0170809971168637E-2</c:v>
                </c:pt>
                <c:pt idx="2156">
                  <c:v>1.3936799950897694E-3</c:v>
                </c:pt>
                <c:pt idx="2157">
                  <c:v>5.0081498920917511E-3</c:v>
                </c:pt>
                <c:pt idx="2158">
                  <c:v>6.0059620067477226E-2</c:v>
                </c:pt>
                <c:pt idx="2159">
                  <c:v>3.0593510018661618E-2</c:v>
                </c:pt>
                <c:pt idx="2160">
                  <c:v>3.0655240057967603E-2</c:v>
                </c:pt>
                <c:pt idx="2161">
                  <c:v>4.9290215014480054E-2</c:v>
                </c:pt>
                <c:pt idx="2162">
                  <c:v>3.1166641972959042E-2</c:v>
                </c:pt>
                <c:pt idx="2163">
                  <c:v>2.2236543009057641E-2</c:v>
                </c:pt>
                <c:pt idx="2164">
                  <c:v>2.5007040239870548E-3</c:v>
                </c:pt>
                <c:pt idx="2165">
                  <c:v>1.4459906029514968E-2</c:v>
                </c:pt>
                <c:pt idx="2166">
                  <c:v>3.8114932947792113E-2</c:v>
                </c:pt>
                <c:pt idx="2167">
                  <c:v>5.3466569050215185E-2</c:v>
                </c:pt>
                <c:pt idx="2168">
                  <c:v>4.0515598026104271E-2</c:v>
                </c:pt>
                <c:pt idx="2169">
                  <c:v>4.1762802982702851E-2</c:v>
                </c:pt>
                <c:pt idx="2170">
                  <c:v>3.7208965979516506E-2</c:v>
                </c:pt>
                <c:pt idx="2171">
                  <c:v>3.8104872975964099E-2</c:v>
                </c:pt>
                <c:pt idx="2172">
                  <c:v>2.4451304983813316E-2</c:v>
                </c:pt>
                <c:pt idx="2173">
                  <c:v>3.874904802069068E-2</c:v>
                </c:pt>
                <c:pt idx="2174">
                  <c:v>2.9748882981948555E-2</c:v>
                </c:pt>
                <c:pt idx="2175">
                  <c:v>3.9951595012098551E-2</c:v>
                </c:pt>
                <c:pt idx="2176">
                  <c:v>4.9357966985553503E-2</c:v>
                </c:pt>
                <c:pt idx="2177">
                  <c:v>5.3593782999087125E-2</c:v>
                </c:pt>
                <c:pt idx="2178">
                  <c:v>4.8284826014423743E-2</c:v>
                </c:pt>
                <c:pt idx="2179">
                  <c:v>4.4681878993287683E-2</c:v>
                </c:pt>
                <c:pt idx="2180">
                  <c:v>4.6223726603784598E-2</c:v>
                </c:pt>
                <c:pt idx="2181">
                  <c:v>4.4628151401411742E-2</c:v>
                </c:pt>
                <c:pt idx="2182">
                  <c:v>4.3335937099982402E-2</c:v>
                </c:pt>
                <c:pt idx="2183">
                  <c:v>4.1876867297105491E-2</c:v>
                </c:pt>
                <c:pt idx="2184">
                  <c:v>3.9784724998753518E-2</c:v>
                </c:pt>
                <c:pt idx="2185">
                  <c:v>4.8309295001672581E-2</c:v>
                </c:pt>
                <c:pt idx="2186">
                  <c:v>4.3545358988922089E-2</c:v>
                </c:pt>
                <c:pt idx="2187">
                  <c:v>3.6743700999068096E-2</c:v>
                </c:pt>
                <c:pt idx="2188">
                  <c:v>3.9155106001999229E-2</c:v>
                </c:pt>
                <c:pt idx="2189">
                  <c:v>3.0780354980379343E-2</c:v>
                </c:pt>
                <c:pt idx="2190">
                  <c:v>2.2870232991408557E-2</c:v>
                </c:pt>
                <c:pt idx="2191">
                  <c:v>2.6675524015445262E-2</c:v>
                </c:pt>
                <c:pt idx="2192">
                  <c:v>2.219700999557972E-2</c:v>
                </c:pt>
                <c:pt idx="2193">
                  <c:v>2.0685474970377982E-2</c:v>
                </c:pt>
                <c:pt idx="2194">
                  <c:v>2.1417030366137624E-3</c:v>
                </c:pt>
                <c:pt idx="2195">
                  <c:v>-2.2183523979038E-2</c:v>
                </c:pt>
                <c:pt idx="2196">
                  <c:v>-9.78941994253546E-3</c:v>
                </c:pt>
                <c:pt idx="2197">
                  <c:v>1.9324796041473746E-2</c:v>
                </c:pt>
                <c:pt idx="2198">
                  <c:v>4.5159908942878246E-2</c:v>
                </c:pt>
                <c:pt idx="2199">
                  <c:v>4.771670198533684E-2</c:v>
                </c:pt>
                <c:pt idx="2200">
                  <c:v>6.9495958043262362E-2</c:v>
                </c:pt>
                <c:pt idx="2201">
                  <c:v>9.0498461038805544E-2</c:v>
                </c:pt>
                <c:pt idx="2202">
                  <c:v>7.2333101998083293E-2</c:v>
                </c:pt>
                <c:pt idx="2203">
                  <c:v>8.1029857043176889E-2</c:v>
                </c:pt>
                <c:pt idx="2204">
                  <c:v>0.10593206703197211</c:v>
                </c:pt>
                <c:pt idx="2205">
                  <c:v>7.388307002838701E-2</c:v>
                </c:pt>
                <c:pt idx="2206">
                  <c:v>9.9226210033521056E-2</c:v>
                </c:pt>
                <c:pt idx="2207">
                  <c:v>4.6304820105433464E-2</c:v>
                </c:pt>
                <c:pt idx="2208">
                  <c:v>2.9462239937856793E-2</c:v>
                </c:pt>
                <c:pt idx="2209">
                  <c:v>3.8041820051148534E-2</c:v>
                </c:pt>
                <c:pt idx="2210">
                  <c:v>6.1386879999190569E-2</c:v>
                </c:pt>
                <c:pt idx="2211">
                  <c:v>8.8840780081227422E-2</c:v>
                </c:pt>
                <c:pt idx="2212">
                  <c:v>0.1097468500956893</c:v>
                </c:pt>
                <c:pt idx="2213">
                  <c:v>0.11344843008555472</c:v>
                </c:pt>
                <c:pt idx="2214">
                  <c:v>8.9288860093802214E-2</c:v>
                </c:pt>
                <c:pt idx="2215">
                  <c:v>0.15161147993057966</c:v>
                </c:pt>
                <c:pt idx="2216">
                  <c:v>0.16475963010452688</c:v>
                </c:pt>
                <c:pt idx="2217">
                  <c:v>0.11807664996013045</c:v>
                </c:pt>
                <c:pt idx="2218">
                  <c:v>0.1259058800060302</c:v>
                </c:pt>
                <c:pt idx="2219">
                  <c:v>0.17759065004065633</c:v>
                </c:pt>
                <c:pt idx="2220">
                  <c:v>0.13747431989759207</c:v>
                </c:pt>
                <c:pt idx="2221">
                  <c:v>0.11990021006204188</c:v>
                </c:pt>
                <c:pt idx="2222">
                  <c:v>0.114211660111323</c:v>
                </c:pt>
                <c:pt idx="2223">
                  <c:v>0.10975203011184931</c:v>
                </c:pt>
                <c:pt idx="2224">
                  <c:v>9.5864640083163977E-2</c:v>
                </c:pt>
                <c:pt idx="2225">
                  <c:v>6.1892840079963207E-2</c:v>
                </c:pt>
                <c:pt idx="2226">
                  <c:v>0.1221799599006772</c:v>
                </c:pt>
                <c:pt idx="2227">
                  <c:v>0.14106934005394578</c:v>
                </c:pt>
                <c:pt idx="2228">
                  <c:v>0.10790433990769088</c:v>
                </c:pt>
                <c:pt idx="2229">
                  <c:v>0.13702826993539929</c:v>
                </c:pt>
                <c:pt idx="2230">
                  <c:v>9.2784489970654249E-2</c:v>
                </c:pt>
                <c:pt idx="2231">
                  <c:v>8.9516330044716597E-2</c:v>
                </c:pt>
                <c:pt idx="2232">
                  <c:v>0.11656713997945189</c:v>
                </c:pt>
                <c:pt idx="2233">
                  <c:v>0.16328025003895164</c:v>
                </c:pt>
                <c:pt idx="2234">
                  <c:v>0.2189990000333637</c:v>
                </c:pt>
                <c:pt idx="2235">
                  <c:v>0.27306673000566661</c:v>
                </c:pt>
                <c:pt idx="2236">
                  <c:v>0.3148267799988389</c:v>
                </c:pt>
                <c:pt idx="2237">
                  <c:v>0.33362249005585909</c:v>
                </c:pt>
                <c:pt idx="2238">
                  <c:v>0.31879720999859273</c:v>
                </c:pt>
                <c:pt idx="2239">
                  <c:v>0.25969426007941365</c:v>
                </c:pt>
                <c:pt idx="2240">
                  <c:v>0.27065699989907444</c:v>
                </c:pt>
                <c:pt idx="2241">
                  <c:v>0.21602874994277954</c:v>
                </c:pt>
                <c:pt idx="2242">
                  <c:v>0.25436220993287861</c:v>
                </c:pt>
                <c:pt idx="2243">
                  <c:v>0.23364056996069849</c:v>
                </c:pt>
                <c:pt idx="2244">
                  <c:v>0.28734740009531379</c:v>
                </c:pt>
                <c:pt idx="2245">
                  <c:v>0.29896629997529089</c:v>
                </c:pt>
                <c:pt idx="2246">
                  <c:v>0.2769808298908174</c:v>
                </c:pt>
                <c:pt idx="2247">
                  <c:v>0.22987458994612098</c:v>
                </c:pt>
                <c:pt idx="2248">
                  <c:v>0.29113113996572793</c:v>
                </c:pt>
                <c:pt idx="2249">
                  <c:v>0.34423408005386591</c:v>
                </c:pt>
                <c:pt idx="2250">
                  <c:v>0.39766697003506124</c:v>
                </c:pt>
                <c:pt idx="2251">
                  <c:v>0.4599134000018239</c:v>
                </c:pt>
                <c:pt idx="2252">
                  <c:v>0.41445696004666388</c:v>
                </c:pt>
                <c:pt idx="2253">
                  <c:v>0.39478120999410748</c:v>
                </c:pt>
                <c:pt idx="2254">
                  <c:v>0.40936974994838238</c:v>
                </c:pt>
                <c:pt idx="2255">
                  <c:v>0.46670613996684551</c:v>
                </c:pt>
                <c:pt idx="2256">
                  <c:v>0.45027397992089391</c:v>
                </c:pt>
                <c:pt idx="2257">
                  <c:v>0.49355684011243284</c:v>
                </c:pt>
                <c:pt idx="2258">
                  <c:v>0.48003829992376268</c:v>
                </c:pt>
                <c:pt idx="2259">
                  <c:v>0.54320192988961935</c:v>
                </c:pt>
                <c:pt idx="2260">
                  <c:v>0.56653133989311755</c:v>
                </c:pt>
                <c:pt idx="2261">
                  <c:v>0.55851007997989655</c:v>
                </c:pt>
                <c:pt idx="2262">
                  <c:v>0.52762174000963569</c:v>
                </c:pt>
                <c:pt idx="2263">
                  <c:v>0.48234991007484496</c:v>
                </c:pt>
                <c:pt idx="2264">
                  <c:v>0.43117816001176834</c:v>
                </c:pt>
                <c:pt idx="2265">
                  <c:v>0.38259006990119815</c:v>
                </c:pt>
                <c:pt idx="2266">
                  <c:v>0.34506922005675733</c:v>
                </c:pt>
                <c:pt idx="2267">
                  <c:v>0.32709920010529459</c:v>
                </c:pt>
                <c:pt idx="2268">
                  <c:v>0.33716357010416687</c:v>
                </c:pt>
                <c:pt idx="2269">
                  <c:v>0.38374593993648887</c:v>
                </c:pt>
                <c:pt idx="2270">
                  <c:v>0.35032986011356115</c:v>
                </c:pt>
                <c:pt idx="2271">
                  <c:v>0.37039893004111946</c:v>
                </c:pt>
                <c:pt idx="2272">
                  <c:v>0.32743671000935137</c:v>
                </c:pt>
                <c:pt idx="2273">
                  <c:v>0.3549268099013716</c:v>
                </c:pt>
                <c:pt idx="2274">
                  <c:v>0.33635277999565005</c:v>
                </c:pt>
                <c:pt idx="2275">
                  <c:v>0.28019821993075311</c:v>
                </c:pt>
                <c:pt idx="2276">
                  <c:v>0.31994671002030373</c:v>
                </c:pt>
                <c:pt idx="2277">
                  <c:v>0.33908182010054588</c:v>
                </c:pt>
                <c:pt idx="2278">
                  <c:v>0.34608713001944125</c:v>
                </c:pt>
                <c:pt idx="2279">
                  <c:v>0.34944622009061277</c:v>
                </c:pt>
                <c:pt idx="2280">
                  <c:v>0.35764267994090915</c:v>
                </c:pt>
                <c:pt idx="2281">
                  <c:v>0.37916008988395333</c:v>
                </c:pt>
                <c:pt idx="2282">
                  <c:v>0.38739223999436945</c:v>
                </c:pt>
                <c:pt idx="2283">
                  <c:v>0.36170870601199567</c:v>
                </c:pt>
                <c:pt idx="2284">
                  <c:v>0.38443352899048477</c:v>
                </c:pt>
                <c:pt idx="2285">
                  <c:v>0.41289076895918697</c:v>
                </c:pt>
                <c:pt idx="2286">
                  <c:v>0.40440448396839201</c:v>
                </c:pt>
                <c:pt idx="2287">
                  <c:v>0.37879872904159129</c:v>
                </c:pt>
                <c:pt idx="2288">
                  <c:v>0.355897560948506</c:v>
                </c:pt>
                <c:pt idx="2289">
                  <c:v>0.35552503494545817</c:v>
                </c:pt>
                <c:pt idx="2290">
                  <c:v>0.33500520803499967</c:v>
                </c:pt>
                <c:pt idx="2291">
                  <c:v>0.31416213698685169</c:v>
                </c:pt>
                <c:pt idx="2292">
                  <c:v>0.31281987705733627</c:v>
                </c:pt>
                <c:pt idx="2293">
                  <c:v>0.31955248402664438</c:v>
                </c:pt>
                <c:pt idx="2294">
                  <c:v>0.32293401600327343</c:v>
                </c:pt>
                <c:pt idx="2295">
                  <c:v>0.31153852702118456</c:v>
                </c:pt>
                <c:pt idx="2296">
                  <c:v>0.30519007600378245</c:v>
                </c:pt>
                <c:pt idx="2297">
                  <c:v>0.292462715995498</c:v>
                </c:pt>
                <c:pt idx="2298">
                  <c:v>0.29318050600704737</c:v>
                </c:pt>
                <c:pt idx="2299">
                  <c:v>0.29591750100371428</c:v>
                </c:pt>
                <c:pt idx="2300">
                  <c:v>0.2970597569947131</c:v>
                </c:pt>
                <c:pt idx="2301">
                  <c:v>0.29690133079566294</c:v>
                </c:pt>
                <c:pt idx="2302">
                  <c:v>0.29573427835600796</c:v>
                </c:pt>
                <c:pt idx="2303">
                  <c:v>0.29385065600217786</c:v>
                </c:pt>
                <c:pt idx="2304">
                  <c:v>0.29935751999437343</c:v>
                </c:pt>
                <c:pt idx="2305">
                  <c:v>0.3086399259918835</c:v>
                </c:pt>
                <c:pt idx="2306">
                  <c:v>0.3180849319905974</c:v>
                </c:pt>
                <c:pt idx="2307">
                  <c:v>0.30064159200992435</c:v>
                </c:pt>
                <c:pt idx="2308">
                  <c:v>0.30738396401284263</c:v>
                </c:pt>
                <c:pt idx="2309">
                  <c:v>0.2956361030228436</c:v>
                </c:pt>
                <c:pt idx="2310">
                  <c:v>0.28522206499474123</c:v>
                </c:pt>
                <c:pt idx="2311">
                  <c:v>0.29596590797882527</c:v>
                </c:pt>
                <c:pt idx="2312">
                  <c:v>0.28519168705679476</c:v>
                </c:pt>
                <c:pt idx="2313">
                  <c:v>0.27272345905657858</c:v>
                </c:pt>
                <c:pt idx="2314">
                  <c:v>0.2783852790016681</c:v>
                </c:pt>
                <c:pt idx="2315">
                  <c:v>0.2595012040110305</c:v>
                </c:pt>
                <c:pt idx="2316">
                  <c:v>0.23589529003947973</c:v>
                </c:pt>
                <c:pt idx="2317">
                  <c:v>0.22739159397315234</c:v>
                </c:pt>
                <c:pt idx="2318">
                  <c:v>0.25381417095195502</c:v>
                </c:pt>
                <c:pt idx="2319">
                  <c:v>0.27248707797843963</c:v>
                </c:pt>
                <c:pt idx="2320">
                  <c:v>0.24073437100742012</c:v>
                </c:pt>
                <c:pt idx="2321">
                  <c:v>0.2408801099518314</c:v>
                </c:pt>
                <c:pt idx="2322">
                  <c:v>0.22501087002456188</c:v>
                </c:pt>
                <c:pt idx="2323">
                  <c:v>0.17060577007941902</c:v>
                </c:pt>
                <c:pt idx="2324">
                  <c:v>0.21560319000855088</c:v>
                </c:pt>
                <c:pt idx="2325">
                  <c:v>0.2479415200650692</c:v>
                </c:pt>
                <c:pt idx="2326">
                  <c:v>0.28055914002470672</c:v>
                </c:pt>
                <c:pt idx="2327">
                  <c:v>0.3263944499194622</c:v>
                </c:pt>
                <c:pt idx="2328">
                  <c:v>0.27338582999072969</c:v>
                </c:pt>
                <c:pt idx="2329">
                  <c:v>0.25947165000252426</c:v>
                </c:pt>
                <c:pt idx="2330">
                  <c:v>0.29759031999856234</c:v>
                </c:pt>
                <c:pt idx="2331">
                  <c:v>0.27568021998740733</c:v>
                </c:pt>
                <c:pt idx="2332">
                  <c:v>0.33167972997762263</c:v>
                </c:pt>
                <c:pt idx="2333">
                  <c:v>0.35352723998948932</c:v>
                </c:pt>
                <c:pt idx="2334">
                  <c:v>0.35416114004328847</c:v>
                </c:pt>
                <c:pt idx="2335">
                  <c:v>0.34651980991475284</c:v>
                </c:pt>
                <c:pt idx="2336">
                  <c:v>0.3435416400898248</c:v>
                </c:pt>
                <c:pt idx="2337">
                  <c:v>0.35816501989029348</c:v>
                </c:pt>
                <c:pt idx="2338">
                  <c:v>0.40332832001149654</c:v>
                </c:pt>
                <c:pt idx="2339">
                  <c:v>0.36696995003148913</c:v>
                </c:pt>
                <c:pt idx="2340">
                  <c:v>0.38702827994711697</c:v>
                </c:pt>
                <c:pt idx="2341">
                  <c:v>0.35144171002320945</c:v>
                </c:pt>
                <c:pt idx="2342">
                  <c:v>0.39814861002378166</c:v>
                </c:pt>
                <c:pt idx="2343">
                  <c:v>0.41508737998083234</c:v>
                </c:pt>
                <c:pt idx="2344">
                  <c:v>0.4151963999029249</c:v>
                </c:pt>
                <c:pt idx="2345">
                  <c:v>0.41141405003145337</c:v>
                </c:pt>
                <c:pt idx="2346">
                  <c:v>0.41667872993275523</c:v>
                </c:pt>
                <c:pt idx="2347">
                  <c:v>0.44392882008105516</c:v>
                </c:pt>
                <c:pt idx="2348">
                  <c:v>0.50610271003097296</c:v>
                </c:pt>
                <c:pt idx="2349">
                  <c:v>0.49113878002390265</c:v>
                </c:pt>
                <c:pt idx="2350">
                  <c:v>0.53697542008012533</c:v>
                </c:pt>
                <c:pt idx="2351">
                  <c:v>0.53155101998709142</c:v>
                </c:pt>
                <c:pt idx="2352">
                  <c:v>0.61280394997447729</c:v>
                </c:pt>
                <c:pt idx="2353">
                  <c:v>0.66867261985316873</c:v>
                </c:pt>
                <c:pt idx="2354">
                  <c:v>0.71209541009739041</c:v>
                </c:pt>
                <c:pt idx="2355">
                  <c:v>0.7560106897726655</c:v>
                </c:pt>
                <c:pt idx="2356">
                  <c:v>0.81335686985403299</c:v>
                </c:pt>
                <c:pt idx="2357">
                  <c:v>0.89707231987267733</c:v>
                </c:pt>
                <c:pt idx="2358">
                  <c:v>1.0200954298488796</c:v>
                </c:pt>
                <c:pt idx="2359">
                  <c:v>0.94536458002403378</c:v>
                </c:pt>
                <c:pt idx="2360">
                  <c:v>0.9358181799761951</c:v>
                </c:pt>
                <c:pt idx="2361">
                  <c:v>1.0043945899233222</c:v>
                </c:pt>
                <c:pt idx="2362">
                  <c:v>1.0494301901198924</c:v>
                </c:pt>
                <c:pt idx="2363">
                  <c:v>1.0967498598620296</c:v>
                </c:pt>
                <c:pt idx="2364">
                  <c:v>1.1405108100734651</c:v>
                </c:pt>
                <c:pt idx="2365">
                  <c:v>1.1748702698387206</c:v>
                </c:pt>
                <c:pt idx="2366">
                  <c:v>1.1939854701049626</c:v>
                </c:pt>
                <c:pt idx="2367">
                  <c:v>1.1920136301778257</c:v>
                </c:pt>
                <c:pt idx="2368">
                  <c:v>1.1631119698286057</c:v>
                </c:pt>
                <c:pt idx="2369">
                  <c:v>1.1014377102255821</c:v>
                </c:pt>
                <c:pt idx="2370">
                  <c:v>1.0011480902321637</c:v>
                </c:pt>
                <c:pt idx="2371">
                  <c:v>1.106400319840759</c:v>
                </c:pt>
                <c:pt idx="2372">
                  <c:v>1.1613516299985349</c:v>
                </c:pt>
                <c:pt idx="2373">
                  <c:v>1.1601592400111258</c:v>
                </c:pt>
                <c:pt idx="2374">
                  <c:v>1.0969803701154888</c:v>
                </c:pt>
                <c:pt idx="2375">
                  <c:v>1.215972260106355</c:v>
                </c:pt>
                <c:pt idx="2376">
                  <c:v>1.2612921199761331</c:v>
                </c:pt>
                <c:pt idx="2377">
                  <c:v>1.2270971699617803</c:v>
                </c:pt>
                <c:pt idx="2378">
                  <c:v>1.1075446498580277</c:v>
                </c:pt>
                <c:pt idx="2379">
                  <c:v>1.1467917701229453</c:v>
                </c:pt>
                <c:pt idx="2380">
                  <c:v>1.0889957598410547</c:v>
                </c:pt>
                <c:pt idx="2381">
                  <c:v>1.1783138401806355</c:v>
                </c:pt>
                <c:pt idx="2382">
                  <c:v>1.1589032399933785</c:v>
                </c:pt>
                <c:pt idx="2383">
                  <c:v>1.1499211799819022</c:v>
                </c:pt>
                <c:pt idx="2384">
                  <c:v>1.1455248799175024</c:v>
                </c:pt>
                <c:pt idx="2385">
                  <c:v>1.1398715700488538</c:v>
                </c:pt>
                <c:pt idx="2386">
                  <c:v>1.1271184699144214</c:v>
                </c:pt>
                <c:pt idx="2387">
                  <c:v>1.1014227999839932</c:v>
                </c:pt>
                <c:pt idx="2388">
                  <c:v>1.0569418000523001</c:v>
                </c:pt>
                <c:pt idx="2389">
                  <c:v>1.112832680111751</c:v>
                </c:pt>
                <c:pt idx="2390">
                  <c:v>1.1382526599336416</c:v>
                </c:pt>
                <c:pt idx="2391">
                  <c:v>1.1273589800111949</c:v>
                </c:pt>
                <c:pt idx="2392">
                  <c:v>1.0743088501039892</c:v>
                </c:pt>
                <c:pt idx="2393">
                  <c:v>1.0982594999950379</c:v>
                </c:pt>
                <c:pt idx="2394">
                  <c:v>1.068368149921298</c:v>
                </c:pt>
                <c:pt idx="2395">
                  <c:v>1.1037920298986137</c:v>
                </c:pt>
                <c:pt idx="2396">
                  <c:v>1.0736883499193937</c:v>
                </c:pt>
                <c:pt idx="2397">
                  <c:v>1.0972143500111997</c:v>
                </c:pt>
                <c:pt idx="2398">
                  <c:v>1.0435272499453276</c:v>
                </c:pt>
                <c:pt idx="2399">
                  <c:v>1.0317842699587345</c:v>
                </c:pt>
                <c:pt idx="2400">
                  <c:v>1.0561426300555468</c:v>
                </c:pt>
                <c:pt idx="2401">
                  <c:v>1.1107595600187778</c:v>
                </c:pt>
                <c:pt idx="2402">
                  <c:v>1.0981522600632161</c:v>
                </c:pt>
                <c:pt idx="2403">
                  <c:v>1.1515852101147175</c:v>
                </c:pt>
                <c:pt idx="2404">
                  <c:v>1.1268062700983137</c:v>
                </c:pt>
                <c:pt idx="2405">
                  <c:v>1.1295633399859071</c:v>
                </c:pt>
                <c:pt idx="2406">
                  <c:v>1.140604309970513</c:v>
                </c:pt>
                <c:pt idx="2407">
                  <c:v>1.1406770399771631</c:v>
                </c:pt>
                <c:pt idx="2408">
                  <c:v>1.1105294299777597</c:v>
                </c:pt>
                <c:pt idx="2409">
                  <c:v>1.1559093499090523</c:v>
                </c:pt>
                <c:pt idx="2410">
                  <c:v>1.132564689964056</c:v>
                </c:pt>
                <c:pt idx="2411">
                  <c:v>1.1462433401029557</c:v>
                </c:pt>
                <c:pt idx="2412">
                  <c:v>1.17769317002967</c:v>
                </c:pt>
                <c:pt idx="2413">
                  <c:v>1.2076620699372143</c:v>
                </c:pt>
                <c:pt idx="2414">
                  <c:v>1.2168979200068861</c:v>
                </c:pt>
                <c:pt idx="2415">
                  <c:v>1.1861486010020599</c:v>
                </c:pt>
                <c:pt idx="2416">
                  <c:v>1.1586619990412146</c:v>
                </c:pt>
                <c:pt idx="2417">
                  <c:v>1.1776859950041398</c:v>
                </c:pt>
                <c:pt idx="2418">
                  <c:v>1.1614684719825163</c:v>
                </c:pt>
                <c:pt idx="2419">
                  <c:v>1.1532573139993474</c:v>
                </c:pt>
                <c:pt idx="2420">
                  <c:v>1.1338004010031</c:v>
                </c:pt>
                <c:pt idx="2421">
                  <c:v>1.1463456179481</c:v>
                </c:pt>
                <c:pt idx="2422">
                  <c:v>1.1716408459469676</c:v>
                </c:pt>
                <c:pt idx="2423">
                  <c:v>1.1904339690227062</c:v>
                </c:pt>
                <c:pt idx="2424">
                  <c:v>1.1834728689864278</c:v>
                </c:pt>
                <c:pt idx="2425">
                  <c:v>1.1940054289880209</c:v>
                </c:pt>
                <c:pt idx="2426">
                  <c:v>1.2027795310132205</c:v>
                </c:pt>
                <c:pt idx="2427">
                  <c:v>1.1905430590268224</c:v>
                </c:pt>
                <c:pt idx="2428">
                  <c:v>1.1849188939959276</c:v>
                </c:pt>
                <c:pt idx="2429">
                  <c:v>1.1822799190122169</c:v>
                </c:pt>
                <c:pt idx="2430">
                  <c:v>1.1789990180113818</c:v>
                </c:pt>
                <c:pt idx="2431">
                  <c:v>1.179261072902591</c:v>
                </c:pt>
                <c:pt idx="2432">
                  <c:v>1.1794399661011994</c:v>
                </c:pt>
                <c:pt idx="2433">
                  <c:v>1.1798145804023079</c:v>
                </c:pt>
                <c:pt idx="2434">
                  <c:v>1.1806637986010173</c:v>
                </c:pt>
                <c:pt idx="2435">
                  <c:v>1.1822665029903874</c:v>
                </c:pt>
                <c:pt idx="2436">
                  <c:v>1.1770895769877825</c:v>
                </c:pt>
                <c:pt idx="2437">
                  <c:v>1.1771309030009434</c:v>
                </c:pt>
                <c:pt idx="2438">
                  <c:v>1.1631383629865013</c:v>
                </c:pt>
                <c:pt idx="2439">
                  <c:v>1.1471098409965634</c:v>
                </c:pt>
                <c:pt idx="2440">
                  <c:v>1.1410432180273347</c:v>
                </c:pt>
                <c:pt idx="2441">
                  <c:v>1.1569363779854029</c:v>
                </c:pt>
                <c:pt idx="2442">
                  <c:v>1.1536607929738238</c:v>
                </c:pt>
                <c:pt idx="2443">
                  <c:v>1.1727360340300947</c:v>
                </c:pt>
                <c:pt idx="2444">
                  <c:v>1.1992009490495548</c:v>
                </c:pt>
                <c:pt idx="2445">
                  <c:v>1.2180943880230188</c:v>
                </c:pt>
                <c:pt idx="2446">
                  <c:v>1.2144552000099793</c:v>
                </c:pt>
                <c:pt idx="2447">
                  <c:v>1.235822236048989</c:v>
                </c:pt>
                <c:pt idx="2448">
                  <c:v>1.267234344035387</c:v>
                </c:pt>
                <c:pt idx="2449">
                  <c:v>1.2937303730286658</c:v>
                </c:pt>
                <c:pt idx="2450">
                  <c:v>1.3003491739509627</c:v>
                </c:pt>
                <c:pt idx="2451">
                  <c:v>1.272129595046863</c:v>
                </c:pt>
                <c:pt idx="2452">
                  <c:v>1.2566104870056733</c:v>
                </c:pt>
                <c:pt idx="2453">
                  <c:v>1.2388307000510395</c:v>
                </c:pt>
                <c:pt idx="2454">
                  <c:v>1.2663290800992399</c:v>
                </c:pt>
                <c:pt idx="2455">
                  <c:v>1.3241444700397551</c:v>
                </c:pt>
                <c:pt idx="2456">
                  <c:v>1.3348157398868352</c:v>
                </c:pt>
                <c:pt idx="2457">
                  <c:v>1.2833817200735211</c:v>
                </c:pt>
                <c:pt idx="2458">
                  <c:v>1.2798812699038535</c:v>
                </c:pt>
                <c:pt idx="2459">
                  <c:v>1.3093532300554216</c:v>
                </c:pt>
                <c:pt idx="2460">
                  <c:v>1.3568364600650966</c:v>
                </c:pt>
                <c:pt idx="2461">
                  <c:v>1.4073698099236935</c:v>
                </c:pt>
                <c:pt idx="2462">
                  <c:v>1.4459921200759709</c:v>
                </c:pt>
                <c:pt idx="2463">
                  <c:v>1.4577422400470823</c:v>
                </c:pt>
                <c:pt idx="2464">
                  <c:v>1.4276590200606734</c:v>
                </c:pt>
                <c:pt idx="2465">
                  <c:v>1.465781319886446</c:v>
                </c:pt>
                <c:pt idx="2466">
                  <c:v>1.4321479799691588</c:v>
                </c:pt>
                <c:pt idx="2467">
                  <c:v>1.4367978400550783</c:v>
                </c:pt>
                <c:pt idx="2468">
                  <c:v>1.4647697699256241</c:v>
                </c:pt>
                <c:pt idx="2469">
                  <c:v>1.5011026100255549</c:v>
                </c:pt>
                <c:pt idx="2470">
                  <c:v>1.5308352101128548</c:v>
                </c:pt>
                <c:pt idx="2471">
                  <c:v>1.5390064199455082</c:v>
                </c:pt>
                <c:pt idx="2472">
                  <c:v>1.5106550799682736</c:v>
                </c:pt>
                <c:pt idx="2473">
                  <c:v>1.5558200599625707</c:v>
                </c:pt>
                <c:pt idx="2474">
                  <c:v>1.5345401898957789</c:v>
                </c:pt>
                <c:pt idx="2475">
                  <c:v>1.5568543199915439</c:v>
                </c:pt>
                <c:pt idx="2476">
                  <c:v>1.6078013200312853</c:v>
                </c:pt>
                <c:pt idx="2477">
                  <c:v>1.547420009970665</c:v>
                </c:pt>
                <c:pt idx="2478">
                  <c:v>1.6107492600567639</c:v>
                </c:pt>
                <c:pt idx="2479">
                  <c:v>1.6578279198147357</c:v>
                </c:pt>
                <c:pt idx="2480">
                  <c:v>1.6736948299221694</c:v>
                </c:pt>
                <c:pt idx="2481">
                  <c:v>1.6433888399042189</c:v>
                </c:pt>
                <c:pt idx="2482">
                  <c:v>1.6769771501421928</c:v>
                </c:pt>
                <c:pt idx="2483">
                  <c:v>1.6660649301484227</c:v>
                </c:pt>
                <c:pt idx="2484">
                  <c:v>1.6137371798977256</c:v>
                </c:pt>
                <c:pt idx="2485">
                  <c:v>1.5230789599008858</c:v>
                </c:pt>
                <c:pt idx="2486">
                  <c:v>1.6471752799116075</c:v>
                </c:pt>
                <c:pt idx="2487">
                  <c:v>1.7391111701726913</c:v>
                </c:pt>
                <c:pt idx="2488">
                  <c:v>1.8019716697745025</c:v>
                </c:pt>
                <c:pt idx="2489">
                  <c:v>1.8388418001122773</c:v>
                </c:pt>
                <c:pt idx="2490">
                  <c:v>1.8528065900318325</c:v>
                </c:pt>
                <c:pt idx="2491">
                  <c:v>1.8469510697759688</c:v>
                </c:pt>
                <c:pt idx="2492">
                  <c:v>1.8243602598085999</c:v>
                </c:pt>
                <c:pt idx="2493">
                  <c:v>1.7881192099303007</c:v>
                </c:pt>
                <c:pt idx="2494">
                  <c:v>1.7413129298947752</c:v>
                </c:pt>
                <c:pt idx="2495">
                  <c:v>1.6870264601893723</c:v>
                </c:pt>
                <c:pt idx="2496">
                  <c:v>1.6283448301255703</c:v>
                </c:pt>
                <c:pt idx="2497">
                  <c:v>1.5683530499227345</c:v>
                </c:pt>
                <c:pt idx="2498">
                  <c:v>1.5101361800916493</c:v>
                </c:pt>
                <c:pt idx="2499">
                  <c:v>1.4567792201414704</c:v>
                </c:pt>
                <c:pt idx="2500">
                  <c:v>1.4113672100938857</c:v>
                </c:pt>
                <c:pt idx="2501">
                  <c:v>1.376985179958865</c:v>
                </c:pt>
                <c:pt idx="2502">
                  <c:v>1.356718169990927</c:v>
                </c:pt>
                <c:pt idx="2503">
                  <c:v>1.3536511899437755</c:v>
                </c:pt>
                <c:pt idx="2504">
                  <c:v>1.3708692700602114</c:v>
                </c:pt>
                <c:pt idx="2505">
                  <c:v>1.4114574599079788</c:v>
                </c:pt>
                <c:pt idx="2506">
                  <c:v>1.3535007599275559</c:v>
                </c:pt>
                <c:pt idx="2507">
                  <c:v>1.3250842299312353</c:v>
                </c:pt>
                <c:pt idx="2508">
                  <c:v>1.329292869893834</c:v>
                </c:pt>
                <c:pt idx="2509">
                  <c:v>1.369211730081588</c:v>
                </c:pt>
                <c:pt idx="2510">
                  <c:v>1.3229258200153708</c:v>
                </c:pt>
                <c:pt idx="2511">
                  <c:v>1.3185201899614185</c:v>
                </c:pt>
                <c:pt idx="2512">
                  <c:v>1.3590798599179834</c:v>
                </c:pt>
                <c:pt idx="2513">
                  <c:v>1.3226898501161486</c:v>
                </c:pt>
                <c:pt idx="2514">
                  <c:v>1.3374352001119405</c:v>
                </c:pt>
                <c:pt idx="2515">
                  <c:v>1.2814009399153292</c:v>
                </c:pt>
                <c:pt idx="2516">
                  <c:v>1.2826720899902284</c:v>
                </c:pt>
                <c:pt idx="2517">
                  <c:v>1.3443336801137775</c:v>
                </c:pt>
                <c:pt idx="2518">
                  <c:v>1.3444707500748336</c:v>
                </c:pt>
                <c:pt idx="2519">
                  <c:v>1.2861683201044798</c:v>
                </c:pt>
                <c:pt idx="2520">
                  <c:v>1.2975114199798554</c:v>
                </c:pt>
                <c:pt idx="2521">
                  <c:v>1.2565850799437612</c:v>
                </c:pt>
                <c:pt idx="2522">
                  <c:v>1.2174373499583453</c:v>
                </c:pt>
                <c:pt idx="2523">
                  <c:v>1.233746730023995</c:v>
                </c:pt>
                <c:pt idx="2524">
                  <c:v>1.1988080500159413</c:v>
                </c:pt>
                <c:pt idx="2525">
                  <c:v>1.2559161800891161</c:v>
                </c:pt>
                <c:pt idx="2526">
                  <c:v>1.2983659498859197</c:v>
                </c:pt>
                <c:pt idx="2527">
                  <c:v>1.3444522100035101</c:v>
                </c:pt>
                <c:pt idx="2528">
                  <c:v>1.2874698198866099</c:v>
                </c:pt>
                <c:pt idx="2529">
                  <c:v>1.2707136101089418</c:v>
                </c:pt>
                <c:pt idx="2530">
                  <c:v>1.3124784301035106</c:v>
                </c:pt>
                <c:pt idx="2531">
                  <c:v>1.3060591400135309</c:v>
                </c:pt>
                <c:pt idx="2532">
                  <c:v>1.2697505699470639</c:v>
                </c:pt>
                <c:pt idx="2533">
                  <c:v>1.2218475800473243</c:v>
                </c:pt>
                <c:pt idx="2534">
                  <c:v>1.1806450099684298</c:v>
                </c:pt>
                <c:pt idx="2535">
                  <c:v>1.1644377100747079</c:v>
                </c:pt>
                <c:pt idx="2536">
                  <c:v>1.191520530031994</c:v>
                </c:pt>
                <c:pt idx="2537">
                  <c:v>1.2176883179927245</c:v>
                </c:pt>
                <c:pt idx="2538">
                  <c:v>1.1987359130289406</c:v>
                </c:pt>
                <c:pt idx="2539">
                  <c:v>1.2154581670183688</c:v>
                </c:pt>
                <c:pt idx="2540">
                  <c:v>1.2236499260179698</c:v>
                </c:pt>
                <c:pt idx="2541">
                  <c:v>1.2416060379473493</c:v>
                </c:pt>
                <c:pt idx="2542">
                  <c:v>1.2251213509589434</c:v>
                </c:pt>
                <c:pt idx="2543">
                  <c:v>1.2549907109932974</c:v>
                </c:pt>
                <c:pt idx="2544">
                  <c:v>1.2870089650386944</c:v>
                </c:pt>
                <c:pt idx="2545">
                  <c:v>1.2769709600252099</c:v>
                </c:pt>
                <c:pt idx="2546">
                  <c:v>1.2744215439888649</c:v>
                </c:pt>
                <c:pt idx="2547">
                  <c:v>1.26640556397615</c:v>
                </c:pt>
                <c:pt idx="2548">
                  <c:v>1.2712178669753484</c:v>
                </c:pt>
                <c:pt idx="2549">
                  <c:v>1.2759033009933773</c:v>
                </c:pt>
                <c:pt idx="2550">
                  <c:v>1.2675067110103555</c:v>
                </c:pt>
                <c:pt idx="2551" formatCode="0.00">
                  <c:v>1.2643229459936265</c:v>
                </c:pt>
              </c:numCache>
            </c:numRef>
          </c:yVal>
          <c:smooth val="1"/>
        </c:ser>
        <c:ser>
          <c:idx val="2"/>
          <c:order val="2"/>
          <c:tx>
            <c:strRef>
              <c:f>[lab4.xlsx]Case2!$I$1</c:f>
              <c:strCache>
                <c:ptCount val="1"/>
                <c:pt idx="0">
                  <c:v>nios2_naive</c:v>
                </c:pt>
              </c:strCache>
            </c:strRef>
          </c:tx>
          <c:spPr>
            <a:ln w="19050" cap="rnd">
              <a:solidFill>
                <a:schemeClr val="accent3"/>
              </a:solidFill>
              <a:round/>
            </a:ln>
            <a:effectLst/>
          </c:spPr>
          <c:marker>
            <c:symbol val="none"/>
          </c:marker>
          <c:xVal>
            <c:strRef>
              <c:f>[lab4.xlsx]Case2!$A:$A</c:f>
              <c:strCache>
                <c:ptCount val="2552"/>
                <c:pt idx="0">
                  <c:v>index</c:v>
                </c:pt>
                <c:pt idx="1">
                  <c:v>0</c:v>
                </c:pt>
                <c:pt idx="2">
                  <c:v>1</c:v>
                </c:pt>
                <c:pt idx="3">
                  <c:v>2</c:v>
                </c:pt>
                <c:pt idx="4">
                  <c:v>3</c:v>
                </c:pt>
                <c:pt idx="5">
                  <c:v>4</c:v>
                </c:pt>
                <c:pt idx="6">
                  <c:v>5</c:v>
                </c:pt>
                <c:pt idx="7">
                  <c:v>6</c:v>
                </c:pt>
                <c:pt idx="8">
                  <c:v>7</c:v>
                </c:pt>
                <c:pt idx="9">
                  <c:v>8</c:v>
                </c:pt>
                <c:pt idx="10">
                  <c:v>9</c:v>
                </c:pt>
                <c:pt idx="11">
                  <c:v>10</c:v>
                </c:pt>
                <c:pt idx="12">
                  <c:v>11</c:v>
                </c:pt>
                <c:pt idx="13">
                  <c:v>12</c:v>
                </c:pt>
                <c:pt idx="14">
                  <c:v>13</c:v>
                </c:pt>
                <c:pt idx="15">
                  <c:v>14</c:v>
                </c:pt>
                <c:pt idx="16">
                  <c:v>15</c:v>
                </c:pt>
                <c:pt idx="17">
                  <c:v>16</c:v>
                </c:pt>
                <c:pt idx="18">
                  <c:v>17</c:v>
                </c:pt>
                <c:pt idx="19">
                  <c:v>18</c:v>
                </c:pt>
                <c:pt idx="20">
                  <c:v>19</c:v>
                </c:pt>
                <c:pt idx="21">
                  <c:v>20</c:v>
                </c:pt>
                <c:pt idx="22">
                  <c:v>21</c:v>
                </c:pt>
                <c:pt idx="23">
                  <c:v>22</c:v>
                </c:pt>
                <c:pt idx="24">
                  <c:v>23</c:v>
                </c:pt>
                <c:pt idx="25">
                  <c:v>24</c:v>
                </c:pt>
                <c:pt idx="26">
                  <c:v>25</c:v>
                </c:pt>
                <c:pt idx="27">
                  <c:v>26</c:v>
                </c:pt>
                <c:pt idx="28">
                  <c:v>27</c:v>
                </c:pt>
                <c:pt idx="29">
                  <c:v>28</c:v>
                </c:pt>
                <c:pt idx="30">
                  <c:v>29</c:v>
                </c:pt>
                <c:pt idx="31">
                  <c:v>30</c:v>
                </c:pt>
                <c:pt idx="32">
                  <c:v>31</c:v>
                </c:pt>
                <c:pt idx="33">
                  <c:v>32</c:v>
                </c:pt>
                <c:pt idx="34">
                  <c:v>33</c:v>
                </c:pt>
                <c:pt idx="35">
                  <c:v>34</c:v>
                </c:pt>
                <c:pt idx="36">
                  <c:v>35</c:v>
                </c:pt>
                <c:pt idx="37">
                  <c:v>36</c:v>
                </c:pt>
                <c:pt idx="38">
                  <c:v>37</c:v>
                </c:pt>
                <c:pt idx="39">
                  <c:v>38</c:v>
                </c:pt>
                <c:pt idx="40">
                  <c:v>39</c:v>
                </c:pt>
                <c:pt idx="41">
                  <c:v>40</c:v>
                </c:pt>
                <c:pt idx="42">
                  <c:v>41</c:v>
                </c:pt>
                <c:pt idx="43">
                  <c:v>42</c:v>
                </c:pt>
                <c:pt idx="44">
                  <c:v>43</c:v>
                </c:pt>
                <c:pt idx="45">
                  <c:v>44</c:v>
                </c:pt>
                <c:pt idx="46">
                  <c:v>45</c:v>
                </c:pt>
                <c:pt idx="47">
                  <c:v>46</c:v>
                </c:pt>
                <c:pt idx="48">
                  <c:v>47</c:v>
                </c:pt>
                <c:pt idx="49">
                  <c:v>48</c:v>
                </c:pt>
                <c:pt idx="50">
                  <c:v>49</c:v>
                </c:pt>
                <c:pt idx="51">
                  <c:v>50</c:v>
                </c:pt>
                <c:pt idx="52">
                  <c:v>51</c:v>
                </c:pt>
                <c:pt idx="53">
                  <c:v>52</c:v>
                </c:pt>
                <c:pt idx="54">
                  <c:v>53</c:v>
                </c:pt>
                <c:pt idx="55">
                  <c:v>54</c:v>
                </c:pt>
                <c:pt idx="56">
                  <c:v>55</c:v>
                </c:pt>
                <c:pt idx="57">
                  <c:v>56</c:v>
                </c:pt>
                <c:pt idx="58">
                  <c:v>57</c:v>
                </c:pt>
                <c:pt idx="59">
                  <c:v>58</c:v>
                </c:pt>
                <c:pt idx="60">
                  <c:v>59</c:v>
                </c:pt>
                <c:pt idx="61">
                  <c:v>60</c:v>
                </c:pt>
                <c:pt idx="62">
                  <c:v>61</c:v>
                </c:pt>
                <c:pt idx="63">
                  <c:v>62</c:v>
                </c:pt>
                <c:pt idx="64">
                  <c:v>63</c:v>
                </c:pt>
                <c:pt idx="65">
                  <c:v>64</c:v>
                </c:pt>
                <c:pt idx="66">
                  <c:v>65</c:v>
                </c:pt>
                <c:pt idx="67">
                  <c:v>66</c:v>
                </c:pt>
                <c:pt idx="68">
                  <c:v>67</c:v>
                </c:pt>
                <c:pt idx="69">
                  <c:v>68</c:v>
                </c:pt>
                <c:pt idx="70">
                  <c:v>69</c:v>
                </c:pt>
                <c:pt idx="71">
                  <c:v>70</c:v>
                </c:pt>
                <c:pt idx="72">
                  <c:v>71</c:v>
                </c:pt>
                <c:pt idx="73">
                  <c:v>72</c:v>
                </c:pt>
                <c:pt idx="74">
                  <c:v>73</c:v>
                </c:pt>
                <c:pt idx="75">
                  <c:v>74</c:v>
                </c:pt>
                <c:pt idx="76">
                  <c:v>75</c:v>
                </c:pt>
                <c:pt idx="77">
                  <c:v>76</c:v>
                </c:pt>
                <c:pt idx="78">
                  <c:v>77</c:v>
                </c:pt>
                <c:pt idx="79">
                  <c:v>78</c:v>
                </c:pt>
                <c:pt idx="80">
                  <c:v>79</c:v>
                </c:pt>
                <c:pt idx="81">
                  <c:v>80</c:v>
                </c:pt>
                <c:pt idx="82">
                  <c:v>81</c:v>
                </c:pt>
                <c:pt idx="83">
                  <c:v>82</c:v>
                </c:pt>
                <c:pt idx="84">
                  <c:v>83</c:v>
                </c:pt>
                <c:pt idx="85">
                  <c:v>84</c:v>
                </c:pt>
                <c:pt idx="86">
                  <c:v>85</c:v>
                </c:pt>
                <c:pt idx="87">
                  <c:v>86</c:v>
                </c:pt>
                <c:pt idx="88">
                  <c:v>87</c:v>
                </c:pt>
                <c:pt idx="89">
                  <c:v>88</c:v>
                </c:pt>
                <c:pt idx="90">
                  <c:v>89</c:v>
                </c:pt>
                <c:pt idx="91">
                  <c:v>90</c:v>
                </c:pt>
                <c:pt idx="92">
                  <c:v>91</c:v>
                </c:pt>
                <c:pt idx="93">
                  <c:v>92</c:v>
                </c:pt>
                <c:pt idx="94">
                  <c:v>93</c:v>
                </c:pt>
                <c:pt idx="95">
                  <c:v>94</c:v>
                </c:pt>
                <c:pt idx="96">
                  <c:v>95</c:v>
                </c:pt>
                <c:pt idx="97">
                  <c:v>96</c:v>
                </c:pt>
                <c:pt idx="98">
                  <c:v>97</c:v>
                </c:pt>
                <c:pt idx="99">
                  <c:v>98</c:v>
                </c:pt>
                <c:pt idx="100">
                  <c:v>99</c:v>
                </c:pt>
                <c:pt idx="101">
                  <c:v>100</c:v>
                </c:pt>
                <c:pt idx="102">
                  <c:v>101</c:v>
                </c:pt>
                <c:pt idx="103">
                  <c:v>102</c:v>
                </c:pt>
                <c:pt idx="104">
                  <c:v>103</c:v>
                </c:pt>
                <c:pt idx="105">
                  <c:v>104</c:v>
                </c:pt>
                <c:pt idx="106">
                  <c:v>105</c:v>
                </c:pt>
                <c:pt idx="107">
                  <c:v>106</c:v>
                </c:pt>
                <c:pt idx="108">
                  <c:v>107</c:v>
                </c:pt>
                <c:pt idx="109">
                  <c:v>108</c:v>
                </c:pt>
                <c:pt idx="110">
                  <c:v>109</c:v>
                </c:pt>
                <c:pt idx="111">
                  <c:v>110</c:v>
                </c:pt>
                <c:pt idx="112">
                  <c:v>111</c:v>
                </c:pt>
                <c:pt idx="113">
                  <c:v>112</c:v>
                </c:pt>
                <c:pt idx="114">
                  <c:v>113</c:v>
                </c:pt>
                <c:pt idx="115">
                  <c:v>114</c:v>
                </c:pt>
                <c:pt idx="116">
                  <c:v>115</c:v>
                </c:pt>
                <c:pt idx="117">
                  <c:v>116</c:v>
                </c:pt>
                <c:pt idx="118">
                  <c:v>117</c:v>
                </c:pt>
                <c:pt idx="119">
                  <c:v>118</c:v>
                </c:pt>
                <c:pt idx="120">
                  <c:v>119</c:v>
                </c:pt>
                <c:pt idx="121">
                  <c:v>120</c:v>
                </c:pt>
                <c:pt idx="122">
                  <c:v>121</c:v>
                </c:pt>
                <c:pt idx="123">
                  <c:v>122</c:v>
                </c:pt>
                <c:pt idx="124">
                  <c:v>123</c:v>
                </c:pt>
                <c:pt idx="125">
                  <c:v>124</c:v>
                </c:pt>
                <c:pt idx="126">
                  <c:v>125</c:v>
                </c:pt>
                <c:pt idx="127">
                  <c:v>126</c:v>
                </c:pt>
                <c:pt idx="128">
                  <c:v>127</c:v>
                </c:pt>
                <c:pt idx="129">
                  <c:v>128</c:v>
                </c:pt>
                <c:pt idx="130">
                  <c:v>129</c:v>
                </c:pt>
                <c:pt idx="131">
                  <c:v>130</c:v>
                </c:pt>
                <c:pt idx="132">
                  <c:v>131</c:v>
                </c:pt>
                <c:pt idx="133">
                  <c:v>132</c:v>
                </c:pt>
                <c:pt idx="134">
                  <c:v>133</c:v>
                </c:pt>
                <c:pt idx="135">
                  <c:v>134</c:v>
                </c:pt>
                <c:pt idx="136">
                  <c:v>135</c:v>
                </c:pt>
                <c:pt idx="137">
                  <c:v>136</c:v>
                </c:pt>
                <c:pt idx="138">
                  <c:v>137</c:v>
                </c:pt>
                <c:pt idx="139">
                  <c:v>138</c:v>
                </c:pt>
                <c:pt idx="140">
                  <c:v>139</c:v>
                </c:pt>
                <c:pt idx="141">
                  <c:v>140</c:v>
                </c:pt>
                <c:pt idx="142">
                  <c:v>141</c:v>
                </c:pt>
                <c:pt idx="143">
                  <c:v>142</c:v>
                </c:pt>
                <c:pt idx="144">
                  <c:v>143</c:v>
                </c:pt>
                <c:pt idx="145">
                  <c:v>144</c:v>
                </c:pt>
                <c:pt idx="146">
                  <c:v>145</c:v>
                </c:pt>
                <c:pt idx="147">
                  <c:v>146</c:v>
                </c:pt>
                <c:pt idx="148">
                  <c:v>147</c:v>
                </c:pt>
                <c:pt idx="149">
                  <c:v>148</c:v>
                </c:pt>
                <c:pt idx="150">
                  <c:v>149</c:v>
                </c:pt>
                <c:pt idx="151">
                  <c:v>150</c:v>
                </c:pt>
                <c:pt idx="152">
                  <c:v>151</c:v>
                </c:pt>
                <c:pt idx="153">
                  <c:v>152</c:v>
                </c:pt>
                <c:pt idx="154">
                  <c:v>153</c:v>
                </c:pt>
                <c:pt idx="155">
                  <c:v>154</c:v>
                </c:pt>
                <c:pt idx="156">
                  <c:v>155</c:v>
                </c:pt>
                <c:pt idx="157">
                  <c:v>156</c:v>
                </c:pt>
                <c:pt idx="158">
                  <c:v>157</c:v>
                </c:pt>
                <c:pt idx="159">
                  <c:v>158</c:v>
                </c:pt>
                <c:pt idx="160">
                  <c:v>159</c:v>
                </c:pt>
                <c:pt idx="161">
                  <c:v>160</c:v>
                </c:pt>
                <c:pt idx="162">
                  <c:v>161</c:v>
                </c:pt>
                <c:pt idx="163">
                  <c:v>162</c:v>
                </c:pt>
                <c:pt idx="164">
                  <c:v>163</c:v>
                </c:pt>
                <c:pt idx="165">
                  <c:v>164</c:v>
                </c:pt>
                <c:pt idx="166">
                  <c:v>165</c:v>
                </c:pt>
                <c:pt idx="167">
                  <c:v>166</c:v>
                </c:pt>
                <c:pt idx="168">
                  <c:v>167</c:v>
                </c:pt>
                <c:pt idx="169">
                  <c:v>168</c:v>
                </c:pt>
                <c:pt idx="170">
                  <c:v>169</c:v>
                </c:pt>
                <c:pt idx="171">
                  <c:v>170</c:v>
                </c:pt>
                <c:pt idx="172">
                  <c:v>171</c:v>
                </c:pt>
                <c:pt idx="173">
                  <c:v>172</c:v>
                </c:pt>
                <c:pt idx="174">
                  <c:v>173</c:v>
                </c:pt>
                <c:pt idx="175">
                  <c:v>174</c:v>
                </c:pt>
                <c:pt idx="176">
                  <c:v>175</c:v>
                </c:pt>
                <c:pt idx="177">
                  <c:v>176</c:v>
                </c:pt>
                <c:pt idx="178">
                  <c:v>177</c:v>
                </c:pt>
                <c:pt idx="179">
                  <c:v>178</c:v>
                </c:pt>
                <c:pt idx="180">
                  <c:v>179</c:v>
                </c:pt>
                <c:pt idx="181">
                  <c:v>180</c:v>
                </c:pt>
                <c:pt idx="182">
                  <c:v>181</c:v>
                </c:pt>
                <c:pt idx="183">
                  <c:v>182</c:v>
                </c:pt>
                <c:pt idx="184">
                  <c:v>183</c:v>
                </c:pt>
                <c:pt idx="185">
                  <c:v>184</c:v>
                </c:pt>
                <c:pt idx="186">
                  <c:v>185</c:v>
                </c:pt>
                <c:pt idx="187">
                  <c:v>186</c:v>
                </c:pt>
                <c:pt idx="188">
                  <c:v>187</c:v>
                </c:pt>
                <c:pt idx="189">
                  <c:v>188</c:v>
                </c:pt>
                <c:pt idx="190">
                  <c:v>189</c:v>
                </c:pt>
                <c:pt idx="191">
                  <c:v>190</c:v>
                </c:pt>
                <c:pt idx="192">
                  <c:v>191</c:v>
                </c:pt>
                <c:pt idx="193">
                  <c:v>192</c:v>
                </c:pt>
                <c:pt idx="194">
                  <c:v>193</c:v>
                </c:pt>
                <c:pt idx="195">
                  <c:v>194</c:v>
                </c:pt>
                <c:pt idx="196">
                  <c:v>195</c:v>
                </c:pt>
                <c:pt idx="197">
                  <c:v>196</c:v>
                </c:pt>
                <c:pt idx="198">
                  <c:v>197</c:v>
                </c:pt>
                <c:pt idx="199">
                  <c:v>198</c:v>
                </c:pt>
                <c:pt idx="200">
                  <c:v>199</c:v>
                </c:pt>
                <c:pt idx="201">
                  <c:v>200</c:v>
                </c:pt>
                <c:pt idx="202">
                  <c:v>201</c:v>
                </c:pt>
                <c:pt idx="203">
                  <c:v>202</c:v>
                </c:pt>
                <c:pt idx="204">
                  <c:v>203</c:v>
                </c:pt>
                <c:pt idx="205">
                  <c:v>204</c:v>
                </c:pt>
                <c:pt idx="206">
                  <c:v>205</c:v>
                </c:pt>
                <c:pt idx="207">
                  <c:v>206</c:v>
                </c:pt>
                <c:pt idx="208">
                  <c:v>207</c:v>
                </c:pt>
                <c:pt idx="209">
                  <c:v>208</c:v>
                </c:pt>
                <c:pt idx="210">
                  <c:v>209</c:v>
                </c:pt>
                <c:pt idx="211">
                  <c:v>210</c:v>
                </c:pt>
                <c:pt idx="212">
                  <c:v>211</c:v>
                </c:pt>
                <c:pt idx="213">
                  <c:v>212</c:v>
                </c:pt>
                <c:pt idx="214">
                  <c:v>213</c:v>
                </c:pt>
                <c:pt idx="215">
                  <c:v>214</c:v>
                </c:pt>
                <c:pt idx="216">
                  <c:v>215</c:v>
                </c:pt>
                <c:pt idx="217">
                  <c:v>216</c:v>
                </c:pt>
                <c:pt idx="218">
                  <c:v>217</c:v>
                </c:pt>
                <c:pt idx="219">
                  <c:v>218</c:v>
                </c:pt>
                <c:pt idx="220">
                  <c:v>219</c:v>
                </c:pt>
                <c:pt idx="221">
                  <c:v>220</c:v>
                </c:pt>
                <c:pt idx="222">
                  <c:v>221</c:v>
                </c:pt>
                <c:pt idx="223">
                  <c:v>222</c:v>
                </c:pt>
                <c:pt idx="224">
                  <c:v>223</c:v>
                </c:pt>
                <c:pt idx="225">
                  <c:v>224</c:v>
                </c:pt>
                <c:pt idx="226">
                  <c:v>225</c:v>
                </c:pt>
                <c:pt idx="227">
                  <c:v>226</c:v>
                </c:pt>
                <c:pt idx="228">
                  <c:v>227</c:v>
                </c:pt>
                <c:pt idx="229">
                  <c:v>228</c:v>
                </c:pt>
                <c:pt idx="230">
                  <c:v>229</c:v>
                </c:pt>
                <c:pt idx="231">
                  <c:v>230</c:v>
                </c:pt>
                <c:pt idx="232">
                  <c:v>231</c:v>
                </c:pt>
                <c:pt idx="233">
                  <c:v>232</c:v>
                </c:pt>
                <c:pt idx="234">
                  <c:v>233</c:v>
                </c:pt>
                <c:pt idx="235">
                  <c:v>234</c:v>
                </c:pt>
                <c:pt idx="236">
                  <c:v>235</c:v>
                </c:pt>
                <c:pt idx="237">
                  <c:v>236</c:v>
                </c:pt>
                <c:pt idx="238">
                  <c:v>237</c:v>
                </c:pt>
                <c:pt idx="239">
                  <c:v>238</c:v>
                </c:pt>
                <c:pt idx="240">
                  <c:v>239</c:v>
                </c:pt>
                <c:pt idx="241">
                  <c:v>240</c:v>
                </c:pt>
                <c:pt idx="242">
                  <c:v>241</c:v>
                </c:pt>
                <c:pt idx="243">
                  <c:v>242</c:v>
                </c:pt>
                <c:pt idx="244">
                  <c:v>243</c:v>
                </c:pt>
                <c:pt idx="245">
                  <c:v>244</c:v>
                </c:pt>
                <c:pt idx="246">
                  <c:v>245</c:v>
                </c:pt>
                <c:pt idx="247">
                  <c:v>246</c:v>
                </c:pt>
                <c:pt idx="248">
                  <c:v>247</c:v>
                </c:pt>
                <c:pt idx="249">
                  <c:v>248</c:v>
                </c:pt>
                <c:pt idx="250">
                  <c:v>249</c:v>
                </c:pt>
                <c:pt idx="251">
                  <c:v>250</c:v>
                </c:pt>
                <c:pt idx="252">
                  <c:v>251</c:v>
                </c:pt>
                <c:pt idx="253">
                  <c:v>252</c:v>
                </c:pt>
                <c:pt idx="254">
                  <c:v>253</c:v>
                </c:pt>
                <c:pt idx="255">
                  <c:v>254</c:v>
                </c:pt>
                <c:pt idx="256">
                  <c:v>255</c:v>
                </c:pt>
                <c:pt idx="257">
                  <c:v>256</c:v>
                </c:pt>
                <c:pt idx="258">
                  <c:v>257</c:v>
                </c:pt>
                <c:pt idx="259">
                  <c:v>258</c:v>
                </c:pt>
                <c:pt idx="260">
                  <c:v>259</c:v>
                </c:pt>
                <c:pt idx="261">
                  <c:v>260</c:v>
                </c:pt>
                <c:pt idx="262">
                  <c:v>261</c:v>
                </c:pt>
                <c:pt idx="263">
                  <c:v>262</c:v>
                </c:pt>
                <c:pt idx="264">
                  <c:v>263</c:v>
                </c:pt>
                <c:pt idx="265">
                  <c:v>264</c:v>
                </c:pt>
                <c:pt idx="266">
                  <c:v>265</c:v>
                </c:pt>
                <c:pt idx="267">
                  <c:v>266</c:v>
                </c:pt>
                <c:pt idx="268">
                  <c:v>267</c:v>
                </c:pt>
                <c:pt idx="269">
                  <c:v>268</c:v>
                </c:pt>
                <c:pt idx="270">
                  <c:v>269</c:v>
                </c:pt>
                <c:pt idx="271">
                  <c:v>270</c:v>
                </c:pt>
                <c:pt idx="272">
                  <c:v>271</c:v>
                </c:pt>
                <c:pt idx="273">
                  <c:v>272</c:v>
                </c:pt>
                <c:pt idx="274">
                  <c:v>273</c:v>
                </c:pt>
                <c:pt idx="275">
                  <c:v>274</c:v>
                </c:pt>
                <c:pt idx="276">
                  <c:v>275</c:v>
                </c:pt>
                <c:pt idx="277">
                  <c:v>276</c:v>
                </c:pt>
                <c:pt idx="278">
                  <c:v>277</c:v>
                </c:pt>
                <c:pt idx="279">
                  <c:v>278</c:v>
                </c:pt>
                <c:pt idx="280">
                  <c:v>279</c:v>
                </c:pt>
                <c:pt idx="281">
                  <c:v>280</c:v>
                </c:pt>
                <c:pt idx="282">
                  <c:v>281</c:v>
                </c:pt>
                <c:pt idx="283">
                  <c:v>282</c:v>
                </c:pt>
                <c:pt idx="284">
                  <c:v>283</c:v>
                </c:pt>
                <c:pt idx="285">
                  <c:v>284</c:v>
                </c:pt>
                <c:pt idx="286">
                  <c:v>285</c:v>
                </c:pt>
                <c:pt idx="287">
                  <c:v>286</c:v>
                </c:pt>
                <c:pt idx="288">
                  <c:v>287</c:v>
                </c:pt>
                <c:pt idx="289">
                  <c:v>288</c:v>
                </c:pt>
                <c:pt idx="290">
                  <c:v>289</c:v>
                </c:pt>
                <c:pt idx="291">
                  <c:v>290</c:v>
                </c:pt>
                <c:pt idx="292">
                  <c:v>291</c:v>
                </c:pt>
                <c:pt idx="293">
                  <c:v>292</c:v>
                </c:pt>
                <c:pt idx="294">
                  <c:v>293</c:v>
                </c:pt>
                <c:pt idx="295">
                  <c:v>294</c:v>
                </c:pt>
                <c:pt idx="296">
                  <c:v>295</c:v>
                </c:pt>
                <c:pt idx="297">
                  <c:v>296</c:v>
                </c:pt>
                <c:pt idx="298">
                  <c:v>297</c:v>
                </c:pt>
                <c:pt idx="299">
                  <c:v>298</c:v>
                </c:pt>
                <c:pt idx="300">
                  <c:v>299</c:v>
                </c:pt>
                <c:pt idx="301">
                  <c:v>300</c:v>
                </c:pt>
                <c:pt idx="302">
                  <c:v>301</c:v>
                </c:pt>
                <c:pt idx="303">
                  <c:v>302</c:v>
                </c:pt>
                <c:pt idx="304">
                  <c:v>303</c:v>
                </c:pt>
                <c:pt idx="305">
                  <c:v>304</c:v>
                </c:pt>
                <c:pt idx="306">
                  <c:v>305</c:v>
                </c:pt>
                <c:pt idx="307">
                  <c:v>306</c:v>
                </c:pt>
                <c:pt idx="308">
                  <c:v>307</c:v>
                </c:pt>
                <c:pt idx="309">
                  <c:v>308</c:v>
                </c:pt>
                <c:pt idx="310">
                  <c:v>309</c:v>
                </c:pt>
                <c:pt idx="311">
                  <c:v>310</c:v>
                </c:pt>
                <c:pt idx="312">
                  <c:v>311</c:v>
                </c:pt>
                <c:pt idx="313">
                  <c:v>312</c:v>
                </c:pt>
                <c:pt idx="314">
                  <c:v>313</c:v>
                </c:pt>
                <c:pt idx="315">
                  <c:v>314</c:v>
                </c:pt>
                <c:pt idx="316">
                  <c:v>315</c:v>
                </c:pt>
                <c:pt idx="317">
                  <c:v>316</c:v>
                </c:pt>
                <c:pt idx="318">
                  <c:v>317</c:v>
                </c:pt>
                <c:pt idx="319">
                  <c:v>318</c:v>
                </c:pt>
                <c:pt idx="320">
                  <c:v>319</c:v>
                </c:pt>
                <c:pt idx="321">
                  <c:v>320</c:v>
                </c:pt>
                <c:pt idx="322">
                  <c:v>321</c:v>
                </c:pt>
                <c:pt idx="323">
                  <c:v>322</c:v>
                </c:pt>
                <c:pt idx="324">
                  <c:v>323</c:v>
                </c:pt>
                <c:pt idx="325">
                  <c:v>324</c:v>
                </c:pt>
                <c:pt idx="326">
                  <c:v>325</c:v>
                </c:pt>
                <c:pt idx="327">
                  <c:v>326</c:v>
                </c:pt>
                <c:pt idx="328">
                  <c:v>327</c:v>
                </c:pt>
                <c:pt idx="329">
                  <c:v>328</c:v>
                </c:pt>
                <c:pt idx="330">
                  <c:v>329</c:v>
                </c:pt>
                <c:pt idx="331">
                  <c:v>330</c:v>
                </c:pt>
                <c:pt idx="332">
                  <c:v>331</c:v>
                </c:pt>
                <c:pt idx="333">
                  <c:v>332</c:v>
                </c:pt>
                <c:pt idx="334">
                  <c:v>333</c:v>
                </c:pt>
                <c:pt idx="335">
                  <c:v>334</c:v>
                </c:pt>
                <c:pt idx="336">
                  <c:v>335</c:v>
                </c:pt>
                <c:pt idx="337">
                  <c:v>336</c:v>
                </c:pt>
                <c:pt idx="338">
                  <c:v>337</c:v>
                </c:pt>
                <c:pt idx="339">
                  <c:v>338</c:v>
                </c:pt>
                <c:pt idx="340">
                  <c:v>339</c:v>
                </c:pt>
                <c:pt idx="341">
                  <c:v>340</c:v>
                </c:pt>
                <c:pt idx="342">
                  <c:v>341</c:v>
                </c:pt>
                <c:pt idx="343">
                  <c:v>342</c:v>
                </c:pt>
                <c:pt idx="344">
                  <c:v>343</c:v>
                </c:pt>
                <c:pt idx="345">
                  <c:v>344</c:v>
                </c:pt>
                <c:pt idx="346">
                  <c:v>345</c:v>
                </c:pt>
                <c:pt idx="347">
                  <c:v>346</c:v>
                </c:pt>
                <c:pt idx="348">
                  <c:v>347</c:v>
                </c:pt>
                <c:pt idx="349">
                  <c:v>348</c:v>
                </c:pt>
                <c:pt idx="350">
                  <c:v>349</c:v>
                </c:pt>
                <c:pt idx="351">
                  <c:v>350</c:v>
                </c:pt>
                <c:pt idx="352">
                  <c:v>351</c:v>
                </c:pt>
                <c:pt idx="353">
                  <c:v>352</c:v>
                </c:pt>
                <c:pt idx="354">
                  <c:v>353</c:v>
                </c:pt>
                <c:pt idx="355">
                  <c:v>354</c:v>
                </c:pt>
                <c:pt idx="356">
                  <c:v>355</c:v>
                </c:pt>
                <c:pt idx="357">
                  <c:v>356</c:v>
                </c:pt>
                <c:pt idx="358">
                  <c:v>357</c:v>
                </c:pt>
                <c:pt idx="359">
                  <c:v>358</c:v>
                </c:pt>
                <c:pt idx="360">
                  <c:v>359</c:v>
                </c:pt>
                <c:pt idx="361">
                  <c:v>360</c:v>
                </c:pt>
                <c:pt idx="362">
                  <c:v>361</c:v>
                </c:pt>
                <c:pt idx="363">
                  <c:v>362</c:v>
                </c:pt>
                <c:pt idx="364">
                  <c:v>363</c:v>
                </c:pt>
                <c:pt idx="365">
                  <c:v>364</c:v>
                </c:pt>
                <c:pt idx="366">
                  <c:v>365</c:v>
                </c:pt>
                <c:pt idx="367">
                  <c:v>366</c:v>
                </c:pt>
                <c:pt idx="368">
                  <c:v>367</c:v>
                </c:pt>
                <c:pt idx="369">
                  <c:v>368</c:v>
                </c:pt>
                <c:pt idx="370">
                  <c:v>369</c:v>
                </c:pt>
                <c:pt idx="371">
                  <c:v>370</c:v>
                </c:pt>
                <c:pt idx="372">
                  <c:v>371</c:v>
                </c:pt>
                <c:pt idx="373">
                  <c:v>372</c:v>
                </c:pt>
                <c:pt idx="374">
                  <c:v>373</c:v>
                </c:pt>
                <c:pt idx="375">
                  <c:v>374</c:v>
                </c:pt>
                <c:pt idx="376">
                  <c:v>375</c:v>
                </c:pt>
                <c:pt idx="377">
                  <c:v>376</c:v>
                </c:pt>
                <c:pt idx="378">
                  <c:v>377</c:v>
                </c:pt>
                <c:pt idx="379">
                  <c:v>378</c:v>
                </c:pt>
                <c:pt idx="380">
                  <c:v>379</c:v>
                </c:pt>
                <c:pt idx="381">
                  <c:v>380</c:v>
                </c:pt>
                <c:pt idx="382">
                  <c:v>381</c:v>
                </c:pt>
                <c:pt idx="383">
                  <c:v>382</c:v>
                </c:pt>
                <c:pt idx="384">
                  <c:v>383</c:v>
                </c:pt>
                <c:pt idx="385">
                  <c:v>384</c:v>
                </c:pt>
                <c:pt idx="386">
                  <c:v>385</c:v>
                </c:pt>
                <c:pt idx="387">
                  <c:v>386</c:v>
                </c:pt>
                <c:pt idx="388">
                  <c:v>387</c:v>
                </c:pt>
                <c:pt idx="389">
                  <c:v>388</c:v>
                </c:pt>
                <c:pt idx="390">
                  <c:v>389</c:v>
                </c:pt>
                <c:pt idx="391">
                  <c:v>390</c:v>
                </c:pt>
                <c:pt idx="392">
                  <c:v>391</c:v>
                </c:pt>
                <c:pt idx="393">
                  <c:v>392</c:v>
                </c:pt>
                <c:pt idx="394">
                  <c:v>393</c:v>
                </c:pt>
                <c:pt idx="395">
                  <c:v>394</c:v>
                </c:pt>
                <c:pt idx="396">
                  <c:v>395</c:v>
                </c:pt>
                <c:pt idx="397">
                  <c:v>396</c:v>
                </c:pt>
                <c:pt idx="398">
                  <c:v>397</c:v>
                </c:pt>
                <c:pt idx="399">
                  <c:v>398</c:v>
                </c:pt>
                <c:pt idx="400">
                  <c:v>399</c:v>
                </c:pt>
                <c:pt idx="401">
                  <c:v>400</c:v>
                </c:pt>
                <c:pt idx="402">
                  <c:v>401</c:v>
                </c:pt>
                <c:pt idx="403">
                  <c:v>402</c:v>
                </c:pt>
                <c:pt idx="404">
                  <c:v>403</c:v>
                </c:pt>
                <c:pt idx="405">
                  <c:v>404</c:v>
                </c:pt>
                <c:pt idx="406">
                  <c:v>405</c:v>
                </c:pt>
                <c:pt idx="407">
                  <c:v>406</c:v>
                </c:pt>
                <c:pt idx="408">
                  <c:v>407</c:v>
                </c:pt>
                <c:pt idx="409">
                  <c:v>408</c:v>
                </c:pt>
                <c:pt idx="410">
                  <c:v>409</c:v>
                </c:pt>
                <c:pt idx="411">
                  <c:v>410</c:v>
                </c:pt>
                <c:pt idx="412">
                  <c:v>411</c:v>
                </c:pt>
                <c:pt idx="413">
                  <c:v>412</c:v>
                </c:pt>
                <c:pt idx="414">
                  <c:v>413</c:v>
                </c:pt>
                <c:pt idx="415">
                  <c:v>414</c:v>
                </c:pt>
                <c:pt idx="416">
                  <c:v>415</c:v>
                </c:pt>
                <c:pt idx="417">
                  <c:v>416</c:v>
                </c:pt>
                <c:pt idx="418">
                  <c:v>417</c:v>
                </c:pt>
                <c:pt idx="419">
                  <c:v>418</c:v>
                </c:pt>
                <c:pt idx="420">
                  <c:v>419</c:v>
                </c:pt>
                <c:pt idx="421">
                  <c:v>420</c:v>
                </c:pt>
                <c:pt idx="422">
                  <c:v>421</c:v>
                </c:pt>
                <c:pt idx="423">
                  <c:v>422</c:v>
                </c:pt>
                <c:pt idx="424">
                  <c:v>423</c:v>
                </c:pt>
                <c:pt idx="425">
                  <c:v>424</c:v>
                </c:pt>
                <c:pt idx="426">
                  <c:v>425</c:v>
                </c:pt>
                <c:pt idx="427">
                  <c:v>426</c:v>
                </c:pt>
                <c:pt idx="428">
                  <c:v>427</c:v>
                </c:pt>
                <c:pt idx="429">
                  <c:v>428</c:v>
                </c:pt>
                <c:pt idx="430">
                  <c:v>429</c:v>
                </c:pt>
                <c:pt idx="431">
                  <c:v>430</c:v>
                </c:pt>
                <c:pt idx="432">
                  <c:v>431</c:v>
                </c:pt>
                <c:pt idx="433">
                  <c:v>432</c:v>
                </c:pt>
                <c:pt idx="434">
                  <c:v>433</c:v>
                </c:pt>
                <c:pt idx="435">
                  <c:v>434</c:v>
                </c:pt>
                <c:pt idx="436">
                  <c:v>435</c:v>
                </c:pt>
                <c:pt idx="437">
                  <c:v>436</c:v>
                </c:pt>
                <c:pt idx="438">
                  <c:v>437</c:v>
                </c:pt>
                <c:pt idx="439">
                  <c:v>438</c:v>
                </c:pt>
                <c:pt idx="440">
                  <c:v>439</c:v>
                </c:pt>
                <c:pt idx="441">
                  <c:v>440</c:v>
                </c:pt>
                <c:pt idx="442">
                  <c:v>441</c:v>
                </c:pt>
                <c:pt idx="443">
                  <c:v>442</c:v>
                </c:pt>
                <c:pt idx="444">
                  <c:v>443</c:v>
                </c:pt>
                <c:pt idx="445">
                  <c:v>444</c:v>
                </c:pt>
                <c:pt idx="446">
                  <c:v>445</c:v>
                </c:pt>
                <c:pt idx="447">
                  <c:v>446</c:v>
                </c:pt>
                <c:pt idx="448">
                  <c:v>447</c:v>
                </c:pt>
                <c:pt idx="449">
                  <c:v>448</c:v>
                </c:pt>
                <c:pt idx="450">
                  <c:v>449</c:v>
                </c:pt>
                <c:pt idx="451">
                  <c:v>450</c:v>
                </c:pt>
                <c:pt idx="452">
                  <c:v>451</c:v>
                </c:pt>
                <c:pt idx="453">
                  <c:v>452</c:v>
                </c:pt>
                <c:pt idx="454">
                  <c:v>453</c:v>
                </c:pt>
                <c:pt idx="455">
                  <c:v>454</c:v>
                </c:pt>
                <c:pt idx="456">
                  <c:v>455</c:v>
                </c:pt>
                <c:pt idx="457">
                  <c:v>456</c:v>
                </c:pt>
                <c:pt idx="458">
                  <c:v>457</c:v>
                </c:pt>
                <c:pt idx="459">
                  <c:v>458</c:v>
                </c:pt>
                <c:pt idx="460">
                  <c:v>459</c:v>
                </c:pt>
                <c:pt idx="461">
                  <c:v>460</c:v>
                </c:pt>
                <c:pt idx="462">
                  <c:v>461</c:v>
                </c:pt>
                <c:pt idx="463">
                  <c:v>462</c:v>
                </c:pt>
                <c:pt idx="464">
                  <c:v>463</c:v>
                </c:pt>
                <c:pt idx="465">
                  <c:v>464</c:v>
                </c:pt>
                <c:pt idx="466">
                  <c:v>465</c:v>
                </c:pt>
                <c:pt idx="467">
                  <c:v>466</c:v>
                </c:pt>
                <c:pt idx="468">
                  <c:v>467</c:v>
                </c:pt>
                <c:pt idx="469">
                  <c:v>468</c:v>
                </c:pt>
                <c:pt idx="470">
                  <c:v>469</c:v>
                </c:pt>
                <c:pt idx="471">
                  <c:v>470</c:v>
                </c:pt>
                <c:pt idx="472">
                  <c:v>471</c:v>
                </c:pt>
                <c:pt idx="473">
                  <c:v>472</c:v>
                </c:pt>
                <c:pt idx="474">
                  <c:v>473</c:v>
                </c:pt>
                <c:pt idx="475">
                  <c:v>474</c:v>
                </c:pt>
                <c:pt idx="476">
                  <c:v>475</c:v>
                </c:pt>
                <c:pt idx="477">
                  <c:v>476</c:v>
                </c:pt>
                <c:pt idx="478">
                  <c:v>477</c:v>
                </c:pt>
                <c:pt idx="479">
                  <c:v>478</c:v>
                </c:pt>
                <c:pt idx="480">
                  <c:v>479</c:v>
                </c:pt>
                <c:pt idx="481">
                  <c:v>480</c:v>
                </c:pt>
                <c:pt idx="482">
                  <c:v>481</c:v>
                </c:pt>
                <c:pt idx="483">
                  <c:v>482</c:v>
                </c:pt>
                <c:pt idx="484">
                  <c:v>483</c:v>
                </c:pt>
                <c:pt idx="485">
                  <c:v>484</c:v>
                </c:pt>
                <c:pt idx="486">
                  <c:v>485</c:v>
                </c:pt>
                <c:pt idx="487">
                  <c:v>486</c:v>
                </c:pt>
                <c:pt idx="488">
                  <c:v>487</c:v>
                </c:pt>
                <c:pt idx="489">
                  <c:v>488</c:v>
                </c:pt>
                <c:pt idx="490">
                  <c:v>489</c:v>
                </c:pt>
                <c:pt idx="491">
                  <c:v>490</c:v>
                </c:pt>
                <c:pt idx="492">
                  <c:v>491</c:v>
                </c:pt>
                <c:pt idx="493">
                  <c:v>492</c:v>
                </c:pt>
                <c:pt idx="494">
                  <c:v>493</c:v>
                </c:pt>
                <c:pt idx="495">
                  <c:v>494</c:v>
                </c:pt>
                <c:pt idx="496">
                  <c:v>495</c:v>
                </c:pt>
                <c:pt idx="497">
                  <c:v>496</c:v>
                </c:pt>
                <c:pt idx="498">
                  <c:v>497</c:v>
                </c:pt>
                <c:pt idx="499">
                  <c:v>498</c:v>
                </c:pt>
                <c:pt idx="500">
                  <c:v>499</c:v>
                </c:pt>
                <c:pt idx="501">
                  <c:v>500</c:v>
                </c:pt>
                <c:pt idx="502">
                  <c:v>501</c:v>
                </c:pt>
                <c:pt idx="503">
                  <c:v>502</c:v>
                </c:pt>
                <c:pt idx="504">
                  <c:v>503</c:v>
                </c:pt>
                <c:pt idx="505">
                  <c:v>504</c:v>
                </c:pt>
                <c:pt idx="506">
                  <c:v>505</c:v>
                </c:pt>
                <c:pt idx="507">
                  <c:v>506</c:v>
                </c:pt>
                <c:pt idx="508">
                  <c:v>507</c:v>
                </c:pt>
                <c:pt idx="509">
                  <c:v>508</c:v>
                </c:pt>
                <c:pt idx="510">
                  <c:v>509</c:v>
                </c:pt>
                <c:pt idx="511">
                  <c:v>510</c:v>
                </c:pt>
                <c:pt idx="512">
                  <c:v>511</c:v>
                </c:pt>
                <c:pt idx="513">
                  <c:v>512</c:v>
                </c:pt>
                <c:pt idx="514">
                  <c:v>513</c:v>
                </c:pt>
                <c:pt idx="515">
                  <c:v>514</c:v>
                </c:pt>
                <c:pt idx="516">
                  <c:v>515</c:v>
                </c:pt>
                <c:pt idx="517">
                  <c:v>516</c:v>
                </c:pt>
                <c:pt idx="518">
                  <c:v>517</c:v>
                </c:pt>
                <c:pt idx="519">
                  <c:v>518</c:v>
                </c:pt>
                <c:pt idx="520">
                  <c:v>519</c:v>
                </c:pt>
                <c:pt idx="521">
                  <c:v>520</c:v>
                </c:pt>
                <c:pt idx="522">
                  <c:v>521</c:v>
                </c:pt>
                <c:pt idx="523">
                  <c:v>522</c:v>
                </c:pt>
                <c:pt idx="524">
                  <c:v>523</c:v>
                </c:pt>
                <c:pt idx="525">
                  <c:v>524</c:v>
                </c:pt>
                <c:pt idx="526">
                  <c:v>525</c:v>
                </c:pt>
                <c:pt idx="527">
                  <c:v>526</c:v>
                </c:pt>
                <c:pt idx="528">
                  <c:v>527</c:v>
                </c:pt>
                <c:pt idx="529">
                  <c:v>528</c:v>
                </c:pt>
                <c:pt idx="530">
                  <c:v>529</c:v>
                </c:pt>
                <c:pt idx="531">
                  <c:v>530</c:v>
                </c:pt>
                <c:pt idx="532">
                  <c:v>531</c:v>
                </c:pt>
                <c:pt idx="533">
                  <c:v>532</c:v>
                </c:pt>
                <c:pt idx="534">
                  <c:v>533</c:v>
                </c:pt>
                <c:pt idx="535">
                  <c:v>534</c:v>
                </c:pt>
                <c:pt idx="536">
                  <c:v>535</c:v>
                </c:pt>
                <c:pt idx="537">
                  <c:v>536</c:v>
                </c:pt>
                <c:pt idx="538">
                  <c:v>537</c:v>
                </c:pt>
                <c:pt idx="539">
                  <c:v>538</c:v>
                </c:pt>
                <c:pt idx="540">
                  <c:v>539</c:v>
                </c:pt>
                <c:pt idx="541">
                  <c:v>540</c:v>
                </c:pt>
                <c:pt idx="542">
                  <c:v>541</c:v>
                </c:pt>
                <c:pt idx="543">
                  <c:v>542</c:v>
                </c:pt>
                <c:pt idx="544">
                  <c:v>543</c:v>
                </c:pt>
                <c:pt idx="545">
                  <c:v>544</c:v>
                </c:pt>
                <c:pt idx="546">
                  <c:v>545</c:v>
                </c:pt>
                <c:pt idx="547">
                  <c:v>546</c:v>
                </c:pt>
                <c:pt idx="548">
                  <c:v>547</c:v>
                </c:pt>
                <c:pt idx="549">
                  <c:v>548</c:v>
                </c:pt>
                <c:pt idx="550">
                  <c:v>549</c:v>
                </c:pt>
                <c:pt idx="551">
                  <c:v>550</c:v>
                </c:pt>
                <c:pt idx="552">
                  <c:v>551</c:v>
                </c:pt>
                <c:pt idx="553">
                  <c:v>552</c:v>
                </c:pt>
                <c:pt idx="554">
                  <c:v>553</c:v>
                </c:pt>
                <c:pt idx="555">
                  <c:v>554</c:v>
                </c:pt>
                <c:pt idx="556">
                  <c:v>555</c:v>
                </c:pt>
                <c:pt idx="557">
                  <c:v>556</c:v>
                </c:pt>
                <c:pt idx="558">
                  <c:v>557</c:v>
                </c:pt>
                <c:pt idx="559">
                  <c:v>558</c:v>
                </c:pt>
                <c:pt idx="560">
                  <c:v>559</c:v>
                </c:pt>
                <c:pt idx="561">
                  <c:v>560</c:v>
                </c:pt>
                <c:pt idx="562">
                  <c:v>561</c:v>
                </c:pt>
                <c:pt idx="563">
                  <c:v>562</c:v>
                </c:pt>
                <c:pt idx="564">
                  <c:v>563</c:v>
                </c:pt>
                <c:pt idx="565">
                  <c:v>564</c:v>
                </c:pt>
                <c:pt idx="566">
                  <c:v>565</c:v>
                </c:pt>
                <c:pt idx="567">
                  <c:v>566</c:v>
                </c:pt>
                <c:pt idx="568">
                  <c:v>567</c:v>
                </c:pt>
                <c:pt idx="569">
                  <c:v>568</c:v>
                </c:pt>
                <c:pt idx="570">
                  <c:v>569</c:v>
                </c:pt>
                <c:pt idx="571">
                  <c:v>570</c:v>
                </c:pt>
                <c:pt idx="572">
                  <c:v>571</c:v>
                </c:pt>
                <c:pt idx="573">
                  <c:v>572</c:v>
                </c:pt>
                <c:pt idx="574">
                  <c:v>573</c:v>
                </c:pt>
                <c:pt idx="575">
                  <c:v>574</c:v>
                </c:pt>
                <c:pt idx="576">
                  <c:v>575</c:v>
                </c:pt>
                <c:pt idx="577">
                  <c:v>576</c:v>
                </c:pt>
                <c:pt idx="578">
                  <c:v>577</c:v>
                </c:pt>
                <c:pt idx="579">
                  <c:v>578</c:v>
                </c:pt>
                <c:pt idx="580">
                  <c:v>579</c:v>
                </c:pt>
                <c:pt idx="581">
                  <c:v>580</c:v>
                </c:pt>
                <c:pt idx="582">
                  <c:v>581</c:v>
                </c:pt>
                <c:pt idx="583">
                  <c:v>582</c:v>
                </c:pt>
                <c:pt idx="584">
                  <c:v>583</c:v>
                </c:pt>
                <c:pt idx="585">
                  <c:v>584</c:v>
                </c:pt>
                <c:pt idx="586">
                  <c:v>585</c:v>
                </c:pt>
                <c:pt idx="587">
                  <c:v>586</c:v>
                </c:pt>
                <c:pt idx="588">
                  <c:v>587</c:v>
                </c:pt>
                <c:pt idx="589">
                  <c:v>588</c:v>
                </c:pt>
                <c:pt idx="590">
                  <c:v>589</c:v>
                </c:pt>
                <c:pt idx="591">
                  <c:v>590</c:v>
                </c:pt>
                <c:pt idx="592">
                  <c:v>591</c:v>
                </c:pt>
                <c:pt idx="593">
                  <c:v>592</c:v>
                </c:pt>
                <c:pt idx="594">
                  <c:v>593</c:v>
                </c:pt>
                <c:pt idx="595">
                  <c:v>594</c:v>
                </c:pt>
                <c:pt idx="596">
                  <c:v>595</c:v>
                </c:pt>
                <c:pt idx="597">
                  <c:v>596</c:v>
                </c:pt>
                <c:pt idx="598">
                  <c:v>597</c:v>
                </c:pt>
                <c:pt idx="599">
                  <c:v>598</c:v>
                </c:pt>
                <c:pt idx="600">
                  <c:v>599</c:v>
                </c:pt>
                <c:pt idx="601">
                  <c:v>600</c:v>
                </c:pt>
                <c:pt idx="602">
                  <c:v>601</c:v>
                </c:pt>
                <c:pt idx="603">
                  <c:v>602</c:v>
                </c:pt>
                <c:pt idx="604">
                  <c:v>603</c:v>
                </c:pt>
                <c:pt idx="605">
                  <c:v>604</c:v>
                </c:pt>
                <c:pt idx="606">
                  <c:v>605</c:v>
                </c:pt>
                <c:pt idx="607">
                  <c:v>606</c:v>
                </c:pt>
                <c:pt idx="608">
                  <c:v>607</c:v>
                </c:pt>
                <c:pt idx="609">
                  <c:v>608</c:v>
                </c:pt>
                <c:pt idx="610">
                  <c:v>609</c:v>
                </c:pt>
                <c:pt idx="611">
                  <c:v>610</c:v>
                </c:pt>
                <c:pt idx="612">
                  <c:v>611</c:v>
                </c:pt>
                <c:pt idx="613">
                  <c:v>612</c:v>
                </c:pt>
                <c:pt idx="614">
                  <c:v>613</c:v>
                </c:pt>
                <c:pt idx="615">
                  <c:v>614</c:v>
                </c:pt>
                <c:pt idx="616">
                  <c:v>615</c:v>
                </c:pt>
                <c:pt idx="617">
                  <c:v>616</c:v>
                </c:pt>
                <c:pt idx="618">
                  <c:v>617</c:v>
                </c:pt>
                <c:pt idx="619">
                  <c:v>618</c:v>
                </c:pt>
                <c:pt idx="620">
                  <c:v>619</c:v>
                </c:pt>
                <c:pt idx="621">
                  <c:v>620</c:v>
                </c:pt>
                <c:pt idx="622">
                  <c:v>621</c:v>
                </c:pt>
                <c:pt idx="623">
                  <c:v>622</c:v>
                </c:pt>
                <c:pt idx="624">
                  <c:v>623</c:v>
                </c:pt>
                <c:pt idx="625">
                  <c:v>624</c:v>
                </c:pt>
                <c:pt idx="626">
                  <c:v>625</c:v>
                </c:pt>
                <c:pt idx="627">
                  <c:v>626</c:v>
                </c:pt>
                <c:pt idx="628">
                  <c:v>627</c:v>
                </c:pt>
                <c:pt idx="629">
                  <c:v>628</c:v>
                </c:pt>
                <c:pt idx="630">
                  <c:v>629</c:v>
                </c:pt>
                <c:pt idx="631">
                  <c:v>630</c:v>
                </c:pt>
                <c:pt idx="632">
                  <c:v>631</c:v>
                </c:pt>
                <c:pt idx="633">
                  <c:v>632</c:v>
                </c:pt>
                <c:pt idx="634">
                  <c:v>633</c:v>
                </c:pt>
                <c:pt idx="635">
                  <c:v>634</c:v>
                </c:pt>
                <c:pt idx="636">
                  <c:v>635</c:v>
                </c:pt>
                <c:pt idx="637">
                  <c:v>636</c:v>
                </c:pt>
                <c:pt idx="638">
                  <c:v>637</c:v>
                </c:pt>
                <c:pt idx="639">
                  <c:v>638</c:v>
                </c:pt>
                <c:pt idx="640">
                  <c:v>639</c:v>
                </c:pt>
                <c:pt idx="641">
                  <c:v>640</c:v>
                </c:pt>
                <c:pt idx="642">
                  <c:v>641</c:v>
                </c:pt>
                <c:pt idx="643">
                  <c:v>642</c:v>
                </c:pt>
                <c:pt idx="644">
                  <c:v>643</c:v>
                </c:pt>
                <c:pt idx="645">
                  <c:v>644</c:v>
                </c:pt>
                <c:pt idx="646">
                  <c:v>645</c:v>
                </c:pt>
                <c:pt idx="647">
                  <c:v>646</c:v>
                </c:pt>
                <c:pt idx="648">
                  <c:v>647</c:v>
                </c:pt>
                <c:pt idx="649">
                  <c:v>648</c:v>
                </c:pt>
                <c:pt idx="650">
                  <c:v>649</c:v>
                </c:pt>
                <c:pt idx="651">
                  <c:v>650</c:v>
                </c:pt>
                <c:pt idx="652">
                  <c:v>651</c:v>
                </c:pt>
                <c:pt idx="653">
                  <c:v>652</c:v>
                </c:pt>
                <c:pt idx="654">
                  <c:v>653</c:v>
                </c:pt>
                <c:pt idx="655">
                  <c:v>654</c:v>
                </c:pt>
                <c:pt idx="656">
                  <c:v>655</c:v>
                </c:pt>
                <c:pt idx="657">
                  <c:v>656</c:v>
                </c:pt>
                <c:pt idx="658">
                  <c:v>657</c:v>
                </c:pt>
                <c:pt idx="659">
                  <c:v>658</c:v>
                </c:pt>
                <c:pt idx="660">
                  <c:v>659</c:v>
                </c:pt>
                <c:pt idx="661">
                  <c:v>660</c:v>
                </c:pt>
                <c:pt idx="662">
                  <c:v>661</c:v>
                </c:pt>
                <c:pt idx="663">
                  <c:v>662</c:v>
                </c:pt>
                <c:pt idx="664">
                  <c:v>663</c:v>
                </c:pt>
                <c:pt idx="665">
                  <c:v>664</c:v>
                </c:pt>
                <c:pt idx="666">
                  <c:v>665</c:v>
                </c:pt>
                <c:pt idx="667">
                  <c:v>666</c:v>
                </c:pt>
                <c:pt idx="668">
                  <c:v>667</c:v>
                </c:pt>
                <c:pt idx="669">
                  <c:v>668</c:v>
                </c:pt>
                <c:pt idx="670">
                  <c:v>669</c:v>
                </c:pt>
                <c:pt idx="671">
                  <c:v>670</c:v>
                </c:pt>
                <c:pt idx="672">
                  <c:v>671</c:v>
                </c:pt>
                <c:pt idx="673">
                  <c:v>672</c:v>
                </c:pt>
                <c:pt idx="674">
                  <c:v>673</c:v>
                </c:pt>
                <c:pt idx="675">
                  <c:v>674</c:v>
                </c:pt>
                <c:pt idx="676">
                  <c:v>675</c:v>
                </c:pt>
                <c:pt idx="677">
                  <c:v>676</c:v>
                </c:pt>
                <c:pt idx="678">
                  <c:v>677</c:v>
                </c:pt>
                <c:pt idx="679">
                  <c:v>678</c:v>
                </c:pt>
                <c:pt idx="680">
                  <c:v>679</c:v>
                </c:pt>
                <c:pt idx="681">
                  <c:v>680</c:v>
                </c:pt>
                <c:pt idx="682">
                  <c:v>681</c:v>
                </c:pt>
                <c:pt idx="683">
                  <c:v>682</c:v>
                </c:pt>
                <c:pt idx="684">
                  <c:v>683</c:v>
                </c:pt>
                <c:pt idx="685">
                  <c:v>684</c:v>
                </c:pt>
                <c:pt idx="686">
                  <c:v>685</c:v>
                </c:pt>
                <c:pt idx="687">
                  <c:v>686</c:v>
                </c:pt>
                <c:pt idx="688">
                  <c:v>687</c:v>
                </c:pt>
                <c:pt idx="689">
                  <c:v>688</c:v>
                </c:pt>
                <c:pt idx="690">
                  <c:v>689</c:v>
                </c:pt>
                <c:pt idx="691">
                  <c:v>690</c:v>
                </c:pt>
                <c:pt idx="692">
                  <c:v>691</c:v>
                </c:pt>
                <c:pt idx="693">
                  <c:v>692</c:v>
                </c:pt>
                <c:pt idx="694">
                  <c:v>693</c:v>
                </c:pt>
                <c:pt idx="695">
                  <c:v>694</c:v>
                </c:pt>
                <c:pt idx="696">
                  <c:v>695</c:v>
                </c:pt>
                <c:pt idx="697">
                  <c:v>696</c:v>
                </c:pt>
                <c:pt idx="698">
                  <c:v>697</c:v>
                </c:pt>
                <c:pt idx="699">
                  <c:v>698</c:v>
                </c:pt>
                <c:pt idx="700">
                  <c:v>699</c:v>
                </c:pt>
                <c:pt idx="701">
                  <c:v>700</c:v>
                </c:pt>
                <c:pt idx="702">
                  <c:v>701</c:v>
                </c:pt>
                <c:pt idx="703">
                  <c:v>702</c:v>
                </c:pt>
                <c:pt idx="704">
                  <c:v>703</c:v>
                </c:pt>
                <c:pt idx="705">
                  <c:v>704</c:v>
                </c:pt>
                <c:pt idx="706">
                  <c:v>705</c:v>
                </c:pt>
                <c:pt idx="707">
                  <c:v>706</c:v>
                </c:pt>
                <c:pt idx="708">
                  <c:v>707</c:v>
                </c:pt>
                <c:pt idx="709">
                  <c:v>708</c:v>
                </c:pt>
                <c:pt idx="710">
                  <c:v>709</c:v>
                </c:pt>
                <c:pt idx="711">
                  <c:v>710</c:v>
                </c:pt>
                <c:pt idx="712">
                  <c:v>711</c:v>
                </c:pt>
                <c:pt idx="713">
                  <c:v>712</c:v>
                </c:pt>
                <c:pt idx="714">
                  <c:v>713</c:v>
                </c:pt>
                <c:pt idx="715">
                  <c:v>714</c:v>
                </c:pt>
                <c:pt idx="716">
                  <c:v>715</c:v>
                </c:pt>
                <c:pt idx="717">
                  <c:v>716</c:v>
                </c:pt>
                <c:pt idx="718">
                  <c:v>717</c:v>
                </c:pt>
                <c:pt idx="719">
                  <c:v>718</c:v>
                </c:pt>
                <c:pt idx="720">
                  <c:v>719</c:v>
                </c:pt>
                <c:pt idx="721">
                  <c:v>720</c:v>
                </c:pt>
                <c:pt idx="722">
                  <c:v>721</c:v>
                </c:pt>
                <c:pt idx="723">
                  <c:v>722</c:v>
                </c:pt>
                <c:pt idx="724">
                  <c:v>723</c:v>
                </c:pt>
                <c:pt idx="725">
                  <c:v>724</c:v>
                </c:pt>
                <c:pt idx="726">
                  <c:v>725</c:v>
                </c:pt>
                <c:pt idx="727">
                  <c:v>726</c:v>
                </c:pt>
                <c:pt idx="728">
                  <c:v>727</c:v>
                </c:pt>
                <c:pt idx="729">
                  <c:v>728</c:v>
                </c:pt>
                <c:pt idx="730">
                  <c:v>729</c:v>
                </c:pt>
                <c:pt idx="731">
                  <c:v>730</c:v>
                </c:pt>
                <c:pt idx="732">
                  <c:v>731</c:v>
                </c:pt>
                <c:pt idx="733">
                  <c:v>732</c:v>
                </c:pt>
                <c:pt idx="734">
                  <c:v>733</c:v>
                </c:pt>
                <c:pt idx="735">
                  <c:v>734</c:v>
                </c:pt>
                <c:pt idx="736">
                  <c:v>735</c:v>
                </c:pt>
                <c:pt idx="737">
                  <c:v>736</c:v>
                </c:pt>
                <c:pt idx="738">
                  <c:v>737</c:v>
                </c:pt>
                <c:pt idx="739">
                  <c:v>738</c:v>
                </c:pt>
                <c:pt idx="740">
                  <c:v>739</c:v>
                </c:pt>
                <c:pt idx="741">
                  <c:v>740</c:v>
                </c:pt>
                <c:pt idx="742">
                  <c:v>741</c:v>
                </c:pt>
                <c:pt idx="743">
                  <c:v>742</c:v>
                </c:pt>
                <c:pt idx="744">
                  <c:v>743</c:v>
                </c:pt>
                <c:pt idx="745">
                  <c:v>744</c:v>
                </c:pt>
                <c:pt idx="746">
                  <c:v>745</c:v>
                </c:pt>
                <c:pt idx="747">
                  <c:v>746</c:v>
                </c:pt>
                <c:pt idx="748">
                  <c:v>747</c:v>
                </c:pt>
                <c:pt idx="749">
                  <c:v>748</c:v>
                </c:pt>
                <c:pt idx="750">
                  <c:v>749</c:v>
                </c:pt>
                <c:pt idx="751">
                  <c:v>750</c:v>
                </c:pt>
                <c:pt idx="752">
                  <c:v>751</c:v>
                </c:pt>
                <c:pt idx="753">
                  <c:v>752</c:v>
                </c:pt>
                <c:pt idx="754">
                  <c:v>753</c:v>
                </c:pt>
                <c:pt idx="755">
                  <c:v>754</c:v>
                </c:pt>
                <c:pt idx="756">
                  <c:v>755</c:v>
                </c:pt>
                <c:pt idx="757">
                  <c:v>756</c:v>
                </c:pt>
                <c:pt idx="758">
                  <c:v>757</c:v>
                </c:pt>
                <c:pt idx="759">
                  <c:v>758</c:v>
                </c:pt>
                <c:pt idx="760">
                  <c:v>759</c:v>
                </c:pt>
                <c:pt idx="761">
                  <c:v>760</c:v>
                </c:pt>
                <c:pt idx="762">
                  <c:v>761</c:v>
                </c:pt>
                <c:pt idx="763">
                  <c:v>762</c:v>
                </c:pt>
                <c:pt idx="764">
                  <c:v>763</c:v>
                </c:pt>
                <c:pt idx="765">
                  <c:v>764</c:v>
                </c:pt>
                <c:pt idx="766">
                  <c:v>765</c:v>
                </c:pt>
                <c:pt idx="767">
                  <c:v>766</c:v>
                </c:pt>
                <c:pt idx="768">
                  <c:v>767</c:v>
                </c:pt>
                <c:pt idx="769">
                  <c:v>768</c:v>
                </c:pt>
                <c:pt idx="770">
                  <c:v>769</c:v>
                </c:pt>
                <c:pt idx="771">
                  <c:v>770</c:v>
                </c:pt>
                <c:pt idx="772">
                  <c:v>771</c:v>
                </c:pt>
                <c:pt idx="773">
                  <c:v>772</c:v>
                </c:pt>
                <c:pt idx="774">
                  <c:v>773</c:v>
                </c:pt>
                <c:pt idx="775">
                  <c:v>774</c:v>
                </c:pt>
                <c:pt idx="776">
                  <c:v>775</c:v>
                </c:pt>
                <c:pt idx="777">
                  <c:v>776</c:v>
                </c:pt>
                <c:pt idx="778">
                  <c:v>777</c:v>
                </c:pt>
                <c:pt idx="779">
                  <c:v>778</c:v>
                </c:pt>
                <c:pt idx="780">
                  <c:v>779</c:v>
                </c:pt>
                <c:pt idx="781">
                  <c:v>780</c:v>
                </c:pt>
                <c:pt idx="782">
                  <c:v>781</c:v>
                </c:pt>
                <c:pt idx="783">
                  <c:v>782</c:v>
                </c:pt>
                <c:pt idx="784">
                  <c:v>783</c:v>
                </c:pt>
                <c:pt idx="785">
                  <c:v>784</c:v>
                </c:pt>
                <c:pt idx="786">
                  <c:v>785</c:v>
                </c:pt>
                <c:pt idx="787">
                  <c:v>786</c:v>
                </c:pt>
                <c:pt idx="788">
                  <c:v>787</c:v>
                </c:pt>
                <c:pt idx="789">
                  <c:v>788</c:v>
                </c:pt>
                <c:pt idx="790">
                  <c:v>789</c:v>
                </c:pt>
                <c:pt idx="791">
                  <c:v>790</c:v>
                </c:pt>
                <c:pt idx="792">
                  <c:v>791</c:v>
                </c:pt>
                <c:pt idx="793">
                  <c:v>792</c:v>
                </c:pt>
                <c:pt idx="794">
                  <c:v>793</c:v>
                </c:pt>
                <c:pt idx="795">
                  <c:v>794</c:v>
                </c:pt>
                <c:pt idx="796">
                  <c:v>795</c:v>
                </c:pt>
                <c:pt idx="797">
                  <c:v>796</c:v>
                </c:pt>
                <c:pt idx="798">
                  <c:v>797</c:v>
                </c:pt>
                <c:pt idx="799">
                  <c:v>798</c:v>
                </c:pt>
                <c:pt idx="800">
                  <c:v>799</c:v>
                </c:pt>
                <c:pt idx="801">
                  <c:v>800</c:v>
                </c:pt>
                <c:pt idx="802">
                  <c:v>801</c:v>
                </c:pt>
                <c:pt idx="803">
                  <c:v>802</c:v>
                </c:pt>
                <c:pt idx="804">
                  <c:v>803</c:v>
                </c:pt>
                <c:pt idx="805">
                  <c:v>804</c:v>
                </c:pt>
                <c:pt idx="806">
                  <c:v>805</c:v>
                </c:pt>
                <c:pt idx="807">
                  <c:v>806</c:v>
                </c:pt>
                <c:pt idx="808">
                  <c:v>807</c:v>
                </c:pt>
                <c:pt idx="809">
                  <c:v>808</c:v>
                </c:pt>
                <c:pt idx="810">
                  <c:v>809</c:v>
                </c:pt>
                <c:pt idx="811">
                  <c:v>810</c:v>
                </c:pt>
                <c:pt idx="812">
                  <c:v>811</c:v>
                </c:pt>
                <c:pt idx="813">
                  <c:v>812</c:v>
                </c:pt>
                <c:pt idx="814">
                  <c:v>813</c:v>
                </c:pt>
                <c:pt idx="815">
                  <c:v>814</c:v>
                </c:pt>
                <c:pt idx="816">
                  <c:v>815</c:v>
                </c:pt>
                <c:pt idx="817">
                  <c:v>816</c:v>
                </c:pt>
                <c:pt idx="818">
                  <c:v>817</c:v>
                </c:pt>
                <c:pt idx="819">
                  <c:v>818</c:v>
                </c:pt>
                <c:pt idx="820">
                  <c:v>819</c:v>
                </c:pt>
                <c:pt idx="821">
                  <c:v>820</c:v>
                </c:pt>
                <c:pt idx="822">
                  <c:v>821</c:v>
                </c:pt>
                <c:pt idx="823">
                  <c:v>822</c:v>
                </c:pt>
                <c:pt idx="824">
                  <c:v>823</c:v>
                </c:pt>
                <c:pt idx="825">
                  <c:v>824</c:v>
                </c:pt>
                <c:pt idx="826">
                  <c:v>825</c:v>
                </c:pt>
                <c:pt idx="827">
                  <c:v>826</c:v>
                </c:pt>
                <c:pt idx="828">
                  <c:v>827</c:v>
                </c:pt>
                <c:pt idx="829">
                  <c:v>828</c:v>
                </c:pt>
                <c:pt idx="830">
                  <c:v>829</c:v>
                </c:pt>
                <c:pt idx="831">
                  <c:v>830</c:v>
                </c:pt>
                <c:pt idx="832">
                  <c:v>831</c:v>
                </c:pt>
                <c:pt idx="833">
                  <c:v>832</c:v>
                </c:pt>
                <c:pt idx="834">
                  <c:v>833</c:v>
                </c:pt>
                <c:pt idx="835">
                  <c:v>834</c:v>
                </c:pt>
                <c:pt idx="836">
                  <c:v>835</c:v>
                </c:pt>
                <c:pt idx="837">
                  <c:v>836</c:v>
                </c:pt>
                <c:pt idx="838">
                  <c:v>837</c:v>
                </c:pt>
                <c:pt idx="839">
                  <c:v>838</c:v>
                </c:pt>
                <c:pt idx="840">
                  <c:v>839</c:v>
                </c:pt>
                <c:pt idx="841">
                  <c:v>840</c:v>
                </c:pt>
                <c:pt idx="842">
                  <c:v>841</c:v>
                </c:pt>
                <c:pt idx="843">
                  <c:v>842</c:v>
                </c:pt>
                <c:pt idx="844">
                  <c:v>843</c:v>
                </c:pt>
                <c:pt idx="845">
                  <c:v>844</c:v>
                </c:pt>
                <c:pt idx="846">
                  <c:v>845</c:v>
                </c:pt>
                <c:pt idx="847">
                  <c:v>846</c:v>
                </c:pt>
                <c:pt idx="848">
                  <c:v>847</c:v>
                </c:pt>
                <c:pt idx="849">
                  <c:v>848</c:v>
                </c:pt>
                <c:pt idx="850">
                  <c:v>849</c:v>
                </c:pt>
                <c:pt idx="851">
                  <c:v>850</c:v>
                </c:pt>
                <c:pt idx="852">
                  <c:v>851</c:v>
                </c:pt>
                <c:pt idx="853">
                  <c:v>852</c:v>
                </c:pt>
                <c:pt idx="854">
                  <c:v>853</c:v>
                </c:pt>
                <c:pt idx="855">
                  <c:v>854</c:v>
                </c:pt>
                <c:pt idx="856">
                  <c:v>855</c:v>
                </c:pt>
                <c:pt idx="857">
                  <c:v>856</c:v>
                </c:pt>
                <c:pt idx="858">
                  <c:v>857</c:v>
                </c:pt>
                <c:pt idx="859">
                  <c:v>858</c:v>
                </c:pt>
                <c:pt idx="860">
                  <c:v>859</c:v>
                </c:pt>
                <c:pt idx="861">
                  <c:v>860</c:v>
                </c:pt>
                <c:pt idx="862">
                  <c:v>861</c:v>
                </c:pt>
                <c:pt idx="863">
                  <c:v>862</c:v>
                </c:pt>
                <c:pt idx="864">
                  <c:v>863</c:v>
                </c:pt>
                <c:pt idx="865">
                  <c:v>864</c:v>
                </c:pt>
                <c:pt idx="866">
                  <c:v>865</c:v>
                </c:pt>
                <c:pt idx="867">
                  <c:v>866</c:v>
                </c:pt>
                <c:pt idx="868">
                  <c:v>867</c:v>
                </c:pt>
                <c:pt idx="869">
                  <c:v>868</c:v>
                </c:pt>
                <c:pt idx="870">
                  <c:v>869</c:v>
                </c:pt>
                <c:pt idx="871">
                  <c:v>870</c:v>
                </c:pt>
                <c:pt idx="872">
                  <c:v>871</c:v>
                </c:pt>
                <c:pt idx="873">
                  <c:v>872</c:v>
                </c:pt>
                <c:pt idx="874">
                  <c:v>873</c:v>
                </c:pt>
                <c:pt idx="875">
                  <c:v>874</c:v>
                </c:pt>
                <c:pt idx="876">
                  <c:v>875</c:v>
                </c:pt>
                <c:pt idx="877">
                  <c:v>876</c:v>
                </c:pt>
                <c:pt idx="878">
                  <c:v>877</c:v>
                </c:pt>
                <c:pt idx="879">
                  <c:v>878</c:v>
                </c:pt>
                <c:pt idx="880">
                  <c:v>879</c:v>
                </c:pt>
                <c:pt idx="881">
                  <c:v>880</c:v>
                </c:pt>
                <c:pt idx="882">
                  <c:v>881</c:v>
                </c:pt>
                <c:pt idx="883">
                  <c:v>882</c:v>
                </c:pt>
                <c:pt idx="884">
                  <c:v>883</c:v>
                </c:pt>
                <c:pt idx="885">
                  <c:v>884</c:v>
                </c:pt>
                <c:pt idx="886">
                  <c:v>885</c:v>
                </c:pt>
                <c:pt idx="887">
                  <c:v>886</c:v>
                </c:pt>
                <c:pt idx="888">
                  <c:v>887</c:v>
                </c:pt>
                <c:pt idx="889">
                  <c:v>888</c:v>
                </c:pt>
                <c:pt idx="890">
                  <c:v>889</c:v>
                </c:pt>
                <c:pt idx="891">
                  <c:v>890</c:v>
                </c:pt>
                <c:pt idx="892">
                  <c:v>891</c:v>
                </c:pt>
                <c:pt idx="893">
                  <c:v>892</c:v>
                </c:pt>
                <c:pt idx="894">
                  <c:v>893</c:v>
                </c:pt>
                <c:pt idx="895">
                  <c:v>894</c:v>
                </c:pt>
                <c:pt idx="896">
                  <c:v>895</c:v>
                </c:pt>
                <c:pt idx="897">
                  <c:v>896</c:v>
                </c:pt>
                <c:pt idx="898">
                  <c:v>897</c:v>
                </c:pt>
                <c:pt idx="899">
                  <c:v>898</c:v>
                </c:pt>
                <c:pt idx="900">
                  <c:v>899</c:v>
                </c:pt>
                <c:pt idx="901">
                  <c:v>900</c:v>
                </c:pt>
                <c:pt idx="902">
                  <c:v>901</c:v>
                </c:pt>
                <c:pt idx="903">
                  <c:v>902</c:v>
                </c:pt>
                <c:pt idx="904">
                  <c:v>903</c:v>
                </c:pt>
                <c:pt idx="905">
                  <c:v>904</c:v>
                </c:pt>
                <c:pt idx="906">
                  <c:v>905</c:v>
                </c:pt>
                <c:pt idx="907">
                  <c:v>906</c:v>
                </c:pt>
                <c:pt idx="908">
                  <c:v>907</c:v>
                </c:pt>
                <c:pt idx="909">
                  <c:v>908</c:v>
                </c:pt>
                <c:pt idx="910">
                  <c:v>909</c:v>
                </c:pt>
                <c:pt idx="911">
                  <c:v>910</c:v>
                </c:pt>
                <c:pt idx="912">
                  <c:v>911</c:v>
                </c:pt>
                <c:pt idx="913">
                  <c:v>912</c:v>
                </c:pt>
                <c:pt idx="914">
                  <c:v>913</c:v>
                </c:pt>
                <c:pt idx="915">
                  <c:v>914</c:v>
                </c:pt>
                <c:pt idx="916">
                  <c:v>915</c:v>
                </c:pt>
                <c:pt idx="917">
                  <c:v>916</c:v>
                </c:pt>
                <c:pt idx="918">
                  <c:v>917</c:v>
                </c:pt>
                <c:pt idx="919">
                  <c:v>918</c:v>
                </c:pt>
                <c:pt idx="920">
                  <c:v>919</c:v>
                </c:pt>
                <c:pt idx="921">
                  <c:v>920</c:v>
                </c:pt>
                <c:pt idx="922">
                  <c:v>921</c:v>
                </c:pt>
                <c:pt idx="923">
                  <c:v>922</c:v>
                </c:pt>
                <c:pt idx="924">
                  <c:v>923</c:v>
                </c:pt>
                <c:pt idx="925">
                  <c:v>924</c:v>
                </c:pt>
                <c:pt idx="926">
                  <c:v>925</c:v>
                </c:pt>
                <c:pt idx="927">
                  <c:v>926</c:v>
                </c:pt>
                <c:pt idx="928">
                  <c:v>927</c:v>
                </c:pt>
                <c:pt idx="929">
                  <c:v>928</c:v>
                </c:pt>
                <c:pt idx="930">
                  <c:v>929</c:v>
                </c:pt>
                <c:pt idx="931">
                  <c:v>930</c:v>
                </c:pt>
                <c:pt idx="932">
                  <c:v>931</c:v>
                </c:pt>
                <c:pt idx="933">
                  <c:v>932</c:v>
                </c:pt>
                <c:pt idx="934">
                  <c:v>933</c:v>
                </c:pt>
                <c:pt idx="935">
                  <c:v>934</c:v>
                </c:pt>
                <c:pt idx="936">
                  <c:v>935</c:v>
                </c:pt>
                <c:pt idx="937">
                  <c:v>936</c:v>
                </c:pt>
                <c:pt idx="938">
                  <c:v>937</c:v>
                </c:pt>
                <c:pt idx="939">
                  <c:v>938</c:v>
                </c:pt>
                <c:pt idx="940">
                  <c:v>939</c:v>
                </c:pt>
                <c:pt idx="941">
                  <c:v>940</c:v>
                </c:pt>
                <c:pt idx="942">
                  <c:v>941</c:v>
                </c:pt>
                <c:pt idx="943">
                  <c:v>942</c:v>
                </c:pt>
                <c:pt idx="944">
                  <c:v>943</c:v>
                </c:pt>
                <c:pt idx="945">
                  <c:v>944</c:v>
                </c:pt>
                <c:pt idx="946">
                  <c:v>945</c:v>
                </c:pt>
                <c:pt idx="947">
                  <c:v>946</c:v>
                </c:pt>
                <c:pt idx="948">
                  <c:v>947</c:v>
                </c:pt>
                <c:pt idx="949">
                  <c:v>948</c:v>
                </c:pt>
                <c:pt idx="950">
                  <c:v>949</c:v>
                </c:pt>
                <c:pt idx="951">
                  <c:v>950</c:v>
                </c:pt>
                <c:pt idx="952">
                  <c:v>951</c:v>
                </c:pt>
                <c:pt idx="953">
                  <c:v>952</c:v>
                </c:pt>
                <c:pt idx="954">
                  <c:v>953</c:v>
                </c:pt>
                <c:pt idx="955">
                  <c:v>954</c:v>
                </c:pt>
                <c:pt idx="956">
                  <c:v>955</c:v>
                </c:pt>
                <c:pt idx="957">
                  <c:v>956</c:v>
                </c:pt>
                <c:pt idx="958">
                  <c:v>957</c:v>
                </c:pt>
                <c:pt idx="959">
                  <c:v>958</c:v>
                </c:pt>
                <c:pt idx="960">
                  <c:v>959</c:v>
                </c:pt>
                <c:pt idx="961">
                  <c:v>960</c:v>
                </c:pt>
                <c:pt idx="962">
                  <c:v>961</c:v>
                </c:pt>
                <c:pt idx="963">
                  <c:v>962</c:v>
                </c:pt>
                <c:pt idx="964">
                  <c:v>963</c:v>
                </c:pt>
                <c:pt idx="965">
                  <c:v>964</c:v>
                </c:pt>
                <c:pt idx="966">
                  <c:v>965</c:v>
                </c:pt>
                <c:pt idx="967">
                  <c:v>966</c:v>
                </c:pt>
                <c:pt idx="968">
                  <c:v>967</c:v>
                </c:pt>
                <c:pt idx="969">
                  <c:v>968</c:v>
                </c:pt>
                <c:pt idx="970">
                  <c:v>969</c:v>
                </c:pt>
                <c:pt idx="971">
                  <c:v>970</c:v>
                </c:pt>
                <c:pt idx="972">
                  <c:v>971</c:v>
                </c:pt>
                <c:pt idx="973">
                  <c:v>972</c:v>
                </c:pt>
                <c:pt idx="974">
                  <c:v>973</c:v>
                </c:pt>
                <c:pt idx="975">
                  <c:v>974</c:v>
                </c:pt>
                <c:pt idx="976">
                  <c:v>975</c:v>
                </c:pt>
                <c:pt idx="977">
                  <c:v>976</c:v>
                </c:pt>
                <c:pt idx="978">
                  <c:v>977</c:v>
                </c:pt>
                <c:pt idx="979">
                  <c:v>978</c:v>
                </c:pt>
                <c:pt idx="980">
                  <c:v>979</c:v>
                </c:pt>
                <c:pt idx="981">
                  <c:v>980</c:v>
                </c:pt>
                <c:pt idx="982">
                  <c:v>981</c:v>
                </c:pt>
                <c:pt idx="983">
                  <c:v>982</c:v>
                </c:pt>
                <c:pt idx="984">
                  <c:v>983</c:v>
                </c:pt>
                <c:pt idx="985">
                  <c:v>984</c:v>
                </c:pt>
                <c:pt idx="986">
                  <c:v>985</c:v>
                </c:pt>
                <c:pt idx="987">
                  <c:v>986</c:v>
                </c:pt>
                <c:pt idx="988">
                  <c:v>987</c:v>
                </c:pt>
                <c:pt idx="989">
                  <c:v>988</c:v>
                </c:pt>
                <c:pt idx="990">
                  <c:v>989</c:v>
                </c:pt>
                <c:pt idx="991">
                  <c:v>990</c:v>
                </c:pt>
                <c:pt idx="992">
                  <c:v>991</c:v>
                </c:pt>
                <c:pt idx="993">
                  <c:v>992</c:v>
                </c:pt>
                <c:pt idx="994">
                  <c:v>993</c:v>
                </c:pt>
                <c:pt idx="995">
                  <c:v>994</c:v>
                </c:pt>
                <c:pt idx="996">
                  <c:v>995</c:v>
                </c:pt>
                <c:pt idx="997">
                  <c:v>996</c:v>
                </c:pt>
                <c:pt idx="998">
                  <c:v>997</c:v>
                </c:pt>
                <c:pt idx="999">
                  <c:v>998</c:v>
                </c:pt>
                <c:pt idx="1000">
                  <c:v>999</c:v>
                </c:pt>
                <c:pt idx="1001">
                  <c:v>1000</c:v>
                </c:pt>
                <c:pt idx="1002">
                  <c:v>1001</c:v>
                </c:pt>
                <c:pt idx="1003">
                  <c:v>1002</c:v>
                </c:pt>
                <c:pt idx="1004">
                  <c:v>1003</c:v>
                </c:pt>
                <c:pt idx="1005">
                  <c:v>1004</c:v>
                </c:pt>
                <c:pt idx="1006">
                  <c:v>1005</c:v>
                </c:pt>
                <c:pt idx="1007">
                  <c:v>1006</c:v>
                </c:pt>
                <c:pt idx="1008">
                  <c:v>1007</c:v>
                </c:pt>
                <c:pt idx="1009">
                  <c:v>1008</c:v>
                </c:pt>
                <c:pt idx="1010">
                  <c:v>1009</c:v>
                </c:pt>
                <c:pt idx="1011">
                  <c:v>1010</c:v>
                </c:pt>
                <c:pt idx="1012">
                  <c:v>1011</c:v>
                </c:pt>
                <c:pt idx="1013">
                  <c:v>1012</c:v>
                </c:pt>
                <c:pt idx="1014">
                  <c:v>1013</c:v>
                </c:pt>
                <c:pt idx="1015">
                  <c:v>1014</c:v>
                </c:pt>
                <c:pt idx="1016">
                  <c:v>1015</c:v>
                </c:pt>
                <c:pt idx="1017">
                  <c:v>1016</c:v>
                </c:pt>
                <c:pt idx="1018">
                  <c:v>1017</c:v>
                </c:pt>
                <c:pt idx="1019">
                  <c:v>1018</c:v>
                </c:pt>
                <c:pt idx="1020">
                  <c:v>1019</c:v>
                </c:pt>
                <c:pt idx="1021">
                  <c:v>1020</c:v>
                </c:pt>
                <c:pt idx="1022">
                  <c:v>1021</c:v>
                </c:pt>
                <c:pt idx="1023">
                  <c:v>1022</c:v>
                </c:pt>
                <c:pt idx="1024">
                  <c:v>1023</c:v>
                </c:pt>
                <c:pt idx="1025">
                  <c:v>1024</c:v>
                </c:pt>
                <c:pt idx="1026">
                  <c:v>1025</c:v>
                </c:pt>
                <c:pt idx="1027">
                  <c:v>1026</c:v>
                </c:pt>
                <c:pt idx="1028">
                  <c:v>1027</c:v>
                </c:pt>
                <c:pt idx="1029">
                  <c:v>1028</c:v>
                </c:pt>
                <c:pt idx="1030">
                  <c:v>1029</c:v>
                </c:pt>
                <c:pt idx="1031">
                  <c:v>1030</c:v>
                </c:pt>
                <c:pt idx="1032">
                  <c:v>1031</c:v>
                </c:pt>
                <c:pt idx="1033">
                  <c:v>1032</c:v>
                </c:pt>
                <c:pt idx="1034">
                  <c:v>1033</c:v>
                </c:pt>
                <c:pt idx="1035">
                  <c:v>1034</c:v>
                </c:pt>
                <c:pt idx="1036">
                  <c:v>1035</c:v>
                </c:pt>
                <c:pt idx="1037">
                  <c:v>1036</c:v>
                </c:pt>
                <c:pt idx="1038">
                  <c:v>1037</c:v>
                </c:pt>
                <c:pt idx="1039">
                  <c:v>1038</c:v>
                </c:pt>
                <c:pt idx="1040">
                  <c:v>1039</c:v>
                </c:pt>
                <c:pt idx="1041">
                  <c:v>1040</c:v>
                </c:pt>
                <c:pt idx="1042">
                  <c:v>1041</c:v>
                </c:pt>
                <c:pt idx="1043">
                  <c:v>1042</c:v>
                </c:pt>
                <c:pt idx="1044">
                  <c:v>1043</c:v>
                </c:pt>
                <c:pt idx="1045">
                  <c:v>1044</c:v>
                </c:pt>
                <c:pt idx="1046">
                  <c:v>1045</c:v>
                </c:pt>
                <c:pt idx="1047">
                  <c:v>1046</c:v>
                </c:pt>
                <c:pt idx="1048">
                  <c:v>1047</c:v>
                </c:pt>
                <c:pt idx="1049">
                  <c:v>1048</c:v>
                </c:pt>
                <c:pt idx="1050">
                  <c:v>1049</c:v>
                </c:pt>
                <c:pt idx="1051">
                  <c:v>1050</c:v>
                </c:pt>
                <c:pt idx="1052">
                  <c:v>1051</c:v>
                </c:pt>
                <c:pt idx="1053">
                  <c:v>1052</c:v>
                </c:pt>
                <c:pt idx="1054">
                  <c:v>1053</c:v>
                </c:pt>
                <c:pt idx="1055">
                  <c:v>1054</c:v>
                </c:pt>
                <c:pt idx="1056">
                  <c:v>1055</c:v>
                </c:pt>
                <c:pt idx="1057">
                  <c:v>1056</c:v>
                </c:pt>
                <c:pt idx="1058">
                  <c:v>1057</c:v>
                </c:pt>
                <c:pt idx="1059">
                  <c:v>1058</c:v>
                </c:pt>
                <c:pt idx="1060">
                  <c:v>1059</c:v>
                </c:pt>
                <c:pt idx="1061">
                  <c:v>1060</c:v>
                </c:pt>
                <c:pt idx="1062">
                  <c:v>1061</c:v>
                </c:pt>
                <c:pt idx="1063">
                  <c:v>1062</c:v>
                </c:pt>
                <c:pt idx="1064">
                  <c:v>1063</c:v>
                </c:pt>
                <c:pt idx="1065">
                  <c:v>1064</c:v>
                </c:pt>
                <c:pt idx="1066">
                  <c:v>1065</c:v>
                </c:pt>
                <c:pt idx="1067">
                  <c:v>1066</c:v>
                </c:pt>
                <c:pt idx="1068">
                  <c:v>1067</c:v>
                </c:pt>
                <c:pt idx="1069">
                  <c:v>1068</c:v>
                </c:pt>
                <c:pt idx="1070">
                  <c:v>1069</c:v>
                </c:pt>
                <c:pt idx="1071">
                  <c:v>1070</c:v>
                </c:pt>
                <c:pt idx="1072">
                  <c:v>1071</c:v>
                </c:pt>
                <c:pt idx="1073">
                  <c:v>1072</c:v>
                </c:pt>
                <c:pt idx="1074">
                  <c:v>1073</c:v>
                </c:pt>
                <c:pt idx="1075">
                  <c:v>1074</c:v>
                </c:pt>
                <c:pt idx="1076">
                  <c:v>1075</c:v>
                </c:pt>
                <c:pt idx="1077">
                  <c:v>1076</c:v>
                </c:pt>
                <c:pt idx="1078">
                  <c:v>1077</c:v>
                </c:pt>
                <c:pt idx="1079">
                  <c:v>1078</c:v>
                </c:pt>
                <c:pt idx="1080">
                  <c:v>1079</c:v>
                </c:pt>
                <c:pt idx="1081">
                  <c:v>1080</c:v>
                </c:pt>
                <c:pt idx="1082">
                  <c:v>1081</c:v>
                </c:pt>
                <c:pt idx="1083">
                  <c:v>1082</c:v>
                </c:pt>
                <c:pt idx="1084">
                  <c:v>1083</c:v>
                </c:pt>
                <c:pt idx="1085">
                  <c:v>1084</c:v>
                </c:pt>
                <c:pt idx="1086">
                  <c:v>1085</c:v>
                </c:pt>
                <c:pt idx="1087">
                  <c:v>1086</c:v>
                </c:pt>
                <c:pt idx="1088">
                  <c:v>1087</c:v>
                </c:pt>
                <c:pt idx="1089">
                  <c:v>1088</c:v>
                </c:pt>
                <c:pt idx="1090">
                  <c:v>1089</c:v>
                </c:pt>
                <c:pt idx="1091">
                  <c:v>1090</c:v>
                </c:pt>
                <c:pt idx="1092">
                  <c:v>1091</c:v>
                </c:pt>
                <c:pt idx="1093">
                  <c:v>1092</c:v>
                </c:pt>
                <c:pt idx="1094">
                  <c:v>1093</c:v>
                </c:pt>
                <c:pt idx="1095">
                  <c:v>1094</c:v>
                </c:pt>
                <c:pt idx="1096">
                  <c:v>1095</c:v>
                </c:pt>
                <c:pt idx="1097">
                  <c:v>1096</c:v>
                </c:pt>
                <c:pt idx="1098">
                  <c:v>1097</c:v>
                </c:pt>
                <c:pt idx="1099">
                  <c:v>1098</c:v>
                </c:pt>
                <c:pt idx="1100">
                  <c:v>1099</c:v>
                </c:pt>
                <c:pt idx="1101">
                  <c:v>1100</c:v>
                </c:pt>
                <c:pt idx="1102">
                  <c:v>1101</c:v>
                </c:pt>
                <c:pt idx="1103">
                  <c:v>1102</c:v>
                </c:pt>
                <c:pt idx="1104">
                  <c:v>1103</c:v>
                </c:pt>
                <c:pt idx="1105">
                  <c:v>1104</c:v>
                </c:pt>
                <c:pt idx="1106">
                  <c:v>1105</c:v>
                </c:pt>
                <c:pt idx="1107">
                  <c:v>1106</c:v>
                </c:pt>
                <c:pt idx="1108">
                  <c:v>1107</c:v>
                </c:pt>
                <c:pt idx="1109">
                  <c:v>1108</c:v>
                </c:pt>
                <c:pt idx="1110">
                  <c:v>1109</c:v>
                </c:pt>
                <c:pt idx="1111">
                  <c:v>1110</c:v>
                </c:pt>
                <c:pt idx="1112">
                  <c:v>1111</c:v>
                </c:pt>
                <c:pt idx="1113">
                  <c:v>1112</c:v>
                </c:pt>
                <c:pt idx="1114">
                  <c:v>1113</c:v>
                </c:pt>
                <c:pt idx="1115">
                  <c:v>1114</c:v>
                </c:pt>
                <c:pt idx="1116">
                  <c:v>1115</c:v>
                </c:pt>
                <c:pt idx="1117">
                  <c:v>1116</c:v>
                </c:pt>
                <c:pt idx="1118">
                  <c:v>1117</c:v>
                </c:pt>
                <c:pt idx="1119">
                  <c:v>1118</c:v>
                </c:pt>
                <c:pt idx="1120">
                  <c:v>1119</c:v>
                </c:pt>
                <c:pt idx="1121">
                  <c:v>1120</c:v>
                </c:pt>
                <c:pt idx="1122">
                  <c:v>1121</c:v>
                </c:pt>
                <c:pt idx="1123">
                  <c:v>1122</c:v>
                </c:pt>
                <c:pt idx="1124">
                  <c:v>1123</c:v>
                </c:pt>
                <c:pt idx="1125">
                  <c:v>1124</c:v>
                </c:pt>
                <c:pt idx="1126">
                  <c:v>1125</c:v>
                </c:pt>
                <c:pt idx="1127">
                  <c:v>1126</c:v>
                </c:pt>
                <c:pt idx="1128">
                  <c:v>1127</c:v>
                </c:pt>
                <c:pt idx="1129">
                  <c:v>1128</c:v>
                </c:pt>
                <c:pt idx="1130">
                  <c:v>1129</c:v>
                </c:pt>
                <c:pt idx="1131">
                  <c:v>1130</c:v>
                </c:pt>
                <c:pt idx="1132">
                  <c:v>1131</c:v>
                </c:pt>
                <c:pt idx="1133">
                  <c:v>1132</c:v>
                </c:pt>
                <c:pt idx="1134">
                  <c:v>1133</c:v>
                </c:pt>
                <c:pt idx="1135">
                  <c:v>1134</c:v>
                </c:pt>
                <c:pt idx="1136">
                  <c:v>1135</c:v>
                </c:pt>
                <c:pt idx="1137">
                  <c:v>1136</c:v>
                </c:pt>
                <c:pt idx="1138">
                  <c:v>1137</c:v>
                </c:pt>
                <c:pt idx="1139">
                  <c:v>1138</c:v>
                </c:pt>
                <c:pt idx="1140">
                  <c:v>1139</c:v>
                </c:pt>
                <c:pt idx="1141">
                  <c:v>1140</c:v>
                </c:pt>
                <c:pt idx="1142">
                  <c:v>1141</c:v>
                </c:pt>
                <c:pt idx="1143">
                  <c:v>1142</c:v>
                </c:pt>
                <c:pt idx="1144">
                  <c:v>1143</c:v>
                </c:pt>
                <c:pt idx="1145">
                  <c:v>1144</c:v>
                </c:pt>
                <c:pt idx="1146">
                  <c:v>1145</c:v>
                </c:pt>
                <c:pt idx="1147">
                  <c:v>1146</c:v>
                </c:pt>
                <c:pt idx="1148">
                  <c:v>1147</c:v>
                </c:pt>
                <c:pt idx="1149">
                  <c:v>1148</c:v>
                </c:pt>
                <c:pt idx="1150">
                  <c:v>1149</c:v>
                </c:pt>
                <c:pt idx="1151">
                  <c:v>1150</c:v>
                </c:pt>
                <c:pt idx="1152">
                  <c:v>1151</c:v>
                </c:pt>
                <c:pt idx="1153">
                  <c:v>1152</c:v>
                </c:pt>
                <c:pt idx="1154">
                  <c:v>1153</c:v>
                </c:pt>
                <c:pt idx="1155">
                  <c:v>1154</c:v>
                </c:pt>
                <c:pt idx="1156">
                  <c:v>1155</c:v>
                </c:pt>
                <c:pt idx="1157">
                  <c:v>1156</c:v>
                </c:pt>
                <c:pt idx="1158">
                  <c:v>1157</c:v>
                </c:pt>
                <c:pt idx="1159">
                  <c:v>1158</c:v>
                </c:pt>
                <c:pt idx="1160">
                  <c:v>1159</c:v>
                </c:pt>
                <c:pt idx="1161">
                  <c:v>1160</c:v>
                </c:pt>
                <c:pt idx="1162">
                  <c:v>1161</c:v>
                </c:pt>
                <c:pt idx="1163">
                  <c:v>1162</c:v>
                </c:pt>
                <c:pt idx="1164">
                  <c:v>1163</c:v>
                </c:pt>
                <c:pt idx="1165">
                  <c:v>1164</c:v>
                </c:pt>
                <c:pt idx="1166">
                  <c:v>1165</c:v>
                </c:pt>
                <c:pt idx="1167">
                  <c:v>1166</c:v>
                </c:pt>
                <c:pt idx="1168">
                  <c:v>1167</c:v>
                </c:pt>
                <c:pt idx="1169">
                  <c:v>1168</c:v>
                </c:pt>
                <c:pt idx="1170">
                  <c:v>1169</c:v>
                </c:pt>
                <c:pt idx="1171">
                  <c:v>1170</c:v>
                </c:pt>
                <c:pt idx="1172">
                  <c:v>1171</c:v>
                </c:pt>
                <c:pt idx="1173">
                  <c:v>1172</c:v>
                </c:pt>
                <c:pt idx="1174">
                  <c:v>1173</c:v>
                </c:pt>
                <c:pt idx="1175">
                  <c:v>1174</c:v>
                </c:pt>
                <c:pt idx="1176">
                  <c:v>1175</c:v>
                </c:pt>
                <c:pt idx="1177">
                  <c:v>1176</c:v>
                </c:pt>
                <c:pt idx="1178">
                  <c:v>1177</c:v>
                </c:pt>
                <c:pt idx="1179">
                  <c:v>1178</c:v>
                </c:pt>
                <c:pt idx="1180">
                  <c:v>1179</c:v>
                </c:pt>
                <c:pt idx="1181">
                  <c:v>1180</c:v>
                </c:pt>
                <c:pt idx="1182">
                  <c:v>1181</c:v>
                </c:pt>
                <c:pt idx="1183">
                  <c:v>1182</c:v>
                </c:pt>
                <c:pt idx="1184">
                  <c:v>1183</c:v>
                </c:pt>
                <c:pt idx="1185">
                  <c:v>1184</c:v>
                </c:pt>
                <c:pt idx="1186">
                  <c:v>1185</c:v>
                </c:pt>
                <c:pt idx="1187">
                  <c:v>1186</c:v>
                </c:pt>
                <c:pt idx="1188">
                  <c:v>1187</c:v>
                </c:pt>
                <c:pt idx="1189">
                  <c:v>1188</c:v>
                </c:pt>
                <c:pt idx="1190">
                  <c:v>1189</c:v>
                </c:pt>
                <c:pt idx="1191">
                  <c:v>1190</c:v>
                </c:pt>
                <c:pt idx="1192">
                  <c:v>1191</c:v>
                </c:pt>
                <c:pt idx="1193">
                  <c:v>1192</c:v>
                </c:pt>
                <c:pt idx="1194">
                  <c:v>1193</c:v>
                </c:pt>
                <c:pt idx="1195">
                  <c:v>1194</c:v>
                </c:pt>
                <c:pt idx="1196">
                  <c:v>1195</c:v>
                </c:pt>
                <c:pt idx="1197">
                  <c:v>1196</c:v>
                </c:pt>
                <c:pt idx="1198">
                  <c:v>1197</c:v>
                </c:pt>
                <c:pt idx="1199">
                  <c:v>1198</c:v>
                </c:pt>
                <c:pt idx="1200">
                  <c:v>1199</c:v>
                </c:pt>
                <c:pt idx="1201">
                  <c:v>1200</c:v>
                </c:pt>
                <c:pt idx="1202">
                  <c:v>1201</c:v>
                </c:pt>
                <c:pt idx="1203">
                  <c:v>1202</c:v>
                </c:pt>
                <c:pt idx="1204">
                  <c:v>1203</c:v>
                </c:pt>
                <c:pt idx="1205">
                  <c:v>1204</c:v>
                </c:pt>
                <c:pt idx="1206">
                  <c:v>1205</c:v>
                </c:pt>
                <c:pt idx="1207">
                  <c:v>1206</c:v>
                </c:pt>
                <c:pt idx="1208">
                  <c:v>1207</c:v>
                </c:pt>
                <c:pt idx="1209">
                  <c:v>1208</c:v>
                </c:pt>
                <c:pt idx="1210">
                  <c:v>1209</c:v>
                </c:pt>
                <c:pt idx="1211">
                  <c:v>1210</c:v>
                </c:pt>
                <c:pt idx="1212">
                  <c:v>1211</c:v>
                </c:pt>
                <c:pt idx="1213">
                  <c:v>1212</c:v>
                </c:pt>
                <c:pt idx="1214">
                  <c:v>1213</c:v>
                </c:pt>
                <c:pt idx="1215">
                  <c:v>1214</c:v>
                </c:pt>
                <c:pt idx="1216">
                  <c:v>1215</c:v>
                </c:pt>
                <c:pt idx="1217">
                  <c:v>1216</c:v>
                </c:pt>
                <c:pt idx="1218">
                  <c:v>1217</c:v>
                </c:pt>
                <c:pt idx="1219">
                  <c:v>1218</c:v>
                </c:pt>
                <c:pt idx="1220">
                  <c:v>1219</c:v>
                </c:pt>
                <c:pt idx="1221">
                  <c:v>1220</c:v>
                </c:pt>
                <c:pt idx="1222">
                  <c:v>1221</c:v>
                </c:pt>
                <c:pt idx="1223">
                  <c:v>1222</c:v>
                </c:pt>
                <c:pt idx="1224">
                  <c:v>1223</c:v>
                </c:pt>
                <c:pt idx="1225">
                  <c:v>1224</c:v>
                </c:pt>
                <c:pt idx="1226">
                  <c:v>1225</c:v>
                </c:pt>
                <c:pt idx="1227">
                  <c:v>1226</c:v>
                </c:pt>
                <c:pt idx="1228">
                  <c:v>1227</c:v>
                </c:pt>
                <c:pt idx="1229">
                  <c:v>1228</c:v>
                </c:pt>
                <c:pt idx="1230">
                  <c:v>1229</c:v>
                </c:pt>
                <c:pt idx="1231">
                  <c:v>1230</c:v>
                </c:pt>
                <c:pt idx="1232">
                  <c:v>1231</c:v>
                </c:pt>
                <c:pt idx="1233">
                  <c:v>1232</c:v>
                </c:pt>
                <c:pt idx="1234">
                  <c:v>1233</c:v>
                </c:pt>
                <c:pt idx="1235">
                  <c:v>1234</c:v>
                </c:pt>
                <c:pt idx="1236">
                  <c:v>1235</c:v>
                </c:pt>
                <c:pt idx="1237">
                  <c:v>1236</c:v>
                </c:pt>
                <c:pt idx="1238">
                  <c:v>1237</c:v>
                </c:pt>
                <c:pt idx="1239">
                  <c:v>1238</c:v>
                </c:pt>
                <c:pt idx="1240">
                  <c:v>1239</c:v>
                </c:pt>
                <c:pt idx="1241">
                  <c:v>1240</c:v>
                </c:pt>
                <c:pt idx="1242">
                  <c:v>1241</c:v>
                </c:pt>
                <c:pt idx="1243">
                  <c:v>1242</c:v>
                </c:pt>
                <c:pt idx="1244">
                  <c:v>1243</c:v>
                </c:pt>
                <c:pt idx="1245">
                  <c:v>1244</c:v>
                </c:pt>
                <c:pt idx="1246">
                  <c:v>1245</c:v>
                </c:pt>
                <c:pt idx="1247">
                  <c:v>1246</c:v>
                </c:pt>
                <c:pt idx="1248">
                  <c:v>1247</c:v>
                </c:pt>
                <c:pt idx="1249">
                  <c:v>1248</c:v>
                </c:pt>
                <c:pt idx="1250">
                  <c:v>1249</c:v>
                </c:pt>
                <c:pt idx="1251">
                  <c:v>1250</c:v>
                </c:pt>
                <c:pt idx="1252">
                  <c:v>1251</c:v>
                </c:pt>
                <c:pt idx="1253">
                  <c:v>1252</c:v>
                </c:pt>
                <c:pt idx="1254">
                  <c:v>1253</c:v>
                </c:pt>
                <c:pt idx="1255">
                  <c:v>1254</c:v>
                </c:pt>
                <c:pt idx="1256">
                  <c:v>1255</c:v>
                </c:pt>
                <c:pt idx="1257">
                  <c:v>1256</c:v>
                </c:pt>
                <c:pt idx="1258">
                  <c:v>1257</c:v>
                </c:pt>
                <c:pt idx="1259">
                  <c:v>1258</c:v>
                </c:pt>
                <c:pt idx="1260">
                  <c:v>1259</c:v>
                </c:pt>
                <c:pt idx="1261">
                  <c:v>1260</c:v>
                </c:pt>
                <c:pt idx="1262">
                  <c:v>1261</c:v>
                </c:pt>
                <c:pt idx="1263">
                  <c:v>1262</c:v>
                </c:pt>
                <c:pt idx="1264">
                  <c:v>1263</c:v>
                </c:pt>
                <c:pt idx="1265">
                  <c:v>1264</c:v>
                </c:pt>
                <c:pt idx="1266">
                  <c:v>1265</c:v>
                </c:pt>
                <c:pt idx="1267">
                  <c:v>1266</c:v>
                </c:pt>
                <c:pt idx="1268">
                  <c:v>1267</c:v>
                </c:pt>
                <c:pt idx="1269">
                  <c:v>1268</c:v>
                </c:pt>
                <c:pt idx="1270">
                  <c:v>1269</c:v>
                </c:pt>
                <c:pt idx="1271">
                  <c:v>1270</c:v>
                </c:pt>
                <c:pt idx="1272">
                  <c:v>1271</c:v>
                </c:pt>
                <c:pt idx="1273">
                  <c:v>1272</c:v>
                </c:pt>
                <c:pt idx="1274">
                  <c:v>1273</c:v>
                </c:pt>
                <c:pt idx="1275">
                  <c:v>1274</c:v>
                </c:pt>
                <c:pt idx="1276">
                  <c:v>1275</c:v>
                </c:pt>
                <c:pt idx="1277">
                  <c:v>1276</c:v>
                </c:pt>
                <c:pt idx="1278">
                  <c:v>1277</c:v>
                </c:pt>
                <c:pt idx="1279">
                  <c:v>1278</c:v>
                </c:pt>
                <c:pt idx="1280">
                  <c:v>1279</c:v>
                </c:pt>
                <c:pt idx="1281">
                  <c:v>1280</c:v>
                </c:pt>
                <c:pt idx="1282">
                  <c:v>1281</c:v>
                </c:pt>
                <c:pt idx="1283">
                  <c:v>1282</c:v>
                </c:pt>
                <c:pt idx="1284">
                  <c:v>1283</c:v>
                </c:pt>
                <c:pt idx="1285">
                  <c:v>1284</c:v>
                </c:pt>
                <c:pt idx="1286">
                  <c:v>1285</c:v>
                </c:pt>
                <c:pt idx="1287">
                  <c:v>1286</c:v>
                </c:pt>
                <c:pt idx="1288">
                  <c:v>1287</c:v>
                </c:pt>
                <c:pt idx="1289">
                  <c:v>1288</c:v>
                </c:pt>
                <c:pt idx="1290">
                  <c:v>1289</c:v>
                </c:pt>
                <c:pt idx="1291">
                  <c:v>1290</c:v>
                </c:pt>
                <c:pt idx="1292">
                  <c:v>1291</c:v>
                </c:pt>
                <c:pt idx="1293">
                  <c:v>1292</c:v>
                </c:pt>
                <c:pt idx="1294">
                  <c:v>1293</c:v>
                </c:pt>
                <c:pt idx="1295">
                  <c:v>1294</c:v>
                </c:pt>
                <c:pt idx="1296">
                  <c:v>1295</c:v>
                </c:pt>
                <c:pt idx="1297">
                  <c:v>1296</c:v>
                </c:pt>
                <c:pt idx="1298">
                  <c:v>1297</c:v>
                </c:pt>
                <c:pt idx="1299">
                  <c:v>1298</c:v>
                </c:pt>
                <c:pt idx="1300">
                  <c:v>1299</c:v>
                </c:pt>
                <c:pt idx="1301">
                  <c:v>1300</c:v>
                </c:pt>
                <c:pt idx="1302">
                  <c:v>1301</c:v>
                </c:pt>
                <c:pt idx="1303">
                  <c:v>1302</c:v>
                </c:pt>
                <c:pt idx="1304">
                  <c:v>1303</c:v>
                </c:pt>
                <c:pt idx="1305">
                  <c:v>1304</c:v>
                </c:pt>
                <c:pt idx="1306">
                  <c:v>1305</c:v>
                </c:pt>
                <c:pt idx="1307">
                  <c:v>1306</c:v>
                </c:pt>
                <c:pt idx="1308">
                  <c:v>1307</c:v>
                </c:pt>
                <c:pt idx="1309">
                  <c:v>1308</c:v>
                </c:pt>
                <c:pt idx="1310">
                  <c:v>1309</c:v>
                </c:pt>
                <c:pt idx="1311">
                  <c:v>1310</c:v>
                </c:pt>
                <c:pt idx="1312">
                  <c:v>1311</c:v>
                </c:pt>
                <c:pt idx="1313">
                  <c:v>1312</c:v>
                </c:pt>
                <c:pt idx="1314">
                  <c:v>1313</c:v>
                </c:pt>
                <c:pt idx="1315">
                  <c:v>1314</c:v>
                </c:pt>
                <c:pt idx="1316">
                  <c:v>1315</c:v>
                </c:pt>
                <c:pt idx="1317">
                  <c:v>1316</c:v>
                </c:pt>
                <c:pt idx="1318">
                  <c:v>1317</c:v>
                </c:pt>
                <c:pt idx="1319">
                  <c:v>1318</c:v>
                </c:pt>
                <c:pt idx="1320">
                  <c:v>1319</c:v>
                </c:pt>
                <c:pt idx="1321">
                  <c:v>1320</c:v>
                </c:pt>
                <c:pt idx="1322">
                  <c:v>1321</c:v>
                </c:pt>
                <c:pt idx="1323">
                  <c:v>1322</c:v>
                </c:pt>
                <c:pt idx="1324">
                  <c:v>1323</c:v>
                </c:pt>
                <c:pt idx="1325">
                  <c:v>1324</c:v>
                </c:pt>
                <c:pt idx="1326">
                  <c:v>1325</c:v>
                </c:pt>
                <c:pt idx="1327">
                  <c:v>1326</c:v>
                </c:pt>
                <c:pt idx="1328">
                  <c:v>1327</c:v>
                </c:pt>
                <c:pt idx="1329">
                  <c:v>1328</c:v>
                </c:pt>
                <c:pt idx="1330">
                  <c:v>1329</c:v>
                </c:pt>
                <c:pt idx="1331">
                  <c:v>1330</c:v>
                </c:pt>
                <c:pt idx="1332">
                  <c:v>1331</c:v>
                </c:pt>
                <c:pt idx="1333">
                  <c:v>1332</c:v>
                </c:pt>
                <c:pt idx="1334">
                  <c:v>1333</c:v>
                </c:pt>
                <c:pt idx="1335">
                  <c:v>1334</c:v>
                </c:pt>
                <c:pt idx="1336">
                  <c:v>1335</c:v>
                </c:pt>
                <c:pt idx="1337">
                  <c:v>1336</c:v>
                </c:pt>
                <c:pt idx="1338">
                  <c:v>1337</c:v>
                </c:pt>
                <c:pt idx="1339">
                  <c:v>1338</c:v>
                </c:pt>
                <c:pt idx="1340">
                  <c:v>1339</c:v>
                </c:pt>
                <c:pt idx="1341">
                  <c:v>1340</c:v>
                </c:pt>
                <c:pt idx="1342">
                  <c:v>1341</c:v>
                </c:pt>
                <c:pt idx="1343">
                  <c:v>1342</c:v>
                </c:pt>
                <c:pt idx="1344">
                  <c:v>1343</c:v>
                </c:pt>
                <c:pt idx="1345">
                  <c:v>1344</c:v>
                </c:pt>
                <c:pt idx="1346">
                  <c:v>1345</c:v>
                </c:pt>
                <c:pt idx="1347">
                  <c:v>1346</c:v>
                </c:pt>
                <c:pt idx="1348">
                  <c:v>1347</c:v>
                </c:pt>
                <c:pt idx="1349">
                  <c:v>1348</c:v>
                </c:pt>
                <c:pt idx="1350">
                  <c:v>1349</c:v>
                </c:pt>
                <c:pt idx="1351">
                  <c:v>1350</c:v>
                </c:pt>
                <c:pt idx="1352">
                  <c:v>1351</c:v>
                </c:pt>
                <c:pt idx="1353">
                  <c:v>1352</c:v>
                </c:pt>
                <c:pt idx="1354">
                  <c:v>1353</c:v>
                </c:pt>
                <c:pt idx="1355">
                  <c:v>1354</c:v>
                </c:pt>
                <c:pt idx="1356">
                  <c:v>1355</c:v>
                </c:pt>
                <c:pt idx="1357">
                  <c:v>1356</c:v>
                </c:pt>
                <c:pt idx="1358">
                  <c:v>1357</c:v>
                </c:pt>
                <c:pt idx="1359">
                  <c:v>1358</c:v>
                </c:pt>
                <c:pt idx="1360">
                  <c:v>1359</c:v>
                </c:pt>
                <c:pt idx="1361">
                  <c:v>1360</c:v>
                </c:pt>
                <c:pt idx="1362">
                  <c:v>1361</c:v>
                </c:pt>
                <c:pt idx="1363">
                  <c:v>1362</c:v>
                </c:pt>
                <c:pt idx="1364">
                  <c:v>1363</c:v>
                </c:pt>
                <c:pt idx="1365">
                  <c:v>1364</c:v>
                </c:pt>
                <c:pt idx="1366">
                  <c:v>1365</c:v>
                </c:pt>
                <c:pt idx="1367">
                  <c:v>1366</c:v>
                </c:pt>
                <c:pt idx="1368">
                  <c:v>1367</c:v>
                </c:pt>
                <c:pt idx="1369">
                  <c:v>1368</c:v>
                </c:pt>
                <c:pt idx="1370">
                  <c:v>1369</c:v>
                </c:pt>
                <c:pt idx="1371">
                  <c:v>1370</c:v>
                </c:pt>
                <c:pt idx="1372">
                  <c:v>1371</c:v>
                </c:pt>
                <c:pt idx="1373">
                  <c:v>1372</c:v>
                </c:pt>
                <c:pt idx="1374">
                  <c:v>1373</c:v>
                </c:pt>
                <c:pt idx="1375">
                  <c:v>1374</c:v>
                </c:pt>
                <c:pt idx="1376">
                  <c:v>1375</c:v>
                </c:pt>
                <c:pt idx="1377">
                  <c:v>1376</c:v>
                </c:pt>
                <c:pt idx="1378">
                  <c:v>1377</c:v>
                </c:pt>
                <c:pt idx="1379">
                  <c:v>1378</c:v>
                </c:pt>
                <c:pt idx="1380">
                  <c:v>1379</c:v>
                </c:pt>
                <c:pt idx="1381">
                  <c:v>1380</c:v>
                </c:pt>
                <c:pt idx="1382">
                  <c:v>1381</c:v>
                </c:pt>
                <c:pt idx="1383">
                  <c:v>1382</c:v>
                </c:pt>
                <c:pt idx="1384">
                  <c:v>1383</c:v>
                </c:pt>
                <c:pt idx="1385">
                  <c:v>1384</c:v>
                </c:pt>
                <c:pt idx="1386">
                  <c:v>1385</c:v>
                </c:pt>
                <c:pt idx="1387">
                  <c:v>1386</c:v>
                </c:pt>
                <c:pt idx="1388">
                  <c:v>1387</c:v>
                </c:pt>
                <c:pt idx="1389">
                  <c:v>1388</c:v>
                </c:pt>
                <c:pt idx="1390">
                  <c:v>1389</c:v>
                </c:pt>
                <c:pt idx="1391">
                  <c:v>1390</c:v>
                </c:pt>
                <c:pt idx="1392">
                  <c:v>1391</c:v>
                </c:pt>
                <c:pt idx="1393">
                  <c:v>1392</c:v>
                </c:pt>
                <c:pt idx="1394">
                  <c:v>1393</c:v>
                </c:pt>
                <c:pt idx="1395">
                  <c:v>1394</c:v>
                </c:pt>
                <c:pt idx="1396">
                  <c:v>1395</c:v>
                </c:pt>
                <c:pt idx="1397">
                  <c:v>1396</c:v>
                </c:pt>
                <c:pt idx="1398">
                  <c:v>1397</c:v>
                </c:pt>
                <c:pt idx="1399">
                  <c:v>1398</c:v>
                </c:pt>
                <c:pt idx="1400">
                  <c:v>1399</c:v>
                </c:pt>
                <c:pt idx="1401">
                  <c:v>1400</c:v>
                </c:pt>
                <c:pt idx="1402">
                  <c:v>1401</c:v>
                </c:pt>
                <c:pt idx="1403">
                  <c:v>1402</c:v>
                </c:pt>
                <c:pt idx="1404">
                  <c:v>1403</c:v>
                </c:pt>
                <c:pt idx="1405">
                  <c:v>1404</c:v>
                </c:pt>
                <c:pt idx="1406">
                  <c:v>1405</c:v>
                </c:pt>
                <c:pt idx="1407">
                  <c:v>1406</c:v>
                </c:pt>
                <c:pt idx="1408">
                  <c:v>1407</c:v>
                </c:pt>
                <c:pt idx="1409">
                  <c:v>1408</c:v>
                </c:pt>
                <c:pt idx="1410">
                  <c:v>1409</c:v>
                </c:pt>
                <c:pt idx="1411">
                  <c:v>1410</c:v>
                </c:pt>
                <c:pt idx="1412">
                  <c:v>1411</c:v>
                </c:pt>
                <c:pt idx="1413">
                  <c:v>1412</c:v>
                </c:pt>
                <c:pt idx="1414">
                  <c:v>1413</c:v>
                </c:pt>
                <c:pt idx="1415">
                  <c:v>1414</c:v>
                </c:pt>
                <c:pt idx="1416">
                  <c:v>1415</c:v>
                </c:pt>
                <c:pt idx="1417">
                  <c:v>1416</c:v>
                </c:pt>
                <c:pt idx="1418">
                  <c:v>1417</c:v>
                </c:pt>
                <c:pt idx="1419">
                  <c:v>1418</c:v>
                </c:pt>
                <c:pt idx="1420">
                  <c:v>1419</c:v>
                </c:pt>
                <c:pt idx="1421">
                  <c:v>1420</c:v>
                </c:pt>
                <c:pt idx="1422">
                  <c:v>1421</c:v>
                </c:pt>
                <c:pt idx="1423">
                  <c:v>1422</c:v>
                </c:pt>
                <c:pt idx="1424">
                  <c:v>1423</c:v>
                </c:pt>
                <c:pt idx="1425">
                  <c:v>1424</c:v>
                </c:pt>
                <c:pt idx="1426">
                  <c:v>1425</c:v>
                </c:pt>
                <c:pt idx="1427">
                  <c:v>1426</c:v>
                </c:pt>
                <c:pt idx="1428">
                  <c:v>1427</c:v>
                </c:pt>
                <c:pt idx="1429">
                  <c:v>1428</c:v>
                </c:pt>
                <c:pt idx="1430">
                  <c:v>1429</c:v>
                </c:pt>
                <c:pt idx="1431">
                  <c:v>1430</c:v>
                </c:pt>
                <c:pt idx="1432">
                  <c:v>1431</c:v>
                </c:pt>
                <c:pt idx="1433">
                  <c:v>1432</c:v>
                </c:pt>
                <c:pt idx="1434">
                  <c:v>1433</c:v>
                </c:pt>
                <c:pt idx="1435">
                  <c:v>1434</c:v>
                </c:pt>
                <c:pt idx="1436">
                  <c:v>1435</c:v>
                </c:pt>
                <c:pt idx="1437">
                  <c:v>1436</c:v>
                </c:pt>
                <c:pt idx="1438">
                  <c:v>1437</c:v>
                </c:pt>
                <c:pt idx="1439">
                  <c:v>1438</c:v>
                </c:pt>
                <c:pt idx="1440">
                  <c:v>1439</c:v>
                </c:pt>
                <c:pt idx="1441">
                  <c:v>1440</c:v>
                </c:pt>
                <c:pt idx="1442">
                  <c:v>1441</c:v>
                </c:pt>
                <c:pt idx="1443">
                  <c:v>1442</c:v>
                </c:pt>
                <c:pt idx="1444">
                  <c:v>1443</c:v>
                </c:pt>
                <c:pt idx="1445">
                  <c:v>1444</c:v>
                </c:pt>
                <c:pt idx="1446">
                  <c:v>1445</c:v>
                </c:pt>
                <c:pt idx="1447">
                  <c:v>1446</c:v>
                </c:pt>
                <c:pt idx="1448">
                  <c:v>1447</c:v>
                </c:pt>
                <c:pt idx="1449">
                  <c:v>1448</c:v>
                </c:pt>
                <c:pt idx="1450">
                  <c:v>1449</c:v>
                </c:pt>
                <c:pt idx="1451">
                  <c:v>1450</c:v>
                </c:pt>
                <c:pt idx="1452">
                  <c:v>1451</c:v>
                </c:pt>
                <c:pt idx="1453">
                  <c:v>1452</c:v>
                </c:pt>
                <c:pt idx="1454">
                  <c:v>1453</c:v>
                </c:pt>
                <c:pt idx="1455">
                  <c:v>1454</c:v>
                </c:pt>
                <c:pt idx="1456">
                  <c:v>1455</c:v>
                </c:pt>
                <c:pt idx="1457">
                  <c:v>1456</c:v>
                </c:pt>
                <c:pt idx="1458">
                  <c:v>1457</c:v>
                </c:pt>
                <c:pt idx="1459">
                  <c:v>1458</c:v>
                </c:pt>
                <c:pt idx="1460">
                  <c:v>1459</c:v>
                </c:pt>
                <c:pt idx="1461">
                  <c:v>1460</c:v>
                </c:pt>
                <c:pt idx="1462">
                  <c:v>1461</c:v>
                </c:pt>
                <c:pt idx="1463">
                  <c:v>1462</c:v>
                </c:pt>
                <c:pt idx="1464">
                  <c:v>1463</c:v>
                </c:pt>
                <c:pt idx="1465">
                  <c:v>1464</c:v>
                </c:pt>
                <c:pt idx="1466">
                  <c:v>1465</c:v>
                </c:pt>
                <c:pt idx="1467">
                  <c:v>1466</c:v>
                </c:pt>
                <c:pt idx="1468">
                  <c:v>1467</c:v>
                </c:pt>
                <c:pt idx="1469">
                  <c:v>1468</c:v>
                </c:pt>
                <c:pt idx="1470">
                  <c:v>1469</c:v>
                </c:pt>
                <c:pt idx="1471">
                  <c:v>1470</c:v>
                </c:pt>
                <c:pt idx="1472">
                  <c:v>1471</c:v>
                </c:pt>
                <c:pt idx="1473">
                  <c:v>1472</c:v>
                </c:pt>
                <c:pt idx="1474">
                  <c:v>1473</c:v>
                </c:pt>
                <c:pt idx="1475">
                  <c:v>1474</c:v>
                </c:pt>
                <c:pt idx="1476">
                  <c:v>1475</c:v>
                </c:pt>
                <c:pt idx="1477">
                  <c:v>1476</c:v>
                </c:pt>
                <c:pt idx="1478">
                  <c:v>1477</c:v>
                </c:pt>
                <c:pt idx="1479">
                  <c:v>1478</c:v>
                </c:pt>
                <c:pt idx="1480">
                  <c:v>1479</c:v>
                </c:pt>
                <c:pt idx="1481">
                  <c:v>1480</c:v>
                </c:pt>
                <c:pt idx="1482">
                  <c:v>1481</c:v>
                </c:pt>
                <c:pt idx="1483">
                  <c:v>1482</c:v>
                </c:pt>
                <c:pt idx="1484">
                  <c:v>1483</c:v>
                </c:pt>
                <c:pt idx="1485">
                  <c:v>1484</c:v>
                </c:pt>
                <c:pt idx="1486">
                  <c:v>1485</c:v>
                </c:pt>
                <c:pt idx="1487">
                  <c:v>1486</c:v>
                </c:pt>
                <c:pt idx="1488">
                  <c:v>1487</c:v>
                </c:pt>
                <c:pt idx="1489">
                  <c:v>1488</c:v>
                </c:pt>
                <c:pt idx="1490">
                  <c:v>1489</c:v>
                </c:pt>
                <c:pt idx="1491">
                  <c:v>1490</c:v>
                </c:pt>
                <c:pt idx="1492">
                  <c:v>1491</c:v>
                </c:pt>
                <c:pt idx="1493">
                  <c:v>1492</c:v>
                </c:pt>
                <c:pt idx="1494">
                  <c:v>1493</c:v>
                </c:pt>
                <c:pt idx="1495">
                  <c:v>1494</c:v>
                </c:pt>
                <c:pt idx="1496">
                  <c:v>1495</c:v>
                </c:pt>
                <c:pt idx="1497">
                  <c:v>1496</c:v>
                </c:pt>
                <c:pt idx="1498">
                  <c:v>1497</c:v>
                </c:pt>
                <c:pt idx="1499">
                  <c:v>1498</c:v>
                </c:pt>
                <c:pt idx="1500">
                  <c:v>1499</c:v>
                </c:pt>
                <c:pt idx="1501">
                  <c:v>1500</c:v>
                </c:pt>
                <c:pt idx="1502">
                  <c:v>1501</c:v>
                </c:pt>
                <c:pt idx="1503">
                  <c:v>1502</c:v>
                </c:pt>
                <c:pt idx="1504">
                  <c:v>1503</c:v>
                </c:pt>
                <c:pt idx="1505">
                  <c:v>1504</c:v>
                </c:pt>
                <c:pt idx="1506">
                  <c:v>1505</c:v>
                </c:pt>
                <c:pt idx="1507">
                  <c:v>1506</c:v>
                </c:pt>
                <c:pt idx="1508">
                  <c:v>1507</c:v>
                </c:pt>
                <c:pt idx="1509">
                  <c:v>1508</c:v>
                </c:pt>
                <c:pt idx="1510">
                  <c:v>1509</c:v>
                </c:pt>
                <c:pt idx="1511">
                  <c:v>1510</c:v>
                </c:pt>
                <c:pt idx="1512">
                  <c:v>1511</c:v>
                </c:pt>
                <c:pt idx="1513">
                  <c:v>1512</c:v>
                </c:pt>
                <c:pt idx="1514">
                  <c:v>1513</c:v>
                </c:pt>
                <c:pt idx="1515">
                  <c:v>1514</c:v>
                </c:pt>
                <c:pt idx="1516">
                  <c:v>1515</c:v>
                </c:pt>
                <c:pt idx="1517">
                  <c:v>1516</c:v>
                </c:pt>
                <c:pt idx="1518">
                  <c:v>1517</c:v>
                </c:pt>
                <c:pt idx="1519">
                  <c:v>1518</c:v>
                </c:pt>
                <c:pt idx="1520">
                  <c:v>1519</c:v>
                </c:pt>
                <c:pt idx="1521">
                  <c:v>1520</c:v>
                </c:pt>
                <c:pt idx="1522">
                  <c:v>1521</c:v>
                </c:pt>
                <c:pt idx="1523">
                  <c:v>1522</c:v>
                </c:pt>
                <c:pt idx="1524">
                  <c:v>1523</c:v>
                </c:pt>
                <c:pt idx="1525">
                  <c:v>1524</c:v>
                </c:pt>
                <c:pt idx="1526">
                  <c:v>1525</c:v>
                </c:pt>
                <c:pt idx="1527">
                  <c:v>1526</c:v>
                </c:pt>
                <c:pt idx="1528">
                  <c:v>1527</c:v>
                </c:pt>
                <c:pt idx="1529">
                  <c:v>1528</c:v>
                </c:pt>
                <c:pt idx="1530">
                  <c:v>1529</c:v>
                </c:pt>
                <c:pt idx="1531">
                  <c:v>1530</c:v>
                </c:pt>
                <c:pt idx="1532">
                  <c:v>1531</c:v>
                </c:pt>
                <c:pt idx="1533">
                  <c:v>1532</c:v>
                </c:pt>
                <c:pt idx="1534">
                  <c:v>1533</c:v>
                </c:pt>
                <c:pt idx="1535">
                  <c:v>1534</c:v>
                </c:pt>
                <c:pt idx="1536">
                  <c:v>1535</c:v>
                </c:pt>
                <c:pt idx="1537">
                  <c:v>1536</c:v>
                </c:pt>
                <c:pt idx="1538">
                  <c:v>1537</c:v>
                </c:pt>
                <c:pt idx="1539">
                  <c:v>1538</c:v>
                </c:pt>
                <c:pt idx="1540">
                  <c:v>1539</c:v>
                </c:pt>
                <c:pt idx="1541">
                  <c:v>1540</c:v>
                </c:pt>
                <c:pt idx="1542">
                  <c:v>1541</c:v>
                </c:pt>
                <c:pt idx="1543">
                  <c:v>1542</c:v>
                </c:pt>
                <c:pt idx="1544">
                  <c:v>1543</c:v>
                </c:pt>
                <c:pt idx="1545">
                  <c:v>1544</c:v>
                </c:pt>
                <c:pt idx="1546">
                  <c:v>1545</c:v>
                </c:pt>
                <c:pt idx="1547">
                  <c:v>1546</c:v>
                </c:pt>
                <c:pt idx="1548">
                  <c:v>1547</c:v>
                </c:pt>
                <c:pt idx="1549">
                  <c:v>1548</c:v>
                </c:pt>
                <c:pt idx="1550">
                  <c:v>1549</c:v>
                </c:pt>
                <c:pt idx="1551">
                  <c:v>1550</c:v>
                </c:pt>
                <c:pt idx="1552">
                  <c:v>1551</c:v>
                </c:pt>
                <c:pt idx="1553">
                  <c:v>1552</c:v>
                </c:pt>
                <c:pt idx="1554">
                  <c:v>1553</c:v>
                </c:pt>
                <c:pt idx="1555">
                  <c:v>1554</c:v>
                </c:pt>
                <c:pt idx="1556">
                  <c:v>1555</c:v>
                </c:pt>
                <c:pt idx="1557">
                  <c:v>1556</c:v>
                </c:pt>
                <c:pt idx="1558">
                  <c:v>1557</c:v>
                </c:pt>
                <c:pt idx="1559">
                  <c:v>1558</c:v>
                </c:pt>
                <c:pt idx="1560">
                  <c:v>1559</c:v>
                </c:pt>
                <c:pt idx="1561">
                  <c:v>1560</c:v>
                </c:pt>
                <c:pt idx="1562">
                  <c:v>1561</c:v>
                </c:pt>
                <c:pt idx="1563">
                  <c:v>1562</c:v>
                </c:pt>
                <c:pt idx="1564">
                  <c:v>1563</c:v>
                </c:pt>
                <c:pt idx="1565">
                  <c:v>1564</c:v>
                </c:pt>
                <c:pt idx="1566">
                  <c:v>1565</c:v>
                </c:pt>
                <c:pt idx="1567">
                  <c:v>1566</c:v>
                </c:pt>
                <c:pt idx="1568">
                  <c:v>1567</c:v>
                </c:pt>
                <c:pt idx="1569">
                  <c:v>1568</c:v>
                </c:pt>
                <c:pt idx="1570">
                  <c:v>1569</c:v>
                </c:pt>
                <c:pt idx="1571">
                  <c:v>1570</c:v>
                </c:pt>
                <c:pt idx="1572">
                  <c:v>1571</c:v>
                </c:pt>
                <c:pt idx="1573">
                  <c:v>1572</c:v>
                </c:pt>
                <c:pt idx="1574">
                  <c:v>1573</c:v>
                </c:pt>
                <c:pt idx="1575">
                  <c:v>1574</c:v>
                </c:pt>
                <c:pt idx="1576">
                  <c:v>1575</c:v>
                </c:pt>
                <c:pt idx="1577">
                  <c:v>1576</c:v>
                </c:pt>
                <c:pt idx="1578">
                  <c:v>1577</c:v>
                </c:pt>
                <c:pt idx="1579">
                  <c:v>1578</c:v>
                </c:pt>
                <c:pt idx="1580">
                  <c:v>1579</c:v>
                </c:pt>
                <c:pt idx="1581">
                  <c:v>1580</c:v>
                </c:pt>
                <c:pt idx="1582">
                  <c:v>1581</c:v>
                </c:pt>
                <c:pt idx="1583">
                  <c:v>1582</c:v>
                </c:pt>
                <c:pt idx="1584">
                  <c:v>1583</c:v>
                </c:pt>
                <c:pt idx="1585">
                  <c:v>1584</c:v>
                </c:pt>
                <c:pt idx="1586">
                  <c:v>1585</c:v>
                </c:pt>
                <c:pt idx="1587">
                  <c:v>1586</c:v>
                </c:pt>
                <c:pt idx="1588">
                  <c:v>1587</c:v>
                </c:pt>
                <c:pt idx="1589">
                  <c:v>1588</c:v>
                </c:pt>
                <c:pt idx="1590">
                  <c:v>1589</c:v>
                </c:pt>
                <c:pt idx="1591">
                  <c:v>1590</c:v>
                </c:pt>
                <c:pt idx="1592">
                  <c:v>1591</c:v>
                </c:pt>
                <c:pt idx="1593">
                  <c:v>1592</c:v>
                </c:pt>
                <c:pt idx="1594">
                  <c:v>1593</c:v>
                </c:pt>
                <c:pt idx="1595">
                  <c:v>1594</c:v>
                </c:pt>
                <c:pt idx="1596">
                  <c:v>1595</c:v>
                </c:pt>
                <c:pt idx="1597">
                  <c:v>1596</c:v>
                </c:pt>
                <c:pt idx="1598">
                  <c:v>1597</c:v>
                </c:pt>
                <c:pt idx="1599">
                  <c:v>1598</c:v>
                </c:pt>
                <c:pt idx="1600">
                  <c:v>1599</c:v>
                </c:pt>
                <c:pt idx="1601">
                  <c:v>1600</c:v>
                </c:pt>
                <c:pt idx="1602">
                  <c:v>1601</c:v>
                </c:pt>
                <c:pt idx="1603">
                  <c:v>1602</c:v>
                </c:pt>
                <c:pt idx="1604">
                  <c:v>1603</c:v>
                </c:pt>
                <c:pt idx="1605">
                  <c:v>1604</c:v>
                </c:pt>
                <c:pt idx="1606">
                  <c:v>1605</c:v>
                </c:pt>
                <c:pt idx="1607">
                  <c:v>1606</c:v>
                </c:pt>
                <c:pt idx="1608">
                  <c:v>1607</c:v>
                </c:pt>
                <c:pt idx="1609">
                  <c:v>1608</c:v>
                </c:pt>
                <c:pt idx="1610">
                  <c:v>1609</c:v>
                </c:pt>
                <c:pt idx="1611">
                  <c:v>1610</c:v>
                </c:pt>
                <c:pt idx="1612">
                  <c:v>1611</c:v>
                </c:pt>
                <c:pt idx="1613">
                  <c:v>1612</c:v>
                </c:pt>
                <c:pt idx="1614">
                  <c:v>1613</c:v>
                </c:pt>
                <c:pt idx="1615">
                  <c:v>1614</c:v>
                </c:pt>
                <c:pt idx="1616">
                  <c:v>1615</c:v>
                </c:pt>
                <c:pt idx="1617">
                  <c:v>1616</c:v>
                </c:pt>
                <c:pt idx="1618">
                  <c:v>1617</c:v>
                </c:pt>
                <c:pt idx="1619">
                  <c:v>1618</c:v>
                </c:pt>
                <c:pt idx="1620">
                  <c:v>1619</c:v>
                </c:pt>
                <c:pt idx="1621">
                  <c:v>1620</c:v>
                </c:pt>
                <c:pt idx="1622">
                  <c:v>1621</c:v>
                </c:pt>
                <c:pt idx="1623">
                  <c:v>1622</c:v>
                </c:pt>
                <c:pt idx="1624">
                  <c:v>1623</c:v>
                </c:pt>
                <c:pt idx="1625">
                  <c:v>1624</c:v>
                </c:pt>
                <c:pt idx="1626">
                  <c:v>1625</c:v>
                </c:pt>
                <c:pt idx="1627">
                  <c:v>1626</c:v>
                </c:pt>
                <c:pt idx="1628">
                  <c:v>1627</c:v>
                </c:pt>
                <c:pt idx="1629">
                  <c:v>1628</c:v>
                </c:pt>
                <c:pt idx="1630">
                  <c:v>1629</c:v>
                </c:pt>
                <c:pt idx="1631">
                  <c:v>1630</c:v>
                </c:pt>
                <c:pt idx="1632">
                  <c:v>1631</c:v>
                </c:pt>
                <c:pt idx="1633">
                  <c:v>1632</c:v>
                </c:pt>
                <c:pt idx="1634">
                  <c:v>1633</c:v>
                </c:pt>
                <c:pt idx="1635">
                  <c:v>1634</c:v>
                </c:pt>
                <c:pt idx="1636">
                  <c:v>1635</c:v>
                </c:pt>
                <c:pt idx="1637">
                  <c:v>1636</c:v>
                </c:pt>
                <c:pt idx="1638">
                  <c:v>1637</c:v>
                </c:pt>
                <c:pt idx="1639">
                  <c:v>1638</c:v>
                </c:pt>
                <c:pt idx="1640">
                  <c:v>1639</c:v>
                </c:pt>
                <c:pt idx="1641">
                  <c:v>1640</c:v>
                </c:pt>
                <c:pt idx="1642">
                  <c:v>1641</c:v>
                </c:pt>
                <c:pt idx="1643">
                  <c:v>1642</c:v>
                </c:pt>
                <c:pt idx="1644">
                  <c:v>1643</c:v>
                </c:pt>
                <c:pt idx="1645">
                  <c:v>1644</c:v>
                </c:pt>
                <c:pt idx="1646">
                  <c:v>1645</c:v>
                </c:pt>
                <c:pt idx="1647">
                  <c:v>1646</c:v>
                </c:pt>
                <c:pt idx="1648">
                  <c:v>1647</c:v>
                </c:pt>
                <c:pt idx="1649">
                  <c:v>1648</c:v>
                </c:pt>
                <c:pt idx="1650">
                  <c:v>1649</c:v>
                </c:pt>
                <c:pt idx="1651">
                  <c:v>1650</c:v>
                </c:pt>
                <c:pt idx="1652">
                  <c:v>1651</c:v>
                </c:pt>
                <c:pt idx="1653">
                  <c:v>1652</c:v>
                </c:pt>
                <c:pt idx="1654">
                  <c:v>1653</c:v>
                </c:pt>
                <c:pt idx="1655">
                  <c:v>1654</c:v>
                </c:pt>
                <c:pt idx="1656">
                  <c:v>1655</c:v>
                </c:pt>
                <c:pt idx="1657">
                  <c:v>1656</c:v>
                </c:pt>
                <c:pt idx="1658">
                  <c:v>1657</c:v>
                </c:pt>
                <c:pt idx="1659">
                  <c:v>1658</c:v>
                </c:pt>
                <c:pt idx="1660">
                  <c:v>1659</c:v>
                </c:pt>
                <c:pt idx="1661">
                  <c:v>1660</c:v>
                </c:pt>
                <c:pt idx="1662">
                  <c:v>1661</c:v>
                </c:pt>
                <c:pt idx="1663">
                  <c:v>1662</c:v>
                </c:pt>
                <c:pt idx="1664">
                  <c:v>1663</c:v>
                </c:pt>
                <c:pt idx="1665">
                  <c:v>1664</c:v>
                </c:pt>
                <c:pt idx="1666">
                  <c:v>1665</c:v>
                </c:pt>
                <c:pt idx="1667">
                  <c:v>1666</c:v>
                </c:pt>
                <c:pt idx="1668">
                  <c:v>1667</c:v>
                </c:pt>
                <c:pt idx="1669">
                  <c:v>1668</c:v>
                </c:pt>
                <c:pt idx="1670">
                  <c:v>1669</c:v>
                </c:pt>
                <c:pt idx="1671">
                  <c:v>1670</c:v>
                </c:pt>
                <c:pt idx="1672">
                  <c:v>1671</c:v>
                </c:pt>
                <c:pt idx="1673">
                  <c:v>1672</c:v>
                </c:pt>
                <c:pt idx="1674">
                  <c:v>1673</c:v>
                </c:pt>
                <c:pt idx="1675">
                  <c:v>1674</c:v>
                </c:pt>
                <c:pt idx="1676">
                  <c:v>1675</c:v>
                </c:pt>
                <c:pt idx="1677">
                  <c:v>1676</c:v>
                </c:pt>
                <c:pt idx="1678">
                  <c:v>1677</c:v>
                </c:pt>
                <c:pt idx="1679">
                  <c:v>1678</c:v>
                </c:pt>
                <c:pt idx="1680">
                  <c:v>1679</c:v>
                </c:pt>
                <c:pt idx="1681">
                  <c:v>1680</c:v>
                </c:pt>
                <c:pt idx="1682">
                  <c:v>1681</c:v>
                </c:pt>
                <c:pt idx="1683">
                  <c:v>1682</c:v>
                </c:pt>
                <c:pt idx="1684">
                  <c:v>1683</c:v>
                </c:pt>
                <c:pt idx="1685">
                  <c:v>1684</c:v>
                </c:pt>
                <c:pt idx="1686">
                  <c:v>1685</c:v>
                </c:pt>
                <c:pt idx="1687">
                  <c:v>1686</c:v>
                </c:pt>
                <c:pt idx="1688">
                  <c:v>1687</c:v>
                </c:pt>
                <c:pt idx="1689">
                  <c:v>1688</c:v>
                </c:pt>
                <c:pt idx="1690">
                  <c:v>1689</c:v>
                </c:pt>
                <c:pt idx="1691">
                  <c:v>1690</c:v>
                </c:pt>
                <c:pt idx="1692">
                  <c:v>1691</c:v>
                </c:pt>
                <c:pt idx="1693">
                  <c:v>1692</c:v>
                </c:pt>
                <c:pt idx="1694">
                  <c:v>1693</c:v>
                </c:pt>
                <c:pt idx="1695">
                  <c:v>1694</c:v>
                </c:pt>
                <c:pt idx="1696">
                  <c:v>1695</c:v>
                </c:pt>
                <c:pt idx="1697">
                  <c:v>1696</c:v>
                </c:pt>
                <c:pt idx="1698">
                  <c:v>1697</c:v>
                </c:pt>
                <c:pt idx="1699">
                  <c:v>1698</c:v>
                </c:pt>
                <c:pt idx="1700">
                  <c:v>1699</c:v>
                </c:pt>
                <c:pt idx="1701">
                  <c:v>1700</c:v>
                </c:pt>
                <c:pt idx="1702">
                  <c:v>1701</c:v>
                </c:pt>
                <c:pt idx="1703">
                  <c:v>1702</c:v>
                </c:pt>
                <c:pt idx="1704">
                  <c:v>1703</c:v>
                </c:pt>
                <c:pt idx="1705">
                  <c:v>1704</c:v>
                </c:pt>
                <c:pt idx="1706">
                  <c:v>1705</c:v>
                </c:pt>
                <c:pt idx="1707">
                  <c:v>1706</c:v>
                </c:pt>
                <c:pt idx="1708">
                  <c:v>1707</c:v>
                </c:pt>
                <c:pt idx="1709">
                  <c:v>1708</c:v>
                </c:pt>
                <c:pt idx="1710">
                  <c:v>1709</c:v>
                </c:pt>
                <c:pt idx="1711">
                  <c:v>1710</c:v>
                </c:pt>
                <c:pt idx="1712">
                  <c:v>1711</c:v>
                </c:pt>
                <c:pt idx="1713">
                  <c:v>1712</c:v>
                </c:pt>
                <c:pt idx="1714">
                  <c:v>1713</c:v>
                </c:pt>
                <c:pt idx="1715">
                  <c:v>1714</c:v>
                </c:pt>
                <c:pt idx="1716">
                  <c:v>1715</c:v>
                </c:pt>
                <c:pt idx="1717">
                  <c:v>1716</c:v>
                </c:pt>
                <c:pt idx="1718">
                  <c:v>1717</c:v>
                </c:pt>
                <c:pt idx="1719">
                  <c:v>1718</c:v>
                </c:pt>
                <c:pt idx="1720">
                  <c:v>1719</c:v>
                </c:pt>
                <c:pt idx="1721">
                  <c:v>1720</c:v>
                </c:pt>
                <c:pt idx="1722">
                  <c:v>1721</c:v>
                </c:pt>
                <c:pt idx="1723">
                  <c:v>1722</c:v>
                </c:pt>
                <c:pt idx="1724">
                  <c:v>1723</c:v>
                </c:pt>
                <c:pt idx="1725">
                  <c:v>1724</c:v>
                </c:pt>
                <c:pt idx="1726">
                  <c:v>1725</c:v>
                </c:pt>
                <c:pt idx="1727">
                  <c:v>1726</c:v>
                </c:pt>
                <c:pt idx="1728">
                  <c:v>1727</c:v>
                </c:pt>
                <c:pt idx="1729">
                  <c:v>1728</c:v>
                </c:pt>
                <c:pt idx="1730">
                  <c:v>1729</c:v>
                </c:pt>
                <c:pt idx="1731">
                  <c:v>1730</c:v>
                </c:pt>
                <c:pt idx="1732">
                  <c:v>1731</c:v>
                </c:pt>
                <c:pt idx="1733">
                  <c:v>1732</c:v>
                </c:pt>
                <c:pt idx="1734">
                  <c:v>1733</c:v>
                </c:pt>
                <c:pt idx="1735">
                  <c:v>1734</c:v>
                </c:pt>
                <c:pt idx="1736">
                  <c:v>1735</c:v>
                </c:pt>
                <c:pt idx="1737">
                  <c:v>1736</c:v>
                </c:pt>
                <c:pt idx="1738">
                  <c:v>1737</c:v>
                </c:pt>
                <c:pt idx="1739">
                  <c:v>1738</c:v>
                </c:pt>
                <c:pt idx="1740">
                  <c:v>1739</c:v>
                </c:pt>
                <c:pt idx="1741">
                  <c:v>1740</c:v>
                </c:pt>
                <c:pt idx="1742">
                  <c:v>1741</c:v>
                </c:pt>
                <c:pt idx="1743">
                  <c:v>1742</c:v>
                </c:pt>
                <c:pt idx="1744">
                  <c:v>1743</c:v>
                </c:pt>
                <c:pt idx="1745">
                  <c:v>1744</c:v>
                </c:pt>
                <c:pt idx="1746">
                  <c:v>1745</c:v>
                </c:pt>
                <c:pt idx="1747">
                  <c:v>1746</c:v>
                </c:pt>
                <c:pt idx="1748">
                  <c:v>1747</c:v>
                </c:pt>
                <c:pt idx="1749">
                  <c:v>1748</c:v>
                </c:pt>
                <c:pt idx="1750">
                  <c:v>1749</c:v>
                </c:pt>
                <c:pt idx="1751">
                  <c:v>1750</c:v>
                </c:pt>
                <c:pt idx="1752">
                  <c:v>1751</c:v>
                </c:pt>
                <c:pt idx="1753">
                  <c:v>1752</c:v>
                </c:pt>
                <c:pt idx="1754">
                  <c:v>1753</c:v>
                </c:pt>
                <c:pt idx="1755">
                  <c:v>1754</c:v>
                </c:pt>
                <c:pt idx="1756">
                  <c:v>1755</c:v>
                </c:pt>
                <c:pt idx="1757">
                  <c:v>1756</c:v>
                </c:pt>
                <c:pt idx="1758">
                  <c:v>1757</c:v>
                </c:pt>
                <c:pt idx="1759">
                  <c:v>1758</c:v>
                </c:pt>
                <c:pt idx="1760">
                  <c:v>1759</c:v>
                </c:pt>
                <c:pt idx="1761">
                  <c:v>1760</c:v>
                </c:pt>
                <c:pt idx="1762">
                  <c:v>1761</c:v>
                </c:pt>
                <c:pt idx="1763">
                  <c:v>1762</c:v>
                </c:pt>
                <c:pt idx="1764">
                  <c:v>1763</c:v>
                </c:pt>
                <c:pt idx="1765">
                  <c:v>1764</c:v>
                </c:pt>
                <c:pt idx="1766">
                  <c:v>1765</c:v>
                </c:pt>
                <c:pt idx="1767">
                  <c:v>1766</c:v>
                </c:pt>
                <c:pt idx="1768">
                  <c:v>1767</c:v>
                </c:pt>
                <c:pt idx="1769">
                  <c:v>1768</c:v>
                </c:pt>
                <c:pt idx="1770">
                  <c:v>1769</c:v>
                </c:pt>
                <c:pt idx="1771">
                  <c:v>1770</c:v>
                </c:pt>
                <c:pt idx="1772">
                  <c:v>1771</c:v>
                </c:pt>
                <c:pt idx="1773">
                  <c:v>1772</c:v>
                </c:pt>
                <c:pt idx="1774">
                  <c:v>1773</c:v>
                </c:pt>
                <c:pt idx="1775">
                  <c:v>1774</c:v>
                </c:pt>
                <c:pt idx="1776">
                  <c:v>1775</c:v>
                </c:pt>
                <c:pt idx="1777">
                  <c:v>1776</c:v>
                </c:pt>
                <c:pt idx="1778">
                  <c:v>1777</c:v>
                </c:pt>
                <c:pt idx="1779">
                  <c:v>1778</c:v>
                </c:pt>
                <c:pt idx="1780">
                  <c:v>1779</c:v>
                </c:pt>
                <c:pt idx="1781">
                  <c:v>1780</c:v>
                </c:pt>
                <c:pt idx="1782">
                  <c:v>1781</c:v>
                </c:pt>
                <c:pt idx="1783">
                  <c:v>1782</c:v>
                </c:pt>
                <c:pt idx="1784">
                  <c:v>1783</c:v>
                </c:pt>
                <c:pt idx="1785">
                  <c:v>1784</c:v>
                </c:pt>
                <c:pt idx="1786">
                  <c:v>1785</c:v>
                </c:pt>
                <c:pt idx="1787">
                  <c:v>1786</c:v>
                </c:pt>
                <c:pt idx="1788">
                  <c:v>1787</c:v>
                </c:pt>
                <c:pt idx="1789">
                  <c:v>1788</c:v>
                </c:pt>
                <c:pt idx="1790">
                  <c:v>1789</c:v>
                </c:pt>
                <c:pt idx="1791">
                  <c:v>1790</c:v>
                </c:pt>
                <c:pt idx="1792">
                  <c:v>1791</c:v>
                </c:pt>
                <c:pt idx="1793">
                  <c:v>1792</c:v>
                </c:pt>
                <c:pt idx="1794">
                  <c:v>1793</c:v>
                </c:pt>
                <c:pt idx="1795">
                  <c:v>1794</c:v>
                </c:pt>
                <c:pt idx="1796">
                  <c:v>1795</c:v>
                </c:pt>
                <c:pt idx="1797">
                  <c:v>1796</c:v>
                </c:pt>
                <c:pt idx="1798">
                  <c:v>1797</c:v>
                </c:pt>
                <c:pt idx="1799">
                  <c:v>1798</c:v>
                </c:pt>
                <c:pt idx="1800">
                  <c:v>1799</c:v>
                </c:pt>
                <c:pt idx="1801">
                  <c:v>1800</c:v>
                </c:pt>
                <c:pt idx="1802">
                  <c:v>1801</c:v>
                </c:pt>
                <c:pt idx="1803">
                  <c:v>1802</c:v>
                </c:pt>
                <c:pt idx="1804">
                  <c:v>1803</c:v>
                </c:pt>
                <c:pt idx="1805">
                  <c:v>1804</c:v>
                </c:pt>
                <c:pt idx="1806">
                  <c:v>1805</c:v>
                </c:pt>
                <c:pt idx="1807">
                  <c:v>1806</c:v>
                </c:pt>
                <c:pt idx="1808">
                  <c:v>1807</c:v>
                </c:pt>
                <c:pt idx="1809">
                  <c:v>1808</c:v>
                </c:pt>
                <c:pt idx="1810">
                  <c:v>1809</c:v>
                </c:pt>
                <c:pt idx="1811">
                  <c:v>1810</c:v>
                </c:pt>
                <c:pt idx="1812">
                  <c:v>1811</c:v>
                </c:pt>
                <c:pt idx="1813">
                  <c:v>1812</c:v>
                </c:pt>
                <c:pt idx="1814">
                  <c:v>1813</c:v>
                </c:pt>
                <c:pt idx="1815">
                  <c:v>1814</c:v>
                </c:pt>
                <c:pt idx="1816">
                  <c:v>1815</c:v>
                </c:pt>
                <c:pt idx="1817">
                  <c:v>1816</c:v>
                </c:pt>
                <c:pt idx="1818">
                  <c:v>1817</c:v>
                </c:pt>
                <c:pt idx="1819">
                  <c:v>1818</c:v>
                </c:pt>
                <c:pt idx="1820">
                  <c:v>1819</c:v>
                </c:pt>
                <c:pt idx="1821">
                  <c:v>1820</c:v>
                </c:pt>
                <c:pt idx="1822">
                  <c:v>1821</c:v>
                </c:pt>
                <c:pt idx="1823">
                  <c:v>1822</c:v>
                </c:pt>
                <c:pt idx="1824">
                  <c:v>1823</c:v>
                </c:pt>
                <c:pt idx="1825">
                  <c:v>1824</c:v>
                </c:pt>
                <c:pt idx="1826">
                  <c:v>1825</c:v>
                </c:pt>
                <c:pt idx="1827">
                  <c:v>1826</c:v>
                </c:pt>
                <c:pt idx="1828">
                  <c:v>1827</c:v>
                </c:pt>
                <c:pt idx="1829">
                  <c:v>1828</c:v>
                </c:pt>
                <c:pt idx="1830">
                  <c:v>1829</c:v>
                </c:pt>
                <c:pt idx="1831">
                  <c:v>1830</c:v>
                </c:pt>
                <c:pt idx="1832">
                  <c:v>1831</c:v>
                </c:pt>
                <c:pt idx="1833">
                  <c:v>1832</c:v>
                </c:pt>
                <c:pt idx="1834">
                  <c:v>1833</c:v>
                </c:pt>
                <c:pt idx="1835">
                  <c:v>1834</c:v>
                </c:pt>
                <c:pt idx="1836">
                  <c:v>1835</c:v>
                </c:pt>
                <c:pt idx="1837">
                  <c:v>1836</c:v>
                </c:pt>
                <c:pt idx="1838">
                  <c:v>1837</c:v>
                </c:pt>
                <c:pt idx="1839">
                  <c:v>1838</c:v>
                </c:pt>
                <c:pt idx="1840">
                  <c:v>1839</c:v>
                </c:pt>
                <c:pt idx="1841">
                  <c:v>1840</c:v>
                </c:pt>
                <c:pt idx="1842">
                  <c:v>1841</c:v>
                </c:pt>
                <c:pt idx="1843">
                  <c:v>1842</c:v>
                </c:pt>
                <c:pt idx="1844">
                  <c:v>1843</c:v>
                </c:pt>
                <c:pt idx="1845">
                  <c:v>1844</c:v>
                </c:pt>
                <c:pt idx="1846">
                  <c:v>1845</c:v>
                </c:pt>
                <c:pt idx="1847">
                  <c:v>1846</c:v>
                </c:pt>
                <c:pt idx="1848">
                  <c:v>1847</c:v>
                </c:pt>
                <c:pt idx="1849">
                  <c:v>1848</c:v>
                </c:pt>
                <c:pt idx="1850">
                  <c:v>1849</c:v>
                </c:pt>
                <c:pt idx="1851">
                  <c:v>1850</c:v>
                </c:pt>
                <c:pt idx="1852">
                  <c:v>1851</c:v>
                </c:pt>
                <c:pt idx="1853">
                  <c:v>1852</c:v>
                </c:pt>
                <c:pt idx="1854">
                  <c:v>1853</c:v>
                </c:pt>
                <c:pt idx="1855">
                  <c:v>1854</c:v>
                </c:pt>
                <c:pt idx="1856">
                  <c:v>1855</c:v>
                </c:pt>
                <c:pt idx="1857">
                  <c:v>1856</c:v>
                </c:pt>
                <c:pt idx="1858">
                  <c:v>1857</c:v>
                </c:pt>
                <c:pt idx="1859">
                  <c:v>1858</c:v>
                </c:pt>
                <c:pt idx="1860">
                  <c:v>1859</c:v>
                </c:pt>
                <c:pt idx="1861">
                  <c:v>1860</c:v>
                </c:pt>
                <c:pt idx="1862">
                  <c:v>1861</c:v>
                </c:pt>
                <c:pt idx="1863">
                  <c:v>1862</c:v>
                </c:pt>
                <c:pt idx="1864">
                  <c:v>1863</c:v>
                </c:pt>
                <c:pt idx="1865">
                  <c:v>1864</c:v>
                </c:pt>
                <c:pt idx="1866">
                  <c:v>1865</c:v>
                </c:pt>
                <c:pt idx="1867">
                  <c:v>1866</c:v>
                </c:pt>
                <c:pt idx="1868">
                  <c:v>1867</c:v>
                </c:pt>
                <c:pt idx="1869">
                  <c:v>1868</c:v>
                </c:pt>
                <c:pt idx="1870">
                  <c:v>1869</c:v>
                </c:pt>
                <c:pt idx="1871">
                  <c:v>1870</c:v>
                </c:pt>
                <c:pt idx="1872">
                  <c:v>1871</c:v>
                </c:pt>
                <c:pt idx="1873">
                  <c:v>1872</c:v>
                </c:pt>
                <c:pt idx="1874">
                  <c:v>1873</c:v>
                </c:pt>
                <c:pt idx="1875">
                  <c:v>1874</c:v>
                </c:pt>
                <c:pt idx="1876">
                  <c:v>1875</c:v>
                </c:pt>
                <c:pt idx="1877">
                  <c:v>1876</c:v>
                </c:pt>
                <c:pt idx="1878">
                  <c:v>1877</c:v>
                </c:pt>
                <c:pt idx="1879">
                  <c:v>1878</c:v>
                </c:pt>
                <c:pt idx="1880">
                  <c:v>1879</c:v>
                </c:pt>
                <c:pt idx="1881">
                  <c:v>1880</c:v>
                </c:pt>
                <c:pt idx="1882">
                  <c:v>1881</c:v>
                </c:pt>
                <c:pt idx="1883">
                  <c:v>1882</c:v>
                </c:pt>
                <c:pt idx="1884">
                  <c:v>1883</c:v>
                </c:pt>
                <c:pt idx="1885">
                  <c:v>1884</c:v>
                </c:pt>
                <c:pt idx="1886">
                  <c:v>1885</c:v>
                </c:pt>
                <c:pt idx="1887">
                  <c:v>1886</c:v>
                </c:pt>
                <c:pt idx="1888">
                  <c:v>1887</c:v>
                </c:pt>
                <c:pt idx="1889">
                  <c:v>1888</c:v>
                </c:pt>
                <c:pt idx="1890">
                  <c:v>1889</c:v>
                </c:pt>
                <c:pt idx="1891">
                  <c:v>1890</c:v>
                </c:pt>
                <c:pt idx="1892">
                  <c:v>1891</c:v>
                </c:pt>
                <c:pt idx="1893">
                  <c:v>1892</c:v>
                </c:pt>
                <c:pt idx="1894">
                  <c:v>1893</c:v>
                </c:pt>
                <c:pt idx="1895">
                  <c:v>1894</c:v>
                </c:pt>
                <c:pt idx="1896">
                  <c:v>1895</c:v>
                </c:pt>
                <c:pt idx="1897">
                  <c:v>1896</c:v>
                </c:pt>
                <c:pt idx="1898">
                  <c:v>1897</c:v>
                </c:pt>
                <c:pt idx="1899">
                  <c:v>1898</c:v>
                </c:pt>
                <c:pt idx="1900">
                  <c:v>1899</c:v>
                </c:pt>
                <c:pt idx="1901">
                  <c:v>1900</c:v>
                </c:pt>
                <c:pt idx="1902">
                  <c:v>1901</c:v>
                </c:pt>
                <c:pt idx="1903">
                  <c:v>1902</c:v>
                </c:pt>
                <c:pt idx="1904">
                  <c:v>1903</c:v>
                </c:pt>
                <c:pt idx="1905">
                  <c:v>1904</c:v>
                </c:pt>
                <c:pt idx="1906">
                  <c:v>1905</c:v>
                </c:pt>
                <c:pt idx="1907">
                  <c:v>1906</c:v>
                </c:pt>
                <c:pt idx="1908">
                  <c:v>1907</c:v>
                </c:pt>
                <c:pt idx="1909">
                  <c:v>1908</c:v>
                </c:pt>
                <c:pt idx="1910">
                  <c:v>1909</c:v>
                </c:pt>
                <c:pt idx="1911">
                  <c:v>1910</c:v>
                </c:pt>
                <c:pt idx="1912">
                  <c:v>1911</c:v>
                </c:pt>
                <c:pt idx="1913">
                  <c:v>1912</c:v>
                </c:pt>
                <c:pt idx="1914">
                  <c:v>1913</c:v>
                </c:pt>
                <c:pt idx="1915">
                  <c:v>1914</c:v>
                </c:pt>
                <c:pt idx="1916">
                  <c:v>1915</c:v>
                </c:pt>
                <c:pt idx="1917">
                  <c:v>1916</c:v>
                </c:pt>
                <c:pt idx="1918">
                  <c:v>1917</c:v>
                </c:pt>
                <c:pt idx="1919">
                  <c:v>1918</c:v>
                </c:pt>
                <c:pt idx="1920">
                  <c:v>1919</c:v>
                </c:pt>
                <c:pt idx="1921">
                  <c:v>1920</c:v>
                </c:pt>
                <c:pt idx="1922">
                  <c:v>1921</c:v>
                </c:pt>
                <c:pt idx="1923">
                  <c:v>1922</c:v>
                </c:pt>
                <c:pt idx="1924">
                  <c:v>1923</c:v>
                </c:pt>
                <c:pt idx="1925">
                  <c:v>1924</c:v>
                </c:pt>
                <c:pt idx="1926">
                  <c:v>1925</c:v>
                </c:pt>
                <c:pt idx="1927">
                  <c:v>1926</c:v>
                </c:pt>
                <c:pt idx="1928">
                  <c:v>1927</c:v>
                </c:pt>
                <c:pt idx="1929">
                  <c:v>1928</c:v>
                </c:pt>
                <c:pt idx="1930">
                  <c:v>1929</c:v>
                </c:pt>
                <c:pt idx="1931">
                  <c:v>1930</c:v>
                </c:pt>
                <c:pt idx="1932">
                  <c:v>1931</c:v>
                </c:pt>
                <c:pt idx="1933">
                  <c:v>1932</c:v>
                </c:pt>
                <c:pt idx="1934">
                  <c:v>1933</c:v>
                </c:pt>
                <c:pt idx="1935">
                  <c:v>1934</c:v>
                </c:pt>
                <c:pt idx="1936">
                  <c:v>1935</c:v>
                </c:pt>
                <c:pt idx="1937">
                  <c:v>1936</c:v>
                </c:pt>
                <c:pt idx="1938">
                  <c:v>1937</c:v>
                </c:pt>
                <c:pt idx="1939">
                  <c:v>1938</c:v>
                </c:pt>
                <c:pt idx="1940">
                  <c:v>1939</c:v>
                </c:pt>
                <c:pt idx="1941">
                  <c:v>1940</c:v>
                </c:pt>
                <c:pt idx="1942">
                  <c:v>1941</c:v>
                </c:pt>
                <c:pt idx="1943">
                  <c:v>1942</c:v>
                </c:pt>
                <c:pt idx="1944">
                  <c:v>1943</c:v>
                </c:pt>
                <c:pt idx="1945">
                  <c:v>1944</c:v>
                </c:pt>
                <c:pt idx="1946">
                  <c:v>1945</c:v>
                </c:pt>
                <c:pt idx="1947">
                  <c:v>1946</c:v>
                </c:pt>
                <c:pt idx="1948">
                  <c:v>1947</c:v>
                </c:pt>
                <c:pt idx="1949">
                  <c:v>1948</c:v>
                </c:pt>
                <c:pt idx="1950">
                  <c:v>1949</c:v>
                </c:pt>
                <c:pt idx="1951">
                  <c:v>1950</c:v>
                </c:pt>
                <c:pt idx="1952">
                  <c:v>1951</c:v>
                </c:pt>
                <c:pt idx="1953">
                  <c:v>1952</c:v>
                </c:pt>
                <c:pt idx="1954">
                  <c:v>1953</c:v>
                </c:pt>
                <c:pt idx="1955">
                  <c:v>1954</c:v>
                </c:pt>
                <c:pt idx="1956">
                  <c:v>1955</c:v>
                </c:pt>
                <c:pt idx="1957">
                  <c:v>1956</c:v>
                </c:pt>
                <c:pt idx="1958">
                  <c:v>1957</c:v>
                </c:pt>
                <c:pt idx="1959">
                  <c:v>1958</c:v>
                </c:pt>
                <c:pt idx="1960">
                  <c:v>1959</c:v>
                </c:pt>
                <c:pt idx="1961">
                  <c:v>1960</c:v>
                </c:pt>
                <c:pt idx="1962">
                  <c:v>1961</c:v>
                </c:pt>
                <c:pt idx="1963">
                  <c:v>1962</c:v>
                </c:pt>
                <c:pt idx="1964">
                  <c:v>1963</c:v>
                </c:pt>
                <c:pt idx="1965">
                  <c:v>1964</c:v>
                </c:pt>
                <c:pt idx="1966">
                  <c:v>1965</c:v>
                </c:pt>
                <c:pt idx="1967">
                  <c:v>1966</c:v>
                </c:pt>
                <c:pt idx="1968">
                  <c:v>1967</c:v>
                </c:pt>
                <c:pt idx="1969">
                  <c:v>1968</c:v>
                </c:pt>
                <c:pt idx="1970">
                  <c:v>1969</c:v>
                </c:pt>
                <c:pt idx="1971">
                  <c:v>1970</c:v>
                </c:pt>
                <c:pt idx="1972">
                  <c:v>1971</c:v>
                </c:pt>
                <c:pt idx="1973">
                  <c:v>1972</c:v>
                </c:pt>
                <c:pt idx="1974">
                  <c:v>1973</c:v>
                </c:pt>
                <c:pt idx="1975">
                  <c:v>1974</c:v>
                </c:pt>
                <c:pt idx="1976">
                  <c:v>1975</c:v>
                </c:pt>
                <c:pt idx="1977">
                  <c:v>1976</c:v>
                </c:pt>
                <c:pt idx="1978">
                  <c:v>1977</c:v>
                </c:pt>
                <c:pt idx="1979">
                  <c:v>1978</c:v>
                </c:pt>
                <c:pt idx="1980">
                  <c:v>1979</c:v>
                </c:pt>
                <c:pt idx="1981">
                  <c:v>1980</c:v>
                </c:pt>
                <c:pt idx="1982">
                  <c:v>1981</c:v>
                </c:pt>
                <c:pt idx="1983">
                  <c:v>1982</c:v>
                </c:pt>
                <c:pt idx="1984">
                  <c:v>1983</c:v>
                </c:pt>
                <c:pt idx="1985">
                  <c:v>1984</c:v>
                </c:pt>
                <c:pt idx="1986">
                  <c:v>1985</c:v>
                </c:pt>
                <c:pt idx="1987">
                  <c:v>1986</c:v>
                </c:pt>
                <c:pt idx="1988">
                  <c:v>1987</c:v>
                </c:pt>
                <c:pt idx="1989">
                  <c:v>1988</c:v>
                </c:pt>
                <c:pt idx="1990">
                  <c:v>1989</c:v>
                </c:pt>
                <c:pt idx="1991">
                  <c:v>1990</c:v>
                </c:pt>
                <c:pt idx="1992">
                  <c:v>1991</c:v>
                </c:pt>
                <c:pt idx="1993">
                  <c:v>1992</c:v>
                </c:pt>
                <c:pt idx="1994">
                  <c:v>1993</c:v>
                </c:pt>
                <c:pt idx="1995">
                  <c:v>1994</c:v>
                </c:pt>
                <c:pt idx="1996">
                  <c:v>1995</c:v>
                </c:pt>
                <c:pt idx="1997">
                  <c:v>1996</c:v>
                </c:pt>
                <c:pt idx="1998">
                  <c:v>1997</c:v>
                </c:pt>
                <c:pt idx="1999">
                  <c:v>1998</c:v>
                </c:pt>
                <c:pt idx="2000">
                  <c:v>1999</c:v>
                </c:pt>
                <c:pt idx="2001">
                  <c:v>2000</c:v>
                </c:pt>
                <c:pt idx="2002">
                  <c:v>2001</c:v>
                </c:pt>
                <c:pt idx="2003">
                  <c:v>2002</c:v>
                </c:pt>
                <c:pt idx="2004">
                  <c:v>2003</c:v>
                </c:pt>
                <c:pt idx="2005">
                  <c:v>2004</c:v>
                </c:pt>
                <c:pt idx="2006">
                  <c:v>2005</c:v>
                </c:pt>
                <c:pt idx="2007">
                  <c:v>2006</c:v>
                </c:pt>
                <c:pt idx="2008">
                  <c:v>2007</c:v>
                </c:pt>
                <c:pt idx="2009">
                  <c:v>2008</c:v>
                </c:pt>
                <c:pt idx="2010">
                  <c:v>2009</c:v>
                </c:pt>
                <c:pt idx="2011">
                  <c:v>2010</c:v>
                </c:pt>
                <c:pt idx="2012">
                  <c:v>2011</c:v>
                </c:pt>
                <c:pt idx="2013">
                  <c:v>2012</c:v>
                </c:pt>
                <c:pt idx="2014">
                  <c:v>2013</c:v>
                </c:pt>
                <c:pt idx="2015">
                  <c:v>2014</c:v>
                </c:pt>
                <c:pt idx="2016">
                  <c:v>2015</c:v>
                </c:pt>
                <c:pt idx="2017">
                  <c:v>2016</c:v>
                </c:pt>
                <c:pt idx="2018">
                  <c:v>2017</c:v>
                </c:pt>
                <c:pt idx="2019">
                  <c:v>2018</c:v>
                </c:pt>
                <c:pt idx="2020">
                  <c:v>2019</c:v>
                </c:pt>
                <c:pt idx="2021">
                  <c:v>2020</c:v>
                </c:pt>
                <c:pt idx="2022">
                  <c:v>2021</c:v>
                </c:pt>
                <c:pt idx="2023">
                  <c:v>2022</c:v>
                </c:pt>
                <c:pt idx="2024">
                  <c:v>2023</c:v>
                </c:pt>
                <c:pt idx="2025">
                  <c:v>2024</c:v>
                </c:pt>
                <c:pt idx="2026">
                  <c:v>2025</c:v>
                </c:pt>
                <c:pt idx="2027">
                  <c:v>2026</c:v>
                </c:pt>
                <c:pt idx="2028">
                  <c:v>2027</c:v>
                </c:pt>
                <c:pt idx="2029">
                  <c:v>2028</c:v>
                </c:pt>
                <c:pt idx="2030">
                  <c:v>2029</c:v>
                </c:pt>
                <c:pt idx="2031">
                  <c:v>2030</c:v>
                </c:pt>
                <c:pt idx="2032">
                  <c:v>2031</c:v>
                </c:pt>
                <c:pt idx="2033">
                  <c:v>2032</c:v>
                </c:pt>
                <c:pt idx="2034">
                  <c:v>2033</c:v>
                </c:pt>
                <c:pt idx="2035">
                  <c:v>2034</c:v>
                </c:pt>
                <c:pt idx="2036">
                  <c:v>2035</c:v>
                </c:pt>
                <c:pt idx="2037">
                  <c:v>2036</c:v>
                </c:pt>
                <c:pt idx="2038">
                  <c:v>2037</c:v>
                </c:pt>
                <c:pt idx="2039">
                  <c:v>2038</c:v>
                </c:pt>
                <c:pt idx="2040">
                  <c:v>2039</c:v>
                </c:pt>
                <c:pt idx="2041">
                  <c:v>2040</c:v>
                </c:pt>
                <c:pt idx="2042">
                  <c:v>2041</c:v>
                </c:pt>
                <c:pt idx="2043">
                  <c:v>2042</c:v>
                </c:pt>
                <c:pt idx="2044">
                  <c:v>2043</c:v>
                </c:pt>
                <c:pt idx="2045">
                  <c:v>2044</c:v>
                </c:pt>
                <c:pt idx="2046">
                  <c:v>2045</c:v>
                </c:pt>
                <c:pt idx="2047">
                  <c:v>2046</c:v>
                </c:pt>
                <c:pt idx="2048">
                  <c:v>2047</c:v>
                </c:pt>
                <c:pt idx="2049">
                  <c:v>2048</c:v>
                </c:pt>
                <c:pt idx="2050">
                  <c:v>2049</c:v>
                </c:pt>
                <c:pt idx="2051">
                  <c:v>2050</c:v>
                </c:pt>
                <c:pt idx="2052">
                  <c:v>2051</c:v>
                </c:pt>
                <c:pt idx="2053">
                  <c:v>2052</c:v>
                </c:pt>
                <c:pt idx="2054">
                  <c:v>2053</c:v>
                </c:pt>
                <c:pt idx="2055">
                  <c:v>2054</c:v>
                </c:pt>
                <c:pt idx="2056">
                  <c:v>2055</c:v>
                </c:pt>
                <c:pt idx="2057">
                  <c:v>2056</c:v>
                </c:pt>
                <c:pt idx="2058">
                  <c:v>2057</c:v>
                </c:pt>
                <c:pt idx="2059">
                  <c:v>2058</c:v>
                </c:pt>
                <c:pt idx="2060">
                  <c:v>2059</c:v>
                </c:pt>
                <c:pt idx="2061">
                  <c:v>2060</c:v>
                </c:pt>
                <c:pt idx="2062">
                  <c:v>2061</c:v>
                </c:pt>
                <c:pt idx="2063">
                  <c:v>2062</c:v>
                </c:pt>
                <c:pt idx="2064">
                  <c:v>2063</c:v>
                </c:pt>
                <c:pt idx="2065">
                  <c:v>2064</c:v>
                </c:pt>
                <c:pt idx="2066">
                  <c:v>2065</c:v>
                </c:pt>
                <c:pt idx="2067">
                  <c:v>2066</c:v>
                </c:pt>
                <c:pt idx="2068">
                  <c:v>2067</c:v>
                </c:pt>
                <c:pt idx="2069">
                  <c:v>2068</c:v>
                </c:pt>
                <c:pt idx="2070">
                  <c:v>2069</c:v>
                </c:pt>
                <c:pt idx="2071">
                  <c:v>2070</c:v>
                </c:pt>
                <c:pt idx="2072">
                  <c:v>2071</c:v>
                </c:pt>
                <c:pt idx="2073">
                  <c:v>2072</c:v>
                </c:pt>
                <c:pt idx="2074">
                  <c:v>2073</c:v>
                </c:pt>
                <c:pt idx="2075">
                  <c:v>2074</c:v>
                </c:pt>
                <c:pt idx="2076">
                  <c:v>2075</c:v>
                </c:pt>
                <c:pt idx="2077">
                  <c:v>2076</c:v>
                </c:pt>
                <c:pt idx="2078">
                  <c:v>2077</c:v>
                </c:pt>
                <c:pt idx="2079">
                  <c:v>2078</c:v>
                </c:pt>
                <c:pt idx="2080">
                  <c:v>2079</c:v>
                </c:pt>
                <c:pt idx="2081">
                  <c:v>2080</c:v>
                </c:pt>
                <c:pt idx="2082">
                  <c:v>2081</c:v>
                </c:pt>
                <c:pt idx="2083">
                  <c:v>2082</c:v>
                </c:pt>
                <c:pt idx="2084">
                  <c:v>2083</c:v>
                </c:pt>
                <c:pt idx="2085">
                  <c:v>2084</c:v>
                </c:pt>
                <c:pt idx="2086">
                  <c:v>2085</c:v>
                </c:pt>
                <c:pt idx="2087">
                  <c:v>2086</c:v>
                </c:pt>
                <c:pt idx="2088">
                  <c:v>2087</c:v>
                </c:pt>
                <c:pt idx="2089">
                  <c:v>2088</c:v>
                </c:pt>
                <c:pt idx="2090">
                  <c:v>2089</c:v>
                </c:pt>
                <c:pt idx="2091">
                  <c:v>2090</c:v>
                </c:pt>
                <c:pt idx="2092">
                  <c:v>2091</c:v>
                </c:pt>
                <c:pt idx="2093">
                  <c:v>2092</c:v>
                </c:pt>
                <c:pt idx="2094">
                  <c:v>2093</c:v>
                </c:pt>
                <c:pt idx="2095">
                  <c:v>2094</c:v>
                </c:pt>
                <c:pt idx="2096">
                  <c:v>2095</c:v>
                </c:pt>
                <c:pt idx="2097">
                  <c:v>2096</c:v>
                </c:pt>
                <c:pt idx="2098">
                  <c:v>2097</c:v>
                </c:pt>
                <c:pt idx="2099">
                  <c:v>2098</c:v>
                </c:pt>
                <c:pt idx="2100">
                  <c:v>2099</c:v>
                </c:pt>
                <c:pt idx="2101">
                  <c:v>2100</c:v>
                </c:pt>
                <c:pt idx="2102">
                  <c:v>2101</c:v>
                </c:pt>
                <c:pt idx="2103">
                  <c:v>2102</c:v>
                </c:pt>
                <c:pt idx="2104">
                  <c:v>2103</c:v>
                </c:pt>
                <c:pt idx="2105">
                  <c:v>2104</c:v>
                </c:pt>
                <c:pt idx="2106">
                  <c:v>2105</c:v>
                </c:pt>
                <c:pt idx="2107">
                  <c:v>2106</c:v>
                </c:pt>
                <c:pt idx="2108">
                  <c:v>2107</c:v>
                </c:pt>
                <c:pt idx="2109">
                  <c:v>2108</c:v>
                </c:pt>
                <c:pt idx="2110">
                  <c:v>2109</c:v>
                </c:pt>
                <c:pt idx="2111">
                  <c:v>2110</c:v>
                </c:pt>
                <c:pt idx="2112">
                  <c:v>2111</c:v>
                </c:pt>
                <c:pt idx="2113">
                  <c:v>2112</c:v>
                </c:pt>
                <c:pt idx="2114">
                  <c:v>2113</c:v>
                </c:pt>
                <c:pt idx="2115">
                  <c:v>2114</c:v>
                </c:pt>
                <c:pt idx="2116">
                  <c:v>2115</c:v>
                </c:pt>
                <c:pt idx="2117">
                  <c:v>2116</c:v>
                </c:pt>
                <c:pt idx="2118">
                  <c:v>2117</c:v>
                </c:pt>
                <c:pt idx="2119">
                  <c:v>2118</c:v>
                </c:pt>
                <c:pt idx="2120">
                  <c:v>2119</c:v>
                </c:pt>
                <c:pt idx="2121">
                  <c:v>2120</c:v>
                </c:pt>
                <c:pt idx="2122">
                  <c:v>2121</c:v>
                </c:pt>
                <c:pt idx="2123">
                  <c:v>2122</c:v>
                </c:pt>
                <c:pt idx="2124">
                  <c:v>2123</c:v>
                </c:pt>
                <c:pt idx="2125">
                  <c:v>2124</c:v>
                </c:pt>
                <c:pt idx="2126">
                  <c:v>2125</c:v>
                </c:pt>
                <c:pt idx="2127">
                  <c:v>2126</c:v>
                </c:pt>
                <c:pt idx="2128">
                  <c:v>2127</c:v>
                </c:pt>
                <c:pt idx="2129">
                  <c:v>2128</c:v>
                </c:pt>
                <c:pt idx="2130">
                  <c:v>2129</c:v>
                </c:pt>
                <c:pt idx="2131">
                  <c:v>2130</c:v>
                </c:pt>
                <c:pt idx="2132">
                  <c:v>2131</c:v>
                </c:pt>
                <c:pt idx="2133">
                  <c:v>2132</c:v>
                </c:pt>
                <c:pt idx="2134">
                  <c:v>2133</c:v>
                </c:pt>
                <c:pt idx="2135">
                  <c:v>2134</c:v>
                </c:pt>
                <c:pt idx="2136">
                  <c:v>2135</c:v>
                </c:pt>
                <c:pt idx="2137">
                  <c:v>2136</c:v>
                </c:pt>
                <c:pt idx="2138">
                  <c:v>2137</c:v>
                </c:pt>
                <c:pt idx="2139">
                  <c:v>2138</c:v>
                </c:pt>
                <c:pt idx="2140">
                  <c:v>2139</c:v>
                </c:pt>
                <c:pt idx="2141">
                  <c:v>2140</c:v>
                </c:pt>
                <c:pt idx="2142">
                  <c:v>2141</c:v>
                </c:pt>
                <c:pt idx="2143">
                  <c:v>2142</c:v>
                </c:pt>
                <c:pt idx="2144">
                  <c:v>2143</c:v>
                </c:pt>
                <c:pt idx="2145">
                  <c:v>2144</c:v>
                </c:pt>
                <c:pt idx="2146">
                  <c:v>2145</c:v>
                </c:pt>
                <c:pt idx="2147">
                  <c:v>2146</c:v>
                </c:pt>
                <c:pt idx="2148">
                  <c:v>2147</c:v>
                </c:pt>
                <c:pt idx="2149">
                  <c:v>2148</c:v>
                </c:pt>
                <c:pt idx="2150">
                  <c:v>2149</c:v>
                </c:pt>
                <c:pt idx="2151">
                  <c:v>2150</c:v>
                </c:pt>
                <c:pt idx="2152">
                  <c:v>2151</c:v>
                </c:pt>
                <c:pt idx="2153">
                  <c:v>2152</c:v>
                </c:pt>
                <c:pt idx="2154">
                  <c:v>2153</c:v>
                </c:pt>
                <c:pt idx="2155">
                  <c:v>2154</c:v>
                </c:pt>
                <c:pt idx="2156">
                  <c:v>2155</c:v>
                </c:pt>
                <c:pt idx="2157">
                  <c:v>2156</c:v>
                </c:pt>
                <c:pt idx="2158">
                  <c:v>2157</c:v>
                </c:pt>
                <c:pt idx="2159">
                  <c:v>2158</c:v>
                </c:pt>
                <c:pt idx="2160">
                  <c:v>2159</c:v>
                </c:pt>
                <c:pt idx="2161">
                  <c:v>2160</c:v>
                </c:pt>
                <c:pt idx="2162">
                  <c:v>2161</c:v>
                </c:pt>
                <c:pt idx="2163">
                  <c:v>2162</c:v>
                </c:pt>
                <c:pt idx="2164">
                  <c:v>2163</c:v>
                </c:pt>
                <c:pt idx="2165">
                  <c:v>2164</c:v>
                </c:pt>
                <c:pt idx="2166">
                  <c:v>2165</c:v>
                </c:pt>
                <c:pt idx="2167">
                  <c:v>2166</c:v>
                </c:pt>
                <c:pt idx="2168">
                  <c:v>2167</c:v>
                </c:pt>
                <c:pt idx="2169">
                  <c:v>2168</c:v>
                </c:pt>
                <c:pt idx="2170">
                  <c:v>2169</c:v>
                </c:pt>
                <c:pt idx="2171">
                  <c:v>2170</c:v>
                </c:pt>
                <c:pt idx="2172">
                  <c:v>2171</c:v>
                </c:pt>
                <c:pt idx="2173">
                  <c:v>2172</c:v>
                </c:pt>
                <c:pt idx="2174">
                  <c:v>2173</c:v>
                </c:pt>
                <c:pt idx="2175">
                  <c:v>2174</c:v>
                </c:pt>
                <c:pt idx="2176">
                  <c:v>2175</c:v>
                </c:pt>
                <c:pt idx="2177">
                  <c:v>2176</c:v>
                </c:pt>
                <c:pt idx="2178">
                  <c:v>2177</c:v>
                </c:pt>
                <c:pt idx="2179">
                  <c:v>2178</c:v>
                </c:pt>
                <c:pt idx="2180">
                  <c:v>2179</c:v>
                </c:pt>
                <c:pt idx="2181">
                  <c:v>2180</c:v>
                </c:pt>
                <c:pt idx="2182">
                  <c:v>2181</c:v>
                </c:pt>
                <c:pt idx="2183">
                  <c:v>2182</c:v>
                </c:pt>
                <c:pt idx="2184">
                  <c:v>2183</c:v>
                </c:pt>
                <c:pt idx="2185">
                  <c:v>2184</c:v>
                </c:pt>
                <c:pt idx="2186">
                  <c:v>2185</c:v>
                </c:pt>
                <c:pt idx="2187">
                  <c:v>2186</c:v>
                </c:pt>
                <c:pt idx="2188">
                  <c:v>2187</c:v>
                </c:pt>
                <c:pt idx="2189">
                  <c:v>2188</c:v>
                </c:pt>
                <c:pt idx="2190">
                  <c:v>2189</c:v>
                </c:pt>
                <c:pt idx="2191">
                  <c:v>2190</c:v>
                </c:pt>
                <c:pt idx="2192">
                  <c:v>2191</c:v>
                </c:pt>
                <c:pt idx="2193">
                  <c:v>2192</c:v>
                </c:pt>
                <c:pt idx="2194">
                  <c:v>2193</c:v>
                </c:pt>
                <c:pt idx="2195">
                  <c:v>2194</c:v>
                </c:pt>
                <c:pt idx="2196">
                  <c:v>2195</c:v>
                </c:pt>
                <c:pt idx="2197">
                  <c:v>2196</c:v>
                </c:pt>
                <c:pt idx="2198">
                  <c:v>2197</c:v>
                </c:pt>
                <c:pt idx="2199">
                  <c:v>2198</c:v>
                </c:pt>
                <c:pt idx="2200">
                  <c:v>2199</c:v>
                </c:pt>
                <c:pt idx="2201">
                  <c:v>2200</c:v>
                </c:pt>
                <c:pt idx="2202">
                  <c:v>2201</c:v>
                </c:pt>
                <c:pt idx="2203">
                  <c:v>2202</c:v>
                </c:pt>
                <c:pt idx="2204">
                  <c:v>2203</c:v>
                </c:pt>
                <c:pt idx="2205">
                  <c:v>2204</c:v>
                </c:pt>
                <c:pt idx="2206">
                  <c:v>2205</c:v>
                </c:pt>
                <c:pt idx="2207">
                  <c:v>2206</c:v>
                </c:pt>
                <c:pt idx="2208">
                  <c:v>2207</c:v>
                </c:pt>
                <c:pt idx="2209">
                  <c:v>2208</c:v>
                </c:pt>
                <c:pt idx="2210">
                  <c:v>2209</c:v>
                </c:pt>
                <c:pt idx="2211">
                  <c:v>2210</c:v>
                </c:pt>
                <c:pt idx="2212">
                  <c:v>2211</c:v>
                </c:pt>
                <c:pt idx="2213">
                  <c:v>2212</c:v>
                </c:pt>
                <c:pt idx="2214">
                  <c:v>2213</c:v>
                </c:pt>
                <c:pt idx="2215">
                  <c:v>2214</c:v>
                </c:pt>
                <c:pt idx="2216">
                  <c:v>2215</c:v>
                </c:pt>
                <c:pt idx="2217">
                  <c:v>2216</c:v>
                </c:pt>
                <c:pt idx="2218">
                  <c:v>2217</c:v>
                </c:pt>
                <c:pt idx="2219">
                  <c:v>2218</c:v>
                </c:pt>
                <c:pt idx="2220">
                  <c:v>2219</c:v>
                </c:pt>
                <c:pt idx="2221">
                  <c:v>2220</c:v>
                </c:pt>
                <c:pt idx="2222">
                  <c:v>2221</c:v>
                </c:pt>
                <c:pt idx="2223">
                  <c:v>2222</c:v>
                </c:pt>
                <c:pt idx="2224">
                  <c:v>2223</c:v>
                </c:pt>
                <c:pt idx="2225">
                  <c:v>2224</c:v>
                </c:pt>
                <c:pt idx="2226">
                  <c:v>2225</c:v>
                </c:pt>
                <c:pt idx="2227">
                  <c:v>2226</c:v>
                </c:pt>
                <c:pt idx="2228">
                  <c:v>2227</c:v>
                </c:pt>
                <c:pt idx="2229">
                  <c:v>2228</c:v>
                </c:pt>
                <c:pt idx="2230">
                  <c:v>2229</c:v>
                </c:pt>
                <c:pt idx="2231">
                  <c:v>2230</c:v>
                </c:pt>
                <c:pt idx="2232">
                  <c:v>2231</c:v>
                </c:pt>
                <c:pt idx="2233">
                  <c:v>2232</c:v>
                </c:pt>
                <c:pt idx="2234">
                  <c:v>2233</c:v>
                </c:pt>
                <c:pt idx="2235">
                  <c:v>2234</c:v>
                </c:pt>
                <c:pt idx="2236">
                  <c:v>2235</c:v>
                </c:pt>
                <c:pt idx="2237">
                  <c:v>2236</c:v>
                </c:pt>
                <c:pt idx="2238">
                  <c:v>2237</c:v>
                </c:pt>
                <c:pt idx="2239">
                  <c:v>2238</c:v>
                </c:pt>
                <c:pt idx="2240">
                  <c:v>2239</c:v>
                </c:pt>
                <c:pt idx="2241">
                  <c:v>2240</c:v>
                </c:pt>
                <c:pt idx="2242">
                  <c:v>2241</c:v>
                </c:pt>
                <c:pt idx="2243">
                  <c:v>2242</c:v>
                </c:pt>
                <c:pt idx="2244">
                  <c:v>2243</c:v>
                </c:pt>
                <c:pt idx="2245">
                  <c:v>2244</c:v>
                </c:pt>
                <c:pt idx="2246">
                  <c:v>2245</c:v>
                </c:pt>
                <c:pt idx="2247">
                  <c:v>2246</c:v>
                </c:pt>
                <c:pt idx="2248">
                  <c:v>2247</c:v>
                </c:pt>
                <c:pt idx="2249">
                  <c:v>2248</c:v>
                </c:pt>
                <c:pt idx="2250">
                  <c:v>2249</c:v>
                </c:pt>
                <c:pt idx="2251">
                  <c:v>2250</c:v>
                </c:pt>
                <c:pt idx="2252">
                  <c:v>2251</c:v>
                </c:pt>
                <c:pt idx="2253">
                  <c:v>2252</c:v>
                </c:pt>
                <c:pt idx="2254">
                  <c:v>2253</c:v>
                </c:pt>
                <c:pt idx="2255">
                  <c:v>2254</c:v>
                </c:pt>
                <c:pt idx="2256">
                  <c:v>2255</c:v>
                </c:pt>
                <c:pt idx="2257">
                  <c:v>2256</c:v>
                </c:pt>
                <c:pt idx="2258">
                  <c:v>2257</c:v>
                </c:pt>
                <c:pt idx="2259">
                  <c:v>2258</c:v>
                </c:pt>
                <c:pt idx="2260">
                  <c:v>2259</c:v>
                </c:pt>
                <c:pt idx="2261">
                  <c:v>2260</c:v>
                </c:pt>
                <c:pt idx="2262">
                  <c:v>2261</c:v>
                </c:pt>
                <c:pt idx="2263">
                  <c:v>2262</c:v>
                </c:pt>
                <c:pt idx="2264">
                  <c:v>2263</c:v>
                </c:pt>
                <c:pt idx="2265">
                  <c:v>2264</c:v>
                </c:pt>
                <c:pt idx="2266">
                  <c:v>2265</c:v>
                </c:pt>
                <c:pt idx="2267">
                  <c:v>2266</c:v>
                </c:pt>
                <c:pt idx="2268">
                  <c:v>2267</c:v>
                </c:pt>
                <c:pt idx="2269">
                  <c:v>2268</c:v>
                </c:pt>
                <c:pt idx="2270">
                  <c:v>2269</c:v>
                </c:pt>
                <c:pt idx="2271">
                  <c:v>2270</c:v>
                </c:pt>
                <c:pt idx="2272">
                  <c:v>2271</c:v>
                </c:pt>
                <c:pt idx="2273">
                  <c:v>2272</c:v>
                </c:pt>
                <c:pt idx="2274">
                  <c:v>2273</c:v>
                </c:pt>
                <c:pt idx="2275">
                  <c:v>2274</c:v>
                </c:pt>
                <c:pt idx="2276">
                  <c:v>2275</c:v>
                </c:pt>
                <c:pt idx="2277">
                  <c:v>2276</c:v>
                </c:pt>
                <c:pt idx="2278">
                  <c:v>2277</c:v>
                </c:pt>
                <c:pt idx="2279">
                  <c:v>2278</c:v>
                </c:pt>
                <c:pt idx="2280">
                  <c:v>2279</c:v>
                </c:pt>
                <c:pt idx="2281">
                  <c:v>2280</c:v>
                </c:pt>
                <c:pt idx="2282">
                  <c:v>2281</c:v>
                </c:pt>
                <c:pt idx="2283">
                  <c:v>2282</c:v>
                </c:pt>
                <c:pt idx="2284">
                  <c:v>2283</c:v>
                </c:pt>
                <c:pt idx="2285">
                  <c:v>2284</c:v>
                </c:pt>
                <c:pt idx="2286">
                  <c:v>2285</c:v>
                </c:pt>
                <c:pt idx="2287">
                  <c:v>2286</c:v>
                </c:pt>
                <c:pt idx="2288">
                  <c:v>2287</c:v>
                </c:pt>
                <c:pt idx="2289">
                  <c:v>2288</c:v>
                </c:pt>
                <c:pt idx="2290">
                  <c:v>2289</c:v>
                </c:pt>
                <c:pt idx="2291">
                  <c:v>2290</c:v>
                </c:pt>
                <c:pt idx="2292">
                  <c:v>2291</c:v>
                </c:pt>
                <c:pt idx="2293">
                  <c:v>2292</c:v>
                </c:pt>
                <c:pt idx="2294">
                  <c:v>2293</c:v>
                </c:pt>
                <c:pt idx="2295">
                  <c:v>2294</c:v>
                </c:pt>
                <c:pt idx="2296">
                  <c:v>2295</c:v>
                </c:pt>
                <c:pt idx="2297">
                  <c:v>2296</c:v>
                </c:pt>
                <c:pt idx="2298">
                  <c:v>2297</c:v>
                </c:pt>
                <c:pt idx="2299">
                  <c:v>2298</c:v>
                </c:pt>
                <c:pt idx="2300">
                  <c:v>2299</c:v>
                </c:pt>
                <c:pt idx="2301">
                  <c:v>2300</c:v>
                </c:pt>
                <c:pt idx="2302">
                  <c:v>2301</c:v>
                </c:pt>
                <c:pt idx="2303">
                  <c:v>2302</c:v>
                </c:pt>
                <c:pt idx="2304">
                  <c:v>2303</c:v>
                </c:pt>
                <c:pt idx="2305">
                  <c:v>2304</c:v>
                </c:pt>
                <c:pt idx="2306">
                  <c:v>2305</c:v>
                </c:pt>
                <c:pt idx="2307">
                  <c:v>2306</c:v>
                </c:pt>
                <c:pt idx="2308">
                  <c:v>2307</c:v>
                </c:pt>
                <c:pt idx="2309">
                  <c:v>2308</c:v>
                </c:pt>
                <c:pt idx="2310">
                  <c:v>2309</c:v>
                </c:pt>
                <c:pt idx="2311">
                  <c:v>2310</c:v>
                </c:pt>
                <c:pt idx="2312">
                  <c:v>2311</c:v>
                </c:pt>
                <c:pt idx="2313">
                  <c:v>2312</c:v>
                </c:pt>
                <c:pt idx="2314">
                  <c:v>2313</c:v>
                </c:pt>
                <c:pt idx="2315">
                  <c:v>2314</c:v>
                </c:pt>
                <c:pt idx="2316">
                  <c:v>2315</c:v>
                </c:pt>
                <c:pt idx="2317">
                  <c:v>2316</c:v>
                </c:pt>
                <c:pt idx="2318">
                  <c:v>2317</c:v>
                </c:pt>
                <c:pt idx="2319">
                  <c:v>2318</c:v>
                </c:pt>
                <c:pt idx="2320">
                  <c:v>2319</c:v>
                </c:pt>
                <c:pt idx="2321">
                  <c:v>2320</c:v>
                </c:pt>
                <c:pt idx="2322">
                  <c:v>2321</c:v>
                </c:pt>
                <c:pt idx="2323">
                  <c:v>2322</c:v>
                </c:pt>
                <c:pt idx="2324">
                  <c:v>2323</c:v>
                </c:pt>
                <c:pt idx="2325">
                  <c:v>2324</c:v>
                </c:pt>
                <c:pt idx="2326">
                  <c:v>2325</c:v>
                </c:pt>
                <c:pt idx="2327">
                  <c:v>2326</c:v>
                </c:pt>
                <c:pt idx="2328">
                  <c:v>2327</c:v>
                </c:pt>
                <c:pt idx="2329">
                  <c:v>2328</c:v>
                </c:pt>
                <c:pt idx="2330">
                  <c:v>2329</c:v>
                </c:pt>
                <c:pt idx="2331">
                  <c:v>2330</c:v>
                </c:pt>
                <c:pt idx="2332">
                  <c:v>2331</c:v>
                </c:pt>
                <c:pt idx="2333">
                  <c:v>2332</c:v>
                </c:pt>
                <c:pt idx="2334">
                  <c:v>2333</c:v>
                </c:pt>
                <c:pt idx="2335">
                  <c:v>2334</c:v>
                </c:pt>
                <c:pt idx="2336">
                  <c:v>2335</c:v>
                </c:pt>
                <c:pt idx="2337">
                  <c:v>2336</c:v>
                </c:pt>
                <c:pt idx="2338">
                  <c:v>2337</c:v>
                </c:pt>
                <c:pt idx="2339">
                  <c:v>2338</c:v>
                </c:pt>
                <c:pt idx="2340">
                  <c:v>2339</c:v>
                </c:pt>
                <c:pt idx="2341">
                  <c:v>2340</c:v>
                </c:pt>
                <c:pt idx="2342">
                  <c:v>2341</c:v>
                </c:pt>
                <c:pt idx="2343">
                  <c:v>2342</c:v>
                </c:pt>
                <c:pt idx="2344">
                  <c:v>2343</c:v>
                </c:pt>
                <c:pt idx="2345">
                  <c:v>2344</c:v>
                </c:pt>
                <c:pt idx="2346">
                  <c:v>2345</c:v>
                </c:pt>
                <c:pt idx="2347">
                  <c:v>2346</c:v>
                </c:pt>
                <c:pt idx="2348">
                  <c:v>2347</c:v>
                </c:pt>
                <c:pt idx="2349">
                  <c:v>2348</c:v>
                </c:pt>
                <c:pt idx="2350">
                  <c:v>2349</c:v>
                </c:pt>
                <c:pt idx="2351">
                  <c:v>2350</c:v>
                </c:pt>
                <c:pt idx="2352">
                  <c:v>2351</c:v>
                </c:pt>
                <c:pt idx="2353">
                  <c:v>2352</c:v>
                </c:pt>
                <c:pt idx="2354">
                  <c:v>2353</c:v>
                </c:pt>
                <c:pt idx="2355">
                  <c:v>2354</c:v>
                </c:pt>
                <c:pt idx="2356">
                  <c:v>2355</c:v>
                </c:pt>
                <c:pt idx="2357">
                  <c:v>2356</c:v>
                </c:pt>
                <c:pt idx="2358">
                  <c:v>2357</c:v>
                </c:pt>
                <c:pt idx="2359">
                  <c:v>2358</c:v>
                </c:pt>
                <c:pt idx="2360">
                  <c:v>2359</c:v>
                </c:pt>
                <c:pt idx="2361">
                  <c:v>2360</c:v>
                </c:pt>
                <c:pt idx="2362">
                  <c:v>2361</c:v>
                </c:pt>
                <c:pt idx="2363">
                  <c:v>2362</c:v>
                </c:pt>
                <c:pt idx="2364">
                  <c:v>2363</c:v>
                </c:pt>
                <c:pt idx="2365">
                  <c:v>2364</c:v>
                </c:pt>
                <c:pt idx="2366">
                  <c:v>2365</c:v>
                </c:pt>
                <c:pt idx="2367">
                  <c:v>2366</c:v>
                </c:pt>
                <c:pt idx="2368">
                  <c:v>2367</c:v>
                </c:pt>
                <c:pt idx="2369">
                  <c:v>2368</c:v>
                </c:pt>
                <c:pt idx="2370">
                  <c:v>2369</c:v>
                </c:pt>
                <c:pt idx="2371">
                  <c:v>2370</c:v>
                </c:pt>
                <c:pt idx="2372">
                  <c:v>2371</c:v>
                </c:pt>
                <c:pt idx="2373">
                  <c:v>2372</c:v>
                </c:pt>
                <c:pt idx="2374">
                  <c:v>2373</c:v>
                </c:pt>
                <c:pt idx="2375">
                  <c:v>2374</c:v>
                </c:pt>
                <c:pt idx="2376">
                  <c:v>2375</c:v>
                </c:pt>
                <c:pt idx="2377">
                  <c:v>2376</c:v>
                </c:pt>
                <c:pt idx="2378">
                  <c:v>2377</c:v>
                </c:pt>
                <c:pt idx="2379">
                  <c:v>2378</c:v>
                </c:pt>
                <c:pt idx="2380">
                  <c:v>2379</c:v>
                </c:pt>
                <c:pt idx="2381">
                  <c:v>2380</c:v>
                </c:pt>
                <c:pt idx="2382">
                  <c:v>2381</c:v>
                </c:pt>
                <c:pt idx="2383">
                  <c:v>2382</c:v>
                </c:pt>
                <c:pt idx="2384">
                  <c:v>2383</c:v>
                </c:pt>
                <c:pt idx="2385">
                  <c:v>2384</c:v>
                </c:pt>
                <c:pt idx="2386">
                  <c:v>2385</c:v>
                </c:pt>
                <c:pt idx="2387">
                  <c:v>2386</c:v>
                </c:pt>
                <c:pt idx="2388">
                  <c:v>2387</c:v>
                </c:pt>
                <c:pt idx="2389">
                  <c:v>2388</c:v>
                </c:pt>
                <c:pt idx="2390">
                  <c:v>2389</c:v>
                </c:pt>
                <c:pt idx="2391">
                  <c:v>2390</c:v>
                </c:pt>
                <c:pt idx="2392">
                  <c:v>2391</c:v>
                </c:pt>
                <c:pt idx="2393">
                  <c:v>2392</c:v>
                </c:pt>
                <c:pt idx="2394">
                  <c:v>2393</c:v>
                </c:pt>
                <c:pt idx="2395">
                  <c:v>2394</c:v>
                </c:pt>
                <c:pt idx="2396">
                  <c:v>2395</c:v>
                </c:pt>
                <c:pt idx="2397">
                  <c:v>2396</c:v>
                </c:pt>
                <c:pt idx="2398">
                  <c:v>2397</c:v>
                </c:pt>
                <c:pt idx="2399">
                  <c:v>2398</c:v>
                </c:pt>
                <c:pt idx="2400">
                  <c:v>2399</c:v>
                </c:pt>
                <c:pt idx="2401">
                  <c:v>2400</c:v>
                </c:pt>
                <c:pt idx="2402">
                  <c:v>2401</c:v>
                </c:pt>
                <c:pt idx="2403">
                  <c:v>2402</c:v>
                </c:pt>
                <c:pt idx="2404">
                  <c:v>2403</c:v>
                </c:pt>
                <c:pt idx="2405">
                  <c:v>2404</c:v>
                </c:pt>
                <c:pt idx="2406">
                  <c:v>2405</c:v>
                </c:pt>
                <c:pt idx="2407">
                  <c:v>2406</c:v>
                </c:pt>
                <c:pt idx="2408">
                  <c:v>2407</c:v>
                </c:pt>
                <c:pt idx="2409">
                  <c:v>2408</c:v>
                </c:pt>
                <c:pt idx="2410">
                  <c:v>2409</c:v>
                </c:pt>
                <c:pt idx="2411">
                  <c:v>2410</c:v>
                </c:pt>
                <c:pt idx="2412">
                  <c:v>2411</c:v>
                </c:pt>
                <c:pt idx="2413">
                  <c:v>2412</c:v>
                </c:pt>
                <c:pt idx="2414">
                  <c:v>2413</c:v>
                </c:pt>
                <c:pt idx="2415">
                  <c:v>2414</c:v>
                </c:pt>
                <c:pt idx="2416">
                  <c:v>2415</c:v>
                </c:pt>
                <c:pt idx="2417">
                  <c:v>2416</c:v>
                </c:pt>
                <c:pt idx="2418">
                  <c:v>2417</c:v>
                </c:pt>
                <c:pt idx="2419">
                  <c:v>2418</c:v>
                </c:pt>
                <c:pt idx="2420">
                  <c:v>2419</c:v>
                </c:pt>
                <c:pt idx="2421">
                  <c:v>2420</c:v>
                </c:pt>
                <c:pt idx="2422">
                  <c:v>2421</c:v>
                </c:pt>
                <c:pt idx="2423">
                  <c:v>2422</c:v>
                </c:pt>
                <c:pt idx="2424">
                  <c:v>2423</c:v>
                </c:pt>
                <c:pt idx="2425">
                  <c:v>2424</c:v>
                </c:pt>
                <c:pt idx="2426">
                  <c:v>2425</c:v>
                </c:pt>
                <c:pt idx="2427">
                  <c:v>2426</c:v>
                </c:pt>
                <c:pt idx="2428">
                  <c:v>2427</c:v>
                </c:pt>
                <c:pt idx="2429">
                  <c:v>2428</c:v>
                </c:pt>
                <c:pt idx="2430">
                  <c:v>2429</c:v>
                </c:pt>
                <c:pt idx="2431">
                  <c:v>2430</c:v>
                </c:pt>
                <c:pt idx="2432">
                  <c:v>2431</c:v>
                </c:pt>
                <c:pt idx="2433">
                  <c:v>2432</c:v>
                </c:pt>
                <c:pt idx="2434">
                  <c:v>2433</c:v>
                </c:pt>
                <c:pt idx="2435">
                  <c:v>2434</c:v>
                </c:pt>
                <c:pt idx="2436">
                  <c:v>2435</c:v>
                </c:pt>
                <c:pt idx="2437">
                  <c:v>2436</c:v>
                </c:pt>
                <c:pt idx="2438">
                  <c:v>2437</c:v>
                </c:pt>
                <c:pt idx="2439">
                  <c:v>2438</c:v>
                </c:pt>
                <c:pt idx="2440">
                  <c:v>2439</c:v>
                </c:pt>
                <c:pt idx="2441">
                  <c:v>2440</c:v>
                </c:pt>
                <c:pt idx="2442">
                  <c:v>2441</c:v>
                </c:pt>
                <c:pt idx="2443">
                  <c:v>2442</c:v>
                </c:pt>
                <c:pt idx="2444">
                  <c:v>2443</c:v>
                </c:pt>
                <c:pt idx="2445">
                  <c:v>2444</c:v>
                </c:pt>
                <c:pt idx="2446">
                  <c:v>2445</c:v>
                </c:pt>
                <c:pt idx="2447">
                  <c:v>2446</c:v>
                </c:pt>
                <c:pt idx="2448">
                  <c:v>2447</c:v>
                </c:pt>
                <c:pt idx="2449">
                  <c:v>2448</c:v>
                </c:pt>
                <c:pt idx="2450">
                  <c:v>2449</c:v>
                </c:pt>
                <c:pt idx="2451">
                  <c:v>2450</c:v>
                </c:pt>
                <c:pt idx="2452">
                  <c:v>2451</c:v>
                </c:pt>
                <c:pt idx="2453">
                  <c:v>2452</c:v>
                </c:pt>
                <c:pt idx="2454">
                  <c:v>2453</c:v>
                </c:pt>
                <c:pt idx="2455">
                  <c:v>2454</c:v>
                </c:pt>
                <c:pt idx="2456">
                  <c:v>2455</c:v>
                </c:pt>
                <c:pt idx="2457">
                  <c:v>2456</c:v>
                </c:pt>
                <c:pt idx="2458">
                  <c:v>2457</c:v>
                </c:pt>
                <c:pt idx="2459">
                  <c:v>2458</c:v>
                </c:pt>
                <c:pt idx="2460">
                  <c:v>2459</c:v>
                </c:pt>
                <c:pt idx="2461">
                  <c:v>2460</c:v>
                </c:pt>
                <c:pt idx="2462">
                  <c:v>2461</c:v>
                </c:pt>
                <c:pt idx="2463">
                  <c:v>2462</c:v>
                </c:pt>
                <c:pt idx="2464">
                  <c:v>2463</c:v>
                </c:pt>
                <c:pt idx="2465">
                  <c:v>2464</c:v>
                </c:pt>
                <c:pt idx="2466">
                  <c:v>2465</c:v>
                </c:pt>
                <c:pt idx="2467">
                  <c:v>2466</c:v>
                </c:pt>
                <c:pt idx="2468">
                  <c:v>2467</c:v>
                </c:pt>
                <c:pt idx="2469">
                  <c:v>2468</c:v>
                </c:pt>
                <c:pt idx="2470">
                  <c:v>2469</c:v>
                </c:pt>
                <c:pt idx="2471">
                  <c:v>2470</c:v>
                </c:pt>
                <c:pt idx="2472">
                  <c:v>2471</c:v>
                </c:pt>
                <c:pt idx="2473">
                  <c:v>2472</c:v>
                </c:pt>
                <c:pt idx="2474">
                  <c:v>2473</c:v>
                </c:pt>
                <c:pt idx="2475">
                  <c:v>2474</c:v>
                </c:pt>
                <c:pt idx="2476">
                  <c:v>2475</c:v>
                </c:pt>
                <c:pt idx="2477">
                  <c:v>2476</c:v>
                </c:pt>
                <c:pt idx="2478">
                  <c:v>2477</c:v>
                </c:pt>
                <c:pt idx="2479">
                  <c:v>2478</c:v>
                </c:pt>
                <c:pt idx="2480">
                  <c:v>2479</c:v>
                </c:pt>
                <c:pt idx="2481">
                  <c:v>2480</c:v>
                </c:pt>
                <c:pt idx="2482">
                  <c:v>2481</c:v>
                </c:pt>
                <c:pt idx="2483">
                  <c:v>2482</c:v>
                </c:pt>
                <c:pt idx="2484">
                  <c:v>2483</c:v>
                </c:pt>
                <c:pt idx="2485">
                  <c:v>2484</c:v>
                </c:pt>
                <c:pt idx="2486">
                  <c:v>2485</c:v>
                </c:pt>
                <c:pt idx="2487">
                  <c:v>2486</c:v>
                </c:pt>
                <c:pt idx="2488">
                  <c:v>2487</c:v>
                </c:pt>
                <c:pt idx="2489">
                  <c:v>2488</c:v>
                </c:pt>
                <c:pt idx="2490">
                  <c:v>2489</c:v>
                </c:pt>
                <c:pt idx="2491">
                  <c:v>2490</c:v>
                </c:pt>
                <c:pt idx="2492">
                  <c:v>2491</c:v>
                </c:pt>
                <c:pt idx="2493">
                  <c:v>2492</c:v>
                </c:pt>
                <c:pt idx="2494">
                  <c:v>2493</c:v>
                </c:pt>
                <c:pt idx="2495">
                  <c:v>2494</c:v>
                </c:pt>
                <c:pt idx="2496">
                  <c:v>2495</c:v>
                </c:pt>
                <c:pt idx="2497">
                  <c:v>2496</c:v>
                </c:pt>
                <c:pt idx="2498">
                  <c:v>2497</c:v>
                </c:pt>
                <c:pt idx="2499">
                  <c:v>2498</c:v>
                </c:pt>
                <c:pt idx="2500">
                  <c:v>2499</c:v>
                </c:pt>
                <c:pt idx="2501">
                  <c:v>2500</c:v>
                </c:pt>
                <c:pt idx="2502">
                  <c:v>2501</c:v>
                </c:pt>
                <c:pt idx="2503">
                  <c:v>2502</c:v>
                </c:pt>
                <c:pt idx="2504">
                  <c:v>2503</c:v>
                </c:pt>
                <c:pt idx="2505">
                  <c:v>2504</c:v>
                </c:pt>
                <c:pt idx="2506">
                  <c:v>2505</c:v>
                </c:pt>
                <c:pt idx="2507">
                  <c:v>2506</c:v>
                </c:pt>
                <c:pt idx="2508">
                  <c:v>2507</c:v>
                </c:pt>
                <c:pt idx="2509">
                  <c:v>2508</c:v>
                </c:pt>
                <c:pt idx="2510">
                  <c:v>2509</c:v>
                </c:pt>
                <c:pt idx="2511">
                  <c:v>2510</c:v>
                </c:pt>
                <c:pt idx="2512">
                  <c:v>2511</c:v>
                </c:pt>
                <c:pt idx="2513">
                  <c:v>2512</c:v>
                </c:pt>
                <c:pt idx="2514">
                  <c:v>2513</c:v>
                </c:pt>
                <c:pt idx="2515">
                  <c:v>2514</c:v>
                </c:pt>
                <c:pt idx="2516">
                  <c:v>2515</c:v>
                </c:pt>
                <c:pt idx="2517">
                  <c:v>2516</c:v>
                </c:pt>
                <c:pt idx="2518">
                  <c:v>2517</c:v>
                </c:pt>
                <c:pt idx="2519">
                  <c:v>2518</c:v>
                </c:pt>
                <c:pt idx="2520">
                  <c:v>2519</c:v>
                </c:pt>
                <c:pt idx="2521">
                  <c:v>2520</c:v>
                </c:pt>
                <c:pt idx="2522">
                  <c:v>2521</c:v>
                </c:pt>
                <c:pt idx="2523">
                  <c:v>2522</c:v>
                </c:pt>
                <c:pt idx="2524">
                  <c:v>2523</c:v>
                </c:pt>
                <c:pt idx="2525">
                  <c:v>2524</c:v>
                </c:pt>
                <c:pt idx="2526">
                  <c:v>2525</c:v>
                </c:pt>
                <c:pt idx="2527">
                  <c:v>2526</c:v>
                </c:pt>
                <c:pt idx="2528">
                  <c:v>2527</c:v>
                </c:pt>
                <c:pt idx="2529">
                  <c:v>2528</c:v>
                </c:pt>
                <c:pt idx="2530">
                  <c:v>2529</c:v>
                </c:pt>
                <c:pt idx="2531">
                  <c:v>2530</c:v>
                </c:pt>
                <c:pt idx="2532">
                  <c:v>2531</c:v>
                </c:pt>
                <c:pt idx="2533">
                  <c:v>2532</c:v>
                </c:pt>
                <c:pt idx="2534">
                  <c:v>2533</c:v>
                </c:pt>
                <c:pt idx="2535">
                  <c:v>2534</c:v>
                </c:pt>
                <c:pt idx="2536">
                  <c:v>2535</c:v>
                </c:pt>
                <c:pt idx="2537">
                  <c:v>2536</c:v>
                </c:pt>
                <c:pt idx="2538">
                  <c:v>2537</c:v>
                </c:pt>
                <c:pt idx="2539">
                  <c:v>2538</c:v>
                </c:pt>
                <c:pt idx="2540">
                  <c:v>2539</c:v>
                </c:pt>
                <c:pt idx="2541">
                  <c:v>2540</c:v>
                </c:pt>
                <c:pt idx="2542">
                  <c:v>2541</c:v>
                </c:pt>
                <c:pt idx="2543">
                  <c:v>2542</c:v>
                </c:pt>
                <c:pt idx="2544">
                  <c:v>2543</c:v>
                </c:pt>
                <c:pt idx="2545">
                  <c:v>2544</c:v>
                </c:pt>
                <c:pt idx="2546">
                  <c:v>2545</c:v>
                </c:pt>
                <c:pt idx="2547">
                  <c:v>2546</c:v>
                </c:pt>
                <c:pt idx="2548">
                  <c:v>2547</c:v>
                </c:pt>
                <c:pt idx="2549">
                  <c:v>2548</c:v>
                </c:pt>
                <c:pt idx="2550">
                  <c:v>2549</c:v>
                </c:pt>
                <c:pt idx="2551">
                  <c:v>2550.00</c:v>
                </c:pt>
              </c:strCache>
            </c:strRef>
          </c:xVal>
          <c:yVal>
            <c:numRef>
              <c:f>[lab4.xlsx]Case2!$J:$J</c:f>
              <c:numCache>
                <c:formatCode>0.000000</c:formatCode>
                <c:ptCount val="1048576"/>
                <c:pt idx="0" formatCode="General">
                  <c:v>0</c:v>
                </c:pt>
                <c:pt idx="1">
                  <c:v>0</c:v>
                </c:pt>
                <c:pt idx="2">
                  <c:v>2.3360506510444745E-7</c:v>
                </c:pt>
                <c:pt idx="3">
                  <c:v>1.6802532601389863E-7</c:v>
                </c:pt>
                <c:pt idx="4">
                  <c:v>2.7047091100129705E-7</c:v>
                </c:pt>
                <c:pt idx="5">
                  <c:v>8.151953001522827E-9</c:v>
                </c:pt>
                <c:pt idx="6">
                  <c:v>-1.517214198720751E-7</c:v>
                </c:pt>
                <c:pt idx="7">
                  <c:v>2.5806091996649627E-7</c:v>
                </c:pt>
                <c:pt idx="8">
                  <c:v>-2.9529087974822232E-7</c:v>
                </c:pt>
                <c:pt idx="9">
                  <c:v>-3.4456671960114704E-7</c:v>
                </c:pt>
                <c:pt idx="10">
                  <c:v>-4.2255645027466926E-7</c:v>
                </c:pt>
                <c:pt idx="11">
                  <c:v>-1.0620499404367933E-6</c:v>
                </c:pt>
                <c:pt idx="12">
                  <c:v>-7.9583706025232459E-7</c:v>
                </c:pt>
                <c:pt idx="13">
                  <c:v>-1.1567076789731345E-6</c:v>
                </c:pt>
                <c:pt idx="14">
                  <c:v>-2.6774517003502751E-6</c:v>
                </c:pt>
                <c:pt idx="15">
                  <c:v>-2.8908589015941288E-6</c:v>
                </c:pt>
                <c:pt idx="16">
                  <c:v>-4.3297192995339628E-6</c:v>
                </c:pt>
                <c:pt idx="17">
                  <c:v>-5.5268225978011287E-6</c:v>
                </c:pt>
                <c:pt idx="18">
                  <c:v>-7.0149588005108399E-6</c:v>
                </c:pt>
                <c:pt idx="19">
                  <c:v>-7.3269177001122898E-6</c:v>
                </c:pt>
                <c:pt idx="20">
                  <c:v>-8.9954892033006217E-6</c:v>
                </c:pt>
                <c:pt idx="21">
                  <c:v>-8.5534631040218301E-6</c:v>
                </c:pt>
                <c:pt idx="22">
                  <c:v>-1.0533629399844813E-5</c:v>
                </c:pt>
                <c:pt idx="23">
                  <c:v>-1.1468777898926419E-5</c:v>
                </c:pt>
                <c:pt idx="24">
                  <c:v>-1.1891698505905879E-5</c:v>
                </c:pt>
                <c:pt idx="25">
                  <c:v>-1.2335180997524731E-5</c:v>
                </c:pt>
                <c:pt idx="26">
                  <c:v>-1.0332015300207331E-5</c:v>
                </c:pt>
                <c:pt idx="27">
                  <c:v>-6.4149913043820561E-6</c:v>
                </c:pt>
                <c:pt idx="28">
                  <c:v>-6.1168988025883664E-6</c:v>
                </c:pt>
                <c:pt idx="29">
                  <c:v>-2.9705278024039217E-6</c:v>
                </c:pt>
                <c:pt idx="30">
                  <c:v>3.4913319950646837E-6</c:v>
                </c:pt>
                <c:pt idx="31">
                  <c:v>9.7358909982858677E-6</c:v>
                </c:pt>
                <c:pt idx="32">
                  <c:v>1.7230357997277679E-5</c:v>
                </c:pt>
                <c:pt idx="33">
                  <c:v>2.3441945003810361E-5</c:v>
                </c:pt>
                <c:pt idx="34">
                  <c:v>3.5837861020127093E-5</c:v>
                </c:pt>
                <c:pt idx="35">
                  <c:v>4.4885316015097487E-5</c:v>
                </c:pt>
                <c:pt idx="36">
                  <c:v>5.8051520994695238E-5</c:v>
                </c:pt>
                <c:pt idx="37">
                  <c:v>6.6803685001559643E-5</c:v>
                </c:pt>
                <c:pt idx="38">
                  <c:v>7.6609019004081347E-5</c:v>
                </c:pt>
                <c:pt idx="39">
                  <c:v>7.993473300871301E-5</c:v>
                </c:pt>
                <c:pt idx="40">
                  <c:v>9.8248037005532751E-5</c:v>
                </c:pt>
                <c:pt idx="41">
                  <c:v>1.2884109729100146</c:v>
                </c:pt>
                <c:pt idx="42">
                  <c:v>1.288426007603988</c:v>
                </c:pt>
                <c:pt idx="43">
                  <c:v>1.2884281992759838</c:v>
                </c:pt>
                <c:pt idx="44">
                  <c:v>1.2884463950820191</c:v>
                </c:pt>
                <c:pt idx="45">
                  <c:v>1.2884644421770304</c:v>
                </c:pt>
                <c:pt idx="46">
                  <c:v>1.2884681877189905</c:v>
                </c:pt>
                <c:pt idx="47">
                  <c:v>1.2884714788629594</c:v>
                </c:pt>
                <c:pt idx="48">
                  <c:v>1.2884901627650152</c:v>
                </c:pt>
                <c:pt idx="49">
                  <c:v>1.2885070865820012</c:v>
                </c:pt>
                <c:pt idx="50">
                  <c:v>1.2885380974680061</c:v>
                </c:pt>
                <c:pt idx="51">
                  <c:v>1.2885660425820333</c:v>
                </c:pt>
                <c:pt idx="52">
                  <c:v>1.2885767690769967</c:v>
                </c:pt>
                <c:pt idx="53">
                  <c:v>1.2886161241120249</c:v>
                </c:pt>
                <c:pt idx="54">
                  <c:v>1.2886669548410055</c:v>
                </c:pt>
                <c:pt idx="55">
                  <c:v>1.2887131084210068</c:v>
                </c:pt>
                <c:pt idx="56">
                  <c:v>1.288771432007934</c:v>
                </c:pt>
                <c:pt idx="57">
                  <c:v>1.2888247727579483</c:v>
                </c:pt>
                <c:pt idx="58">
                  <c:v>1.2888569778280043</c:v>
                </c:pt>
                <c:pt idx="59">
                  <c:v>1.2889148943720556</c:v>
                </c:pt>
                <c:pt idx="60">
                  <c:v>1.2889213695480066</c:v>
                </c:pt>
                <c:pt idx="61">
                  <c:v>1.288982250511026</c:v>
                </c:pt>
                <c:pt idx="62">
                  <c:v>1.2890213844169693</c:v>
                </c:pt>
                <c:pt idx="63">
                  <c:v>1.2890826184240041</c:v>
                </c:pt>
                <c:pt idx="64">
                  <c:v>1.2891527996850982</c:v>
                </c:pt>
                <c:pt idx="65">
                  <c:v>1.2892137753589168</c:v>
                </c:pt>
                <c:pt idx="66">
                  <c:v>1.2892513925999083</c:v>
                </c:pt>
                <c:pt idx="67">
                  <c:v>1.2893104985658965</c:v>
                </c:pt>
                <c:pt idx="68">
                  <c:v>1.2893749404099708</c:v>
                </c:pt>
                <c:pt idx="69">
                  <c:v>1.2894295652899928</c:v>
                </c:pt>
                <c:pt idx="70">
                  <c:v>1.2894592203699631</c:v>
                </c:pt>
                <c:pt idx="71">
                  <c:v>1.289568752789819</c:v>
                </c:pt>
                <c:pt idx="72">
                  <c:v>1.2896220097100013</c:v>
                </c:pt>
                <c:pt idx="73">
                  <c:v>1.2897238383000058</c:v>
                </c:pt>
                <c:pt idx="74">
                  <c:v>1.2897380856998097</c:v>
                </c:pt>
                <c:pt idx="75">
                  <c:v>1.2897695990800457</c:v>
                </c:pt>
                <c:pt idx="76">
                  <c:v>1.2898032255898215</c:v>
                </c:pt>
                <c:pt idx="77">
                  <c:v>1.2898238123700594</c:v>
                </c:pt>
                <c:pt idx="78">
                  <c:v>1.2899372066099204</c:v>
                </c:pt>
                <c:pt idx="79">
                  <c:v>1.2900062554299438</c:v>
                </c:pt>
                <c:pt idx="80">
                  <c:v>1.2901358060098573</c:v>
                </c:pt>
                <c:pt idx="81">
                  <c:v>1.2901897054998699</c:v>
                </c:pt>
                <c:pt idx="82">
                  <c:v>1.2902173326299362</c:v>
                </c:pt>
                <c:pt idx="83">
                  <c:v>1.2902828230699015</c:v>
                </c:pt>
                <c:pt idx="84">
                  <c:v>1.290298205820136</c:v>
                </c:pt>
                <c:pt idx="85">
                  <c:v>1.2902965098899131</c:v>
                </c:pt>
                <c:pt idx="86">
                  <c:v>1.2903097642699777</c:v>
                </c:pt>
                <c:pt idx="87">
                  <c:v>1.2903729979600485</c:v>
                </c:pt>
                <c:pt idx="88">
                  <c:v>1.2903972399501527</c:v>
                </c:pt>
                <c:pt idx="89">
                  <c:v>1.2904145192401302</c:v>
                </c:pt>
                <c:pt idx="90">
                  <c:v>1.2904588648398203</c:v>
                </c:pt>
                <c:pt idx="91">
                  <c:v>1.290441305729928</c:v>
                </c:pt>
                <c:pt idx="92">
                  <c:v>1.2903958709200651</c:v>
                </c:pt>
                <c:pt idx="93">
                  <c:v>1.2903545894100716</c:v>
                </c:pt>
                <c:pt idx="94">
                  <c:v>1.2903514901800008</c:v>
                </c:pt>
                <c:pt idx="95">
                  <c:v>1.2902976022498933</c:v>
                </c:pt>
                <c:pt idx="96">
                  <c:v>1.290348954610181</c:v>
                </c:pt>
                <c:pt idx="97">
                  <c:v>1.290293576249951</c:v>
                </c:pt>
                <c:pt idx="98">
                  <c:v>1.2902864961699834</c:v>
                </c:pt>
                <c:pt idx="99">
                  <c:v>1.2902407433700773</c:v>
                </c:pt>
                <c:pt idx="100">
                  <c:v>1.2903103468497648</c:v>
                </c:pt>
                <c:pt idx="101">
                  <c:v>1.2904063356099869</c:v>
                </c:pt>
                <c:pt idx="102">
                  <c:v>1.2904397386400888</c:v>
                </c:pt>
                <c:pt idx="103">
                  <c:v>1.2903235849498742</c:v>
                </c:pt>
                <c:pt idx="104">
                  <c:v>1.2902119035197757</c:v>
                </c:pt>
                <c:pt idx="105">
                  <c:v>1.2902587233602389</c:v>
                </c:pt>
                <c:pt idx="106">
                  <c:v>1.2901340734701989</c:v>
                </c:pt>
                <c:pt idx="107">
                  <c:v>1.2902349828400475</c:v>
                </c:pt>
                <c:pt idx="108">
                  <c:v>1.2902294804698613</c:v>
                </c:pt>
                <c:pt idx="109">
                  <c:v>1.2902725953599656</c:v>
                </c:pt>
                <c:pt idx="110">
                  <c:v>1.2902763564998168</c:v>
                </c:pt>
                <c:pt idx="111">
                  <c:v>1.2901507929000218</c:v>
                </c:pt>
                <c:pt idx="112">
                  <c:v>1.2900519335498757</c:v>
                </c:pt>
                <c:pt idx="113">
                  <c:v>1.2901358074400378</c:v>
                </c:pt>
                <c:pt idx="114">
                  <c:v>1.2900674435900328</c:v>
                </c:pt>
                <c:pt idx="115">
                  <c:v>1.2900038709799446</c:v>
                </c:pt>
                <c:pt idx="116">
                  <c:v>1.289856118609805</c:v>
                </c:pt>
                <c:pt idx="117">
                  <c:v>1.2897782154900597</c:v>
                </c:pt>
                <c:pt idx="118">
                  <c:v>1.2896831906000443</c:v>
                </c:pt>
                <c:pt idx="119">
                  <c:v>1.2897260729500886</c:v>
                </c:pt>
                <c:pt idx="120">
                  <c:v>1.2895718915297039</c:v>
                </c:pt>
                <c:pt idx="121">
                  <c:v>131.22223967534001</c:v>
                </c:pt>
                <c:pt idx="122">
                  <c:v>131.22252575357015</c:v>
                </c:pt>
                <c:pt idx="123">
                  <c:v>131.22261003465974</c:v>
                </c:pt>
                <c:pt idx="124">
                  <c:v>131.22291236800993</c:v>
                </c:pt>
                <c:pt idx="125">
                  <c:v>131.22311960302977</c:v>
                </c:pt>
                <c:pt idx="126">
                  <c:v>131.22328558913</c:v>
                </c:pt>
                <c:pt idx="127">
                  <c:v>131.22346417569997</c:v>
                </c:pt>
                <c:pt idx="128">
                  <c:v>131.22370821216009</c:v>
                </c:pt>
                <c:pt idx="129">
                  <c:v>131.22395054792014</c:v>
                </c:pt>
                <c:pt idx="130">
                  <c:v>131.22424303236994</c:v>
                </c:pt>
                <c:pt idx="131">
                  <c:v>131.22451751493008</c:v>
                </c:pt>
                <c:pt idx="132">
                  <c:v>131.22482784499994</c:v>
                </c:pt>
                <c:pt idx="133">
                  <c:v>131.22510487198997</c:v>
                </c:pt>
                <c:pt idx="134">
                  <c:v>131.22540244530001</c:v>
                </c:pt>
                <c:pt idx="135">
                  <c:v>131.22571341434798</c:v>
                </c:pt>
                <c:pt idx="136">
                  <c:v>131.22602962852898</c:v>
                </c:pt>
                <c:pt idx="137">
                  <c:v>131.22634493725195</c:v>
                </c:pt>
                <c:pt idx="138">
                  <c:v>131.22668018992397</c:v>
                </c:pt>
                <c:pt idx="139">
                  <c:v>131.22702923595102</c:v>
                </c:pt>
                <c:pt idx="140">
                  <c:v>131.22736792473998</c:v>
                </c:pt>
                <c:pt idx="141">
                  <c:v>131.22772510569698</c:v>
                </c:pt>
                <c:pt idx="142">
                  <c:v>131.22808862822731</c:v>
                </c:pt>
                <c:pt idx="143">
                  <c:v>131.22846834173802</c:v>
                </c:pt>
                <c:pt idx="144">
                  <c:v>131.22886309563501</c:v>
                </c:pt>
                <c:pt idx="145">
                  <c:v>131.22922573932493</c:v>
                </c:pt>
                <c:pt idx="146">
                  <c:v>131.22961012221299</c:v>
                </c:pt>
                <c:pt idx="147">
                  <c:v>131.23003909370607</c:v>
                </c:pt>
                <c:pt idx="148">
                  <c:v>131.23044450321095</c:v>
                </c:pt>
                <c:pt idx="149">
                  <c:v>131.23087920012995</c:v>
                </c:pt>
                <c:pt idx="150">
                  <c:v>131.2313360338801</c:v>
                </c:pt>
                <c:pt idx="151">
                  <c:v>131.23174585384982</c:v>
                </c:pt>
                <c:pt idx="152">
                  <c:v>131.23216350947018</c:v>
                </c:pt>
                <c:pt idx="153">
                  <c:v>131.23264185011999</c:v>
                </c:pt>
                <c:pt idx="154">
                  <c:v>131.23311072521983</c:v>
                </c:pt>
                <c:pt idx="155">
                  <c:v>131.23362598417975</c:v>
                </c:pt>
                <c:pt idx="156">
                  <c:v>131.23424047639992</c:v>
                </c:pt>
                <c:pt idx="157">
                  <c:v>131.23476305128997</c:v>
                </c:pt>
                <c:pt idx="158">
                  <c:v>131.23536855823977</c:v>
                </c:pt>
                <c:pt idx="159">
                  <c:v>131.23598984667979</c:v>
                </c:pt>
                <c:pt idx="160">
                  <c:v>131.23655776600981</c:v>
                </c:pt>
                <c:pt idx="161">
                  <c:v>186.16156516563024</c:v>
                </c:pt>
                <c:pt idx="162">
                  <c:v>186.16227155848992</c:v>
                </c:pt>
                <c:pt idx="163">
                  <c:v>186.16308800316028</c:v>
                </c:pt>
                <c:pt idx="164">
                  <c:v>186.16380438231045</c:v>
                </c:pt>
                <c:pt idx="165">
                  <c:v>186.16469957860954</c:v>
                </c:pt>
                <c:pt idx="166">
                  <c:v>186.16556447474068</c:v>
                </c:pt>
                <c:pt idx="167">
                  <c:v>186.16643495337939</c:v>
                </c:pt>
                <c:pt idx="168">
                  <c:v>186.16710189718924</c:v>
                </c:pt>
                <c:pt idx="169">
                  <c:v>186.16784318884947</c:v>
                </c:pt>
                <c:pt idx="170">
                  <c:v>186.16893871103002</c:v>
                </c:pt>
                <c:pt idx="171">
                  <c:v>186.16969034640988</c:v>
                </c:pt>
                <c:pt idx="172">
                  <c:v>186.17037897766022</c:v>
                </c:pt>
                <c:pt idx="173">
                  <c:v>186.1712824874603</c:v>
                </c:pt>
                <c:pt idx="174">
                  <c:v>186.1721907584697</c:v>
                </c:pt>
                <c:pt idx="175">
                  <c:v>186.17338467337959</c:v>
                </c:pt>
                <c:pt idx="176">
                  <c:v>186.17416711485021</c:v>
                </c:pt>
                <c:pt idx="177">
                  <c:v>186.17530296556015</c:v>
                </c:pt>
                <c:pt idx="178">
                  <c:v>186.17658610818035</c:v>
                </c:pt>
                <c:pt idx="179">
                  <c:v>186.1778044253897</c:v>
                </c:pt>
                <c:pt idx="180">
                  <c:v>186.1787507998597</c:v>
                </c:pt>
                <c:pt idx="181">
                  <c:v>186.18019311426906</c:v>
                </c:pt>
                <c:pt idx="182">
                  <c:v>186.18143225128006</c:v>
                </c:pt>
                <c:pt idx="183">
                  <c:v>186.18274709356956</c:v>
                </c:pt>
                <c:pt idx="184">
                  <c:v>186.18344252381939</c:v>
                </c:pt>
                <c:pt idx="185">
                  <c:v>186.18477242469999</c:v>
                </c:pt>
                <c:pt idx="186">
                  <c:v>186.18603967889976</c:v>
                </c:pt>
                <c:pt idx="187">
                  <c:v>186.18752316899918</c:v>
                </c:pt>
                <c:pt idx="188">
                  <c:v>186.18852577789949</c:v>
                </c:pt>
                <c:pt idx="189">
                  <c:v>186.18932738799958</c:v>
                </c:pt>
                <c:pt idx="190">
                  <c:v>186.19020688210003</c:v>
                </c:pt>
                <c:pt idx="191">
                  <c:v>186.19144214289918</c:v>
                </c:pt>
                <c:pt idx="192">
                  <c:v>186.19233605310001</c:v>
                </c:pt>
                <c:pt idx="193">
                  <c:v>186.19414549520116</c:v>
                </c:pt>
                <c:pt idx="194">
                  <c:v>186.19519635210054</c:v>
                </c:pt>
                <c:pt idx="195">
                  <c:v>186.19674250630123</c:v>
                </c:pt>
                <c:pt idx="196">
                  <c:v>186.19808884059967</c:v>
                </c:pt>
                <c:pt idx="197">
                  <c:v>186.1995132375996</c:v>
                </c:pt>
                <c:pt idx="198">
                  <c:v>186.2012945798997</c:v>
                </c:pt>
                <c:pt idx="199">
                  <c:v>186.20273575039937</c:v>
                </c:pt>
                <c:pt idx="200">
                  <c:v>186.20411663150117</c:v>
                </c:pt>
                <c:pt idx="201">
                  <c:v>186.20503813799951</c:v>
                </c:pt>
                <c:pt idx="202">
                  <c:v>186.20557702139922</c:v>
                </c:pt>
                <c:pt idx="203">
                  <c:v>186.20574950569971</c:v>
                </c:pt>
                <c:pt idx="204">
                  <c:v>186.20654881459996</c:v>
                </c:pt>
                <c:pt idx="205">
                  <c:v>186.20701617189843</c:v>
                </c:pt>
                <c:pt idx="206">
                  <c:v>186.20716580149929</c:v>
                </c:pt>
                <c:pt idx="207">
                  <c:v>186.20799292720039</c:v>
                </c:pt>
                <c:pt idx="208">
                  <c:v>186.20853577280104</c:v>
                </c:pt>
                <c:pt idx="209">
                  <c:v>186.20881256219945</c:v>
                </c:pt>
                <c:pt idx="210">
                  <c:v>186.20883951920041</c:v>
                </c:pt>
                <c:pt idx="211">
                  <c:v>186.20960886760076</c:v>
                </c:pt>
                <c:pt idx="212">
                  <c:v>186.21016183120082</c:v>
                </c:pt>
                <c:pt idx="213">
                  <c:v>186.21051463389813</c:v>
                </c:pt>
                <c:pt idx="214">
                  <c:v>186.21068349939742</c:v>
                </c:pt>
                <c:pt idx="215">
                  <c:v>186.21068465159988</c:v>
                </c:pt>
                <c:pt idx="216">
                  <c:v>186.21053631440009</c:v>
                </c:pt>
                <c:pt idx="217">
                  <c:v>186.21025371160067</c:v>
                </c:pt>
                <c:pt idx="218">
                  <c:v>186.20985406689942</c:v>
                </c:pt>
                <c:pt idx="219">
                  <c:v>186.21130660419658</c:v>
                </c:pt>
                <c:pt idx="220">
                  <c:v>186.21267454740155</c:v>
                </c:pt>
                <c:pt idx="221">
                  <c:v>186.21397612019791</c:v>
                </c:pt>
                <c:pt idx="222">
                  <c:v>186.21522554650073</c:v>
                </c:pt>
                <c:pt idx="223">
                  <c:v>186.21644105009909</c:v>
                </c:pt>
                <c:pt idx="224">
                  <c:v>186.21763985489815</c:v>
                </c:pt>
                <c:pt idx="225">
                  <c:v>186.21883618460197</c:v>
                </c:pt>
                <c:pt idx="226">
                  <c:v>186.22004926309819</c:v>
                </c:pt>
                <c:pt idx="227">
                  <c:v>186.22129331420001</c:v>
                </c:pt>
                <c:pt idx="228">
                  <c:v>186.22258656170015</c:v>
                </c:pt>
                <c:pt idx="229">
                  <c:v>186.2239452294998</c:v>
                </c:pt>
                <c:pt idx="230">
                  <c:v>186.22538554140192</c:v>
                </c:pt>
                <c:pt idx="231">
                  <c:v>186.22692472119888</c:v>
                </c:pt>
                <c:pt idx="232">
                  <c:v>186.22857899279916</c:v>
                </c:pt>
                <c:pt idx="233">
                  <c:v>186.22841157989751</c:v>
                </c:pt>
                <c:pt idx="234">
                  <c:v>186.22839270629993</c:v>
                </c:pt>
                <c:pt idx="235">
                  <c:v>186.22853759610007</c:v>
                </c:pt>
                <c:pt idx="236">
                  <c:v>186.22886547279995</c:v>
                </c:pt>
                <c:pt idx="237">
                  <c:v>186.22939056039831</c:v>
                </c:pt>
                <c:pt idx="238">
                  <c:v>186.23013108269879</c:v>
                </c:pt>
                <c:pt idx="239">
                  <c:v>186.23110226350036</c:v>
                </c:pt>
                <c:pt idx="240">
                  <c:v>186.23232132659905</c:v>
                </c:pt>
                <c:pt idx="241">
                  <c:v>186.23089798789806</c:v>
                </c:pt>
                <c:pt idx="242">
                  <c:v>186.22904658960033</c:v>
                </c:pt>
                <c:pt idx="243">
                  <c:v>186.22798851819971</c:v>
                </c:pt>
                <c:pt idx="244">
                  <c:v>186.22698816000047</c:v>
                </c:pt>
                <c:pt idx="245">
                  <c:v>186.22531290160259</c:v>
                </c:pt>
                <c:pt idx="246">
                  <c:v>186.22418312940135</c:v>
                </c:pt>
                <c:pt idx="247">
                  <c:v>186.22286522979994</c:v>
                </c:pt>
                <c:pt idx="248">
                  <c:v>186.2206245892994</c:v>
                </c:pt>
                <c:pt idx="249">
                  <c:v>186.21868059429835</c:v>
                </c:pt>
                <c:pt idx="250">
                  <c:v>186.21630163120062</c:v>
                </c:pt>
                <c:pt idx="251">
                  <c:v>186.21470608669915</c:v>
                </c:pt>
                <c:pt idx="252">
                  <c:v>186.21316134689914</c:v>
                </c:pt>
                <c:pt idx="253">
                  <c:v>186.21093279849993</c:v>
                </c:pt>
                <c:pt idx="254">
                  <c:v>186.20924082780039</c:v>
                </c:pt>
                <c:pt idx="255">
                  <c:v>186.20735082140163</c:v>
                </c:pt>
                <c:pt idx="256">
                  <c:v>186.20550816559989</c:v>
                </c:pt>
                <c:pt idx="257">
                  <c:v>186.20297624690102</c:v>
                </c:pt>
                <c:pt idx="258">
                  <c:v>186.20097745169915</c:v>
                </c:pt>
                <c:pt idx="259">
                  <c:v>186.19877716660085</c:v>
                </c:pt>
                <c:pt idx="260">
                  <c:v>186.19661877789986</c:v>
                </c:pt>
                <c:pt idx="261">
                  <c:v>186.19474467199871</c:v>
                </c:pt>
                <c:pt idx="262">
                  <c:v>186.19242123550066</c:v>
                </c:pt>
                <c:pt idx="263">
                  <c:v>186.18989285479984</c:v>
                </c:pt>
                <c:pt idx="264">
                  <c:v>186.18740191630059</c:v>
                </c:pt>
                <c:pt idx="265">
                  <c:v>186.18519180646945</c:v>
                </c:pt>
                <c:pt idx="266">
                  <c:v>186.18252791176928</c:v>
                </c:pt>
                <c:pt idx="267">
                  <c:v>186.18063061862085</c:v>
                </c:pt>
                <c:pt idx="268">
                  <c:v>186.17876631349009</c:v>
                </c:pt>
                <c:pt idx="269">
                  <c:v>186.1766903828202</c:v>
                </c:pt>
                <c:pt idx="270">
                  <c:v>186.17415721305042</c:v>
                </c:pt>
                <c:pt idx="271">
                  <c:v>186.17189819062969</c:v>
                </c:pt>
                <c:pt idx="272">
                  <c:v>186.16966770200997</c:v>
                </c:pt>
                <c:pt idx="273">
                  <c:v>186.1672201336396</c:v>
                </c:pt>
                <c:pt idx="274">
                  <c:v>186.16479987195999</c:v>
                </c:pt>
                <c:pt idx="275">
                  <c:v>186.16216130341036</c:v>
                </c:pt>
                <c:pt idx="276">
                  <c:v>186.15954781444998</c:v>
                </c:pt>
                <c:pt idx="277">
                  <c:v>186.15695679151986</c:v>
                </c:pt>
                <c:pt idx="278">
                  <c:v>186.15438862106021</c:v>
                </c:pt>
                <c:pt idx="279">
                  <c:v>186.15184268953999</c:v>
                </c:pt>
                <c:pt idx="280">
                  <c:v>186.14931538337987</c:v>
                </c:pt>
                <c:pt idx="281">
                  <c:v>186.14538688435005</c:v>
                </c:pt>
                <c:pt idx="282">
                  <c:v>186.14138815987201</c:v>
                </c:pt>
                <c:pt idx="283">
                  <c:v>186.13736926618901</c:v>
                </c:pt>
                <c:pt idx="284">
                  <c:v>186.13331325952993</c:v>
                </c:pt>
                <c:pt idx="285">
                  <c:v>186.1292131961402</c:v>
                </c:pt>
                <c:pt idx="286">
                  <c:v>186.12505413225972</c:v>
                </c:pt>
                <c:pt idx="287">
                  <c:v>186.12094712410999</c:v>
                </c:pt>
                <c:pt idx="288">
                  <c:v>186.11669522795</c:v>
                </c:pt>
                <c:pt idx="289">
                  <c:v>186.11259249998966</c:v>
                </c:pt>
                <c:pt idx="290">
                  <c:v>186.10819799649016</c:v>
                </c:pt>
                <c:pt idx="291">
                  <c:v>186.10380577368051</c:v>
                </c:pt>
                <c:pt idx="292">
                  <c:v>186.09970788779992</c:v>
                </c:pt>
                <c:pt idx="293">
                  <c:v>186.09570939508012</c:v>
                </c:pt>
                <c:pt idx="294">
                  <c:v>186.09161435176065</c:v>
                </c:pt>
                <c:pt idx="295">
                  <c:v>186.08673981409993</c:v>
                </c:pt>
                <c:pt idx="296">
                  <c:v>186.08235383830106</c:v>
                </c:pt>
                <c:pt idx="297">
                  <c:v>186.07777348059972</c:v>
                </c:pt>
                <c:pt idx="298">
                  <c:v>186.0732917972</c:v>
                </c:pt>
                <c:pt idx="299">
                  <c:v>186.06822384450061</c:v>
                </c:pt>
                <c:pt idx="300">
                  <c:v>186.06384067860017</c:v>
                </c:pt>
                <c:pt idx="301">
                  <c:v>186.05945735569912</c:v>
                </c:pt>
                <c:pt idx="302">
                  <c:v>186.05438993210191</c:v>
                </c:pt>
                <c:pt idx="303">
                  <c:v>186.04893246409847</c:v>
                </c:pt>
                <c:pt idx="304">
                  <c:v>186.04435300789919</c:v>
                </c:pt>
                <c:pt idx="305">
                  <c:v>186.03996861959968</c:v>
                </c:pt>
                <c:pt idx="306">
                  <c:v>186.0341193555978</c:v>
                </c:pt>
                <c:pt idx="307">
                  <c:v>186.02904927209966</c:v>
                </c:pt>
                <c:pt idx="308">
                  <c:v>186.02310042530007</c:v>
                </c:pt>
                <c:pt idx="309">
                  <c:v>186.01851687149974</c:v>
                </c:pt>
                <c:pt idx="310">
                  <c:v>186.01363966689678</c:v>
                </c:pt>
                <c:pt idx="311">
                  <c:v>186.00876086769858</c:v>
                </c:pt>
                <c:pt idx="312">
                  <c:v>186.00417253019987</c:v>
                </c:pt>
                <c:pt idx="313">
                  <c:v>185.99821571060238</c:v>
                </c:pt>
                <c:pt idx="314">
                  <c:v>185.99313646509836</c:v>
                </c:pt>
                <c:pt idx="315">
                  <c:v>185.98727285000132</c:v>
                </c:pt>
                <c:pt idx="316">
                  <c:v>185.98287292159876</c:v>
                </c:pt>
                <c:pt idx="317">
                  <c:v>185.97827473600046</c:v>
                </c:pt>
                <c:pt idx="318">
                  <c:v>185.97377134949784</c:v>
                </c:pt>
                <c:pt idx="319">
                  <c:v>185.96965581829863</c:v>
                </c:pt>
                <c:pt idx="320">
                  <c:v>185.96426719870215</c:v>
                </c:pt>
                <c:pt idx="321">
                  <c:v>185.96028971179476</c:v>
                </c:pt>
                <c:pt idx="322">
                  <c:v>185.95967466189904</c:v>
                </c:pt>
                <c:pt idx="323">
                  <c:v>185.95918662920303</c:v>
                </c:pt>
                <c:pt idx="324">
                  <c:v>185.95559019380016</c:v>
                </c:pt>
                <c:pt idx="325">
                  <c:v>185.95346393589716</c:v>
                </c:pt>
                <c:pt idx="326">
                  <c:v>185.94957143560168</c:v>
                </c:pt>
                <c:pt idx="327">
                  <c:v>185.94849127309863</c:v>
                </c:pt>
                <c:pt idx="328">
                  <c:v>185.94698702850292</c:v>
                </c:pt>
                <c:pt idx="329">
                  <c:v>185.94573028189916</c:v>
                </c:pt>
                <c:pt idx="330">
                  <c:v>185.94539261359751</c:v>
                </c:pt>
                <c:pt idx="331">
                  <c:v>185.94273760360375</c:v>
                </c:pt>
                <c:pt idx="332">
                  <c:v>185.9423438320955</c:v>
                </c:pt>
                <c:pt idx="333">
                  <c:v>185.94097487920226</c:v>
                </c:pt>
                <c:pt idx="334">
                  <c:v>185.93930332510354</c:v>
                </c:pt>
                <c:pt idx="335">
                  <c:v>185.93799874999968</c:v>
                </c:pt>
                <c:pt idx="336">
                  <c:v>185.93773373390286</c:v>
                </c:pt>
                <c:pt idx="337">
                  <c:v>185.93527185709536</c:v>
                </c:pt>
                <c:pt idx="338">
                  <c:v>185.93519169970386</c:v>
                </c:pt>
                <c:pt idx="339">
                  <c:v>185.93425684179965</c:v>
                </c:pt>
                <c:pt idx="340">
                  <c:v>185.9331388635037</c:v>
                </c:pt>
                <c:pt idx="341">
                  <c:v>185.93250834509672</c:v>
                </c:pt>
                <c:pt idx="342">
                  <c:v>185.92913186660007</c:v>
                </c:pt>
                <c:pt idx="343">
                  <c:v>185.92758400829916</c:v>
                </c:pt>
                <c:pt idx="344">
                  <c:v>185.92463235020114</c:v>
                </c:pt>
                <c:pt idx="345">
                  <c:v>185.92485247250443</c:v>
                </c:pt>
                <c:pt idx="346">
                  <c:v>185.9250099553974</c:v>
                </c:pt>
                <c:pt idx="347">
                  <c:v>185.9218683789004</c:v>
                </c:pt>
                <c:pt idx="348">
                  <c:v>185.92000732340239</c:v>
                </c:pt>
                <c:pt idx="349">
                  <c:v>185.92009636879811</c:v>
                </c:pt>
                <c:pt idx="350">
                  <c:v>185.91890009530471</c:v>
                </c:pt>
                <c:pt idx="351">
                  <c:v>185.91709008310136</c:v>
                </c:pt>
                <c:pt idx="352">
                  <c:v>185.91533791240363</c:v>
                </c:pt>
                <c:pt idx="353">
                  <c:v>185.91431316320086</c:v>
                </c:pt>
                <c:pt idx="354">
                  <c:v>185.91468941580388</c:v>
                </c:pt>
                <c:pt idx="355">
                  <c:v>185.91322925020359</c:v>
                </c:pt>
                <c:pt idx="356">
                  <c:v>185.91060424670286</c:v>
                </c:pt>
                <c:pt idx="357">
                  <c:v>185.91139198529709</c:v>
                </c:pt>
                <c:pt idx="358">
                  <c:v>185.91235804620374</c:v>
                </c:pt>
                <c:pt idx="359">
                  <c:v>185.91026600960322</c:v>
                </c:pt>
                <c:pt idx="360">
                  <c:v>185.90969345560006</c:v>
                </c:pt>
                <c:pt idx="361">
                  <c:v>185.90888010359777</c:v>
                </c:pt>
                <c:pt idx="362">
                  <c:v>185.9093096748984</c:v>
                </c:pt>
                <c:pt idx="363">
                  <c:v>185.90813850909763</c:v>
                </c:pt>
                <c:pt idx="364">
                  <c:v>185.91033294599765</c:v>
                </c:pt>
                <c:pt idx="365">
                  <c:v>185.90914432510181</c:v>
                </c:pt>
                <c:pt idx="366">
                  <c:v>185.90953998590703</c:v>
                </c:pt>
                <c:pt idx="367">
                  <c:v>185.90867726809665</c:v>
                </c:pt>
                <c:pt idx="368">
                  <c:v>185.90761651119828</c:v>
                </c:pt>
                <c:pt idx="369">
                  <c:v>185.90742105490062</c:v>
                </c:pt>
                <c:pt idx="370">
                  <c:v>185.90915223870252</c:v>
                </c:pt>
                <c:pt idx="371">
                  <c:v>185.90996640230151</c:v>
                </c:pt>
                <c:pt idx="372">
                  <c:v>185.91092488519644</c:v>
                </c:pt>
                <c:pt idx="373">
                  <c:v>185.90918402699754</c:v>
                </c:pt>
                <c:pt idx="374">
                  <c:v>185.90971216740581</c:v>
                </c:pt>
                <c:pt idx="375">
                  <c:v>185.90966564579867</c:v>
                </c:pt>
                <c:pt idx="376">
                  <c:v>185.91010580199509</c:v>
                </c:pt>
                <c:pt idx="377">
                  <c:v>185.90818897540157</c:v>
                </c:pt>
                <c:pt idx="378">
                  <c:v>185.9088835056973</c:v>
                </c:pt>
                <c:pt idx="379">
                  <c:v>185.90934373260097</c:v>
                </c:pt>
                <c:pt idx="380">
                  <c:v>185.9106339955033</c:v>
                </c:pt>
                <c:pt idx="381">
                  <c:v>185.90990863399929</c:v>
                </c:pt>
                <c:pt idx="382">
                  <c:v>185.90823098790133</c:v>
                </c:pt>
                <c:pt idx="383">
                  <c:v>185.90666139649693</c:v>
                </c:pt>
                <c:pt idx="384">
                  <c:v>185.9062641996934</c:v>
                </c:pt>
                <c:pt idx="385">
                  <c:v>185.90419273680163</c:v>
                </c:pt>
                <c:pt idx="386">
                  <c:v>185.90541734760336</c:v>
                </c:pt>
                <c:pt idx="387">
                  <c:v>185.90318637170276</c:v>
                </c:pt>
                <c:pt idx="388">
                  <c:v>185.90246914850286</c:v>
                </c:pt>
                <c:pt idx="389">
                  <c:v>185.90042001780239</c:v>
                </c:pt>
                <c:pt idx="390">
                  <c:v>185.90005631910026</c:v>
                </c:pt>
                <c:pt idx="391">
                  <c:v>185.89853239199874</c:v>
                </c:pt>
                <c:pt idx="392">
                  <c:v>185.89691057610253</c:v>
                </c:pt>
                <c:pt idx="393">
                  <c:v>185.89625321100175</c:v>
                </c:pt>
                <c:pt idx="394">
                  <c:v>185.89566963619654</c:v>
                </c:pt>
                <c:pt idx="395">
                  <c:v>185.89426719149924</c:v>
                </c:pt>
                <c:pt idx="396">
                  <c:v>185.89311021630056</c:v>
                </c:pt>
                <c:pt idx="397">
                  <c:v>185.89130605020182</c:v>
                </c:pt>
                <c:pt idx="398">
                  <c:v>185.88991703289867</c:v>
                </c:pt>
                <c:pt idx="399">
                  <c:v>185.88805250400037</c:v>
                </c:pt>
                <c:pt idx="400">
                  <c:v>185.88677480299884</c:v>
                </c:pt>
                <c:pt idx="401">
                  <c:v>-561.51929742840002</c:v>
                </c:pt>
                <c:pt idx="402">
                  <c:v>-561.52177487929657</c:v>
                </c:pt>
                <c:pt idx="403">
                  <c:v>-561.52542176610223</c:v>
                </c:pt>
                <c:pt idx="404">
                  <c:v>-561.52875330539973</c:v>
                </c:pt>
                <c:pt idx="405">
                  <c:v>-561.53223771370176</c:v>
                </c:pt>
                <c:pt idx="406">
                  <c:v>-561.53634220750064</c:v>
                </c:pt>
                <c:pt idx="407">
                  <c:v>-561.54055900339881</c:v>
                </c:pt>
                <c:pt idx="408">
                  <c:v>-561.54437931790017</c:v>
                </c:pt>
                <c:pt idx="409">
                  <c:v>-561.54827136745917</c:v>
                </c:pt>
                <c:pt idx="410">
                  <c:v>-561.55270236870001</c:v>
                </c:pt>
                <c:pt idx="411">
                  <c:v>-561.55716353811022</c:v>
                </c:pt>
                <c:pt idx="412">
                  <c:v>-561.56163609221949</c:v>
                </c:pt>
                <c:pt idx="413">
                  <c:v>-561.56634224755999</c:v>
                </c:pt>
                <c:pt idx="414">
                  <c:v>-561.5711402206498</c:v>
                </c:pt>
                <c:pt idx="415">
                  <c:v>-561.57604022803298</c:v>
                </c:pt>
                <c:pt idx="416">
                  <c:v>-561.58105348621984</c:v>
                </c:pt>
                <c:pt idx="417">
                  <c:v>-561.58612721174995</c:v>
                </c:pt>
                <c:pt idx="418">
                  <c:v>-561.59145562115009</c:v>
                </c:pt>
                <c:pt idx="419">
                  <c:v>-561.5968969309406</c:v>
                </c:pt>
                <c:pt idx="420">
                  <c:v>-561.60267435765854</c:v>
                </c:pt>
                <c:pt idx="421">
                  <c:v>-561.60876711780111</c:v>
                </c:pt>
                <c:pt idx="422">
                  <c:v>-561.61515542800043</c:v>
                </c:pt>
                <c:pt idx="423">
                  <c:v>-561.62133150460068</c:v>
                </c:pt>
                <c:pt idx="424">
                  <c:v>-561.62776156430118</c:v>
                </c:pt>
                <c:pt idx="425">
                  <c:v>-561.63393882359742</c:v>
                </c:pt>
                <c:pt idx="426">
                  <c:v>-561.64130649889921</c:v>
                </c:pt>
                <c:pt idx="427">
                  <c:v>-561.64740280690239</c:v>
                </c:pt>
                <c:pt idx="428">
                  <c:v>-561.65464996399896</c:v>
                </c:pt>
                <c:pt idx="429">
                  <c:v>-561.66156218680044</c:v>
                </c:pt>
                <c:pt idx="430">
                  <c:v>-561.66860769169944</c:v>
                </c:pt>
                <c:pt idx="431">
                  <c:v>-561.67625369539746</c:v>
                </c:pt>
                <c:pt idx="432">
                  <c:v>-561.68301541440087</c:v>
                </c:pt>
                <c:pt idx="433">
                  <c:v>-561.69131406520319</c:v>
                </c:pt>
                <c:pt idx="434">
                  <c:v>-561.69771186420257</c:v>
                </c:pt>
                <c:pt idx="435">
                  <c:v>-561.7065820282005</c:v>
                </c:pt>
                <c:pt idx="436">
                  <c:v>-561.71448677340231</c:v>
                </c:pt>
                <c:pt idx="437">
                  <c:v>-561.72189531659387</c:v>
                </c:pt>
                <c:pt idx="438">
                  <c:v>-561.72927287420316</c:v>
                </c:pt>
                <c:pt idx="439">
                  <c:v>-561.73708966280537</c:v>
                </c:pt>
                <c:pt idx="440">
                  <c:v>-561.74581189880701</c:v>
                </c:pt>
                <c:pt idx="441">
                  <c:v>313.76440230700246</c:v>
                </c:pt>
                <c:pt idx="442">
                  <c:v>313.76084073019592</c:v>
                </c:pt>
                <c:pt idx="443">
                  <c:v>313.75598678560345</c:v>
                </c:pt>
                <c:pt idx="444">
                  <c:v>313.75060288809618</c:v>
                </c:pt>
                <c:pt idx="445">
                  <c:v>313.7454554523938</c:v>
                </c:pt>
                <c:pt idx="446">
                  <c:v>313.74130589319975</c:v>
                </c:pt>
                <c:pt idx="447">
                  <c:v>313.73501462549757</c:v>
                </c:pt>
                <c:pt idx="448">
                  <c:v>313.73125106400403</c:v>
                </c:pt>
                <c:pt idx="449">
                  <c:v>313.72687262349791</c:v>
                </c:pt>
                <c:pt idx="450">
                  <c:v>313.72264471869858</c:v>
                </c:pt>
                <c:pt idx="451">
                  <c:v>313.71542376460275</c:v>
                </c:pt>
                <c:pt idx="452">
                  <c:v>313.70988117580418</c:v>
                </c:pt>
                <c:pt idx="453">
                  <c:v>313.70287436719809</c:v>
                </c:pt>
                <c:pt idx="454">
                  <c:v>313.69516775349621</c:v>
                </c:pt>
                <c:pt idx="455">
                  <c:v>313.68752574970131</c:v>
                </c:pt>
                <c:pt idx="456">
                  <c:v>313.68071277029958</c:v>
                </c:pt>
                <c:pt idx="457">
                  <c:v>313.67549123040226</c:v>
                </c:pt>
                <c:pt idx="458">
                  <c:v>313.66872154459998</c:v>
                </c:pt>
                <c:pt idx="459">
                  <c:v>313.66116612769838</c:v>
                </c:pt>
                <c:pt idx="460">
                  <c:v>313.6574963946041</c:v>
                </c:pt>
                <c:pt idx="461">
                  <c:v>313.65456876010285</c:v>
                </c:pt>
                <c:pt idx="462">
                  <c:v>313.64924263879948</c:v>
                </c:pt>
                <c:pt idx="463">
                  <c:v>313.64618844570941</c:v>
                </c:pt>
                <c:pt idx="464">
                  <c:v>313.64226259550196</c:v>
                </c:pt>
                <c:pt idx="465">
                  <c:v>313.63432450310211</c:v>
                </c:pt>
                <c:pt idx="466">
                  <c:v>313.62704358309566</c:v>
                </c:pt>
                <c:pt idx="467">
                  <c:v>313.6172792504949</c:v>
                </c:pt>
                <c:pt idx="468">
                  <c:v>313.60970092000207</c:v>
                </c:pt>
                <c:pt idx="469">
                  <c:v>313.60116600641049</c:v>
                </c:pt>
                <c:pt idx="470">
                  <c:v>313.59634492440091</c:v>
                </c:pt>
                <c:pt idx="471">
                  <c:v>313.59209608899255</c:v>
                </c:pt>
                <c:pt idx="472">
                  <c:v>313.58527791489905</c:v>
                </c:pt>
                <c:pt idx="473">
                  <c:v>313.58056081680115</c:v>
                </c:pt>
                <c:pt idx="474">
                  <c:v>313.57480220960861</c:v>
                </c:pt>
                <c:pt idx="475">
                  <c:v>313.5648595081002</c:v>
                </c:pt>
                <c:pt idx="476">
                  <c:v>313.55540312710218</c:v>
                </c:pt>
                <c:pt idx="477">
                  <c:v>313.5511044813029</c:v>
                </c:pt>
                <c:pt idx="478">
                  <c:v>313.54100898570323</c:v>
                </c:pt>
                <c:pt idx="479">
                  <c:v>313.52978605480166</c:v>
                </c:pt>
                <c:pt idx="480">
                  <c:v>313.52210610359907</c:v>
                </c:pt>
                <c:pt idx="481">
                  <c:v>2515.7041145217081</c:v>
                </c:pt>
                <c:pt idx="482">
                  <c:v>2515.7093535538006</c:v>
                </c:pt>
                <c:pt idx="483">
                  <c:v>2515.7178598411992</c:v>
                </c:pt>
                <c:pt idx="484">
                  <c:v>2515.7221710250014</c:v>
                </c:pt>
                <c:pt idx="485">
                  <c:v>2515.7304487466026</c:v>
                </c:pt>
                <c:pt idx="486">
                  <c:v>2515.7352286472014</c:v>
                </c:pt>
                <c:pt idx="487">
                  <c:v>2515.7446723680041</c:v>
                </c:pt>
                <c:pt idx="488">
                  <c:v>2515.7513175501954</c:v>
                </c:pt>
                <c:pt idx="489">
                  <c:v>2515.7555128350941</c:v>
                </c:pt>
                <c:pt idx="490">
                  <c:v>2515.7654198639066</c:v>
                </c:pt>
                <c:pt idx="491">
                  <c:v>2515.7735752778972</c:v>
                </c:pt>
                <c:pt idx="492">
                  <c:v>2515.7803287183051</c:v>
                </c:pt>
                <c:pt idx="493">
                  <c:v>2515.7860278261942</c:v>
                </c:pt>
                <c:pt idx="494">
                  <c:v>2515.7910232431022</c:v>
                </c:pt>
                <c:pt idx="495">
                  <c:v>2515.7956636099989</c:v>
                </c:pt>
                <c:pt idx="496">
                  <c:v>2515.8002975682903</c:v>
                </c:pt>
                <c:pt idx="497">
                  <c:v>2515.805275759194</c:v>
                </c:pt>
                <c:pt idx="498">
                  <c:v>2515.8109458238032</c:v>
                </c:pt>
                <c:pt idx="499">
                  <c:v>2515.8176574035024</c:v>
                </c:pt>
                <c:pt idx="500">
                  <c:v>2515.8257601395017</c:v>
                </c:pt>
                <c:pt idx="501">
                  <c:v>2515.8356016729958</c:v>
                </c:pt>
                <c:pt idx="502">
                  <c:v>2515.8397206453083</c:v>
                </c:pt>
                <c:pt idx="503">
                  <c:v>2515.846276697499</c:v>
                </c:pt>
                <c:pt idx="504">
                  <c:v>2515.8556204710039</c:v>
                </c:pt>
                <c:pt idx="505">
                  <c:v>2515.8602876068981</c:v>
                </c:pt>
                <c:pt idx="506">
                  <c:v>2515.8684417465047</c:v>
                </c:pt>
                <c:pt idx="507">
                  <c:v>2515.8804295311056</c:v>
                </c:pt>
                <c:pt idx="508">
                  <c:v>2515.8887886017983</c:v>
                </c:pt>
                <c:pt idx="509">
                  <c:v>2515.8977735998997</c:v>
                </c:pt>
                <c:pt idx="510">
                  <c:v>2515.9077351667001</c:v>
                </c:pt>
                <c:pt idx="511">
                  <c:v>2515.9151159433022</c:v>
                </c:pt>
                <c:pt idx="512">
                  <c:v>2515.9241705710956</c:v>
                </c:pt>
                <c:pt idx="513">
                  <c:v>2515.9313416912046</c:v>
                </c:pt>
                <c:pt idx="514">
                  <c:v>2515.9408849448955</c:v>
                </c:pt>
                <c:pt idx="515">
                  <c:v>2515.9492439734968</c:v>
                </c:pt>
                <c:pt idx="516">
                  <c:v>2515.9567674181017</c:v>
                </c:pt>
                <c:pt idx="517">
                  <c:v>2515.9677109198965</c:v>
                </c:pt>
                <c:pt idx="518">
                  <c:v>2515.9785171203985</c:v>
                </c:pt>
                <c:pt idx="519">
                  <c:v>2515.9895346604972</c:v>
                </c:pt>
                <c:pt idx="520">
                  <c:v>2515.9972071817028</c:v>
                </c:pt>
                <c:pt idx="521">
                  <c:v>4086.0091827584984</c:v>
                </c:pt>
                <c:pt idx="522">
                  <c:v>4086.0315414107026</c:v>
                </c:pt>
                <c:pt idx="523">
                  <c:v>4086.0528082305027</c:v>
                </c:pt>
                <c:pt idx="524">
                  <c:v>4086.0771323102963</c:v>
                </c:pt>
                <c:pt idx="525">
                  <c:v>4086.1008487426006</c:v>
                </c:pt>
                <c:pt idx="526">
                  <c:v>4086.1242026197033</c:v>
                </c:pt>
                <c:pt idx="527">
                  <c:v>4086.147436033898</c:v>
                </c:pt>
                <c:pt idx="528">
                  <c:v>4086.1707910775986</c:v>
                </c:pt>
                <c:pt idx="529">
                  <c:v>4086.1945118430995</c:v>
                </c:pt>
                <c:pt idx="530">
                  <c:v>4086.2188404229018</c:v>
                </c:pt>
                <c:pt idx="531">
                  <c:v>4086.2440189092995</c:v>
                </c:pt>
                <c:pt idx="532">
                  <c:v>4086.2683373947002</c:v>
                </c:pt>
                <c:pt idx="533">
                  <c:v>4086.2939929714012</c:v>
                </c:pt>
                <c:pt idx="534">
                  <c:v>4086.3192747318008</c:v>
                </c:pt>
                <c:pt idx="535">
                  <c:v>4086.3454017682106</c:v>
                </c:pt>
                <c:pt idx="536">
                  <c:v>4086.3716401730499</c:v>
                </c:pt>
                <c:pt idx="537">
                  <c:v>4086.3977450386797</c:v>
                </c:pt>
                <c:pt idx="538">
                  <c:v>4086.4242034574499</c:v>
                </c:pt>
                <c:pt idx="539">
                  <c:v>4086.45069352173</c:v>
                </c:pt>
                <c:pt idx="540">
                  <c:v>4086.47744232387</c:v>
                </c:pt>
                <c:pt idx="541">
                  <c:v>4086.5042209562498</c:v>
                </c:pt>
                <c:pt idx="542">
                  <c:v>4086.5313465112013</c:v>
                </c:pt>
                <c:pt idx="543">
                  <c:v>4086.5593080812014</c:v>
                </c:pt>
                <c:pt idx="544">
                  <c:v>4086.5873707583996</c:v>
                </c:pt>
                <c:pt idx="545">
                  <c:v>4086.6148006353978</c:v>
                </c:pt>
                <c:pt idx="546">
                  <c:v>4086.6428178043971</c:v>
                </c:pt>
                <c:pt idx="547">
                  <c:v>4086.6716643578002</c:v>
                </c:pt>
                <c:pt idx="548">
                  <c:v>4086.6996313880009</c:v>
                </c:pt>
                <c:pt idx="549">
                  <c:v>4086.7289129874007</c:v>
                </c:pt>
                <c:pt idx="550">
                  <c:v>4086.7578012482008</c:v>
                </c:pt>
                <c:pt idx="551">
                  <c:v>4086.7884892630027</c:v>
                </c:pt>
                <c:pt idx="552">
                  <c:v>4086.8173161238956</c:v>
                </c:pt>
                <c:pt idx="553">
                  <c:v>4086.8484299234988</c:v>
                </c:pt>
                <c:pt idx="554">
                  <c:v>4086.8781667539952</c:v>
                </c:pt>
                <c:pt idx="555">
                  <c:v>4086.9067707079012</c:v>
                </c:pt>
                <c:pt idx="556">
                  <c:v>4086.9383888774028</c:v>
                </c:pt>
                <c:pt idx="557">
                  <c:v>4086.9693603549968</c:v>
                </c:pt>
                <c:pt idx="558">
                  <c:v>4086.999926233002</c:v>
                </c:pt>
                <c:pt idx="559">
                  <c:v>4087.0303296038983</c:v>
                </c:pt>
                <c:pt idx="560">
                  <c:v>4087.0608135598086</c:v>
                </c:pt>
                <c:pt idx="561">
                  <c:v>3057.2671366133</c:v>
                </c:pt>
                <c:pt idx="562">
                  <c:v>3057.2849839662085</c:v>
                </c:pt>
                <c:pt idx="563">
                  <c:v>3057.3072499526024</c:v>
                </c:pt>
                <c:pt idx="564">
                  <c:v>3057.3315169067937</c:v>
                </c:pt>
                <c:pt idx="565">
                  <c:v>3057.3553651629918</c:v>
                </c:pt>
                <c:pt idx="566">
                  <c:v>3057.3763770552032</c:v>
                </c:pt>
                <c:pt idx="567">
                  <c:v>3057.3999469176051</c:v>
                </c:pt>
                <c:pt idx="568">
                  <c:v>3057.4236530844937</c:v>
                </c:pt>
                <c:pt idx="569">
                  <c:v>3057.4450798898906</c:v>
                </c:pt>
                <c:pt idx="570">
                  <c:v>3057.4696206680965</c:v>
                </c:pt>
                <c:pt idx="571">
                  <c:v>3057.4948557531025</c:v>
                </c:pt>
                <c:pt idx="572">
                  <c:v>3057.5183674793079</c:v>
                </c:pt>
                <c:pt idx="573">
                  <c:v>3057.5377361806022</c:v>
                </c:pt>
                <c:pt idx="574">
                  <c:v>3057.5583551913005</c:v>
                </c:pt>
                <c:pt idx="575">
                  <c:v>3057.5778088455991</c:v>
                </c:pt>
                <c:pt idx="576">
                  <c:v>3057.6014874779939</c:v>
                </c:pt>
                <c:pt idx="577">
                  <c:v>3057.6269744220044</c:v>
                </c:pt>
                <c:pt idx="578">
                  <c:v>3057.6518510120077</c:v>
                </c:pt>
                <c:pt idx="579">
                  <c:v>3057.6736965820019</c:v>
                </c:pt>
                <c:pt idx="580">
                  <c:v>3057.6979084659979</c:v>
                </c:pt>
                <c:pt idx="581">
                  <c:v>3057.7220649990049</c:v>
                </c:pt>
                <c:pt idx="582">
                  <c:v>3057.7437485150003</c:v>
                </c:pt>
                <c:pt idx="583">
                  <c:v>3057.7683523479936</c:v>
                </c:pt>
                <c:pt idx="584">
                  <c:v>3057.7934588320059</c:v>
                </c:pt>
                <c:pt idx="585">
                  <c:v>3057.8166483009991</c:v>
                </c:pt>
                <c:pt idx="586">
                  <c:v>3057.8433160889981</c:v>
                </c:pt>
                <c:pt idx="587">
                  <c:v>3057.8710425309982</c:v>
                </c:pt>
                <c:pt idx="588">
                  <c:v>3057.8974079610052</c:v>
                </c:pt>
                <c:pt idx="589">
                  <c:v>3057.9199947119923</c:v>
                </c:pt>
                <c:pt idx="590">
                  <c:v>3057.9441981200071</c:v>
                </c:pt>
                <c:pt idx="591">
                  <c:v>3057.9675965170027</c:v>
                </c:pt>
                <c:pt idx="592">
                  <c:v>3057.9877732390014</c:v>
                </c:pt>
                <c:pt idx="593">
                  <c:v>3058.0101216199982</c:v>
                </c:pt>
                <c:pt idx="594">
                  <c:v>3058.0322229930025</c:v>
                </c:pt>
                <c:pt idx="595">
                  <c:v>3058.0516586930025</c:v>
                </c:pt>
                <c:pt idx="596">
                  <c:v>3058.0816350539972</c:v>
                </c:pt>
                <c:pt idx="597">
                  <c:v>3058.1041084110038</c:v>
                </c:pt>
                <c:pt idx="598">
                  <c:v>3058.1322850960132</c:v>
                </c:pt>
                <c:pt idx="599">
                  <c:v>3058.1637464459927</c:v>
                </c:pt>
                <c:pt idx="600">
                  <c:v>3058.1960737929912</c:v>
                </c:pt>
                <c:pt idx="601">
                  <c:v>-309.50131819301168</c:v>
                </c:pt>
                <c:pt idx="602">
                  <c:v>-309.51592186899506</c:v>
                </c:pt>
                <c:pt idx="603">
                  <c:v>-309.52511550099007</c:v>
                </c:pt>
                <c:pt idx="604">
                  <c:v>-309.53440235799644</c:v>
                </c:pt>
                <c:pt idx="605">
                  <c:v>-309.54928570400807</c:v>
                </c:pt>
                <c:pt idx="606">
                  <c:v>-309.55964380700607</c:v>
                </c:pt>
                <c:pt idx="607">
                  <c:v>-309.57097993401112</c:v>
                </c:pt>
                <c:pt idx="608">
                  <c:v>-309.5887973519857</c:v>
                </c:pt>
                <c:pt idx="609">
                  <c:v>-309.60297432699008</c:v>
                </c:pt>
                <c:pt idx="610">
                  <c:v>-309.61901412598672</c:v>
                </c:pt>
                <c:pt idx="611">
                  <c:v>-309.62679501599632</c:v>
                </c:pt>
                <c:pt idx="612">
                  <c:v>-309.63182026401046</c:v>
                </c:pt>
                <c:pt idx="613">
                  <c:v>-309.63959313600208</c:v>
                </c:pt>
                <c:pt idx="614">
                  <c:v>-309.65561689899187</c:v>
                </c:pt>
                <c:pt idx="615">
                  <c:v>-309.66976982000051</c:v>
                </c:pt>
                <c:pt idx="616">
                  <c:v>-309.68755516599049</c:v>
                </c:pt>
                <c:pt idx="617">
                  <c:v>-309.69885120299296</c:v>
                </c:pt>
                <c:pt idx="618">
                  <c:v>-309.70916119799949</c:v>
                </c:pt>
                <c:pt idx="619">
                  <c:v>-309.72398841800168</c:v>
                </c:pt>
                <c:pt idx="620">
                  <c:v>-309.7332111299911</c:v>
                </c:pt>
                <c:pt idx="621">
                  <c:v>-309.74233260098845</c:v>
                </c:pt>
                <c:pt idx="622">
                  <c:v>-309.75685609600623</c:v>
                </c:pt>
                <c:pt idx="623">
                  <c:v>-309.76665988398599</c:v>
                </c:pt>
                <c:pt idx="624">
                  <c:v>-309.77724722999847</c:v>
                </c:pt>
                <c:pt idx="625">
                  <c:v>-309.79412140199565</c:v>
                </c:pt>
                <c:pt idx="626">
                  <c:v>-309.80716066600871</c:v>
                </c:pt>
                <c:pt idx="627">
                  <c:v>-309.82186828900012</c:v>
                </c:pt>
                <c:pt idx="628">
                  <c:v>-309.83593553800893</c:v>
                </c:pt>
                <c:pt idx="629">
                  <c:v>-309.84705167899665</c:v>
                </c:pt>
                <c:pt idx="630">
                  <c:v>-309.86072097999568</c:v>
                </c:pt>
                <c:pt idx="631">
                  <c:v>-309.87463570700493</c:v>
                </c:pt>
                <c:pt idx="632">
                  <c:v>-309.88648412699695</c:v>
                </c:pt>
                <c:pt idx="633">
                  <c:v>-309.90176950600289</c:v>
                </c:pt>
                <c:pt idx="634">
                  <c:v>-309.91818511100428</c:v>
                </c:pt>
                <c:pt idx="635">
                  <c:v>-309.93342020999989</c:v>
                </c:pt>
                <c:pt idx="636">
                  <c:v>-309.94516406899493</c:v>
                </c:pt>
                <c:pt idx="637">
                  <c:v>-309.95892295399972</c:v>
                </c:pt>
                <c:pt idx="638">
                  <c:v>-309.97238513299089</c:v>
                </c:pt>
                <c:pt idx="639">
                  <c:v>-309.9832428709924</c:v>
                </c:pt>
                <c:pt idx="640">
                  <c:v>-309.99699943700398</c:v>
                </c:pt>
                <c:pt idx="641">
                  <c:v>-3105.5155438420043</c:v>
                </c:pt>
                <c:pt idx="642">
                  <c:v>-3105.5642051890027</c:v>
                </c:pt>
                <c:pt idx="643">
                  <c:v>-3105.6152636690094</c:v>
                </c:pt>
                <c:pt idx="644">
                  <c:v>-3105.6644324719964</c:v>
                </c:pt>
                <c:pt idx="645">
                  <c:v>-3105.7152427857945</c:v>
                </c:pt>
                <c:pt idx="646">
                  <c:v>-3105.7634078011906</c:v>
                </c:pt>
                <c:pt idx="647">
                  <c:v>-3105.8124577075941</c:v>
                </c:pt>
                <c:pt idx="648">
                  <c:v>-3105.8659186946024</c:v>
                </c:pt>
                <c:pt idx="649">
                  <c:v>-3105.9195089518034</c:v>
                </c:pt>
                <c:pt idx="650">
                  <c:v>-3105.9689406687976</c:v>
                </c:pt>
                <c:pt idx="651">
                  <c:v>-3106.0177450350893</c:v>
                </c:pt>
                <c:pt idx="652">
                  <c:v>-3106.0694492405019</c:v>
                </c:pt>
                <c:pt idx="653">
                  <c:v>-3106.1197694744988</c:v>
                </c:pt>
                <c:pt idx="654">
                  <c:v>-3106.1722329266995</c:v>
                </c:pt>
                <c:pt idx="655">
                  <c:v>-3106.2264617867986</c:v>
                </c:pt>
                <c:pt idx="656">
                  <c:v>-3106.2781722442014</c:v>
                </c:pt>
                <c:pt idx="657">
                  <c:v>-3106.3308924887024</c:v>
                </c:pt>
                <c:pt idx="658">
                  <c:v>-3106.3842437099011</c:v>
                </c:pt>
                <c:pt idx="659">
                  <c:v>-3106.4378490973031</c:v>
                </c:pt>
                <c:pt idx="660">
                  <c:v>-3106.4913288405951</c:v>
                </c:pt>
                <c:pt idx="661">
                  <c:v>-3106.5482131293029</c:v>
                </c:pt>
                <c:pt idx="662">
                  <c:v>-3106.6022631530977</c:v>
                </c:pt>
                <c:pt idx="663">
                  <c:v>-3106.6570071015994</c:v>
                </c:pt>
                <c:pt idx="664">
                  <c:v>-3106.7120671643024</c:v>
                </c:pt>
                <c:pt idx="665">
                  <c:v>-3106.7670665309997</c:v>
                </c:pt>
                <c:pt idx="666">
                  <c:v>-3106.8235773911001</c:v>
                </c:pt>
                <c:pt idx="667">
                  <c:v>-3106.8802479343904</c:v>
                </c:pt>
                <c:pt idx="668">
                  <c:v>-3106.9366993503604</c:v>
                </c:pt>
                <c:pt idx="669">
                  <c:v>-3106.9937738286399</c:v>
                </c:pt>
                <c:pt idx="670">
                  <c:v>-3107.0510925588496</c:v>
                </c:pt>
                <c:pt idx="671">
                  <c:v>-3107.1087677305995</c:v>
                </c:pt>
                <c:pt idx="672">
                  <c:v>-3107.1664195333997</c:v>
                </c:pt>
                <c:pt idx="673">
                  <c:v>-3107.2239151570993</c:v>
                </c:pt>
                <c:pt idx="674">
                  <c:v>-3107.2828287910015</c:v>
                </c:pt>
                <c:pt idx="675">
                  <c:v>-3107.3418066249033</c:v>
                </c:pt>
                <c:pt idx="676">
                  <c:v>-3107.400470848399</c:v>
                </c:pt>
                <c:pt idx="677">
                  <c:v>-3107.4603946510979</c:v>
                </c:pt>
                <c:pt idx="678">
                  <c:v>-3107.521201222502</c:v>
                </c:pt>
                <c:pt idx="679">
                  <c:v>-3107.5825137522988</c:v>
                </c:pt>
                <c:pt idx="680">
                  <c:v>-3107.6439514301019</c:v>
                </c:pt>
                <c:pt idx="681">
                  <c:v>-2192.2846104893033</c:v>
                </c:pt>
                <c:pt idx="682">
                  <c:v>-2192.3318100425022</c:v>
                </c:pt>
                <c:pt idx="683">
                  <c:v>-2192.3788678480996</c:v>
                </c:pt>
                <c:pt idx="684">
                  <c:v>-2192.4292596641026</c:v>
                </c:pt>
                <c:pt idx="685">
                  <c:v>-2192.4786472489068</c:v>
                </c:pt>
                <c:pt idx="686">
                  <c:v>-2192.5305063606938</c:v>
                </c:pt>
                <c:pt idx="687">
                  <c:v>-2192.5804987579031</c:v>
                </c:pt>
                <c:pt idx="688">
                  <c:v>-2192.6281941985944</c:v>
                </c:pt>
                <c:pt idx="689">
                  <c:v>-2192.6809744411003</c:v>
                </c:pt>
                <c:pt idx="690">
                  <c:v>-2192.7305932435993</c:v>
                </c:pt>
                <c:pt idx="691">
                  <c:v>-2192.7844343644974</c:v>
                </c:pt>
                <c:pt idx="692">
                  <c:v>-2192.8342515620025</c:v>
                </c:pt>
                <c:pt idx="693">
                  <c:v>-2192.887428594302</c:v>
                </c:pt>
                <c:pt idx="694">
                  <c:v>-2192.9357212197065</c:v>
                </c:pt>
                <c:pt idx="695">
                  <c:v>-2192.9865091959946</c:v>
                </c:pt>
                <c:pt idx="696">
                  <c:v>-2193.0393632829946</c:v>
                </c:pt>
                <c:pt idx="697">
                  <c:v>-2193.0938502369972</c:v>
                </c:pt>
                <c:pt idx="698">
                  <c:v>-2193.1495408170013</c:v>
                </c:pt>
                <c:pt idx="699">
                  <c:v>-2193.1981897819933</c:v>
                </c:pt>
                <c:pt idx="700">
                  <c:v>-2193.2471788889961</c:v>
                </c:pt>
                <c:pt idx="701">
                  <c:v>-2193.2960768979974</c:v>
                </c:pt>
                <c:pt idx="702">
                  <c:v>-2193.3522645649937</c:v>
                </c:pt>
                <c:pt idx="703">
                  <c:v>-2193.4074996499985</c:v>
                </c:pt>
                <c:pt idx="704">
                  <c:v>-2193.4535369100049</c:v>
                </c:pt>
                <c:pt idx="705">
                  <c:v>-2193.5133831049898</c:v>
                </c:pt>
                <c:pt idx="706">
                  <c:v>-2193.5709819910116</c:v>
                </c:pt>
                <c:pt idx="707">
                  <c:v>-2193.6259023279999</c:v>
                </c:pt>
                <c:pt idx="708">
                  <c:v>-2193.6777128739923</c:v>
                </c:pt>
                <c:pt idx="709">
                  <c:v>-2193.7259823869972</c:v>
                </c:pt>
                <c:pt idx="710">
                  <c:v>-2193.7859046249941</c:v>
                </c:pt>
                <c:pt idx="711">
                  <c:v>-2193.8414233459916</c:v>
                </c:pt>
                <c:pt idx="712">
                  <c:v>-2193.8921073089878</c:v>
                </c:pt>
                <c:pt idx="713">
                  <c:v>-2193.953150271991</c:v>
                </c:pt>
                <c:pt idx="714">
                  <c:v>-2194.00849599301</c:v>
                </c:pt>
                <c:pt idx="715">
                  <c:v>-2194.0577132310136</c:v>
                </c:pt>
                <c:pt idx="716">
                  <c:v>-2194.1159957440104</c:v>
                </c:pt>
                <c:pt idx="717">
                  <c:v>-2194.1672872889903</c:v>
                </c:pt>
                <c:pt idx="718">
                  <c:v>-2194.2267816259991</c:v>
                </c:pt>
                <c:pt idx="719">
                  <c:v>-2194.2784225119976</c:v>
                </c:pt>
                <c:pt idx="720">
                  <c:v>-2194.3374037070025</c:v>
                </c:pt>
                <c:pt idx="721">
                  <c:v>2452.6802104829985</c:v>
                </c:pt>
                <c:pt idx="722">
                  <c:v>2452.6869579869963</c:v>
                </c:pt>
                <c:pt idx="723">
                  <c:v>2452.7011985490099</c:v>
                </c:pt>
                <c:pt idx="724">
                  <c:v>2452.7100419150083</c:v>
                </c:pt>
                <c:pt idx="725">
                  <c:v>2452.7162228279922</c:v>
                </c:pt>
                <c:pt idx="726">
                  <c:v>2452.7224760329991</c:v>
                </c:pt>
                <c:pt idx="727">
                  <c:v>2452.7315362739901</c:v>
                </c:pt>
                <c:pt idx="728">
                  <c:v>2452.7461382960028</c:v>
                </c:pt>
                <c:pt idx="729">
                  <c:v>2452.7533918420086</c:v>
                </c:pt>
                <c:pt idx="730">
                  <c:v>2452.7716566580057</c:v>
                </c:pt>
                <c:pt idx="731">
                  <c:v>2452.7880424880132</c:v>
                </c:pt>
                <c:pt idx="732">
                  <c:v>2452.8052840750024</c:v>
                </c:pt>
                <c:pt idx="733">
                  <c:v>2452.8104911650007</c:v>
                </c:pt>
                <c:pt idx="734">
                  <c:v>2452.822023501998</c:v>
                </c:pt>
                <c:pt idx="735">
                  <c:v>2452.8269908300135</c:v>
                </c:pt>
                <c:pt idx="736">
                  <c:v>2452.8437528930081</c:v>
                </c:pt>
                <c:pt idx="737">
                  <c:v>2452.8594194359903</c:v>
                </c:pt>
                <c:pt idx="738">
                  <c:v>2452.8767252030084</c:v>
                </c:pt>
                <c:pt idx="739">
                  <c:v>2452.8827799390128</c:v>
                </c:pt>
                <c:pt idx="740">
                  <c:v>2452.8959433879936</c:v>
                </c:pt>
                <c:pt idx="741">
                  <c:v>2452.9033252939989</c:v>
                </c:pt>
                <c:pt idx="742">
                  <c:v>2452.9076604020083</c:v>
                </c:pt>
                <c:pt idx="743">
                  <c:v>2452.9116834560118</c:v>
                </c:pt>
                <c:pt idx="744">
                  <c:v>2452.9181291999994</c:v>
                </c:pt>
                <c:pt idx="745">
                  <c:v>2452.9297323790088</c:v>
                </c:pt>
                <c:pt idx="746">
                  <c:v>2452.9492277370009</c:v>
                </c:pt>
                <c:pt idx="747">
                  <c:v>2452.9637250179949</c:v>
                </c:pt>
                <c:pt idx="748">
                  <c:v>2452.9759589679888</c:v>
                </c:pt>
                <c:pt idx="749">
                  <c:v>2452.9886643289938</c:v>
                </c:pt>
                <c:pt idx="750">
                  <c:v>2453.0045758470078</c:v>
                </c:pt>
                <c:pt idx="751">
                  <c:v>2453.0108032659919</c:v>
                </c:pt>
                <c:pt idx="752">
                  <c:v>2453.0257063310128</c:v>
                </c:pt>
                <c:pt idx="753">
                  <c:v>2453.0363947850128</c:v>
                </c:pt>
                <c:pt idx="754">
                  <c:v>2453.0456033730006</c:v>
                </c:pt>
                <c:pt idx="755">
                  <c:v>2453.0560668389953</c:v>
                </c:pt>
                <c:pt idx="756">
                  <c:v>2453.0705199280055</c:v>
                </c:pt>
                <c:pt idx="757">
                  <c:v>2453.0760723850108</c:v>
                </c:pt>
                <c:pt idx="758">
                  <c:v>2453.0910839530115</c:v>
                </c:pt>
                <c:pt idx="759">
                  <c:v>2453.1026643759978</c:v>
                </c:pt>
                <c:pt idx="760">
                  <c:v>2453.1135483999969</c:v>
                </c:pt>
                <c:pt idx="761">
                  <c:v>2453.1264707689988</c:v>
                </c:pt>
                <c:pt idx="762">
                  <c:v>2453.203845971002</c:v>
                </c:pt>
                <c:pt idx="763">
                  <c:v>2453.2922606540087</c:v>
                </c:pt>
                <c:pt idx="764">
                  <c:v>2453.3786137549905</c:v>
                </c:pt>
                <c:pt idx="765">
                  <c:v>2453.4654292089981</c:v>
                </c:pt>
                <c:pt idx="766">
                  <c:v>2453.5552309509949</c:v>
                </c:pt>
                <c:pt idx="767">
                  <c:v>2453.6349179160025</c:v>
                </c:pt>
                <c:pt idx="768">
                  <c:v>2453.7148260419926</c:v>
                </c:pt>
                <c:pt idx="769">
                  <c:v>2453.7974802629906</c:v>
                </c:pt>
                <c:pt idx="770">
                  <c:v>2453.8854045140033</c:v>
                </c:pt>
                <c:pt idx="771">
                  <c:v>2453.9733087329951</c:v>
                </c:pt>
                <c:pt idx="772">
                  <c:v>2454.0559068529983</c:v>
                </c:pt>
                <c:pt idx="773">
                  <c:v>2454.1435328111984</c:v>
                </c:pt>
                <c:pt idx="774">
                  <c:v>2454.2308985426935</c:v>
                </c:pt>
                <c:pt idx="775">
                  <c:v>2454.3205289831967</c:v>
                </c:pt>
                <c:pt idx="776">
                  <c:v>2454.4071350684972</c:v>
                </c:pt>
                <c:pt idx="777">
                  <c:v>2454.4932407339948</c:v>
                </c:pt>
                <c:pt idx="778">
                  <c:v>2454.581369915395</c:v>
                </c:pt>
                <c:pt idx="779">
                  <c:v>2454.6662335483998</c:v>
                </c:pt>
                <c:pt idx="780">
                  <c:v>2454.7542635686041</c:v>
                </c:pt>
                <c:pt idx="781">
                  <c:v>2454.840168911498</c:v>
                </c:pt>
                <c:pt idx="782">
                  <c:v>2454.926475512897</c:v>
                </c:pt>
                <c:pt idx="783">
                  <c:v>2455.0157063083971</c:v>
                </c:pt>
                <c:pt idx="784">
                  <c:v>2455.1025732335984</c:v>
                </c:pt>
                <c:pt idx="785">
                  <c:v>2455.1935062240955</c:v>
                </c:pt>
                <c:pt idx="786">
                  <c:v>2455.2832162154991</c:v>
                </c:pt>
                <c:pt idx="787">
                  <c:v>2455.3722741435013</c:v>
                </c:pt>
                <c:pt idx="788">
                  <c:v>2455.4632049438005</c:v>
                </c:pt>
                <c:pt idx="789">
                  <c:v>2455.5536495519009</c:v>
                </c:pt>
                <c:pt idx="790">
                  <c:v>2455.6441779034094</c:v>
                </c:pt>
                <c:pt idx="791">
                  <c:v>2455.735360934053</c:v>
                </c:pt>
                <c:pt idx="792">
                  <c:v>2455.8267935794197</c:v>
                </c:pt>
                <c:pt idx="793">
                  <c:v>2455.9190467751996</c:v>
                </c:pt>
                <c:pt idx="794">
                  <c:v>2456.0117134568991</c:v>
                </c:pt>
                <c:pt idx="795">
                  <c:v>2456.1043885602012</c:v>
                </c:pt>
                <c:pt idx="796">
                  <c:v>2456.1976440207982</c:v>
                </c:pt>
                <c:pt idx="797">
                  <c:v>2456.2900957741986</c:v>
                </c:pt>
                <c:pt idx="798">
                  <c:v>2456.3823157560983</c:v>
                </c:pt>
                <c:pt idx="799">
                  <c:v>2456.4748739022034</c:v>
                </c:pt>
                <c:pt idx="800">
                  <c:v>2456.570295147998</c:v>
                </c:pt>
                <c:pt idx="801">
                  <c:v>2456.6632894291979</c:v>
                </c:pt>
                <c:pt idx="802">
                  <c:v>2456.7520081965049</c:v>
                </c:pt>
                <c:pt idx="803">
                  <c:v>2456.8434879222041</c:v>
                </c:pt>
                <c:pt idx="804">
                  <c:v>2456.9350736854976</c:v>
                </c:pt>
                <c:pt idx="805">
                  <c:v>2457.0280165657023</c:v>
                </c:pt>
                <c:pt idx="806">
                  <c:v>2457.1157576419064</c:v>
                </c:pt>
                <c:pt idx="807">
                  <c:v>2457.2073609932995</c:v>
                </c:pt>
                <c:pt idx="808">
                  <c:v>2457.2962666990061</c:v>
                </c:pt>
                <c:pt idx="809">
                  <c:v>2457.3837258380081</c:v>
                </c:pt>
                <c:pt idx="810">
                  <c:v>2457.4709904899937</c:v>
                </c:pt>
                <c:pt idx="811">
                  <c:v>2457.5593137340038</c:v>
                </c:pt>
                <c:pt idx="812">
                  <c:v>2457.6499466489913</c:v>
                </c:pt>
                <c:pt idx="813">
                  <c:v>2457.7441423139971</c:v>
                </c:pt>
                <c:pt idx="814">
                  <c:v>2457.8353408090043</c:v>
                </c:pt>
                <c:pt idx="815">
                  <c:v>2457.9326042119937</c:v>
                </c:pt>
                <c:pt idx="816">
                  <c:v>2458.0215616020141</c:v>
                </c:pt>
                <c:pt idx="817">
                  <c:v>2458.1112770600012</c:v>
                </c:pt>
                <c:pt idx="818">
                  <c:v>2458.2030026639986</c:v>
                </c:pt>
                <c:pt idx="819">
                  <c:v>2458.2979904930107</c:v>
                </c:pt>
                <c:pt idx="820">
                  <c:v>2458.3974926270021</c:v>
                </c:pt>
                <c:pt idx="821">
                  <c:v>2458.4871361439873</c:v>
                </c:pt>
                <c:pt idx="822">
                  <c:v>2458.5837981239893</c:v>
                </c:pt>
                <c:pt idx="823">
                  <c:v>2458.6731056460121</c:v>
                </c:pt>
                <c:pt idx="824">
                  <c:v>2458.7719357890019</c:v>
                </c:pt>
                <c:pt idx="825">
                  <c:v>2458.8659156330104</c:v>
                </c:pt>
                <c:pt idx="826">
                  <c:v>2458.9562972559943</c:v>
                </c:pt>
                <c:pt idx="827">
                  <c:v>2459.0599577369867</c:v>
                </c:pt>
                <c:pt idx="828">
                  <c:v>2459.162524157</c:v>
                </c:pt>
                <c:pt idx="829">
                  <c:v>2459.2652485930012</c:v>
                </c:pt>
                <c:pt idx="830">
                  <c:v>2459.3693831260025</c:v>
                </c:pt>
                <c:pt idx="831">
                  <c:v>2459.4605548339896</c:v>
                </c:pt>
                <c:pt idx="832">
                  <c:v>2459.5556407970143</c:v>
                </c:pt>
                <c:pt idx="833">
                  <c:v>2459.6558930930041</c:v>
                </c:pt>
                <c:pt idx="834">
                  <c:v>2459.7469388020108</c:v>
                </c:pt>
                <c:pt idx="835">
                  <c:v>2459.8456550039991</c:v>
                </c:pt>
                <c:pt idx="836">
                  <c:v>2459.9376687759941</c:v>
                </c:pt>
                <c:pt idx="837">
                  <c:v>2460.0398571990081</c:v>
                </c:pt>
                <c:pt idx="838">
                  <c:v>2460.1378473520163</c:v>
                </c:pt>
                <c:pt idx="839">
                  <c:v>2460.232891312975</c:v>
                </c:pt>
                <c:pt idx="840">
                  <c:v>2460.3418661620235</c:v>
                </c:pt>
                <c:pt idx="841">
                  <c:v>2460.4503989790101</c:v>
                </c:pt>
                <c:pt idx="842">
                  <c:v>2460.4587699659751</c:v>
                </c:pt>
                <c:pt idx="843">
                  <c:v>2460.4666254500044</c:v>
                </c:pt>
                <c:pt idx="844">
                  <c:v>2460.4740539449849</c:v>
                </c:pt>
                <c:pt idx="845">
                  <c:v>2460.4811439649784</c:v>
                </c:pt>
                <c:pt idx="846">
                  <c:v>2460.4879840239882</c:v>
                </c:pt>
                <c:pt idx="847">
                  <c:v>2460.4946626360179</c:v>
                </c:pt>
                <c:pt idx="848">
                  <c:v>2460.5012683150126</c:v>
                </c:pt>
                <c:pt idx="849">
                  <c:v>2460.5078895749757</c:v>
                </c:pt>
                <c:pt idx="850">
                  <c:v>2460.5146149300272</c:v>
                </c:pt>
                <c:pt idx="851">
                  <c:v>2460.5215328939958</c:v>
                </c:pt>
                <c:pt idx="852">
                  <c:v>2460.5287319800118</c:v>
                </c:pt>
                <c:pt idx="853">
                  <c:v>2460.5363007030101</c:v>
                </c:pt>
                <c:pt idx="854">
                  <c:v>2460.544327576994</c:v>
                </c:pt>
                <c:pt idx="855">
                  <c:v>2460.5529011160252</c:v>
                </c:pt>
                <c:pt idx="856">
                  <c:v>2460.5621098330012</c:v>
                </c:pt>
                <c:pt idx="857">
                  <c:v>2460.5720422429731</c:v>
                </c:pt>
                <c:pt idx="858">
                  <c:v>2460.5827868590131</c:v>
                </c:pt>
                <c:pt idx="859">
                  <c:v>2460.5944321959978</c:v>
                </c:pt>
                <c:pt idx="860">
                  <c:v>2460.6070667669992</c:v>
                </c:pt>
                <c:pt idx="861">
                  <c:v>2460.6207790870103</c:v>
                </c:pt>
                <c:pt idx="862">
                  <c:v>2460.6356576679973</c:v>
                </c:pt>
                <c:pt idx="863">
                  <c:v>2460.6517910269904</c:v>
                </c:pt>
                <c:pt idx="864">
                  <c:v>2460.6380176750245</c:v>
                </c:pt>
                <c:pt idx="865">
                  <c:v>2460.6256761280238</c:v>
                </c:pt>
                <c:pt idx="866">
                  <c:v>2460.6148548990022</c:v>
                </c:pt>
                <c:pt idx="867">
                  <c:v>2460.605642503011</c:v>
                </c:pt>
                <c:pt idx="868">
                  <c:v>2460.5981274520163</c:v>
                </c:pt>
                <c:pt idx="869">
                  <c:v>2460.5923982620006</c:v>
                </c:pt>
                <c:pt idx="870">
                  <c:v>2460.5885434449883</c:v>
                </c:pt>
                <c:pt idx="871">
                  <c:v>2460.5866515170201</c:v>
                </c:pt>
                <c:pt idx="872">
                  <c:v>2460.5868109900039</c:v>
                </c:pt>
                <c:pt idx="873">
                  <c:v>2460.5891103799804</c:v>
                </c:pt>
                <c:pt idx="874">
                  <c:v>2460.5936381989741</c:v>
                </c:pt>
                <c:pt idx="875">
                  <c:v>2460.6004829619778</c:v>
                </c:pt>
                <c:pt idx="876">
                  <c:v>2460.6097331829951</c:v>
                </c:pt>
                <c:pt idx="877">
                  <c:v>2460.6214773759712</c:v>
                </c:pt>
                <c:pt idx="878">
                  <c:v>2460.6358040550258</c:v>
                </c:pt>
                <c:pt idx="879">
                  <c:v>2460.6215517329983</c:v>
                </c:pt>
                <c:pt idx="880">
                  <c:v>2460.6100589249982</c:v>
                </c:pt>
                <c:pt idx="881">
                  <c:v>2460.6014141439809</c:v>
                </c:pt>
                <c:pt idx="882">
                  <c:v>2460.4804433489917</c:v>
                </c:pt>
                <c:pt idx="883">
                  <c:v>2460.3666414970066</c:v>
                </c:pt>
                <c:pt idx="884">
                  <c:v>2460.2432271559956</c:v>
                </c:pt>
                <c:pt idx="885">
                  <c:v>2460.1246688960236</c:v>
                </c:pt>
                <c:pt idx="886">
                  <c:v>2460.0098102870106</c:v>
                </c:pt>
                <c:pt idx="887">
                  <c:v>2459.8974948980031</c:v>
                </c:pt>
                <c:pt idx="888">
                  <c:v>2459.786566299008</c:v>
                </c:pt>
                <c:pt idx="889">
                  <c:v>2459.6758680579951</c:v>
                </c:pt>
                <c:pt idx="890">
                  <c:v>2459.5642437459901</c:v>
                </c:pt>
                <c:pt idx="891">
                  <c:v>2459.4505369320104</c:v>
                </c:pt>
                <c:pt idx="892">
                  <c:v>2459.3335911839968</c:v>
                </c:pt>
                <c:pt idx="893">
                  <c:v>2459.2122500739933</c:v>
                </c:pt>
                <c:pt idx="894">
                  <c:v>2459.1009821690095</c:v>
                </c:pt>
                <c:pt idx="895">
                  <c:v>2458.9830060400127</c:v>
                </c:pt>
                <c:pt idx="896">
                  <c:v>2458.8571652550017</c:v>
                </c:pt>
                <c:pt idx="897">
                  <c:v>2458.7379283850023</c:v>
                </c:pt>
                <c:pt idx="898">
                  <c:v>2458.6241389980132</c:v>
                </c:pt>
                <c:pt idx="899">
                  <c:v>2458.4990156650019</c:v>
                </c:pt>
                <c:pt idx="900">
                  <c:v>2458.3770269539964</c:v>
                </c:pt>
                <c:pt idx="901">
                  <c:v>2458.2570164340141</c:v>
                </c:pt>
                <c:pt idx="902">
                  <c:v>2458.137827677012</c:v>
                </c:pt>
                <c:pt idx="903">
                  <c:v>2458.0183042499993</c:v>
                </c:pt>
                <c:pt idx="904">
                  <c:v>2457.8972897230124</c:v>
                </c:pt>
                <c:pt idx="905">
                  <c:v>2457.7736276650103</c:v>
                </c:pt>
                <c:pt idx="906">
                  <c:v>2457.653974647008</c:v>
                </c:pt>
                <c:pt idx="907">
                  <c:v>2457.5293602369929</c:v>
                </c:pt>
                <c:pt idx="908">
                  <c:v>2457.4064420049981</c:v>
                </c:pt>
                <c:pt idx="909">
                  <c:v>2457.2840635199973</c:v>
                </c:pt>
                <c:pt idx="910">
                  <c:v>2457.1610663523898</c:v>
                </c:pt>
                <c:pt idx="911">
                  <c:v>2457.0362970705028</c:v>
                </c:pt>
                <c:pt idx="912">
                  <c:v>2456.9085972439934</c:v>
                </c:pt>
                <c:pt idx="913">
                  <c:v>2456.7846234424942</c:v>
                </c:pt>
                <c:pt idx="914">
                  <c:v>2456.6554062352952</c:v>
                </c:pt>
                <c:pt idx="915">
                  <c:v>2456.5315091919983</c:v>
                </c:pt>
                <c:pt idx="916">
                  <c:v>2456.4039628817991</c:v>
                </c:pt>
                <c:pt idx="917">
                  <c:v>2456.2794228741986</c:v>
                </c:pt>
                <c:pt idx="918">
                  <c:v>2456.1528257386963</c:v>
                </c:pt>
                <c:pt idx="919">
                  <c:v>2456.0249700446002</c:v>
                </c:pt>
                <c:pt idx="920">
                  <c:v>2455.8966513613013</c:v>
                </c:pt>
                <c:pt idx="921">
                  <c:v>2455.7686672583986</c:v>
                </c:pt>
                <c:pt idx="922">
                  <c:v>2455.6298235452996</c:v>
                </c:pt>
                <c:pt idx="923">
                  <c:v>2455.4903051057595</c:v>
                </c:pt>
                <c:pt idx="924">
                  <c:v>2455.3501983344104</c:v>
                </c:pt>
                <c:pt idx="925">
                  <c:v>2455.2100806261005</c:v>
                </c:pt>
                <c:pt idx="926">
                  <c:v>2455.0695503755014</c:v>
                </c:pt>
                <c:pt idx="927">
                  <c:v>2454.9274759774016</c:v>
                </c:pt>
                <c:pt idx="928">
                  <c:v>2454.7861428266042</c:v>
                </c:pt>
                <c:pt idx="929">
                  <c:v>2454.6429513178009</c:v>
                </c:pt>
                <c:pt idx="930">
                  <c:v>2454.5011658458025</c:v>
                </c:pt>
                <c:pt idx="931">
                  <c:v>2454.3581868053952</c:v>
                </c:pt>
                <c:pt idx="932">
                  <c:v>2454.2153235913938</c:v>
                </c:pt>
                <c:pt idx="933">
                  <c:v>2454.0738855983946</c:v>
                </c:pt>
                <c:pt idx="934">
                  <c:v>2453.9273682212079</c:v>
                </c:pt>
                <c:pt idx="935">
                  <c:v>2453.7809848546895</c:v>
                </c:pt>
                <c:pt idx="936">
                  <c:v>2453.6321408936055</c:v>
                </c:pt>
                <c:pt idx="937">
                  <c:v>2453.4860497330083</c:v>
                </c:pt>
                <c:pt idx="938">
                  <c:v>2453.3401127660036</c:v>
                </c:pt>
                <c:pt idx="939">
                  <c:v>2453.191733389991</c:v>
                </c:pt>
                <c:pt idx="940">
                  <c:v>2453.0383149980044</c:v>
                </c:pt>
                <c:pt idx="941">
                  <c:v>2452.8850709850085</c:v>
                </c:pt>
                <c:pt idx="942">
                  <c:v>2452.737216745998</c:v>
                </c:pt>
                <c:pt idx="943">
                  <c:v>2452.5921546760073</c:v>
                </c:pt>
                <c:pt idx="944">
                  <c:v>2452.4472871689941</c:v>
                </c:pt>
                <c:pt idx="945">
                  <c:v>2452.3000166210113</c:v>
                </c:pt>
                <c:pt idx="946">
                  <c:v>2452.1477454259875</c:v>
                </c:pt>
                <c:pt idx="947">
                  <c:v>2452.0035009779967</c:v>
                </c:pt>
                <c:pt idx="948">
                  <c:v>2451.8490606730047</c:v>
                </c:pt>
                <c:pt idx="949">
                  <c:v>2451.6974519049982</c:v>
                </c:pt>
                <c:pt idx="950">
                  <c:v>2451.5460770690115</c:v>
                </c:pt>
                <c:pt idx="951">
                  <c:v>2451.3923385599919</c:v>
                </c:pt>
                <c:pt idx="952">
                  <c:v>2451.2336387720134</c:v>
                </c:pt>
                <c:pt idx="953">
                  <c:v>2451.0830051010125</c:v>
                </c:pt>
                <c:pt idx="954">
                  <c:v>2450.9378399410052</c:v>
                </c:pt>
                <c:pt idx="955">
                  <c:v>2450.7799206869968</c:v>
                </c:pt>
                <c:pt idx="956">
                  <c:v>2450.6222747339925</c:v>
                </c:pt>
                <c:pt idx="957">
                  <c:v>2450.4623044760083</c:v>
                </c:pt>
                <c:pt idx="958">
                  <c:v>2450.2974123079912</c:v>
                </c:pt>
                <c:pt idx="959">
                  <c:v>2450.1406256239861</c:v>
                </c:pt>
                <c:pt idx="960">
                  <c:v>2449.9737218209775</c:v>
                </c:pt>
                <c:pt idx="961">
                  <c:v>2449.8097282919916</c:v>
                </c:pt>
                <c:pt idx="962">
                  <c:v>2449.7926110620028</c:v>
                </c:pt>
                <c:pt idx="963">
                  <c:v>2449.7775281830109</c:v>
                </c:pt>
                <c:pt idx="964">
                  <c:v>2449.7615696520079</c:v>
                </c:pt>
                <c:pt idx="965">
                  <c:v>2449.7418254700024</c:v>
                </c:pt>
                <c:pt idx="966">
                  <c:v>2449.7153856360237</c:v>
                </c:pt>
                <c:pt idx="967">
                  <c:v>2449.6793401489849</c:v>
                </c:pt>
                <c:pt idx="968">
                  <c:v>2449.6620290079736</c:v>
                </c:pt>
                <c:pt idx="969">
                  <c:v>2449.6292922130087</c:v>
                </c:pt>
                <c:pt idx="970">
                  <c:v>2449.6094697639928</c:v>
                </c:pt>
                <c:pt idx="971">
                  <c:v>2449.5996516590239</c:v>
                </c:pt>
                <c:pt idx="972">
                  <c:v>2449.5656778970151</c:v>
                </c:pt>
                <c:pt idx="973">
                  <c:v>2449.5358884789748</c:v>
                </c:pt>
                <c:pt idx="974">
                  <c:v>2449.5073734030011</c:v>
                </c:pt>
                <c:pt idx="975">
                  <c:v>2449.4772226689965</c:v>
                </c:pt>
                <c:pt idx="976">
                  <c:v>2449.4425262759905</c:v>
                </c:pt>
                <c:pt idx="977">
                  <c:v>2449.4316242230125</c:v>
                </c:pt>
                <c:pt idx="978">
                  <c:v>2449.4103565100231</c:v>
                </c:pt>
                <c:pt idx="979">
                  <c:v>2449.3758131359937</c:v>
                </c:pt>
                <c:pt idx="980">
                  <c:v>2449.3563341000117</c:v>
                </c:pt>
                <c:pt idx="981">
                  <c:v>2449.3177594019799</c:v>
                </c:pt>
                <c:pt idx="982">
                  <c:v>2449.2884290419752</c:v>
                </c:pt>
                <c:pt idx="983">
                  <c:v>2449.2654330169898</c:v>
                </c:pt>
                <c:pt idx="984">
                  <c:v>2449.2458613279741</c:v>
                </c:pt>
                <c:pt idx="985">
                  <c:v>2449.2268039740156</c:v>
                </c:pt>
                <c:pt idx="986">
                  <c:v>2449.2053509550169</c:v>
                </c:pt>
                <c:pt idx="987">
                  <c:v>2449.1785922690178</c:v>
                </c:pt>
                <c:pt idx="988">
                  <c:v>2449.1436179159791</c:v>
                </c:pt>
                <c:pt idx="989">
                  <c:v>2449.1287678949884</c:v>
                </c:pt>
                <c:pt idx="990">
                  <c:v>2449.0998822060064</c:v>
                </c:pt>
                <c:pt idx="991">
                  <c:v>2449.0853008480044</c:v>
                </c:pt>
                <c:pt idx="992">
                  <c:v>2449.0508638200117</c:v>
                </c:pt>
                <c:pt idx="993">
                  <c:v>2449.0249111209996</c:v>
                </c:pt>
                <c:pt idx="994">
                  <c:v>2449.0045327519765</c:v>
                </c:pt>
                <c:pt idx="995">
                  <c:v>2448.9868187109823</c:v>
                </c:pt>
                <c:pt idx="996">
                  <c:v>2448.9688589969883</c:v>
                </c:pt>
                <c:pt idx="997">
                  <c:v>2448.9477436100133</c:v>
                </c:pt>
                <c:pt idx="998">
                  <c:v>2448.9205625500181</c:v>
                </c:pt>
                <c:pt idx="999">
                  <c:v>2448.8844058149843</c:v>
                </c:pt>
                <c:pt idx="1000">
                  <c:v>2448.8676134039997</c:v>
                </c:pt>
                <c:pt idx="1001">
                  <c:v>2448.8360253180144</c:v>
                </c:pt>
                <c:pt idx="1002">
                  <c:v>2448.9941528600175</c:v>
                </c:pt>
                <c:pt idx="1003">
                  <c:v>2449.1466925570276</c:v>
                </c:pt>
                <c:pt idx="1004">
                  <c:v>2449.2774724540068</c:v>
                </c:pt>
                <c:pt idx="1005">
                  <c:v>2449.4328205939964</c:v>
                </c:pt>
                <c:pt idx="1006">
                  <c:v>2449.5653150249855</c:v>
                </c:pt>
                <c:pt idx="1007">
                  <c:v>2449.7212837910047</c:v>
                </c:pt>
                <c:pt idx="1008">
                  <c:v>2449.8533049360267</c:v>
                </c:pt>
                <c:pt idx="1009">
                  <c:v>2450.0077065069927</c:v>
                </c:pt>
                <c:pt idx="1010">
                  <c:v>2450.1683165470022</c:v>
                </c:pt>
                <c:pt idx="1011">
                  <c:v>2450.3189631029963</c:v>
                </c:pt>
                <c:pt idx="1012">
                  <c:v>2450.474724219006</c:v>
                </c:pt>
                <c:pt idx="1013">
                  <c:v>2450.6194279409829</c:v>
                </c:pt>
                <c:pt idx="1014">
                  <c:v>2450.7681523129868</c:v>
                </c:pt>
                <c:pt idx="1015">
                  <c:v>2450.920350380009</c:v>
                </c:pt>
                <c:pt idx="1016">
                  <c:v>2451.0754751880013</c:v>
                </c:pt>
                <c:pt idx="1017">
                  <c:v>2451.232979782013</c:v>
                </c:pt>
                <c:pt idx="1018">
                  <c:v>2451.3766922070063</c:v>
                </c:pt>
                <c:pt idx="1019">
                  <c:v>2451.521690507012</c:v>
                </c:pt>
                <c:pt idx="1020">
                  <c:v>2451.6674277290003</c:v>
                </c:pt>
                <c:pt idx="1021">
                  <c:v>2451.8133569160127</c:v>
                </c:pt>
                <c:pt idx="1022">
                  <c:v>2451.9589311149903</c:v>
                </c:pt>
                <c:pt idx="1023">
                  <c:v>2452.1036033699929</c:v>
                </c:pt>
                <c:pt idx="1024">
                  <c:v>2452.2624517260119</c:v>
                </c:pt>
                <c:pt idx="1025">
                  <c:v>2452.4193042280094</c:v>
                </c:pt>
                <c:pt idx="1026">
                  <c:v>2452.5736139230139</c:v>
                </c:pt>
                <c:pt idx="1027">
                  <c:v>2452.7248338529898</c:v>
                </c:pt>
                <c:pt idx="1028">
                  <c:v>2452.8724170660134</c:v>
                </c:pt>
                <c:pt idx="1029">
                  <c:v>2453.0314416050096</c:v>
                </c:pt>
                <c:pt idx="1030">
                  <c:v>2453.1857355160028</c:v>
                </c:pt>
                <c:pt idx="1031">
                  <c:v>2453.3425638439949</c:v>
                </c:pt>
                <c:pt idx="1032">
                  <c:v>2453.5013816330029</c:v>
                </c:pt>
                <c:pt idx="1033">
                  <c:v>2453.6616389300034</c:v>
                </c:pt>
                <c:pt idx="1034">
                  <c:v>2453.8149777795916</c:v>
                </c:pt>
                <c:pt idx="1035">
                  <c:v>2453.9686642260931</c:v>
                </c:pt>
                <c:pt idx="1036">
                  <c:v>2454.1221513149067</c:v>
                </c:pt>
                <c:pt idx="1037">
                  <c:v>2454.2827040912089</c:v>
                </c:pt>
                <c:pt idx="1038">
                  <c:v>2454.4419616000014</c:v>
                </c:pt>
                <c:pt idx="1039">
                  <c:v>2454.5993798864001</c:v>
                </c:pt>
                <c:pt idx="1040">
                  <c:v>2454.7583159954956</c:v>
                </c:pt>
                <c:pt idx="1041">
                  <c:v>2454.9182239723959</c:v>
                </c:pt>
                <c:pt idx="1042">
                  <c:v>2455.1218910477</c:v>
                </c:pt>
                <c:pt idx="1043">
                  <c:v>2455.3270771938005</c:v>
                </c:pt>
                <c:pt idx="1044">
                  <c:v>2455.5315018166293</c:v>
                </c:pt>
                <c:pt idx="1045">
                  <c:v>2455.73703332183</c:v>
                </c:pt>
                <c:pt idx="1046">
                  <c:v>2455.942612115201</c:v>
                </c:pt>
                <c:pt idx="1047">
                  <c:v>2456.1486426023002</c:v>
                </c:pt>
                <c:pt idx="1048">
                  <c:v>2456.3565051890982</c:v>
                </c:pt>
                <c:pt idx="1049">
                  <c:v>2456.5639202812017</c:v>
                </c:pt>
                <c:pt idx="1050">
                  <c:v>2456.7725122844058</c:v>
                </c:pt>
                <c:pt idx="1051">
                  <c:v>2456.9819546043</c:v>
                </c:pt>
                <c:pt idx="1052">
                  <c:v>2457.1880106468016</c:v>
                </c:pt>
                <c:pt idx="1053">
                  <c:v>2457.3981678175041</c:v>
                </c:pt>
                <c:pt idx="1054">
                  <c:v>2457.6042835222033</c:v>
                </c:pt>
                <c:pt idx="1055">
                  <c:v>2457.8177511670074</c:v>
                </c:pt>
                <c:pt idx="1056">
                  <c:v>2458.0265211569931</c:v>
                </c:pt>
                <c:pt idx="1057">
                  <c:v>2458.2341738980031</c:v>
                </c:pt>
                <c:pt idx="1058">
                  <c:v>2458.4520997960062</c:v>
                </c:pt>
                <c:pt idx="1059">
                  <c:v>2458.6682522560004</c:v>
                </c:pt>
                <c:pt idx="1060">
                  <c:v>2458.8862096850062</c:v>
                </c:pt>
                <c:pt idx="1061">
                  <c:v>2459.0939254880068</c:v>
                </c:pt>
                <c:pt idx="1062">
                  <c:v>2459.3106030710042</c:v>
                </c:pt>
                <c:pt idx="1063">
                  <c:v>2459.5241958400002</c:v>
                </c:pt>
                <c:pt idx="1064">
                  <c:v>2459.7382822000072</c:v>
                </c:pt>
                <c:pt idx="1065">
                  <c:v>2459.9564405569981</c:v>
                </c:pt>
                <c:pt idx="1066">
                  <c:v>2460.1666243170039</c:v>
                </c:pt>
                <c:pt idx="1067">
                  <c:v>2460.3880368850078</c:v>
                </c:pt>
                <c:pt idx="1068">
                  <c:v>2460.6086316670117</c:v>
                </c:pt>
                <c:pt idx="1069">
                  <c:v>2460.831987070007</c:v>
                </c:pt>
                <c:pt idx="1070">
                  <c:v>2461.0460564980167</c:v>
                </c:pt>
                <c:pt idx="1071">
                  <c:v>2461.2544183579739</c:v>
                </c:pt>
                <c:pt idx="1072">
                  <c:v>2461.4762760549784</c:v>
                </c:pt>
                <c:pt idx="1073">
                  <c:v>2461.6995829939842</c:v>
                </c:pt>
                <c:pt idx="1074">
                  <c:v>2461.9122925829724</c:v>
                </c:pt>
                <c:pt idx="1075">
                  <c:v>2462.1336082260241</c:v>
                </c:pt>
                <c:pt idx="1076">
                  <c:v>2462.3514833290246</c:v>
                </c:pt>
                <c:pt idx="1077">
                  <c:v>2462.5851212969865</c:v>
                </c:pt>
                <c:pt idx="1078">
                  <c:v>2462.822475538007</c:v>
                </c:pt>
                <c:pt idx="1079">
                  <c:v>2463.0514994550031</c:v>
                </c:pt>
                <c:pt idx="1080">
                  <c:v>2463.2601464560139</c:v>
                </c:pt>
                <c:pt idx="1081">
                  <c:v>2463.4988699459936</c:v>
                </c:pt>
                <c:pt idx="1082">
                  <c:v>2463.5645410160068</c:v>
                </c:pt>
                <c:pt idx="1083">
                  <c:v>2463.6283251590212</c:v>
                </c:pt>
                <c:pt idx="1084">
                  <c:v>2463.6958956170129</c:v>
                </c:pt>
                <c:pt idx="1085">
                  <c:v>2463.7729256330058</c:v>
                </c:pt>
                <c:pt idx="1086">
                  <c:v>2463.8338384529925</c:v>
                </c:pt>
                <c:pt idx="1087">
                  <c:v>2463.9155573180178</c:v>
                </c:pt>
                <c:pt idx="1088">
                  <c:v>2463.9925054740161</c:v>
                </c:pt>
                <c:pt idx="1089">
                  <c:v>2464.0703561640112</c:v>
                </c:pt>
                <c:pt idx="1090">
                  <c:v>2464.123532631027</c:v>
                </c:pt>
                <c:pt idx="1091">
                  <c:v>2464.1889581200085</c:v>
                </c:pt>
                <c:pt idx="1092">
                  <c:v>2464.2723058729898</c:v>
                </c:pt>
                <c:pt idx="1093">
                  <c:v>2464.3479991349741</c:v>
                </c:pt>
                <c:pt idx="1094">
                  <c:v>2464.4217111489852</c:v>
                </c:pt>
                <c:pt idx="1095">
                  <c:v>2464.4991151600261</c:v>
                </c:pt>
                <c:pt idx="1096">
                  <c:v>2464.5546344100148</c:v>
                </c:pt>
                <c:pt idx="1097">
                  <c:v>2464.6251921440125</c:v>
                </c:pt>
                <c:pt idx="1098">
                  <c:v>2464.6852116049849</c:v>
                </c:pt>
                <c:pt idx="1099">
                  <c:v>2464.7403660370037</c:v>
                </c:pt>
                <c:pt idx="1100">
                  <c:v>2464.796328684024</c:v>
                </c:pt>
                <c:pt idx="1101">
                  <c:v>2464.8587727890117</c:v>
                </c:pt>
                <c:pt idx="1102">
                  <c:v>2464.9333715959801</c:v>
                </c:pt>
                <c:pt idx="1103">
                  <c:v>2464.9945483480114</c:v>
                </c:pt>
                <c:pt idx="1104">
                  <c:v>2465.0792262909818</c:v>
                </c:pt>
                <c:pt idx="1105">
                  <c:v>2465.1618286659941</c:v>
                </c:pt>
                <c:pt idx="1106">
                  <c:v>2465.2167787179933</c:v>
                </c:pt>
                <c:pt idx="1107">
                  <c:v>2465.2809996909928</c:v>
                </c:pt>
                <c:pt idx="1108">
                  <c:v>2465.3601648280164</c:v>
                </c:pt>
                <c:pt idx="1109">
                  <c:v>2465.4286973730195</c:v>
                </c:pt>
                <c:pt idx="1110">
                  <c:v>2465.4922705700155</c:v>
                </c:pt>
                <c:pt idx="1111">
                  <c:v>2465.5565576620284</c:v>
                </c:pt>
                <c:pt idx="1112">
                  <c:v>2465.6272318940028</c:v>
                </c:pt>
                <c:pt idx="1113">
                  <c:v>2465.7099665079731</c:v>
                </c:pt>
                <c:pt idx="1114">
                  <c:v>2465.7791847490007</c:v>
                </c:pt>
                <c:pt idx="1115">
                  <c:v>2465.8405598599929</c:v>
                </c:pt>
                <c:pt idx="1116">
                  <c:v>2465.8997650850215</c:v>
                </c:pt>
                <c:pt idx="1117">
                  <c:v>2465.9624736679834</c:v>
                </c:pt>
                <c:pt idx="1118">
                  <c:v>2466.0343588519609</c:v>
                </c:pt>
                <c:pt idx="1119">
                  <c:v>2466.0898438809672</c:v>
                </c:pt>
                <c:pt idx="1120">
                  <c:v>2466.1346019989578</c:v>
                </c:pt>
                <c:pt idx="1121">
                  <c:v>2466.205556449946</c:v>
                </c:pt>
                <c:pt idx="1122">
                  <c:v>2466.0518227929715</c:v>
                </c:pt>
                <c:pt idx="1123">
                  <c:v>2465.8806127210264</c:v>
                </c:pt>
                <c:pt idx="1124">
                  <c:v>2465.7101033600047</c:v>
                </c:pt>
                <c:pt idx="1125">
                  <c:v>2465.5272218390019</c:v>
                </c:pt>
                <c:pt idx="1126">
                  <c:v>2465.3501452840283</c:v>
                </c:pt>
                <c:pt idx="1127">
                  <c:v>2465.1970508230152</c:v>
                </c:pt>
                <c:pt idx="1128">
                  <c:v>2465.0236155849998</c:v>
                </c:pt>
                <c:pt idx="1129">
                  <c:v>2464.8480166959926</c:v>
                </c:pt>
                <c:pt idx="1130">
                  <c:v>2464.6884312839829</c:v>
                </c:pt>
                <c:pt idx="1131">
                  <c:v>2464.5317864770186</c:v>
                </c:pt>
                <c:pt idx="1132">
                  <c:v>2464.3650094019831</c:v>
                </c:pt>
                <c:pt idx="1133">
                  <c:v>2464.2062771869823</c:v>
                </c:pt>
                <c:pt idx="1134">
                  <c:v>2464.0425169600057</c:v>
                </c:pt>
                <c:pt idx="1135">
                  <c:v>2463.8606558470055</c:v>
                </c:pt>
                <c:pt idx="1136">
                  <c:v>2463.678870977019</c:v>
                </c:pt>
                <c:pt idx="1137">
                  <c:v>2463.5153394769877</c:v>
                </c:pt>
                <c:pt idx="1138">
                  <c:v>2463.3569884750177</c:v>
                </c:pt>
                <c:pt idx="1139">
                  <c:v>2463.190745098982</c:v>
                </c:pt>
                <c:pt idx="1140">
                  <c:v>2463.0035364750074</c:v>
                </c:pt>
                <c:pt idx="1141">
                  <c:v>2462.8447897320148</c:v>
                </c:pt>
                <c:pt idx="1142">
                  <c:v>2462.670181997004</c:v>
                </c:pt>
                <c:pt idx="1143">
                  <c:v>2462.497890396975</c:v>
                </c:pt>
                <c:pt idx="1144">
                  <c:v>2462.3148420610232</c:v>
                </c:pt>
                <c:pt idx="1145">
                  <c:v>2462.139214115974</c:v>
                </c:pt>
                <c:pt idx="1146">
                  <c:v>2461.9579336890019</c:v>
                </c:pt>
                <c:pt idx="1147">
                  <c:v>2461.78917790798</c:v>
                </c:pt>
                <c:pt idx="1148">
                  <c:v>2461.6198739010142</c:v>
                </c:pt>
                <c:pt idx="1149">
                  <c:v>2461.436948794988</c:v>
                </c:pt>
                <c:pt idx="1150">
                  <c:v>2461.2585797180072</c:v>
                </c:pt>
                <c:pt idx="1151">
                  <c:v>2461.0716937970137</c:v>
                </c:pt>
                <c:pt idx="1152">
                  <c:v>2460.8944681599969</c:v>
                </c:pt>
                <c:pt idx="1153">
                  <c:v>2460.7138299340149</c:v>
                </c:pt>
                <c:pt idx="1154">
                  <c:v>2460.5323312479886</c:v>
                </c:pt>
                <c:pt idx="1155">
                  <c:v>2460.3525242279866</c:v>
                </c:pt>
                <c:pt idx="1156">
                  <c:v>2460.1769610029878</c:v>
                </c:pt>
                <c:pt idx="1157">
                  <c:v>2459.9925686990027</c:v>
                </c:pt>
                <c:pt idx="1158">
                  <c:v>2459.8175244450103</c:v>
                </c:pt>
                <c:pt idx="1159">
                  <c:v>2459.6387553680106</c:v>
                </c:pt>
                <c:pt idx="1160">
                  <c:v>2459.4588135950034</c:v>
                </c:pt>
                <c:pt idx="1161">
                  <c:v>2459.280251254997</c:v>
                </c:pt>
                <c:pt idx="1162">
                  <c:v>2458.9978661540081</c:v>
                </c:pt>
                <c:pt idx="1163">
                  <c:v>2458.7210803559865</c:v>
                </c:pt>
                <c:pt idx="1164">
                  <c:v>2458.4457190129906</c:v>
                </c:pt>
                <c:pt idx="1165">
                  <c:v>2458.1676072739938</c:v>
                </c:pt>
                <c:pt idx="1166">
                  <c:v>2457.8903822889988</c:v>
                </c:pt>
                <c:pt idx="1167">
                  <c:v>2457.6098712090024</c:v>
                </c:pt>
                <c:pt idx="1168">
                  <c:v>2457.3297091830027</c:v>
                </c:pt>
                <c:pt idx="1169">
                  <c:v>2457.0535343606025</c:v>
                </c:pt>
                <c:pt idx="1170">
                  <c:v>2456.7771728931984</c:v>
                </c:pt>
                <c:pt idx="1171">
                  <c:v>2456.4964489302001</c:v>
                </c:pt>
                <c:pt idx="1172">
                  <c:v>2456.2150016218002</c:v>
                </c:pt>
                <c:pt idx="1173">
                  <c:v>2455.9325611181048</c:v>
                </c:pt>
                <c:pt idx="1174">
                  <c:v>2455.6508115690995</c:v>
                </c:pt>
                <c:pt idx="1175">
                  <c:v>2455.3680211249502</c:v>
                </c:pt>
                <c:pt idx="1176">
                  <c:v>2455.0844069355999</c:v>
                </c:pt>
                <c:pt idx="1177">
                  <c:v>2454.8011681511998</c:v>
                </c:pt>
                <c:pt idx="1178">
                  <c:v>2454.5155929217981</c:v>
                </c:pt>
                <c:pt idx="1179">
                  <c:v>2454.2293663973978</c:v>
                </c:pt>
                <c:pt idx="1180">
                  <c:v>2453.9441737281959</c:v>
                </c:pt>
                <c:pt idx="1181">
                  <c:v>2453.6558380641072</c:v>
                </c:pt>
                <c:pt idx="1182">
                  <c:v>2453.3719055554102</c:v>
                </c:pt>
                <c:pt idx="1183">
                  <c:v>2453.0881993520015</c:v>
                </c:pt>
                <c:pt idx="1184">
                  <c:v>2452.8005466040049</c:v>
                </c:pt>
                <c:pt idx="1185">
                  <c:v>2452.512583461008</c:v>
                </c:pt>
                <c:pt idx="1186">
                  <c:v>2452.2201350739924</c:v>
                </c:pt>
                <c:pt idx="1187">
                  <c:v>2451.9346525929868</c:v>
                </c:pt>
                <c:pt idx="1188">
                  <c:v>2451.6441481669899</c:v>
                </c:pt>
                <c:pt idx="1189">
                  <c:v>2451.3600719470123</c:v>
                </c:pt>
                <c:pt idx="1190">
                  <c:v>2451.0626240829879</c:v>
                </c:pt>
                <c:pt idx="1191">
                  <c:v>2450.7632547249959</c:v>
                </c:pt>
                <c:pt idx="1192">
                  <c:v>2450.4734140220098</c:v>
                </c:pt>
                <c:pt idx="1193">
                  <c:v>2450.1733021260006</c:v>
                </c:pt>
                <c:pt idx="1194">
                  <c:v>2449.874369186</c:v>
                </c:pt>
                <c:pt idx="1195">
                  <c:v>2449.5880653510103</c:v>
                </c:pt>
                <c:pt idx="1196">
                  <c:v>2449.2789657730027</c:v>
                </c:pt>
                <c:pt idx="1197">
                  <c:v>2448.9741456020274</c:v>
                </c:pt>
                <c:pt idx="1198">
                  <c:v>2448.6850549870287</c:v>
                </c:pt>
                <c:pt idx="1199">
                  <c:v>2448.3918940779986</c:v>
                </c:pt>
                <c:pt idx="1200">
                  <c:v>2448.1061130249873</c:v>
                </c:pt>
                <c:pt idx="1201">
                  <c:v>2447.8079119800241</c:v>
                </c:pt>
                <c:pt idx="1202">
                  <c:v>2447.6955301549751</c:v>
                </c:pt>
                <c:pt idx="1203">
                  <c:v>2447.5706398490001</c:v>
                </c:pt>
                <c:pt idx="1204">
                  <c:v>2447.4561681239866</c:v>
                </c:pt>
                <c:pt idx="1205">
                  <c:v>2447.343792042986</c:v>
                </c:pt>
                <c:pt idx="1206">
                  <c:v>2447.2251886689919</c:v>
                </c:pt>
                <c:pt idx="1207">
                  <c:v>2447.0920350669767</c:v>
                </c:pt>
                <c:pt idx="1208">
                  <c:v>2446.9672582990024</c:v>
                </c:pt>
                <c:pt idx="1209">
                  <c:v>2446.8425354280043</c:v>
                </c:pt>
                <c:pt idx="1210">
                  <c:v>2446.7095435169758</c:v>
                </c:pt>
                <c:pt idx="1211">
                  <c:v>2446.5912096310058</c:v>
                </c:pt>
                <c:pt idx="1212">
                  <c:v>2446.4479608309921</c:v>
                </c:pt>
                <c:pt idx="1213">
                  <c:v>2446.3339741830132</c:v>
                </c:pt>
                <c:pt idx="1214">
                  <c:v>2446.2096767480252</c:v>
                </c:pt>
                <c:pt idx="1215">
                  <c:v>2446.0667455900111</c:v>
                </c:pt>
                <c:pt idx="1216">
                  <c:v>2445.9281077720225</c:v>
                </c:pt>
                <c:pt idx="1217">
                  <c:v>2445.7854403569945</c:v>
                </c:pt>
                <c:pt idx="1218">
                  <c:v>2445.6616704100161</c:v>
                </c:pt>
                <c:pt idx="1219">
                  <c:v>2445.5172249929747</c:v>
                </c:pt>
                <c:pt idx="1220">
                  <c:v>2445.3750311689801</c:v>
                </c:pt>
                <c:pt idx="1221">
                  <c:v>2445.2580160010257</c:v>
                </c:pt>
                <c:pt idx="1222">
                  <c:v>2445.1266065540258</c:v>
                </c:pt>
                <c:pt idx="1223">
                  <c:v>2445.0037298889947</c:v>
                </c:pt>
                <c:pt idx="1224">
                  <c:v>2444.8810630710213</c:v>
                </c:pt>
                <c:pt idx="1225">
                  <c:v>2444.7502831629827</c:v>
                </c:pt>
                <c:pt idx="1226">
                  <c:v>2444.6343172279885</c:v>
                </c:pt>
                <c:pt idx="1227">
                  <c:v>2444.493592328974</c:v>
                </c:pt>
                <c:pt idx="1228">
                  <c:v>2444.3510355289909</c:v>
                </c:pt>
                <c:pt idx="1229">
                  <c:v>2444.1983238930115</c:v>
                </c:pt>
                <c:pt idx="1230">
                  <c:v>2444.0583844820503</c:v>
                </c:pt>
                <c:pt idx="1231">
                  <c:v>2443.9228943600319</c:v>
                </c:pt>
                <c:pt idx="1232">
                  <c:v>2443.7835305910558</c:v>
                </c:pt>
                <c:pt idx="1233">
                  <c:v>2443.631970238057</c:v>
                </c:pt>
                <c:pt idx="1234">
                  <c:v>2443.5223903650185</c:v>
                </c:pt>
                <c:pt idx="1235">
                  <c:v>2443.3839680330129</c:v>
                </c:pt>
                <c:pt idx="1236">
                  <c:v>2443.2708803069545</c:v>
                </c:pt>
                <c:pt idx="1237">
                  <c:v>2443.1123042500112</c:v>
                </c:pt>
                <c:pt idx="1238">
                  <c:v>2442.9624169260496</c:v>
                </c:pt>
                <c:pt idx="1239">
                  <c:v>2442.8128953960259</c:v>
                </c:pt>
                <c:pt idx="1240">
                  <c:v>2442.6554167260183</c:v>
                </c:pt>
                <c:pt idx="1241">
                  <c:v>2442.5441579769831</c:v>
                </c:pt>
                <c:pt idx="1242">
                  <c:v>2442.7498132139444</c:v>
                </c:pt>
                <c:pt idx="1243">
                  <c:v>2442.9211747050285</c:v>
                </c:pt>
                <c:pt idx="1244">
                  <c:v>2443.0690484979423</c:v>
                </c:pt>
                <c:pt idx="1245">
                  <c:v>2443.2667406370165</c:v>
                </c:pt>
                <c:pt idx="1246">
                  <c:v>2443.4625571690267</c:v>
                </c:pt>
                <c:pt idx="1247">
                  <c:v>2443.66730414005</c:v>
                </c:pt>
                <c:pt idx="1248">
                  <c:v>2443.8292875969782</c:v>
                </c:pt>
                <c:pt idx="1249">
                  <c:v>2444.0218135849573</c:v>
                </c:pt>
                <c:pt idx="1250">
                  <c:v>2444.1931881509954</c:v>
                </c:pt>
                <c:pt idx="1251">
                  <c:v>2444.3854673400056</c:v>
                </c:pt>
                <c:pt idx="1252">
                  <c:v>2444.5782071989961</c:v>
                </c:pt>
                <c:pt idx="1253">
                  <c:v>2444.7509637739859</c:v>
                </c:pt>
                <c:pt idx="1254">
                  <c:v>2444.9457931109937</c:v>
                </c:pt>
                <c:pt idx="1255">
                  <c:v>2445.1422512559802</c:v>
                </c:pt>
                <c:pt idx="1256">
                  <c:v>2445.319894256012</c:v>
                </c:pt>
                <c:pt idx="1257">
                  <c:v>2445.4895281550125</c:v>
                </c:pt>
                <c:pt idx="1258">
                  <c:v>2445.6619590009796</c:v>
                </c:pt>
                <c:pt idx="1259">
                  <c:v>2445.8479928399902</c:v>
                </c:pt>
                <c:pt idx="1260">
                  <c:v>2446.0271857170155</c:v>
                </c:pt>
                <c:pt idx="1261">
                  <c:v>2446.2103436799953</c:v>
                </c:pt>
                <c:pt idx="1262">
                  <c:v>2446.4082727730274</c:v>
                </c:pt>
                <c:pt idx="1263">
                  <c:v>2446.6005290430039</c:v>
                </c:pt>
                <c:pt idx="1264">
                  <c:v>2446.7979185360018</c:v>
                </c:pt>
                <c:pt idx="1265">
                  <c:v>2446.9799972989713</c:v>
                </c:pt>
                <c:pt idx="1266">
                  <c:v>2447.1575713769998</c:v>
                </c:pt>
                <c:pt idx="1267">
                  <c:v>2447.3414468159899</c:v>
                </c:pt>
                <c:pt idx="1268">
                  <c:v>2447.5424296639976</c:v>
                </c:pt>
                <c:pt idx="1269">
                  <c:v>2447.7400759650045</c:v>
                </c:pt>
                <c:pt idx="1270">
                  <c:v>2447.913941766019</c:v>
                </c:pt>
                <c:pt idx="1271">
                  <c:v>2448.1060831120121</c:v>
                </c:pt>
                <c:pt idx="1272">
                  <c:v>2448.2960560509819</c:v>
                </c:pt>
                <c:pt idx="1273">
                  <c:v>2448.4946666280157</c:v>
                </c:pt>
                <c:pt idx="1274">
                  <c:v>2448.6814708900056</c:v>
                </c:pt>
                <c:pt idx="1275">
                  <c:v>2448.8672748819808</c:v>
                </c:pt>
                <c:pt idx="1276">
                  <c:v>2449.0628846500185</c:v>
                </c:pt>
                <c:pt idx="1277">
                  <c:v>2449.2478562420001</c:v>
                </c:pt>
                <c:pt idx="1278">
                  <c:v>2449.4329957020236</c:v>
                </c:pt>
                <c:pt idx="1279">
                  <c:v>2449.629109076981</c:v>
                </c:pt>
                <c:pt idx="1280">
                  <c:v>2449.8157524130074</c:v>
                </c:pt>
                <c:pt idx="1281">
                  <c:v>2450.0037317560054</c:v>
                </c:pt>
                <c:pt idx="1282">
                  <c:v>2450.3512317549903</c:v>
                </c:pt>
                <c:pt idx="1283">
                  <c:v>2450.7068567539973</c:v>
                </c:pt>
                <c:pt idx="1284">
                  <c:v>2451.0593567540054</c:v>
                </c:pt>
                <c:pt idx="1285">
                  <c:v>2451.4131067529961</c:v>
                </c:pt>
                <c:pt idx="1286">
                  <c:v>2451.7568567520066</c:v>
                </c:pt>
                <c:pt idx="1287">
                  <c:v>2452.1106067509972</c:v>
                </c:pt>
                <c:pt idx="1288">
                  <c:v>2452.4631067499868</c:v>
                </c:pt>
                <c:pt idx="1289">
                  <c:v>2452.8109197500016</c:v>
                </c:pt>
                <c:pt idx="1290">
                  <c:v>2453.158419749001</c:v>
                </c:pt>
                <c:pt idx="1291">
                  <c:v>2453.5021697480988</c:v>
                </c:pt>
                <c:pt idx="1292">
                  <c:v>2453.8465437473933</c:v>
                </c:pt>
                <c:pt idx="1293">
                  <c:v>2454.188106746602</c:v>
                </c:pt>
                <c:pt idx="1294">
                  <c:v>2454.527325745803</c:v>
                </c:pt>
                <c:pt idx="1295">
                  <c:v>2454.8646697449985</c:v>
                </c:pt>
                <c:pt idx="1296">
                  <c:v>2455.2010947441895</c:v>
                </c:pt>
                <c:pt idx="1297">
                  <c:v>2455.5356067434004</c:v>
                </c:pt>
                <c:pt idx="1298">
                  <c:v>2455.8701377426005</c:v>
                </c:pt>
                <c:pt idx="1299">
                  <c:v>2456.2007627417988</c:v>
                </c:pt>
                <c:pt idx="1300">
                  <c:v>2456.5318567409995</c:v>
                </c:pt>
                <c:pt idx="1301">
                  <c:v>2456.8599817401991</c:v>
                </c:pt>
                <c:pt idx="1302">
                  <c:v>2457.1856067393965</c:v>
                </c:pt>
                <c:pt idx="1303">
                  <c:v>2457.513106739003</c:v>
                </c:pt>
                <c:pt idx="1304">
                  <c:v>2457.8312317380041</c:v>
                </c:pt>
                <c:pt idx="1305">
                  <c:v>2458.1599817370006</c:v>
                </c:pt>
                <c:pt idx="1306">
                  <c:v>2458.4881067360111</c:v>
                </c:pt>
                <c:pt idx="1307">
                  <c:v>2458.804356734996</c:v>
                </c:pt>
                <c:pt idx="1308">
                  <c:v>2459.1287317340029</c:v>
                </c:pt>
                <c:pt idx="1309">
                  <c:v>2459.4499817340111</c:v>
                </c:pt>
                <c:pt idx="1310">
                  <c:v>2459.7724817330018</c:v>
                </c:pt>
                <c:pt idx="1311">
                  <c:v>2460.0849817320122</c:v>
                </c:pt>
                <c:pt idx="1312">
                  <c:v>2460.4074817309738</c:v>
                </c:pt>
                <c:pt idx="1313">
                  <c:v>2460.7287317300215</c:v>
                </c:pt>
                <c:pt idx="1314">
                  <c:v>2461.0374817299889</c:v>
                </c:pt>
                <c:pt idx="1315">
                  <c:v>2461.3537317289738</c:v>
                </c:pt>
                <c:pt idx="1316">
                  <c:v>2461.6662317279843</c:v>
                </c:pt>
                <c:pt idx="1317">
                  <c:v>2461.9637317269808</c:v>
                </c:pt>
                <c:pt idx="1318">
                  <c:v>2462.2662317259819</c:v>
                </c:pt>
                <c:pt idx="1319">
                  <c:v>2462.5624817250064</c:v>
                </c:pt>
                <c:pt idx="1320">
                  <c:v>2462.872481725004</c:v>
                </c:pt>
                <c:pt idx="1321">
                  <c:v>2463.1849817240145</c:v>
                </c:pt>
                <c:pt idx="1322">
                  <c:v>2463.3567430680268</c:v>
                </c:pt>
                <c:pt idx="1323">
                  <c:v>2463.5149443559931</c:v>
                </c:pt>
                <c:pt idx="1324">
                  <c:v>2463.6703916339902</c:v>
                </c:pt>
                <c:pt idx="1325">
                  <c:v>2463.8338909490267</c:v>
                </c:pt>
                <c:pt idx="1326">
                  <c:v>2463.9849983460153</c:v>
                </c:pt>
                <c:pt idx="1327">
                  <c:v>2464.1345198709751</c:v>
                </c:pt>
                <c:pt idx="1328">
                  <c:v>2464.2932615720201</c:v>
                </c:pt>
                <c:pt idx="1329">
                  <c:v>2464.4407794930157</c:v>
                </c:pt>
                <c:pt idx="1330">
                  <c:v>2464.5878796810284</c:v>
                </c:pt>
                <c:pt idx="1331">
                  <c:v>2464.7453681820189</c:v>
                </c:pt>
                <c:pt idx="1332">
                  <c:v>2464.8928010419477</c:v>
                </c:pt>
                <c:pt idx="1333">
                  <c:v>2465.0409843069501</c:v>
                </c:pt>
                <c:pt idx="1334">
                  <c:v>2465.2007240239764</c:v>
                </c:pt>
                <c:pt idx="1335">
                  <c:v>2465.382826238987</c:v>
                </c:pt>
                <c:pt idx="1336">
                  <c:v>2465.5355969970115</c:v>
                </c:pt>
                <c:pt idx="1337">
                  <c:v>2465.669842345058</c:v>
                </c:pt>
                <c:pt idx="1338">
                  <c:v>2465.7963683280395</c:v>
                </c:pt>
                <c:pt idx="1339">
                  <c:v>2465.9259809940122</c:v>
                </c:pt>
                <c:pt idx="1340">
                  <c:v>2466.0694863869576</c:v>
                </c:pt>
                <c:pt idx="1341">
                  <c:v>2466.2376905550482</c:v>
                </c:pt>
                <c:pt idx="1342">
                  <c:v>2466.3788995429641</c:v>
                </c:pt>
                <c:pt idx="1343">
                  <c:v>2466.5039193979464</c:v>
                </c:pt>
                <c:pt idx="1344">
                  <c:v>2466.6235561650246</c:v>
                </c:pt>
                <c:pt idx="1345">
                  <c:v>2466.7486158909742</c:v>
                </c:pt>
                <c:pt idx="1346">
                  <c:v>2466.8899046210572</c:v>
                </c:pt>
                <c:pt idx="1347">
                  <c:v>2467.0582284029806</c:v>
                </c:pt>
                <c:pt idx="1348">
                  <c:v>2467.2018932820065</c:v>
                </c:pt>
                <c:pt idx="1349">
                  <c:v>2467.3317053030478</c:v>
                </c:pt>
                <c:pt idx="1350">
                  <c:v>2467.4584705140442</c:v>
                </c:pt>
                <c:pt idx="1351">
                  <c:v>2467.5929949609563</c:v>
                </c:pt>
                <c:pt idx="1352">
                  <c:v>2467.7460846879985</c:v>
                </c:pt>
                <c:pt idx="1353">
                  <c:v>2467.8660457440419</c:v>
                </c:pt>
                <c:pt idx="1354">
                  <c:v>2468.0261841729516</c:v>
                </c:pt>
                <c:pt idx="1355">
                  <c:v>2468.1748060219688</c:v>
                </c:pt>
                <c:pt idx="1356">
                  <c:v>2468.3227173370542</c:v>
                </c:pt>
                <c:pt idx="1357">
                  <c:v>2468.4807241640519</c:v>
                </c:pt>
                <c:pt idx="1358">
                  <c:v>2468.5971325490391</c:v>
                </c:pt>
                <c:pt idx="1359">
                  <c:v>2468.745248539024</c:v>
                </c:pt>
                <c:pt idx="1360">
                  <c:v>2468.8733781790361</c:v>
                </c:pt>
                <c:pt idx="1361">
                  <c:v>2468.9923275159672</c:v>
                </c:pt>
                <c:pt idx="1362">
                  <c:v>2468.917083317996</c:v>
                </c:pt>
                <c:pt idx="1363">
                  <c:v>2468.8101607599529</c:v>
                </c:pt>
                <c:pt idx="1364">
                  <c:v>2468.7257369069848</c:v>
                </c:pt>
                <c:pt idx="1365">
                  <c:v>2468.6554888220271</c:v>
                </c:pt>
                <c:pt idx="1366">
                  <c:v>2468.5285935669672</c:v>
                </c:pt>
                <c:pt idx="1367">
                  <c:v>2468.461728204973</c:v>
                </c:pt>
                <c:pt idx="1368">
                  <c:v>2468.384069800959</c:v>
                </c:pt>
                <c:pt idx="1369">
                  <c:v>2468.2872954179766</c:v>
                </c:pt>
                <c:pt idx="1370">
                  <c:v>2468.1630821180297</c:v>
                </c:pt>
                <c:pt idx="1371">
                  <c:v>2468.0656069649849</c:v>
                </c:pt>
                <c:pt idx="1372">
                  <c:v>2467.9865470220102</c:v>
                </c:pt>
                <c:pt idx="1373">
                  <c:v>2467.9175793529721</c:v>
                </c:pt>
                <c:pt idx="1374">
                  <c:v>2467.8503810210386</c:v>
                </c:pt>
                <c:pt idx="1375">
                  <c:v>2467.7766290879808</c:v>
                </c:pt>
                <c:pt idx="1376">
                  <c:v>2467.6880006189458</c:v>
                </c:pt>
                <c:pt idx="1377">
                  <c:v>2467.5761726769852</c:v>
                </c:pt>
                <c:pt idx="1378">
                  <c:v>2467.4953223239863</c:v>
                </c:pt>
                <c:pt idx="1379">
                  <c:v>2467.37462662498</c:v>
                </c:pt>
                <c:pt idx="1380">
                  <c:v>2467.2682626419701</c:v>
                </c:pt>
                <c:pt idx="1381">
                  <c:v>2467.1679074390559</c:v>
                </c:pt>
                <c:pt idx="1382">
                  <c:v>2467.0652380780084</c:v>
                </c:pt>
                <c:pt idx="1383">
                  <c:v>2466.9519316239748</c:v>
                </c:pt>
                <c:pt idx="1384">
                  <c:v>2466.882165138959</c:v>
                </c:pt>
                <c:pt idx="1385">
                  <c:v>2466.7851156869438</c:v>
                </c:pt>
                <c:pt idx="1386">
                  <c:v>2466.7149603309808</c:v>
                </c:pt>
                <c:pt idx="1387">
                  <c:v>2466.6008761350531</c:v>
                </c:pt>
                <c:pt idx="1388">
                  <c:v>2466.4970401600003</c:v>
                </c:pt>
                <c:pt idx="1389">
                  <c:v>2466.3951294720173</c:v>
                </c:pt>
                <c:pt idx="1390">
                  <c:v>2466.2868211329915</c:v>
                </c:pt>
                <c:pt idx="1391">
                  <c:v>2466.2262922059745</c:v>
                </c:pt>
                <c:pt idx="1392">
                  <c:v>2466.1427197540179</c:v>
                </c:pt>
                <c:pt idx="1393">
                  <c:v>2466.090280842036</c:v>
                </c:pt>
                <c:pt idx="1394">
                  <c:v>2465.9981525320327</c:v>
                </c:pt>
                <c:pt idx="1395">
                  <c:v>2465.9205118869431</c:v>
                </c:pt>
                <c:pt idx="1396">
                  <c:v>2465.8490359709831</c:v>
                </c:pt>
                <c:pt idx="1397">
                  <c:v>2465.7754018469714</c:v>
                </c:pt>
                <c:pt idx="1398">
                  <c:v>2465.6912865779595</c:v>
                </c:pt>
                <c:pt idx="1399">
                  <c:v>2465.6196172269993</c:v>
                </c:pt>
                <c:pt idx="1400">
                  <c:v>2465.5520708590047</c:v>
                </c:pt>
                <c:pt idx="1401">
                  <c:v>2465.4803245349904</c:v>
                </c:pt>
                <c:pt idx="1402">
                  <c:v>2465.2914513379801</c:v>
                </c:pt>
                <c:pt idx="1403">
                  <c:v>2465.1218384610256</c:v>
                </c:pt>
                <c:pt idx="1404">
                  <c:v>2464.9516860540025</c:v>
                </c:pt>
                <c:pt idx="1405">
                  <c:v>2464.7611942670192</c:v>
                </c:pt>
                <c:pt idx="1406">
                  <c:v>2464.593063250999</c:v>
                </c:pt>
                <c:pt idx="1407">
                  <c:v>2464.4274931559921</c:v>
                </c:pt>
                <c:pt idx="1408">
                  <c:v>2464.2446841310011</c:v>
                </c:pt>
                <c:pt idx="1409">
                  <c:v>2464.0873363270075</c:v>
                </c:pt>
                <c:pt idx="1410">
                  <c:v>2463.9043998940033</c:v>
                </c:pt>
                <c:pt idx="1411">
                  <c:v>2463.7385749819805</c:v>
                </c:pt>
                <c:pt idx="1412">
                  <c:v>2463.5700617399998</c:v>
                </c:pt>
                <c:pt idx="1413">
                  <c:v>2463.4103103199741</c:v>
                </c:pt>
                <c:pt idx="1414">
                  <c:v>2463.2551458700036</c:v>
                </c:pt>
                <c:pt idx="1415">
                  <c:v>2463.1003935420013</c:v>
                </c:pt>
                <c:pt idx="1416">
                  <c:v>2462.9418784849986</c:v>
                </c:pt>
                <c:pt idx="1417">
                  <c:v>2462.7910508489877</c:v>
                </c:pt>
                <c:pt idx="1418">
                  <c:v>2462.6437357839895</c:v>
                </c:pt>
                <c:pt idx="1419">
                  <c:v>2462.4957584409858</c:v>
                </c:pt>
                <c:pt idx="1420">
                  <c:v>2462.342943969008</c:v>
                </c:pt>
                <c:pt idx="1421">
                  <c:v>2462.1889305180084</c:v>
                </c:pt>
                <c:pt idx="1422">
                  <c:v>2462.0373542396992</c:v>
                </c:pt>
                <c:pt idx="1423">
                  <c:v>2461.8918542825995</c:v>
                </c:pt>
                <c:pt idx="1424">
                  <c:v>2461.7443487971977</c:v>
                </c:pt>
                <c:pt idx="1425">
                  <c:v>2461.6004289336997</c:v>
                </c:pt>
                <c:pt idx="1426">
                  <c:v>2461.4598268418995</c:v>
                </c:pt>
                <c:pt idx="1427">
                  <c:v>2461.3183656721394</c:v>
                </c:pt>
                <c:pt idx="1428">
                  <c:v>2461.1796845743011</c:v>
                </c:pt>
                <c:pt idx="1429">
                  <c:v>2461.0415616985993</c:v>
                </c:pt>
                <c:pt idx="1430">
                  <c:v>2460.9037281950004</c:v>
                </c:pt>
                <c:pt idx="1431">
                  <c:v>2460.7737272134982</c:v>
                </c:pt>
                <c:pt idx="1432">
                  <c:v>2460.6434789040068</c:v>
                </c:pt>
                <c:pt idx="1433">
                  <c:v>2460.5166204179986</c:v>
                </c:pt>
                <c:pt idx="1434">
                  <c:v>2460.388976902992</c:v>
                </c:pt>
                <c:pt idx="1435">
                  <c:v>2460.256373510987</c:v>
                </c:pt>
                <c:pt idx="1436">
                  <c:v>2460.1302603920049</c:v>
                </c:pt>
                <c:pt idx="1437">
                  <c:v>2460.0064626949898</c:v>
                </c:pt>
                <c:pt idx="1438">
                  <c:v>2459.8808055710106</c:v>
                </c:pt>
                <c:pt idx="1439">
                  <c:v>2459.7647391690116</c:v>
                </c:pt>
                <c:pt idx="1440">
                  <c:v>2459.654088640993</c:v>
                </c:pt>
                <c:pt idx="1441">
                  <c:v>2459.5446791350259</c:v>
                </c:pt>
                <c:pt idx="1442">
                  <c:v>2459.4653341909871</c:v>
                </c:pt>
                <c:pt idx="1443">
                  <c:v>2459.4039436570019</c:v>
                </c:pt>
                <c:pt idx="1444">
                  <c:v>2459.3161846610019</c:v>
                </c:pt>
                <c:pt idx="1445">
                  <c:v>2459.2514843320241</c:v>
                </c:pt>
                <c:pt idx="1446">
                  <c:v>2459.1655197949731</c:v>
                </c:pt>
                <c:pt idx="1447">
                  <c:v>2459.1077181790024</c:v>
                </c:pt>
                <c:pt idx="1448">
                  <c:v>2459.0337566109956</c:v>
                </c:pt>
                <c:pt idx="1449">
                  <c:v>2458.96181221999</c:v>
                </c:pt>
                <c:pt idx="1450">
                  <c:v>2458.8788121319958</c:v>
                </c:pt>
                <c:pt idx="1451">
                  <c:v>2458.8029334759922</c:v>
                </c:pt>
                <c:pt idx="1452">
                  <c:v>2458.7523533779895</c:v>
                </c:pt>
                <c:pt idx="1453">
                  <c:v>2458.6827489659772</c:v>
                </c:pt>
                <c:pt idx="1454">
                  <c:v>2458.6122973680031</c:v>
                </c:pt>
                <c:pt idx="1455">
                  <c:v>2458.5591757119983</c:v>
                </c:pt>
                <c:pt idx="1456">
                  <c:v>2458.510311125021</c:v>
                </c:pt>
                <c:pt idx="1457">
                  <c:v>2458.4526307340129</c:v>
                </c:pt>
                <c:pt idx="1458">
                  <c:v>2458.3730616680114</c:v>
                </c:pt>
                <c:pt idx="1459">
                  <c:v>2458.2897810540162</c:v>
                </c:pt>
                <c:pt idx="1460">
                  <c:v>2458.2522160189692</c:v>
                </c:pt>
                <c:pt idx="1461">
                  <c:v>2458.1847936910344</c:v>
                </c:pt>
                <c:pt idx="1462">
                  <c:v>2458.1369411980268</c:v>
                </c:pt>
                <c:pt idx="1463">
                  <c:v>2458.0955856660148</c:v>
                </c:pt>
                <c:pt idx="1464">
                  <c:v>2458.0476542250253</c:v>
                </c:pt>
                <c:pt idx="1465">
                  <c:v>2457.9800739999628</c:v>
                </c:pt>
                <c:pt idx="1466">
                  <c:v>2457.9422721209703</c:v>
                </c:pt>
                <c:pt idx="1467">
                  <c:v>2457.9211757150479</c:v>
                </c:pt>
                <c:pt idx="1468">
                  <c:v>2457.9037119080313</c:v>
                </c:pt>
                <c:pt idx="1469">
                  <c:v>2457.8768078290159</c:v>
                </c:pt>
                <c:pt idx="1470">
                  <c:v>2457.8273906050017</c:v>
                </c:pt>
                <c:pt idx="1471">
                  <c:v>2457.8048873640364</c:v>
                </c:pt>
                <c:pt idx="1472">
                  <c:v>2457.7337252330035</c:v>
                </c:pt>
                <c:pt idx="1473">
                  <c:v>2457.6633313409984</c:v>
                </c:pt>
                <c:pt idx="1474">
                  <c:v>2457.6431328139734</c:v>
                </c:pt>
                <c:pt idx="1475">
                  <c:v>2457.597556779976</c:v>
                </c:pt>
                <c:pt idx="1476">
                  <c:v>2457.576030367054</c:v>
                </c:pt>
                <c:pt idx="1477">
                  <c:v>2457.5654807019746</c:v>
                </c:pt>
                <c:pt idx="1478">
                  <c:v>2457.5528349130182</c:v>
                </c:pt>
                <c:pt idx="1479">
                  <c:v>2457.5250201269519</c:v>
                </c:pt>
                <c:pt idx="1480">
                  <c:v>2457.4689634729875</c:v>
                </c:pt>
                <c:pt idx="1481">
                  <c:v>2457.434092076961</c:v>
                </c:pt>
                <c:pt idx="1482">
                  <c:v>2457.4698397750035</c:v>
                </c:pt>
                <c:pt idx="1483">
                  <c:v>2457.4604980279692</c:v>
                </c:pt>
                <c:pt idx="1484">
                  <c:v>2457.4742400799878</c:v>
                </c:pt>
                <c:pt idx="1485">
                  <c:v>2457.5167391740251</c:v>
                </c:pt>
                <c:pt idx="1486">
                  <c:v>2457.5311685559573</c:v>
                </c:pt>
                <c:pt idx="1487">
                  <c:v>2457.5232014670037</c:v>
                </c:pt>
                <c:pt idx="1488">
                  <c:v>2457.5610111519927</c:v>
                </c:pt>
                <c:pt idx="1489">
                  <c:v>2457.5877708540065</c:v>
                </c:pt>
                <c:pt idx="1490">
                  <c:v>2457.6091538179899</c:v>
                </c:pt>
                <c:pt idx="1491">
                  <c:v>2457.6308332870249</c:v>
                </c:pt>
                <c:pt idx="1492">
                  <c:v>2457.6584825039608</c:v>
                </c:pt>
                <c:pt idx="1493">
                  <c:v>2457.6977747139754</c:v>
                </c:pt>
                <c:pt idx="1494">
                  <c:v>2457.6918831600342</c:v>
                </c:pt>
                <c:pt idx="1495">
                  <c:v>2457.7089810849866</c:v>
                </c:pt>
                <c:pt idx="1496">
                  <c:v>2457.6922417350579</c:v>
                </c:pt>
                <c:pt idx="1497">
                  <c:v>2457.709838351002</c:v>
                </c:pt>
                <c:pt idx="1498">
                  <c:v>2457.7049441779964</c:v>
                </c:pt>
                <c:pt idx="1499">
                  <c:v>2457.6832324600546</c:v>
                </c:pt>
                <c:pt idx="1500">
                  <c:v>2457.7128764400259</c:v>
                </c:pt>
                <c:pt idx="1501">
                  <c:v>2457.7370493620401</c:v>
                </c:pt>
                <c:pt idx="1502">
                  <c:v>2457.7614244699944</c:v>
                </c:pt>
                <c:pt idx="1503">
                  <c:v>2457.7916750080185</c:v>
                </c:pt>
                <c:pt idx="1504">
                  <c:v>2457.7709742180305</c:v>
                </c:pt>
                <c:pt idx="1505">
                  <c:v>2457.7674953460228</c:v>
                </c:pt>
                <c:pt idx="1506">
                  <c:v>2457.7869116340298</c:v>
                </c:pt>
                <c:pt idx="1507">
                  <c:v>2457.7723963259486</c:v>
                </c:pt>
                <c:pt idx="1508">
                  <c:v>2457.7921226669569</c:v>
                </c:pt>
                <c:pt idx="1509">
                  <c:v>2457.7892638989724</c:v>
                </c:pt>
                <c:pt idx="1510">
                  <c:v>2457.7694932660088</c:v>
                </c:pt>
                <c:pt idx="1511">
                  <c:v>2457.7384840130107</c:v>
                </c:pt>
                <c:pt idx="1512">
                  <c:v>2457.764409382944</c:v>
                </c:pt>
                <c:pt idx="1513">
                  <c:v>2457.7904426190071</c:v>
                </c:pt>
                <c:pt idx="1514">
                  <c:v>2457.7597569649806</c:v>
                </c:pt>
                <c:pt idx="1515">
                  <c:v>2457.7405256649945</c:v>
                </c:pt>
                <c:pt idx="1516">
                  <c:v>2457.7384219629457</c:v>
                </c:pt>
                <c:pt idx="1517">
                  <c:v>2457.7591191029642</c:v>
                </c:pt>
                <c:pt idx="1518">
                  <c:v>2457.7457903269678</c:v>
                </c:pt>
                <c:pt idx="1519">
                  <c:v>2457.7666088800179</c:v>
                </c:pt>
                <c:pt idx="1520">
                  <c:v>2457.7647480060114</c:v>
                </c:pt>
                <c:pt idx="1521">
                  <c:v>-13172.31661905197</c:v>
                </c:pt>
                <c:pt idx="1522">
                  <c:v>-13172.356037865975</c:v>
                </c:pt>
                <c:pt idx="1523">
                  <c:v>-13172.377474857029</c:v>
                </c:pt>
                <c:pt idx="1524">
                  <c:v>-13172.392976620002</c:v>
                </c:pt>
                <c:pt idx="1525">
                  <c:v>-13172.414589749009</c:v>
                </c:pt>
                <c:pt idx="1526">
                  <c:v>-13172.45436083799</c:v>
                </c:pt>
                <c:pt idx="1527">
                  <c:v>-13172.493086481001</c:v>
                </c:pt>
                <c:pt idx="1528">
                  <c:v>-13172.542813271983</c:v>
                </c:pt>
                <c:pt idx="1529">
                  <c:v>-13172.584337807028</c:v>
                </c:pt>
                <c:pt idx="1530">
                  <c:v>-13172.629706677981</c:v>
                </c:pt>
                <c:pt idx="1531">
                  <c:v>-13172.659716480994</c:v>
                </c:pt>
                <c:pt idx="1532">
                  <c:v>-13172.717663810006</c:v>
                </c:pt>
                <c:pt idx="1533">
                  <c:v>-13172.753095258027</c:v>
                </c:pt>
                <c:pt idx="1534">
                  <c:v>-13172.809307420976</c:v>
                </c:pt>
                <c:pt idx="1535">
                  <c:v>-13172.851471891976</c:v>
                </c:pt>
                <c:pt idx="1536">
                  <c:v>-13172.907260264998</c:v>
                </c:pt>
                <c:pt idx="1537">
                  <c:v>-13172.957469135989</c:v>
                </c:pt>
                <c:pt idx="1538">
                  <c:v>-13173.014145097986</c:v>
                </c:pt>
                <c:pt idx="1539">
                  <c:v>-13173.073709744989</c:v>
                </c:pt>
                <c:pt idx="1540">
                  <c:v>-13173.132584672014</c:v>
                </c:pt>
                <c:pt idx="1541">
                  <c:v>-13173.18719147399</c:v>
                </c:pt>
                <c:pt idx="1542">
                  <c:v>-13173.249576742994</c:v>
                </c:pt>
                <c:pt idx="1543">
                  <c:v>-13173.308349075392</c:v>
                </c:pt>
                <c:pt idx="1544">
                  <c:v>-13173.371650064393</c:v>
                </c:pt>
                <c:pt idx="1545">
                  <c:v>-13173.437853304404</c:v>
                </c:pt>
                <c:pt idx="1546">
                  <c:v>-13173.505334389902</c:v>
                </c:pt>
                <c:pt idx="1547">
                  <c:v>-13173.575396914926</c:v>
                </c:pt>
                <c:pt idx="1548">
                  <c:v>-13173.645439473901</c:v>
                </c:pt>
                <c:pt idx="1549">
                  <c:v>-13173.720671661104</c:v>
                </c:pt>
                <c:pt idx="1550">
                  <c:v>-13173.79458807061</c:v>
                </c:pt>
                <c:pt idx="1551">
                  <c:v>-13173.875325296889</c:v>
                </c:pt>
                <c:pt idx="1552">
                  <c:v>-13173.951495934001</c:v>
                </c:pt>
                <c:pt idx="1553">
                  <c:v>-13174.035144577007</c:v>
                </c:pt>
                <c:pt idx="1554">
                  <c:v>-13174.11488081899</c:v>
                </c:pt>
                <c:pt idx="1555">
                  <c:v>-13174.202751255012</c:v>
                </c:pt>
                <c:pt idx="1556">
                  <c:v>-13174.295177477994</c:v>
                </c:pt>
                <c:pt idx="1557">
                  <c:v>-13174.38858108499</c:v>
                </c:pt>
                <c:pt idx="1558">
                  <c:v>-13174.463758667</c:v>
                </c:pt>
                <c:pt idx="1559">
                  <c:v>-13174.54838182102</c:v>
                </c:pt>
                <c:pt idx="1560">
                  <c:v>-13174.654497140029</c:v>
                </c:pt>
                <c:pt idx="1561">
                  <c:v>-8154.9816512180259</c:v>
                </c:pt>
                <c:pt idx="1562">
                  <c:v>-8155.0621001619729</c:v>
                </c:pt>
                <c:pt idx="1563">
                  <c:v>-8155.1419317030231</c:v>
                </c:pt>
                <c:pt idx="1564">
                  <c:v>-8155.2060677959817</c:v>
                </c:pt>
                <c:pt idx="1565">
                  <c:v>-8155.3019303960027</c:v>
                </c:pt>
                <c:pt idx="1566">
                  <c:v>-8155.3831914570183</c:v>
                </c:pt>
                <c:pt idx="1567">
                  <c:v>-8155.4660229349975</c:v>
                </c:pt>
                <c:pt idx="1568">
                  <c:v>-8155.5665967839886</c:v>
                </c:pt>
                <c:pt idx="1569">
                  <c:v>-8155.6385849600192</c:v>
                </c:pt>
                <c:pt idx="1570">
                  <c:v>-8155.7294094170211</c:v>
                </c:pt>
                <c:pt idx="1571">
                  <c:v>-8155.8239921089844</c:v>
                </c:pt>
                <c:pt idx="1572">
                  <c:v>-8155.907254994032</c:v>
                </c:pt>
                <c:pt idx="1573">
                  <c:v>-8155.9953700240003</c:v>
                </c:pt>
                <c:pt idx="1574">
                  <c:v>-8156.0732591550332</c:v>
                </c:pt>
                <c:pt idx="1575">
                  <c:v>-8156.1883443410043</c:v>
                </c:pt>
                <c:pt idx="1576">
                  <c:v>-8156.263047539047</c:v>
                </c:pt>
                <c:pt idx="1577">
                  <c:v>-8156.3447907019872</c:v>
                </c:pt>
                <c:pt idx="1578">
                  <c:v>-8156.4184957860271</c:v>
                </c:pt>
                <c:pt idx="1579">
                  <c:v>-8156.5315847450402</c:v>
                </c:pt>
                <c:pt idx="1580">
                  <c:v>-8156.606479533948</c:v>
                </c:pt>
                <c:pt idx="1581">
                  <c:v>-8156.6906021089526</c:v>
                </c:pt>
                <c:pt idx="1582">
                  <c:v>-8156.768874424044</c:v>
                </c:pt>
                <c:pt idx="1583">
                  <c:v>-8156.8887184340274</c:v>
                </c:pt>
                <c:pt idx="1584">
                  <c:v>-8156.9725560949882</c:v>
                </c:pt>
                <c:pt idx="1585">
                  <c:v>-8157.0678093599854</c:v>
                </c:pt>
                <c:pt idx="1586">
                  <c:v>-8157.159400184988</c:v>
                </c:pt>
                <c:pt idx="1587">
                  <c:v>-8157.294750525034</c:v>
                </c:pt>
                <c:pt idx="1588">
                  <c:v>-8157.3962823339971</c:v>
                </c:pt>
                <c:pt idx="1589">
                  <c:v>-8157.5114175679628</c:v>
                </c:pt>
                <c:pt idx="1590">
                  <c:v>-8157.625078181969</c:v>
                </c:pt>
                <c:pt idx="1591">
                  <c:v>-8157.7221861300059</c:v>
                </c:pt>
                <c:pt idx="1592">
                  <c:v>-8157.8501633669948</c:v>
                </c:pt>
                <c:pt idx="1593">
                  <c:v>-8157.9939318490215</c:v>
                </c:pt>
                <c:pt idx="1594">
                  <c:v>-8158.1384135299595</c:v>
                </c:pt>
                <c:pt idx="1595">
                  <c:v>-8158.2685303649632</c:v>
                </c:pt>
                <c:pt idx="1596">
                  <c:v>-8158.3692043089541</c:v>
                </c:pt>
                <c:pt idx="1597">
                  <c:v>-8158.4878573199967</c:v>
                </c:pt>
                <c:pt idx="1598">
                  <c:v>-8158.609411339974</c:v>
                </c:pt>
                <c:pt idx="1599">
                  <c:v>-8158.7187883399893</c:v>
                </c:pt>
                <c:pt idx="1600">
                  <c:v>-8158.8634102700744</c:v>
                </c:pt>
                <c:pt idx="1601">
                  <c:v>14865.909300910076</c:v>
                </c:pt>
                <c:pt idx="1602">
                  <c:v>14865.875979329925</c:v>
                </c:pt>
                <c:pt idx="1603">
                  <c:v>14865.85729167005</c:v>
                </c:pt>
                <c:pt idx="1604">
                  <c:v>14865.850327919936</c:v>
                </c:pt>
                <c:pt idx="1605">
                  <c:v>14865.852178090019</c:v>
                </c:pt>
                <c:pt idx="1606">
                  <c:v>14865.859932170017</c:v>
                </c:pt>
                <c:pt idx="1607">
                  <c:v>14865.870680159889</c:v>
                </c:pt>
                <c:pt idx="1608">
                  <c:v>14865.881512070075</c:v>
                </c:pt>
                <c:pt idx="1609">
                  <c:v>14865.889517900068</c:v>
                </c:pt>
                <c:pt idx="1610">
                  <c:v>14865.89178763004</c:v>
                </c:pt>
                <c:pt idx="1611">
                  <c:v>14865.947911279975</c:v>
                </c:pt>
                <c:pt idx="1612">
                  <c:v>14865.992478840053</c:v>
                </c:pt>
                <c:pt idx="1613">
                  <c:v>14866.022580310004</c:v>
                </c:pt>
                <c:pt idx="1614">
                  <c:v>14866.035305680009</c:v>
                </c:pt>
                <c:pt idx="1615">
                  <c:v>14866.090244970052</c:v>
                </c:pt>
                <c:pt idx="1616">
                  <c:v>14866.121988169965</c:v>
                </c:pt>
                <c:pt idx="1617">
                  <c:v>14866.127625270048</c:v>
                </c:pt>
                <c:pt idx="1618">
                  <c:v>14866.16674628004</c:v>
                </c:pt>
                <c:pt idx="1619">
                  <c:v>14866.173941200017</c:v>
                </c:pt>
                <c:pt idx="1620">
                  <c:v>14866.208800020046</c:v>
                </c:pt>
                <c:pt idx="1621">
                  <c:v>14866.268412749982</c:v>
                </c:pt>
                <c:pt idx="1622">
                  <c:v>14866.287369380007</c:v>
                </c:pt>
                <c:pt idx="1623">
                  <c:v>14866.325259909965</c:v>
                </c:pt>
                <c:pt idx="1624">
                  <c:v>14866.379174349015</c:v>
                </c:pt>
                <c:pt idx="1625">
                  <c:v>14866.383702688967</c:v>
                </c:pt>
                <c:pt idx="1626">
                  <c:v>14866.398434930947</c:v>
                </c:pt>
                <c:pt idx="1627">
                  <c:v>14866.420461073052</c:v>
                </c:pt>
                <c:pt idx="1628">
                  <c:v>14866.446871115942</c:v>
                </c:pt>
                <c:pt idx="1629">
                  <c:v>14866.474755057949</c:v>
                </c:pt>
                <c:pt idx="1630">
                  <c:v>14866.501202899031</c:v>
                </c:pt>
                <c:pt idx="1631">
                  <c:v>14866.523304637987</c:v>
                </c:pt>
                <c:pt idx="1632">
                  <c:v>14866.53815027501</c:v>
                </c:pt>
                <c:pt idx="1633">
                  <c:v>14866.542829807964</c:v>
                </c:pt>
                <c:pt idx="1634">
                  <c:v>14866.596933237975</c:v>
                </c:pt>
                <c:pt idx="1635">
                  <c:v>14866.635050563025</c:v>
                </c:pt>
                <c:pt idx="1636">
                  <c:v>14866.654271782958</c:v>
                </c:pt>
                <c:pt idx="1637">
                  <c:v>14866.714186897036</c:v>
                </c:pt>
                <c:pt idx="1638">
                  <c:v>14866.749385904055</c:v>
                </c:pt>
                <c:pt idx="1639">
                  <c:v>14866.756958805025</c:v>
                </c:pt>
                <c:pt idx="1640">
                  <c:v>14866.796495596995</c:v>
                </c:pt>
                <c:pt idx="1641">
                  <c:v>35459.427586280974</c:v>
                </c:pt>
                <c:pt idx="1642">
                  <c:v>35459.69887873996</c:v>
                </c:pt>
                <c:pt idx="1643">
                  <c:v>35459.92026470101</c:v>
                </c:pt>
                <c:pt idx="1644">
                  <c:v>35460.19852155901</c:v>
                </c:pt>
                <c:pt idx="1645">
                  <c:v>35460.452926708967</c:v>
                </c:pt>
                <c:pt idx="1646">
                  <c:v>35460.727757546003</c:v>
                </c:pt>
                <c:pt idx="1647">
                  <c:v>35461.004791463958</c:v>
                </c:pt>
                <c:pt idx="1648">
                  <c:v>35461.265805857955</c:v>
                </c:pt>
                <c:pt idx="1649">
                  <c:v>35461.492578122998</c:v>
                </c:pt>
                <c:pt idx="1650">
                  <c:v>35461.729385653976</c:v>
                </c:pt>
                <c:pt idx="1651">
                  <c:v>35462.020505844965</c:v>
                </c:pt>
                <c:pt idx="1652">
                  <c:v>35462.285216092016</c:v>
                </c:pt>
                <c:pt idx="1653">
                  <c:v>35462.567793788039</c:v>
                </c:pt>
                <c:pt idx="1654">
                  <c:v>35462.850016328972</c:v>
                </c:pt>
                <c:pt idx="1655">
                  <c:v>35463.113661110052</c:v>
                </c:pt>
                <c:pt idx="1656">
                  <c:v>35463.403005523956</c:v>
                </c:pt>
                <c:pt idx="1657">
                  <c:v>35463.668576968019</c:v>
                </c:pt>
                <c:pt idx="1658">
                  <c:v>35463.954652836022</c:v>
                </c:pt>
                <c:pt idx="1659">
                  <c:v>35464.243010521983</c:v>
                </c:pt>
                <c:pt idx="1660">
                  <c:v>35464.515427421022</c:v>
                </c:pt>
                <c:pt idx="1661">
                  <c:v>35464.784930928028</c:v>
                </c:pt>
                <c:pt idx="1662">
                  <c:v>35465.064548438997</c:v>
                </c:pt>
                <c:pt idx="1663">
                  <c:v>35465.336057346023</c:v>
                </c:pt>
                <c:pt idx="1664">
                  <c:v>35465.612485047022</c:v>
                </c:pt>
                <c:pt idx="1665">
                  <c:v>35465.906858933973</c:v>
                </c:pt>
                <c:pt idx="1666">
                  <c:v>35466.200956402987</c:v>
                </c:pt>
                <c:pt idx="1667">
                  <c:v>35466.49217984901</c:v>
                </c:pt>
                <c:pt idx="1668">
                  <c:v>35466.793556666002</c:v>
                </c:pt>
                <c:pt idx="1669">
                  <c:v>35467.086864248995</c:v>
                </c:pt>
                <c:pt idx="1670">
                  <c:v>35467.385129992996</c:v>
                </c:pt>
                <c:pt idx="1671">
                  <c:v>35467.685756293009</c:v>
                </c:pt>
                <c:pt idx="1672">
                  <c:v>35467.986145542993</c:v>
                </c:pt>
                <c:pt idx="1673">
                  <c:v>35468.291512138996</c:v>
                </c:pt>
                <c:pt idx="1674">
                  <c:v>35468.599260474002</c:v>
                </c:pt>
                <c:pt idx="1675">
                  <c:v>35468.9067899441</c:v>
                </c:pt>
                <c:pt idx="1676">
                  <c:v>35469.217363943695</c:v>
                </c:pt>
                <c:pt idx="1677">
                  <c:v>35469.531558867602</c:v>
                </c:pt>
                <c:pt idx="1678">
                  <c:v>35469.847021110443</c:v>
                </c:pt>
                <c:pt idx="1679">
                  <c:v>35470.164815067095</c:v>
                </c:pt>
                <c:pt idx="1680">
                  <c:v>35470.483076132303</c:v>
                </c:pt>
                <c:pt idx="1681">
                  <c:v>33436.992564700806</c:v>
                </c:pt>
                <c:pt idx="1682">
                  <c:v>33437.292783956203</c:v>
                </c:pt>
                <c:pt idx="1683">
                  <c:v>33437.589089689005</c:v>
                </c:pt>
                <c:pt idx="1684">
                  <c:v>33437.895951468003</c:v>
                </c:pt>
                <c:pt idx="1685">
                  <c:v>33438.204399862996</c:v>
                </c:pt>
                <c:pt idx="1686">
                  <c:v>33438.513278444007</c:v>
                </c:pt>
                <c:pt idx="1687">
                  <c:v>33438.821430779004</c:v>
                </c:pt>
                <c:pt idx="1688">
                  <c:v>33439.143325439014</c:v>
                </c:pt>
                <c:pt idx="1689">
                  <c:v>33439.446555992006</c:v>
                </c:pt>
                <c:pt idx="1690">
                  <c:v>33439.745591008977</c:v>
                </c:pt>
                <c:pt idx="1691">
                  <c:v>33440.054899058014</c:v>
                </c:pt>
                <c:pt idx="1692">
                  <c:v>33440.357698708016</c:v>
                </c:pt>
                <c:pt idx="1693">
                  <c:v>33440.668458531029</c:v>
                </c:pt>
                <c:pt idx="1694">
                  <c:v>33441.001647093974</c:v>
                </c:pt>
                <c:pt idx="1695">
                  <c:v>33441.340482966974</c:v>
                </c:pt>
                <c:pt idx="1696">
                  <c:v>33441.66818471998</c:v>
                </c:pt>
                <c:pt idx="1697">
                  <c:v>33441.999220921018</c:v>
                </c:pt>
                <c:pt idx="1698">
                  <c:v>33442.316810142016</c:v>
                </c:pt>
                <c:pt idx="1699">
                  <c:v>33442.635420950013</c:v>
                </c:pt>
                <c:pt idx="1700">
                  <c:v>33442.938271915016</c:v>
                </c:pt>
                <c:pt idx="1701">
                  <c:v>33443.271081606974</c:v>
                </c:pt>
                <c:pt idx="1702">
                  <c:v>33443.61706859502</c:v>
                </c:pt>
                <c:pt idx="1703">
                  <c:v>33443.959451448987</c:v>
                </c:pt>
                <c:pt idx="1704">
                  <c:v>33444.28144873702</c:v>
                </c:pt>
                <c:pt idx="1705">
                  <c:v>33444.628779030056</c:v>
                </c:pt>
                <c:pt idx="1706">
                  <c:v>33444.984660897055</c:v>
                </c:pt>
                <c:pt idx="1707">
                  <c:v>33445.332312906976</c:v>
                </c:pt>
                <c:pt idx="1708">
                  <c:v>33445.654953629943</c:v>
                </c:pt>
                <c:pt idx="1709">
                  <c:v>33445.998301635031</c:v>
                </c:pt>
                <c:pt idx="1710">
                  <c:v>33446.345575490966</c:v>
                </c:pt>
                <c:pt idx="1711">
                  <c:v>33446.67999376799</c:v>
                </c:pt>
                <c:pt idx="1712">
                  <c:v>33447.047275034944</c:v>
                </c:pt>
                <c:pt idx="1713">
                  <c:v>33447.430637861951</c:v>
                </c:pt>
                <c:pt idx="1714">
                  <c:v>33447.813300817972</c:v>
                </c:pt>
                <c:pt idx="1715">
                  <c:v>33448.178482473013</c:v>
                </c:pt>
                <c:pt idx="1716">
                  <c:v>33448.571901394986</c:v>
                </c:pt>
                <c:pt idx="1717">
                  <c:v>33448.914276154945</c:v>
                </c:pt>
                <c:pt idx="1718">
                  <c:v>33449.313825321966</c:v>
                </c:pt>
                <c:pt idx="1719">
                  <c:v>33449.691267466056</c:v>
                </c:pt>
                <c:pt idx="1720">
                  <c:v>33450.092321150005</c:v>
                </c:pt>
                <c:pt idx="1721">
                  <c:v>8496.0627049600007</c:v>
                </c:pt>
                <c:pt idx="1722">
                  <c:v>8496.0698425000301</c:v>
                </c:pt>
                <c:pt idx="1723">
                  <c:v>8496.0918568300549</c:v>
                </c:pt>
                <c:pt idx="1724">
                  <c:v>8496.0663364599459</c:v>
                </c:pt>
                <c:pt idx="1725">
                  <c:v>8496.0558698900277</c:v>
                </c:pt>
                <c:pt idx="1726">
                  <c:v>8496.0605456499616</c:v>
                </c:pt>
                <c:pt idx="1727">
                  <c:v>8496.0804522399558</c:v>
                </c:pt>
                <c:pt idx="1728">
                  <c:v>8496.0531781900208</c:v>
                </c:pt>
                <c:pt idx="1729">
                  <c:v>8496.0413120000158</c:v>
                </c:pt>
                <c:pt idx="1730">
                  <c:v>8496.0449421900557</c:v>
                </c:pt>
                <c:pt idx="1731">
                  <c:v>8496.0641572700115</c:v>
                </c:pt>
                <c:pt idx="1732">
                  <c:v>8496.03654577001</c:v>
                </c:pt>
                <c:pt idx="1733">
                  <c:v>8496.0246961800149</c:v>
                </c:pt>
                <c:pt idx="1734">
                  <c:v>8496.0286970300367</c:v>
                </c:pt>
                <c:pt idx="1735">
                  <c:v>8496.0486368200509</c:v>
                </c:pt>
                <c:pt idx="1736">
                  <c:v>8496.0221040899632</c:v>
                </c:pt>
                <c:pt idx="1737">
                  <c:v>8496.0116873199586</c:v>
                </c:pt>
                <c:pt idx="1738">
                  <c:v>8496.0174750499427</c:v>
                </c:pt>
                <c:pt idx="1739">
                  <c:v>8496.0395557900192</c:v>
                </c:pt>
                <c:pt idx="1740">
                  <c:v>8496.015518040047</c:v>
                </c:pt>
                <c:pt idx="1741">
                  <c:v>8496.0079503300367</c:v>
                </c:pt>
                <c:pt idx="1742">
                  <c:v>8496.0169411599636</c:v>
                </c:pt>
                <c:pt idx="1743">
                  <c:v>8496.042579049943</c:v>
                </c:pt>
                <c:pt idx="1744">
                  <c:v>8496.0224525199737</c:v>
                </c:pt>
                <c:pt idx="1745">
                  <c:v>8496.0191500800429</c:v>
                </c:pt>
                <c:pt idx="1746">
                  <c:v>8496.0327602400212</c:v>
                </c:pt>
                <c:pt idx="1747">
                  <c:v>8496.0008715200238</c:v>
                </c:pt>
                <c:pt idx="1748">
                  <c:v>8495.9860724300379</c:v>
                </c:pt>
                <c:pt idx="1749">
                  <c:v>8495.9884514800506</c:v>
                </c:pt>
                <c:pt idx="1750">
                  <c:v>8496.0080971899442</c:v>
                </c:pt>
                <c:pt idx="1751">
                  <c:v>8495.9825980700552</c:v>
                </c:pt>
                <c:pt idx="1752">
                  <c:v>8495.9745426400332</c:v>
                </c:pt>
                <c:pt idx="1753">
                  <c:v>8495.9840194199933</c:v>
                </c:pt>
                <c:pt idx="1754">
                  <c:v>8496.0111169000156</c:v>
                </c:pt>
                <c:pt idx="1755">
                  <c:v>8495.9934236200061</c:v>
                </c:pt>
                <c:pt idx="1756">
                  <c:v>8495.9935280700447</c:v>
                </c:pt>
                <c:pt idx="1757">
                  <c:v>8496.0115187800257</c:v>
                </c:pt>
                <c:pt idx="1758">
                  <c:v>8495.9849842699477</c:v>
                </c:pt>
                <c:pt idx="1759">
                  <c:v>8495.9765130400192</c:v>
                </c:pt>
                <c:pt idx="1760">
                  <c:v>8495.9861935999943</c:v>
                </c:pt>
                <c:pt idx="1761">
                  <c:v>-17506.61088552</c:v>
                </c:pt>
                <c:pt idx="1762">
                  <c:v>-17507.066061940044</c:v>
                </c:pt>
                <c:pt idx="1763">
                  <c:v>-17507.554763389053</c:v>
                </c:pt>
                <c:pt idx="1764">
                  <c:v>-17507.997612794978</c:v>
                </c:pt>
                <c:pt idx="1765">
                  <c:v>-17508.440233075991</c:v>
                </c:pt>
                <c:pt idx="1766">
                  <c:v>-17508.928247152944</c:v>
                </c:pt>
                <c:pt idx="1767">
                  <c:v>-17509.382277947967</c:v>
                </c:pt>
                <c:pt idx="1768">
                  <c:v>-17509.847948380047</c:v>
                </c:pt>
                <c:pt idx="1769">
                  <c:v>-17510.308381372015</c:v>
                </c:pt>
                <c:pt idx="1770">
                  <c:v>-17510.809199842974</c:v>
                </c:pt>
                <c:pt idx="1771">
                  <c:v>-17511.271026714006</c:v>
                </c:pt>
                <c:pt idx="1772">
                  <c:v>-17511.739484907012</c:v>
                </c:pt>
                <c:pt idx="1773">
                  <c:v>-17512.197697342024</c:v>
                </c:pt>
                <c:pt idx="1774">
                  <c:v>-17512.691286940011</c:v>
                </c:pt>
                <c:pt idx="1775">
                  <c:v>-17513.203376621008</c:v>
                </c:pt>
                <c:pt idx="1776">
                  <c:v>-17513.717089307029</c:v>
                </c:pt>
                <c:pt idx="1777">
                  <c:v>-17514.215547919041</c:v>
                </c:pt>
                <c:pt idx="1778">
                  <c:v>-17514.681875376962</c:v>
                </c:pt>
                <c:pt idx="1779">
                  <c:v>-17515.161694600945</c:v>
                </c:pt>
                <c:pt idx="1780">
                  <c:v>-17515.669378513994</c:v>
                </c:pt>
                <c:pt idx="1781">
                  <c:v>-17516.156800036028</c:v>
                </c:pt>
                <c:pt idx="1782">
                  <c:v>-17516.669582087023</c:v>
                </c:pt>
                <c:pt idx="1783">
                  <c:v>-17517.159597588005</c:v>
                </c:pt>
                <c:pt idx="1784">
                  <c:v>-17517.672469460987</c:v>
                </c:pt>
                <c:pt idx="1785">
                  <c:v>-17518.191320625017</c:v>
                </c:pt>
                <c:pt idx="1786">
                  <c:v>-17518.699274002982</c:v>
                </c:pt>
                <c:pt idx="1787">
                  <c:v>-17519.210702513985</c:v>
                </c:pt>
                <c:pt idx="1788">
                  <c:v>-17519.739979078993</c:v>
                </c:pt>
                <c:pt idx="1789">
                  <c:v>-17520.270226620021</c:v>
                </c:pt>
                <c:pt idx="1790">
                  <c:v>-17520.784568056988</c:v>
                </c:pt>
                <c:pt idx="1791">
                  <c:v>-17521.313001311006</c:v>
                </c:pt>
                <c:pt idx="1792">
                  <c:v>-17521.838649303012</c:v>
                </c:pt>
                <c:pt idx="1793">
                  <c:v>-17522.360259953013</c:v>
                </c:pt>
                <c:pt idx="1794">
                  <c:v>-17522.892206182994</c:v>
                </c:pt>
                <c:pt idx="1795">
                  <c:v>-17523.42542391301</c:v>
                </c:pt>
                <c:pt idx="1796">
                  <c:v>-17523.9586600646</c:v>
                </c:pt>
                <c:pt idx="1797">
                  <c:v>-17524.494568557697</c:v>
                </c:pt>
                <c:pt idx="1798">
                  <c:v>-17525.031899313599</c:v>
                </c:pt>
                <c:pt idx="1799">
                  <c:v>-17525.571351253042</c:v>
                </c:pt>
                <c:pt idx="1800">
                  <c:v>-17526.113627296898</c:v>
                </c:pt>
                <c:pt idx="1801">
                  <c:v>-19587.104738365895</c:v>
                </c:pt>
                <c:pt idx="1802">
                  <c:v>-19587.687798781495</c:v>
                </c:pt>
                <c:pt idx="1803">
                  <c:v>-19588.275551661005</c:v>
                </c:pt>
                <c:pt idx="1804">
                  <c:v>-19588.86547207</c:v>
                </c:pt>
                <c:pt idx="1805">
                  <c:v>-19589.462850072014</c:v>
                </c:pt>
                <c:pt idx="1806">
                  <c:v>-19590.057348731003</c:v>
                </c:pt>
                <c:pt idx="1807">
                  <c:v>-19590.662069112004</c:v>
                </c:pt>
                <c:pt idx="1808">
                  <c:v>-19591.258862279006</c:v>
                </c:pt>
                <c:pt idx="1809">
                  <c:v>-19591.876454296988</c:v>
                </c:pt>
                <c:pt idx="1810">
                  <c:v>-19592.496696230024</c:v>
                </c:pt>
                <c:pt idx="1811">
                  <c:v>-19593.101439142018</c:v>
                </c:pt>
                <c:pt idx="1812">
                  <c:v>-19593.703784097976</c:v>
                </c:pt>
                <c:pt idx="1813">
                  <c:v>-19594.316832161974</c:v>
                </c:pt>
                <c:pt idx="1814">
                  <c:v>-19594.922434397973</c:v>
                </c:pt>
                <c:pt idx="1815">
                  <c:v>-19595.53369187098</c:v>
                </c:pt>
                <c:pt idx="1816">
                  <c:v>-19596.163705645013</c:v>
                </c:pt>
                <c:pt idx="1817">
                  <c:v>-19596.763076785021</c:v>
                </c:pt>
                <c:pt idx="1818">
                  <c:v>-19597.407406355022</c:v>
                </c:pt>
                <c:pt idx="1819">
                  <c:v>-19598.016045419034</c:v>
                </c:pt>
                <c:pt idx="1820">
                  <c:v>-19598.633345040958</c:v>
                </c:pt>
                <c:pt idx="1821">
                  <c:v>-19599.241156287026</c:v>
                </c:pt>
                <c:pt idx="1822">
                  <c:v>-19599.883830219973</c:v>
                </c:pt>
                <c:pt idx="1823">
                  <c:v>-19600.543217904982</c:v>
                </c:pt>
                <c:pt idx="1824">
                  <c:v>-19601.201170405955</c:v>
                </c:pt>
                <c:pt idx="1825">
                  <c:v>-19601.839538787957</c:v>
                </c:pt>
                <c:pt idx="1826">
                  <c:v>-19602.502674113959</c:v>
                </c:pt>
                <c:pt idx="1827">
                  <c:v>-19603.172427449957</c:v>
                </c:pt>
                <c:pt idx="1828">
                  <c:v>-19603.830649859039</c:v>
                </c:pt>
                <c:pt idx="1829">
                  <c:v>-19604.459192406037</c:v>
                </c:pt>
                <c:pt idx="1830">
                  <c:v>-19605.102406156017</c:v>
                </c:pt>
                <c:pt idx="1831">
                  <c:v>-19605.742142171948</c:v>
                </c:pt>
                <c:pt idx="1832">
                  <c:v>-19606.422751519945</c:v>
                </c:pt>
                <c:pt idx="1833">
                  <c:v>-19607.063585259952</c:v>
                </c:pt>
                <c:pt idx="1834">
                  <c:v>-19607.771494469955</c:v>
                </c:pt>
                <c:pt idx="1835">
                  <c:v>-19608.465830190107</c:v>
                </c:pt>
                <c:pt idx="1836">
                  <c:v>-19609.190943510039</c:v>
                </c:pt>
                <c:pt idx="1837">
                  <c:v>-19609.80368548003</c:v>
                </c:pt>
                <c:pt idx="1838">
                  <c:v>-19610.535907160025</c:v>
                </c:pt>
                <c:pt idx="1839">
                  <c:v>-19611.24445962999</c:v>
                </c:pt>
                <c:pt idx="1840">
                  <c:v>-19611.91119394009</c:v>
                </c:pt>
                <c:pt idx="1841">
                  <c:v>6481.1070388299413</c:v>
                </c:pt>
                <c:pt idx="1842">
                  <c:v>6481.0655954799149</c:v>
                </c:pt>
                <c:pt idx="1843">
                  <c:v>6480.9851838699542</c:v>
                </c:pt>
                <c:pt idx="1844">
                  <c:v>6480.8685387501027</c:v>
                </c:pt>
                <c:pt idx="1845">
                  <c:v>6480.7183948699385</c:v>
                </c:pt>
                <c:pt idx="1846">
                  <c:v>6480.662486969959</c:v>
                </c:pt>
                <c:pt idx="1847">
                  <c:v>6480.578549799975</c:v>
                </c:pt>
                <c:pt idx="1848">
                  <c:v>6480.4693180900067</c:v>
                </c:pt>
                <c:pt idx="1849">
                  <c:v>6480.3375265900977</c:v>
                </c:pt>
                <c:pt idx="1850">
                  <c:v>6480.1859100500587</c:v>
                </c:pt>
                <c:pt idx="1851">
                  <c:v>6480.0172032199334</c:v>
                </c:pt>
                <c:pt idx="1852">
                  <c:v>6479.9591408199631</c:v>
                </c:pt>
                <c:pt idx="1853">
                  <c:v>6479.8894576199818</c:v>
                </c:pt>
                <c:pt idx="1854">
                  <c:v>6479.8108883600216</c:v>
                </c:pt>
                <c:pt idx="1855">
                  <c:v>6479.7261677701026</c:v>
                </c:pt>
                <c:pt idx="1856">
                  <c:v>6479.6380306000356</c:v>
                </c:pt>
                <c:pt idx="1857">
                  <c:v>6479.5492116101086</c:v>
                </c:pt>
                <c:pt idx="1858">
                  <c:v>6479.4624455200974</c:v>
                </c:pt>
                <c:pt idx="1859">
                  <c:v>6479.3804671000689</c:v>
                </c:pt>
                <c:pt idx="1860">
                  <c:v>6479.3060110700317</c:v>
                </c:pt>
                <c:pt idx="1861">
                  <c:v>6479.2418121900409</c:v>
                </c:pt>
                <c:pt idx="1862">
                  <c:v>6479.1906051898841</c:v>
                </c:pt>
                <c:pt idx="1863">
                  <c:v>6479.0301248300821</c:v>
                </c:pt>
                <c:pt idx="1864">
                  <c:v>6478.8881058499683</c:v>
                </c:pt>
                <c:pt idx="1865">
                  <c:v>6478.767283000052</c:v>
                </c:pt>
                <c:pt idx="1866">
                  <c:v>6478.6703910098877</c:v>
                </c:pt>
                <c:pt idx="1867">
                  <c:v>6478.6001646299846</c:v>
                </c:pt>
                <c:pt idx="1868">
                  <c:v>6478.4343385999091</c:v>
                </c:pt>
                <c:pt idx="1869">
                  <c:v>6478.3006476799492</c:v>
                </c:pt>
                <c:pt idx="1870">
                  <c:v>6478.2018265998922</c:v>
                </c:pt>
                <c:pt idx="1871">
                  <c:v>6478.1406101100147</c:v>
                </c:pt>
                <c:pt idx="1872">
                  <c:v>6477.9947329501156</c:v>
                </c:pt>
                <c:pt idx="1873">
                  <c:v>6477.8919298700057</c:v>
                </c:pt>
                <c:pt idx="1874">
                  <c:v>6477.8349356099498</c:v>
                </c:pt>
                <c:pt idx="1875">
                  <c:v>6477.7014849199913</c:v>
                </c:pt>
                <c:pt idx="1876">
                  <c:v>6477.6193125399295</c:v>
                </c:pt>
                <c:pt idx="1877">
                  <c:v>6477.466153210029</c:v>
                </c:pt>
                <c:pt idx="1878">
                  <c:v>6477.3697416901123</c:v>
                </c:pt>
                <c:pt idx="1879">
                  <c:v>6477.207812699955</c:v>
                </c:pt>
                <c:pt idx="1880">
                  <c:v>6477.1081010100897</c:v>
                </c:pt>
                <c:pt idx="1881">
                  <c:v>38160.948341350071</c:v>
                </c:pt>
                <c:pt idx="1882">
                  <c:v>38161.641886859899</c:v>
                </c:pt>
                <c:pt idx="1883">
                  <c:v>38162.298376220046</c:v>
                </c:pt>
                <c:pt idx="1884">
                  <c:v>38162.902615660103</c:v>
                </c:pt>
                <c:pt idx="1885">
                  <c:v>38163.564411419909</c:v>
                </c:pt>
                <c:pt idx="1886">
                  <c:v>38164.268569740001</c:v>
                </c:pt>
                <c:pt idx="1887">
                  <c:v>38164.874896869995</c:v>
                </c:pt>
                <c:pt idx="1888">
                  <c:v>38165.493199049961</c:v>
                </c:pt>
                <c:pt idx="1889">
                  <c:v>38166.10828251997</c:v>
                </c:pt>
                <c:pt idx="1890">
                  <c:v>38166.829953510081</c:v>
                </c:pt>
                <c:pt idx="1891">
                  <c:v>38167.518018289935</c:v>
                </c:pt>
                <c:pt idx="1892">
                  <c:v>38168.157283070032</c:v>
                </c:pt>
                <c:pt idx="1893">
                  <c:v>38168.857554120012</c:v>
                </c:pt>
                <c:pt idx="1894">
                  <c:v>38169.478637659922</c:v>
                </c:pt>
                <c:pt idx="1895">
                  <c:v>38170.130339940079</c:v>
                </c:pt>
                <c:pt idx="1896">
                  <c:v>38170.797467199969</c:v>
                </c:pt>
                <c:pt idx="1897">
                  <c:v>38171.464825690025</c:v>
                </c:pt>
                <c:pt idx="1898">
                  <c:v>38172.179721642053</c:v>
                </c:pt>
                <c:pt idx="1899">
                  <c:v>38172.864461301942</c:v>
                </c:pt>
                <c:pt idx="1900">
                  <c:v>38173.56635090895</c:v>
                </c:pt>
                <c:pt idx="1901">
                  <c:v>38174.270196708036</c:v>
                </c:pt>
                <c:pt idx="1902">
                  <c:v>38174.960804939037</c:v>
                </c:pt>
                <c:pt idx="1903">
                  <c:v>38175.685481842957</c:v>
                </c:pt>
                <c:pt idx="1904">
                  <c:v>38176.366533664055</c:v>
                </c:pt>
                <c:pt idx="1905">
                  <c:v>38177.051266641007</c:v>
                </c:pt>
                <c:pt idx="1906">
                  <c:v>38177.724487017957</c:v>
                </c:pt>
                <c:pt idx="1907">
                  <c:v>38178.433501036954</c:v>
                </c:pt>
                <c:pt idx="1908">
                  <c:v>38179.163114937022</c:v>
                </c:pt>
                <c:pt idx="1909">
                  <c:v>38179.898134961957</c:v>
                </c:pt>
                <c:pt idx="1910">
                  <c:v>38180.623367354041</c:v>
                </c:pt>
                <c:pt idx="1911">
                  <c:v>38181.323618352995</c:v>
                </c:pt>
                <c:pt idx="1912">
                  <c:v>38182.046194202034</c:v>
                </c:pt>
                <c:pt idx="1913">
                  <c:v>38182.775901142042</c:v>
                </c:pt>
                <c:pt idx="1914">
                  <c:v>38183.497545416001</c:v>
                </c:pt>
                <c:pt idx="1915">
                  <c:v>38184.227183263982</c:v>
                </c:pt>
                <c:pt idx="1916">
                  <c:v>38184.949620929023</c:v>
                </c:pt>
                <c:pt idx="1917">
                  <c:v>38185.68091465201</c:v>
                </c:pt>
                <c:pt idx="1918">
                  <c:v>38186.405870675982</c:v>
                </c:pt>
                <c:pt idx="1919">
                  <c:v>38187.140545241011</c:v>
                </c:pt>
                <c:pt idx="1920">
                  <c:v>38187.869744590018</c:v>
                </c:pt>
                <c:pt idx="1921">
                  <c:v>45486.828274964995</c:v>
                </c:pt>
                <c:pt idx="1922">
                  <c:v>45487.747991685988</c:v>
                </c:pt>
                <c:pt idx="1923">
                  <c:v>45488.680479580013</c:v>
                </c:pt>
                <c:pt idx="1924">
                  <c:v>45489.606585453992</c:v>
                </c:pt>
                <c:pt idx="1925">
                  <c:v>45490.538406120992</c:v>
                </c:pt>
                <c:pt idx="1926">
                  <c:v>45491.472413390002</c:v>
                </c:pt>
                <c:pt idx="1927">
                  <c:v>45492.412892071996</c:v>
                </c:pt>
                <c:pt idx="1928">
                  <c:v>45493.356311977004</c:v>
                </c:pt>
                <c:pt idx="1929">
                  <c:v>45494.301100915094</c:v>
                </c:pt>
                <c:pt idx="1930">
                  <c:v>45495.250564697497</c:v>
                </c:pt>
                <c:pt idx="1931">
                  <c:v>45496.20410613421</c:v>
                </c:pt>
                <c:pt idx="1932">
                  <c:v>45497.159172035601</c:v>
                </c:pt>
                <c:pt idx="1933">
                  <c:v>45498.119071212204</c:v>
                </c:pt>
                <c:pt idx="1934">
                  <c:v>45499.084181473998</c:v>
                </c:pt>
                <c:pt idx="1935">
                  <c:v>45500.050974632002</c:v>
                </c:pt>
                <c:pt idx="1936">
                  <c:v>45501.015922496008</c:v>
                </c:pt>
                <c:pt idx="1937">
                  <c:v>45501.991121877014</c:v>
                </c:pt>
                <c:pt idx="1938">
                  <c:v>45502.957419585</c:v>
                </c:pt>
                <c:pt idx="1939">
                  <c:v>45503.942537431023</c:v>
                </c:pt>
                <c:pt idx="1940">
                  <c:v>45504.911697224015</c:v>
                </c:pt>
                <c:pt idx="1941">
                  <c:v>45505.876995776023</c:v>
                </c:pt>
                <c:pt idx="1942">
                  <c:v>45506.850529895979</c:v>
                </c:pt>
                <c:pt idx="1943">
                  <c:v>45507.844396395027</c:v>
                </c:pt>
                <c:pt idx="1944">
                  <c:v>45508.83944208402</c:v>
                </c:pt>
                <c:pt idx="1945">
                  <c:v>45509.816513772996</c:v>
                </c:pt>
                <c:pt idx="1946">
                  <c:v>45510.818958270946</c:v>
                </c:pt>
                <c:pt idx="1947">
                  <c:v>45511.796372391051</c:v>
                </c:pt>
                <c:pt idx="1948">
                  <c:v>45512.792102940963</c:v>
                </c:pt>
                <c:pt idx="1949">
                  <c:v>45513.786996733048</c:v>
                </c:pt>
                <c:pt idx="1950">
                  <c:v>45514.761900576996</c:v>
                </c:pt>
                <c:pt idx="1951">
                  <c:v>45515.760161282029</c:v>
                </c:pt>
                <c:pt idx="1952">
                  <c:v>45516.76262566098</c:v>
                </c:pt>
                <c:pt idx="1953">
                  <c:v>45517.750140522025</c:v>
                </c:pt>
                <c:pt idx="1954">
                  <c:v>45518.766052676947</c:v>
                </c:pt>
                <c:pt idx="1955">
                  <c:v>45519.791208936018</c:v>
                </c:pt>
                <c:pt idx="1956">
                  <c:v>45520.806456107995</c:v>
                </c:pt>
                <c:pt idx="1957">
                  <c:v>45521.855141005944</c:v>
                </c:pt>
                <c:pt idx="1958">
                  <c:v>45522.85561043804</c:v>
                </c:pt>
                <c:pt idx="1959">
                  <c:v>45523.913711220026</c:v>
                </c:pt>
                <c:pt idx="1960">
                  <c:v>45524.947790150065</c:v>
                </c:pt>
                <c:pt idx="1961">
                  <c:v>19306.50119405007</c:v>
                </c:pt>
                <c:pt idx="1962">
                  <c:v>19306.837244970025</c:v>
                </c:pt>
                <c:pt idx="1963">
                  <c:v>19307.178638149984</c:v>
                </c:pt>
                <c:pt idx="1964">
                  <c:v>19307.519870300079</c:v>
                </c:pt>
                <c:pt idx="1965">
                  <c:v>19307.855438170023</c:v>
                </c:pt>
                <c:pt idx="1966">
                  <c:v>19308.179838489974</c:v>
                </c:pt>
                <c:pt idx="1967">
                  <c:v>19308.487567990087</c:v>
                </c:pt>
                <c:pt idx="1968">
                  <c:v>19308.773123400053</c:v>
                </c:pt>
                <c:pt idx="1969">
                  <c:v>19309.03100146004</c:v>
                </c:pt>
                <c:pt idx="1970">
                  <c:v>19309.380698909983</c:v>
                </c:pt>
                <c:pt idx="1971">
                  <c:v>19309.691712460015</c:v>
                </c:pt>
                <c:pt idx="1972">
                  <c:v>19309.958538870094</c:v>
                </c:pt>
                <c:pt idx="1973">
                  <c:v>19310.300674849888</c:v>
                </c:pt>
                <c:pt idx="1974">
                  <c:v>19310.587617150042</c:v>
                </c:pt>
                <c:pt idx="1975">
                  <c:v>19310.938862490002</c:v>
                </c:pt>
                <c:pt idx="1976">
                  <c:v>19311.223907619948</c:v>
                </c:pt>
                <c:pt idx="1977">
                  <c:v>19311.562249260023</c:v>
                </c:pt>
                <c:pt idx="1978">
                  <c:v>19311.823384149931</c:v>
                </c:pt>
                <c:pt idx="1979">
                  <c:v>19312.126809010049</c:v>
                </c:pt>
                <c:pt idx="1980">
                  <c:v>19312.467020590091</c:v>
                </c:pt>
                <c:pt idx="1981">
                  <c:v>19312.83851561998</c:v>
                </c:pt>
                <c:pt idx="1982">
                  <c:v>19313.110790820094</c:v>
                </c:pt>
                <c:pt idx="1983">
                  <c:v>19313.403342939913</c:v>
                </c:pt>
                <c:pt idx="1984">
                  <c:v>19313.71066871006</c:v>
                </c:pt>
                <c:pt idx="1985">
                  <c:v>19314.027264849981</c:v>
                </c:pt>
                <c:pt idx="1986">
                  <c:v>19314.347628110088</c:v>
                </c:pt>
                <c:pt idx="1987">
                  <c:v>19314.666255210061</c:v>
                </c:pt>
                <c:pt idx="1988">
                  <c:v>19314.977642890066</c:v>
                </c:pt>
                <c:pt idx="1989">
                  <c:v>19315.276287890039</c:v>
                </c:pt>
                <c:pt idx="1990">
                  <c:v>19315.556686929893</c:v>
                </c:pt>
                <c:pt idx="1991">
                  <c:v>19315.938336750027</c:v>
                </c:pt>
                <c:pt idx="1992">
                  <c:v>19316.290734079899</c:v>
                </c:pt>
                <c:pt idx="1993">
                  <c:v>19316.608375659911</c:v>
                </c:pt>
                <c:pt idx="1994">
                  <c:v>19316.885758209974</c:v>
                </c:pt>
                <c:pt idx="1995">
                  <c:v>19317.242378480034</c:v>
                </c:pt>
                <c:pt idx="1996">
                  <c:v>19317.547733190004</c:v>
                </c:pt>
                <c:pt idx="1997">
                  <c:v>19317.921319080051</c:v>
                </c:pt>
                <c:pt idx="1998">
                  <c:v>19318.232632890111</c:v>
                </c:pt>
                <c:pt idx="1999">
                  <c:v>19318.601171340095</c:v>
                </c:pt>
                <c:pt idx="2000">
                  <c:v>19318.896431159927</c:v>
                </c:pt>
                <c:pt idx="2001">
                  <c:v>-18101.137090899982</c:v>
                </c:pt>
                <c:pt idx="2002">
                  <c:v>-18101.874489639886</c:v>
                </c:pt>
                <c:pt idx="2003">
                  <c:v>-18102.62941056001</c:v>
                </c:pt>
                <c:pt idx="2004">
                  <c:v>-18103.388647299958</c:v>
                </c:pt>
                <c:pt idx="2005">
                  <c:v>-18104.138993550092</c:v>
                </c:pt>
                <c:pt idx="2006">
                  <c:v>-18104.992242960026</c:v>
                </c:pt>
                <c:pt idx="2007">
                  <c:v>-18105.810189210111</c:v>
                </c:pt>
                <c:pt idx="2008">
                  <c:v>-18106.579625949962</c:v>
                </c:pt>
                <c:pt idx="2009">
                  <c:v>-18107.412346859928</c:v>
                </c:pt>
                <c:pt idx="2010">
                  <c:v>-18108.170145590091</c:v>
                </c:pt>
                <c:pt idx="2011">
                  <c:v>-18108.964815830113</c:v>
                </c:pt>
                <c:pt idx="2012">
                  <c:v>-18109.783151220065</c:v>
                </c:pt>
                <c:pt idx="2013">
                  <c:v>-18110.611945440061</c:v>
                </c:pt>
                <c:pt idx="2014">
                  <c:v>-18111.437992159976</c:v>
                </c:pt>
                <c:pt idx="2015">
                  <c:v>-18112.248085029889</c:v>
                </c:pt>
                <c:pt idx="2016">
                  <c:v>-18113.029017729918</c:v>
                </c:pt>
                <c:pt idx="2017">
                  <c:v>-18113.892583919922</c:v>
                </c:pt>
                <c:pt idx="2018">
                  <c:v>-18114.700577259995</c:v>
                </c:pt>
                <c:pt idx="2019">
                  <c:v>-18115.502291430021</c:v>
                </c:pt>
                <c:pt idx="2020">
                  <c:v>-18116.347020089976</c:v>
                </c:pt>
                <c:pt idx="2021">
                  <c:v>-18117.159056899953</c:v>
                </c:pt>
                <c:pt idx="2022">
                  <c:v>-18117.987695530057</c:v>
                </c:pt>
                <c:pt idx="2023">
                  <c:v>-18118.819729645969</c:v>
                </c:pt>
                <c:pt idx="2024">
                  <c:v>-18119.641952913022</c:v>
                </c:pt>
                <c:pt idx="2025">
                  <c:v>-18120.503658997943</c:v>
                </c:pt>
                <c:pt idx="2026">
                  <c:v>-18121.329141565948</c:v>
                </c:pt>
                <c:pt idx="2027">
                  <c:v>-18122.167694283999</c:v>
                </c:pt>
                <c:pt idx="2028">
                  <c:v>-18123.00611081603</c:v>
                </c:pt>
                <c:pt idx="2029">
                  <c:v>-18123.831184827955</c:v>
                </c:pt>
                <c:pt idx="2030">
                  <c:v>-18124.692209988018</c:v>
                </c:pt>
                <c:pt idx="2031">
                  <c:v>-18125.575979958987</c:v>
                </c:pt>
                <c:pt idx="2032">
                  <c:v>-18126.406788408989</c:v>
                </c:pt>
                <c:pt idx="2033">
                  <c:v>-18127.296429003007</c:v>
                </c:pt>
                <c:pt idx="2034">
                  <c:v>-18128.169195406954</c:v>
                </c:pt>
                <c:pt idx="2035">
                  <c:v>-18129.011881286046</c:v>
                </c:pt>
                <c:pt idx="2036">
                  <c:v>-18129.873780307011</c:v>
                </c:pt>
                <c:pt idx="2037">
                  <c:v>-18130.741686135996</c:v>
                </c:pt>
                <c:pt idx="2038">
                  <c:v>-18131.602392436995</c:v>
                </c:pt>
                <c:pt idx="2039">
                  <c:v>-18132.473942878016</c:v>
                </c:pt>
                <c:pt idx="2040">
                  <c:v>-18133.343131123984</c:v>
                </c:pt>
                <c:pt idx="2041">
                  <c:v>-31800.853000839998</c:v>
                </c:pt>
                <c:pt idx="2042">
                  <c:v>-31802.178824917995</c:v>
                </c:pt>
                <c:pt idx="2043">
                  <c:v>-31803.492089435982</c:v>
                </c:pt>
                <c:pt idx="2044">
                  <c:v>-31804.804270301014</c:v>
                </c:pt>
                <c:pt idx="2045">
                  <c:v>-31806.126843421021</c:v>
                </c:pt>
                <c:pt idx="2046">
                  <c:v>-31807.455659702013</c:v>
                </c:pt>
                <c:pt idx="2047">
                  <c:v>-31808.786570054013</c:v>
                </c:pt>
                <c:pt idx="2048">
                  <c:v>-31810.123237383988</c:v>
                </c:pt>
                <c:pt idx="2049">
                  <c:v>-31811.461514598603</c:v>
                </c:pt>
                <c:pt idx="2050">
                  <c:v>-31812.801155606303</c:v>
                </c:pt>
                <c:pt idx="2051">
                  <c:v>-31814.146803314499</c:v>
                </c:pt>
                <c:pt idx="2052">
                  <c:v>-31815.495283630902</c:v>
                </c:pt>
                <c:pt idx="2053">
                  <c:v>-31816.8414704631</c:v>
                </c:pt>
                <c:pt idx="2054">
                  <c:v>-31818.188052718993</c:v>
                </c:pt>
                <c:pt idx="2055">
                  <c:v>-31819.542598305008</c:v>
                </c:pt>
                <c:pt idx="2056">
                  <c:v>-31820.908771131013</c:v>
                </c:pt>
                <c:pt idx="2057">
                  <c:v>-31822.266797102988</c:v>
                </c:pt>
                <c:pt idx="2058">
                  <c:v>-31823.643777128018</c:v>
                </c:pt>
                <c:pt idx="2059">
                  <c:v>-31825.004312116012</c:v>
                </c:pt>
                <c:pt idx="2060">
                  <c:v>-31826.39112797199</c:v>
                </c:pt>
                <c:pt idx="2061">
                  <c:v>-31827.753200605977</c:v>
                </c:pt>
                <c:pt idx="2062">
                  <c:v>-31829.133255923982</c:v>
                </c:pt>
                <c:pt idx="2063">
                  <c:v>-31830.511519833992</c:v>
                </c:pt>
                <c:pt idx="2064">
                  <c:v>-31831.868218244053</c:v>
                </c:pt>
                <c:pt idx="2065">
                  <c:v>-31833.27732706198</c:v>
                </c:pt>
                <c:pt idx="2066">
                  <c:v>-31834.687822193955</c:v>
                </c:pt>
                <c:pt idx="2067">
                  <c:v>-31836.079929549014</c:v>
                </c:pt>
                <c:pt idx="2068">
                  <c:v>-31837.496375035029</c:v>
                </c:pt>
                <c:pt idx="2069">
                  <c:v>-31838.917384559056</c:v>
                </c:pt>
                <c:pt idx="2070">
                  <c:v>-31840.323184028035</c:v>
                </c:pt>
                <c:pt idx="2071">
                  <c:v>-31841.756499349955</c:v>
                </c:pt>
                <c:pt idx="2072">
                  <c:v>-31843.197556433966</c:v>
                </c:pt>
                <c:pt idx="2073">
                  <c:v>-31844.626581185032</c:v>
                </c:pt>
                <c:pt idx="2074">
                  <c:v>-31846.023799514049</c:v>
                </c:pt>
                <c:pt idx="2075">
                  <c:v>-31847.431937325047</c:v>
                </c:pt>
                <c:pt idx="2076">
                  <c:v>-31848.893720529974</c:v>
                </c:pt>
                <c:pt idx="2077">
                  <c:v>-31850.264375030063</c:v>
                </c:pt>
                <c:pt idx="2078">
                  <c:v>-31851.64912673994</c:v>
                </c:pt>
                <c:pt idx="2079">
                  <c:v>-31853.028201560024</c:v>
                </c:pt>
                <c:pt idx="2080">
                  <c:v>-31854.506825410062</c:v>
                </c:pt>
                <c:pt idx="2081">
                  <c:v>-6735.065224179998</c:v>
                </c:pt>
                <c:pt idx="2082">
                  <c:v>-6735.6476072999649</c:v>
                </c:pt>
                <c:pt idx="2083">
                  <c:v>-6736.1915341799613</c:v>
                </c:pt>
                <c:pt idx="2084">
                  <c:v>-6736.8138431899715</c:v>
                </c:pt>
                <c:pt idx="2085">
                  <c:v>-6737.3813726799563</c:v>
                </c:pt>
                <c:pt idx="2086">
                  <c:v>-6738.010961009888</c:v>
                </c:pt>
                <c:pt idx="2087">
                  <c:v>-6738.5694465499837</c:v>
                </c:pt>
                <c:pt idx="2088">
                  <c:v>-6739.1736676399596</c:v>
                </c:pt>
                <c:pt idx="2089">
                  <c:v>-6739.8154626600444</c:v>
                </c:pt>
                <c:pt idx="2090">
                  <c:v>-6740.3616699499544</c:v>
                </c:pt>
                <c:pt idx="2091">
                  <c:v>-6740.9291278799064</c:v>
                </c:pt>
                <c:pt idx="2092">
                  <c:v>-6741.5096748101059</c:v>
                </c:pt>
                <c:pt idx="2093">
                  <c:v>-6742.0951490900479</c:v>
                </c:pt>
                <c:pt idx="2094">
                  <c:v>-6742.6773890799377</c:v>
                </c:pt>
                <c:pt idx="2095">
                  <c:v>-6743.2482331499923</c:v>
                </c:pt>
                <c:pt idx="2096">
                  <c:v>-6743.9245196499396</c:v>
                </c:pt>
                <c:pt idx="2097">
                  <c:v>-6744.5730869299732</c:v>
                </c:pt>
                <c:pt idx="2098">
                  <c:v>-6745.1857733600773</c:v>
                </c:pt>
                <c:pt idx="2099">
                  <c:v>-6745.7544172999915</c:v>
                </c:pt>
                <c:pt idx="2100">
                  <c:v>-6746.3958571099211</c:v>
                </c:pt>
                <c:pt idx="2101">
                  <c:v>-6746.9769311400596</c:v>
                </c:pt>
                <c:pt idx="2102">
                  <c:v>-6747.6144777599256</c:v>
                </c:pt>
                <c:pt idx="2103">
                  <c:v>-6748.3003353099339</c:v>
                </c:pt>
                <c:pt idx="2104">
                  <c:v>-6748.9013421700802</c:v>
                </c:pt>
                <c:pt idx="2105">
                  <c:v>-6749.5343366800807</c:v>
                </c:pt>
                <c:pt idx="2106">
                  <c:v>-6750.1911572199315</c:v>
                </c:pt>
                <c:pt idx="2107">
                  <c:v>-6750.8636421300471</c:v>
                </c:pt>
                <c:pt idx="2108">
                  <c:v>-6751.5436297799461</c:v>
                </c:pt>
                <c:pt idx="2109">
                  <c:v>-6752.2229585200548</c:v>
                </c:pt>
                <c:pt idx="2110">
                  <c:v>-6752.893466710113</c:v>
                </c:pt>
                <c:pt idx="2111">
                  <c:v>-6753.5469927201048</c:v>
                </c:pt>
                <c:pt idx="2112">
                  <c:v>-6754.1753748999909</c:v>
                </c:pt>
                <c:pt idx="2113">
                  <c:v>-6754.7704516099766</c:v>
                </c:pt>
                <c:pt idx="2114">
                  <c:v>-6755.4490612000227</c:v>
                </c:pt>
                <c:pt idx="2115">
                  <c:v>-6756.0780420498922</c:v>
                </c:pt>
                <c:pt idx="2116">
                  <c:v>-6756.7742324999999</c:v>
                </c:pt>
                <c:pt idx="2117">
                  <c:v>-6757.4044709100854</c:v>
                </c:pt>
                <c:pt idx="2118">
                  <c:v>-6758.0855956498999</c:v>
                </c:pt>
                <c:pt idx="2119">
                  <c:v>-6758.6844450701028</c:v>
                </c:pt>
                <c:pt idx="2120">
                  <c:v>-6759.317857529968</c:v>
                </c:pt>
                <c:pt idx="2121">
                  <c:v>36199.522328610066</c:v>
                </c:pt>
                <c:pt idx="2122">
                  <c:v>36200.449259170098</c:v>
                </c:pt>
                <c:pt idx="2123">
                  <c:v>36201.311037210049</c:v>
                </c:pt>
                <c:pt idx="2124">
                  <c:v>36202.221708159894</c:v>
                </c:pt>
                <c:pt idx="2125">
                  <c:v>36203.045317430049</c:v>
                </c:pt>
                <c:pt idx="2126">
                  <c:v>36203.895910430001</c:v>
                </c:pt>
                <c:pt idx="2127">
                  <c:v>36204.762532579945</c:v>
                </c:pt>
                <c:pt idx="2128">
                  <c:v>36205.634229290066</c:v>
                </c:pt>
                <c:pt idx="2129">
                  <c:v>36206.500045970082</c:v>
                </c:pt>
                <c:pt idx="2130">
                  <c:v>36207.349028049968</c:v>
                </c:pt>
                <c:pt idx="2131">
                  <c:v>36208.295220939908</c:v>
                </c:pt>
                <c:pt idx="2132">
                  <c:v>36209.202670050086</c:v>
                </c:pt>
                <c:pt idx="2133">
                  <c:v>36210.060420789989</c:v>
                </c:pt>
                <c:pt idx="2134">
                  <c:v>36210.982518590055</c:v>
                </c:pt>
                <c:pt idx="2135">
                  <c:v>36211.833008849993</c:v>
                </c:pt>
                <c:pt idx="2136">
                  <c:v>36212.72593700001</c:v>
                </c:pt>
                <c:pt idx="2137">
                  <c:v>36213.650348440045</c:v>
                </c:pt>
                <c:pt idx="2138">
                  <c:v>36214.595288590062</c:v>
                </c:pt>
                <c:pt idx="2139">
                  <c:v>36215.549802870024</c:v>
                </c:pt>
                <c:pt idx="2140">
                  <c:v>36216.502936680103</c:v>
                </c:pt>
                <c:pt idx="2141">
                  <c:v>36217.443735450041</c:v>
                </c:pt>
                <c:pt idx="2142">
                  <c:v>36218.361244590022</c:v>
                </c:pt>
                <c:pt idx="2143">
                  <c:v>36219.244509520009</c:v>
                </c:pt>
                <c:pt idx="2144">
                  <c:v>36220.207575639943</c:v>
                </c:pt>
                <c:pt idx="2145">
                  <c:v>36221.11448838003</c:v>
                </c:pt>
                <c:pt idx="2146">
                  <c:v>36222.079293149989</c:v>
                </c:pt>
                <c:pt idx="2147">
                  <c:v>36222.966035360005</c:v>
                </c:pt>
                <c:pt idx="2148">
                  <c:v>36223.888760440052</c:v>
                </c:pt>
                <c:pt idx="2149">
                  <c:v>36224.836513780057</c:v>
                </c:pt>
                <c:pt idx="2150">
                  <c:v>36225.798340809997</c:v>
                </c:pt>
                <c:pt idx="2151">
                  <c:v>36226.763286950067</c:v>
                </c:pt>
                <c:pt idx="2152">
                  <c:v>36227.720397599973</c:v>
                </c:pt>
                <c:pt idx="2153">
                  <c:v>36228.658718179911</c:v>
                </c:pt>
                <c:pt idx="2154">
                  <c:v>36229.56729412009</c:v>
                </c:pt>
                <c:pt idx="2155">
                  <c:v>36230.435170809971</c:v>
                </c:pt>
                <c:pt idx="2156">
                  <c:v>36231.376393679995</c:v>
                </c:pt>
                <c:pt idx="2157">
                  <c:v>36232.317508149892</c:v>
                </c:pt>
                <c:pt idx="2158">
                  <c:v>36233.247559620067</c:v>
                </c:pt>
                <c:pt idx="2159">
                  <c:v>36234.155593510019</c:v>
                </c:pt>
                <c:pt idx="2160">
                  <c:v>36235.093155240058</c:v>
                </c:pt>
                <c:pt idx="2161">
                  <c:v>57336.111790215014</c:v>
                </c:pt>
                <c:pt idx="2162">
                  <c:v>57337.843666641973</c:v>
                </c:pt>
                <c:pt idx="2163">
                  <c:v>57339.584736543009</c:v>
                </c:pt>
                <c:pt idx="2164">
                  <c:v>57341.315000704024</c:v>
                </c:pt>
                <c:pt idx="2165">
                  <c:v>57343.07695990603</c:v>
                </c:pt>
                <c:pt idx="2166">
                  <c:v>57344.788114932948</c:v>
                </c:pt>
                <c:pt idx="2167">
                  <c:v>57346.55346656905</c:v>
                </c:pt>
                <c:pt idx="2168">
                  <c:v>57348.290515598026</c:v>
                </c:pt>
                <c:pt idx="2169">
                  <c:v>57350.041762802983</c:v>
                </c:pt>
                <c:pt idx="2170">
                  <c:v>57351.78720896598</c:v>
                </c:pt>
                <c:pt idx="2171">
                  <c:v>57353.538104872976</c:v>
                </c:pt>
                <c:pt idx="2172">
                  <c:v>57355.305701304984</c:v>
                </c:pt>
                <c:pt idx="2173">
                  <c:v>57357.069999048021</c:v>
                </c:pt>
                <c:pt idx="2174">
                  <c:v>57358.842248882982</c:v>
                </c:pt>
                <c:pt idx="2175">
                  <c:v>57360.602451595012</c:v>
                </c:pt>
                <c:pt idx="2176">
                  <c:v>57362.377482966986</c:v>
                </c:pt>
                <c:pt idx="2177">
                  <c:v>57364.147343782999</c:v>
                </c:pt>
                <c:pt idx="2178">
                  <c:v>57365.923284826014</c:v>
                </c:pt>
                <c:pt idx="2179">
                  <c:v>57367.700931878993</c:v>
                </c:pt>
                <c:pt idx="2180">
                  <c:v>57369.483723726604</c:v>
                </c:pt>
                <c:pt idx="2181">
                  <c:v>57371.271191151405</c:v>
                </c:pt>
                <c:pt idx="2182">
                  <c:v>57373.0628669371</c:v>
                </c:pt>
                <c:pt idx="2183">
                  <c:v>57374.858282867295</c:v>
                </c:pt>
                <c:pt idx="2184">
                  <c:v>57376.664784724999</c:v>
                </c:pt>
                <c:pt idx="2185">
                  <c:v>57378.470184295002</c:v>
                </c:pt>
                <c:pt idx="2186">
                  <c:v>57380.277920358989</c:v>
                </c:pt>
                <c:pt idx="2187">
                  <c:v>57382.099243700999</c:v>
                </c:pt>
                <c:pt idx="2188">
                  <c:v>57383.914155106002</c:v>
                </c:pt>
                <c:pt idx="2189">
                  <c:v>57385.71828035498</c:v>
                </c:pt>
                <c:pt idx="2190">
                  <c:v>57387.522870232991</c:v>
                </c:pt>
                <c:pt idx="2191">
                  <c:v>57389.339175524015</c:v>
                </c:pt>
                <c:pt idx="2192">
                  <c:v>57391.178447009996</c:v>
                </c:pt>
                <c:pt idx="2193">
                  <c:v>57393.02068547497</c:v>
                </c:pt>
                <c:pt idx="2194">
                  <c:v>57394.877141703037</c:v>
                </c:pt>
                <c:pt idx="2195">
                  <c:v>57396.727816476021</c:v>
                </c:pt>
                <c:pt idx="2196">
                  <c:v>57398.552710580057</c:v>
                </c:pt>
                <c:pt idx="2197">
                  <c:v>57400.394324796041</c:v>
                </c:pt>
                <c:pt idx="2198">
                  <c:v>57402.232659908943</c:v>
                </c:pt>
                <c:pt idx="2199">
                  <c:v>57404.110216701985</c:v>
                </c:pt>
                <c:pt idx="2200">
                  <c:v>57405.944495958043</c:v>
                </c:pt>
                <c:pt idx="2201">
                  <c:v>34797.965498461039</c:v>
                </c:pt>
                <c:pt idx="2202">
                  <c:v>34798.947333101998</c:v>
                </c:pt>
                <c:pt idx="2203">
                  <c:v>34799.956029857043</c:v>
                </c:pt>
                <c:pt idx="2204">
                  <c:v>34800.980932067032</c:v>
                </c:pt>
                <c:pt idx="2205">
                  <c:v>34801.948883070028</c:v>
                </c:pt>
                <c:pt idx="2206">
                  <c:v>34802.974226210034</c:v>
                </c:pt>
                <c:pt idx="2207">
                  <c:v>34803.921304820105</c:v>
                </c:pt>
                <c:pt idx="2208">
                  <c:v>34804.904462239938</c:v>
                </c:pt>
                <c:pt idx="2209">
                  <c:v>34805.913041820051</c:v>
                </c:pt>
                <c:pt idx="2210">
                  <c:v>34806.936386879999</c:v>
                </c:pt>
                <c:pt idx="2211">
                  <c:v>34807.963840780081</c:v>
                </c:pt>
                <c:pt idx="2212">
                  <c:v>34808.984746850096</c:v>
                </c:pt>
                <c:pt idx="2213">
                  <c:v>34809.988448430086</c:v>
                </c:pt>
                <c:pt idx="2214">
                  <c:v>34810.964288860094</c:v>
                </c:pt>
                <c:pt idx="2215">
                  <c:v>34812.026611479931</c:v>
                </c:pt>
                <c:pt idx="2216">
                  <c:v>34813.039759630105</c:v>
                </c:pt>
                <c:pt idx="2217">
                  <c:v>34814.11807664996</c:v>
                </c:pt>
                <c:pt idx="2218">
                  <c:v>34815.125905880006</c:v>
                </c:pt>
                <c:pt idx="2219">
                  <c:v>34816.177590650041</c:v>
                </c:pt>
                <c:pt idx="2220">
                  <c:v>34817.262474319898</c:v>
                </c:pt>
                <c:pt idx="2221">
                  <c:v>34818.244900210062</c:v>
                </c:pt>
                <c:pt idx="2222">
                  <c:v>34819.239211660111</c:v>
                </c:pt>
                <c:pt idx="2223">
                  <c:v>34820.234752030112</c:v>
                </c:pt>
                <c:pt idx="2224">
                  <c:v>34821.220864640083</c:v>
                </c:pt>
                <c:pt idx="2225">
                  <c:v>34822.31189284008</c:v>
                </c:pt>
                <c:pt idx="2226">
                  <c:v>34823.372179959901</c:v>
                </c:pt>
                <c:pt idx="2227">
                  <c:v>34824.391069340054</c:v>
                </c:pt>
                <c:pt idx="2228">
                  <c:v>34825.482904339908</c:v>
                </c:pt>
                <c:pt idx="2229">
                  <c:v>34826.512028269935</c:v>
                </c:pt>
                <c:pt idx="2230">
                  <c:v>34827.592784489971</c:v>
                </c:pt>
                <c:pt idx="2231">
                  <c:v>34828.589516330045</c:v>
                </c:pt>
                <c:pt idx="2232">
                  <c:v>34829.616567139979</c:v>
                </c:pt>
                <c:pt idx="2233">
                  <c:v>34830.663280250039</c:v>
                </c:pt>
                <c:pt idx="2234">
                  <c:v>34831.718999000033</c:v>
                </c:pt>
                <c:pt idx="2235">
                  <c:v>34832.773066730006</c:v>
                </c:pt>
                <c:pt idx="2236">
                  <c:v>34833.814826779999</c:v>
                </c:pt>
                <c:pt idx="2237">
                  <c:v>34834.833622490056</c:v>
                </c:pt>
                <c:pt idx="2238">
                  <c:v>34835.943797209999</c:v>
                </c:pt>
                <c:pt idx="2239">
                  <c:v>34837.009694260079</c:v>
                </c:pt>
                <c:pt idx="2240">
                  <c:v>34838.020656999899</c:v>
                </c:pt>
                <c:pt idx="2241">
                  <c:v>-13181.908971250057</c:v>
                </c:pt>
                <c:pt idx="2242">
                  <c:v>-13182.745637790067</c:v>
                </c:pt>
                <c:pt idx="2243">
                  <c:v>-13183.641359430039</c:v>
                </c:pt>
                <c:pt idx="2244">
                  <c:v>-13184.462652599905</c:v>
                </c:pt>
                <c:pt idx="2245">
                  <c:v>-13185.326033700025</c:v>
                </c:pt>
                <c:pt idx="2246">
                  <c:v>-13186.223019170109</c:v>
                </c:pt>
                <c:pt idx="2247">
                  <c:v>-13187.145125410054</c:v>
                </c:pt>
                <c:pt idx="2248">
                  <c:v>-13187.958868860034</c:v>
                </c:pt>
                <c:pt idx="2249">
                  <c:v>-13188.780765919946</c:v>
                </c:pt>
                <c:pt idx="2250">
                  <c:v>-13189.602333029965</c:v>
                </c:pt>
                <c:pt idx="2251">
                  <c:v>-13190.415086599998</c:v>
                </c:pt>
                <c:pt idx="2252">
                  <c:v>-13191.335543039953</c:v>
                </c:pt>
                <c:pt idx="2253">
                  <c:v>-13192.230218790006</c:v>
                </c:pt>
                <c:pt idx="2254">
                  <c:v>-13193.090630250052</c:v>
                </c:pt>
                <c:pt idx="2255">
                  <c:v>-13193.908293860033</c:v>
                </c:pt>
                <c:pt idx="2256">
                  <c:v>-13194.799726020079</c:v>
                </c:pt>
                <c:pt idx="2257">
                  <c:v>-13195.631443159888</c:v>
                </c:pt>
                <c:pt idx="2258">
                  <c:v>-13196.519961700076</c:v>
                </c:pt>
                <c:pt idx="2259">
                  <c:v>-13197.45679807011</c:v>
                </c:pt>
                <c:pt idx="2260">
                  <c:v>-13198.308468660107</c:v>
                </c:pt>
                <c:pt idx="2261">
                  <c:v>-13199.19148992002</c:v>
                </c:pt>
                <c:pt idx="2262">
                  <c:v>-13200.09737825999</c:v>
                </c:pt>
                <c:pt idx="2263">
                  <c:v>-13201.017650089925</c:v>
                </c:pt>
                <c:pt idx="2264">
                  <c:v>-13201.943821839988</c:v>
                </c:pt>
                <c:pt idx="2265">
                  <c:v>-13202.867409930099</c:v>
                </c:pt>
                <c:pt idx="2266">
                  <c:v>-13203.779930779943</c:v>
                </c:pt>
                <c:pt idx="2267">
                  <c:v>-13204.672900799895</c:v>
                </c:pt>
                <c:pt idx="2268">
                  <c:v>-13205.537836429896</c:v>
                </c:pt>
                <c:pt idx="2269">
                  <c:v>-13206.491254060064</c:v>
                </c:pt>
                <c:pt idx="2270">
                  <c:v>-13207.399670139886</c:v>
                </c:pt>
                <c:pt idx="2271">
                  <c:v>-13208.254601069959</c:v>
                </c:pt>
                <c:pt idx="2272">
                  <c:v>-13209.172563289991</c:v>
                </c:pt>
                <c:pt idx="2273">
                  <c:v>-13210.020073190099</c:v>
                </c:pt>
                <c:pt idx="2274">
                  <c:v>-13210.913647220004</c:v>
                </c:pt>
                <c:pt idx="2275">
                  <c:v>-13211.844801780069</c:v>
                </c:pt>
                <c:pt idx="2276">
                  <c:v>-13212.80505328998</c:v>
                </c:pt>
                <c:pt idx="2277">
                  <c:v>-13213.660918179899</c:v>
                </c:pt>
                <c:pt idx="2278">
                  <c:v>-13214.528912869981</c:v>
                </c:pt>
                <c:pt idx="2279">
                  <c:v>-13215.400553779909</c:v>
                </c:pt>
                <c:pt idx="2280">
                  <c:v>-13216.267357320059</c:v>
                </c:pt>
                <c:pt idx="2281">
                  <c:v>-42694.620839910116</c:v>
                </c:pt>
                <c:pt idx="2282">
                  <c:v>-42696.737607760006</c:v>
                </c:pt>
                <c:pt idx="2283">
                  <c:v>-42698.888291293988</c:v>
                </c:pt>
                <c:pt idx="2284">
                  <c:v>-42701.05306647101</c:v>
                </c:pt>
                <c:pt idx="2285">
                  <c:v>-42703.212109231041</c:v>
                </c:pt>
                <c:pt idx="2286">
                  <c:v>-42705.345595516032</c:v>
                </c:pt>
                <c:pt idx="2287">
                  <c:v>-42707.496201270958</c:v>
                </c:pt>
                <c:pt idx="2288">
                  <c:v>-42709.644102439051</c:v>
                </c:pt>
                <c:pt idx="2289">
                  <c:v>-42711.831974965055</c:v>
                </c:pt>
                <c:pt idx="2290">
                  <c:v>-42713.977494791965</c:v>
                </c:pt>
                <c:pt idx="2291">
                  <c:v>-42716.123337863013</c:v>
                </c:pt>
                <c:pt idx="2292">
                  <c:v>-42718.280930122943</c:v>
                </c:pt>
                <c:pt idx="2293">
                  <c:v>-42720.461697515973</c:v>
                </c:pt>
                <c:pt idx="2294">
                  <c:v>-42722.645815983997</c:v>
                </c:pt>
                <c:pt idx="2295">
                  <c:v>-42724.844711472979</c:v>
                </c:pt>
                <c:pt idx="2296">
                  <c:v>-42727.038559923996</c:v>
                </c:pt>
                <c:pt idx="2297">
                  <c:v>-42729.238787284005</c:v>
                </c:pt>
                <c:pt idx="2298">
                  <c:v>-42731.441194493993</c:v>
                </c:pt>
                <c:pt idx="2299">
                  <c:v>-42733.641582498996</c:v>
                </c:pt>
                <c:pt idx="2300">
                  <c:v>-42735.843564243005</c:v>
                </c:pt>
                <c:pt idx="2301">
                  <c:v>-42738.052707669201</c:v>
                </c:pt>
                <c:pt idx="2302">
                  <c:v>-42740.262859721646</c:v>
                </c:pt>
                <c:pt idx="2303">
                  <c:v>-42742.479586344001</c:v>
                </c:pt>
                <c:pt idx="2304">
                  <c:v>-42744.700642480006</c:v>
                </c:pt>
                <c:pt idx="2305">
                  <c:v>-42746.925735074008</c:v>
                </c:pt>
                <c:pt idx="2306">
                  <c:v>-42749.150665068009</c:v>
                </c:pt>
                <c:pt idx="2307">
                  <c:v>-42751.38685840799</c:v>
                </c:pt>
                <c:pt idx="2308">
                  <c:v>-42753.630116035987</c:v>
                </c:pt>
                <c:pt idx="2309">
                  <c:v>-42755.860613896977</c:v>
                </c:pt>
                <c:pt idx="2310">
                  <c:v>-42758.089777935005</c:v>
                </c:pt>
                <c:pt idx="2311">
                  <c:v>-42760.329034092021</c:v>
                </c:pt>
                <c:pt idx="2312">
                  <c:v>-42762.589808312943</c:v>
                </c:pt>
                <c:pt idx="2313">
                  <c:v>-42764.852276540943</c:v>
                </c:pt>
                <c:pt idx="2314">
                  <c:v>-42767.096614720998</c:v>
                </c:pt>
                <c:pt idx="2315">
                  <c:v>-42769.365498795989</c:v>
                </c:pt>
                <c:pt idx="2316">
                  <c:v>-42771.639104709961</c:v>
                </c:pt>
                <c:pt idx="2317">
                  <c:v>-42773.897608406027</c:v>
                </c:pt>
                <c:pt idx="2318">
                  <c:v>-42776.183685829048</c:v>
                </c:pt>
                <c:pt idx="2319">
                  <c:v>-42778.477512922022</c:v>
                </c:pt>
                <c:pt idx="2320">
                  <c:v>-42780.759265628993</c:v>
                </c:pt>
                <c:pt idx="2321">
                  <c:v>-24251.509119890048</c:v>
                </c:pt>
                <c:pt idx="2322">
                  <c:v>-24253.024989129975</c:v>
                </c:pt>
                <c:pt idx="2323">
                  <c:v>-24254.579394229921</c:v>
                </c:pt>
                <c:pt idx="2324">
                  <c:v>-24256.034396809991</c:v>
                </c:pt>
                <c:pt idx="2325">
                  <c:v>-24257.502058479935</c:v>
                </c:pt>
                <c:pt idx="2326">
                  <c:v>-24258.969440859975</c:v>
                </c:pt>
                <c:pt idx="2327">
                  <c:v>-24260.423605550081</c:v>
                </c:pt>
                <c:pt idx="2328">
                  <c:v>-24261.976614170009</c:v>
                </c:pt>
                <c:pt idx="2329">
                  <c:v>-24263.490528349997</c:v>
                </c:pt>
                <c:pt idx="2330">
                  <c:v>-24264.952409680001</c:v>
                </c:pt>
                <c:pt idx="2331">
                  <c:v>-24266.474319780013</c:v>
                </c:pt>
                <c:pt idx="2332">
                  <c:v>-24268.043320270022</c:v>
                </c:pt>
                <c:pt idx="2333">
                  <c:v>-24269.521472760011</c:v>
                </c:pt>
                <c:pt idx="2334">
                  <c:v>-24271.020838859957</c:v>
                </c:pt>
                <c:pt idx="2335">
                  <c:v>-24272.528480190085</c:v>
                </c:pt>
                <c:pt idx="2336">
                  <c:v>-24274.03145835991</c:v>
                </c:pt>
                <c:pt idx="2337">
                  <c:v>-24275.51683498011</c:v>
                </c:pt>
                <c:pt idx="2338">
                  <c:v>-24277.096671679989</c:v>
                </c:pt>
                <c:pt idx="2339">
                  <c:v>-24278.633030049969</c:v>
                </c:pt>
                <c:pt idx="2340">
                  <c:v>-24280.112971720053</c:v>
                </c:pt>
                <c:pt idx="2341">
                  <c:v>-24281.648558289977</c:v>
                </c:pt>
                <c:pt idx="2342">
                  <c:v>-24283.226851389976</c:v>
                </c:pt>
                <c:pt idx="2343">
                  <c:v>-24284.834912620019</c:v>
                </c:pt>
                <c:pt idx="2344">
                  <c:v>-24286.334803600097</c:v>
                </c:pt>
                <c:pt idx="2345">
                  <c:v>-24287.838585949969</c:v>
                </c:pt>
                <c:pt idx="2346">
                  <c:v>-24289.333321270067</c:v>
                </c:pt>
                <c:pt idx="2347">
                  <c:v>-24290.931071179919</c:v>
                </c:pt>
                <c:pt idx="2348">
                  <c:v>-24292.493897289969</c:v>
                </c:pt>
                <c:pt idx="2349">
                  <c:v>-24294.008861219976</c:v>
                </c:pt>
                <c:pt idx="2350">
                  <c:v>-24295.58802457992</c:v>
                </c:pt>
                <c:pt idx="2351">
                  <c:v>-24297.093448980013</c:v>
                </c:pt>
                <c:pt idx="2352">
                  <c:v>-24298.637196050026</c:v>
                </c:pt>
                <c:pt idx="2353">
                  <c:v>-24300.331327380147</c:v>
                </c:pt>
                <c:pt idx="2354">
                  <c:v>-24301.787904589903</c:v>
                </c:pt>
                <c:pt idx="2355">
                  <c:v>-24303.243989310227</c:v>
                </c:pt>
                <c:pt idx="2356">
                  <c:v>-24304.936643130146</c:v>
                </c:pt>
                <c:pt idx="2357">
                  <c:v>-24306.602927680127</c:v>
                </c:pt>
                <c:pt idx="2358">
                  <c:v>-24308.229904570151</c:v>
                </c:pt>
                <c:pt idx="2359">
                  <c:v>-24309.804635419976</c:v>
                </c:pt>
                <c:pt idx="2360">
                  <c:v>-24311.314181820024</c:v>
                </c:pt>
                <c:pt idx="2361">
                  <c:v>27991.254394589923</c:v>
                </c:pt>
                <c:pt idx="2362">
                  <c:v>27992.04943019012</c:v>
                </c:pt>
                <c:pt idx="2363">
                  <c:v>27992.846749859862</c:v>
                </c:pt>
                <c:pt idx="2364">
                  <c:v>27993.640510810073</c:v>
                </c:pt>
                <c:pt idx="2365">
                  <c:v>27994.424870269839</c:v>
                </c:pt>
                <c:pt idx="2366">
                  <c:v>27995.193985470105</c:v>
                </c:pt>
                <c:pt idx="2367">
                  <c:v>27995.942013630178</c:v>
                </c:pt>
                <c:pt idx="2368">
                  <c:v>27996.663111969829</c:v>
                </c:pt>
                <c:pt idx="2369">
                  <c:v>27997.351437710226</c:v>
                </c:pt>
                <c:pt idx="2370">
                  <c:v>27998.001148090232</c:v>
                </c:pt>
                <c:pt idx="2371">
                  <c:v>27998.606400319841</c:v>
                </c:pt>
                <c:pt idx="2372">
                  <c:v>27999.411351629999</c:v>
                </c:pt>
                <c:pt idx="2373">
                  <c:v>28000.160159240011</c:v>
                </c:pt>
                <c:pt idx="2374">
                  <c:v>28000.846980370115</c:v>
                </c:pt>
                <c:pt idx="2375">
                  <c:v>28001.465972260106</c:v>
                </c:pt>
                <c:pt idx="2376">
                  <c:v>28002.261292119976</c:v>
                </c:pt>
                <c:pt idx="2377">
                  <c:v>28002.977097169962</c:v>
                </c:pt>
                <c:pt idx="2378">
                  <c:v>28003.607544649858</c:v>
                </c:pt>
                <c:pt idx="2379">
                  <c:v>28004.396791770123</c:v>
                </c:pt>
                <c:pt idx="2380">
                  <c:v>28005.088995759841</c:v>
                </c:pt>
                <c:pt idx="2381">
                  <c:v>28005.803313840181</c:v>
                </c:pt>
                <c:pt idx="2382">
                  <c:v>28006.533903239993</c:v>
                </c:pt>
                <c:pt idx="2383">
                  <c:v>28007.274921179982</c:v>
                </c:pt>
                <c:pt idx="2384">
                  <c:v>28008.020524879918</c:v>
                </c:pt>
                <c:pt idx="2385">
                  <c:v>28008.764871570049</c:v>
                </c:pt>
                <c:pt idx="2386">
                  <c:v>28009.502118469914</c:v>
                </c:pt>
                <c:pt idx="2387">
                  <c:v>28010.226422799984</c:v>
                </c:pt>
                <c:pt idx="2388">
                  <c:v>28010.931941800052</c:v>
                </c:pt>
                <c:pt idx="2389">
                  <c:v>28011.737832680112</c:v>
                </c:pt>
                <c:pt idx="2390">
                  <c:v>28012.513252659934</c:v>
                </c:pt>
                <c:pt idx="2391">
                  <c:v>28013.252358980011</c:v>
                </c:pt>
                <c:pt idx="2392">
                  <c:v>28013.949308850104</c:v>
                </c:pt>
                <c:pt idx="2393">
                  <c:v>28014.723259499995</c:v>
                </c:pt>
                <c:pt idx="2394">
                  <c:v>28015.443368149921</c:v>
                </c:pt>
                <c:pt idx="2395">
                  <c:v>28016.228792029899</c:v>
                </c:pt>
                <c:pt idx="2396">
                  <c:v>28016.948688349919</c:v>
                </c:pt>
                <c:pt idx="2397">
                  <c:v>28017.722214350011</c:v>
                </c:pt>
                <c:pt idx="2398">
                  <c:v>28018.418527249945</c:v>
                </c:pt>
                <c:pt idx="2399">
                  <c:v>28019.156784269959</c:v>
                </c:pt>
                <c:pt idx="2400">
                  <c:v>28019.931142630056</c:v>
                </c:pt>
                <c:pt idx="2401">
                  <c:v>66641.360759560019</c:v>
                </c:pt>
                <c:pt idx="2402">
                  <c:v>66643.848152260063</c:v>
                </c:pt>
                <c:pt idx="2403">
                  <c:v>66646.401585210115</c:v>
                </c:pt>
                <c:pt idx="2404">
                  <c:v>66648.876806270098</c:v>
                </c:pt>
                <c:pt idx="2405">
                  <c:v>66651.379563339986</c:v>
                </c:pt>
                <c:pt idx="2406">
                  <c:v>66653.890604309971</c:v>
                </c:pt>
                <c:pt idx="2407">
                  <c:v>66656.390677039977</c:v>
                </c:pt>
                <c:pt idx="2408">
                  <c:v>66658.985529429978</c:v>
                </c:pt>
                <c:pt idx="2409">
                  <c:v>66661.530909349909</c:v>
                </c:pt>
                <c:pt idx="2410">
                  <c:v>66664.132564689964</c:v>
                </c:pt>
                <c:pt idx="2411">
                  <c:v>66666.646243340103</c:v>
                </c:pt>
                <c:pt idx="2412">
                  <c:v>66669.17769317003</c:v>
                </c:pt>
                <c:pt idx="2413">
                  <c:v>66671.707662069937</c:v>
                </c:pt>
                <c:pt idx="2414">
                  <c:v>66674.279397920007</c:v>
                </c:pt>
                <c:pt idx="2415">
                  <c:v>66676.873648601002</c:v>
                </c:pt>
                <c:pt idx="2416">
                  <c:v>66679.471161999041</c:v>
                </c:pt>
                <c:pt idx="2417">
                  <c:v>66682.052685995004</c:v>
                </c:pt>
                <c:pt idx="2418">
                  <c:v>66684.661468471983</c:v>
                </c:pt>
                <c:pt idx="2419">
                  <c:v>66687.215757313999</c:v>
                </c:pt>
                <c:pt idx="2420">
                  <c:v>66689.821300401003</c:v>
                </c:pt>
                <c:pt idx="2421">
                  <c:v>66692.396345617948</c:v>
                </c:pt>
                <c:pt idx="2422">
                  <c:v>66694.984140845947</c:v>
                </c:pt>
                <c:pt idx="2423">
                  <c:v>66697.596683969023</c:v>
                </c:pt>
                <c:pt idx="2424">
                  <c:v>66700.183472868986</c:v>
                </c:pt>
                <c:pt idx="2425">
                  <c:v>66702.787755428988</c:v>
                </c:pt>
                <c:pt idx="2426">
                  <c:v>66705.390279531013</c:v>
                </c:pt>
                <c:pt idx="2427">
                  <c:v>66708.003043059027</c:v>
                </c:pt>
                <c:pt idx="2428">
                  <c:v>66710.622418893996</c:v>
                </c:pt>
                <c:pt idx="2429">
                  <c:v>66713.244779919012</c:v>
                </c:pt>
                <c:pt idx="2430">
                  <c:v>66715.874311018008</c:v>
                </c:pt>
                <c:pt idx="2431">
                  <c:v>66718.50738707291</c:v>
                </c:pt>
                <c:pt idx="2432">
                  <c:v>66721.144283966103</c:v>
                </c:pt>
                <c:pt idx="2433">
                  <c:v>66723.785283580393</c:v>
                </c:pt>
                <c:pt idx="2434">
                  <c:v>66726.430663798601</c:v>
                </c:pt>
                <c:pt idx="2435">
                  <c:v>66729.07289150299</c:v>
                </c:pt>
                <c:pt idx="2436">
                  <c:v>66731.723964576988</c:v>
                </c:pt>
                <c:pt idx="2437">
                  <c:v>66734.395880903001</c:v>
                </c:pt>
                <c:pt idx="2438">
                  <c:v>66737.069388362987</c:v>
                </c:pt>
                <c:pt idx="2439">
                  <c:v>66739.740859840997</c:v>
                </c:pt>
                <c:pt idx="2440">
                  <c:v>66742.422293218027</c:v>
                </c:pt>
                <c:pt idx="2441">
                  <c:v>53971.156936377985</c:v>
                </c:pt>
                <c:pt idx="2442">
                  <c:v>53973.216160792974</c:v>
                </c:pt>
                <c:pt idx="2443">
                  <c:v>53975.29773603403</c:v>
                </c:pt>
                <c:pt idx="2444">
                  <c:v>53977.38670094905</c:v>
                </c:pt>
                <c:pt idx="2445">
                  <c:v>53979.468094388023</c:v>
                </c:pt>
                <c:pt idx="2446">
                  <c:v>53981.52695520001</c:v>
                </c:pt>
                <c:pt idx="2447">
                  <c:v>53983.610822236049</c:v>
                </c:pt>
                <c:pt idx="2448">
                  <c:v>53985.704734344035</c:v>
                </c:pt>
                <c:pt idx="2449">
                  <c:v>53987.793730373029</c:v>
                </c:pt>
                <c:pt idx="2450">
                  <c:v>53989.925349173951</c:v>
                </c:pt>
                <c:pt idx="2451">
                  <c:v>53992.022129595047</c:v>
                </c:pt>
                <c:pt idx="2452">
                  <c:v>53994.131610487006</c:v>
                </c:pt>
                <c:pt idx="2453">
                  <c:v>53996.301330700051</c:v>
                </c:pt>
                <c:pt idx="2454">
                  <c:v>53998.391329080099</c:v>
                </c:pt>
                <c:pt idx="2455">
                  <c:v>54000.44914447004</c:v>
                </c:pt>
                <c:pt idx="2456">
                  <c:v>54002.584815739887</c:v>
                </c:pt>
                <c:pt idx="2457">
                  <c:v>54004.658381720074</c:v>
                </c:pt>
                <c:pt idx="2458">
                  <c:v>54006.779881269904</c:v>
                </c:pt>
                <c:pt idx="2459">
                  <c:v>54008.934353230055</c:v>
                </c:pt>
                <c:pt idx="2460">
                  <c:v>54011.106836460065</c:v>
                </c:pt>
                <c:pt idx="2461">
                  <c:v>54013.282369809924</c:v>
                </c:pt>
                <c:pt idx="2462">
                  <c:v>54015.445992120076</c:v>
                </c:pt>
                <c:pt idx="2463">
                  <c:v>54017.582742240047</c:v>
                </c:pt>
                <c:pt idx="2464">
                  <c:v>54019.677659020061</c:v>
                </c:pt>
                <c:pt idx="2465">
                  <c:v>54021.840781319886</c:v>
                </c:pt>
                <c:pt idx="2466">
                  <c:v>54023.932147979969</c:v>
                </c:pt>
                <c:pt idx="2467">
                  <c:v>54026.061797840055</c:v>
                </c:pt>
                <c:pt idx="2468">
                  <c:v>54028.214769769926</c:v>
                </c:pt>
                <c:pt idx="2469">
                  <c:v>54030.376102610026</c:v>
                </c:pt>
                <c:pt idx="2470">
                  <c:v>54032.530835210113</c:v>
                </c:pt>
                <c:pt idx="2471">
                  <c:v>54034.664006419946</c:v>
                </c:pt>
                <c:pt idx="2472">
                  <c:v>54036.885655079968</c:v>
                </c:pt>
                <c:pt idx="2473">
                  <c:v>54039.055820059963</c:v>
                </c:pt>
                <c:pt idx="2474">
                  <c:v>54041.284540189896</c:v>
                </c:pt>
                <c:pt idx="2475">
                  <c:v>54043.431854319992</c:v>
                </c:pt>
                <c:pt idx="2476">
                  <c:v>54045.732801320031</c:v>
                </c:pt>
                <c:pt idx="2477">
                  <c:v>54047.797420009971</c:v>
                </c:pt>
                <c:pt idx="2478">
                  <c:v>54050.110749260057</c:v>
                </c:pt>
                <c:pt idx="2479">
                  <c:v>54052.407827919815</c:v>
                </c:pt>
                <c:pt idx="2480">
                  <c:v>54054.673694829922</c:v>
                </c:pt>
                <c:pt idx="2481">
                  <c:v>-1441.3566111600958</c:v>
                </c:pt>
                <c:pt idx="2482">
                  <c:v>-1441.8230228498578</c:v>
                </c:pt>
                <c:pt idx="2483">
                  <c:v>-1442.3339350698516</c:v>
                </c:pt>
                <c:pt idx="2484">
                  <c:v>-1442.8862628201023</c:v>
                </c:pt>
                <c:pt idx="2485">
                  <c:v>-1443.2269210400991</c:v>
                </c:pt>
                <c:pt idx="2486">
                  <c:v>-1443.6028247200884</c:v>
                </c:pt>
                <c:pt idx="2487">
                  <c:v>-1444.0108888298273</c:v>
                </c:pt>
                <c:pt idx="2488">
                  <c:v>-1444.4480283302255</c:v>
                </c:pt>
                <c:pt idx="2489">
                  <c:v>-1444.9111581998877</c:v>
                </c:pt>
                <c:pt idx="2490">
                  <c:v>-1445.3971934099682</c:v>
                </c:pt>
                <c:pt idx="2491">
                  <c:v>-1445.903048930224</c:v>
                </c:pt>
                <c:pt idx="2492">
                  <c:v>-1446.4256397401914</c:v>
                </c:pt>
                <c:pt idx="2493">
                  <c:v>-1446.9618807900697</c:v>
                </c:pt>
                <c:pt idx="2494">
                  <c:v>-1447.5086870701052</c:v>
                </c:pt>
                <c:pt idx="2495">
                  <c:v>-1448.0629735398106</c:v>
                </c:pt>
                <c:pt idx="2496">
                  <c:v>-1448.6216551698744</c:v>
                </c:pt>
                <c:pt idx="2497">
                  <c:v>-1449.1816469500773</c:v>
                </c:pt>
                <c:pt idx="2498">
                  <c:v>-1449.7398638199084</c:v>
                </c:pt>
                <c:pt idx="2499">
                  <c:v>-1450.2932207798585</c:v>
                </c:pt>
                <c:pt idx="2500">
                  <c:v>-1450.8386327899061</c:v>
                </c:pt>
                <c:pt idx="2501">
                  <c:v>-1451.2480148200411</c:v>
                </c:pt>
                <c:pt idx="2502">
                  <c:v>-1451.7682818300091</c:v>
                </c:pt>
                <c:pt idx="2503">
                  <c:v>-1452.2713488100562</c:v>
                </c:pt>
                <c:pt idx="2504">
                  <c:v>-1452.7541307299398</c:v>
                </c:pt>
                <c:pt idx="2505">
                  <c:v>-1453.213542540092</c:v>
                </c:pt>
                <c:pt idx="2506">
                  <c:v>-1453.6464992400724</c:v>
                </c:pt>
                <c:pt idx="2507">
                  <c:v>-1454.1749157700688</c:v>
                </c:pt>
                <c:pt idx="2508">
                  <c:v>-1454.6707071301062</c:v>
                </c:pt>
                <c:pt idx="2509">
                  <c:v>-1455.1307882699184</c:v>
                </c:pt>
                <c:pt idx="2510">
                  <c:v>-1455.5520741799846</c:v>
                </c:pt>
                <c:pt idx="2511">
                  <c:v>-1456.0564798100386</c:v>
                </c:pt>
                <c:pt idx="2512">
                  <c:v>-1456.515920140082</c:v>
                </c:pt>
                <c:pt idx="2513">
                  <c:v>-1457.0523101498839</c:v>
                </c:pt>
                <c:pt idx="2514">
                  <c:v>-1457.5375647998881</c:v>
                </c:pt>
                <c:pt idx="2515">
                  <c:v>-1457.9685990600847</c:v>
                </c:pt>
                <c:pt idx="2516">
                  <c:v>-1458.4673279100098</c:v>
                </c:pt>
                <c:pt idx="2517">
                  <c:v>-1458.9056663198862</c:v>
                </c:pt>
                <c:pt idx="2518">
                  <c:v>-1459.4055292499252</c:v>
                </c:pt>
                <c:pt idx="2519">
                  <c:v>-1459.8388316798955</c:v>
                </c:pt>
                <c:pt idx="2520">
                  <c:v>-1460.3274885800201</c:v>
                </c:pt>
                <c:pt idx="2521">
                  <c:v>-49757.368414920056</c:v>
                </c:pt>
                <c:pt idx="2522">
                  <c:v>-49760.282562650042</c:v>
                </c:pt>
                <c:pt idx="2523">
                  <c:v>-49763.141253269976</c:v>
                </c:pt>
                <c:pt idx="2524">
                  <c:v>-49766.051191949984</c:v>
                </c:pt>
                <c:pt idx="2525">
                  <c:v>-49768.869083819911</c:v>
                </c:pt>
                <c:pt idx="2526">
                  <c:v>-49771.701634050114</c:v>
                </c:pt>
                <c:pt idx="2527">
                  <c:v>-49774.530547789996</c:v>
                </c:pt>
                <c:pt idx="2528">
                  <c:v>-49777.462530180113</c:v>
                </c:pt>
                <c:pt idx="2529">
                  <c:v>-49780.354286389891</c:v>
                </c:pt>
                <c:pt idx="2530">
                  <c:v>-49783.187521569896</c:v>
                </c:pt>
                <c:pt idx="2531">
                  <c:v>-49786.068940859986</c:v>
                </c:pt>
                <c:pt idx="2532">
                  <c:v>-49788.980249430053</c:v>
                </c:pt>
                <c:pt idx="2533">
                  <c:v>-49791.903152419953</c:v>
                </c:pt>
                <c:pt idx="2534">
                  <c:v>-49794.819354990032</c:v>
                </c:pt>
                <c:pt idx="2535">
                  <c:v>-49797.710562289925</c:v>
                </c:pt>
                <c:pt idx="2536">
                  <c:v>-49800.620979469968</c:v>
                </c:pt>
                <c:pt idx="2537">
                  <c:v>-49803.532311682007</c:v>
                </c:pt>
                <c:pt idx="2538">
                  <c:v>-49806.426264086971</c:v>
                </c:pt>
                <c:pt idx="2539">
                  <c:v>-49809.347041832982</c:v>
                </c:pt>
                <c:pt idx="2540">
                  <c:v>-49812.276350073982</c:v>
                </c:pt>
                <c:pt idx="2541">
                  <c:v>-49815.195893962053</c:v>
                </c:pt>
                <c:pt idx="2542">
                  <c:v>-49818.149878649041</c:v>
                </c:pt>
                <c:pt idx="2543">
                  <c:v>-49821.120009289007</c:v>
                </c:pt>
                <c:pt idx="2544">
                  <c:v>-49824.056741034961</c:v>
                </c:pt>
                <c:pt idx="2545">
                  <c:v>-49827.004279039975</c:v>
                </c:pt>
                <c:pt idx="2546">
                  <c:v>-49829.944328456011</c:v>
                </c:pt>
                <c:pt idx="2547">
                  <c:v>-49832.889844436024</c:v>
                </c:pt>
                <c:pt idx="2548">
                  <c:v>-49835.853782133025</c:v>
                </c:pt>
                <c:pt idx="2549">
                  <c:v>-49838.817846699007</c:v>
                </c:pt>
                <c:pt idx="2550">
                  <c:v>-49841.77936828899</c:v>
                </c:pt>
                <c:pt idx="2551" formatCode="0.00">
                  <c:v>-49844.751302054006</c:v>
                </c:pt>
              </c:numCache>
            </c:numRef>
          </c:yVal>
          <c:smooth val="1"/>
        </c:ser>
        <c:dLbls>
          <c:showLegendKey val="0"/>
          <c:showVal val="0"/>
          <c:showCatName val="0"/>
          <c:showSerName val="0"/>
          <c:showPercent val="0"/>
          <c:showBubbleSize val="0"/>
        </c:dLbls>
        <c:axId val="847389800"/>
        <c:axId val="847389408"/>
      </c:scatterChart>
      <c:valAx>
        <c:axId val="847389800"/>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Index</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7389408"/>
        <c:crosses val="autoZero"/>
        <c:crossBetween val="midCat"/>
      </c:valAx>
      <c:valAx>
        <c:axId val="8473894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Difference</a:t>
                </a:r>
              </a:p>
            </c:rich>
          </c:tx>
          <c:layout>
            <c:manualLayout>
              <c:xMode val="edge"/>
              <c:yMode val="edge"/>
              <c:x val="0"/>
              <c:y val="0.42771362586605083"/>
            </c:manualLayout>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7389800"/>
        <c:crosses val="autoZero"/>
        <c:crossBetween val="midCat"/>
      </c:valAx>
      <c:spPr>
        <a:noFill/>
        <a:ln>
          <a:noFill/>
        </a:ln>
        <a:effectLst/>
      </c:spPr>
    </c:plotArea>
    <c:legend>
      <c:legendPos val="b"/>
      <c:layout/>
      <c:overlay val="1"/>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Case1</c:v>
          </c:tx>
          <c:spPr>
            <a:ln w="19050" cap="rnd">
              <a:solidFill>
                <a:schemeClr val="accent1"/>
              </a:solidFill>
              <a:round/>
            </a:ln>
            <a:effectLst/>
          </c:spPr>
          <c:marker>
            <c:symbol val="none"/>
          </c:marker>
          <c:xVal>
            <c:numRef>
              <c:f>[Task4_cache_test_summary.xlsx]Task3!$B$1:$F$1</c:f>
              <c:numCache>
                <c:formatCode>General</c:formatCode>
                <c:ptCount val="5"/>
                <c:pt idx="0">
                  <c:v>2</c:v>
                </c:pt>
                <c:pt idx="1">
                  <c:v>4</c:v>
                </c:pt>
                <c:pt idx="2">
                  <c:v>8</c:v>
                </c:pt>
                <c:pt idx="3">
                  <c:v>16</c:v>
                </c:pt>
                <c:pt idx="4">
                  <c:v>32</c:v>
                </c:pt>
              </c:numCache>
            </c:numRef>
          </c:xVal>
          <c:yVal>
            <c:numRef>
              <c:f>[Task4_cache_test_summary.xlsx]Task3!$B$5:$F$5</c:f>
              <c:numCache>
                <c:formatCode>General</c:formatCode>
                <c:ptCount val="5"/>
                <c:pt idx="0">
                  <c:v>1</c:v>
                </c:pt>
                <c:pt idx="1">
                  <c:v>0.8</c:v>
                </c:pt>
                <c:pt idx="2">
                  <c:v>0.8</c:v>
                </c:pt>
                <c:pt idx="3">
                  <c:v>0.8</c:v>
                </c:pt>
                <c:pt idx="4">
                  <c:v>0.8</c:v>
                </c:pt>
              </c:numCache>
            </c:numRef>
          </c:yVal>
          <c:smooth val="0"/>
        </c:ser>
        <c:ser>
          <c:idx val="1"/>
          <c:order val="1"/>
          <c:tx>
            <c:v>Case2</c:v>
          </c:tx>
          <c:spPr>
            <a:ln w="19050" cap="rnd">
              <a:solidFill>
                <a:schemeClr val="accent2"/>
              </a:solidFill>
              <a:round/>
            </a:ln>
            <a:effectLst/>
          </c:spPr>
          <c:marker>
            <c:symbol val="none"/>
          </c:marker>
          <c:xVal>
            <c:numRef>
              <c:f>[Task4_cache_test_summary.xlsx]Task3!$B$1:$F$1</c:f>
              <c:numCache>
                <c:formatCode>General</c:formatCode>
                <c:ptCount val="5"/>
                <c:pt idx="0">
                  <c:v>2</c:v>
                </c:pt>
                <c:pt idx="1">
                  <c:v>4</c:v>
                </c:pt>
                <c:pt idx="2">
                  <c:v>8</c:v>
                </c:pt>
                <c:pt idx="3">
                  <c:v>16</c:v>
                </c:pt>
                <c:pt idx="4">
                  <c:v>32</c:v>
                </c:pt>
              </c:numCache>
            </c:numRef>
          </c:xVal>
          <c:yVal>
            <c:numRef>
              <c:f>[Task4_cache_test_summary.xlsx]Task3!$B$6:$F$6</c:f>
              <c:numCache>
                <c:formatCode>General</c:formatCode>
                <c:ptCount val="5"/>
                <c:pt idx="0">
                  <c:v>1</c:v>
                </c:pt>
                <c:pt idx="1">
                  <c:v>0.84645669291338588</c:v>
                </c:pt>
                <c:pt idx="2">
                  <c:v>0.83858267716535428</c:v>
                </c:pt>
                <c:pt idx="3">
                  <c:v>0.83858267716535428</c:v>
                </c:pt>
                <c:pt idx="4">
                  <c:v>0.83858267716535428</c:v>
                </c:pt>
              </c:numCache>
            </c:numRef>
          </c:yVal>
          <c:smooth val="0"/>
        </c:ser>
        <c:ser>
          <c:idx val="2"/>
          <c:order val="2"/>
          <c:tx>
            <c:v>Case3</c:v>
          </c:tx>
          <c:spPr>
            <a:ln w="19050" cap="rnd">
              <a:solidFill>
                <a:schemeClr val="accent3"/>
              </a:solidFill>
              <a:round/>
            </a:ln>
            <a:effectLst/>
          </c:spPr>
          <c:marker>
            <c:symbol val="none"/>
          </c:marker>
          <c:xVal>
            <c:numRef>
              <c:f>[Task4_cache_test_summary.xlsx]Task3!$B$1:$F$1</c:f>
              <c:numCache>
                <c:formatCode>General</c:formatCode>
                <c:ptCount val="5"/>
                <c:pt idx="0">
                  <c:v>2</c:v>
                </c:pt>
                <c:pt idx="1">
                  <c:v>4</c:v>
                </c:pt>
                <c:pt idx="2">
                  <c:v>8</c:v>
                </c:pt>
                <c:pt idx="3">
                  <c:v>16</c:v>
                </c:pt>
                <c:pt idx="4">
                  <c:v>32</c:v>
                </c:pt>
              </c:numCache>
            </c:numRef>
          </c:xVal>
          <c:yVal>
            <c:numRef>
              <c:f>[Task4_cache_test_summary.xlsx]Task3!$B$7:$F$7</c:f>
              <c:numCache>
                <c:formatCode>General</c:formatCode>
                <c:ptCount val="5"/>
                <c:pt idx="0">
                  <c:v>1</c:v>
                </c:pt>
                <c:pt idx="1">
                  <c:v>0.80393912264995526</c:v>
                </c:pt>
                <c:pt idx="2">
                  <c:v>0.79562071023575054</c:v>
                </c:pt>
                <c:pt idx="3">
                  <c:v>0.79562071023575054</c:v>
                </c:pt>
                <c:pt idx="4">
                  <c:v>0.79565801253357205</c:v>
                </c:pt>
              </c:numCache>
            </c:numRef>
          </c:yVal>
          <c:smooth val="0"/>
        </c:ser>
        <c:ser>
          <c:idx val="3"/>
          <c:order val="3"/>
          <c:tx>
            <c:strRef>
              <c:f>[Task4_cache_test_summary.xlsx]Task3!$A$8</c:f>
              <c:strCache>
                <c:ptCount val="1"/>
                <c:pt idx="0">
                  <c:v>Min</c:v>
                </c:pt>
              </c:strCache>
            </c:strRef>
          </c:tx>
          <c:spPr>
            <a:ln w="19050" cap="rnd">
              <a:noFill/>
              <a:round/>
            </a:ln>
            <a:effectLst/>
          </c:spPr>
          <c:marker>
            <c:symbol val="circle"/>
            <c:size val="5"/>
            <c:spPr>
              <a:noFill/>
              <a:ln w="19050">
                <a:solidFill>
                  <a:srgbClr val="00B0F0"/>
                </a:solidFill>
              </a:ln>
              <a:effectLst/>
            </c:spPr>
          </c:marker>
          <c:dLbls>
            <c:dLbl>
              <c:idx val="2"/>
              <c:layout>
                <c:manualLayout>
                  <c:x val="0"/>
                  <c:y val="3.5746198612259299E-2"/>
                </c:manualLayout>
              </c:layout>
              <c:showLegendKey val="0"/>
              <c:showVal val="1"/>
              <c:showCatName val="0"/>
              <c:showSerName val="0"/>
              <c:showPercent val="0"/>
              <c:showBubbleSize val="0"/>
              <c:extLst>
                <c:ext xmlns:c15="http://schemas.microsoft.com/office/drawing/2012/chart" uri="{CE6537A1-D6FC-4f65-9D91-7224C49458BB}">
                  <c15:layout/>
                </c:ext>
              </c:extLst>
            </c:dLbl>
            <c:dLbl>
              <c:idx val="3"/>
              <c:layout>
                <c:manualLayout>
                  <c:x val="-1.0270656329158986E-16"/>
                  <c:y val="3.5746198612259299E-2"/>
                </c:manualLayout>
              </c:layout>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Task4_cache_test_summary.xlsx]Task3!$B$1:$F$1</c:f>
              <c:numCache>
                <c:formatCode>General</c:formatCode>
                <c:ptCount val="5"/>
                <c:pt idx="0">
                  <c:v>2</c:v>
                </c:pt>
                <c:pt idx="1">
                  <c:v>4</c:v>
                </c:pt>
                <c:pt idx="2">
                  <c:v>8</c:v>
                </c:pt>
                <c:pt idx="3">
                  <c:v>16</c:v>
                </c:pt>
                <c:pt idx="4">
                  <c:v>32</c:v>
                </c:pt>
              </c:numCache>
            </c:numRef>
          </c:xVal>
          <c:yVal>
            <c:numRef>
              <c:f>[Task4_cache_test_summary.xlsx]Task3!$B$10:$F$10</c:f>
              <c:numCache>
                <c:formatCode>0.000</c:formatCode>
                <c:ptCount val="5"/>
                <c:pt idx="0">
                  <c:v>#N/A</c:v>
                </c:pt>
                <c:pt idx="1">
                  <c:v>#N/A</c:v>
                </c:pt>
                <c:pt idx="2">
                  <c:v>0.79562071023575054</c:v>
                </c:pt>
                <c:pt idx="3">
                  <c:v>0.79562071023575054</c:v>
                </c:pt>
                <c:pt idx="4">
                  <c:v>#N/A</c:v>
                </c:pt>
              </c:numCache>
            </c:numRef>
          </c:yVal>
          <c:smooth val="0"/>
        </c:ser>
        <c:dLbls>
          <c:showLegendKey val="0"/>
          <c:showVal val="0"/>
          <c:showCatName val="0"/>
          <c:showSerName val="0"/>
          <c:showPercent val="0"/>
          <c:showBubbleSize val="0"/>
        </c:dLbls>
        <c:axId val="847385880"/>
        <c:axId val="847383528"/>
      </c:scatterChart>
      <c:valAx>
        <c:axId val="847385880"/>
        <c:scaling>
          <c:orientation val="minMax"/>
          <c:max val="32"/>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ache Size(KB)</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7383528"/>
        <c:crosses val="autoZero"/>
        <c:crossBetween val="midCat"/>
        <c:majorUnit val="8"/>
      </c:valAx>
      <c:valAx>
        <c:axId val="847383528"/>
        <c:scaling>
          <c:orientation val="minMax"/>
          <c:min val="0.70000000000000007"/>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ormalised Latency</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7385880"/>
        <c:crosses val="autoZero"/>
        <c:crossBetween val="midCat"/>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Case 1</c:v>
          </c:tx>
          <c:spPr>
            <a:ln w="19050" cap="rnd">
              <a:solidFill>
                <a:srgbClr val="0070C0"/>
              </a:solidFill>
              <a:round/>
            </a:ln>
            <a:effectLst/>
          </c:spPr>
          <c:marker>
            <c:symbol val="none"/>
          </c:marker>
          <c:xVal>
            <c:numRef>
              <c:f>[Task4_cache_test_summary.xlsx]Task4!$B$1:$F$1</c:f>
              <c:numCache>
                <c:formatCode>General</c:formatCode>
                <c:ptCount val="5"/>
                <c:pt idx="0">
                  <c:v>2</c:v>
                </c:pt>
                <c:pt idx="1">
                  <c:v>4</c:v>
                </c:pt>
                <c:pt idx="2">
                  <c:v>8</c:v>
                </c:pt>
                <c:pt idx="3">
                  <c:v>16</c:v>
                </c:pt>
                <c:pt idx="4">
                  <c:v>32</c:v>
                </c:pt>
              </c:numCache>
            </c:numRef>
          </c:xVal>
          <c:yVal>
            <c:numRef>
              <c:f>[Task4_cache_test_summary.xlsx]Task4!$B$5:$F$5</c:f>
              <c:numCache>
                <c:formatCode>0.000</c:formatCode>
                <c:ptCount val="5"/>
                <c:pt idx="0">
                  <c:v>1</c:v>
                </c:pt>
                <c:pt idx="1">
                  <c:v>0.94871794871794868</c:v>
                </c:pt>
                <c:pt idx="2">
                  <c:v>0.75641025641025639</c:v>
                </c:pt>
                <c:pt idx="3">
                  <c:v>0.73076923076923073</c:v>
                </c:pt>
                <c:pt idx="4">
                  <c:v>0.71794871794871795</c:v>
                </c:pt>
              </c:numCache>
            </c:numRef>
          </c:yVal>
          <c:smooth val="0"/>
        </c:ser>
        <c:ser>
          <c:idx val="1"/>
          <c:order val="1"/>
          <c:tx>
            <c:v>Case2</c:v>
          </c:tx>
          <c:spPr>
            <a:ln w="19050" cap="rnd">
              <a:solidFill>
                <a:schemeClr val="accent2"/>
              </a:solidFill>
              <a:round/>
            </a:ln>
            <a:effectLst/>
          </c:spPr>
          <c:marker>
            <c:symbol val="none"/>
          </c:marker>
          <c:xVal>
            <c:numRef>
              <c:f>[Task4_cache_test_summary.xlsx]Task4!$B$1:$F$1</c:f>
              <c:numCache>
                <c:formatCode>General</c:formatCode>
                <c:ptCount val="5"/>
                <c:pt idx="0">
                  <c:v>2</c:v>
                </c:pt>
                <c:pt idx="1">
                  <c:v>4</c:v>
                </c:pt>
                <c:pt idx="2">
                  <c:v>8</c:v>
                </c:pt>
                <c:pt idx="3">
                  <c:v>16</c:v>
                </c:pt>
                <c:pt idx="4">
                  <c:v>32</c:v>
                </c:pt>
              </c:numCache>
            </c:numRef>
          </c:xVal>
          <c:yVal>
            <c:numRef>
              <c:f>[Task4_cache_test_summary.xlsx]Task4!$B$6:$F$6</c:f>
              <c:numCache>
                <c:formatCode>0.000</c:formatCode>
                <c:ptCount val="5"/>
                <c:pt idx="0">
                  <c:v>1</c:v>
                </c:pt>
                <c:pt idx="1">
                  <c:v>0.95108553492021974</c:v>
                </c:pt>
                <c:pt idx="2">
                  <c:v>0.77504577556892496</c:v>
                </c:pt>
                <c:pt idx="3">
                  <c:v>0.73894846978812456</c:v>
                </c:pt>
                <c:pt idx="4">
                  <c:v>0.73240910279884908</c:v>
                </c:pt>
              </c:numCache>
            </c:numRef>
          </c:yVal>
          <c:smooth val="0"/>
        </c:ser>
        <c:ser>
          <c:idx val="2"/>
          <c:order val="2"/>
          <c:tx>
            <c:v>Case3</c:v>
          </c:tx>
          <c:spPr>
            <a:ln w="19050" cap="rnd">
              <a:solidFill>
                <a:schemeClr val="accent3"/>
              </a:solidFill>
              <a:round/>
            </a:ln>
            <a:effectLst/>
          </c:spPr>
          <c:marker>
            <c:symbol val="none"/>
          </c:marker>
          <c:xVal>
            <c:numRef>
              <c:f>[Task4_cache_test_summary.xlsx]Task4!$B$1:$F$1</c:f>
              <c:numCache>
                <c:formatCode>General</c:formatCode>
                <c:ptCount val="5"/>
                <c:pt idx="0">
                  <c:v>2</c:v>
                </c:pt>
                <c:pt idx="1">
                  <c:v>4</c:v>
                </c:pt>
                <c:pt idx="2">
                  <c:v>8</c:v>
                </c:pt>
                <c:pt idx="3">
                  <c:v>16</c:v>
                </c:pt>
                <c:pt idx="4">
                  <c:v>32</c:v>
                </c:pt>
              </c:numCache>
            </c:numRef>
          </c:xVal>
          <c:yVal>
            <c:numRef>
              <c:f>[Task4_cache_test_summary.xlsx]Task4!$B$7:$F$7</c:f>
              <c:numCache>
                <c:formatCode>0.000</c:formatCode>
                <c:ptCount val="5"/>
                <c:pt idx="0">
                  <c:v>1</c:v>
                </c:pt>
                <c:pt idx="1">
                  <c:v>0.94912286212366304</c:v>
                </c:pt>
                <c:pt idx="2">
                  <c:v>0.77649082028489314</c:v>
                </c:pt>
                <c:pt idx="3">
                  <c:v>0.75391453206225556</c:v>
                </c:pt>
                <c:pt idx="4">
                  <c:v>0.74055460451578115</c:v>
                </c:pt>
              </c:numCache>
            </c:numRef>
          </c:yVal>
          <c:smooth val="0"/>
        </c:ser>
        <c:ser>
          <c:idx val="3"/>
          <c:order val="3"/>
          <c:tx>
            <c:strRef>
              <c:f>[Task4_cache_test_summary.xlsx]Task4!$A$8</c:f>
              <c:strCache>
                <c:ptCount val="1"/>
                <c:pt idx="0">
                  <c:v>Min</c:v>
                </c:pt>
              </c:strCache>
            </c:strRef>
          </c:tx>
          <c:spPr>
            <a:ln w="19050" cap="rnd">
              <a:noFill/>
              <a:round/>
            </a:ln>
            <a:effectLst/>
          </c:spPr>
          <c:marker>
            <c:symbol val="circle"/>
            <c:size val="5"/>
            <c:spPr>
              <a:noFill/>
              <a:ln w="19050">
                <a:solidFill>
                  <a:srgbClr val="00B0F0"/>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xVal>
            <c:numRef>
              <c:f>[Task4_cache_test_summary.xlsx]Task4!$B$1:$F$1</c:f>
              <c:numCache>
                <c:formatCode>General</c:formatCode>
                <c:ptCount val="5"/>
                <c:pt idx="0">
                  <c:v>2</c:v>
                </c:pt>
                <c:pt idx="1">
                  <c:v>4</c:v>
                </c:pt>
                <c:pt idx="2">
                  <c:v>8</c:v>
                </c:pt>
                <c:pt idx="3">
                  <c:v>16</c:v>
                </c:pt>
                <c:pt idx="4">
                  <c:v>32</c:v>
                </c:pt>
              </c:numCache>
            </c:numRef>
          </c:xVal>
          <c:yVal>
            <c:numRef>
              <c:f>[Task4_cache_test_summary.xlsx]Task4!$B$8:$F$8</c:f>
              <c:numCache>
                <c:formatCode>0.000</c:formatCode>
                <c:ptCount val="5"/>
                <c:pt idx="0">
                  <c:v>#N/A</c:v>
                </c:pt>
                <c:pt idx="1">
                  <c:v>#N/A</c:v>
                </c:pt>
                <c:pt idx="2">
                  <c:v>#N/A</c:v>
                </c:pt>
                <c:pt idx="3">
                  <c:v>#N/A</c:v>
                </c:pt>
                <c:pt idx="4">
                  <c:v>0.71794871794871795</c:v>
                </c:pt>
              </c:numCache>
            </c:numRef>
          </c:yVal>
          <c:smooth val="0"/>
        </c:ser>
        <c:dLbls>
          <c:showLegendKey val="0"/>
          <c:showVal val="0"/>
          <c:showCatName val="0"/>
          <c:showSerName val="0"/>
          <c:showPercent val="0"/>
          <c:showBubbleSize val="0"/>
        </c:dLbls>
        <c:axId val="847386664"/>
        <c:axId val="847390584"/>
      </c:scatterChart>
      <c:valAx>
        <c:axId val="847386664"/>
        <c:scaling>
          <c:orientation val="minMax"/>
          <c:max val="32"/>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ache size</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7390584"/>
        <c:crosses val="autoZero"/>
        <c:crossBetween val="midCat"/>
        <c:majorUnit val="8"/>
      </c:valAx>
      <c:valAx>
        <c:axId val="847390584"/>
        <c:scaling>
          <c:orientation val="minMax"/>
          <c:min val="0.70000000000000007"/>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ormalised latency</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7386664"/>
        <c:crosses val="autoZero"/>
        <c:crossBetween val="midCat"/>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Case1</c:v>
          </c:tx>
          <c:spPr>
            <a:ln w="19050" cap="rnd">
              <a:solidFill>
                <a:schemeClr val="accent1"/>
              </a:solidFill>
              <a:round/>
            </a:ln>
            <a:effectLst/>
          </c:spPr>
          <c:marker>
            <c:symbol val="none"/>
          </c:marker>
          <c:xVal>
            <c:numRef>
              <c:f>[Task4_cache_test_summary.xlsx]Task5_EM!$B$1:$F$1</c:f>
              <c:numCache>
                <c:formatCode>General</c:formatCode>
                <c:ptCount val="5"/>
                <c:pt idx="0">
                  <c:v>2</c:v>
                </c:pt>
                <c:pt idx="1">
                  <c:v>4</c:v>
                </c:pt>
                <c:pt idx="2">
                  <c:v>8</c:v>
                </c:pt>
                <c:pt idx="3">
                  <c:v>16</c:v>
                </c:pt>
                <c:pt idx="4">
                  <c:v>32</c:v>
                </c:pt>
              </c:numCache>
            </c:numRef>
          </c:xVal>
          <c:yVal>
            <c:numRef>
              <c:f>[Task4_cache_test_summary.xlsx]Task5_EM!$B$5:$F$5</c:f>
              <c:numCache>
                <c:formatCode>0.000</c:formatCode>
                <c:ptCount val="5"/>
                <c:pt idx="0">
                  <c:v>1</c:v>
                </c:pt>
                <c:pt idx="1">
                  <c:v>0.74545454545454548</c:v>
                </c:pt>
                <c:pt idx="2">
                  <c:v>0.54545454545454541</c:v>
                </c:pt>
                <c:pt idx="3">
                  <c:v>0.49090909090909091</c:v>
                </c:pt>
                <c:pt idx="4">
                  <c:v>0.49090909090909091</c:v>
                </c:pt>
              </c:numCache>
            </c:numRef>
          </c:yVal>
          <c:smooth val="0"/>
        </c:ser>
        <c:ser>
          <c:idx val="1"/>
          <c:order val="1"/>
          <c:tx>
            <c:v>Case2</c:v>
          </c:tx>
          <c:spPr>
            <a:ln w="19050" cap="rnd">
              <a:solidFill>
                <a:schemeClr val="accent2"/>
              </a:solidFill>
              <a:round/>
            </a:ln>
            <a:effectLst/>
          </c:spPr>
          <c:marker>
            <c:symbol val="none"/>
          </c:marker>
          <c:dLbls>
            <c:dLbl>
              <c:idx val="4"/>
              <c:layout>
                <c:manualLayout>
                  <c:x val="-5.4096697847402397E-2"/>
                  <c:y val="5.1238257899231428E-2"/>
                </c:manualLayout>
              </c:layout>
              <c:showLegendKey val="0"/>
              <c:showVal val="1"/>
              <c:showCatName val="0"/>
              <c:showSerName val="1"/>
              <c:showPercent val="0"/>
              <c:showBubbleSize val="0"/>
              <c:extLst>
                <c:ext xmlns:c15="http://schemas.microsoft.com/office/drawing/2012/chart" uri="{CE6537A1-D6FC-4f65-9D91-7224C49458BB}">
                  <c15:layout/>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xVal>
            <c:numRef>
              <c:f>[Task4_cache_test_summary.xlsx]Task5_EM!$B$1:$F$1</c:f>
              <c:numCache>
                <c:formatCode>General</c:formatCode>
                <c:ptCount val="5"/>
                <c:pt idx="0">
                  <c:v>2</c:v>
                </c:pt>
                <c:pt idx="1">
                  <c:v>4</c:v>
                </c:pt>
                <c:pt idx="2">
                  <c:v>8</c:v>
                </c:pt>
                <c:pt idx="3">
                  <c:v>16</c:v>
                </c:pt>
                <c:pt idx="4">
                  <c:v>32</c:v>
                </c:pt>
              </c:numCache>
            </c:numRef>
          </c:xVal>
          <c:yVal>
            <c:numRef>
              <c:f>[Task4_cache_test_summary.xlsx]Task5_EM!$B$6:$F$6</c:f>
              <c:numCache>
                <c:formatCode>0.000</c:formatCode>
                <c:ptCount val="5"/>
                <c:pt idx="0">
                  <c:v>1</c:v>
                </c:pt>
                <c:pt idx="1">
                  <c:v>0.90977112676056338</c:v>
                </c:pt>
                <c:pt idx="2">
                  <c:v>0.65228873239436624</c:v>
                </c:pt>
                <c:pt idx="3">
                  <c:v>0.60123239436619713</c:v>
                </c:pt>
                <c:pt idx="4">
                  <c:v>0.596830985915493</c:v>
                </c:pt>
              </c:numCache>
            </c:numRef>
          </c:yVal>
          <c:smooth val="0"/>
        </c:ser>
        <c:ser>
          <c:idx val="2"/>
          <c:order val="2"/>
          <c:tx>
            <c:v>Case3</c:v>
          </c:tx>
          <c:spPr>
            <a:ln w="19050" cap="rnd">
              <a:solidFill>
                <a:schemeClr val="accent3"/>
              </a:solidFill>
              <a:round/>
            </a:ln>
            <a:effectLst/>
          </c:spPr>
          <c:marker>
            <c:symbol val="none"/>
          </c:marker>
          <c:xVal>
            <c:numRef>
              <c:f>[Task4_cache_test_summary.xlsx]Task5_EM!$B$1:$F$1</c:f>
              <c:numCache>
                <c:formatCode>General</c:formatCode>
                <c:ptCount val="5"/>
                <c:pt idx="0">
                  <c:v>2</c:v>
                </c:pt>
                <c:pt idx="1">
                  <c:v>4</c:v>
                </c:pt>
                <c:pt idx="2">
                  <c:v>8</c:v>
                </c:pt>
                <c:pt idx="3">
                  <c:v>16</c:v>
                </c:pt>
                <c:pt idx="4">
                  <c:v>32</c:v>
                </c:pt>
              </c:numCache>
            </c:numRef>
          </c:xVal>
          <c:yVal>
            <c:numRef>
              <c:f>[Task4_cache_test_summary.xlsx]Task5_EM!$B$7:$F$7</c:f>
              <c:numCache>
                <c:formatCode>0.000</c:formatCode>
                <c:ptCount val="5"/>
                <c:pt idx="0">
                  <c:v>1</c:v>
                </c:pt>
                <c:pt idx="1">
                  <c:v>0.9096682138862221</c:v>
                </c:pt>
                <c:pt idx="2">
                  <c:v>0.6521134079639237</c:v>
                </c:pt>
                <c:pt idx="3">
                  <c:v>0.601152047350203</c:v>
                </c:pt>
                <c:pt idx="4">
                  <c:v>0.60110800884293225</c:v>
                </c:pt>
              </c:numCache>
            </c:numRef>
          </c:yVal>
          <c:smooth val="0"/>
        </c:ser>
        <c:ser>
          <c:idx val="3"/>
          <c:order val="3"/>
          <c:tx>
            <c:strRef>
              <c:f>[Task4_cache_test_summary.xlsx]Task5_EM!$A$8</c:f>
              <c:strCache>
                <c:ptCount val="1"/>
                <c:pt idx="0">
                  <c:v>Min</c:v>
                </c:pt>
              </c:strCache>
            </c:strRef>
          </c:tx>
          <c:spPr>
            <a:ln w="19050" cap="rnd">
              <a:noFill/>
              <a:round/>
            </a:ln>
            <a:effectLst/>
          </c:spPr>
          <c:marker>
            <c:symbol val="circle"/>
            <c:size val="5"/>
            <c:spPr>
              <a:noFill/>
              <a:ln w="19050">
                <a:solidFill>
                  <a:srgbClr val="00B0F0"/>
                </a:solidFill>
              </a:ln>
              <a:effectLst/>
            </c:spPr>
          </c:marker>
          <c:dLbls>
            <c:dLbl>
              <c:idx val="3"/>
              <c:layout>
                <c:manualLayout>
                  <c:x val="-5.6583701604456798E-17"/>
                  <c:y val="2.5798883575012425E-2"/>
                </c:manualLayout>
              </c:layout>
              <c:showLegendKey val="0"/>
              <c:showVal val="1"/>
              <c:showCatName val="0"/>
              <c:showSerName val="0"/>
              <c:showPercent val="0"/>
              <c:showBubbleSize val="0"/>
              <c:extLst>
                <c:ext xmlns:c15="http://schemas.microsoft.com/office/drawing/2012/chart" uri="{CE6537A1-D6FC-4f65-9D91-7224C49458BB}">
                  <c15:layout/>
                </c:ext>
              </c:extLst>
            </c:dLbl>
            <c:dLbl>
              <c:idx val="4"/>
              <c:layout>
                <c:manualLayout>
                  <c:x val="0"/>
                  <c:y val="2.1108177470464711E-2"/>
                </c:manualLayout>
              </c:layout>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Task4_cache_test_summary.xlsx]Task5_EM!$B$1:$F$1</c:f>
              <c:numCache>
                <c:formatCode>General</c:formatCode>
                <c:ptCount val="5"/>
                <c:pt idx="0">
                  <c:v>2</c:v>
                </c:pt>
                <c:pt idx="1">
                  <c:v>4</c:v>
                </c:pt>
                <c:pt idx="2">
                  <c:v>8</c:v>
                </c:pt>
                <c:pt idx="3">
                  <c:v>16</c:v>
                </c:pt>
                <c:pt idx="4">
                  <c:v>32</c:v>
                </c:pt>
              </c:numCache>
            </c:numRef>
          </c:xVal>
          <c:yVal>
            <c:numRef>
              <c:f>[Task4_cache_test_summary.xlsx]Task5_EM!$B$8:$F$8</c:f>
              <c:numCache>
                <c:formatCode>0.000</c:formatCode>
                <c:ptCount val="5"/>
                <c:pt idx="0">
                  <c:v>#N/A</c:v>
                </c:pt>
                <c:pt idx="1">
                  <c:v>#N/A</c:v>
                </c:pt>
                <c:pt idx="2">
                  <c:v>#N/A</c:v>
                </c:pt>
                <c:pt idx="3">
                  <c:v>0.49090909090909091</c:v>
                </c:pt>
                <c:pt idx="4">
                  <c:v>0.49090909090909091</c:v>
                </c:pt>
              </c:numCache>
            </c:numRef>
          </c:yVal>
          <c:smooth val="0"/>
        </c:ser>
        <c:dLbls>
          <c:showLegendKey val="0"/>
          <c:showVal val="0"/>
          <c:showCatName val="0"/>
          <c:showSerName val="0"/>
          <c:showPercent val="0"/>
          <c:showBubbleSize val="0"/>
        </c:dLbls>
        <c:axId val="847388232"/>
        <c:axId val="847387448"/>
      </c:scatterChart>
      <c:valAx>
        <c:axId val="847388232"/>
        <c:scaling>
          <c:orientation val="minMax"/>
          <c:max val="32"/>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ache size(KB)</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7387448"/>
        <c:crosses val="autoZero"/>
        <c:crossBetween val="midCat"/>
        <c:majorUnit val="8"/>
      </c:valAx>
      <c:valAx>
        <c:axId val="847387448"/>
        <c:scaling>
          <c:orientation val="minMax"/>
          <c:min val="0.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ormalised Latency</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7388232"/>
        <c:crosses val="autoZero"/>
        <c:crossBetween val="midCat"/>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scatterChart>
        <c:scatterStyle val="lineMarker"/>
        <c:varyColors val="0"/>
        <c:ser>
          <c:idx val="0"/>
          <c:order val="0"/>
          <c:tx>
            <c:v>Case1</c:v>
          </c:tx>
          <c:spPr>
            <a:ln w="19050" cap="rnd">
              <a:solidFill>
                <a:schemeClr val="accent1"/>
              </a:solidFill>
              <a:round/>
            </a:ln>
            <a:effectLst/>
          </c:spPr>
          <c:marker>
            <c:symbol val="none"/>
          </c:marker>
          <c:xVal>
            <c:numRef>
              <c:f>[Task4_cache_test_summary.xlsx]Task5_LE!$B$1:$F$1</c:f>
              <c:numCache>
                <c:formatCode>General</c:formatCode>
                <c:ptCount val="5"/>
                <c:pt idx="0">
                  <c:v>2</c:v>
                </c:pt>
                <c:pt idx="1">
                  <c:v>4</c:v>
                </c:pt>
                <c:pt idx="2">
                  <c:v>8</c:v>
                </c:pt>
                <c:pt idx="3">
                  <c:v>16</c:v>
                </c:pt>
                <c:pt idx="4">
                  <c:v>32</c:v>
                </c:pt>
              </c:numCache>
            </c:numRef>
          </c:xVal>
          <c:yVal>
            <c:numRef>
              <c:f>[Task4_cache_test_summary.xlsx]Task5_LE!$B$5:$F$5</c:f>
              <c:numCache>
                <c:formatCode>0.000</c:formatCode>
                <c:ptCount val="5"/>
                <c:pt idx="0">
                  <c:v>1</c:v>
                </c:pt>
                <c:pt idx="1">
                  <c:v>0.91304347826086951</c:v>
                </c:pt>
                <c:pt idx="2">
                  <c:v>0.65217391304347827</c:v>
                </c:pt>
                <c:pt idx="3">
                  <c:v>0.60869565217391308</c:v>
                </c:pt>
                <c:pt idx="4">
                  <c:v>0.60869565217391308</c:v>
                </c:pt>
              </c:numCache>
            </c:numRef>
          </c:yVal>
          <c:smooth val="0"/>
        </c:ser>
        <c:ser>
          <c:idx val="1"/>
          <c:order val="1"/>
          <c:tx>
            <c:v>Case2</c:v>
          </c:tx>
          <c:spPr>
            <a:ln w="19050" cap="rnd">
              <a:solidFill>
                <a:schemeClr val="accent2"/>
              </a:solidFill>
              <a:round/>
            </a:ln>
            <a:effectLst/>
          </c:spPr>
          <c:marker>
            <c:symbol val="none"/>
          </c:marker>
          <c:xVal>
            <c:numRef>
              <c:f>[Task4_cache_test_summary.xlsx]Task5_LE!$B$1:$F$1</c:f>
              <c:numCache>
                <c:formatCode>General</c:formatCode>
                <c:ptCount val="5"/>
                <c:pt idx="0">
                  <c:v>2</c:v>
                </c:pt>
                <c:pt idx="1">
                  <c:v>4</c:v>
                </c:pt>
                <c:pt idx="2">
                  <c:v>8</c:v>
                </c:pt>
                <c:pt idx="3">
                  <c:v>16</c:v>
                </c:pt>
                <c:pt idx="4">
                  <c:v>32</c:v>
                </c:pt>
              </c:numCache>
            </c:numRef>
          </c:xVal>
          <c:yVal>
            <c:numRef>
              <c:f>[Task4_cache_test_summary.xlsx]Task5_LE!$B$6:$F$6</c:f>
              <c:numCache>
                <c:formatCode>0.000</c:formatCode>
                <c:ptCount val="5"/>
                <c:pt idx="0">
                  <c:v>1</c:v>
                </c:pt>
                <c:pt idx="1">
                  <c:v>0.91083079599826011</c:v>
                </c:pt>
                <c:pt idx="2">
                  <c:v>0.65637233579817311</c:v>
                </c:pt>
                <c:pt idx="3">
                  <c:v>0.60591561548499351</c:v>
                </c:pt>
                <c:pt idx="4">
                  <c:v>0.6020008699434537</c:v>
                </c:pt>
              </c:numCache>
            </c:numRef>
          </c:yVal>
          <c:smooth val="0"/>
        </c:ser>
        <c:ser>
          <c:idx val="2"/>
          <c:order val="2"/>
          <c:tx>
            <c:v>Case3</c:v>
          </c:tx>
          <c:spPr>
            <a:ln w="19050" cap="rnd">
              <a:solidFill>
                <a:schemeClr val="accent3"/>
              </a:solidFill>
              <a:round/>
            </a:ln>
            <a:effectLst/>
          </c:spPr>
          <c:marker>
            <c:symbol val="none"/>
          </c:marker>
          <c:xVal>
            <c:numRef>
              <c:f>[Task4_cache_test_summary.xlsx]Task5_LE!$B$1:$F$1</c:f>
              <c:numCache>
                <c:formatCode>General</c:formatCode>
                <c:ptCount val="5"/>
                <c:pt idx="0">
                  <c:v>2</c:v>
                </c:pt>
                <c:pt idx="1">
                  <c:v>4</c:v>
                </c:pt>
                <c:pt idx="2">
                  <c:v>8</c:v>
                </c:pt>
                <c:pt idx="3">
                  <c:v>16</c:v>
                </c:pt>
                <c:pt idx="4">
                  <c:v>32</c:v>
                </c:pt>
              </c:numCache>
            </c:numRef>
          </c:xVal>
          <c:yVal>
            <c:numRef>
              <c:f>[Task4_cache_test_summary.xlsx]Task5_LE!$B$7:$F$7</c:f>
              <c:numCache>
                <c:formatCode>0.000</c:formatCode>
                <c:ptCount val="5"/>
                <c:pt idx="0">
                  <c:v>1</c:v>
                </c:pt>
                <c:pt idx="1">
                  <c:v>0.91064670210637133</c:v>
                </c:pt>
                <c:pt idx="2">
                  <c:v>0.65614206043310686</c:v>
                </c:pt>
                <c:pt idx="3">
                  <c:v>0.60575358674752255</c:v>
                </c:pt>
                <c:pt idx="4">
                  <c:v>0.6019776051228064</c:v>
                </c:pt>
              </c:numCache>
            </c:numRef>
          </c:yVal>
          <c:smooth val="0"/>
        </c:ser>
        <c:ser>
          <c:idx val="3"/>
          <c:order val="3"/>
          <c:tx>
            <c:strRef>
              <c:f>[Task4_cache_test_summary.xlsx]Task5_LE!$A$8</c:f>
              <c:strCache>
                <c:ptCount val="1"/>
                <c:pt idx="0">
                  <c:v>Min</c:v>
                </c:pt>
              </c:strCache>
            </c:strRef>
          </c:tx>
          <c:spPr>
            <a:ln w="19050" cap="rnd">
              <a:noFill/>
              <a:round/>
            </a:ln>
            <a:effectLst/>
          </c:spPr>
          <c:marker>
            <c:symbol val="circle"/>
            <c:size val="5"/>
            <c:spPr>
              <a:noFill/>
              <a:ln w="19050">
                <a:solidFill>
                  <a:srgbClr val="00B0F0"/>
                </a:solidFill>
              </a:ln>
              <a:effectLst/>
            </c:spPr>
          </c:marker>
          <c:dLbls>
            <c:dLbl>
              <c:idx val="4"/>
              <c:layout>
                <c:manualLayout>
                  <c:x val="-1.9860219951844862E-2"/>
                  <c:y val="5.3635732724513226E-2"/>
                </c:manualLayout>
              </c:layout>
              <c:showLegendKey val="0"/>
              <c:showVal val="1"/>
              <c:showCatName val="0"/>
              <c:showSerName val="0"/>
              <c:showPercent val="0"/>
              <c:showBubbleSize val="0"/>
              <c:extLst>
                <c:ext xmlns:c15="http://schemas.microsoft.com/office/drawing/2012/chart" uri="{CE6537A1-D6FC-4f65-9D91-7224C49458BB}">
                  <c15:layout/>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0"/>
            <c:showBubbleSize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Task4_cache_test_summary.xlsx]Task5_LE!$B$1:$F$1</c:f>
              <c:numCache>
                <c:formatCode>General</c:formatCode>
                <c:ptCount val="5"/>
                <c:pt idx="0">
                  <c:v>2</c:v>
                </c:pt>
                <c:pt idx="1">
                  <c:v>4</c:v>
                </c:pt>
                <c:pt idx="2">
                  <c:v>8</c:v>
                </c:pt>
                <c:pt idx="3">
                  <c:v>16</c:v>
                </c:pt>
                <c:pt idx="4">
                  <c:v>32</c:v>
                </c:pt>
              </c:numCache>
            </c:numRef>
          </c:xVal>
          <c:yVal>
            <c:numRef>
              <c:f>[Task4_cache_test_summary.xlsx]Task5_LE!$B$10:$F$10</c:f>
              <c:numCache>
                <c:formatCode>0.000</c:formatCode>
                <c:ptCount val="5"/>
                <c:pt idx="0">
                  <c:v>#N/A</c:v>
                </c:pt>
                <c:pt idx="1">
                  <c:v>#N/A</c:v>
                </c:pt>
                <c:pt idx="2">
                  <c:v>#N/A</c:v>
                </c:pt>
                <c:pt idx="3">
                  <c:v>#N/A</c:v>
                </c:pt>
                <c:pt idx="4">
                  <c:v>0.6019776051228064</c:v>
                </c:pt>
              </c:numCache>
            </c:numRef>
          </c:yVal>
          <c:smooth val="0"/>
        </c:ser>
        <c:dLbls>
          <c:showLegendKey val="0"/>
          <c:showVal val="0"/>
          <c:showCatName val="0"/>
          <c:showSerName val="0"/>
          <c:showPercent val="0"/>
          <c:showBubbleSize val="0"/>
        </c:dLbls>
        <c:axId val="847390192"/>
        <c:axId val="847388624"/>
      </c:scatterChart>
      <c:valAx>
        <c:axId val="847390192"/>
        <c:scaling>
          <c:orientation val="minMax"/>
          <c:max val="32"/>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ache size(KB)</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7388624"/>
        <c:crosses val="autoZero"/>
        <c:crossBetween val="midCat"/>
        <c:majorUnit val="8"/>
      </c:valAx>
      <c:valAx>
        <c:axId val="847388624"/>
        <c:scaling>
          <c:orientation val="minMax"/>
          <c:min val="0.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Normalised Latency</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7390192"/>
        <c:crosses val="autoZero"/>
        <c:crossBetween val="midCat"/>
      </c:valAx>
      <c:spPr>
        <a:noFill/>
        <a:ln>
          <a:noFill/>
        </a:ln>
        <a:effectLst/>
      </c:spPr>
    </c:plotArea>
    <c:legend>
      <c:legendPos val="r"/>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Different Hardware</a:t>
            </a:r>
            <a:r>
              <a:rPr lang="en-GB" baseline="0"/>
              <a:t> Configuration's Effect on Latency</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None - Case 1</c:v>
          </c:tx>
          <c:spPr>
            <a:ln w="19050" cap="rnd">
              <a:solidFill>
                <a:srgbClr val="0070C0"/>
              </a:solidFill>
              <a:round/>
            </a:ln>
            <a:effectLst/>
          </c:spPr>
          <c:marker>
            <c:symbol val="square"/>
            <c:size val="5"/>
            <c:spPr>
              <a:solidFill>
                <a:schemeClr val="accent1"/>
              </a:solidFill>
              <a:ln w="9525">
                <a:solidFill>
                  <a:schemeClr val="accent1"/>
                </a:solidFill>
              </a:ln>
              <a:effectLst/>
            </c:spPr>
          </c:marker>
          <c:xVal>
            <c:numRef>
              <c:f>'[Task4_cache_test_summary.xlsx]Task 5 summarty'!$B$1:$F$1</c:f>
              <c:numCache>
                <c:formatCode>General</c:formatCode>
                <c:ptCount val="5"/>
                <c:pt idx="0">
                  <c:v>2</c:v>
                </c:pt>
                <c:pt idx="1">
                  <c:v>4</c:v>
                </c:pt>
                <c:pt idx="2">
                  <c:v>8</c:v>
                </c:pt>
                <c:pt idx="3">
                  <c:v>16</c:v>
                </c:pt>
                <c:pt idx="4">
                  <c:v>32</c:v>
                </c:pt>
              </c:numCache>
            </c:numRef>
          </c:xVal>
          <c:yVal>
            <c:numRef>
              <c:f>'[Task4_cache_test_summary.xlsx]Task 5 summarty'!$B$11:$F$11</c:f>
              <c:numCache>
                <c:formatCode>0.000</c:formatCode>
                <c:ptCount val="5"/>
                <c:pt idx="0">
                  <c:v>1</c:v>
                </c:pt>
                <c:pt idx="1">
                  <c:v>0.94871794871794868</c:v>
                </c:pt>
                <c:pt idx="2">
                  <c:v>0.75641025641025639</c:v>
                </c:pt>
                <c:pt idx="3">
                  <c:v>0.73076923076923073</c:v>
                </c:pt>
                <c:pt idx="4">
                  <c:v>0.71794871794871795</c:v>
                </c:pt>
              </c:numCache>
            </c:numRef>
          </c:yVal>
          <c:smooth val="0"/>
        </c:ser>
        <c:ser>
          <c:idx val="1"/>
          <c:order val="1"/>
          <c:tx>
            <c:v>None - Case 2</c:v>
          </c:tx>
          <c:spPr>
            <a:ln w="19050" cap="rnd">
              <a:solidFill>
                <a:schemeClr val="accent2"/>
              </a:solidFill>
              <a:round/>
            </a:ln>
            <a:effectLst/>
          </c:spPr>
          <c:marker>
            <c:symbol val="square"/>
            <c:size val="5"/>
            <c:spPr>
              <a:solidFill>
                <a:schemeClr val="accent2"/>
              </a:solidFill>
              <a:ln w="9525">
                <a:solidFill>
                  <a:schemeClr val="accent2"/>
                </a:solidFill>
              </a:ln>
              <a:effectLst/>
            </c:spPr>
          </c:marker>
          <c:xVal>
            <c:numRef>
              <c:f>'[Task4_cache_test_summary.xlsx]Task 5 summarty'!$B$1:$F$1</c:f>
              <c:numCache>
                <c:formatCode>General</c:formatCode>
                <c:ptCount val="5"/>
                <c:pt idx="0">
                  <c:v>2</c:v>
                </c:pt>
                <c:pt idx="1">
                  <c:v>4</c:v>
                </c:pt>
                <c:pt idx="2">
                  <c:v>8</c:v>
                </c:pt>
                <c:pt idx="3">
                  <c:v>16</c:v>
                </c:pt>
                <c:pt idx="4">
                  <c:v>32</c:v>
                </c:pt>
              </c:numCache>
            </c:numRef>
          </c:xVal>
          <c:yVal>
            <c:numRef>
              <c:f>'[Task4_cache_test_summary.xlsx]Task 5 summarty'!$B$12:$F$12</c:f>
              <c:numCache>
                <c:formatCode>0.000</c:formatCode>
                <c:ptCount val="5"/>
                <c:pt idx="0">
                  <c:v>1</c:v>
                </c:pt>
                <c:pt idx="1">
                  <c:v>0.95108553492021974</c:v>
                </c:pt>
                <c:pt idx="2">
                  <c:v>0.77504577556892496</c:v>
                </c:pt>
                <c:pt idx="3">
                  <c:v>0.73894846978812456</c:v>
                </c:pt>
                <c:pt idx="4">
                  <c:v>0.73240910279884908</c:v>
                </c:pt>
              </c:numCache>
            </c:numRef>
          </c:yVal>
          <c:smooth val="0"/>
        </c:ser>
        <c:ser>
          <c:idx val="2"/>
          <c:order val="2"/>
          <c:tx>
            <c:v>None - Case 3</c:v>
          </c:tx>
          <c:spPr>
            <a:ln w="19050" cap="rnd">
              <a:solidFill>
                <a:schemeClr val="accent3"/>
              </a:solidFill>
              <a:round/>
            </a:ln>
            <a:effectLst/>
          </c:spPr>
          <c:marker>
            <c:symbol val="square"/>
            <c:size val="5"/>
            <c:spPr>
              <a:solidFill>
                <a:schemeClr val="accent3"/>
              </a:solidFill>
              <a:ln w="9525">
                <a:solidFill>
                  <a:schemeClr val="accent3"/>
                </a:solidFill>
              </a:ln>
              <a:effectLst/>
            </c:spPr>
          </c:marker>
          <c:xVal>
            <c:numRef>
              <c:f>'[Task4_cache_test_summary.xlsx]Task 5 summarty'!$B$1:$F$1</c:f>
              <c:numCache>
                <c:formatCode>General</c:formatCode>
                <c:ptCount val="5"/>
                <c:pt idx="0">
                  <c:v>2</c:v>
                </c:pt>
                <c:pt idx="1">
                  <c:v>4</c:v>
                </c:pt>
                <c:pt idx="2">
                  <c:v>8</c:v>
                </c:pt>
                <c:pt idx="3">
                  <c:v>16</c:v>
                </c:pt>
                <c:pt idx="4">
                  <c:v>32</c:v>
                </c:pt>
              </c:numCache>
            </c:numRef>
          </c:xVal>
          <c:yVal>
            <c:numRef>
              <c:f>'[Task4_cache_test_summary.xlsx]Task 5 summarty'!$B$13:$F$13</c:f>
              <c:numCache>
                <c:formatCode>0.000</c:formatCode>
                <c:ptCount val="5"/>
                <c:pt idx="0">
                  <c:v>1</c:v>
                </c:pt>
                <c:pt idx="1">
                  <c:v>0.94912286212366304</c:v>
                </c:pt>
                <c:pt idx="2">
                  <c:v>0.77649082028489314</c:v>
                </c:pt>
                <c:pt idx="3">
                  <c:v>0.75391453206225556</c:v>
                </c:pt>
                <c:pt idx="4">
                  <c:v>0.74055460451578115</c:v>
                </c:pt>
              </c:numCache>
            </c:numRef>
          </c:yVal>
          <c:smooth val="0"/>
        </c:ser>
        <c:ser>
          <c:idx val="3"/>
          <c:order val="3"/>
          <c:tx>
            <c:v>EM - Case 1</c:v>
          </c:tx>
          <c:spPr>
            <a:ln w="19050" cap="rnd">
              <a:solidFill>
                <a:srgbClr val="0070C0"/>
              </a:solidFill>
              <a:round/>
            </a:ln>
            <a:effectLst/>
          </c:spPr>
          <c:marker>
            <c:symbol val="diamond"/>
            <c:size val="5"/>
            <c:spPr>
              <a:solidFill>
                <a:schemeClr val="accent1"/>
              </a:solidFill>
              <a:ln w="9525">
                <a:solidFill>
                  <a:schemeClr val="accent1"/>
                </a:solidFill>
              </a:ln>
              <a:effectLst/>
            </c:spPr>
          </c:marker>
          <c:xVal>
            <c:numRef>
              <c:f>'[Task4_cache_test_summary.xlsx]Task 5 summarty'!$B$1:$F$1</c:f>
              <c:numCache>
                <c:formatCode>General</c:formatCode>
                <c:ptCount val="5"/>
                <c:pt idx="0">
                  <c:v>2</c:v>
                </c:pt>
                <c:pt idx="1">
                  <c:v>4</c:v>
                </c:pt>
                <c:pt idx="2">
                  <c:v>8</c:v>
                </c:pt>
                <c:pt idx="3">
                  <c:v>16</c:v>
                </c:pt>
                <c:pt idx="4">
                  <c:v>32</c:v>
                </c:pt>
              </c:numCache>
            </c:numRef>
          </c:xVal>
          <c:yVal>
            <c:numRef>
              <c:f>'[Task4_cache_test_summary.xlsx]Task 5 summarty'!$B$14:$F$14</c:f>
              <c:numCache>
                <c:formatCode>0.000</c:formatCode>
                <c:ptCount val="5"/>
                <c:pt idx="0">
                  <c:v>0.70512820512820518</c:v>
                </c:pt>
                <c:pt idx="1">
                  <c:v>0.52564102564102566</c:v>
                </c:pt>
                <c:pt idx="2">
                  <c:v>0.38461538461538464</c:v>
                </c:pt>
                <c:pt idx="3">
                  <c:v>0.34615384615384615</c:v>
                </c:pt>
                <c:pt idx="4">
                  <c:v>0.34615384615384615</c:v>
                </c:pt>
              </c:numCache>
            </c:numRef>
          </c:yVal>
          <c:smooth val="0"/>
        </c:ser>
        <c:ser>
          <c:idx val="4"/>
          <c:order val="4"/>
          <c:tx>
            <c:v>EM - Case 2</c:v>
          </c:tx>
          <c:spPr>
            <a:ln w="19050" cap="rnd">
              <a:solidFill>
                <a:schemeClr val="accent2"/>
              </a:solidFill>
              <a:round/>
            </a:ln>
            <a:effectLst/>
          </c:spPr>
          <c:marker>
            <c:symbol val="diamond"/>
            <c:size val="5"/>
            <c:spPr>
              <a:solidFill>
                <a:schemeClr val="accent2"/>
              </a:solidFill>
              <a:ln w="9525">
                <a:solidFill>
                  <a:schemeClr val="accent2"/>
                </a:solidFill>
              </a:ln>
              <a:effectLst/>
            </c:spPr>
          </c:marker>
          <c:xVal>
            <c:numRef>
              <c:f>'[Task4_cache_test_summary.xlsx]Task 5 summarty'!$B$1:$F$1</c:f>
              <c:numCache>
                <c:formatCode>General</c:formatCode>
                <c:ptCount val="5"/>
                <c:pt idx="0">
                  <c:v>2</c:v>
                </c:pt>
                <c:pt idx="1">
                  <c:v>4</c:v>
                </c:pt>
                <c:pt idx="2">
                  <c:v>8</c:v>
                </c:pt>
                <c:pt idx="3">
                  <c:v>16</c:v>
                </c:pt>
                <c:pt idx="4">
                  <c:v>32</c:v>
                </c:pt>
              </c:numCache>
            </c:numRef>
          </c:xVal>
          <c:yVal>
            <c:numRef>
              <c:f>'[Task4_cache_test_summary.xlsx]Task 5 summarty'!$B$15:$F$15</c:f>
              <c:numCache>
                <c:formatCode>0.000</c:formatCode>
                <c:ptCount val="5"/>
                <c:pt idx="0">
                  <c:v>0.59429767198535177</c:v>
                </c:pt>
                <c:pt idx="1">
                  <c:v>0.54067486267329323</c:v>
                </c:pt>
                <c:pt idx="2">
                  <c:v>0.38765367512424798</c:v>
                </c:pt>
                <c:pt idx="3">
                  <c:v>0.35731101229400997</c:v>
                </c:pt>
                <c:pt idx="4">
                  <c:v>0.35469526549829977</c:v>
                </c:pt>
              </c:numCache>
            </c:numRef>
          </c:yVal>
          <c:smooth val="0"/>
        </c:ser>
        <c:ser>
          <c:idx val="5"/>
          <c:order val="5"/>
          <c:tx>
            <c:v>EM - Case 3</c:v>
          </c:tx>
          <c:spPr>
            <a:ln w="19050" cap="rnd">
              <a:solidFill>
                <a:schemeClr val="accent3"/>
              </a:solidFill>
              <a:round/>
            </a:ln>
            <a:effectLst/>
          </c:spPr>
          <c:marker>
            <c:symbol val="diamond"/>
            <c:size val="5"/>
            <c:spPr>
              <a:solidFill>
                <a:schemeClr val="accent3"/>
              </a:solidFill>
              <a:ln w="9525">
                <a:solidFill>
                  <a:schemeClr val="accent3"/>
                </a:solidFill>
              </a:ln>
              <a:effectLst/>
            </c:spPr>
          </c:marker>
          <c:xVal>
            <c:numRef>
              <c:f>'[Task4_cache_test_summary.xlsx]Task 5 summarty'!$B$1:$F$1</c:f>
              <c:numCache>
                <c:formatCode>General</c:formatCode>
                <c:ptCount val="5"/>
                <c:pt idx="0">
                  <c:v>2</c:v>
                </c:pt>
                <c:pt idx="1">
                  <c:v>4</c:v>
                </c:pt>
                <c:pt idx="2">
                  <c:v>8</c:v>
                </c:pt>
                <c:pt idx="3">
                  <c:v>16</c:v>
                </c:pt>
                <c:pt idx="4">
                  <c:v>32</c:v>
                </c:pt>
              </c:numCache>
            </c:numRef>
          </c:xVal>
          <c:yVal>
            <c:numRef>
              <c:f>'[Task4_cache_test_summary.xlsx]Task 5 summarty'!$B$16:$F$16</c:f>
              <c:numCache>
                <c:formatCode>0.000</c:formatCode>
                <c:ptCount val="5"/>
                <c:pt idx="0">
                  <c:v>0.59437542862228365</c:v>
                </c:pt>
                <c:pt idx="1">
                  <c:v>0.54068443453269044</c:v>
                </c:pt>
                <c:pt idx="2">
                  <c:v>0.38760018636889526</c:v>
                </c:pt>
                <c:pt idx="3">
                  <c:v>0.35731000581094025</c:v>
                </c:pt>
                <c:pt idx="4">
                  <c:v>0.35728383040430534</c:v>
                </c:pt>
              </c:numCache>
            </c:numRef>
          </c:yVal>
          <c:smooth val="0"/>
        </c:ser>
        <c:ser>
          <c:idx val="6"/>
          <c:order val="6"/>
          <c:tx>
            <c:v>LE - Case 1</c:v>
          </c:tx>
          <c:spPr>
            <a:ln w="19050" cap="rnd">
              <a:solidFill>
                <a:srgbClr val="0070C0"/>
              </a:solidFill>
              <a:round/>
            </a:ln>
            <a:effectLst/>
          </c:spPr>
          <c:marker>
            <c:symbol val="triangle"/>
            <c:size val="5"/>
            <c:spPr>
              <a:solidFill>
                <a:schemeClr val="accent1"/>
              </a:solidFill>
              <a:ln w="9525">
                <a:solidFill>
                  <a:schemeClr val="accent1"/>
                </a:solidFill>
              </a:ln>
              <a:effectLst/>
            </c:spPr>
          </c:marker>
          <c:xVal>
            <c:numRef>
              <c:f>'[Task4_cache_test_summary.xlsx]Task 5 summarty'!$B$1:$F$1</c:f>
              <c:numCache>
                <c:formatCode>General</c:formatCode>
                <c:ptCount val="5"/>
                <c:pt idx="0">
                  <c:v>2</c:v>
                </c:pt>
                <c:pt idx="1">
                  <c:v>4</c:v>
                </c:pt>
                <c:pt idx="2">
                  <c:v>8</c:v>
                </c:pt>
                <c:pt idx="3">
                  <c:v>16</c:v>
                </c:pt>
                <c:pt idx="4">
                  <c:v>32</c:v>
                </c:pt>
              </c:numCache>
            </c:numRef>
          </c:xVal>
          <c:yVal>
            <c:numRef>
              <c:f>'[Task4_cache_test_summary.xlsx]Task 5 summarty'!$B$17:$F$17</c:f>
              <c:numCache>
                <c:formatCode>0.000</c:formatCode>
                <c:ptCount val="5"/>
                <c:pt idx="0">
                  <c:v>0.58974358974358976</c:v>
                </c:pt>
                <c:pt idx="1">
                  <c:v>0.53846153846153844</c:v>
                </c:pt>
                <c:pt idx="2">
                  <c:v>0.38461538461538464</c:v>
                </c:pt>
                <c:pt idx="3">
                  <c:v>0.35897435897435898</c:v>
                </c:pt>
                <c:pt idx="4">
                  <c:v>0.35897435897435898</c:v>
                </c:pt>
              </c:numCache>
            </c:numRef>
          </c:yVal>
          <c:smooth val="0"/>
        </c:ser>
        <c:ser>
          <c:idx val="7"/>
          <c:order val="7"/>
          <c:tx>
            <c:v>LE - Case 2</c:v>
          </c:tx>
          <c:spPr>
            <a:ln w="19050" cap="rnd">
              <a:solidFill>
                <a:schemeClr val="accent2"/>
              </a:solidFill>
              <a:round/>
            </a:ln>
            <a:effectLst/>
          </c:spPr>
          <c:marker>
            <c:symbol val="triangle"/>
            <c:size val="5"/>
            <c:spPr>
              <a:solidFill>
                <a:schemeClr val="accent2"/>
              </a:solidFill>
              <a:ln w="9525">
                <a:solidFill>
                  <a:schemeClr val="accent2"/>
                </a:solidFill>
              </a:ln>
              <a:effectLst/>
            </c:spPr>
          </c:marker>
          <c:xVal>
            <c:numRef>
              <c:f>'[Task4_cache_test_summary.xlsx]Task 5 summarty'!$B$1:$F$1</c:f>
              <c:numCache>
                <c:formatCode>General</c:formatCode>
                <c:ptCount val="5"/>
                <c:pt idx="0">
                  <c:v>2</c:v>
                </c:pt>
                <c:pt idx="1">
                  <c:v>4</c:v>
                </c:pt>
                <c:pt idx="2">
                  <c:v>8</c:v>
                </c:pt>
                <c:pt idx="3">
                  <c:v>16</c:v>
                </c:pt>
                <c:pt idx="4">
                  <c:v>32</c:v>
                </c:pt>
              </c:numCache>
            </c:numRef>
          </c:xVal>
          <c:yVal>
            <c:numRef>
              <c:f>'[Task4_cache_test_summary.xlsx]Task 5 summarty'!$B$18:$F$18</c:f>
              <c:numCache>
                <c:formatCode>0.000</c:formatCode>
                <c:ptCount val="5"/>
                <c:pt idx="0">
                  <c:v>0.60136018833376925</c:v>
                </c:pt>
                <c:pt idx="1">
                  <c:v>0.54773737902171071</c:v>
                </c:pt>
                <c:pt idx="2">
                  <c:v>0.39471619147266546</c:v>
                </c:pt>
                <c:pt idx="3">
                  <c:v>0.36437352864242739</c:v>
                </c:pt>
                <c:pt idx="4">
                  <c:v>0.36201935652628825</c:v>
                </c:pt>
              </c:numCache>
            </c:numRef>
          </c:yVal>
          <c:smooth val="0"/>
        </c:ser>
        <c:ser>
          <c:idx val="8"/>
          <c:order val="8"/>
          <c:tx>
            <c:v>LE - Case 3</c:v>
          </c:tx>
          <c:spPr>
            <a:ln w="19050" cap="rnd">
              <a:solidFill>
                <a:schemeClr val="accent3"/>
              </a:solidFill>
              <a:round/>
            </a:ln>
            <a:effectLst/>
          </c:spPr>
          <c:marker>
            <c:symbol val="triangle"/>
            <c:size val="5"/>
            <c:spPr>
              <a:solidFill>
                <a:schemeClr val="accent3"/>
              </a:solidFill>
              <a:ln w="9525">
                <a:solidFill>
                  <a:schemeClr val="accent3"/>
                </a:solidFill>
              </a:ln>
              <a:effectLst/>
            </c:spPr>
          </c:marker>
          <c:xVal>
            <c:numRef>
              <c:f>'[Task4_cache_test_summary.xlsx]Task 5 summarty'!$B$1:$F$1</c:f>
              <c:numCache>
                <c:formatCode>General</c:formatCode>
                <c:ptCount val="5"/>
                <c:pt idx="0">
                  <c:v>2</c:v>
                </c:pt>
                <c:pt idx="1">
                  <c:v>4</c:v>
                </c:pt>
                <c:pt idx="2">
                  <c:v>8</c:v>
                </c:pt>
                <c:pt idx="3">
                  <c:v>16</c:v>
                </c:pt>
                <c:pt idx="4">
                  <c:v>32</c:v>
                </c:pt>
              </c:numCache>
            </c:numRef>
          </c:xVal>
          <c:yVal>
            <c:numRef>
              <c:f>'[Task4_cache_test_summary.xlsx]Task 5 summarty'!$B$19:$F$19</c:f>
              <c:numCache>
                <c:formatCode>0.000</c:formatCode>
                <c:ptCount val="5"/>
                <c:pt idx="0">
                  <c:v>0.60170454248006744</c:v>
                </c:pt>
                <c:pt idx="1">
                  <c:v>0.54794025725189643</c:v>
                </c:pt>
                <c:pt idx="2">
                  <c:v>0.39480365827483133</c:v>
                </c:pt>
                <c:pt idx="3">
                  <c:v>0.3644846847695779</c:v>
                </c:pt>
                <c:pt idx="4">
                  <c:v>0.36221265947366493</c:v>
                </c:pt>
              </c:numCache>
            </c:numRef>
          </c:yVal>
          <c:smooth val="0"/>
        </c:ser>
        <c:ser>
          <c:idx val="9"/>
          <c:order val="9"/>
          <c:tx>
            <c:v>Min Case 1</c:v>
          </c:tx>
          <c:spPr>
            <a:ln w="19050" cap="rnd">
              <a:noFill/>
              <a:round/>
            </a:ln>
            <a:effectLst/>
          </c:spPr>
          <c:marker>
            <c:symbol val="diamond"/>
            <c:size val="8"/>
            <c:spPr>
              <a:noFill/>
              <a:ln w="19050">
                <a:solidFill>
                  <a:srgbClr val="00B0F0"/>
                </a:solidFill>
              </a:ln>
              <a:effectLst/>
            </c:spPr>
          </c:marker>
          <c:dLbls>
            <c:dLbl>
              <c:idx val="3"/>
              <c:layout>
                <c:manualLayout>
                  <c:x val="-8.0474600662400476E-17"/>
                  <c:y val="1.3165111693821197E-2"/>
                </c:manualLayout>
              </c:layout>
              <c:showLegendKey val="0"/>
              <c:showVal val="1"/>
              <c:showCatName val="0"/>
              <c:showSerName val="1"/>
              <c:showPercent val="0"/>
              <c:showBubbleSize val="0"/>
              <c:extLst>
                <c:ext xmlns:c15="http://schemas.microsoft.com/office/drawing/2012/chart" uri="{CE6537A1-D6FC-4f65-9D91-7224C49458BB}">
                  <c15:layout/>
                </c:ext>
              </c:extLst>
            </c:dLbl>
            <c:dLbl>
              <c:idx val="4"/>
              <c:layout>
                <c:manualLayout>
                  <c:x val="-3.8952607660679504E-2"/>
                  <c:y val="2.3959933696366228E-2"/>
                </c:manualLayout>
              </c:layout>
              <c:showLegendKey val="0"/>
              <c:showVal val="1"/>
              <c:showCatName val="0"/>
              <c:showSerName val="1"/>
              <c:showPercent val="0"/>
              <c:showBubbleSize val="0"/>
              <c:extLst>
                <c:ext xmlns:c15="http://schemas.microsoft.com/office/drawing/2012/chart" uri="{CE6537A1-D6FC-4f65-9D91-7224C49458BB}">
                  <c15:layout/>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Task4_cache_test_summary.xlsx]Task 5 summarty'!$B$1:$F$1</c:f>
              <c:numCache>
                <c:formatCode>General</c:formatCode>
                <c:ptCount val="5"/>
                <c:pt idx="0">
                  <c:v>2</c:v>
                </c:pt>
                <c:pt idx="1">
                  <c:v>4</c:v>
                </c:pt>
                <c:pt idx="2">
                  <c:v>8</c:v>
                </c:pt>
                <c:pt idx="3">
                  <c:v>16</c:v>
                </c:pt>
                <c:pt idx="4">
                  <c:v>32</c:v>
                </c:pt>
              </c:numCache>
            </c:numRef>
          </c:xVal>
          <c:yVal>
            <c:numRef>
              <c:f>'[Task4_cache_test_summary.xlsx]Task 5 summarty'!$B$23:$F$23</c:f>
              <c:numCache>
                <c:formatCode>0.000</c:formatCode>
                <c:ptCount val="5"/>
                <c:pt idx="0">
                  <c:v>#N/A</c:v>
                </c:pt>
                <c:pt idx="1">
                  <c:v>#N/A</c:v>
                </c:pt>
                <c:pt idx="2">
                  <c:v>#N/A</c:v>
                </c:pt>
                <c:pt idx="3">
                  <c:v>0.34615384615384615</c:v>
                </c:pt>
                <c:pt idx="4">
                  <c:v>0.34615384615384615</c:v>
                </c:pt>
              </c:numCache>
            </c:numRef>
          </c:yVal>
          <c:smooth val="0"/>
        </c:ser>
        <c:ser>
          <c:idx val="10"/>
          <c:order val="10"/>
          <c:tx>
            <c:v>Min Case 2</c:v>
          </c:tx>
          <c:spPr>
            <a:ln w="19050" cap="rnd">
              <a:noFill/>
              <a:round/>
            </a:ln>
            <a:effectLst/>
          </c:spPr>
          <c:marker>
            <c:symbol val="diamond"/>
            <c:size val="8"/>
            <c:spPr>
              <a:noFill/>
              <a:ln w="19050">
                <a:solidFill>
                  <a:schemeClr val="accent2">
                    <a:lumMod val="75000"/>
                  </a:schemeClr>
                </a:solidFill>
              </a:ln>
              <a:effectLst/>
            </c:spPr>
          </c:marker>
          <c:dLbls>
            <c:dLbl>
              <c:idx val="4"/>
              <c:layout>
                <c:manualLayout>
                  <c:x val="-4.7608742696386062E-2"/>
                  <c:y val="-4.3108751308100643E-2"/>
                </c:manualLayout>
              </c:layout>
              <c:showLegendKey val="0"/>
              <c:showVal val="1"/>
              <c:showCatName val="0"/>
              <c:showSerName val="1"/>
              <c:showPercent val="0"/>
              <c:showBubbleSize val="0"/>
              <c:extLst>
                <c:ext xmlns:c15="http://schemas.microsoft.com/office/drawing/2012/chart" uri="{CE6537A1-D6FC-4f65-9D91-7224C49458BB}">
                  <c15:layout/>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Task4_cache_test_summary.xlsx]Task 5 summarty'!$B$1:$F$1</c:f>
              <c:numCache>
                <c:formatCode>General</c:formatCode>
                <c:ptCount val="5"/>
                <c:pt idx="0">
                  <c:v>2</c:v>
                </c:pt>
                <c:pt idx="1">
                  <c:v>4</c:v>
                </c:pt>
                <c:pt idx="2">
                  <c:v>8</c:v>
                </c:pt>
                <c:pt idx="3">
                  <c:v>16</c:v>
                </c:pt>
                <c:pt idx="4">
                  <c:v>32</c:v>
                </c:pt>
              </c:numCache>
            </c:numRef>
          </c:xVal>
          <c:yVal>
            <c:numRef>
              <c:f>'[Task4_cache_test_summary.xlsx]Task 5 summarty'!$B$24:$F$24</c:f>
              <c:numCache>
                <c:formatCode>0.000</c:formatCode>
                <c:ptCount val="5"/>
                <c:pt idx="0">
                  <c:v>#N/A</c:v>
                </c:pt>
                <c:pt idx="1">
                  <c:v>#N/A</c:v>
                </c:pt>
                <c:pt idx="2">
                  <c:v>#N/A</c:v>
                </c:pt>
                <c:pt idx="3">
                  <c:v>#N/A</c:v>
                </c:pt>
                <c:pt idx="4">
                  <c:v>0.35469526549829977</c:v>
                </c:pt>
              </c:numCache>
            </c:numRef>
          </c:yVal>
          <c:smooth val="0"/>
        </c:ser>
        <c:ser>
          <c:idx val="11"/>
          <c:order val="11"/>
          <c:tx>
            <c:v>Min Case 3</c:v>
          </c:tx>
          <c:spPr>
            <a:ln w="19050" cap="rnd">
              <a:noFill/>
              <a:round/>
            </a:ln>
            <a:effectLst/>
          </c:spPr>
          <c:marker>
            <c:symbol val="diamond"/>
            <c:size val="8"/>
            <c:spPr>
              <a:noFill/>
              <a:ln w="19050">
                <a:solidFill>
                  <a:schemeClr val="tx1"/>
                </a:solidFill>
              </a:ln>
              <a:effectLst/>
            </c:spPr>
          </c:marker>
          <c:dLbls>
            <c:dLbl>
              <c:idx val="4"/>
              <c:layout>
                <c:manualLayout>
                  <c:x val="-5.1936810214239501E-2"/>
                  <c:y val="-1.8941603448180844E-2"/>
                </c:manualLayout>
              </c:layout>
              <c:showLegendKey val="0"/>
              <c:showVal val="1"/>
              <c:showCatName val="0"/>
              <c:showSerName val="1"/>
              <c:showPercent val="0"/>
              <c:showBubbleSize val="0"/>
              <c:extLst>
                <c:ext xmlns:c15="http://schemas.microsoft.com/office/drawing/2012/chart" uri="{CE6537A1-D6FC-4f65-9D91-7224C49458BB}">
                  <c15:layout/>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1"/>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Task4_cache_test_summary.xlsx]Task 5 summarty'!$B$1:$F$1</c:f>
              <c:numCache>
                <c:formatCode>General</c:formatCode>
                <c:ptCount val="5"/>
                <c:pt idx="0">
                  <c:v>2</c:v>
                </c:pt>
                <c:pt idx="1">
                  <c:v>4</c:v>
                </c:pt>
                <c:pt idx="2">
                  <c:v>8</c:v>
                </c:pt>
                <c:pt idx="3">
                  <c:v>16</c:v>
                </c:pt>
                <c:pt idx="4">
                  <c:v>32</c:v>
                </c:pt>
              </c:numCache>
            </c:numRef>
          </c:xVal>
          <c:yVal>
            <c:numRef>
              <c:f>'[Task4_cache_test_summary.xlsx]Task 5 summarty'!$B$25:$F$25</c:f>
              <c:numCache>
                <c:formatCode>0.000</c:formatCode>
                <c:ptCount val="5"/>
                <c:pt idx="0">
                  <c:v>#N/A</c:v>
                </c:pt>
                <c:pt idx="1">
                  <c:v>#N/A</c:v>
                </c:pt>
                <c:pt idx="2">
                  <c:v>#N/A</c:v>
                </c:pt>
                <c:pt idx="3">
                  <c:v>#N/A</c:v>
                </c:pt>
                <c:pt idx="4">
                  <c:v>0.35728383040430534</c:v>
                </c:pt>
              </c:numCache>
            </c:numRef>
          </c:yVal>
          <c:smooth val="0"/>
        </c:ser>
        <c:dLbls>
          <c:showLegendKey val="0"/>
          <c:showVal val="0"/>
          <c:showCatName val="0"/>
          <c:showSerName val="0"/>
          <c:showPercent val="0"/>
          <c:showBubbleSize val="0"/>
        </c:dLbls>
        <c:axId val="847390976"/>
        <c:axId val="847385096"/>
      </c:scatterChart>
      <c:valAx>
        <c:axId val="847390976"/>
        <c:scaling>
          <c:orientation val="minMax"/>
          <c:max val="32"/>
          <c:min val="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GB"/>
                  <a:t>Cache Size (KB)</a:t>
                </a:r>
              </a:p>
            </c:rich>
          </c:tx>
          <c:layout/>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7385096"/>
        <c:crosses val="autoZero"/>
        <c:crossBetween val="midCat"/>
        <c:majorUnit val="8"/>
      </c:valAx>
      <c:valAx>
        <c:axId val="847385096"/>
        <c:scaling>
          <c:orientation val="minMax"/>
          <c:max val="1.05"/>
          <c:min val="0.30000000000000004"/>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ormalized Latency</a:t>
                </a:r>
              </a:p>
            </c:rich>
          </c:tx>
          <c:layout/>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0.000"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847390976"/>
        <c:crosses val="autoZero"/>
        <c:crossBetween val="midCat"/>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1F4079C-2B5E-487D-97CF-88850B500207}">
  <we:reference id="wa102925879" version="1.2.0.0" store="en-GB"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lt152</b:Tag>
    <b:SourceType>DocumentFromInternetSite</b:SourceType>
    <b:Guid>{DCDA6EF6-4FBD-4B0F-B232-4B7464DAA912}</b:Guid>
    <b:Author>
      <b:Author>
        <b:Corporate>Altera</b:Corporate>
      </b:Author>
    </b:Author>
    <b:Title>Nios II Core Implementation Details</b:Title>
    <b:Year>2015</b:Year>
    <b:Month>4</b:Month>
    <b:Day>2</b:Day>
    <b:YearAccessed>2016</b:YearAccessed>
    <b:MonthAccessed>2</b:MonthAccessed>
    <b:DayAccessed>13</b:DayAccessed>
    <b:URL>https://www.altera.com/content/dam/altera-www/global/en_US/pdfs/literature/hb/nios2/n2cpu_nii51015.pdf</b:URL>
    <b:RefOrder>2</b:RefOrder>
  </b:Source>
  <b:Source>
    <b:Tag>IBM01</b:Tag>
    <b:SourceType>InternetSite</b:SourceType>
    <b:Guid>{48F8873C-F391-4AC9-9FFC-3D1453288EE2}</b:Guid>
    <b:Title>MODULE_NAME: usncs.c </b:Title>
    <b:Year>2001</b:Year>
    <b:YearAccessed>2016</b:YearAccessed>
    <b:MonthAccessed>2</b:MonthAccessed>
    <b:DayAccessed>13</b:DayAccessed>
    <b:URL>https://sourceware.org/git/?p=glibc.git;a=blob_plain;f=sysdeps/ieee754/dbl-64/s_sin.c;hb=HEAD</b:URL>
    <b:Author>
      <b:Author>
        <b:Corporate>IBM Accurate Mathematical Library</b:Corporate>
      </b:Author>
    </b:Author>
    <b:RefOrder>1</b:RefOrder>
  </b:Source>
</b:Sources>
</file>

<file path=customXml/itemProps1.xml><?xml version="1.0" encoding="utf-8"?>
<ds:datastoreItem xmlns:ds="http://schemas.openxmlformats.org/officeDocument/2006/customXml" ds:itemID="{C9E69BA6-A7DE-4548-8712-0128511FF2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96</TotalTime>
  <Pages>19</Pages>
  <Words>3557</Words>
  <Characters>21108</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46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Jeremy Chan</cp:lastModifiedBy>
  <cp:revision>153</cp:revision>
  <cp:lastPrinted>2016-02-13T13:25:00Z</cp:lastPrinted>
  <dcterms:created xsi:type="dcterms:W3CDTF">2016-01-29T17:18:00Z</dcterms:created>
  <dcterms:modified xsi:type="dcterms:W3CDTF">2016-02-13T16:09:00Z</dcterms:modified>
</cp:coreProperties>
</file>